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80DC1E" w14:textId="4F25EDCC" w:rsidR="00170BE4" w:rsidRPr="00170BE4" w:rsidRDefault="00170BE4" w:rsidP="2906D66C">
      <w:pPr>
        <w:jc w:val="center"/>
        <w:rPr>
          <w:caps/>
        </w:rPr>
      </w:pPr>
      <w:r>
        <w:rPr>
          <w:noProof/>
        </w:rPr>
        <w:drawing>
          <wp:inline distT="0" distB="0" distL="0" distR="0" wp14:anchorId="3E998DEA" wp14:editId="13D4B779">
            <wp:extent cx="565785" cy="650240"/>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8">
                      <a:extLst>
                        <a:ext uri="{28A0092B-C50C-407E-A947-70E740481C1C}">
                          <a14:useLocalDpi xmlns:a14="http://schemas.microsoft.com/office/drawing/2010/main" val="0"/>
                        </a:ext>
                      </a:extLst>
                    </a:blip>
                    <a:stretch>
                      <a:fillRect/>
                    </a:stretch>
                  </pic:blipFill>
                  <pic:spPr>
                    <a:xfrm>
                      <a:off x="0" y="0"/>
                      <a:ext cx="565785" cy="650240"/>
                    </a:xfrm>
                    <a:prstGeom prst="rect">
                      <a:avLst/>
                    </a:prstGeom>
                  </pic:spPr>
                </pic:pic>
              </a:graphicData>
            </a:graphic>
          </wp:inline>
        </w:drawing>
      </w:r>
    </w:p>
    <w:p w14:paraId="711BA170" w14:textId="77777777" w:rsidR="00170BE4" w:rsidRPr="00170BE4" w:rsidRDefault="00170BE4" w:rsidP="00170BE4">
      <w:pPr>
        <w:jc w:val="center"/>
        <w:rPr>
          <w:b/>
          <w:bCs/>
          <w:caps/>
        </w:rPr>
      </w:pPr>
      <w:r w:rsidRPr="00170BE4">
        <w:rPr>
          <w:b/>
          <w:bCs/>
          <w:caps/>
        </w:rPr>
        <w:t>Lietuvos Respublikos konkurencijos taryba</w:t>
      </w:r>
    </w:p>
    <w:p w14:paraId="4C0D44EA" w14:textId="77777777" w:rsidR="00170BE4" w:rsidRPr="00170BE4" w:rsidRDefault="00170BE4" w:rsidP="00170BE4">
      <w:pPr>
        <w:jc w:val="center"/>
        <w:rPr>
          <w:bCs/>
          <w:caps/>
        </w:rPr>
      </w:pPr>
    </w:p>
    <w:p w14:paraId="3419AF55" w14:textId="1DF18E94" w:rsidR="00170BE4" w:rsidRPr="00170BE4" w:rsidRDefault="00170BE4" w:rsidP="00170BE4">
      <w:pPr>
        <w:jc w:val="center"/>
        <w:rPr>
          <w:bCs/>
          <w:caps/>
          <w:sz w:val="20"/>
          <w:szCs w:val="20"/>
        </w:rPr>
      </w:pPr>
      <w:r>
        <w:rPr>
          <w:bCs/>
          <w:sz w:val="20"/>
          <w:szCs w:val="20"/>
        </w:rPr>
        <w:t>B</w:t>
      </w:r>
      <w:r w:rsidRPr="00170BE4">
        <w:rPr>
          <w:bCs/>
          <w:sz w:val="20"/>
          <w:szCs w:val="20"/>
        </w:rPr>
        <w:t xml:space="preserve">iudžetinė įstaiga, </w:t>
      </w:r>
      <w:r>
        <w:rPr>
          <w:bCs/>
          <w:sz w:val="20"/>
          <w:szCs w:val="20"/>
        </w:rPr>
        <w:t>J</w:t>
      </w:r>
      <w:r w:rsidRPr="00170BE4">
        <w:rPr>
          <w:bCs/>
          <w:sz w:val="20"/>
          <w:szCs w:val="20"/>
        </w:rPr>
        <w:t xml:space="preserve">ogailos g. 14, </w:t>
      </w:r>
      <w:r>
        <w:rPr>
          <w:bCs/>
          <w:sz w:val="20"/>
          <w:szCs w:val="20"/>
        </w:rPr>
        <w:t>LT</w:t>
      </w:r>
      <w:r w:rsidRPr="00170BE4">
        <w:rPr>
          <w:bCs/>
          <w:sz w:val="20"/>
          <w:szCs w:val="20"/>
        </w:rPr>
        <w:t xml:space="preserve">-01116 </w:t>
      </w:r>
      <w:r>
        <w:rPr>
          <w:bCs/>
          <w:sz w:val="20"/>
          <w:szCs w:val="20"/>
        </w:rPr>
        <w:t>V</w:t>
      </w:r>
      <w:r w:rsidRPr="00170BE4">
        <w:rPr>
          <w:bCs/>
          <w:sz w:val="20"/>
          <w:szCs w:val="20"/>
        </w:rPr>
        <w:t>ilnius, tel. (8 5) 262 7797, faks. (8 5) 212 6492, el. p. taryba@kt.gov.lt</w:t>
      </w:r>
    </w:p>
    <w:p w14:paraId="5868200D" w14:textId="40E7B512" w:rsidR="00170BE4" w:rsidRPr="00170BE4" w:rsidRDefault="00170BE4" w:rsidP="00170BE4">
      <w:pPr>
        <w:jc w:val="center"/>
        <w:rPr>
          <w:bCs/>
          <w:caps/>
          <w:sz w:val="20"/>
          <w:szCs w:val="20"/>
        </w:rPr>
      </w:pPr>
      <w:r>
        <w:rPr>
          <w:bCs/>
          <w:sz w:val="20"/>
          <w:szCs w:val="20"/>
        </w:rPr>
        <w:t>D</w:t>
      </w:r>
      <w:r w:rsidRPr="00170BE4">
        <w:rPr>
          <w:bCs/>
          <w:sz w:val="20"/>
          <w:szCs w:val="20"/>
        </w:rPr>
        <w:t xml:space="preserve">uomenys kaupiami ir saugomi </w:t>
      </w:r>
      <w:r>
        <w:rPr>
          <w:bCs/>
          <w:sz w:val="20"/>
          <w:szCs w:val="20"/>
        </w:rPr>
        <w:t>J</w:t>
      </w:r>
      <w:r w:rsidRPr="00170BE4">
        <w:rPr>
          <w:bCs/>
          <w:sz w:val="20"/>
          <w:szCs w:val="20"/>
        </w:rPr>
        <w:t>uridinių asmenų registre, kodas 188668192)</w:t>
      </w:r>
    </w:p>
    <w:p w14:paraId="2DA27A33" w14:textId="77777777" w:rsidR="00170BE4" w:rsidRPr="00170BE4" w:rsidRDefault="00170BE4" w:rsidP="00170BE4">
      <w:pPr>
        <w:jc w:val="center"/>
        <w:rPr>
          <w:bCs/>
          <w:caps/>
          <w:sz w:val="20"/>
          <w:szCs w:val="20"/>
        </w:rPr>
      </w:pPr>
      <w:r w:rsidRPr="00170BE4">
        <w:rPr>
          <w:bCs/>
          <w:caps/>
          <w:sz w:val="20"/>
          <w:szCs w:val="20"/>
        </w:rPr>
        <w:t>________________________________________________________________________________________________</w:t>
      </w:r>
    </w:p>
    <w:p w14:paraId="4D36CA72" w14:textId="08A52905" w:rsidR="00170BE4" w:rsidRPr="00170BE4" w:rsidRDefault="00170BE4" w:rsidP="2906D66C">
      <w:r>
        <w:t>Lietuvos Respublikos specialiųjų tyrimų tarnybai</w:t>
      </w:r>
      <w:r>
        <w:tab/>
      </w:r>
      <w:r>
        <w:tab/>
        <w:t xml:space="preserve">      2021-12-31</w:t>
      </w:r>
      <w:r w:rsidR="002214FE">
        <w:t xml:space="preserve"> </w:t>
      </w:r>
      <w:r>
        <w:t xml:space="preserve">Nr. </w:t>
      </w:r>
      <w:r w:rsidR="791FC8F2" w:rsidRPr="762B2D43">
        <w:rPr>
          <w:rFonts w:eastAsia="Times New Roman" w:cs="Times New Roman"/>
        </w:rPr>
        <w:t>(</w:t>
      </w:r>
      <w:r w:rsidR="791FC8F2" w:rsidRPr="762B2D43">
        <w:rPr>
          <w:rFonts w:eastAsia="Times New Roman" w:cs="Times New Roman"/>
          <w:lang w:val="en-US"/>
        </w:rPr>
        <w:t>1</w:t>
      </w:r>
      <w:r w:rsidR="791FC8F2" w:rsidRPr="762B2D43">
        <w:rPr>
          <w:rFonts w:eastAsia="Times New Roman" w:cs="Times New Roman"/>
        </w:rPr>
        <w:t>.48Mr-</w:t>
      </w:r>
      <w:r w:rsidR="791FC8F2" w:rsidRPr="762B2D43">
        <w:rPr>
          <w:rFonts w:eastAsia="Times New Roman" w:cs="Times New Roman"/>
          <w:lang w:val="en-US"/>
        </w:rPr>
        <w:t>43</w:t>
      </w:r>
      <w:r w:rsidR="791FC8F2" w:rsidRPr="762B2D43">
        <w:rPr>
          <w:rFonts w:eastAsia="Times New Roman" w:cs="Times New Roman"/>
        </w:rPr>
        <w:t>)6V-</w:t>
      </w:r>
      <w:r w:rsidR="002214FE">
        <w:rPr>
          <w:rFonts w:eastAsia="Times New Roman" w:cs="Times New Roman"/>
          <w:lang w:val="en-US"/>
        </w:rPr>
        <w:t>1733</w:t>
      </w:r>
      <w:r w:rsidR="791FC8F2" w:rsidRPr="762B2D43">
        <w:rPr>
          <w:rFonts w:eastAsia="Times New Roman" w:cs="Times New Roman"/>
        </w:rPr>
        <w:t xml:space="preserve"> </w:t>
      </w:r>
    </w:p>
    <w:p w14:paraId="4A016209" w14:textId="68EA69CC" w:rsidR="00170BE4" w:rsidRPr="00170BE4" w:rsidRDefault="00170BE4" w:rsidP="00170BE4">
      <w:pPr>
        <w:rPr>
          <w:bCs/>
          <w:caps/>
        </w:rPr>
      </w:pPr>
      <w:r>
        <w:rPr>
          <w:bCs/>
        </w:rPr>
        <w:t>A</w:t>
      </w:r>
      <w:r w:rsidRPr="00170BE4">
        <w:rPr>
          <w:bCs/>
        </w:rPr>
        <w:t>. </w:t>
      </w:r>
      <w:r>
        <w:rPr>
          <w:bCs/>
        </w:rPr>
        <w:t>J</w:t>
      </w:r>
      <w:r w:rsidRPr="00170BE4">
        <w:rPr>
          <w:bCs/>
        </w:rPr>
        <w:t>akšto g. 6, </w:t>
      </w:r>
      <w:r>
        <w:rPr>
          <w:bCs/>
        </w:rPr>
        <w:t>LT</w:t>
      </w:r>
      <w:r w:rsidRPr="00170BE4">
        <w:rPr>
          <w:bCs/>
        </w:rPr>
        <w:t>-01105 </w:t>
      </w:r>
      <w:r>
        <w:rPr>
          <w:bCs/>
        </w:rPr>
        <w:t>V</w:t>
      </w:r>
      <w:r w:rsidRPr="00170BE4">
        <w:rPr>
          <w:bCs/>
        </w:rPr>
        <w:t>ilnius</w:t>
      </w:r>
    </w:p>
    <w:p w14:paraId="321ADF51" w14:textId="57A7DC76" w:rsidR="00170BE4" w:rsidRPr="00170BE4" w:rsidRDefault="00170BE4" w:rsidP="00170BE4">
      <w:pPr>
        <w:rPr>
          <w:bCs/>
          <w:caps/>
        </w:rPr>
      </w:pPr>
      <w:r>
        <w:rPr>
          <w:bCs/>
        </w:rPr>
        <w:t>E</w:t>
      </w:r>
      <w:r w:rsidRPr="00170BE4">
        <w:rPr>
          <w:bCs/>
        </w:rPr>
        <w:t xml:space="preserve">l. paštas: </w:t>
      </w:r>
      <w:hyperlink r:id="rId9" w:history="1">
        <w:r w:rsidRPr="00170BE4">
          <w:rPr>
            <w:rStyle w:val="Hyperlink"/>
            <w:bCs/>
          </w:rPr>
          <w:t>dokumentai@stt.lt</w:t>
        </w:r>
      </w:hyperlink>
      <w:r w:rsidRPr="00170BE4">
        <w:rPr>
          <w:bCs/>
        </w:rPr>
        <w:tab/>
      </w:r>
    </w:p>
    <w:p w14:paraId="4BF5FD6B" w14:textId="77777777" w:rsidR="00170BE4" w:rsidRPr="00170BE4" w:rsidRDefault="00170BE4" w:rsidP="00170BE4">
      <w:pPr>
        <w:jc w:val="center"/>
        <w:rPr>
          <w:b/>
          <w:bCs/>
          <w:caps/>
          <w:lang w:val="en-US"/>
        </w:rPr>
      </w:pPr>
    </w:p>
    <w:p w14:paraId="7F2934B0" w14:textId="71DDC871" w:rsidR="00A60D69" w:rsidRPr="00C70A79" w:rsidRDefault="00F25478" w:rsidP="00170BE4">
      <w:pPr>
        <w:rPr>
          <w:b/>
          <w:caps/>
        </w:rPr>
      </w:pPr>
      <w:r w:rsidRPr="00C70A79">
        <w:rPr>
          <w:b/>
          <w:caps/>
        </w:rPr>
        <w:t>IŠVADA Dėl korupcijos tikimybės nustatymo</w:t>
      </w:r>
    </w:p>
    <w:p w14:paraId="6AD73C1F" w14:textId="77777777" w:rsidR="00A60D69" w:rsidRPr="00C70A79" w:rsidRDefault="00A60D69"/>
    <w:p w14:paraId="5E2A5896" w14:textId="77777777" w:rsidR="00A60D69" w:rsidRPr="00C70A79" w:rsidRDefault="00F25478" w:rsidP="00BF74B9">
      <w:pPr>
        <w:keepNext/>
        <w:keepLines/>
        <w:numPr>
          <w:ilvl w:val="0"/>
          <w:numId w:val="10"/>
        </w:numPr>
        <w:spacing w:after="240"/>
        <w:outlineLvl w:val="0"/>
        <w:rPr>
          <w:rFonts w:eastAsiaTheme="majorEastAsia" w:cs="Times New Roman"/>
          <w:b/>
          <w:bCs/>
        </w:rPr>
      </w:pPr>
      <w:r w:rsidRPr="00C70A79">
        <w:rPr>
          <w:rFonts w:eastAsiaTheme="majorEastAsia" w:cs="Times New Roman"/>
          <w:b/>
          <w:bCs/>
        </w:rPr>
        <w:t>Bendros pastabos</w:t>
      </w:r>
    </w:p>
    <w:p w14:paraId="19955EEB" w14:textId="3BF4B62D" w:rsidR="00A60D69" w:rsidRPr="00C70A79" w:rsidRDefault="00F25478">
      <w:pPr>
        <w:numPr>
          <w:ilvl w:val="0"/>
          <w:numId w:val="2"/>
        </w:numPr>
        <w:ind w:left="0"/>
        <w:contextualSpacing/>
        <w:rPr>
          <w:noProof/>
          <w:shd w:val="clear" w:color="auto" w:fill="FFFFFF"/>
          <w:lang w:eastAsia="lt-LT"/>
        </w:rPr>
      </w:pPr>
      <w:r w:rsidRPr="00C70A79">
        <w:rPr>
          <w:noProof/>
          <w:shd w:val="clear" w:color="auto" w:fill="FFFFFF"/>
          <w:lang w:eastAsia="lt-LT"/>
        </w:rPr>
        <w:t>Lietuvos Respublikos korupcijos prevencijos įstatymo 6 straipsnio 3 dalyje nurodyta, kad valstybės ar savivaldybių įstaigų vadovai, struktūriniai padaliniai arba asmenys, valstybės ar savivaldybės įstaigos vadovo įgalioti vykdyti korupcijos prevenciją ir jos kontrolę, pagal šio straipsnio 4 dalyje numatytus kriterijus nustato valstybės ar savivaldybės įstaigos veiklos sritis, kuriose egzistuoja didelė korupcijos pasireiškimo tikimybė.</w:t>
      </w:r>
    </w:p>
    <w:p w14:paraId="12670A7B" w14:textId="77777777" w:rsidR="00A60D69" w:rsidRPr="00C70A79" w:rsidRDefault="00F25478">
      <w:pPr>
        <w:numPr>
          <w:ilvl w:val="0"/>
          <w:numId w:val="2"/>
        </w:numPr>
        <w:ind w:left="0"/>
        <w:contextualSpacing/>
        <w:rPr>
          <w:noProof/>
          <w:shd w:val="clear" w:color="auto" w:fill="FFFFFF"/>
          <w:lang w:eastAsia="lt-LT"/>
        </w:rPr>
      </w:pPr>
      <w:r w:rsidRPr="00C70A79">
        <w:rPr>
          <w:noProof/>
          <w:shd w:val="clear" w:color="auto" w:fill="FFFFFF"/>
          <w:lang w:eastAsia="lt-LT"/>
        </w:rPr>
        <w:t>Korupcijos rizikos analizės atlikimo tvarkos aprašo, patvirtinto Lietuvos Respublikos Vyriausybės 2002 m. spalio 8 d. nutarimu Nr. 1601 „Dėl Korupcijos rizikos analizės atlikimo tvarkos patvirtinimo“, 7 punkte nurodyta, kad valstybės ar savivaldybės įstaigoje korupcijos tikimybės nustatymas turi būti atliekamas kiekvienų metų III ketvirtį.</w:t>
      </w:r>
    </w:p>
    <w:p w14:paraId="1609D180" w14:textId="77A0EA80" w:rsidR="00A60D69" w:rsidRPr="00C70A79" w:rsidRDefault="00F25478">
      <w:pPr>
        <w:numPr>
          <w:ilvl w:val="0"/>
          <w:numId w:val="2"/>
        </w:numPr>
        <w:ind w:left="0"/>
        <w:contextualSpacing/>
        <w:rPr>
          <w:noProof/>
          <w:shd w:val="clear" w:color="auto" w:fill="FFFFFF"/>
          <w:lang w:eastAsia="lt-LT"/>
        </w:rPr>
      </w:pPr>
      <w:r w:rsidRPr="00C70A79">
        <w:rPr>
          <w:noProof/>
          <w:shd w:val="clear" w:color="auto" w:fill="FFFFFF"/>
          <w:lang w:eastAsia="lt-LT"/>
        </w:rPr>
        <w:t>Lietuvos Respublikos konkurencijos taryboje atliktas korupcijos pasireiškimo tikimybės nustatymas laikotarpiu nuo 20</w:t>
      </w:r>
      <w:r w:rsidR="00F376DF">
        <w:rPr>
          <w:noProof/>
          <w:shd w:val="clear" w:color="auto" w:fill="FFFFFF"/>
          <w:lang w:eastAsia="lt-LT"/>
        </w:rPr>
        <w:t>20</w:t>
      </w:r>
      <w:r w:rsidRPr="00C70A79">
        <w:rPr>
          <w:noProof/>
          <w:shd w:val="clear" w:color="auto" w:fill="FFFFFF"/>
          <w:lang w:eastAsia="lt-LT"/>
        </w:rPr>
        <w:t xml:space="preserve"> m. spalio 1 d. iki 20</w:t>
      </w:r>
      <w:r w:rsidR="00F5097B" w:rsidRPr="00C70A79">
        <w:rPr>
          <w:noProof/>
          <w:shd w:val="clear" w:color="auto" w:fill="FFFFFF"/>
          <w:lang w:eastAsia="lt-LT"/>
        </w:rPr>
        <w:t>2</w:t>
      </w:r>
      <w:r w:rsidR="00F376DF">
        <w:rPr>
          <w:noProof/>
          <w:shd w:val="clear" w:color="auto" w:fill="FFFFFF"/>
          <w:lang w:eastAsia="lt-LT"/>
        </w:rPr>
        <w:t>1</w:t>
      </w:r>
      <w:r w:rsidRPr="00C70A79">
        <w:rPr>
          <w:noProof/>
          <w:shd w:val="clear" w:color="auto" w:fill="FFFFFF"/>
          <w:lang w:eastAsia="lt-LT"/>
        </w:rPr>
        <w:t xml:space="preserve"> m. </w:t>
      </w:r>
      <w:r w:rsidR="00F9190A">
        <w:rPr>
          <w:noProof/>
          <w:shd w:val="clear" w:color="auto" w:fill="FFFFFF"/>
          <w:lang w:eastAsia="lt-LT"/>
        </w:rPr>
        <w:t xml:space="preserve">gruodžio </w:t>
      </w:r>
      <w:r w:rsidR="00F9190A" w:rsidRPr="00862D63">
        <w:rPr>
          <w:noProof/>
          <w:shd w:val="clear" w:color="auto" w:fill="FFFFFF"/>
          <w:lang w:eastAsia="lt-LT"/>
        </w:rPr>
        <w:t>31</w:t>
      </w:r>
      <w:r w:rsidRPr="00C70A79">
        <w:rPr>
          <w:noProof/>
          <w:shd w:val="clear" w:color="auto" w:fill="FFFFFF"/>
          <w:lang w:eastAsia="lt-LT"/>
        </w:rPr>
        <w:t xml:space="preserve"> d. </w:t>
      </w:r>
    </w:p>
    <w:p w14:paraId="11B6D38D" w14:textId="5AF8E4E3" w:rsidR="00A60D69" w:rsidRPr="006656E5" w:rsidRDefault="00F25478">
      <w:pPr>
        <w:numPr>
          <w:ilvl w:val="0"/>
          <w:numId w:val="2"/>
        </w:numPr>
        <w:ind w:left="0"/>
        <w:contextualSpacing/>
        <w:rPr>
          <w:noProof/>
          <w:shd w:val="clear" w:color="auto" w:fill="FFFFFF"/>
          <w:lang w:eastAsia="lt-LT"/>
        </w:rPr>
      </w:pPr>
      <w:r w:rsidRPr="00C70A79">
        <w:rPr>
          <w:noProof/>
          <w:color w:val="000000" w:themeColor="text1"/>
          <w:shd w:val="clear" w:color="auto" w:fill="FFFFFF"/>
          <w:lang w:eastAsia="lt-LT"/>
        </w:rPr>
        <w:t xml:space="preserve">Korupcijos pasireiškimo tikimybės nustatymą atliko Konkurencijos tarybos </w:t>
      </w:r>
      <w:r w:rsidR="00F376DF">
        <w:rPr>
          <w:noProof/>
          <w:color w:val="000000" w:themeColor="text1"/>
          <w:shd w:val="clear" w:color="auto" w:fill="FFFFFF"/>
          <w:lang w:eastAsia="lt-LT"/>
        </w:rPr>
        <w:t>Konkurencijos politikos</w:t>
      </w:r>
      <w:r w:rsidRPr="00C70A79">
        <w:rPr>
          <w:noProof/>
          <w:color w:val="000000" w:themeColor="text1"/>
          <w:shd w:val="clear" w:color="auto" w:fill="FFFFFF"/>
          <w:lang w:eastAsia="lt-LT"/>
        </w:rPr>
        <w:t xml:space="preserve"> </w:t>
      </w:r>
      <w:r w:rsidRPr="006656E5">
        <w:rPr>
          <w:noProof/>
          <w:color w:val="000000" w:themeColor="text1"/>
          <w:shd w:val="clear" w:color="auto" w:fill="FFFFFF"/>
          <w:lang w:eastAsia="lt-LT"/>
        </w:rPr>
        <w:t xml:space="preserve">grupės </w:t>
      </w:r>
      <w:r w:rsidR="00F376DF">
        <w:rPr>
          <w:noProof/>
          <w:color w:val="000000" w:themeColor="text1"/>
          <w:shd w:val="clear" w:color="auto" w:fill="FFFFFF"/>
          <w:lang w:eastAsia="lt-LT"/>
        </w:rPr>
        <w:t>vyriausioji specialistė Daiva Stepanienė</w:t>
      </w:r>
      <w:r w:rsidRPr="006656E5">
        <w:rPr>
          <w:noProof/>
          <w:color w:val="000000" w:themeColor="text1"/>
          <w:shd w:val="clear" w:color="auto" w:fill="FFFFFF"/>
          <w:lang w:eastAsia="lt-LT"/>
        </w:rPr>
        <w:t>.</w:t>
      </w:r>
    </w:p>
    <w:p w14:paraId="4A78DC7E" w14:textId="3D23BD4F" w:rsidR="00A60D69" w:rsidRPr="006656E5" w:rsidRDefault="00F25478">
      <w:pPr>
        <w:numPr>
          <w:ilvl w:val="0"/>
          <w:numId w:val="2"/>
        </w:numPr>
        <w:ind w:left="0"/>
        <w:contextualSpacing/>
        <w:rPr>
          <w:noProof/>
          <w:shd w:val="clear" w:color="auto" w:fill="FFFFFF"/>
          <w:lang w:eastAsia="lt-LT"/>
        </w:rPr>
      </w:pPr>
      <w:r w:rsidRPr="006656E5">
        <w:rPr>
          <w:noProof/>
          <w:shd w:val="clear" w:color="auto" w:fill="FFFFFF"/>
          <w:lang w:eastAsia="lt-LT"/>
        </w:rPr>
        <w:t xml:space="preserve">Atliekant korupcijos tikimybės nustatymą buvo renkama ir analizuojama informacija apie reikšmingus teisės aktus, Konkurencijos tarybos bei teismų sprendimus, procedūrose taikomą praktiką. Analizės metu buvo nagrinėjama Konkurencijos tarybos bei jos narių, </w:t>
      </w:r>
      <w:r w:rsidR="0081544F" w:rsidRPr="006656E5">
        <w:rPr>
          <w:noProof/>
          <w:shd w:val="clear" w:color="auto" w:fill="FFFFFF"/>
          <w:lang w:eastAsia="lt-LT"/>
        </w:rPr>
        <w:t xml:space="preserve">Nesąžiningos komercinės veiklos tyrimo grupės </w:t>
      </w:r>
      <w:r w:rsidRPr="006656E5">
        <w:rPr>
          <w:noProof/>
          <w:shd w:val="clear" w:color="auto" w:fill="FFFFFF"/>
          <w:lang w:eastAsia="lt-LT"/>
        </w:rPr>
        <w:t xml:space="preserve">(toliau – </w:t>
      </w:r>
      <w:r w:rsidR="0081544F" w:rsidRPr="006656E5">
        <w:rPr>
          <w:noProof/>
          <w:shd w:val="clear" w:color="auto" w:fill="FFFFFF"/>
          <w:lang w:eastAsia="lt-LT"/>
        </w:rPr>
        <w:t>NKVT</w:t>
      </w:r>
      <w:r w:rsidRPr="006656E5">
        <w:rPr>
          <w:noProof/>
          <w:shd w:val="clear" w:color="auto" w:fill="FFFFFF"/>
          <w:lang w:eastAsia="lt-LT"/>
        </w:rPr>
        <w:t xml:space="preserve">G), Teisės </w:t>
      </w:r>
      <w:r w:rsidR="005D7CD5">
        <w:rPr>
          <w:noProof/>
          <w:shd w:val="clear" w:color="auto" w:fill="FFFFFF"/>
          <w:lang w:eastAsia="lt-LT"/>
        </w:rPr>
        <w:t>grupė</w:t>
      </w:r>
      <w:r w:rsidRPr="006656E5">
        <w:rPr>
          <w:noProof/>
          <w:shd w:val="clear" w:color="auto" w:fill="FFFFFF"/>
          <w:lang w:eastAsia="lt-LT"/>
        </w:rPr>
        <w:t xml:space="preserve">s (toliau – TG), </w:t>
      </w:r>
      <w:r w:rsidR="005D7CD5">
        <w:rPr>
          <w:noProof/>
          <w:shd w:val="clear" w:color="auto" w:fill="FFFFFF"/>
          <w:lang w:eastAsia="lt-LT"/>
        </w:rPr>
        <w:t>Konkurencijos politikos</w:t>
      </w:r>
      <w:r w:rsidRPr="006656E5">
        <w:rPr>
          <w:noProof/>
          <w:shd w:val="clear" w:color="auto" w:fill="FFFFFF"/>
          <w:lang w:eastAsia="lt-LT"/>
        </w:rPr>
        <w:t xml:space="preserve"> grupės (toliau – </w:t>
      </w:r>
      <w:r w:rsidR="005D7CD5">
        <w:rPr>
          <w:noProof/>
          <w:shd w:val="clear" w:color="auto" w:fill="FFFFFF"/>
          <w:lang w:eastAsia="lt-LT"/>
        </w:rPr>
        <w:t>KP</w:t>
      </w:r>
      <w:r w:rsidRPr="006656E5">
        <w:rPr>
          <w:noProof/>
          <w:shd w:val="clear" w:color="auto" w:fill="FFFFFF"/>
          <w:lang w:eastAsia="lt-LT"/>
        </w:rPr>
        <w:t xml:space="preserve">G) ir jų darbuotojų bei </w:t>
      </w:r>
      <w:r w:rsidR="00F44CF1" w:rsidRPr="006656E5">
        <w:rPr>
          <w:noProof/>
          <w:shd w:val="clear" w:color="auto" w:fill="FFFFFF"/>
          <w:lang w:eastAsia="lt-LT"/>
        </w:rPr>
        <w:t xml:space="preserve">Konkurencijos tarybos </w:t>
      </w:r>
      <w:r w:rsidRPr="006656E5">
        <w:rPr>
          <w:noProof/>
          <w:shd w:val="clear" w:color="auto" w:fill="FFFFFF"/>
          <w:lang w:eastAsia="lt-LT"/>
        </w:rPr>
        <w:t>vyriausiojo patarėjo</w:t>
      </w:r>
      <w:r w:rsidR="006A1314">
        <w:rPr>
          <w:noProof/>
          <w:shd w:val="clear" w:color="auto" w:fill="FFFFFF"/>
          <w:lang w:eastAsia="lt-LT"/>
        </w:rPr>
        <w:t xml:space="preserve"> </w:t>
      </w:r>
      <w:r w:rsidR="006A1314" w:rsidRPr="00F966CD">
        <w:rPr>
          <w:noProof/>
          <w:shd w:val="clear" w:color="auto" w:fill="FFFFFF"/>
          <w:lang w:eastAsia="lt-LT"/>
        </w:rPr>
        <w:t xml:space="preserve">(pažeidimų tyrimo procedūrų koordinatorius) </w:t>
      </w:r>
      <w:r w:rsidRPr="006656E5">
        <w:rPr>
          <w:noProof/>
          <w:shd w:val="clear" w:color="auto" w:fill="FFFFFF"/>
          <w:lang w:eastAsia="lt-LT"/>
        </w:rPr>
        <w:t xml:space="preserve">kompetencija ir funkcijos. </w:t>
      </w:r>
    </w:p>
    <w:p w14:paraId="1600046F" w14:textId="259808CA" w:rsidR="00F9190A" w:rsidRPr="00F9190A" w:rsidRDefault="00F25478" w:rsidP="00F9190A">
      <w:pPr>
        <w:numPr>
          <w:ilvl w:val="0"/>
          <w:numId w:val="2"/>
        </w:numPr>
        <w:ind w:left="0"/>
        <w:rPr>
          <w:rFonts w:eastAsia="Times New Roman" w:cs="Times New Roman"/>
          <w:shd w:val="clear" w:color="auto" w:fill="FFFFFF"/>
          <w:lang w:eastAsia="lt-LT"/>
        </w:rPr>
      </w:pPr>
      <w:r w:rsidRPr="00C70A79">
        <w:rPr>
          <w:noProof/>
          <w:shd w:val="clear" w:color="auto" w:fill="FFFFFF"/>
          <w:lang w:eastAsia="lt-LT"/>
        </w:rPr>
        <w:t>Šiuo atveju buvo nagrinėjama su</w:t>
      </w:r>
      <w:r w:rsidR="0081544F" w:rsidRPr="00C70A79">
        <w:rPr>
          <w:noProof/>
          <w:shd w:val="clear" w:color="auto" w:fill="FFFFFF"/>
          <w:lang w:eastAsia="lt-LT"/>
        </w:rPr>
        <w:t xml:space="preserve"> Mažmeninės prekybos įmonių nesąžiningų veiksmų draudimo įstatymo </w:t>
      </w:r>
      <w:r w:rsidR="00FF7DF6" w:rsidRPr="00C70A79">
        <w:rPr>
          <w:noProof/>
          <w:shd w:val="clear" w:color="auto" w:fill="FFFFFF"/>
          <w:lang w:eastAsia="lt-LT"/>
        </w:rPr>
        <w:t xml:space="preserve">(toliau – MPĮNVDĮ) </w:t>
      </w:r>
      <w:r w:rsidR="0081544F" w:rsidRPr="00C70A79">
        <w:rPr>
          <w:noProof/>
          <w:shd w:val="clear" w:color="auto" w:fill="FFFFFF"/>
          <w:lang w:eastAsia="lt-LT"/>
        </w:rPr>
        <w:t>priežiūra susijusi Konkurencijos tarybos veikla.</w:t>
      </w:r>
      <w:r w:rsidR="00F9190A" w:rsidRPr="00F9190A">
        <w:t xml:space="preserve"> </w:t>
      </w:r>
      <w:r w:rsidR="00F9190A" w:rsidRPr="00F9190A">
        <w:rPr>
          <w:noProof/>
          <w:shd w:val="clear" w:color="auto" w:fill="FFFFFF"/>
          <w:lang w:eastAsia="lt-LT"/>
        </w:rPr>
        <w:t>Pažymėtina, kad šiuo laikotarpiu buvo teisės aktuose nustatyto reglamentavimo pasikeitimų – nuo 20</w:t>
      </w:r>
      <w:r w:rsidR="00F9190A">
        <w:rPr>
          <w:noProof/>
          <w:shd w:val="clear" w:color="auto" w:fill="FFFFFF"/>
          <w:lang w:eastAsia="lt-LT"/>
        </w:rPr>
        <w:t>21</w:t>
      </w:r>
      <w:r w:rsidR="00F9190A" w:rsidRPr="00F9190A">
        <w:rPr>
          <w:noProof/>
          <w:shd w:val="clear" w:color="auto" w:fill="FFFFFF"/>
          <w:lang w:eastAsia="lt-LT"/>
        </w:rPr>
        <w:t xml:space="preserve"> m. </w:t>
      </w:r>
      <w:r w:rsidR="00F9190A">
        <w:rPr>
          <w:noProof/>
          <w:shd w:val="clear" w:color="auto" w:fill="FFFFFF"/>
          <w:lang w:eastAsia="lt-LT"/>
        </w:rPr>
        <w:t>lapkričio</w:t>
      </w:r>
      <w:r w:rsidR="00F9190A" w:rsidRPr="00F9190A">
        <w:rPr>
          <w:noProof/>
          <w:shd w:val="clear" w:color="auto" w:fill="FFFFFF"/>
          <w:lang w:eastAsia="lt-LT"/>
        </w:rPr>
        <w:t xml:space="preserve"> 1 d. įsigaliojo </w:t>
      </w:r>
      <w:r w:rsidR="00F9190A" w:rsidRPr="00C70A79">
        <w:rPr>
          <w:noProof/>
          <w:shd w:val="clear" w:color="auto" w:fill="FFFFFF"/>
          <w:lang w:eastAsia="lt-LT"/>
        </w:rPr>
        <w:t>MPĮNVDĮ</w:t>
      </w:r>
      <w:r w:rsidR="00F9190A" w:rsidRPr="00F9190A">
        <w:rPr>
          <w:noProof/>
          <w:shd w:val="clear" w:color="auto" w:fill="FFFFFF"/>
          <w:lang w:eastAsia="lt-LT"/>
        </w:rPr>
        <w:t xml:space="preserve"> </w:t>
      </w:r>
      <w:r w:rsidR="00F9190A">
        <w:rPr>
          <w:noProof/>
          <w:shd w:val="clear" w:color="auto" w:fill="FFFFFF"/>
          <w:lang w:eastAsia="lt-LT"/>
        </w:rPr>
        <w:t>pakeitimai</w:t>
      </w:r>
      <w:r w:rsidR="00F9190A">
        <w:rPr>
          <w:rStyle w:val="FootnoteReference"/>
          <w:noProof/>
          <w:shd w:val="clear" w:color="auto" w:fill="FFFFFF"/>
          <w:lang w:eastAsia="lt-LT"/>
        </w:rPr>
        <w:footnoteReference w:id="2"/>
      </w:r>
      <w:r w:rsidR="00F9190A">
        <w:rPr>
          <w:noProof/>
          <w:shd w:val="clear" w:color="auto" w:fill="FFFFFF"/>
          <w:lang w:eastAsia="lt-LT"/>
        </w:rPr>
        <w:t xml:space="preserve">, </w:t>
      </w:r>
      <w:r w:rsidR="00F9190A" w:rsidRPr="00F9190A">
        <w:rPr>
          <w:noProof/>
          <w:shd w:val="clear" w:color="auto" w:fill="FFFFFF"/>
          <w:lang w:eastAsia="lt-LT"/>
        </w:rPr>
        <w:t xml:space="preserve">Konkurencijos tarybos darbo reglamento </w:t>
      </w:r>
      <w:r w:rsidR="00F9190A">
        <w:rPr>
          <w:noProof/>
          <w:shd w:val="clear" w:color="auto" w:fill="FFFFFF"/>
          <w:lang w:eastAsia="lt-LT"/>
        </w:rPr>
        <w:t>pakeitimai</w:t>
      </w:r>
      <w:r w:rsidR="00F9190A" w:rsidRPr="00F9190A">
        <w:rPr>
          <w:noProof/>
          <w:shd w:val="clear" w:color="auto" w:fill="FFFFFF"/>
          <w:vertAlign w:val="superscript"/>
          <w:lang w:eastAsia="lt-LT"/>
        </w:rPr>
        <w:footnoteReference w:id="3"/>
      </w:r>
      <w:r w:rsidR="00F9190A">
        <w:rPr>
          <w:noProof/>
          <w:shd w:val="clear" w:color="auto" w:fill="FFFFFF"/>
          <w:lang w:eastAsia="lt-LT"/>
        </w:rPr>
        <w:t xml:space="preserve">, </w:t>
      </w:r>
      <w:r w:rsidR="00D4418C">
        <w:rPr>
          <w:noProof/>
          <w:shd w:val="clear" w:color="auto" w:fill="FFFFFF"/>
          <w:lang w:eastAsia="lt-LT"/>
        </w:rPr>
        <w:t xml:space="preserve">priimta </w:t>
      </w:r>
      <w:r w:rsidR="008F604F" w:rsidRPr="008F604F">
        <w:rPr>
          <w:noProof/>
          <w:shd w:val="clear" w:color="auto" w:fill="FFFFFF"/>
          <w:lang w:eastAsia="lt-LT"/>
        </w:rPr>
        <w:t xml:space="preserve">Konkurencijos tarybos dokumentų formų, naudotinų atliekant </w:t>
      </w:r>
      <w:r w:rsidR="008F604F" w:rsidRPr="00C70A79">
        <w:rPr>
          <w:noProof/>
          <w:shd w:val="clear" w:color="auto" w:fill="FFFFFF"/>
          <w:lang w:eastAsia="lt-LT"/>
        </w:rPr>
        <w:t>MPĮNVDĮ</w:t>
      </w:r>
      <w:r w:rsidR="008F604F" w:rsidRPr="008F604F">
        <w:rPr>
          <w:noProof/>
          <w:shd w:val="clear" w:color="auto" w:fill="FFFFFF"/>
          <w:lang w:eastAsia="lt-LT"/>
        </w:rPr>
        <w:t xml:space="preserve"> pažeidimo tyrimus, </w:t>
      </w:r>
      <w:r w:rsidR="008F604F">
        <w:rPr>
          <w:noProof/>
          <w:shd w:val="clear" w:color="auto" w:fill="FFFFFF"/>
          <w:lang w:eastAsia="lt-LT"/>
        </w:rPr>
        <w:t>nauja redakcija</w:t>
      </w:r>
      <w:r w:rsidR="008F604F">
        <w:rPr>
          <w:rStyle w:val="FootnoteReference"/>
          <w:noProof/>
          <w:shd w:val="clear" w:color="auto" w:fill="FFFFFF"/>
          <w:lang w:eastAsia="lt-LT"/>
        </w:rPr>
        <w:footnoteReference w:id="4"/>
      </w:r>
      <w:r w:rsidR="2060A16B" w:rsidRPr="7F6B918F">
        <w:rPr>
          <w:noProof/>
          <w:lang w:eastAsia="lt-LT"/>
        </w:rPr>
        <w:t xml:space="preserve">, </w:t>
      </w:r>
      <w:r w:rsidR="18D1716C" w:rsidRPr="5D6503D8">
        <w:rPr>
          <w:noProof/>
          <w:lang w:eastAsia="lt-LT"/>
        </w:rPr>
        <w:t xml:space="preserve">Konkurencijos tarybos 2021 m. </w:t>
      </w:r>
      <w:r w:rsidR="16524379" w:rsidRPr="5D6503D8">
        <w:rPr>
          <w:noProof/>
          <w:lang w:eastAsia="lt-LT"/>
        </w:rPr>
        <w:t xml:space="preserve">spalio 29 d. nutarimu Nr. 1S-115(2021) </w:t>
      </w:r>
      <w:r w:rsidR="1E60342E" w:rsidRPr="5D6503D8">
        <w:rPr>
          <w:noProof/>
          <w:lang w:eastAsia="lt-LT"/>
        </w:rPr>
        <w:t xml:space="preserve">patvirtintas </w:t>
      </w:r>
      <w:r w:rsidR="1E60342E" w:rsidRPr="5D6503D8">
        <w:rPr>
          <w:rFonts w:eastAsia="Times New Roman" w:cs="Times New Roman"/>
          <w:noProof/>
          <w:color w:val="000000" w:themeColor="text1"/>
        </w:rPr>
        <w:t xml:space="preserve">Konkurencijos tarybos administracinis veiklos prioritetas ir </w:t>
      </w:r>
      <w:r w:rsidR="2EDE17D4" w:rsidRPr="5D6503D8">
        <w:rPr>
          <w:rFonts w:eastAsia="Times New Roman" w:cs="Times New Roman"/>
          <w:noProof/>
          <w:color w:val="000000" w:themeColor="text1"/>
          <w:lang w:val="lt"/>
        </w:rPr>
        <w:t>Paaiškinimai dėl administracinio veiklos prioriteto įgyvendinimo principų atliekant MPĮNVDĮ priežiūrą</w:t>
      </w:r>
      <w:r w:rsidRPr="5D6503D8">
        <w:rPr>
          <w:rStyle w:val="FootnoteReference"/>
          <w:rFonts w:eastAsia="Times New Roman" w:cs="Times New Roman"/>
          <w:noProof/>
          <w:color w:val="000000" w:themeColor="text1"/>
          <w:lang w:val="lt"/>
        </w:rPr>
        <w:footnoteReference w:id="5"/>
      </w:r>
      <w:r w:rsidR="2EDE17D4" w:rsidRPr="5D6503D8">
        <w:rPr>
          <w:rFonts w:eastAsia="Times New Roman" w:cs="Times New Roman"/>
          <w:noProof/>
          <w:color w:val="000000" w:themeColor="text1"/>
          <w:lang w:val="lt"/>
        </w:rPr>
        <w:t xml:space="preserve">, </w:t>
      </w:r>
      <w:r w:rsidR="2060A16B" w:rsidRPr="5D6503D8">
        <w:rPr>
          <w:noProof/>
          <w:lang w:eastAsia="lt-LT"/>
        </w:rPr>
        <w:t xml:space="preserve">Lietuvos Respublikos Vyriausybės 2021 m. </w:t>
      </w:r>
      <w:r w:rsidR="2060A16B" w:rsidRPr="7F6B918F">
        <w:rPr>
          <w:noProof/>
          <w:lang w:eastAsia="lt-LT"/>
        </w:rPr>
        <w:t xml:space="preserve">gruodžio 22 d. nutarimu Nr. </w:t>
      </w:r>
      <w:r w:rsidR="455808F0" w:rsidRPr="7F6B918F">
        <w:rPr>
          <w:noProof/>
          <w:lang w:eastAsia="lt-LT"/>
        </w:rPr>
        <w:t>1121 patvirtintas</w:t>
      </w:r>
      <w:r w:rsidR="00F9190A" w:rsidRPr="7F6B918F">
        <w:rPr>
          <w:lang w:eastAsia="lt-LT"/>
        </w:rPr>
        <w:t xml:space="preserve"> </w:t>
      </w:r>
      <w:r w:rsidR="5097C63F" w:rsidRPr="64A9D814">
        <w:rPr>
          <w:rFonts w:eastAsia="Times New Roman" w:cs="Times New Roman"/>
          <w:color w:val="000000" w:themeColor="text1"/>
          <w:lang w:eastAsia="lt-LT"/>
        </w:rPr>
        <w:t xml:space="preserve">Baudų už </w:t>
      </w:r>
      <w:r w:rsidR="2387E92D" w:rsidRPr="64A9D814">
        <w:rPr>
          <w:rFonts w:eastAsia="Times New Roman" w:cs="Times New Roman"/>
          <w:color w:val="000000" w:themeColor="text1"/>
          <w:lang w:eastAsia="lt-LT"/>
        </w:rPr>
        <w:t>MPĮNVDĮ</w:t>
      </w:r>
      <w:r w:rsidR="5097C63F" w:rsidRPr="64A9D814">
        <w:rPr>
          <w:rFonts w:eastAsia="Times New Roman" w:cs="Times New Roman"/>
          <w:color w:val="000000" w:themeColor="text1"/>
          <w:lang w:eastAsia="lt-LT"/>
        </w:rPr>
        <w:t xml:space="preserve"> pažeidimus skyrimo </w:t>
      </w:r>
      <w:r w:rsidR="5097C63F" w:rsidRPr="64A9D814">
        <w:rPr>
          <w:rFonts w:eastAsia="Times New Roman" w:cs="Times New Roman"/>
          <w:color w:val="000000" w:themeColor="text1"/>
          <w:lang w:eastAsia="lt-LT"/>
        </w:rPr>
        <w:lastRenderedPageBreak/>
        <w:t>tvarkos</w:t>
      </w:r>
      <w:r w:rsidR="5097C63F" w:rsidRPr="64A9D814">
        <w:rPr>
          <w:rFonts w:eastAsia="Times New Roman" w:cs="Times New Roman"/>
          <w:lang w:eastAsia="lt-LT"/>
        </w:rPr>
        <w:t xml:space="preserve"> </w:t>
      </w:r>
      <w:r w:rsidR="47D09EF6" w:rsidRPr="64A9D814">
        <w:rPr>
          <w:rFonts w:eastAsia="Times New Roman" w:cs="Times New Roman"/>
          <w:lang w:eastAsia="lt-LT"/>
        </w:rPr>
        <w:t>aprašas</w:t>
      </w:r>
      <w:r w:rsidRPr="5D6503D8">
        <w:rPr>
          <w:rStyle w:val="FootnoteReference"/>
          <w:rFonts w:eastAsia="Times New Roman" w:cs="Times New Roman"/>
          <w:noProof/>
        </w:rPr>
        <w:footnoteReference w:id="6"/>
      </w:r>
      <w:r w:rsidR="47D09EF6" w:rsidRPr="64A9D814">
        <w:rPr>
          <w:rFonts w:eastAsia="Times New Roman" w:cs="Times New Roman"/>
          <w:lang w:eastAsia="lt-LT"/>
        </w:rPr>
        <w:t xml:space="preserve">. </w:t>
      </w:r>
      <w:r w:rsidR="00F9190A" w:rsidRPr="00F9190A">
        <w:rPr>
          <w:noProof/>
          <w:shd w:val="clear" w:color="auto" w:fill="FFFFFF"/>
          <w:lang w:eastAsia="lt-LT"/>
        </w:rPr>
        <w:t xml:space="preserve">Atitinkamai, nagrinėjamas </w:t>
      </w:r>
      <w:r w:rsidR="008F604F">
        <w:rPr>
          <w:noProof/>
          <w:shd w:val="clear" w:color="auto" w:fill="FFFFFF"/>
          <w:lang w:eastAsia="lt-LT"/>
        </w:rPr>
        <w:t xml:space="preserve">naujas </w:t>
      </w:r>
      <w:r w:rsidR="00F9190A" w:rsidRPr="00F9190A">
        <w:rPr>
          <w:noProof/>
          <w:shd w:val="clear" w:color="auto" w:fill="FFFFFF"/>
          <w:lang w:eastAsia="lt-LT"/>
        </w:rPr>
        <w:t>reguliavimas</w:t>
      </w:r>
      <w:r w:rsidR="008F604F">
        <w:rPr>
          <w:noProof/>
          <w:shd w:val="clear" w:color="auto" w:fill="FFFFFF"/>
          <w:lang w:eastAsia="lt-LT"/>
        </w:rPr>
        <w:t xml:space="preserve"> </w:t>
      </w:r>
      <w:r w:rsidR="008F604F" w:rsidRPr="00FC6875">
        <w:rPr>
          <w:noProof/>
          <w:shd w:val="clear" w:color="auto" w:fill="FFFFFF"/>
          <w:lang w:eastAsia="lt-LT"/>
        </w:rPr>
        <w:t xml:space="preserve">išsprendė daugumą </w:t>
      </w:r>
      <w:r w:rsidR="00D4418C" w:rsidRPr="00FC6875">
        <w:rPr>
          <w:noProof/>
          <w:shd w:val="clear" w:color="auto" w:fill="FFFFFF"/>
          <w:lang w:eastAsia="lt-LT"/>
        </w:rPr>
        <w:t>buvusių</w:t>
      </w:r>
      <w:r w:rsidR="00D4418C" w:rsidRPr="009D7FD6">
        <w:rPr>
          <w:noProof/>
          <w:shd w:val="clear" w:color="auto" w:fill="FFFFFF"/>
          <w:lang w:eastAsia="lt-LT"/>
        </w:rPr>
        <w:t xml:space="preserve"> iki 2021</w:t>
      </w:r>
      <w:r w:rsidR="00D4418C" w:rsidRPr="00F9190A">
        <w:rPr>
          <w:noProof/>
          <w:shd w:val="clear" w:color="auto" w:fill="FFFFFF"/>
          <w:lang w:eastAsia="lt-LT"/>
        </w:rPr>
        <w:t xml:space="preserve"> m. </w:t>
      </w:r>
      <w:r w:rsidR="00D4418C">
        <w:rPr>
          <w:noProof/>
          <w:shd w:val="clear" w:color="auto" w:fill="FFFFFF"/>
          <w:lang w:eastAsia="lt-LT"/>
        </w:rPr>
        <w:t>lapkričio</w:t>
      </w:r>
      <w:r w:rsidR="00D4418C" w:rsidRPr="7F6B918F">
        <w:rPr>
          <w:lang w:eastAsia="lt-LT"/>
        </w:rPr>
        <w:t xml:space="preserve"> 1 d. </w:t>
      </w:r>
      <w:r w:rsidR="008F604F" w:rsidRPr="7F6B918F">
        <w:rPr>
          <w:lang w:eastAsia="lt-LT"/>
        </w:rPr>
        <w:t>ir su korupcijos pasireiškimo tikimybe susijusių klausimų.</w:t>
      </w:r>
    </w:p>
    <w:p w14:paraId="19AFB2DB" w14:textId="5E323A3E" w:rsidR="00A60D69" w:rsidRPr="00C70A79" w:rsidRDefault="00FF7DF6" w:rsidP="0081544F">
      <w:pPr>
        <w:numPr>
          <w:ilvl w:val="0"/>
          <w:numId w:val="2"/>
        </w:numPr>
        <w:ind w:left="0"/>
        <w:contextualSpacing/>
        <w:rPr>
          <w:noProof/>
          <w:shd w:val="clear" w:color="auto" w:fill="FFFFFF"/>
          <w:lang w:eastAsia="lt-LT"/>
        </w:rPr>
      </w:pPr>
      <w:bookmarkStart w:id="0" w:name="_Hlk40797879"/>
      <w:r w:rsidRPr="00C70A79">
        <w:rPr>
          <w:noProof/>
          <w:shd w:val="clear" w:color="auto" w:fill="FFFFFF"/>
          <w:lang w:eastAsia="lt-LT"/>
        </w:rPr>
        <w:t>Pagal</w:t>
      </w:r>
      <w:r w:rsidR="00F25478" w:rsidRPr="00C70A79">
        <w:rPr>
          <w:noProof/>
          <w:shd w:val="clear" w:color="auto" w:fill="FFFFFF"/>
          <w:lang w:eastAsia="lt-LT"/>
        </w:rPr>
        <w:t xml:space="preserve"> </w:t>
      </w:r>
      <w:bookmarkStart w:id="1" w:name="_Hlk40797931"/>
      <w:r w:rsidRPr="00C70A79">
        <w:rPr>
          <w:noProof/>
          <w:shd w:val="clear" w:color="auto" w:fill="FFFFFF"/>
          <w:lang w:eastAsia="lt-LT"/>
        </w:rPr>
        <w:t>MPĮNVDĮ</w:t>
      </w:r>
      <w:bookmarkEnd w:id="1"/>
      <w:r w:rsidRPr="00C70A79">
        <w:rPr>
          <w:noProof/>
          <w:shd w:val="clear" w:color="auto" w:fill="FFFFFF"/>
          <w:lang w:eastAsia="lt-LT"/>
        </w:rPr>
        <w:t xml:space="preserve"> 3 straipsnį </w:t>
      </w:r>
      <w:bookmarkEnd w:id="0"/>
      <w:r w:rsidRPr="00C70A79">
        <w:rPr>
          <w:noProof/>
          <w:shd w:val="clear" w:color="auto" w:fill="FFFFFF"/>
          <w:lang w:eastAsia="lt-LT"/>
        </w:rPr>
        <w:t>Mažmeninės prekybos įmonėms draudžiama atlikti ūkinės veiklos sąžiningai praktikai prieštaraujančius veiksmus, kuriais mažmeninės prekybos įmonių veiklos rizika perkeliama tiekėjams ar jiems primetami papildomi įsipareigojimai arba kurie varžo tiekėjų galimybes laisvai veikti rinkoje ir kurie išreiškiami kaip reikalavimai tiekėjui.</w:t>
      </w:r>
      <w:r w:rsidRPr="00C70A79">
        <w:rPr>
          <w:rFonts w:eastAsia="Times New Roman" w:cs="Times New Roman"/>
        </w:rPr>
        <w:t xml:space="preserve"> Pagal MPĮNVDĮ 4 straipsnio 1 dalį </w:t>
      </w:r>
      <w:r w:rsidRPr="00C70A79">
        <w:rPr>
          <w:noProof/>
          <w:shd w:val="clear" w:color="auto" w:fill="FFFFFF"/>
          <w:lang w:eastAsia="lt-LT"/>
        </w:rPr>
        <w:t>MPĮNVDĮ nuostatų laikymosi priežiūrą atlieka Konkurencijos taryba.</w:t>
      </w:r>
    </w:p>
    <w:p w14:paraId="046D3050" w14:textId="77777777" w:rsidR="00A60D69" w:rsidRPr="00C70A79" w:rsidRDefault="00A60D69">
      <w:pPr>
        <w:ind w:left="567"/>
        <w:contextualSpacing/>
        <w:rPr>
          <w:shd w:val="clear" w:color="auto" w:fill="FFFFFF"/>
        </w:rPr>
      </w:pPr>
    </w:p>
    <w:p w14:paraId="6BE31BBE" w14:textId="01832EFA" w:rsidR="00A60D69" w:rsidRPr="00C70A79" w:rsidRDefault="00F25478" w:rsidP="00A34F63">
      <w:pPr>
        <w:pStyle w:val="KTdalysnum"/>
        <w:numPr>
          <w:ilvl w:val="0"/>
          <w:numId w:val="10"/>
        </w:numPr>
        <w:rPr>
          <w:noProof/>
          <w:lang w:eastAsia="lt-LT"/>
        </w:rPr>
      </w:pPr>
      <w:r w:rsidRPr="00C70A79">
        <w:rPr>
          <w:noProof/>
          <w:lang w:eastAsia="lt-LT"/>
        </w:rPr>
        <w:t>Atsakymai į STT rekomendacijose</w:t>
      </w:r>
      <w:r w:rsidR="002505B8">
        <w:rPr>
          <w:rStyle w:val="FootnoteReference"/>
          <w:noProof/>
          <w:lang w:eastAsia="lt-LT"/>
        </w:rPr>
        <w:footnoteReference w:id="7"/>
      </w:r>
      <w:r w:rsidRPr="00C70A79">
        <w:rPr>
          <w:noProof/>
          <w:lang w:eastAsia="lt-LT"/>
        </w:rPr>
        <w:t xml:space="preserve"> ir Antikorupcinės aplinkos vadove</w:t>
      </w:r>
      <w:r w:rsidR="002505B8">
        <w:rPr>
          <w:rStyle w:val="FootnoteReference"/>
          <w:noProof/>
          <w:lang w:eastAsia="lt-LT"/>
        </w:rPr>
        <w:footnoteReference w:id="8"/>
      </w:r>
      <w:r w:rsidRPr="00C70A79">
        <w:rPr>
          <w:noProof/>
          <w:lang w:eastAsia="lt-LT"/>
        </w:rPr>
        <w:t xml:space="preserve"> nurodytus klausimus dėl korupcijos pasireiškimo tikimybės nustatymo</w:t>
      </w:r>
    </w:p>
    <w:p w14:paraId="02AC2816" w14:textId="200A235D" w:rsidR="00A60D69" w:rsidRPr="00C70A79" w:rsidRDefault="00F25478" w:rsidP="006D356F">
      <w:pPr>
        <w:pStyle w:val="KTpstrnum"/>
        <w:rPr>
          <w:noProof/>
          <w:lang w:eastAsia="lt-LT"/>
        </w:rPr>
      </w:pPr>
      <w:r w:rsidRPr="00C70A79">
        <w:rPr>
          <w:noProof/>
          <w:lang w:eastAsia="lt-LT"/>
        </w:rPr>
        <w:t>Korupcijos prevencijos įstatymo 6 straipsnio 4 dalis nurodo tokius kriterijus korupcijos tikimybės vertinimui atlikti:</w:t>
      </w:r>
    </w:p>
    <w:p w14:paraId="218A8260" w14:textId="77777777" w:rsidR="00A60D69" w:rsidRPr="00C70A79" w:rsidRDefault="00A60D69">
      <w:pPr>
        <w:pStyle w:val="KTpstrnum"/>
        <w:numPr>
          <w:ilvl w:val="0"/>
          <w:numId w:val="0"/>
        </w:numPr>
        <w:ind w:left="567"/>
        <w:rPr>
          <w:noProof/>
          <w:lang w:eastAsia="lt-LT"/>
        </w:rPr>
      </w:pPr>
    </w:p>
    <w:tbl>
      <w:tblPr>
        <w:tblStyle w:val="TableGrid"/>
        <w:tblW w:w="0" w:type="auto"/>
        <w:tblLook w:val="04A0" w:firstRow="1" w:lastRow="0" w:firstColumn="1" w:lastColumn="0" w:noHBand="0" w:noVBand="1"/>
      </w:tblPr>
      <w:tblGrid>
        <w:gridCol w:w="9628"/>
      </w:tblGrid>
      <w:tr w:rsidR="00A60D69" w:rsidRPr="00C70A79" w14:paraId="70C3C955" w14:textId="77777777">
        <w:tc>
          <w:tcPr>
            <w:tcW w:w="9854" w:type="dxa"/>
          </w:tcPr>
          <w:p w14:paraId="59B86110" w14:textId="77777777" w:rsidR="00A60D69" w:rsidRPr="00C70A79" w:rsidRDefault="00F25478">
            <w:pPr>
              <w:rPr>
                <w:noProof/>
                <w:color w:val="000000" w:themeColor="text1"/>
                <w:lang w:eastAsia="lt-LT"/>
              </w:rPr>
            </w:pPr>
            <w:r w:rsidRPr="00C70A79">
              <w:rPr>
                <w:noProof/>
                <w:color w:val="000000" w:themeColor="text1"/>
                <w:lang w:eastAsia="lt-LT"/>
              </w:rPr>
              <w:t xml:space="preserve">4. Valstybės ar savivaldybės </w:t>
            </w:r>
            <w:r w:rsidRPr="0087468D">
              <w:rPr>
                <w:noProof/>
                <w:color w:val="000000" w:themeColor="text1"/>
                <w:lang w:eastAsia="lt-LT"/>
              </w:rPr>
              <w:t>įstaigos veiklos sritis</w:t>
            </w:r>
            <w:r w:rsidRPr="00C70A79">
              <w:rPr>
                <w:noProof/>
                <w:color w:val="000000" w:themeColor="text1"/>
                <w:lang w:eastAsia="lt-LT"/>
              </w:rPr>
              <w:t xml:space="preserve"> priskiriama prie sričių, kuriose egzistuoja didelė korupcijos pasireiškimo tikimybė, jeigu atitinka vieną ar kelis iš šių kriterijų:</w:t>
            </w:r>
          </w:p>
          <w:p w14:paraId="11707889" w14:textId="77777777" w:rsidR="00A60D69" w:rsidRPr="00C70A79" w:rsidRDefault="00F25478">
            <w:pPr>
              <w:rPr>
                <w:noProof/>
                <w:color w:val="000000" w:themeColor="text1"/>
                <w:lang w:eastAsia="lt-LT"/>
              </w:rPr>
            </w:pPr>
            <w:r w:rsidRPr="00C70A79">
              <w:rPr>
                <w:noProof/>
                <w:color w:val="000000" w:themeColor="text1"/>
                <w:lang w:eastAsia="lt-LT"/>
              </w:rPr>
              <w:t xml:space="preserve">1) </w:t>
            </w:r>
            <w:bookmarkStart w:id="2" w:name="_Hlk22017099"/>
            <w:r w:rsidRPr="00C70A79">
              <w:rPr>
                <w:noProof/>
                <w:color w:val="000000" w:themeColor="text1"/>
                <w:lang w:eastAsia="lt-LT"/>
              </w:rPr>
              <w:t>padaryta korupcinio pobūdžio nusikalstama veika</w:t>
            </w:r>
            <w:bookmarkEnd w:id="2"/>
            <w:r w:rsidRPr="00C70A79">
              <w:rPr>
                <w:noProof/>
                <w:color w:val="000000" w:themeColor="text1"/>
                <w:lang w:eastAsia="lt-LT"/>
              </w:rPr>
              <w:t>;</w:t>
            </w:r>
          </w:p>
          <w:p w14:paraId="22CCCB74" w14:textId="77777777" w:rsidR="00A60D69" w:rsidRPr="00C70A79" w:rsidRDefault="00F25478">
            <w:pPr>
              <w:rPr>
                <w:noProof/>
                <w:color w:val="000000" w:themeColor="text1"/>
                <w:lang w:eastAsia="lt-LT"/>
              </w:rPr>
            </w:pPr>
            <w:r w:rsidRPr="00C70A79">
              <w:rPr>
                <w:noProof/>
                <w:color w:val="000000" w:themeColor="text1"/>
                <w:lang w:eastAsia="lt-LT"/>
              </w:rPr>
              <w:t xml:space="preserve">2) </w:t>
            </w:r>
            <w:bookmarkStart w:id="3" w:name="_Hlk21944971"/>
            <w:r w:rsidRPr="00C70A79">
              <w:rPr>
                <w:noProof/>
                <w:color w:val="000000" w:themeColor="text1"/>
                <w:lang w:eastAsia="lt-LT"/>
              </w:rPr>
              <w:t>pagrindinės funkcijos yra kontrolės ar priežiūros vykdymas</w:t>
            </w:r>
            <w:bookmarkEnd w:id="3"/>
            <w:r w:rsidRPr="00C70A79">
              <w:rPr>
                <w:noProof/>
                <w:color w:val="000000" w:themeColor="text1"/>
                <w:lang w:eastAsia="lt-LT"/>
              </w:rPr>
              <w:t>;</w:t>
            </w:r>
          </w:p>
          <w:p w14:paraId="25A5F703" w14:textId="77777777" w:rsidR="00A60D69" w:rsidRPr="00C70A79" w:rsidRDefault="00F25478">
            <w:pPr>
              <w:rPr>
                <w:noProof/>
                <w:color w:val="000000" w:themeColor="text1"/>
                <w:lang w:eastAsia="lt-LT"/>
              </w:rPr>
            </w:pPr>
            <w:r w:rsidRPr="00C70A79">
              <w:rPr>
                <w:noProof/>
                <w:color w:val="000000" w:themeColor="text1"/>
                <w:lang w:eastAsia="lt-LT"/>
              </w:rPr>
              <w:t>3) atskirų valstybės tarnautojų funkcijos, uždaviniai, darbo ir sprendimų priėmimo tvarka bei atsakomybė nėra išsamiai reglamentuoti;</w:t>
            </w:r>
          </w:p>
          <w:p w14:paraId="6B01E7B5" w14:textId="77777777" w:rsidR="00A60D69" w:rsidRPr="00C70A79" w:rsidRDefault="00F25478">
            <w:pPr>
              <w:rPr>
                <w:noProof/>
                <w:color w:val="000000" w:themeColor="text1"/>
                <w:lang w:eastAsia="lt-LT"/>
              </w:rPr>
            </w:pPr>
            <w:r w:rsidRPr="00C70A79">
              <w:rPr>
                <w:noProof/>
                <w:color w:val="000000" w:themeColor="text1"/>
                <w:lang w:eastAsia="lt-LT"/>
              </w:rPr>
              <w:t xml:space="preserve">4) </w:t>
            </w:r>
            <w:bookmarkStart w:id="4" w:name="_Hlk17731074"/>
            <w:r w:rsidRPr="00C70A79">
              <w:rPr>
                <w:noProof/>
                <w:color w:val="000000" w:themeColor="text1"/>
                <w:lang w:eastAsia="lt-LT"/>
              </w:rPr>
              <w:t>veikla yra susijusi su leidimų, nuolaidų, lengvatų ir kitokių papildomų teisių suteikimu ar apribojimu</w:t>
            </w:r>
            <w:bookmarkEnd w:id="4"/>
            <w:r w:rsidRPr="00C70A79">
              <w:rPr>
                <w:noProof/>
                <w:color w:val="000000" w:themeColor="text1"/>
                <w:lang w:eastAsia="lt-LT"/>
              </w:rPr>
              <w:t>;</w:t>
            </w:r>
          </w:p>
          <w:p w14:paraId="4322FEBE" w14:textId="77777777" w:rsidR="00A60D69" w:rsidRPr="00C70A79" w:rsidRDefault="00F25478">
            <w:pPr>
              <w:rPr>
                <w:noProof/>
                <w:color w:val="000000" w:themeColor="text1"/>
                <w:lang w:eastAsia="lt-LT"/>
              </w:rPr>
            </w:pPr>
            <w:r w:rsidRPr="00C70A79">
              <w:rPr>
                <w:noProof/>
                <w:color w:val="000000" w:themeColor="text1"/>
                <w:lang w:eastAsia="lt-LT"/>
              </w:rPr>
              <w:t>5) daugiausia priima sprendimus, kuriems nereikia kitos valstybės ar savivaldybės įstaigos patvirtinimo;</w:t>
            </w:r>
          </w:p>
          <w:p w14:paraId="30939FC2" w14:textId="77777777" w:rsidR="00A60D69" w:rsidRPr="00C70A79" w:rsidRDefault="00F25478">
            <w:pPr>
              <w:rPr>
                <w:noProof/>
                <w:color w:val="000000" w:themeColor="text1"/>
                <w:lang w:eastAsia="lt-LT"/>
              </w:rPr>
            </w:pPr>
            <w:r w:rsidRPr="00C70A79">
              <w:rPr>
                <w:noProof/>
                <w:color w:val="000000" w:themeColor="text1"/>
                <w:lang w:eastAsia="lt-LT"/>
              </w:rPr>
              <w:t>6) naudojama valstybės ar tarnybos paslaptį sudaranti informacija;</w:t>
            </w:r>
          </w:p>
          <w:p w14:paraId="2A649C10" w14:textId="77777777" w:rsidR="00A60D69" w:rsidRPr="00C70A79" w:rsidRDefault="00F25478">
            <w:pPr>
              <w:rPr>
                <w:noProof/>
                <w:color w:val="000000" w:themeColor="text1"/>
                <w:lang w:eastAsia="lt-LT"/>
              </w:rPr>
            </w:pPr>
            <w:r w:rsidRPr="00C70A79">
              <w:rPr>
                <w:noProof/>
                <w:color w:val="000000" w:themeColor="text1"/>
                <w:lang w:eastAsia="lt-LT"/>
              </w:rPr>
              <w:t>7) anksčiau atlikus korupcijos rizikos analizę, buvo nustatyta veiklos trūkumų.</w:t>
            </w:r>
          </w:p>
        </w:tc>
      </w:tr>
    </w:tbl>
    <w:p w14:paraId="220FB293" w14:textId="77777777" w:rsidR="00A60D69" w:rsidRPr="00C70A79" w:rsidRDefault="00A60D69">
      <w:pPr>
        <w:rPr>
          <w:noProof/>
          <w:color w:val="000000" w:themeColor="text1"/>
          <w:lang w:eastAsia="lt-LT"/>
        </w:rPr>
      </w:pPr>
    </w:p>
    <w:p w14:paraId="4238D0FF" w14:textId="7BD0855B" w:rsidR="00A60D69" w:rsidRPr="00C70A79" w:rsidRDefault="003E3AE2" w:rsidP="00F5664F">
      <w:pPr>
        <w:pStyle w:val="KTpstrnum"/>
        <w:rPr>
          <w:noProof/>
          <w:color w:val="000000" w:themeColor="text1"/>
          <w:lang w:eastAsia="lt-LT"/>
        </w:rPr>
      </w:pPr>
      <w:r w:rsidRPr="00C70A79">
        <w:rPr>
          <w:noProof/>
          <w:lang w:eastAsia="lt-LT"/>
        </w:rPr>
        <w:t>Atsižvelgiant į tai, toli</w:t>
      </w:r>
      <w:r w:rsidR="00AC0F1B" w:rsidRPr="00C70A79">
        <w:rPr>
          <w:noProof/>
          <w:lang w:eastAsia="lt-LT"/>
        </w:rPr>
        <w:t>a</w:t>
      </w:r>
      <w:r w:rsidRPr="00C70A79">
        <w:rPr>
          <w:noProof/>
          <w:lang w:eastAsia="lt-LT"/>
        </w:rPr>
        <w:t>u pateikiamas vertinimas, vadovaujantis aukščiau nurodytais kriterijais.</w:t>
      </w:r>
    </w:p>
    <w:p w14:paraId="02B0AE7C" w14:textId="77777777" w:rsidR="003E3AE2" w:rsidRPr="00C70A79" w:rsidRDefault="003E3AE2" w:rsidP="003E3AE2">
      <w:pPr>
        <w:pStyle w:val="KTpstrnum"/>
        <w:numPr>
          <w:ilvl w:val="0"/>
          <w:numId w:val="0"/>
        </w:numPr>
        <w:ind w:left="567"/>
        <w:rPr>
          <w:noProof/>
          <w:color w:val="000000" w:themeColor="text1"/>
          <w:lang w:eastAsia="lt-LT"/>
        </w:rPr>
      </w:pPr>
    </w:p>
    <w:p w14:paraId="65AFFDBE" w14:textId="5FCC2717" w:rsidR="003E3AE2" w:rsidRPr="00C70A79" w:rsidRDefault="003E3AE2" w:rsidP="00BF74B9">
      <w:pPr>
        <w:pStyle w:val="KTdalysnum"/>
        <w:numPr>
          <w:ilvl w:val="1"/>
          <w:numId w:val="9"/>
        </w:numPr>
        <w:rPr>
          <w:noProof/>
          <w:lang w:eastAsia="lt-LT"/>
        </w:rPr>
      </w:pPr>
      <w:r w:rsidRPr="00C70A79">
        <w:rPr>
          <w:noProof/>
          <w:lang w:eastAsia="lt-LT"/>
        </w:rPr>
        <w:t>Padaryta korupcinio pobūdžio nusikalstama veika</w:t>
      </w:r>
    </w:p>
    <w:p w14:paraId="2BA65411" w14:textId="6BFC3108" w:rsidR="003E3AE2" w:rsidRPr="00C70A79" w:rsidRDefault="003E3AE2" w:rsidP="00F5664F">
      <w:pPr>
        <w:pStyle w:val="KTpstrnum"/>
        <w:rPr>
          <w:noProof/>
          <w:lang w:eastAsia="lt-LT"/>
        </w:rPr>
      </w:pPr>
      <w:r w:rsidRPr="00C70A79">
        <w:rPr>
          <w:noProof/>
          <w:lang w:eastAsia="lt-LT"/>
        </w:rPr>
        <w:t>Atitiktis šiam kriterijui nustatoma vertinant, ar per analizuojamąjį laikotarpį įstaigoje (įstaigos padalinyje, valdymo sričiai priklausančioje įstaigoje) buvo užfiksuota Korupcijos prevencijos įstatymo 2 straipsnio 2 dalyje nurodytų korupcinio pobūdžio nusikalstamų veikų atvejų. Taip pat vertinama, ar įstaigoje buvo užfiksuota kitų tapataus pobūdžio, tačiau mažiau pavojingų teisės pažeidimų, už kuriuos numatyta administracinė, tarnybinė (drausminė) ar kitokia teisinė atsakomybė, atvejų. Vertinama, kad įstaigos (įstaigos valdymo sričiai priklausančios įstaigos, padalinio) veikla atitinka šį kriterijų, neatsižvelgiant į minėtų neteisėtų veikų tyrimo baudžiamojo proceso (administracinio teisės pažeidimo bylos nagrinėjimo ar tarnybinio nusižengimo tyrimo) stadiją.</w:t>
      </w:r>
    </w:p>
    <w:p w14:paraId="49BB8450" w14:textId="3B20A959" w:rsidR="003E3AE2" w:rsidRPr="00C70A79" w:rsidRDefault="003E3AE2" w:rsidP="00F5664F">
      <w:pPr>
        <w:pStyle w:val="KTpstrnum"/>
        <w:rPr>
          <w:noProof/>
          <w:lang w:eastAsia="lt-LT"/>
        </w:rPr>
      </w:pPr>
      <w:r w:rsidRPr="00C70A79">
        <w:rPr>
          <w:noProof/>
          <w:lang w:eastAsia="lt-LT"/>
        </w:rPr>
        <w:t xml:space="preserve">Per </w:t>
      </w:r>
      <w:r w:rsidR="0606DC5A" w:rsidRPr="25AD4677">
        <w:rPr>
          <w:noProof/>
          <w:lang w:eastAsia="lt-LT"/>
        </w:rPr>
        <w:t>analizuoj</w:t>
      </w:r>
      <w:r w:rsidR="6B54960C" w:rsidRPr="25AD4677">
        <w:rPr>
          <w:noProof/>
          <w:lang w:eastAsia="lt-LT"/>
        </w:rPr>
        <w:t>a</w:t>
      </w:r>
      <w:r w:rsidR="0606DC5A" w:rsidRPr="25AD4677">
        <w:rPr>
          <w:noProof/>
          <w:lang w:eastAsia="lt-LT"/>
        </w:rPr>
        <w:t>mą</w:t>
      </w:r>
      <w:r w:rsidRPr="00C70A79">
        <w:rPr>
          <w:noProof/>
          <w:lang w:eastAsia="lt-LT"/>
        </w:rPr>
        <w:t xml:space="preserve"> laikotarpį Konkurencijos taryboje neužfiksuota  Korupcijos prevencijos įstatymo 2 straipsnio 2 dalyje nurodytų korupcinio pobūdžio nusikalstamų veikų atvejų ar kitų panašaus pobūdžio, tačiau mažiau pavojingų</w:t>
      </w:r>
      <w:r w:rsidR="244FC155" w:rsidRPr="3F6A5F6D">
        <w:rPr>
          <w:noProof/>
          <w:lang w:eastAsia="lt-LT"/>
        </w:rPr>
        <w:t>,</w:t>
      </w:r>
      <w:r w:rsidRPr="00C70A79">
        <w:rPr>
          <w:noProof/>
          <w:lang w:eastAsia="lt-LT"/>
        </w:rPr>
        <w:t xml:space="preserve"> veikų</w:t>
      </w:r>
      <w:r w:rsidR="4EC113D4" w:rsidRPr="3F6A5F6D">
        <w:rPr>
          <w:noProof/>
          <w:lang w:eastAsia="lt-LT"/>
        </w:rPr>
        <w:t>.</w:t>
      </w:r>
      <w:r w:rsidRPr="3F6A5F6D">
        <w:rPr>
          <w:noProof/>
          <w:lang w:eastAsia="lt-LT"/>
        </w:rPr>
        <w:t xml:space="preserve"> </w:t>
      </w:r>
      <w:r w:rsidR="351419AB" w:rsidRPr="3F6A5F6D">
        <w:rPr>
          <w:noProof/>
          <w:lang w:eastAsia="lt-LT"/>
        </w:rPr>
        <w:t>T</w:t>
      </w:r>
      <w:r w:rsidRPr="00C70A79">
        <w:rPr>
          <w:noProof/>
          <w:lang w:eastAsia="lt-LT"/>
        </w:rPr>
        <w:t>odėl detaliau šis kriterijus nevertinamas.</w:t>
      </w:r>
    </w:p>
    <w:p w14:paraId="0AC7A0A6" w14:textId="77777777" w:rsidR="00C84875" w:rsidRPr="00C70A79" w:rsidRDefault="00C84875" w:rsidP="00C84875">
      <w:pPr>
        <w:pStyle w:val="KTpstrnum"/>
        <w:numPr>
          <w:ilvl w:val="0"/>
          <w:numId w:val="0"/>
        </w:numPr>
        <w:ind w:left="567"/>
        <w:rPr>
          <w:noProof/>
          <w:lang w:eastAsia="lt-LT"/>
        </w:rPr>
      </w:pPr>
    </w:p>
    <w:p w14:paraId="18B6940A" w14:textId="6194F12A" w:rsidR="00A60D69" w:rsidRPr="00C70A79" w:rsidRDefault="00F25478" w:rsidP="00BF74B9">
      <w:pPr>
        <w:pStyle w:val="KTdalysnum"/>
        <w:numPr>
          <w:ilvl w:val="1"/>
          <w:numId w:val="9"/>
        </w:numPr>
        <w:rPr>
          <w:noProof/>
          <w:lang w:eastAsia="lt-LT"/>
        </w:rPr>
      </w:pPr>
      <w:r w:rsidRPr="00C70A79">
        <w:rPr>
          <w:noProof/>
          <w:lang w:eastAsia="lt-LT"/>
        </w:rPr>
        <w:lastRenderedPageBreak/>
        <w:t>Pagrindinės funkcijos yra kontrolės ar priežiūros vykdymas</w:t>
      </w:r>
    </w:p>
    <w:p w14:paraId="2F5A0F76" w14:textId="3E67F6DC" w:rsidR="00A60D69" w:rsidRPr="00C70A79" w:rsidRDefault="00F25478" w:rsidP="00F5664F">
      <w:pPr>
        <w:pStyle w:val="KTpstrnum"/>
        <w:rPr>
          <w:noProof/>
          <w:lang w:eastAsia="lt-LT"/>
        </w:rPr>
      </w:pPr>
      <w:r w:rsidRPr="00C70A79">
        <w:rPr>
          <w:noProof/>
          <w:lang w:eastAsia="lt-LT"/>
        </w:rPr>
        <w:t>Laikoma, kad įstaigos veikla atitinka šį kriterijų, jeigu nustatoma, kad įstaigai (įstaigos padaliniui, įstaigos valdymo sričiai priklausančiai įstaigai, kai kuriems jų valstybės tarnautojams ar darbuotojams</w:t>
      </w:r>
      <w:r w:rsidR="03F18F49" w:rsidRPr="1C9A5551">
        <w:rPr>
          <w:noProof/>
          <w:lang w:eastAsia="lt-LT"/>
        </w:rPr>
        <w:t>, dirbantiems pagal darbo sutartis</w:t>
      </w:r>
      <w:r w:rsidR="5BC9571B" w:rsidRPr="1C9A5551">
        <w:rPr>
          <w:noProof/>
          <w:lang w:eastAsia="lt-LT"/>
        </w:rPr>
        <w:t>)</w:t>
      </w:r>
      <w:r w:rsidRPr="00C70A79">
        <w:rPr>
          <w:noProof/>
          <w:lang w:eastAsia="lt-LT"/>
        </w:rPr>
        <w:t xml:space="preserve"> suteikti įgaliojimai vykdyti veiklą, skirtą prižiūrėti, kaip jiems nepavaldūs fiziniai ir (ar) juridiniai asmenys laikosi įstatymų, kitų teisės aktų reikalavimų atitinkamoje valdymo srityje, ar vykdyti kontrolės funkcijas, nesusijusias su įstaigos vidaus administravimu.</w:t>
      </w:r>
    </w:p>
    <w:p w14:paraId="2D0FF4D0" w14:textId="6F0D8FC6" w:rsidR="00A60D69" w:rsidRPr="00C70A79" w:rsidRDefault="00F25478" w:rsidP="00F5664F">
      <w:pPr>
        <w:pStyle w:val="KTpstrnum"/>
        <w:rPr>
          <w:noProof/>
          <w:lang w:eastAsia="lt-LT"/>
        </w:rPr>
      </w:pPr>
      <w:r w:rsidRPr="00C70A79">
        <w:rPr>
          <w:noProof/>
          <w:lang w:eastAsia="lt-LT"/>
        </w:rPr>
        <w:t xml:space="preserve">Vadovaujantis Konkurencijos įstatymo 18 straipsnio 1 dalies 5 punktu, Konkurencijos taryba </w:t>
      </w:r>
      <w:r w:rsidR="00C84875" w:rsidRPr="00C70A79">
        <w:rPr>
          <w:noProof/>
          <w:lang w:eastAsia="lt-LT"/>
        </w:rPr>
        <w:t xml:space="preserve">tiria ir nagrinėja </w:t>
      </w:r>
      <w:bookmarkStart w:id="5" w:name="_Hlk40800267"/>
      <w:r w:rsidR="00C84875" w:rsidRPr="00C70A79">
        <w:rPr>
          <w:noProof/>
          <w:lang w:eastAsia="lt-LT"/>
        </w:rPr>
        <w:t>MPĮNVDĮ</w:t>
      </w:r>
      <w:bookmarkEnd w:id="5"/>
      <w:r w:rsidR="00C84875" w:rsidRPr="00C70A79">
        <w:rPr>
          <w:noProof/>
          <w:lang w:eastAsia="lt-LT"/>
        </w:rPr>
        <w:t xml:space="preserve"> pažeidimus ir taiko pažeidėjams šiame įstatyme numatytas sankcijas</w:t>
      </w:r>
      <w:r w:rsidRPr="00C70A79">
        <w:rPr>
          <w:noProof/>
          <w:lang w:eastAsia="lt-LT"/>
        </w:rPr>
        <w:t xml:space="preserve">. </w:t>
      </w:r>
      <w:r w:rsidR="00C84875" w:rsidRPr="00C70A79">
        <w:rPr>
          <w:noProof/>
          <w:lang w:eastAsia="lt-LT"/>
        </w:rPr>
        <w:t>Pagal MPĮNVDĮ 4 straipsnio 1 dalį šio įstatymo nuostatų laikymosi priežiūrą atlieka Konkurencijos taryba.</w:t>
      </w:r>
      <w:r w:rsidR="00F5664F">
        <w:rPr>
          <w:noProof/>
          <w:lang w:eastAsia="lt-LT"/>
        </w:rPr>
        <w:t xml:space="preserve"> </w:t>
      </w:r>
    </w:p>
    <w:p w14:paraId="582FAC53" w14:textId="4D735B59" w:rsidR="00A60D69" w:rsidRPr="00C70A79" w:rsidRDefault="00F25478" w:rsidP="00F5664F">
      <w:pPr>
        <w:pStyle w:val="KTpstrnum"/>
        <w:rPr>
          <w:rFonts w:eastAsia="Times New Roman" w:cs="Times New Roman"/>
          <w:lang w:eastAsia="lt-LT"/>
        </w:rPr>
      </w:pPr>
      <w:r w:rsidRPr="00C70A79">
        <w:rPr>
          <w:noProof/>
          <w:lang w:eastAsia="lt-LT"/>
        </w:rPr>
        <w:t xml:space="preserve">Atsižvelgiant į tai, </w:t>
      </w:r>
      <w:r w:rsidRPr="00615F93">
        <w:rPr>
          <w:noProof/>
          <w:lang w:eastAsia="lt-LT"/>
        </w:rPr>
        <w:t>Konkurencijos tarybos veikla</w:t>
      </w:r>
      <w:r w:rsidRPr="7F6B918F" w:rsidDel="00F25478">
        <w:rPr>
          <w:noProof/>
          <w:lang w:eastAsia="lt-LT"/>
        </w:rPr>
        <w:t xml:space="preserve"> </w:t>
      </w:r>
      <w:r w:rsidR="7A3B44E1" w:rsidRPr="7F6B918F">
        <w:rPr>
          <w:rFonts w:eastAsia="Times New Roman" w:cs="Times New Roman"/>
          <w:noProof/>
          <w:color w:val="000000" w:themeColor="text1"/>
        </w:rPr>
        <w:t>MPĮNVDĮ</w:t>
      </w:r>
      <w:r w:rsidR="7A3B44E1" w:rsidRPr="7F6B918F">
        <w:rPr>
          <w:noProof/>
        </w:rPr>
        <w:t xml:space="preserve"> </w:t>
      </w:r>
      <w:r w:rsidR="46F49F55" w:rsidRPr="7F6B918F">
        <w:rPr>
          <w:noProof/>
        </w:rPr>
        <w:t>rėmuose</w:t>
      </w:r>
      <w:r w:rsidRPr="7F6B918F">
        <w:t xml:space="preserve"> yra </w:t>
      </w:r>
      <w:r w:rsidRPr="00C70A79">
        <w:rPr>
          <w:noProof/>
          <w:lang w:eastAsia="lt-LT"/>
        </w:rPr>
        <w:t>susijusi su kontrolės ar priežiūros vykdymu.</w:t>
      </w:r>
    </w:p>
    <w:p w14:paraId="37F2C10C" w14:textId="77777777" w:rsidR="00A60D69" w:rsidRPr="00C70A79" w:rsidRDefault="00A60D69">
      <w:pPr>
        <w:rPr>
          <w:noProof/>
          <w:color w:val="000000" w:themeColor="text1"/>
          <w:lang w:eastAsia="lt-LT"/>
        </w:rPr>
      </w:pPr>
    </w:p>
    <w:p w14:paraId="76E4BB7A" w14:textId="3B0A8644" w:rsidR="00A60D69" w:rsidRPr="00C70A79" w:rsidRDefault="00F25478" w:rsidP="00F5664F">
      <w:pPr>
        <w:pStyle w:val="KTdalysnum"/>
        <w:numPr>
          <w:ilvl w:val="2"/>
          <w:numId w:val="9"/>
        </w:numPr>
        <w:rPr>
          <w:noProof/>
          <w:lang w:eastAsia="lt-LT"/>
        </w:rPr>
      </w:pPr>
      <w:bookmarkStart w:id="6" w:name="_Ref26510888"/>
      <w:r w:rsidRPr="00C70A79">
        <w:rPr>
          <w:noProof/>
          <w:lang w:eastAsia="lt-LT"/>
        </w:rPr>
        <w:t>Ar valstybės ar savivaldybės įstaiga įstatymų ir kitų teisės norminių aktų, suteikiančių įgaliojimus vykdyti kontrolės ir priežiūros funkcijas, pagrindu priėmė būtinus teisės aktus, nustatančius / detalizuojančius kontrolės / priežiūros veiksmų, procedūrų ar vykdymo formas, tvarką, periodiškumą</w:t>
      </w:r>
      <w:bookmarkEnd w:id="6"/>
    </w:p>
    <w:p w14:paraId="2CA6D7BD" w14:textId="176ED9CA" w:rsidR="009C406B" w:rsidRPr="00C70A79" w:rsidRDefault="009C406B" w:rsidP="00F5664F">
      <w:pPr>
        <w:pStyle w:val="KTpstrnum"/>
        <w:rPr>
          <w:noProof/>
          <w:lang w:eastAsia="lt-LT"/>
        </w:rPr>
      </w:pPr>
      <w:r w:rsidRPr="00C70A79">
        <w:rPr>
          <w:noProof/>
          <w:lang w:eastAsia="lt-LT"/>
        </w:rPr>
        <w:t>MPĮNVDĮ yra aptariami Konkurencijos tarybos vykdomos priežiūros veiksmai bei procedūros.</w:t>
      </w:r>
    </w:p>
    <w:p w14:paraId="5746DC41" w14:textId="5BB5AD28" w:rsidR="00A60D69" w:rsidRPr="00AC5E64" w:rsidRDefault="00F25478" w:rsidP="00F5664F">
      <w:pPr>
        <w:pStyle w:val="KTpstrnum"/>
        <w:rPr>
          <w:noProof/>
          <w:lang w:eastAsia="lt-LT"/>
        </w:rPr>
      </w:pPr>
      <w:r w:rsidRPr="00AC5E64">
        <w:rPr>
          <w:noProof/>
          <w:lang w:eastAsia="lt-LT"/>
        </w:rPr>
        <w:t xml:space="preserve">Vadovaujantis </w:t>
      </w:r>
      <w:r w:rsidR="00E626B6" w:rsidRPr="00AC5E64">
        <w:rPr>
          <w:noProof/>
          <w:lang w:eastAsia="lt-LT"/>
        </w:rPr>
        <w:t>MPĮNVDĮ</w:t>
      </w:r>
      <w:r w:rsidRPr="00AC5E64">
        <w:rPr>
          <w:noProof/>
          <w:lang w:eastAsia="lt-LT"/>
        </w:rPr>
        <w:t xml:space="preserve">, Konkurencijos taryba yra </w:t>
      </w:r>
      <w:r w:rsidRPr="7F6B918F">
        <w:rPr>
          <w:lang w:eastAsia="lt-LT"/>
        </w:rPr>
        <w:t>priėmusi</w:t>
      </w:r>
      <w:r w:rsidRPr="00AC5E64">
        <w:rPr>
          <w:noProof/>
          <w:lang w:eastAsia="lt-LT"/>
        </w:rPr>
        <w:t xml:space="preserve"> šiuos teisės aktus, reglamentuojančius </w:t>
      </w:r>
      <w:r w:rsidR="00986D1C" w:rsidRPr="00AC5E64">
        <w:rPr>
          <w:noProof/>
          <w:lang w:eastAsia="lt-LT"/>
        </w:rPr>
        <w:t xml:space="preserve">mažmeninės prekybos įmonių </w:t>
      </w:r>
      <w:r w:rsidRPr="00AC5E64">
        <w:rPr>
          <w:noProof/>
          <w:lang w:eastAsia="lt-LT"/>
        </w:rPr>
        <w:t>priežiūrą:</w:t>
      </w:r>
    </w:p>
    <w:p w14:paraId="4E805CCE" w14:textId="2D753130" w:rsidR="00143CFC" w:rsidRPr="00C70A79" w:rsidRDefault="00143CFC" w:rsidP="00143CFC">
      <w:pPr>
        <w:pStyle w:val="KTpstrnum"/>
        <w:numPr>
          <w:ilvl w:val="0"/>
          <w:numId w:val="0"/>
        </w:numPr>
        <w:ind w:firstLine="567"/>
        <w:rPr>
          <w:noProof/>
          <w:lang w:eastAsia="lt-LT"/>
        </w:rPr>
      </w:pPr>
    </w:p>
    <w:tbl>
      <w:tblPr>
        <w:tblStyle w:val="TableGrid"/>
        <w:tblW w:w="0" w:type="auto"/>
        <w:tblLook w:val="04A0" w:firstRow="1" w:lastRow="0" w:firstColumn="1" w:lastColumn="0" w:noHBand="0" w:noVBand="1"/>
      </w:tblPr>
      <w:tblGrid>
        <w:gridCol w:w="556"/>
        <w:gridCol w:w="4324"/>
        <w:gridCol w:w="4748"/>
      </w:tblGrid>
      <w:tr w:rsidR="00822698" w:rsidRPr="00C70A79" w14:paraId="2F6BCADC" w14:textId="77777777" w:rsidTr="00A500D7">
        <w:tc>
          <w:tcPr>
            <w:tcW w:w="530" w:type="dxa"/>
          </w:tcPr>
          <w:p w14:paraId="4815D6EB" w14:textId="7F8646EF" w:rsidR="00143CFC" w:rsidRPr="00AC5E64" w:rsidRDefault="004C22B3" w:rsidP="00143CFC">
            <w:pPr>
              <w:pStyle w:val="KTpstrnum"/>
              <w:numPr>
                <w:ilvl w:val="0"/>
                <w:numId w:val="0"/>
              </w:numPr>
              <w:rPr>
                <w:b/>
                <w:bCs/>
                <w:noProof/>
                <w:lang w:eastAsia="lt-LT"/>
              </w:rPr>
            </w:pPr>
            <w:r w:rsidRPr="00AC5E64">
              <w:rPr>
                <w:b/>
                <w:bCs/>
                <w:noProof/>
                <w:lang w:eastAsia="lt-LT"/>
              </w:rPr>
              <w:t>Nr.</w:t>
            </w:r>
          </w:p>
        </w:tc>
        <w:tc>
          <w:tcPr>
            <w:tcW w:w="4337" w:type="dxa"/>
          </w:tcPr>
          <w:p w14:paraId="08E2C27A" w14:textId="0A970A66" w:rsidR="00143CFC" w:rsidRPr="00AC5E64" w:rsidRDefault="00143CFC" w:rsidP="00143CFC">
            <w:pPr>
              <w:pStyle w:val="KTpstrnum"/>
              <w:numPr>
                <w:ilvl w:val="0"/>
                <w:numId w:val="0"/>
              </w:numPr>
              <w:rPr>
                <w:b/>
                <w:bCs/>
                <w:noProof/>
                <w:lang w:eastAsia="lt-LT"/>
              </w:rPr>
            </w:pPr>
            <w:r w:rsidRPr="00AC5E64">
              <w:rPr>
                <w:b/>
                <w:bCs/>
                <w:noProof/>
                <w:lang w:eastAsia="lt-LT"/>
              </w:rPr>
              <w:t>MPĮNVDĮ nuostata</w:t>
            </w:r>
          </w:p>
        </w:tc>
        <w:tc>
          <w:tcPr>
            <w:tcW w:w="4761" w:type="dxa"/>
          </w:tcPr>
          <w:p w14:paraId="7E4B7245" w14:textId="600B72CD" w:rsidR="00143CFC" w:rsidRPr="00AC5E64" w:rsidRDefault="00143CFC" w:rsidP="00143CFC">
            <w:pPr>
              <w:pStyle w:val="KTpstrnum"/>
              <w:numPr>
                <w:ilvl w:val="0"/>
                <w:numId w:val="0"/>
              </w:numPr>
              <w:rPr>
                <w:b/>
                <w:bCs/>
                <w:noProof/>
                <w:lang w:eastAsia="lt-LT"/>
              </w:rPr>
            </w:pPr>
            <w:r w:rsidRPr="00AC5E64">
              <w:rPr>
                <w:b/>
                <w:bCs/>
                <w:noProof/>
                <w:lang w:eastAsia="lt-LT"/>
              </w:rPr>
              <w:t>Konkurencijos tarybos ne/priimtas teisės aktas</w:t>
            </w:r>
          </w:p>
        </w:tc>
      </w:tr>
      <w:tr w:rsidR="00822698" w:rsidRPr="00C70A79" w14:paraId="48E7DA77" w14:textId="77777777" w:rsidTr="00A500D7">
        <w:tc>
          <w:tcPr>
            <w:tcW w:w="530" w:type="dxa"/>
          </w:tcPr>
          <w:p w14:paraId="55523542" w14:textId="09F820AE" w:rsidR="00143CFC" w:rsidRPr="00C70A79" w:rsidRDefault="004C22B3" w:rsidP="00143CFC">
            <w:pPr>
              <w:pStyle w:val="KTpstrnum"/>
              <w:numPr>
                <w:ilvl w:val="0"/>
                <w:numId w:val="0"/>
              </w:numPr>
              <w:rPr>
                <w:noProof/>
                <w:lang w:eastAsia="lt-LT"/>
              </w:rPr>
            </w:pPr>
            <w:r w:rsidRPr="00C70A79">
              <w:rPr>
                <w:noProof/>
                <w:lang w:eastAsia="lt-LT"/>
              </w:rPr>
              <w:t>1.</w:t>
            </w:r>
          </w:p>
        </w:tc>
        <w:tc>
          <w:tcPr>
            <w:tcW w:w="4337" w:type="dxa"/>
          </w:tcPr>
          <w:p w14:paraId="4DD20EED" w14:textId="10CC3A6E" w:rsidR="00143CFC" w:rsidRPr="00C70A79" w:rsidRDefault="004C22B3" w:rsidP="00AC743A">
            <w:pPr>
              <w:pStyle w:val="KTpstrnum"/>
              <w:numPr>
                <w:ilvl w:val="0"/>
                <w:numId w:val="0"/>
              </w:numPr>
              <w:rPr>
                <w:noProof/>
                <w:lang w:eastAsia="lt-LT"/>
              </w:rPr>
            </w:pPr>
            <w:bookmarkStart w:id="7" w:name="_Hlk40862002"/>
            <w:r w:rsidRPr="00C70A79">
              <w:rPr>
                <w:noProof/>
                <w:lang w:eastAsia="lt-LT"/>
              </w:rPr>
              <w:t xml:space="preserve">4 straipsnio 2 dalies 4 punkte </w:t>
            </w:r>
            <w:bookmarkEnd w:id="7"/>
            <w:r w:rsidRPr="00C70A79">
              <w:rPr>
                <w:noProof/>
                <w:lang w:eastAsia="lt-LT"/>
              </w:rPr>
              <w:t xml:space="preserve">nurodyta: </w:t>
            </w:r>
            <w:bookmarkStart w:id="8" w:name="_Hlk40861042"/>
            <w:r w:rsidRPr="00C70A79">
              <w:rPr>
                <w:noProof/>
                <w:lang w:eastAsia="lt-LT"/>
              </w:rPr>
              <w:t xml:space="preserve">Konkurencijos taryba atlieka mažmeninės prekybos įmonių ir tiekėjų sudarytų sutarčių, galimų ūkinės veiklos sąžiningai praktikai prieštaraujančių veiksmų, nurodytų šio įstatymo 3 straipsnio 1, 2 ir </w:t>
            </w:r>
            <w:r w:rsidR="00D4418C">
              <w:rPr>
                <w:noProof/>
                <w:lang w:eastAsia="lt-LT"/>
              </w:rPr>
              <w:t xml:space="preserve">3 </w:t>
            </w:r>
            <w:r w:rsidRPr="00C70A79">
              <w:rPr>
                <w:noProof/>
                <w:lang w:eastAsia="lt-LT"/>
              </w:rPr>
              <w:t xml:space="preserve">dalyse, iki </w:t>
            </w:r>
            <w:r w:rsidR="00F119FD">
              <w:rPr>
                <w:noProof/>
                <w:lang w:eastAsia="lt-LT"/>
              </w:rPr>
              <w:t xml:space="preserve">šių </w:t>
            </w:r>
            <w:r w:rsidRPr="00C70A79">
              <w:rPr>
                <w:noProof/>
                <w:lang w:eastAsia="lt-LT"/>
              </w:rPr>
              <w:t>sutar</w:t>
            </w:r>
            <w:r w:rsidR="00F119FD">
              <w:rPr>
                <w:noProof/>
                <w:lang w:eastAsia="lt-LT"/>
              </w:rPr>
              <w:t>čių</w:t>
            </w:r>
            <w:r w:rsidRPr="00C70A79">
              <w:rPr>
                <w:noProof/>
                <w:lang w:eastAsia="lt-LT"/>
              </w:rPr>
              <w:t xml:space="preserve"> sudarymo</w:t>
            </w:r>
            <w:r w:rsidR="00F119FD">
              <w:rPr>
                <w:noProof/>
                <w:lang w:eastAsia="lt-LT"/>
              </w:rPr>
              <w:t xml:space="preserve"> ir jas sudarius</w:t>
            </w:r>
            <w:r w:rsidRPr="00C70A79">
              <w:rPr>
                <w:noProof/>
                <w:lang w:eastAsia="lt-LT"/>
              </w:rPr>
              <w:t xml:space="preserve"> </w:t>
            </w:r>
            <w:r w:rsidRPr="00C70A79">
              <w:rPr>
                <w:b/>
                <w:bCs/>
                <w:noProof/>
                <w:u w:val="single"/>
                <w:lang w:eastAsia="lt-LT"/>
              </w:rPr>
              <w:t xml:space="preserve">patikrinimus </w:t>
            </w:r>
            <w:r w:rsidR="00D4418C">
              <w:rPr>
                <w:b/>
                <w:bCs/>
                <w:noProof/>
                <w:u w:val="single"/>
                <w:lang w:eastAsia="lt-LT"/>
              </w:rPr>
              <w:t>savo</w:t>
            </w:r>
            <w:r w:rsidRPr="00C70A79">
              <w:rPr>
                <w:b/>
                <w:bCs/>
                <w:noProof/>
                <w:u w:val="single"/>
                <w:lang w:eastAsia="lt-LT"/>
              </w:rPr>
              <w:t xml:space="preserve"> nustatyta tvarka</w:t>
            </w:r>
            <w:bookmarkEnd w:id="8"/>
            <w:r w:rsidRPr="00C70A79">
              <w:rPr>
                <w:noProof/>
                <w:lang w:eastAsia="lt-LT"/>
              </w:rPr>
              <w:t xml:space="preserve">. </w:t>
            </w:r>
          </w:p>
        </w:tc>
        <w:tc>
          <w:tcPr>
            <w:tcW w:w="4761" w:type="dxa"/>
          </w:tcPr>
          <w:p w14:paraId="02DEF65F" w14:textId="338571AF" w:rsidR="00DB2D3E" w:rsidRPr="00C70A79" w:rsidRDefault="00E4568B" w:rsidP="00DB2D3E">
            <w:pPr>
              <w:pStyle w:val="KTpstrnum"/>
              <w:numPr>
                <w:ilvl w:val="0"/>
                <w:numId w:val="0"/>
              </w:numPr>
              <w:rPr>
                <w:noProof/>
                <w:lang w:eastAsia="lt-LT"/>
              </w:rPr>
            </w:pPr>
            <w:r w:rsidRPr="00C70A79">
              <w:rPr>
                <w:noProof/>
                <w:lang w:eastAsia="lt-LT"/>
              </w:rPr>
              <w:t>Lietuvos Respublikos konkurencijos tarybos darbo reglamento, patvirtinto 2018 m. vasario 1 d. Konkurencijos tarybos nutarimu Nr. 1S-10 (2018)</w:t>
            </w:r>
            <w:r w:rsidR="00DB2D3E" w:rsidRPr="00C70A79">
              <w:rPr>
                <w:noProof/>
                <w:lang w:eastAsia="lt-LT"/>
              </w:rPr>
              <w:t xml:space="preserve"> (toliau – Darbo reglamentas)</w:t>
            </w:r>
            <w:r w:rsidRPr="00C70A79">
              <w:rPr>
                <w:noProof/>
                <w:lang w:eastAsia="lt-LT"/>
              </w:rPr>
              <w:t xml:space="preserve">, 112 punkte nurodyta, kad </w:t>
            </w:r>
            <w:r w:rsidR="00DB2D3E" w:rsidRPr="00C70A79">
              <w:rPr>
                <w:noProof/>
                <w:lang w:eastAsia="lt-LT"/>
              </w:rPr>
              <w:t>MPĮNVDĮ 4 straipsnio 2 dalies 4 punkte nurodyti mažmeninės prekybos įmonių ir tiekėjų sudarytų sutarčių</w:t>
            </w:r>
            <w:r w:rsidR="00DB2D3E" w:rsidRPr="00C70A79">
              <w:rPr>
                <w:b/>
                <w:noProof/>
                <w:lang w:eastAsia="lt-LT"/>
              </w:rPr>
              <w:t xml:space="preserve">, </w:t>
            </w:r>
            <w:r w:rsidR="00DB2D3E" w:rsidRPr="00C70A79">
              <w:rPr>
                <w:noProof/>
                <w:lang w:eastAsia="lt-LT"/>
              </w:rPr>
              <w:t xml:space="preserve">galimų ūkinės veiklos sąžiningai praktikai prieštaraujančių veiksmų, nurodytų MPĮNVDĮ 3 straipsnio 1, 2 ir </w:t>
            </w:r>
            <w:r w:rsidR="009578E3">
              <w:rPr>
                <w:noProof/>
                <w:lang w:eastAsia="lt-LT"/>
              </w:rPr>
              <w:t>3</w:t>
            </w:r>
            <w:r w:rsidR="00DB2D3E" w:rsidRPr="00C70A79">
              <w:rPr>
                <w:noProof/>
                <w:lang w:eastAsia="lt-LT"/>
              </w:rPr>
              <w:t xml:space="preserve"> dalyse, iki ir po sutarties sudarymo patikrinimai yra tyrimai MPĮNVDĮ trečiojo skirsnio prasme ir yra atliekami pagal šio įstatymo trečiojo skirsnio nuostatas.</w:t>
            </w:r>
          </w:p>
          <w:p w14:paraId="1A85EDBE" w14:textId="4120BF02" w:rsidR="00E4568B" w:rsidRPr="00C70A79" w:rsidRDefault="00E4568B" w:rsidP="00143CFC">
            <w:pPr>
              <w:pStyle w:val="KTpstrnum"/>
              <w:numPr>
                <w:ilvl w:val="0"/>
                <w:numId w:val="0"/>
              </w:numPr>
              <w:rPr>
                <w:noProof/>
                <w:lang w:eastAsia="lt-LT"/>
              </w:rPr>
            </w:pPr>
          </w:p>
          <w:p w14:paraId="0E936DCC" w14:textId="47F50D90" w:rsidR="00143CFC" w:rsidRPr="00C70A79" w:rsidRDefault="00DB2D3E" w:rsidP="00143CFC">
            <w:pPr>
              <w:pStyle w:val="KTpstrnum"/>
              <w:numPr>
                <w:ilvl w:val="0"/>
                <w:numId w:val="0"/>
              </w:numPr>
              <w:rPr>
                <w:noProof/>
                <w:lang w:eastAsia="lt-LT"/>
              </w:rPr>
            </w:pPr>
            <w:r w:rsidRPr="00C70A79">
              <w:rPr>
                <w:noProof/>
                <w:lang w:eastAsia="lt-LT"/>
              </w:rPr>
              <w:t xml:space="preserve">Darbo reglamento </w:t>
            </w:r>
            <w:r w:rsidR="00E4568B" w:rsidRPr="00C70A79">
              <w:rPr>
                <w:noProof/>
                <w:lang w:eastAsia="lt-LT"/>
              </w:rPr>
              <w:t>59</w:t>
            </w:r>
            <w:r w:rsidR="00E4568B" w:rsidRPr="00C70A79">
              <w:rPr>
                <w:noProof/>
                <w:vertAlign w:val="superscript"/>
                <w:lang w:eastAsia="lt-LT"/>
              </w:rPr>
              <w:t xml:space="preserve">1 </w:t>
            </w:r>
            <w:r w:rsidR="00E4568B" w:rsidRPr="00C70A79">
              <w:rPr>
                <w:noProof/>
                <w:lang w:eastAsia="lt-LT"/>
              </w:rPr>
              <w:t xml:space="preserve">punkte </w:t>
            </w:r>
            <w:r w:rsidRPr="00C70A79">
              <w:rPr>
                <w:noProof/>
                <w:lang w:eastAsia="lt-LT"/>
              </w:rPr>
              <w:t xml:space="preserve">nurodyta, kad Konkurencijos tarybos MPĮNVDĮ pažeidimo tyrimą atlikti įgalioti pareigūnai įgyvendindami jiems MPĮNVDĮ 9 straipsnio 1 dalyje suteiktas teises </w:t>
            </w:r>
            <w:r w:rsidRPr="00C70A79">
              <w:rPr>
                <w:i/>
                <w:noProof/>
                <w:lang w:eastAsia="lt-LT"/>
              </w:rPr>
              <w:t>mutatis mutandi</w:t>
            </w:r>
            <w:r w:rsidRPr="00C70A79">
              <w:rPr>
                <w:noProof/>
                <w:lang w:eastAsia="lt-LT"/>
              </w:rPr>
              <w:t xml:space="preserve">s vadovaujasi Darbo reglamento </w:t>
            </w:r>
            <w:r w:rsidRPr="007C3FC2">
              <w:rPr>
                <w:noProof/>
                <w:lang w:eastAsia="lt-LT"/>
              </w:rPr>
              <w:t>trečiajame skirsnyje</w:t>
            </w:r>
            <w:r w:rsidRPr="00C70A79">
              <w:rPr>
                <w:noProof/>
                <w:lang w:eastAsia="lt-LT"/>
              </w:rPr>
              <w:t xml:space="preserve"> nustatyta tyrimo atlikimo tvarka ir veiksmais. </w:t>
            </w:r>
          </w:p>
        </w:tc>
      </w:tr>
      <w:tr w:rsidR="00822698" w:rsidRPr="00C70A79" w14:paraId="316132DE" w14:textId="77777777" w:rsidTr="00A500D7">
        <w:tc>
          <w:tcPr>
            <w:tcW w:w="530" w:type="dxa"/>
          </w:tcPr>
          <w:p w14:paraId="01B4D948" w14:textId="4F9E42A8" w:rsidR="00143CFC" w:rsidRPr="00C70A79" w:rsidRDefault="004C22B3" w:rsidP="00143CFC">
            <w:pPr>
              <w:pStyle w:val="KTpstrnum"/>
              <w:numPr>
                <w:ilvl w:val="0"/>
                <w:numId w:val="0"/>
              </w:numPr>
              <w:rPr>
                <w:noProof/>
                <w:lang w:eastAsia="lt-LT"/>
              </w:rPr>
            </w:pPr>
            <w:r w:rsidRPr="00C70A79">
              <w:rPr>
                <w:noProof/>
                <w:lang w:eastAsia="lt-LT"/>
              </w:rPr>
              <w:t xml:space="preserve">2. </w:t>
            </w:r>
          </w:p>
        </w:tc>
        <w:tc>
          <w:tcPr>
            <w:tcW w:w="4337" w:type="dxa"/>
          </w:tcPr>
          <w:p w14:paraId="2BEE6A73" w14:textId="77777777" w:rsidR="00143CFC" w:rsidRDefault="004C22B3" w:rsidP="00143CFC">
            <w:pPr>
              <w:pStyle w:val="KTpstrnum"/>
              <w:numPr>
                <w:ilvl w:val="0"/>
                <w:numId w:val="0"/>
              </w:numPr>
              <w:rPr>
                <w:noProof/>
                <w:lang w:eastAsia="lt-LT"/>
              </w:rPr>
            </w:pPr>
            <w:r w:rsidRPr="003A72D1">
              <w:rPr>
                <w:noProof/>
                <w:lang w:eastAsia="lt-LT"/>
              </w:rPr>
              <w:t>12 straipsnio 5 dalis</w:t>
            </w:r>
            <w:r w:rsidR="009578E3" w:rsidRPr="003A72D1">
              <w:rPr>
                <w:noProof/>
                <w:lang w:eastAsia="lt-LT"/>
              </w:rPr>
              <w:t xml:space="preserve"> (redakcija buvo iki 2021 m.  lapkričio 1 d.)</w:t>
            </w:r>
            <w:r w:rsidRPr="003A72D1">
              <w:rPr>
                <w:noProof/>
                <w:lang w:eastAsia="lt-LT"/>
              </w:rPr>
              <w:t>:</w:t>
            </w:r>
            <w:r w:rsidRPr="00C70A79">
              <w:rPr>
                <w:noProof/>
                <w:lang w:eastAsia="lt-LT"/>
              </w:rPr>
              <w:t xml:space="preserve"> „Konkurencijos tarybos skiriamos baudos dydis priklauso nuo pažeidimo pobūdžio, pažeidimo </w:t>
            </w:r>
            <w:r w:rsidRPr="00C70A79">
              <w:rPr>
                <w:noProof/>
                <w:lang w:eastAsia="lt-LT"/>
              </w:rPr>
              <w:lastRenderedPageBreak/>
              <w:t>trukmės ir masto, atsakomybę lengvinančių ir sunkinančių aplinkybių“.</w:t>
            </w:r>
          </w:p>
          <w:p w14:paraId="12004EAA" w14:textId="5CA46265" w:rsidR="009578E3" w:rsidRPr="00C70A79" w:rsidRDefault="009578E3" w:rsidP="009578E3">
            <w:pPr>
              <w:pStyle w:val="KTpstrnum"/>
              <w:numPr>
                <w:ilvl w:val="0"/>
                <w:numId w:val="0"/>
              </w:numPr>
              <w:rPr>
                <w:noProof/>
                <w:lang w:eastAsia="lt-LT"/>
              </w:rPr>
            </w:pPr>
          </w:p>
        </w:tc>
        <w:tc>
          <w:tcPr>
            <w:tcW w:w="4761" w:type="dxa"/>
          </w:tcPr>
          <w:p w14:paraId="30D68962" w14:textId="1031A8E9" w:rsidR="00143CFC" w:rsidRPr="00C70A79" w:rsidRDefault="00822698" w:rsidP="00143CFC">
            <w:pPr>
              <w:pStyle w:val="KTpstrnum"/>
              <w:numPr>
                <w:ilvl w:val="0"/>
                <w:numId w:val="0"/>
              </w:numPr>
              <w:rPr>
                <w:noProof/>
                <w:lang w:eastAsia="lt-LT"/>
              </w:rPr>
            </w:pPr>
            <w:r w:rsidRPr="00C70A79">
              <w:rPr>
                <w:noProof/>
                <w:lang w:eastAsia="lt-LT"/>
              </w:rPr>
              <w:lastRenderedPageBreak/>
              <w:t xml:space="preserve">Nors MPĮNVDĮ </w:t>
            </w:r>
            <w:r w:rsidRPr="7F6B918F">
              <w:rPr>
                <w:noProof/>
                <w:lang w:eastAsia="lt-LT"/>
              </w:rPr>
              <w:t>neįpareigoj</w:t>
            </w:r>
            <w:r w:rsidR="3FC03DDD" w:rsidRPr="7F6B918F">
              <w:rPr>
                <w:noProof/>
                <w:lang w:eastAsia="lt-LT"/>
              </w:rPr>
              <w:t>o</w:t>
            </w:r>
            <w:r w:rsidRPr="00C70A79">
              <w:rPr>
                <w:noProof/>
                <w:lang w:eastAsia="lt-LT"/>
              </w:rPr>
              <w:t xml:space="preserve"> Konkurencijos taryb</w:t>
            </w:r>
            <w:r w:rsidR="00AC743A" w:rsidRPr="00C70A79">
              <w:rPr>
                <w:noProof/>
                <w:lang w:eastAsia="lt-LT"/>
              </w:rPr>
              <w:t>os</w:t>
            </w:r>
            <w:r w:rsidRPr="00C70A79">
              <w:rPr>
                <w:noProof/>
                <w:lang w:eastAsia="lt-LT"/>
              </w:rPr>
              <w:t xml:space="preserve"> parengti baudų skaičiavimo taisyklių, tačiau </w:t>
            </w:r>
            <w:r w:rsidR="64C50BCC" w:rsidRPr="7F6B918F">
              <w:rPr>
                <w:noProof/>
                <w:lang w:eastAsia="lt-LT"/>
              </w:rPr>
              <w:t xml:space="preserve">iki 2021 m. lapkričio 1 d. </w:t>
            </w:r>
            <w:r w:rsidR="64C50BCC" w:rsidRPr="482E8B71">
              <w:rPr>
                <w:noProof/>
                <w:lang w:eastAsia="lt-LT"/>
              </w:rPr>
              <w:t xml:space="preserve">įsigaliojusių </w:t>
            </w:r>
            <w:r w:rsidR="64C50BCC" w:rsidRPr="7CD34767">
              <w:rPr>
                <w:noProof/>
                <w:lang w:eastAsia="lt-LT"/>
              </w:rPr>
              <w:t>MPĮNVDĮ pakeitimų</w:t>
            </w:r>
            <w:r w:rsidR="64C50BCC" w:rsidRPr="7F6B918F">
              <w:rPr>
                <w:noProof/>
                <w:lang w:eastAsia="lt-LT"/>
              </w:rPr>
              <w:t xml:space="preserve"> </w:t>
            </w:r>
            <w:r w:rsidRPr="7F6B918F">
              <w:rPr>
                <w:noProof/>
                <w:lang w:eastAsia="lt-LT"/>
              </w:rPr>
              <w:t>n</w:t>
            </w:r>
            <w:r w:rsidR="6F6867BC" w:rsidRPr="7F6B918F">
              <w:rPr>
                <w:noProof/>
                <w:lang w:eastAsia="lt-LT"/>
              </w:rPr>
              <w:t>ebuvo</w:t>
            </w:r>
            <w:r w:rsidR="004C22B3" w:rsidRPr="00C70A79">
              <w:rPr>
                <w:noProof/>
                <w:lang w:eastAsia="lt-LT"/>
              </w:rPr>
              <w:t xml:space="preserve"> </w:t>
            </w:r>
            <w:r w:rsidRPr="00C70A79">
              <w:rPr>
                <w:noProof/>
                <w:lang w:eastAsia="lt-LT"/>
              </w:rPr>
              <w:t>teisės aktų</w:t>
            </w:r>
            <w:r w:rsidR="004C22B3" w:rsidRPr="00C70A79">
              <w:rPr>
                <w:noProof/>
                <w:lang w:eastAsia="lt-LT"/>
              </w:rPr>
              <w:t xml:space="preserve"> </w:t>
            </w:r>
            <w:r w:rsidR="004C22B3" w:rsidRPr="00C70A79">
              <w:rPr>
                <w:noProof/>
                <w:lang w:eastAsia="lt-LT"/>
              </w:rPr>
              <w:lastRenderedPageBreak/>
              <w:t>detalizuojančių baudų skyrimo kriterijus</w:t>
            </w:r>
            <w:r w:rsidR="009C406B" w:rsidRPr="00C70A79">
              <w:rPr>
                <w:noProof/>
                <w:lang w:eastAsia="lt-LT"/>
              </w:rPr>
              <w:t xml:space="preserve"> ir principus</w:t>
            </w:r>
            <w:r w:rsidR="004C22B3" w:rsidRPr="00C70A79">
              <w:rPr>
                <w:noProof/>
                <w:lang w:eastAsia="lt-LT"/>
              </w:rPr>
              <w:t>.</w:t>
            </w:r>
            <w:r w:rsidRPr="00C70A79">
              <w:rPr>
                <w:noProof/>
                <w:lang w:eastAsia="lt-LT"/>
              </w:rPr>
              <w:t xml:space="preserve"> </w:t>
            </w:r>
          </w:p>
        </w:tc>
      </w:tr>
      <w:tr w:rsidR="009578E3" w:rsidRPr="00C70A79" w14:paraId="0FC879A4" w14:textId="77777777" w:rsidTr="00A500D7">
        <w:tc>
          <w:tcPr>
            <w:tcW w:w="530" w:type="dxa"/>
          </w:tcPr>
          <w:p w14:paraId="28CD44F9" w14:textId="2EABA211" w:rsidR="009578E3" w:rsidRPr="00C70A79" w:rsidRDefault="009578E3" w:rsidP="00143CFC">
            <w:pPr>
              <w:pStyle w:val="KTpstrnum"/>
              <w:numPr>
                <w:ilvl w:val="0"/>
                <w:numId w:val="0"/>
              </w:numPr>
              <w:rPr>
                <w:noProof/>
                <w:lang w:eastAsia="lt-LT"/>
              </w:rPr>
            </w:pPr>
            <w:r>
              <w:rPr>
                <w:noProof/>
                <w:lang w:eastAsia="lt-LT"/>
              </w:rPr>
              <w:lastRenderedPageBreak/>
              <w:t>3.</w:t>
            </w:r>
          </w:p>
        </w:tc>
        <w:tc>
          <w:tcPr>
            <w:tcW w:w="4337" w:type="dxa"/>
          </w:tcPr>
          <w:p w14:paraId="5F014E4D" w14:textId="2FA0E5A7" w:rsidR="009578E3" w:rsidRDefault="003D6AB2" w:rsidP="00143CFC">
            <w:pPr>
              <w:pStyle w:val="KTpstrnum"/>
              <w:numPr>
                <w:ilvl w:val="0"/>
                <w:numId w:val="0"/>
              </w:numPr>
              <w:rPr>
                <w:noProof/>
                <w:lang w:eastAsia="lt-LT"/>
              </w:rPr>
            </w:pPr>
            <w:r>
              <w:rPr>
                <w:noProof/>
                <w:lang w:eastAsia="lt-LT"/>
              </w:rPr>
              <w:t>N</w:t>
            </w:r>
            <w:r w:rsidR="009578E3">
              <w:rPr>
                <w:noProof/>
                <w:lang w:eastAsia="lt-LT"/>
              </w:rPr>
              <w:t xml:space="preserve">uo 2021 m.  lapkričio </w:t>
            </w:r>
            <w:r w:rsidR="009578E3">
              <w:rPr>
                <w:noProof/>
                <w:lang w:val="en-US" w:eastAsia="lt-LT"/>
              </w:rPr>
              <w:t xml:space="preserve">1 d. įsigaliojo nauja </w:t>
            </w:r>
            <w:r w:rsidR="009578E3" w:rsidRPr="00C70A79">
              <w:rPr>
                <w:noProof/>
                <w:lang w:eastAsia="lt-LT"/>
              </w:rPr>
              <w:t>12 straipsnio</w:t>
            </w:r>
            <w:r w:rsidR="009578E3">
              <w:rPr>
                <w:noProof/>
                <w:lang w:eastAsia="lt-LT"/>
              </w:rPr>
              <w:t xml:space="preserve"> redakcija:</w:t>
            </w:r>
          </w:p>
          <w:p w14:paraId="48514BBF" w14:textId="58751702" w:rsidR="009578E3" w:rsidRPr="009578E3" w:rsidRDefault="003D152A" w:rsidP="003D6AB2">
            <w:pPr>
              <w:pStyle w:val="KTpstrnum"/>
              <w:numPr>
                <w:ilvl w:val="0"/>
                <w:numId w:val="0"/>
              </w:numPr>
              <w:rPr>
                <w:noProof/>
                <w:lang w:eastAsia="lt-LT"/>
              </w:rPr>
            </w:pPr>
            <w:r>
              <w:rPr>
                <w:noProof/>
                <w:lang w:eastAsia="lt-LT"/>
              </w:rPr>
              <w:t>&lt;...&gt;</w:t>
            </w:r>
          </w:p>
          <w:p w14:paraId="71D3BEAB" w14:textId="77777777" w:rsidR="009578E3" w:rsidRPr="009578E3" w:rsidRDefault="009578E3" w:rsidP="003D6AB2">
            <w:pPr>
              <w:pStyle w:val="KTpstrnum"/>
              <w:numPr>
                <w:ilvl w:val="0"/>
                <w:numId w:val="0"/>
              </w:numPr>
              <w:rPr>
                <w:noProof/>
                <w:lang w:eastAsia="lt-LT"/>
              </w:rPr>
            </w:pPr>
            <w:bookmarkStart w:id="9" w:name="part_8e3e6ea5f8e942199cccc613dc28c303"/>
            <w:bookmarkEnd w:id="9"/>
            <w:r w:rsidRPr="009578E3">
              <w:rPr>
                <w:noProof/>
                <w:lang w:eastAsia="lt-LT"/>
              </w:rPr>
              <w:t>2. Skiriama bauda apskaičiuojama tokia tvarka:</w:t>
            </w:r>
          </w:p>
          <w:p w14:paraId="63468F9E" w14:textId="77777777" w:rsidR="009578E3" w:rsidRPr="009578E3" w:rsidRDefault="009578E3" w:rsidP="003D6AB2">
            <w:pPr>
              <w:pStyle w:val="KTpstrnum"/>
              <w:numPr>
                <w:ilvl w:val="0"/>
                <w:numId w:val="0"/>
              </w:numPr>
              <w:rPr>
                <w:noProof/>
                <w:lang w:eastAsia="lt-LT"/>
              </w:rPr>
            </w:pPr>
            <w:bookmarkStart w:id="10" w:name="part_2a942fcf50a94159b501f77b51398a50"/>
            <w:bookmarkEnd w:id="10"/>
            <w:r w:rsidRPr="009578E3">
              <w:rPr>
                <w:noProof/>
                <w:lang w:eastAsia="lt-LT"/>
              </w:rPr>
              <w:t>1) nustatomas pradinis baudos dydis, kuris yra 0,05 procento praėjusių finansinių metų pardavimo pajamų;</w:t>
            </w:r>
          </w:p>
          <w:p w14:paraId="25009703" w14:textId="77777777" w:rsidR="009578E3" w:rsidRPr="009578E3" w:rsidRDefault="009578E3" w:rsidP="003D6AB2">
            <w:pPr>
              <w:pStyle w:val="KTpstrnum"/>
              <w:numPr>
                <w:ilvl w:val="0"/>
                <w:numId w:val="0"/>
              </w:numPr>
              <w:rPr>
                <w:noProof/>
                <w:lang w:eastAsia="lt-LT"/>
              </w:rPr>
            </w:pPr>
            <w:bookmarkStart w:id="11" w:name="part_a7c82d208b9247acbb92175421315895"/>
            <w:bookmarkEnd w:id="11"/>
            <w:r w:rsidRPr="009578E3">
              <w:rPr>
                <w:noProof/>
                <w:lang w:eastAsia="lt-LT"/>
              </w:rPr>
              <w:t>2) nustatomas bazinis baudos dydis, kuris apskaičiuojamas pradinį baudos dydį didinant arba mažinant atsižvelgus į pažeidimo pobūdį, trukmę ir mastą. Pradinis baudos dydis dauginamas iš kiekvienam iš pažeidimo kriterijų (pobūdžio, trukmės ir masto) nustatyto koeficiento, kuris gali būti nuo 0,22 iki 1,78;</w:t>
            </w:r>
          </w:p>
          <w:p w14:paraId="22AE162C" w14:textId="77777777" w:rsidR="009578E3" w:rsidRPr="009578E3" w:rsidRDefault="009578E3" w:rsidP="003D6AB2">
            <w:pPr>
              <w:pStyle w:val="KTpstrnum"/>
              <w:numPr>
                <w:ilvl w:val="0"/>
                <w:numId w:val="0"/>
              </w:numPr>
              <w:rPr>
                <w:noProof/>
                <w:lang w:eastAsia="lt-LT"/>
              </w:rPr>
            </w:pPr>
            <w:bookmarkStart w:id="12" w:name="part_4eec6eab92af48b097d399af5c454ce1"/>
            <w:bookmarkEnd w:id="12"/>
            <w:r w:rsidRPr="009578E3">
              <w:rPr>
                <w:noProof/>
                <w:lang w:eastAsia="lt-LT"/>
              </w:rPr>
              <w:t>3) šios dalies 2 punkte apskaičiuotas bazinis baudos dydis didinamas arba mažinamas iki 50 procentų, atsižvelgiant į lengvinančias ir sunkinančias aplinkybes. Nustačius sunkinančią aplinkybę – mažmeninės prekybos įmonė per metus nuo šiame įstatyme nustatytos baudos paskyrimo pakartotinai padaro tokį pat pažeidimą – bazinis baudos dydis didinamas iki 100 procentų.</w:t>
            </w:r>
          </w:p>
          <w:p w14:paraId="5BA0CA63" w14:textId="59AFF1AF" w:rsidR="009578E3" w:rsidRPr="009578E3" w:rsidRDefault="003D152A" w:rsidP="003D6AB2">
            <w:pPr>
              <w:pStyle w:val="KTpstrnum"/>
              <w:numPr>
                <w:ilvl w:val="0"/>
                <w:numId w:val="0"/>
              </w:numPr>
              <w:rPr>
                <w:noProof/>
                <w:lang w:eastAsia="lt-LT"/>
              </w:rPr>
            </w:pPr>
            <w:bookmarkStart w:id="13" w:name="part_199242cf2ecc46e3a280208abc198c0b"/>
            <w:bookmarkEnd w:id="13"/>
            <w:r>
              <w:rPr>
                <w:noProof/>
                <w:lang w:eastAsia="lt-LT"/>
              </w:rPr>
              <w:t>&lt;...&gt;</w:t>
            </w:r>
            <w:bookmarkStart w:id="14" w:name="part_67bf602f4a784077a0c644f6d46bf444"/>
            <w:bookmarkStart w:id="15" w:name="part_d7627d6d4bc54312bb1d4235f26ec903"/>
            <w:bookmarkStart w:id="16" w:name="part_5a08051e00914c72a20cf63a10099b77"/>
            <w:bookmarkStart w:id="17" w:name="part_bd6916292c7d46dbb6f2c4fd74f1c567"/>
            <w:bookmarkStart w:id="18" w:name="part_80d60b4bcea644c5999299497ce09b93"/>
            <w:bookmarkStart w:id="19" w:name="part_3960bf1e518846e49ffb9632b88a604e"/>
            <w:bookmarkStart w:id="20" w:name="part_90bba330d5fe41dc9c4e1ceeb76f50fd"/>
            <w:bookmarkEnd w:id="14"/>
            <w:bookmarkEnd w:id="15"/>
            <w:bookmarkEnd w:id="16"/>
            <w:bookmarkEnd w:id="17"/>
            <w:bookmarkEnd w:id="18"/>
            <w:bookmarkEnd w:id="19"/>
            <w:bookmarkEnd w:id="20"/>
            <w:r w:rsidR="009578E3" w:rsidRPr="009578E3">
              <w:rPr>
                <w:noProof/>
                <w:lang w:eastAsia="lt-LT"/>
              </w:rPr>
              <w:t>4. Baudos dydžio apskaičiavimo tvarka nustatoma Vyriausybės patvirtintame Baudų už Lietuvos Respublikos mažmeninės prekybos įmonių nesąžiningų veiksmų draudimo įstatymo pažeidimus skyrimo tvarkos apraše.</w:t>
            </w:r>
          </w:p>
          <w:p w14:paraId="42811A1F" w14:textId="77777777" w:rsidR="009578E3" w:rsidRPr="009578E3" w:rsidRDefault="009578E3" w:rsidP="003D6AB2">
            <w:pPr>
              <w:pStyle w:val="KTpstrnum"/>
              <w:numPr>
                <w:ilvl w:val="0"/>
                <w:numId w:val="0"/>
              </w:numPr>
              <w:rPr>
                <w:noProof/>
                <w:lang w:eastAsia="lt-LT"/>
              </w:rPr>
            </w:pPr>
            <w:bookmarkStart w:id="21" w:name="part_2e0c49709dc84192a26a072d8ca8dbdf"/>
            <w:bookmarkEnd w:id="21"/>
            <w:r w:rsidRPr="009578E3">
              <w:rPr>
                <w:noProof/>
                <w:lang w:eastAsia="lt-LT"/>
              </w:rPr>
              <w:t>5. Už Konkurencijos tarybos įpareigojimų nutraukti draudžiamus nesąžiningus veiksmus, atlikti veiksmus, atkuriančius ankstesnę padėtį ar pašalinančius pažeidimo pasekmes, nevykdymą arba vykdymą ne laiku mažmeninės prekybos įmonėms skiriama trijų šimtų eurų bauda už kiekvieną pažeidimo vykdymo (tęsimo) dieną.</w:t>
            </w:r>
          </w:p>
          <w:p w14:paraId="6DD3EF26" w14:textId="77777777" w:rsidR="009578E3" w:rsidRPr="009578E3" w:rsidRDefault="009578E3" w:rsidP="003D6AB2">
            <w:pPr>
              <w:pStyle w:val="KTpstrnum"/>
              <w:numPr>
                <w:ilvl w:val="0"/>
                <w:numId w:val="0"/>
              </w:numPr>
              <w:rPr>
                <w:noProof/>
                <w:lang w:eastAsia="lt-LT"/>
              </w:rPr>
            </w:pPr>
            <w:bookmarkStart w:id="22" w:name="part_03eff520c6cb447e8f73686ca64bebef"/>
            <w:bookmarkEnd w:id="22"/>
            <w:r w:rsidRPr="009578E3">
              <w:rPr>
                <w:noProof/>
                <w:lang w:eastAsia="lt-LT"/>
              </w:rPr>
              <w:t xml:space="preserve">6. Už Konkurencijos tarybos įgaliotų pareigūnų reikalavimų atliekant šio įstatymo 9 straipsnio 1 dalies 1–7 ir 9 punktuose nurodytus veiksmus nevykdymą mažmeninės prekybos </w:t>
            </w:r>
            <w:r w:rsidRPr="009578E3">
              <w:rPr>
                <w:noProof/>
                <w:lang w:eastAsia="lt-LT"/>
              </w:rPr>
              <w:lastRenderedPageBreak/>
              <w:t>įmonėms, tiekėjams ar kitiems asmenims skiriama bauda iki dešimties tūkstančių eurų.</w:t>
            </w:r>
          </w:p>
          <w:p w14:paraId="768A877A" w14:textId="77777777" w:rsidR="009578E3" w:rsidRPr="009578E3" w:rsidRDefault="009578E3" w:rsidP="003D6AB2">
            <w:pPr>
              <w:pStyle w:val="KTpstrnum"/>
              <w:numPr>
                <w:ilvl w:val="0"/>
                <w:numId w:val="0"/>
              </w:numPr>
              <w:rPr>
                <w:noProof/>
                <w:lang w:eastAsia="lt-LT"/>
              </w:rPr>
            </w:pPr>
            <w:bookmarkStart w:id="23" w:name="part_ae0ca095adb04db3a989082935445b24"/>
            <w:bookmarkEnd w:id="23"/>
            <w:r w:rsidRPr="009578E3">
              <w:rPr>
                <w:noProof/>
                <w:lang w:eastAsia="lt-LT"/>
              </w:rPr>
              <w:t>7. Atsakomybę lengvinančiomis aplinkybėmis laikoma, kai mažmeninės prekybos įmonė, tiekėjas ar kitas asmuo, padaręs pažeidimą, savo noru užkirto kelią žalingoms pažeidimo pasekmėms, padėjo Konkurencijos tarybai pažeidimo tyrimo metu, atlygino nuostolius ar pašalino padarytą žalą.</w:t>
            </w:r>
          </w:p>
          <w:p w14:paraId="3B7C4B22" w14:textId="77777777" w:rsidR="009578E3" w:rsidRPr="009578E3" w:rsidRDefault="009578E3" w:rsidP="003D6AB2">
            <w:pPr>
              <w:pStyle w:val="KTpstrnum"/>
              <w:numPr>
                <w:ilvl w:val="0"/>
                <w:numId w:val="0"/>
              </w:numPr>
              <w:rPr>
                <w:noProof/>
                <w:lang w:eastAsia="lt-LT"/>
              </w:rPr>
            </w:pPr>
            <w:bookmarkStart w:id="24" w:name="part_40e7efd5699e4e1e914dde6b5e5f46ad"/>
            <w:bookmarkEnd w:id="24"/>
            <w:r w:rsidRPr="009578E3">
              <w:rPr>
                <w:noProof/>
                <w:lang w:eastAsia="lt-LT"/>
              </w:rPr>
              <w:t>8. Atsakomybę sunkinančiomis aplinkybėmis laikoma, kai mažmeninės prekybos įmonė, tiekėjas ar kitas asmuo kliudė atlikti pažeidimo tyrimą, tęsė pažeidimą, nepaisydami įpareigojimo jį nutraukti, jeigu buvo padaryta žala arba pažeidimas padarytas pakartotinai per metus nuo šiame įstatyme nustatytos baudos paskyrimo.</w:t>
            </w:r>
          </w:p>
          <w:p w14:paraId="65DBBCA7" w14:textId="7B62C10A" w:rsidR="009578E3" w:rsidRPr="00C70A79" w:rsidRDefault="003D6AB2" w:rsidP="003D6AB2">
            <w:pPr>
              <w:pStyle w:val="KTpstrnum"/>
              <w:numPr>
                <w:ilvl w:val="0"/>
                <w:numId w:val="0"/>
              </w:numPr>
              <w:rPr>
                <w:noProof/>
                <w:lang w:eastAsia="lt-LT"/>
              </w:rPr>
            </w:pPr>
            <w:bookmarkStart w:id="25" w:name="part_817bde9dcc134249a44a29567972d24a"/>
            <w:bookmarkEnd w:id="25"/>
            <w:r>
              <w:rPr>
                <w:noProof/>
                <w:lang w:eastAsia="lt-LT"/>
              </w:rPr>
              <w:t>&lt;...&gt;</w:t>
            </w:r>
            <w:bookmarkStart w:id="26" w:name="part_bae2798e9fb5417bbb64c8d7f2f6daf7"/>
            <w:bookmarkStart w:id="27" w:name="part_1f425ef75b5842c888f0c1a6d8637607"/>
            <w:bookmarkEnd w:id="26"/>
            <w:bookmarkEnd w:id="27"/>
            <w:r w:rsidR="009578E3" w:rsidRPr="009578E3">
              <w:rPr>
                <w:noProof/>
                <w:lang w:eastAsia="lt-LT"/>
              </w:rPr>
              <w:t>.</w:t>
            </w:r>
          </w:p>
        </w:tc>
        <w:tc>
          <w:tcPr>
            <w:tcW w:w="4761" w:type="dxa"/>
          </w:tcPr>
          <w:p w14:paraId="480305B6" w14:textId="77777777" w:rsidR="003F63FA" w:rsidRDefault="003D6AB2" w:rsidP="00FF79E9">
            <w:pPr>
              <w:pStyle w:val="KTpstrnum"/>
              <w:numPr>
                <w:ilvl w:val="0"/>
                <w:numId w:val="0"/>
              </w:numPr>
              <w:rPr>
                <w:noProof/>
                <w:lang w:eastAsia="lt-LT"/>
              </w:rPr>
            </w:pPr>
            <w:r>
              <w:rPr>
                <w:noProof/>
                <w:lang w:eastAsia="lt-LT"/>
              </w:rPr>
              <w:lastRenderedPageBreak/>
              <w:t xml:space="preserve">Įsigaliojus </w:t>
            </w:r>
            <w:r w:rsidRPr="003D6AB2">
              <w:rPr>
                <w:noProof/>
                <w:lang w:eastAsia="lt-LT"/>
              </w:rPr>
              <w:t xml:space="preserve">MPĮNVDĮ </w:t>
            </w:r>
            <w:r>
              <w:rPr>
                <w:noProof/>
                <w:lang w:eastAsia="lt-LT"/>
              </w:rPr>
              <w:t xml:space="preserve">pakeitimams Vyriausybė yra </w:t>
            </w:r>
            <w:r w:rsidRPr="003D6AB2">
              <w:rPr>
                <w:noProof/>
                <w:lang w:eastAsia="lt-LT"/>
              </w:rPr>
              <w:t>įpareigo</w:t>
            </w:r>
            <w:r>
              <w:rPr>
                <w:noProof/>
                <w:lang w:eastAsia="lt-LT"/>
              </w:rPr>
              <w:t>t</w:t>
            </w:r>
            <w:r w:rsidRPr="003D6AB2">
              <w:rPr>
                <w:noProof/>
                <w:lang w:eastAsia="lt-LT"/>
              </w:rPr>
              <w:t>a parengti baudų skaičiavimo taisykl</w:t>
            </w:r>
            <w:r>
              <w:rPr>
                <w:noProof/>
                <w:lang w:eastAsia="lt-LT"/>
              </w:rPr>
              <w:t>es</w:t>
            </w:r>
            <w:r w:rsidRPr="003D6AB2">
              <w:rPr>
                <w:noProof/>
                <w:lang w:eastAsia="lt-LT"/>
              </w:rPr>
              <w:t xml:space="preserve">, </w:t>
            </w:r>
            <w:r>
              <w:rPr>
                <w:noProof/>
                <w:lang w:eastAsia="lt-LT"/>
              </w:rPr>
              <w:t xml:space="preserve">nes </w:t>
            </w:r>
            <w:r w:rsidRPr="003D6AB2">
              <w:rPr>
                <w:noProof/>
                <w:lang w:eastAsia="lt-LT"/>
              </w:rPr>
              <w:t>nėra teisės aktų detalizuojančių baudų skyrimo kriterij</w:t>
            </w:r>
            <w:r w:rsidR="005D1FA3">
              <w:rPr>
                <w:noProof/>
                <w:lang w:eastAsia="lt-LT"/>
              </w:rPr>
              <w:t>us</w:t>
            </w:r>
            <w:r w:rsidRPr="003D6AB2">
              <w:rPr>
                <w:noProof/>
                <w:lang w:eastAsia="lt-LT"/>
              </w:rPr>
              <w:t xml:space="preserve">. </w:t>
            </w:r>
          </w:p>
          <w:p w14:paraId="39E13559" w14:textId="36FEEF89" w:rsidR="009578E3" w:rsidRPr="00C70A79" w:rsidRDefault="4EE14889" w:rsidP="00FF79E9">
            <w:pPr>
              <w:pStyle w:val="KTpstrnum"/>
              <w:numPr>
                <w:ilvl w:val="0"/>
                <w:numId w:val="0"/>
              </w:numPr>
              <w:rPr>
                <w:noProof/>
                <w:lang w:eastAsia="lt-LT"/>
              </w:rPr>
            </w:pPr>
            <w:r w:rsidRPr="097E0F53">
              <w:rPr>
                <w:noProof/>
                <w:lang w:eastAsia="lt-LT"/>
              </w:rPr>
              <w:t xml:space="preserve">Lietuvos Respublikos Vyriausybės 2021 m. gruodžio 22 d. nutarimu Nr. 1121 patvirtintas </w:t>
            </w:r>
            <w:r w:rsidRPr="097E0F53">
              <w:rPr>
                <w:rFonts w:eastAsia="Times New Roman" w:cs="Times New Roman"/>
                <w:noProof/>
                <w:color w:val="000000" w:themeColor="text1"/>
              </w:rPr>
              <w:t>Baudų už Lietuvos Respublikos mažmeninės prekybos įmonių nesąžiningų veiksmų draudimo įstatymo pažeidimus skyrimo tvarkos</w:t>
            </w:r>
            <w:r w:rsidRPr="097E0F53">
              <w:rPr>
                <w:rFonts w:eastAsia="Times New Roman" w:cs="Times New Roman"/>
                <w:noProof/>
              </w:rPr>
              <w:t xml:space="preserve"> aprašas</w:t>
            </w:r>
            <w:r w:rsidR="00FF79E9">
              <w:rPr>
                <w:rStyle w:val="FootnoteReference"/>
                <w:rFonts w:eastAsia="Times New Roman" w:cs="Times New Roman"/>
                <w:noProof/>
              </w:rPr>
              <w:footnoteReference w:id="9"/>
            </w:r>
            <w:r w:rsidRPr="097E0F53">
              <w:rPr>
                <w:rFonts w:eastAsia="Times New Roman" w:cs="Times New Roman"/>
                <w:noProof/>
              </w:rPr>
              <w:t xml:space="preserve">. </w:t>
            </w:r>
          </w:p>
        </w:tc>
      </w:tr>
      <w:tr w:rsidR="00822698" w:rsidRPr="00C70A79" w14:paraId="2EC21809" w14:textId="77777777" w:rsidTr="00A500D7">
        <w:tc>
          <w:tcPr>
            <w:tcW w:w="530" w:type="dxa"/>
          </w:tcPr>
          <w:p w14:paraId="78E94650" w14:textId="180C403E" w:rsidR="00143CFC" w:rsidRPr="00C70A79" w:rsidRDefault="008F0851" w:rsidP="00143CFC">
            <w:pPr>
              <w:pStyle w:val="KTpstrnum"/>
              <w:numPr>
                <w:ilvl w:val="0"/>
                <w:numId w:val="0"/>
              </w:numPr>
              <w:rPr>
                <w:noProof/>
                <w:lang w:eastAsia="lt-LT"/>
              </w:rPr>
            </w:pPr>
            <w:r>
              <w:rPr>
                <w:noProof/>
                <w:lang w:eastAsia="lt-LT"/>
              </w:rPr>
              <w:t>4</w:t>
            </w:r>
            <w:r w:rsidR="003E2283" w:rsidRPr="00C70A79">
              <w:rPr>
                <w:noProof/>
                <w:lang w:eastAsia="lt-LT"/>
              </w:rPr>
              <w:t>.</w:t>
            </w:r>
          </w:p>
        </w:tc>
        <w:tc>
          <w:tcPr>
            <w:tcW w:w="4337" w:type="dxa"/>
          </w:tcPr>
          <w:p w14:paraId="3A1C5F9C" w14:textId="169A18F4" w:rsidR="003E2283" w:rsidRPr="00C70A79" w:rsidRDefault="003E2283" w:rsidP="003E2283">
            <w:pPr>
              <w:tabs>
                <w:tab w:val="left" w:pos="499"/>
              </w:tabs>
              <w:rPr>
                <w:rFonts w:eastAsia="Times New Roman" w:cs="Times New Roman"/>
                <w:lang w:eastAsia="lt-LT"/>
              </w:rPr>
            </w:pPr>
            <w:r w:rsidRPr="00C70A79">
              <w:rPr>
                <w:rFonts w:eastAsia="Times New Roman" w:cs="Times New Roman"/>
                <w:lang w:eastAsia="lt-LT"/>
              </w:rPr>
              <w:t>9 straipsnio 3 dalis. Konkurencijos tarybos įgalioti pareigūnai, įgyvendindami jiems šio įstatymo ir Konkurencijos tarybos suteiktas teises, pažeidimo tyrimo veiksmus įformina raštu – surašo dokumentus (aktus, protokolus, reikalavimus ir pan.). Šių dokumentų formą ir pildymo tvarką nustato Konkurencijos taryba.</w:t>
            </w:r>
          </w:p>
          <w:p w14:paraId="283B58D6" w14:textId="77777777" w:rsidR="00143CFC" w:rsidRPr="00C70A79" w:rsidRDefault="00143CFC" w:rsidP="00143CFC">
            <w:pPr>
              <w:pStyle w:val="KTpstrnum"/>
              <w:numPr>
                <w:ilvl w:val="0"/>
                <w:numId w:val="0"/>
              </w:numPr>
              <w:rPr>
                <w:noProof/>
                <w:lang w:eastAsia="lt-LT"/>
              </w:rPr>
            </w:pPr>
          </w:p>
        </w:tc>
        <w:tc>
          <w:tcPr>
            <w:tcW w:w="4761" w:type="dxa"/>
          </w:tcPr>
          <w:p w14:paraId="07CBC145" w14:textId="33E7144C" w:rsidR="00143CFC" w:rsidRPr="00C70A79" w:rsidRDefault="00A500D7" w:rsidP="00A500D7">
            <w:pPr>
              <w:tabs>
                <w:tab w:val="left" w:pos="1134"/>
              </w:tabs>
              <w:rPr>
                <w:rFonts w:eastAsia="Times New Roman" w:cs="Times New Roman"/>
                <w:color w:val="000000"/>
              </w:rPr>
            </w:pPr>
            <w:r w:rsidRPr="00C70A79">
              <w:rPr>
                <w:rFonts w:eastAsia="Calibri" w:cs="Times New Roman"/>
                <w:lang w:eastAsia="ar-SA"/>
              </w:rPr>
              <w:t xml:space="preserve">Konkurencijos tarybos </w:t>
            </w:r>
            <w:r w:rsidR="00964C4F" w:rsidRPr="00964C4F">
              <w:rPr>
                <w:rFonts w:eastAsia="Calibri" w:cs="Times New Roman"/>
                <w:lang w:eastAsia="ar-SA"/>
              </w:rPr>
              <w:t xml:space="preserve">2021 m. spalio 26 d. </w:t>
            </w:r>
            <w:r w:rsidR="00964C4F" w:rsidRPr="00C70A79">
              <w:rPr>
                <w:rFonts w:eastAsia="Calibri" w:cs="Times New Roman"/>
                <w:lang w:eastAsia="ar-SA"/>
              </w:rPr>
              <w:t xml:space="preserve">nutarimu </w:t>
            </w:r>
            <w:r w:rsidR="00964C4F" w:rsidRPr="00964C4F">
              <w:rPr>
                <w:rFonts w:eastAsia="Calibri" w:cs="Times New Roman"/>
                <w:lang w:eastAsia="ar-SA"/>
              </w:rPr>
              <w:t>Nr. 1S-113 (2021)</w:t>
            </w:r>
            <w:r w:rsidRPr="00C70A79">
              <w:rPr>
                <w:rFonts w:eastAsia="Calibri" w:cs="Times New Roman"/>
                <w:lang w:eastAsia="ar-SA"/>
              </w:rPr>
              <w:t xml:space="preserve"> patvirtintos šios formos: </w:t>
            </w:r>
            <w:bookmarkStart w:id="28" w:name="_Hlk11829524"/>
            <w:r w:rsidRPr="00C70A79">
              <w:rPr>
                <w:rFonts w:eastAsia="Calibri" w:cs="Times New Roman"/>
                <w:lang w:eastAsia="ar-SA"/>
              </w:rPr>
              <w:t>f</w:t>
            </w:r>
            <w:r w:rsidRPr="00C70A79">
              <w:rPr>
                <w:rFonts w:eastAsia="Times New Roman" w:cs="Times New Roman"/>
                <w:color w:val="000000"/>
              </w:rPr>
              <w:t xml:space="preserve">aktinių aplinkybių užfiksavimo dalyvaujant tretiesiems asmenims protokolo </w:t>
            </w:r>
            <w:bookmarkEnd w:id="28"/>
            <w:r w:rsidRPr="00C70A79">
              <w:rPr>
                <w:rFonts w:eastAsia="Times New Roman" w:cs="Times New Roman"/>
                <w:color w:val="000000"/>
              </w:rPr>
              <w:t>forma; faktinių aplinkybių užfiksavimo nedalyvaujant tretiesiems asmenims protokolo forma; paaiškinimų protokolo forma; paėmimo protokolo forma; bylos tvarkymo protokolo forma</w:t>
            </w:r>
            <w:r w:rsidR="00964C4F">
              <w:rPr>
                <w:rFonts w:eastAsia="Times New Roman" w:cs="Times New Roman"/>
                <w:color w:val="000000"/>
              </w:rPr>
              <w:t>; p</w:t>
            </w:r>
            <w:r w:rsidR="00964C4F" w:rsidRPr="00964C4F">
              <w:rPr>
                <w:rFonts w:eastAsia="Times New Roman" w:cs="Times New Roman"/>
                <w:color w:val="000000"/>
              </w:rPr>
              <w:t>atikrinimo protokolo form</w:t>
            </w:r>
            <w:r w:rsidR="00964C4F">
              <w:rPr>
                <w:rFonts w:eastAsia="Times New Roman" w:cs="Times New Roman"/>
                <w:color w:val="000000"/>
              </w:rPr>
              <w:t>a</w:t>
            </w:r>
            <w:r w:rsidRPr="00C70A79">
              <w:rPr>
                <w:rFonts w:eastAsia="Times New Roman" w:cs="Times New Roman"/>
                <w:color w:val="000000"/>
              </w:rPr>
              <w:t>.</w:t>
            </w:r>
          </w:p>
        </w:tc>
      </w:tr>
      <w:tr w:rsidR="00FF79E9" w:rsidRPr="00C70A79" w14:paraId="29B25C33" w14:textId="77777777" w:rsidTr="00A500D7">
        <w:tc>
          <w:tcPr>
            <w:tcW w:w="530" w:type="dxa"/>
          </w:tcPr>
          <w:p w14:paraId="79AE6CC5" w14:textId="6281A78D" w:rsidR="00FF79E9" w:rsidRDefault="00FF79E9" w:rsidP="00143CFC">
            <w:pPr>
              <w:pStyle w:val="KTpstrnum"/>
              <w:numPr>
                <w:ilvl w:val="0"/>
                <w:numId w:val="0"/>
              </w:numPr>
              <w:rPr>
                <w:noProof/>
                <w:lang w:eastAsia="lt-LT"/>
              </w:rPr>
            </w:pPr>
            <w:r>
              <w:rPr>
                <w:noProof/>
                <w:lang w:eastAsia="lt-LT"/>
              </w:rPr>
              <w:t xml:space="preserve">5. </w:t>
            </w:r>
          </w:p>
        </w:tc>
        <w:tc>
          <w:tcPr>
            <w:tcW w:w="4337" w:type="dxa"/>
          </w:tcPr>
          <w:p w14:paraId="116DE6D7" w14:textId="77777777" w:rsidR="00FF79E9" w:rsidRPr="00FF79E9" w:rsidRDefault="00FF79E9" w:rsidP="00FF79E9">
            <w:pPr>
              <w:tabs>
                <w:tab w:val="left" w:pos="499"/>
              </w:tabs>
              <w:rPr>
                <w:rFonts w:eastAsia="Times New Roman" w:cs="Times New Roman"/>
                <w:lang w:eastAsia="lt-LT"/>
              </w:rPr>
            </w:pPr>
            <w:r w:rsidRPr="00FF79E9">
              <w:rPr>
                <w:rFonts w:eastAsia="Times New Roman" w:cs="Times New Roman"/>
                <w:lang w:eastAsia="lt-LT"/>
              </w:rPr>
              <w:t>8 straipsnio (redakcija nuo lapkričio 1 d.):</w:t>
            </w:r>
          </w:p>
          <w:p w14:paraId="403D7A42" w14:textId="77777777" w:rsidR="00FF79E9" w:rsidRPr="00FF79E9" w:rsidRDefault="00FF79E9" w:rsidP="00FF79E9">
            <w:pPr>
              <w:tabs>
                <w:tab w:val="left" w:pos="499"/>
              </w:tabs>
              <w:rPr>
                <w:rFonts w:eastAsia="Times New Roman" w:cs="Times New Roman"/>
                <w:lang w:eastAsia="lt-LT"/>
              </w:rPr>
            </w:pPr>
            <w:r w:rsidRPr="00FF79E9">
              <w:rPr>
                <w:rFonts w:eastAsia="Times New Roman" w:cs="Times New Roman"/>
                <w:lang w:eastAsia="lt-LT"/>
              </w:rPr>
              <w:t>„2. Konkurencijos taryba motyvuotu nutarimu atsisako pradėti pažeidimo tyrimą, jeigu:</w:t>
            </w:r>
          </w:p>
          <w:p w14:paraId="1187F9A4" w14:textId="77777777" w:rsidR="00FF79E9" w:rsidRPr="00FF79E9" w:rsidRDefault="00FF79E9" w:rsidP="00FF79E9">
            <w:pPr>
              <w:tabs>
                <w:tab w:val="left" w:pos="499"/>
              </w:tabs>
              <w:rPr>
                <w:rFonts w:eastAsia="Times New Roman" w:cs="Times New Roman"/>
                <w:lang w:eastAsia="lt-LT"/>
              </w:rPr>
            </w:pPr>
            <w:bookmarkStart w:id="29" w:name="part_13000a56946f41ceb5eb52cb53685870"/>
            <w:bookmarkEnd w:id="29"/>
            <w:r w:rsidRPr="00FF79E9">
              <w:rPr>
                <w:rFonts w:eastAsia="Times New Roman" w:cs="Times New Roman"/>
                <w:lang w:eastAsia="lt-LT"/>
              </w:rPr>
              <w:t>&lt;...&gt;</w:t>
            </w:r>
          </w:p>
          <w:p w14:paraId="2880BCE1" w14:textId="77777777" w:rsidR="00FF79E9" w:rsidRPr="00FF79E9" w:rsidRDefault="00FF79E9" w:rsidP="00FF79E9">
            <w:pPr>
              <w:tabs>
                <w:tab w:val="left" w:pos="499"/>
              </w:tabs>
              <w:rPr>
                <w:rFonts w:eastAsia="Times New Roman" w:cs="Times New Roman"/>
                <w:lang w:eastAsia="lt-LT"/>
              </w:rPr>
            </w:pPr>
            <w:r w:rsidRPr="00FF79E9">
              <w:rPr>
                <w:rFonts w:eastAsia="Times New Roman" w:cs="Times New Roman"/>
                <w:lang w:eastAsia="lt-LT"/>
              </w:rPr>
              <w:t xml:space="preserve">5) pareiškime skundžiami jau pasibaigę ne tęstiniai ir ne trunkamieji veiksmai, kurie dėl jų pobūdžio, trukmės, masto ar kitų ypatumų yra mažareikšmiai; </w:t>
            </w:r>
          </w:p>
          <w:p w14:paraId="6DDAD555" w14:textId="77777777" w:rsidR="00FF79E9" w:rsidRPr="00FF79E9" w:rsidRDefault="00FF79E9" w:rsidP="00FF79E9">
            <w:pPr>
              <w:tabs>
                <w:tab w:val="left" w:pos="499"/>
              </w:tabs>
              <w:rPr>
                <w:rFonts w:eastAsia="Times New Roman" w:cs="Times New Roman"/>
                <w:lang w:eastAsia="lt-LT"/>
              </w:rPr>
            </w:pPr>
            <w:r w:rsidRPr="00FF79E9">
              <w:rPr>
                <w:rFonts w:eastAsia="Times New Roman" w:cs="Times New Roman"/>
                <w:lang w:eastAsia="lt-LT"/>
              </w:rPr>
              <w:t>&lt;...&gt;</w:t>
            </w:r>
          </w:p>
          <w:p w14:paraId="7F3716A9" w14:textId="77777777" w:rsidR="00FF79E9" w:rsidRPr="00FF79E9" w:rsidRDefault="00FF79E9" w:rsidP="00FF79E9">
            <w:pPr>
              <w:tabs>
                <w:tab w:val="left" w:pos="499"/>
              </w:tabs>
              <w:rPr>
                <w:rFonts w:eastAsia="Times New Roman" w:cs="Times New Roman"/>
                <w:lang w:eastAsia="lt-LT"/>
              </w:rPr>
            </w:pPr>
            <w:r w:rsidRPr="00FF79E9">
              <w:rPr>
                <w:rFonts w:eastAsia="Times New Roman" w:cs="Times New Roman"/>
                <w:lang w:eastAsia="lt-LT"/>
              </w:rPr>
              <w:t>7) pareiškime nurodytos faktinės aplinkybės yra priskirtinos prie galimų mažareikšmių pažeidimų ir neatitinka Konkurencijos tarybos patvirtintų administracinių veiklos prioritetų.</w:t>
            </w:r>
          </w:p>
          <w:p w14:paraId="7F6D4A1A" w14:textId="77777777" w:rsidR="00FF79E9" w:rsidRPr="00FF79E9" w:rsidRDefault="00FF79E9" w:rsidP="00FF79E9">
            <w:pPr>
              <w:tabs>
                <w:tab w:val="left" w:pos="499"/>
              </w:tabs>
              <w:rPr>
                <w:rFonts w:eastAsia="Times New Roman" w:cs="Times New Roman"/>
                <w:sz w:val="20"/>
                <w:szCs w:val="20"/>
                <w:lang w:eastAsia="lt-LT"/>
              </w:rPr>
            </w:pPr>
            <w:r w:rsidRPr="00FF79E9">
              <w:rPr>
                <w:rFonts w:eastAsia="Times New Roman" w:cs="Times New Roman"/>
                <w:i/>
                <w:iCs/>
                <w:sz w:val="20"/>
                <w:szCs w:val="20"/>
                <w:lang w:eastAsia="lt-LT"/>
              </w:rPr>
              <w:t>Papildyta straipsnio punktu:</w:t>
            </w:r>
          </w:p>
          <w:p w14:paraId="1EC0B944" w14:textId="77777777" w:rsidR="00FF79E9" w:rsidRPr="00FF79E9" w:rsidRDefault="00FF79E9" w:rsidP="00FF79E9">
            <w:pPr>
              <w:tabs>
                <w:tab w:val="left" w:pos="499"/>
              </w:tabs>
              <w:rPr>
                <w:rFonts w:eastAsia="Times New Roman" w:cs="Times New Roman"/>
                <w:sz w:val="20"/>
                <w:szCs w:val="20"/>
                <w:lang w:eastAsia="lt-LT"/>
              </w:rPr>
            </w:pPr>
            <w:r w:rsidRPr="00FF79E9">
              <w:rPr>
                <w:rFonts w:eastAsia="Times New Roman" w:cs="Times New Roman"/>
                <w:i/>
                <w:iCs/>
                <w:sz w:val="20"/>
                <w:szCs w:val="20"/>
                <w:lang w:eastAsia="lt-LT"/>
              </w:rPr>
              <w:t>Nr. </w:t>
            </w:r>
            <w:hyperlink r:id="rId10" w:tgtFrame="_parent" w:history="1">
              <w:r w:rsidRPr="00FF79E9">
                <w:rPr>
                  <w:rStyle w:val="Hyperlink"/>
                  <w:rFonts w:eastAsia="Times New Roman" w:cs="Times New Roman"/>
                  <w:i/>
                  <w:iCs/>
                  <w:sz w:val="20"/>
                  <w:szCs w:val="20"/>
                  <w:lang w:eastAsia="lt-LT"/>
                </w:rPr>
                <w:t>XIV-410</w:t>
              </w:r>
            </w:hyperlink>
            <w:r w:rsidRPr="00FF79E9">
              <w:rPr>
                <w:rFonts w:eastAsia="Times New Roman" w:cs="Times New Roman"/>
                <w:i/>
                <w:iCs/>
                <w:sz w:val="20"/>
                <w:szCs w:val="20"/>
                <w:lang w:eastAsia="lt-LT"/>
              </w:rPr>
              <w:t>, 2021-06-17, paskelbta TAR 2021-07-02, i. k. 2021-15164</w:t>
            </w:r>
          </w:p>
          <w:p w14:paraId="338FBD20" w14:textId="77777777" w:rsidR="00FF79E9" w:rsidRPr="00C70A79" w:rsidRDefault="00FF79E9" w:rsidP="003E2283">
            <w:pPr>
              <w:tabs>
                <w:tab w:val="left" w:pos="499"/>
              </w:tabs>
              <w:rPr>
                <w:rFonts w:eastAsia="Times New Roman" w:cs="Times New Roman"/>
                <w:lang w:eastAsia="lt-LT"/>
              </w:rPr>
            </w:pPr>
          </w:p>
        </w:tc>
        <w:tc>
          <w:tcPr>
            <w:tcW w:w="4761" w:type="dxa"/>
          </w:tcPr>
          <w:p w14:paraId="2C573C55" w14:textId="1C75C251" w:rsidR="00FF79E9" w:rsidRPr="00C70A79" w:rsidRDefault="00FF79E9" w:rsidP="00A500D7">
            <w:pPr>
              <w:tabs>
                <w:tab w:val="left" w:pos="1134"/>
              </w:tabs>
              <w:rPr>
                <w:rFonts w:eastAsia="Calibri" w:cs="Times New Roman"/>
                <w:lang w:eastAsia="ar-SA"/>
              </w:rPr>
            </w:pPr>
            <w:r w:rsidRPr="00FF79E9">
              <w:rPr>
                <w:rFonts w:eastAsia="Calibri" w:cs="Times New Roman"/>
                <w:lang w:eastAsia="ar-SA"/>
              </w:rPr>
              <w:t xml:space="preserve">Konkurencijos tarybos nutarimu buvo patvirtintas Konkurencijos tarybos administracinis veiklos prioritetas ir Paaiškinimai dėl administracinio veiklos prioriteto įgyvendinimo principų atliekant </w:t>
            </w:r>
            <w:r w:rsidR="00B135EE" w:rsidRPr="00FF79E9">
              <w:rPr>
                <w:rFonts w:eastAsia="Calibri" w:cs="Times New Roman"/>
                <w:lang w:eastAsia="ar-SA"/>
              </w:rPr>
              <w:t xml:space="preserve">MPĮNVDĮ </w:t>
            </w:r>
            <w:r w:rsidRPr="00FF79E9">
              <w:rPr>
                <w:rFonts w:eastAsia="Calibri" w:cs="Times New Roman"/>
                <w:lang w:eastAsia="ar-SA"/>
              </w:rPr>
              <w:t>priežiūrą</w:t>
            </w:r>
            <w:r w:rsidR="00B135EE">
              <w:rPr>
                <w:rStyle w:val="FootnoteReference"/>
                <w:rFonts w:eastAsia="Calibri" w:cs="Times New Roman"/>
                <w:lang w:eastAsia="ar-SA"/>
              </w:rPr>
              <w:footnoteReference w:id="10"/>
            </w:r>
            <w:r w:rsidRPr="00FF79E9">
              <w:rPr>
                <w:rFonts w:eastAsia="Calibri" w:cs="Times New Roman"/>
                <w:lang w:eastAsia="ar-SA"/>
              </w:rPr>
              <w:t xml:space="preserve">. </w:t>
            </w:r>
          </w:p>
        </w:tc>
      </w:tr>
    </w:tbl>
    <w:p w14:paraId="03ECDCED" w14:textId="77777777" w:rsidR="00143CFC" w:rsidRPr="00C70A79" w:rsidRDefault="00143CFC" w:rsidP="00143CFC">
      <w:pPr>
        <w:pStyle w:val="KTpstrnum"/>
        <w:numPr>
          <w:ilvl w:val="0"/>
          <w:numId w:val="0"/>
        </w:numPr>
        <w:ind w:firstLine="567"/>
        <w:rPr>
          <w:noProof/>
          <w:lang w:eastAsia="lt-LT"/>
        </w:rPr>
      </w:pPr>
    </w:p>
    <w:p w14:paraId="4DE07F0C" w14:textId="13387041" w:rsidR="00445C6B" w:rsidRPr="00C70A79" w:rsidRDefault="00176B5B" w:rsidP="00F5664F">
      <w:pPr>
        <w:pStyle w:val="KTpstrnum"/>
        <w:rPr>
          <w:noProof/>
          <w:lang w:eastAsia="lt-LT"/>
        </w:rPr>
      </w:pPr>
      <w:r w:rsidRPr="00C70A79">
        <w:rPr>
          <w:noProof/>
          <w:lang w:eastAsia="lt-LT"/>
        </w:rPr>
        <w:t xml:space="preserve">Atkreiptinas dėmesys, kad nesant </w:t>
      </w:r>
      <w:r w:rsidR="00BC12C1" w:rsidRPr="00C70A79">
        <w:rPr>
          <w:noProof/>
          <w:lang w:eastAsia="lt-LT"/>
        </w:rPr>
        <w:t>baudų dydžio nustatymo tvarką (pavyzdžiui</w:t>
      </w:r>
      <w:r w:rsidR="007C453D">
        <w:rPr>
          <w:noProof/>
          <w:lang w:eastAsia="lt-LT"/>
        </w:rPr>
        <w:t>,</w:t>
      </w:r>
      <w:r w:rsidR="00BC12C1" w:rsidRPr="00C70A79">
        <w:rPr>
          <w:noProof/>
          <w:lang w:eastAsia="lt-LT"/>
        </w:rPr>
        <w:t xml:space="preserve"> kriterijų dėl pažeidimo masto, pobūdžio) detalizuojančių, viešai paskelbtų taisyklių, pažeidžiami Viešojo administravimo įstatyme įtvirtinti principai:</w:t>
      </w:r>
      <w:r w:rsidR="00445C6B" w:rsidRPr="00C70A79">
        <w:rPr>
          <w:noProof/>
          <w:lang w:eastAsia="lt-LT"/>
        </w:rPr>
        <w:t xml:space="preserve"> </w:t>
      </w:r>
      <w:r w:rsidR="00BC12C1" w:rsidRPr="00C70A79">
        <w:rPr>
          <w:noProof/>
          <w:lang w:eastAsia="lt-LT"/>
        </w:rPr>
        <w:t xml:space="preserve">įstatymo viršenybės, objektyvumo, lygiateisiškumo ir skaidrumo. Nesant tokių taisyklių, ūkio subjektai </w:t>
      </w:r>
      <w:r w:rsidR="1DECDC40" w:rsidRPr="337E26FF">
        <w:rPr>
          <w:noProof/>
          <w:lang w:eastAsia="lt-LT"/>
        </w:rPr>
        <w:t xml:space="preserve">negalėtų </w:t>
      </w:r>
      <w:r w:rsidR="00BC12C1" w:rsidRPr="00C70A79">
        <w:rPr>
          <w:noProof/>
          <w:lang w:eastAsia="lt-LT"/>
        </w:rPr>
        <w:t xml:space="preserve">iš anksto žinoti, kokiais kriterijais remiantis jiems </w:t>
      </w:r>
      <w:r w:rsidR="5F559AEB" w:rsidRPr="337E26FF">
        <w:rPr>
          <w:noProof/>
          <w:lang w:eastAsia="lt-LT"/>
        </w:rPr>
        <w:t>b</w:t>
      </w:r>
      <w:r w:rsidR="65610CE3" w:rsidRPr="337E26FF">
        <w:rPr>
          <w:noProof/>
          <w:lang w:eastAsia="lt-LT"/>
        </w:rPr>
        <w:t>ūtų</w:t>
      </w:r>
      <w:r w:rsidR="00BC12C1" w:rsidRPr="00C70A79">
        <w:rPr>
          <w:noProof/>
          <w:lang w:eastAsia="lt-LT"/>
        </w:rPr>
        <w:t xml:space="preserve"> skiriama </w:t>
      </w:r>
      <w:r w:rsidR="00BC12C1" w:rsidRPr="001F1FCC">
        <w:rPr>
          <w:noProof/>
          <w:lang w:eastAsia="lt-LT"/>
        </w:rPr>
        <w:t xml:space="preserve">bauda, </w:t>
      </w:r>
      <w:r w:rsidR="00BC12C1" w:rsidRPr="00C70053">
        <w:rPr>
          <w:noProof/>
          <w:lang w:eastAsia="lt-LT"/>
        </w:rPr>
        <w:t>ar tie kriterijai yra objektyvūs</w:t>
      </w:r>
      <w:r w:rsidR="00933204">
        <w:rPr>
          <w:noProof/>
          <w:lang w:eastAsia="lt-LT"/>
        </w:rPr>
        <w:t>,</w:t>
      </w:r>
      <w:r w:rsidR="00EF5E44">
        <w:rPr>
          <w:noProof/>
          <w:lang w:eastAsia="lt-LT"/>
        </w:rPr>
        <w:t xml:space="preserve"> ir būtų didelė</w:t>
      </w:r>
      <w:r w:rsidR="000564FD">
        <w:rPr>
          <w:noProof/>
          <w:lang w:eastAsia="lt-LT"/>
        </w:rPr>
        <w:t xml:space="preserve"> korpucijos pasireiškimo tikimybė</w:t>
      </w:r>
      <w:r w:rsidR="00BC12C1" w:rsidRPr="00C70A79">
        <w:rPr>
          <w:noProof/>
          <w:lang w:eastAsia="lt-LT"/>
        </w:rPr>
        <w:t>.</w:t>
      </w:r>
    </w:p>
    <w:p w14:paraId="55E91AB7" w14:textId="7EDBC684" w:rsidR="00695F22" w:rsidRPr="00C70A79" w:rsidRDefault="00F25478" w:rsidP="00F5664F">
      <w:pPr>
        <w:pStyle w:val="KTpstrnum"/>
        <w:rPr>
          <w:rFonts w:eastAsia="Times New Roman" w:cs="Times New Roman"/>
          <w:color w:val="000000" w:themeColor="text1"/>
          <w:lang w:eastAsia="lt-LT"/>
        </w:rPr>
      </w:pPr>
      <w:r w:rsidRPr="00C70A79">
        <w:rPr>
          <w:noProof/>
          <w:lang w:eastAsia="lt-LT"/>
        </w:rPr>
        <w:t xml:space="preserve">Atsižvelgiant į tai, </w:t>
      </w:r>
      <w:r w:rsidR="05CABF0B" w:rsidRPr="64A9D814">
        <w:rPr>
          <w:noProof/>
          <w:lang w:eastAsia="lt-LT"/>
        </w:rPr>
        <w:t xml:space="preserve">buvo poreikis </w:t>
      </w:r>
      <w:r w:rsidR="00822698" w:rsidRPr="00E914B3">
        <w:rPr>
          <w:b/>
          <w:bCs/>
          <w:noProof/>
          <w:lang w:eastAsia="lt-LT"/>
        </w:rPr>
        <w:t>siūlyti</w:t>
      </w:r>
      <w:r w:rsidR="00DB2D3E" w:rsidRPr="00E914B3">
        <w:rPr>
          <w:noProof/>
          <w:lang w:eastAsia="lt-LT"/>
        </w:rPr>
        <w:t xml:space="preserve"> </w:t>
      </w:r>
      <w:r w:rsidR="00557CCD" w:rsidRPr="00E914B3">
        <w:rPr>
          <w:noProof/>
          <w:lang w:eastAsia="lt-LT"/>
        </w:rPr>
        <w:t>Vyriausybės nutarimu patvirtinti</w:t>
      </w:r>
      <w:r w:rsidR="00557CCD" w:rsidRPr="00C70A79">
        <w:rPr>
          <w:noProof/>
          <w:lang w:eastAsia="lt-LT"/>
        </w:rPr>
        <w:t xml:space="preserve"> </w:t>
      </w:r>
      <w:r w:rsidR="00BC12C1" w:rsidRPr="00C70A79">
        <w:rPr>
          <w:noProof/>
          <w:lang w:eastAsia="lt-LT"/>
        </w:rPr>
        <w:t xml:space="preserve">ir paskelbti </w:t>
      </w:r>
      <w:r w:rsidR="00695F22" w:rsidRPr="00C70A79">
        <w:rPr>
          <w:noProof/>
          <w:lang w:eastAsia="lt-LT"/>
        </w:rPr>
        <w:t>baudų dydžio nustatymo tvarkos aprašą.</w:t>
      </w:r>
      <w:r w:rsidR="7A47B2EC" w:rsidRPr="64A9D814">
        <w:rPr>
          <w:noProof/>
          <w:lang w:eastAsia="lt-LT"/>
        </w:rPr>
        <w:t xml:space="preserve"> Tačiau šis siūlymas neteko aktualumo, nes 2021 m. gruodžio 22 d. Vyriausybė </w:t>
      </w:r>
      <w:r w:rsidR="33A5FA7D" w:rsidRPr="64A9D814">
        <w:rPr>
          <w:noProof/>
          <w:lang w:eastAsia="lt-LT"/>
        </w:rPr>
        <w:t xml:space="preserve">patvirtino (įsigaliojo 2021 m. gruodžio 24 d.) </w:t>
      </w:r>
      <w:r w:rsidR="2B6D80C2" w:rsidRPr="64A9D814">
        <w:rPr>
          <w:rFonts w:eastAsia="Times New Roman" w:cs="Times New Roman"/>
          <w:color w:val="000000" w:themeColor="text1"/>
          <w:lang w:eastAsia="lt-LT"/>
        </w:rPr>
        <w:t>Baudų už MPĮNVDĮ pažeidimus skyrimo tvarkos</w:t>
      </w:r>
      <w:r w:rsidR="2B6D80C2" w:rsidRPr="64A9D814">
        <w:rPr>
          <w:rFonts w:eastAsia="Times New Roman" w:cs="Times New Roman"/>
          <w:lang w:eastAsia="lt-LT"/>
        </w:rPr>
        <w:t xml:space="preserve"> </w:t>
      </w:r>
      <w:r w:rsidR="2B6D80C2" w:rsidRPr="64A9D814">
        <w:rPr>
          <w:rFonts w:eastAsia="Times New Roman" w:cs="Times New Roman"/>
          <w:noProof/>
          <w:lang w:eastAsia="lt-LT"/>
        </w:rPr>
        <w:t>apraš</w:t>
      </w:r>
      <w:r w:rsidR="008F7406">
        <w:rPr>
          <w:rFonts w:eastAsia="Times New Roman" w:cs="Times New Roman"/>
          <w:noProof/>
          <w:lang w:eastAsia="lt-LT"/>
        </w:rPr>
        <w:t>ą</w:t>
      </w:r>
      <w:r w:rsidR="0DB1C46D" w:rsidRPr="64A9D814">
        <w:rPr>
          <w:rStyle w:val="FootnoteReference"/>
          <w:rFonts w:eastAsia="Times New Roman" w:cs="Times New Roman"/>
          <w:noProof/>
          <w:lang w:eastAsia="lt-LT"/>
        </w:rPr>
        <w:footnoteReference w:id="11"/>
      </w:r>
      <w:r w:rsidR="2B6D80C2" w:rsidRPr="64A9D814">
        <w:rPr>
          <w:rFonts w:eastAsia="Times New Roman" w:cs="Times New Roman"/>
          <w:noProof/>
          <w:lang w:eastAsia="lt-LT"/>
        </w:rPr>
        <w:t>.</w:t>
      </w:r>
      <w:r w:rsidR="00EB66A4">
        <w:rPr>
          <w:rFonts w:eastAsia="Times New Roman" w:cs="Times New Roman"/>
          <w:noProof/>
          <w:lang w:eastAsia="lt-LT"/>
        </w:rPr>
        <w:t xml:space="preserve"> Be to, nagrinėjamu laikotarpiu sankcijos </w:t>
      </w:r>
      <w:r w:rsidR="008F7406">
        <w:rPr>
          <w:rFonts w:eastAsia="Times New Roman" w:cs="Times New Roman"/>
          <w:noProof/>
          <w:lang w:eastAsia="lt-LT"/>
        </w:rPr>
        <w:t xml:space="preserve">ūkio subjektams </w:t>
      </w:r>
      <w:r w:rsidR="00EB66A4">
        <w:rPr>
          <w:rFonts w:eastAsia="Times New Roman" w:cs="Times New Roman"/>
          <w:noProof/>
          <w:lang w:eastAsia="lt-LT"/>
        </w:rPr>
        <w:t>skirtos nebuvo.</w:t>
      </w:r>
    </w:p>
    <w:p w14:paraId="0F3A535C" w14:textId="505BAFF0" w:rsidR="778B2DE9" w:rsidRDefault="778B2DE9" w:rsidP="00F5664F">
      <w:pPr>
        <w:pStyle w:val="KTpstrnum"/>
        <w:rPr>
          <w:rFonts w:eastAsia="Times New Roman" w:cs="Times New Roman"/>
          <w:color w:val="000000" w:themeColor="text1"/>
        </w:rPr>
      </w:pPr>
      <w:r w:rsidRPr="47E7B3D2">
        <w:rPr>
          <w:rFonts w:eastAsia="Times New Roman" w:cs="Times New Roman"/>
          <w:noProof/>
          <w:lang w:eastAsia="lt-LT"/>
        </w:rPr>
        <w:t xml:space="preserve"> </w:t>
      </w:r>
      <w:r w:rsidR="2404B433" w:rsidRPr="47E7B3D2">
        <w:rPr>
          <w:rFonts w:eastAsia="Times New Roman" w:cs="Times New Roman"/>
          <w:noProof/>
        </w:rPr>
        <w:t xml:space="preserve">Įsigaliojus MPĮNVDĮ pakeitimams atsirado papildomas pagrindas, kada Konkurencijos taryba gali atsisakyti pradėti pažeidimo tyrimą. Atitinkamai Konkurencijos tarybos nutarimu buvo patvirtintas Konkurencijos tarybos administracinis veiklos prioritetas ir Paaiškinimai dėl administracinio veiklos prioriteto įgyvendinimo principų atliekant </w:t>
      </w:r>
      <w:r w:rsidR="1F6E8A98" w:rsidRPr="583F63F8">
        <w:rPr>
          <w:rFonts w:eastAsia="Times New Roman" w:cs="Times New Roman"/>
          <w:noProof/>
        </w:rPr>
        <w:t>MPĮNVDĮ</w:t>
      </w:r>
      <w:r w:rsidR="2404B433" w:rsidRPr="583F63F8">
        <w:rPr>
          <w:rFonts w:eastAsia="Times New Roman" w:cs="Times New Roman"/>
          <w:noProof/>
        </w:rPr>
        <w:t xml:space="preserve"> priežiūrą</w:t>
      </w:r>
      <w:r w:rsidR="00B135EE">
        <w:rPr>
          <w:rStyle w:val="FootnoteReference"/>
          <w:rFonts w:eastAsia="Times New Roman" w:cs="Times New Roman"/>
          <w:noProof/>
        </w:rPr>
        <w:footnoteReference w:id="12"/>
      </w:r>
      <w:r w:rsidR="2404B433" w:rsidRPr="583F63F8">
        <w:rPr>
          <w:rFonts w:eastAsia="Times New Roman" w:cs="Times New Roman"/>
          <w:noProof/>
        </w:rPr>
        <w:t>.</w:t>
      </w:r>
      <w:r w:rsidR="2404B433" w:rsidRPr="47E7B3D2">
        <w:rPr>
          <w:rFonts w:eastAsia="Times New Roman" w:cs="Times New Roman"/>
          <w:noProof/>
        </w:rPr>
        <w:t xml:space="preserve"> Taigi viešai yra paskelbta, kada ir kokiais principais vadovaujantis Konkurencijos taryba gali atsisakyti pradėti pažeidimo tyrimą. Vis tik šiame įstatymo pakeitime atsiradusioje nuostatoje yra minima sąlyga, kad pareiškime nurodytos faktinės aplinkybės yra priskirtinos prie galimų mažareikšmių pažeidimų, nors panašus pagrindas bei sąlyga apie mažareikšmiškumą jau buvo </w:t>
      </w:r>
      <w:r w:rsidR="2404B433" w:rsidRPr="459BE87D">
        <w:rPr>
          <w:rFonts w:eastAsia="Times New Roman" w:cs="Times New Roman"/>
          <w:noProof/>
        </w:rPr>
        <w:t>numatyta ir</w:t>
      </w:r>
      <w:r w:rsidR="2404B433" w:rsidRPr="47E7B3D2">
        <w:rPr>
          <w:rFonts w:eastAsia="Times New Roman" w:cs="Times New Roman"/>
          <w:noProof/>
        </w:rPr>
        <w:t xml:space="preserve"> liko galioti MPĮNVDĮ 8 straipsnio 2 dalies 5 punkte. </w:t>
      </w:r>
      <w:r w:rsidR="00F15F32">
        <w:rPr>
          <w:rFonts w:eastAsia="Times New Roman" w:cs="Times New Roman"/>
          <w:noProof/>
        </w:rPr>
        <w:t>Šioje apimtyje</w:t>
      </w:r>
      <w:r w:rsidR="00F15F32" w:rsidRPr="47E7B3D2">
        <w:rPr>
          <w:rFonts w:eastAsia="Times New Roman" w:cs="Times New Roman"/>
          <w:noProof/>
        </w:rPr>
        <w:t xml:space="preserve"> </w:t>
      </w:r>
      <w:r w:rsidR="2404B433" w:rsidRPr="47E7B3D2">
        <w:rPr>
          <w:rFonts w:eastAsia="Times New Roman" w:cs="Times New Roman"/>
          <w:noProof/>
        </w:rPr>
        <w:t>įžvelgtinas įstatymo normų dubliavimas ir iš to sekantys galimi neaiškumai ar ginčai taikant tiek 8 straipsnio 2 dalies 5 punktą, tiek to paties straipsnio 7 punktą kaip atskirus pagrindus, sudarančius galimybę Konkurencijos tarybai atsisakyti pradėti pažeidimo tyrimą.</w:t>
      </w:r>
      <w:r w:rsidR="3DA9FEF5" w:rsidRPr="3C887065">
        <w:rPr>
          <w:rFonts w:eastAsia="Times New Roman" w:cs="Times New Roman"/>
          <w:noProof/>
        </w:rPr>
        <w:t xml:space="preserve"> Atitinkamai </w:t>
      </w:r>
      <w:r w:rsidR="3DA9FEF5" w:rsidRPr="00B135EE">
        <w:rPr>
          <w:rFonts w:eastAsia="Times New Roman" w:cs="Times New Roman"/>
          <w:b/>
        </w:rPr>
        <w:t>siūlytina</w:t>
      </w:r>
      <w:r w:rsidR="3DA9FEF5" w:rsidRPr="3C887065">
        <w:rPr>
          <w:rFonts w:eastAsia="Times New Roman" w:cs="Times New Roman"/>
          <w:noProof/>
        </w:rPr>
        <w:t xml:space="preserve"> peržiūrėti įstatymo nuostatas ir </w:t>
      </w:r>
      <w:r w:rsidR="1877B916" w:rsidRPr="2FAABF8F">
        <w:rPr>
          <w:rFonts w:eastAsia="Times New Roman" w:cs="Times New Roman"/>
          <w:noProof/>
        </w:rPr>
        <w:t>inicijuoti</w:t>
      </w:r>
      <w:r w:rsidR="3DA9FEF5" w:rsidRPr="2FAABF8F">
        <w:rPr>
          <w:rFonts w:eastAsia="Times New Roman" w:cs="Times New Roman"/>
          <w:noProof/>
        </w:rPr>
        <w:t xml:space="preserve"> </w:t>
      </w:r>
      <w:r w:rsidR="3DA9FEF5" w:rsidRPr="583F63F8">
        <w:rPr>
          <w:rFonts w:eastAsia="Times New Roman" w:cs="Times New Roman"/>
        </w:rPr>
        <w:t>MPĮNVDĮ</w:t>
      </w:r>
      <w:r w:rsidR="3DA9FEF5">
        <w:rPr>
          <w:rFonts w:eastAsia="Times New Roman" w:cs="Times New Roman"/>
        </w:rPr>
        <w:t xml:space="preserve"> </w:t>
      </w:r>
      <w:r w:rsidR="45283AA2" w:rsidRPr="2FAABF8F">
        <w:rPr>
          <w:noProof/>
        </w:rPr>
        <w:t xml:space="preserve">pakeitimus </w:t>
      </w:r>
      <w:r w:rsidR="45283AA2" w:rsidRPr="6090797F">
        <w:rPr>
          <w:noProof/>
        </w:rPr>
        <w:t xml:space="preserve">atsisakant 8 straipsnio 7 punkte pasikartojančio pagrindo, </w:t>
      </w:r>
      <w:r w:rsidR="003F4C2A">
        <w:rPr>
          <w:noProof/>
        </w:rPr>
        <w:t>susijusio su mažareikšmiškumu</w:t>
      </w:r>
      <w:r w:rsidR="45283AA2" w:rsidRPr="6090797F">
        <w:rPr>
          <w:noProof/>
        </w:rPr>
        <w:t xml:space="preserve">, kas </w:t>
      </w:r>
      <w:r w:rsidR="003F4C2A">
        <w:rPr>
          <w:noProof/>
        </w:rPr>
        <w:t xml:space="preserve">jau </w:t>
      </w:r>
      <w:r w:rsidR="45283AA2" w:rsidRPr="6DC2071F">
        <w:rPr>
          <w:noProof/>
        </w:rPr>
        <w:t>yra numatyta 8 straipsnio 5 punkte</w:t>
      </w:r>
      <w:r w:rsidR="003F4C2A">
        <w:rPr>
          <w:noProof/>
        </w:rPr>
        <w:t xml:space="preserve">, paliekant </w:t>
      </w:r>
      <w:r w:rsidR="003F4C2A" w:rsidRPr="6090797F">
        <w:rPr>
          <w:noProof/>
        </w:rPr>
        <w:t xml:space="preserve">8 straipsnio 7 punkte </w:t>
      </w:r>
      <w:r w:rsidR="003F4C2A">
        <w:rPr>
          <w:noProof/>
        </w:rPr>
        <w:t>pagrind</w:t>
      </w:r>
      <w:r w:rsidR="00BE19C7">
        <w:rPr>
          <w:noProof/>
        </w:rPr>
        <w:t>ą</w:t>
      </w:r>
      <w:r w:rsidR="003F4C2A">
        <w:rPr>
          <w:noProof/>
        </w:rPr>
        <w:t xml:space="preserve"> </w:t>
      </w:r>
      <w:r w:rsidR="003F4C2A" w:rsidRPr="47E7B3D2">
        <w:rPr>
          <w:rFonts w:eastAsia="Times New Roman" w:cs="Times New Roman"/>
          <w:noProof/>
        </w:rPr>
        <w:t>atsisakyti pradėti pažeidimo tyrimą</w:t>
      </w:r>
      <w:r w:rsidR="003F4C2A">
        <w:rPr>
          <w:noProof/>
        </w:rPr>
        <w:t xml:space="preserve"> tik </w:t>
      </w:r>
      <w:r w:rsidR="00BE19C7">
        <w:rPr>
          <w:noProof/>
        </w:rPr>
        <w:t>taikant</w:t>
      </w:r>
      <w:r w:rsidR="003F4C2A">
        <w:rPr>
          <w:noProof/>
        </w:rPr>
        <w:t xml:space="preserve"> </w:t>
      </w:r>
      <w:r w:rsidR="003F4C2A" w:rsidRPr="47E7B3D2">
        <w:rPr>
          <w:rFonts w:eastAsia="Times New Roman" w:cs="Times New Roman"/>
          <w:noProof/>
        </w:rPr>
        <w:t>Konkurencijos tarybos administracin</w:t>
      </w:r>
      <w:r w:rsidR="00BE19C7">
        <w:rPr>
          <w:rFonts w:eastAsia="Times New Roman" w:cs="Times New Roman"/>
          <w:noProof/>
        </w:rPr>
        <w:t>į</w:t>
      </w:r>
      <w:r w:rsidR="003F4C2A" w:rsidRPr="47E7B3D2">
        <w:rPr>
          <w:rFonts w:eastAsia="Times New Roman" w:cs="Times New Roman"/>
          <w:noProof/>
        </w:rPr>
        <w:t xml:space="preserve"> veiklos prioritet</w:t>
      </w:r>
      <w:r w:rsidR="003F4C2A">
        <w:rPr>
          <w:rFonts w:eastAsia="Times New Roman" w:cs="Times New Roman"/>
          <w:noProof/>
        </w:rPr>
        <w:t>ą</w:t>
      </w:r>
      <w:r w:rsidR="45283AA2" w:rsidRPr="6DC2071F">
        <w:rPr>
          <w:noProof/>
        </w:rPr>
        <w:t>.</w:t>
      </w:r>
    </w:p>
    <w:p w14:paraId="5C595810" w14:textId="4A4DD545" w:rsidR="00A60D69" w:rsidRPr="00C70A79" w:rsidRDefault="00A60D69" w:rsidP="00557CCD">
      <w:pPr>
        <w:pStyle w:val="KTpstrnum"/>
        <w:numPr>
          <w:ilvl w:val="0"/>
          <w:numId w:val="0"/>
        </w:numPr>
        <w:rPr>
          <w:noProof/>
          <w:lang w:eastAsia="lt-LT"/>
        </w:rPr>
      </w:pPr>
    </w:p>
    <w:p w14:paraId="579FDFDE" w14:textId="70D6A451" w:rsidR="00A60D69" w:rsidRPr="00C70A79" w:rsidRDefault="001D6613" w:rsidP="000376BD">
      <w:pPr>
        <w:pStyle w:val="KTdalysnum"/>
        <w:rPr>
          <w:noProof/>
          <w:lang w:eastAsia="lt-LT"/>
        </w:rPr>
      </w:pPr>
      <w:bookmarkStart w:id="30" w:name="_Hlk29971917"/>
      <w:bookmarkStart w:id="31" w:name="_Ref26529976"/>
      <w:r w:rsidRPr="00C70A79">
        <w:rPr>
          <w:noProof/>
          <w:lang w:eastAsia="lt-LT"/>
        </w:rPr>
        <w:t>2.2.2.</w:t>
      </w:r>
      <w:r w:rsidR="00AC0F1B" w:rsidRPr="00C70A79">
        <w:rPr>
          <w:noProof/>
          <w:lang w:eastAsia="lt-LT"/>
        </w:rPr>
        <w:t xml:space="preserve"> </w:t>
      </w:r>
      <w:r w:rsidR="00F25478" w:rsidRPr="00C70A79">
        <w:rPr>
          <w:noProof/>
          <w:lang w:eastAsia="lt-LT"/>
        </w:rPr>
        <w:t>Ar valstybės ar savivaldybės įstaigos priimtuose teisės aktuose numatyti konkretūs kontrolės / priežiūros funkcijas vykdantys / sprendimus priimantys subjektai (įstaigos padaliniai, atskiri darbuotojai), išsamiai ir tiksliai apibrėžtos jų teisės ir pareigos? Ar šiems subjektams nesuteikti per platūs įgaliojimai veikti savo nuožiūra</w:t>
      </w:r>
      <w:bookmarkEnd w:id="30"/>
      <w:r w:rsidR="00F25478" w:rsidRPr="00C70A79">
        <w:rPr>
          <w:noProof/>
          <w:lang w:eastAsia="lt-LT"/>
        </w:rPr>
        <w:t>?</w:t>
      </w:r>
      <w:bookmarkEnd w:id="31"/>
      <w:r w:rsidR="00F25478" w:rsidRPr="00C70A79">
        <w:rPr>
          <w:noProof/>
          <w:lang w:eastAsia="lt-LT"/>
        </w:rPr>
        <w:t xml:space="preserve"> </w:t>
      </w:r>
    </w:p>
    <w:p w14:paraId="2B5C2A7B" w14:textId="6BE3F48A" w:rsidR="00A60D69" w:rsidRPr="00C70A79" w:rsidRDefault="00F25478" w:rsidP="00F5664F">
      <w:pPr>
        <w:pStyle w:val="KTpstrnum"/>
        <w:rPr>
          <w:noProof/>
          <w:lang w:eastAsia="lt-LT"/>
        </w:rPr>
      </w:pPr>
      <w:r w:rsidRPr="00C70A79">
        <w:rPr>
          <w:noProof/>
          <w:lang w:eastAsia="lt-LT"/>
        </w:rPr>
        <w:t>Kaip nurod</w:t>
      </w:r>
      <w:r w:rsidR="00745A86" w:rsidRPr="00C70A79">
        <w:rPr>
          <w:noProof/>
          <w:lang w:eastAsia="lt-LT"/>
        </w:rPr>
        <w:t>yta</w:t>
      </w:r>
      <w:r w:rsidRPr="00C70A79">
        <w:rPr>
          <w:noProof/>
          <w:lang w:eastAsia="lt-LT"/>
        </w:rPr>
        <w:t xml:space="preserve"> Konkurencijos įstatymo 19 straipsnio 7 dal</w:t>
      </w:r>
      <w:r w:rsidR="00745A86" w:rsidRPr="00C70A79">
        <w:rPr>
          <w:noProof/>
          <w:lang w:eastAsia="lt-LT"/>
        </w:rPr>
        <w:t>yje</w:t>
      </w:r>
      <w:r w:rsidRPr="00C70A79">
        <w:rPr>
          <w:noProof/>
          <w:lang w:eastAsia="lt-LT"/>
        </w:rPr>
        <w:t>, Konkurencijos taryba, spręsdama jos kompetencijai priskirtus klausimus, priima nutarimus. Nutarimai priimami balsų dauguma, bet ne mažiau kaip trimis Konkurencijos tarybos narių balsais, įskaitant Konkurencijos tarybos pirmininką. Konkurencijos tarybos pirmininkas ir nariai balsuoja nepriklausomai ir savarankiškai. Konkurencijos tarybos pirmininkas ir nariai, dalyvaudami posėdyje, neturi teisės susilaikyti nuo balsavimo dėl nutarimo. Konkurencijos tarybą sudaro pirmininkas ir keturi nariai (Konkurencijos įstatymo 19 straipsnio 1 dalis).</w:t>
      </w:r>
    </w:p>
    <w:p w14:paraId="09D67A91" w14:textId="77777777" w:rsidR="00A60D69" w:rsidRPr="00C70A79" w:rsidRDefault="00F25478" w:rsidP="00F5664F">
      <w:pPr>
        <w:pStyle w:val="KTpstrnum"/>
        <w:rPr>
          <w:noProof/>
          <w:lang w:eastAsia="lt-LT"/>
        </w:rPr>
      </w:pPr>
      <w:r w:rsidRPr="00C70A79">
        <w:rPr>
          <w:noProof/>
          <w:lang w:eastAsia="lt-LT"/>
        </w:rPr>
        <w:t xml:space="preserve">Konkurencijos įstatymo 18 straipsnis įtvirtina Konkurencijos tarybos funkcijas ir įgaliojimus. Konkurencijos tarybos funkcijas atlikti padeda tam tikslui sudaroma Konkurencijos tarybos administracija (Konkurencijos įstatymo 19 straipsnio 9 dalis). </w:t>
      </w:r>
    </w:p>
    <w:p w14:paraId="0428C3E7" w14:textId="66F9C754" w:rsidR="00A60D69" w:rsidRPr="00C70A79" w:rsidRDefault="00F25478" w:rsidP="00F5664F">
      <w:pPr>
        <w:pStyle w:val="KTpstrnum"/>
        <w:rPr>
          <w:noProof/>
          <w:lang w:eastAsia="lt-LT"/>
        </w:rPr>
      </w:pPr>
      <w:r w:rsidRPr="00C70A79">
        <w:rPr>
          <w:noProof/>
          <w:lang w:eastAsia="lt-LT"/>
        </w:rPr>
        <w:t xml:space="preserve">Atitinkamai, ir Konkurencijos tarybos teisės aktuose yra įtvirtinta ir detalizuota, kokie subjektai priima sprendimus ir kokie subjektai atlieka priežiūros veiksmus. Toliau pateikiamos Konkurencijos įstatymo </w:t>
      </w:r>
      <w:r w:rsidR="00447A78" w:rsidRPr="00C70A79">
        <w:rPr>
          <w:noProof/>
          <w:lang w:eastAsia="lt-LT"/>
        </w:rPr>
        <w:t xml:space="preserve">ir MPĮNVDĮ </w:t>
      </w:r>
      <w:r w:rsidRPr="00C70A79">
        <w:rPr>
          <w:noProof/>
          <w:lang w:eastAsia="lt-LT"/>
        </w:rPr>
        <w:t xml:space="preserve">nuostatos, kuriose apibrėžtos Konkurencijos tarybos, jos narių ir administracijos padalinių darbuotojų </w:t>
      </w:r>
      <w:r w:rsidRPr="001A3D27">
        <w:rPr>
          <w:noProof/>
          <w:lang w:eastAsia="lt-LT"/>
        </w:rPr>
        <w:t>teisės ir pareigos</w:t>
      </w:r>
      <w:r w:rsidRPr="00C70A79">
        <w:rPr>
          <w:noProof/>
          <w:lang w:eastAsia="lt-LT"/>
        </w:rPr>
        <w:t xml:space="preserve"> atliekant priskirtas funkcijas. Taip pat plačiau administracijos padalinių darbuotojų teises ir pareigas atliekant jų funkcijas apibrėžia </w:t>
      </w:r>
      <w:r w:rsidR="00A42D0B" w:rsidRPr="00C70A79">
        <w:rPr>
          <w:noProof/>
          <w:lang w:eastAsia="lt-LT"/>
        </w:rPr>
        <w:t>D</w:t>
      </w:r>
      <w:r w:rsidRPr="00C70A79">
        <w:rPr>
          <w:noProof/>
          <w:lang w:eastAsia="lt-LT"/>
        </w:rPr>
        <w:t>arbo reglamentas (kurio atitinkamos nuostatos pateikiamos žemiau):</w:t>
      </w:r>
    </w:p>
    <w:p w14:paraId="2AF02360" w14:textId="77777777" w:rsidR="00A60D69" w:rsidRPr="00C70A79" w:rsidRDefault="00A60D69">
      <w:pPr>
        <w:pStyle w:val="KTpstrnum"/>
        <w:numPr>
          <w:ilvl w:val="0"/>
          <w:numId w:val="0"/>
        </w:numPr>
        <w:ind w:left="567"/>
        <w:rPr>
          <w:noProof/>
          <w:lang w:eastAsia="lt-LT"/>
        </w:rPr>
      </w:pPr>
    </w:p>
    <w:tbl>
      <w:tblPr>
        <w:tblStyle w:val="TableGrid"/>
        <w:tblW w:w="0" w:type="auto"/>
        <w:tblLook w:val="04A0" w:firstRow="1" w:lastRow="0" w:firstColumn="1" w:lastColumn="0" w:noHBand="0" w:noVBand="1"/>
      </w:tblPr>
      <w:tblGrid>
        <w:gridCol w:w="9628"/>
      </w:tblGrid>
      <w:tr w:rsidR="00A60D69" w:rsidRPr="00C70A79" w14:paraId="49AD8E6F" w14:textId="77777777">
        <w:trPr>
          <w:trHeight w:val="1484"/>
        </w:trPr>
        <w:tc>
          <w:tcPr>
            <w:tcW w:w="9628" w:type="dxa"/>
          </w:tcPr>
          <w:p w14:paraId="5989E507" w14:textId="679C71D9" w:rsidR="00A60D69" w:rsidRPr="00DB35D3" w:rsidRDefault="00F25478">
            <w:pPr>
              <w:rPr>
                <w:b/>
                <w:bCs/>
                <w:noProof/>
                <w:color w:val="000000" w:themeColor="text1"/>
                <w:lang w:eastAsia="lt-LT"/>
              </w:rPr>
            </w:pPr>
            <w:r w:rsidRPr="00DB35D3">
              <w:rPr>
                <w:b/>
                <w:bCs/>
                <w:noProof/>
                <w:color w:val="000000" w:themeColor="text1"/>
                <w:lang w:eastAsia="lt-LT"/>
              </w:rPr>
              <w:t>Konkurencijos įstatymas</w:t>
            </w:r>
          </w:p>
          <w:p w14:paraId="1A241E81" w14:textId="12FB885C" w:rsidR="00A60D69" w:rsidRPr="00C70A79" w:rsidRDefault="00F25478">
            <w:pPr>
              <w:rPr>
                <w:b/>
                <w:bCs/>
                <w:noProof/>
                <w:color w:val="000000" w:themeColor="text1"/>
                <w:lang w:eastAsia="lt-LT"/>
              </w:rPr>
            </w:pPr>
            <w:r w:rsidRPr="001A3D27">
              <w:rPr>
                <w:noProof/>
                <w:color w:val="000000" w:themeColor="text1"/>
                <w:lang w:eastAsia="lt-LT"/>
              </w:rPr>
              <w:t>17 straipsnio 1 dalis:</w:t>
            </w:r>
          </w:p>
          <w:p w14:paraId="128D188B" w14:textId="4D3EC04D" w:rsidR="00A3355A" w:rsidRDefault="5FFE9D05" w:rsidP="003030B3">
            <w:pPr>
              <w:rPr>
                <w:noProof/>
                <w:color w:val="000000" w:themeColor="text1"/>
                <w:lang w:eastAsia="lt-LT"/>
              </w:rPr>
            </w:pPr>
            <w:r w:rsidRPr="5BC71AE3">
              <w:rPr>
                <w:noProof/>
                <w:color w:val="000000" w:themeColor="text1"/>
                <w:lang w:eastAsia="lt-LT"/>
              </w:rPr>
              <w:t>Konkurencijos taryba yra savarankiška valstybės įstaiga, atskaitinga Lietuvos Respublikos Seimui, vykdanti valstybinę konkurencijos politiką ir prižiūrinti, kaip laikomasi šio įstatymo.</w:t>
            </w:r>
            <w:r w:rsidR="002F62CD" w:rsidRPr="002F62CD">
              <w:rPr>
                <w:noProof/>
                <w:color w:val="000000" w:themeColor="text1"/>
                <w:lang w:eastAsia="lt-LT"/>
              </w:rPr>
              <w:t xml:space="preserve"> Konkurencijos taryba, atlikdama jai nustatytas funkcijas, sprendimus priima savarankiškai ir nepriklausomai nuo politinės ir kitos išorinės įtakos, nesiekdama ir nepriimdama nurodymų iš valstybės institucijų ar bet kokio kito viešojo ar privataus subjekto, susilaikydama nuo bet kokių veiksmų, kurie yra nesuderinami su Konkurencijos tarybos funkcijų atlikimu ir įgaliojimų vykdymu. Atsakingų institucijų veiksmai formuojant konkurencijos politiką nelaikomi Konkurencijos tarybos savarankiškumo ar nepriklausomumo ribojimu. Šioje dalyje įtvirtinti Konkurencijos tarybos savarankiškumo ir nepriklausomumo reikalavimai nepašalina įsiteisėjusių teismų sprendimų, nutarčių, įsakymų ar nutarimų privalomumo Konkurencijos tarybai.</w:t>
            </w:r>
          </w:p>
          <w:p w14:paraId="0E1C6D4E" w14:textId="1BE3F079" w:rsidR="003030B3" w:rsidRPr="00C70A79" w:rsidRDefault="003030B3" w:rsidP="003030B3">
            <w:pPr>
              <w:rPr>
                <w:noProof/>
                <w:color w:val="000000" w:themeColor="text1"/>
                <w:lang w:eastAsia="lt-LT"/>
              </w:rPr>
            </w:pPr>
            <w:r w:rsidRPr="00C70A79">
              <w:rPr>
                <w:noProof/>
                <w:color w:val="000000" w:themeColor="text1"/>
                <w:lang w:eastAsia="lt-LT"/>
              </w:rPr>
              <w:t>18 straipsnis:</w:t>
            </w:r>
          </w:p>
          <w:p w14:paraId="739A05A7" w14:textId="77777777" w:rsidR="003030B3" w:rsidRPr="00C70A79" w:rsidRDefault="003030B3" w:rsidP="003030B3">
            <w:pPr>
              <w:rPr>
                <w:noProof/>
                <w:color w:val="000000" w:themeColor="text1"/>
                <w:lang w:eastAsia="lt-LT"/>
              </w:rPr>
            </w:pPr>
            <w:r w:rsidRPr="00C70A79">
              <w:rPr>
                <w:noProof/>
                <w:color w:val="000000" w:themeColor="text1"/>
                <w:lang w:eastAsia="lt-LT"/>
              </w:rPr>
              <w:t>1. Konkurencijos taryba:</w:t>
            </w:r>
          </w:p>
          <w:p w14:paraId="0A4EA3AB" w14:textId="11A74B13" w:rsidR="003030B3" w:rsidRPr="00C70A79" w:rsidRDefault="003030B3" w:rsidP="003030B3">
            <w:pPr>
              <w:rPr>
                <w:noProof/>
                <w:color w:val="000000" w:themeColor="text1"/>
                <w:lang w:eastAsia="lt-LT"/>
              </w:rPr>
            </w:pPr>
            <w:r w:rsidRPr="00C70A79">
              <w:rPr>
                <w:noProof/>
                <w:color w:val="000000" w:themeColor="text1"/>
                <w:lang w:eastAsia="lt-LT"/>
              </w:rPr>
              <w:t xml:space="preserve"> &lt;...&gt;</w:t>
            </w:r>
          </w:p>
          <w:p w14:paraId="1842C44C" w14:textId="140307B4" w:rsidR="00A42D0B" w:rsidRPr="00C70A79" w:rsidRDefault="00A42D0B" w:rsidP="003030B3">
            <w:pPr>
              <w:rPr>
                <w:noProof/>
                <w:color w:val="000000" w:themeColor="text1"/>
                <w:lang w:eastAsia="lt-LT"/>
              </w:rPr>
            </w:pPr>
            <w:r w:rsidRPr="00C70A79">
              <w:rPr>
                <w:noProof/>
                <w:color w:val="000000" w:themeColor="text1"/>
                <w:lang w:eastAsia="lt-LT"/>
              </w:rPr>
              <w:t>5) tiria ir nagrinėja šio įstatymo, Lietuvos Respublikos mažmeninės prekybos įmonių nesąžiningų veiksmų draudimo įstatymo &lt;...&gt; pažeidimus ir taiko pažeidėjams šiuose įstatymuose numatytas sankcijas;</w:t>
            </w:r>
          </w:p>
          <w:p w14:paraId="1B00E9A8" w14:textId="2F3D942D" w:rsidR="00A42D0B" w:rsidRPr="00C70A79" w:rsidRDefault="00A42D0B" w:rsidP="003030B3">
            <w:pPr>
              <w:rPr>
                <w:noProof/>
                <w:color w:val="000000" w:themeColor="text1"/>
                <w:lang w:eastAsia="lt-LT"/>
              </w:rPr>
            </w:pPr>
            <w:r w:rsidRPr="00C70A79">
              <w:rPr>
                <w:noProof/>
                <w:color w:val="000000" w:themeColor="text1"/>
                <w:lang w:eastAsia="lt-LT"/>
              </w:rPr>
              <w:t>&lt;...&gt;</w:t>
            </w:r>
          </w:p>
          <w:p w14:paraId="0DC8F278" w14:textId="3285AD1B" w:rsidR="003030B3" w:rsidRPr="00C70A79" w:rsidRDefault="00CC5AB8" w:rsidP="003030B3">
            <w:pPr>
              <w:rPr>
                <w:noProof/>
                <w:color w:val="000000" w:themeColor="text1"/>
                <w:lang w:eastAsia="lt-LT"/>
              </w:rPr>
            </w:pPr>
            <w:r w:rsidRPr="00C70A79">
              <w:rPr>
                <w:noProof/>
                <w:color w:val="000000" w:themeColor="text1"/>
                <w:lang w:eastAsia="lt-LT"/>
              </w:rPr>
              <w:t>1</w:t>
            </w:r>
            <w:r>
              <w:rPr>
                <w:noProof/>
                <w:color w:val="000000" w:themeColor="text1"/>
                <w:lang w:eastAsia="lt-LT"/>
              </w:rPr>
              <w:t>3</w:t>
            </w:r>
            <w:r w:rsidR="003030B3" w:rsidRPr="00C70A79">
              <w:rPr>
                <w:noProof/>
                <w:color w:val="000000" w:themeColor="text1"/>
                <w:lang w:eastAsia="lt-LT"/>
              </w:rPr>
              <w:t>) atlieka kitas šiame ir kituose Konkurencijos tarybos veiklai taikomuose įstatymuose nustatytas funkcijas.</w:t>
            </w:r>
          </w:p>
          <w:p w14:paraId="710AA91A" w14:textId="77777777" w:rsidR="003030B3" w:rsidRPr="00C70A79" w:rsidRDefault="003030B3" w:rsidP="003030B3">
            <w:pPr>
              <w:rPr>
                <w:noProof/>
                <w:color w:val="000000" w:themeColor="text1"/>
                <w:lang w:eastAsia="lt-LT"/>
              </w:rPr>
            </w:pPr>
            <w:r w:rsidRPr="00C70A79">
              <w:rPr>
                <w:noProof/>
                <w:color w:val="000000" w:themeColor="text1"/>
                <w:lang w:eastAsia="lt-LT"/>
              </w:rPr>
              <w:t>2. Konkurencijos taryba, atlikdama jai pavestas funkcijas, turi teisę:</w:t>
            </w:r>
          </w:p>
          <w:p w14:paraId="2E2FDA3E" w14:textId="0127E9A4" w:rsidR="00CC5AB8" w:rsidRDefault="00CC5AB8" w:rsidP="003030B3">
            <w:pPr>
              <w:rPr>
                <w:noProof/>
                <w:color w:val="000000" w:themeColor="text1"/>
                <w:lang w:eastAsia="lt-LT"/>
              </w:rPr>
            </w:pPr>
            <w:r w:rsidRPr="00CC5AB8">
              <w:rPr>
                <w:noProof/>
                <w:color w:val="000000" w:themeColor="text1"/>
                <w:lang w:eastAsia="lt-LT"/>
              </w:rPr>
              <w:t>1) duoti privalomus nurodymus ūkio subjektams, tarp jų komerciniams bankams, kitoms kredito įstaigoms ir viešojo administravimo subjektams, pateikti finansinius ir kitus dokumentus, taip pat ir turinčius komercinių ar profesinių paslapčių, bei kitą informaciją, reikalingą Konkurencijos tarybos funkcijoms atlikti;</w:t>
            </w:r>
            <w:r w:rsidRPr="00CC5AB8" w:rsidDel="00CC5AB8">
              <w:rPr>
                <w:noProof/>
                <w:color w:val="000000" w:themeColor="text1"/>
                <w:lang w:eastAsia="lt-LT"/>
              </w:rPr>
              <w:t xml:space="preserve"> </w:t>
            </w:r>
          </w:p>
          <w:p w14:paraId="733AF531" w14:textId="79535FAB" w:rsidR="00CC5AB8" w:rsidRDefault="00CC5AB8" w:rsidP="003030B3">
            <w:pPr>
              <w:rPr>
                <w:noProof/>
                <w:color w:val="000000" w:themeColor="text1"/>
                <w:lang w:eastAsia="lt-LT"/>
              </w:rPr>
            </w:pPr>
            <w:r>
              <w:rPr>
                <w:noProof/>
                <w:color w:val="000000" w:themeColor="text1"/>
                <w:lang w:eastAsia="lt-LT"/>
              </w:rPr>
              <w:t>&lt;...&gt;</w:t>
            </w:r>
          </w:p>
          <w:p w14:paraId="27738A9C" w14:textId="55ADA1E0" w:rsidR="003030B3" w:rsidRPr="00C70A79" w:rsidRDefault="00CC5AB8" w:rsidP="003030B3">
            <w:pPr>
              <w:rPr>
                <w:noProof/>
                <w:color w:val="000000" w:themeColor="text1"/>
                <w:lang w:eastAsia="lt-LT"/>
              </w:rPr>
            </w:pPr>
            <w:r>
              <w:rPr>
                <w:noProof/>
                <w:color w:val="000000" w:themeColor="text1"/>
                <w:lang w:eastAsia="lt-LT"/>
              </w:rPr>
              <w:t>3</w:t>
            </w:r>
            <w:r w:rsidR="003030B3" w:rsidRPr="00C70A79">
              <w:rPr>
                <w:noProof/>
                <w:color w:val="000000" w:themeColor="text1"/>
                <w:lang w:eastAsia="lt-LT"/>
              </w:rPr>
              <w:t>) pagal kompetenciją priimti teisės aktus;</w:t>
            </w:r>
          </w:p>
          <w:p w14:paraId="16995459" w14:textId="4217ECB5" w:rsidR="003030B3" w:rsidRPr="00C70A79" w:rsidRDefault="00CC5AB8" w:rsidP="003030B3">
            <w:pPr>
              <w:rPr>
                <w:noProof/>
                <w:color w:val="000000" w:themeColor="text1"/>
                <w:lang w:eastAsia="lt-LT"/>
              </w:rPr>
            </w:pPr>
            <w:r>
              <w:rPr>
                <w:noProof/>
                <w:color w:val="000000" w:themeColor="text1"/>
                <w:lang w:eastAsia="lt-LT"/>
              </w:rPr>
              <w:t>4</w:t>
            </w:r>
            <w:r w:rsidR="003030B3" w:rsidRPr="00C70A79">
              <w:rPr>
                <w:noProof/>
                <w:color w:val="000000" w:themeColor="text1"/>
                <w:lang w:eastAsia="lt-LT"/>
              </w:rPr>
              <w:t>) &lt;...&gt;;</w:t>
            </w:r>
          </w:p>
          <w:p w14:paraId="13458D5C" w14:textId="2AE0B692" w:rsidR="003030B3" w:rsidRPr="00C70A79" w:rsidRDefault="00CC5AB8" w:rsidP="003030B3">
            <w:pPr>
              <w:rPr>
                <w:noProof/>
                <w:color w:val="000000" w:themeColor="text1"/>
                <w:lang w:eastAsia="lt-LT"/>
              </w:rPr>
            </w:pPr>
            <w:r>
              <w:rPr>
                <w:noProof/>
                <w:color w:val="000000" w:themeColor="text1"/>
                <w:lang w:eastAsia="lt-LT"/>
              </w:rPr>
              <w:t>5</w:t>
            </w:r>
            <w:r w:rsidR="003030B3" w:rsidRPr="00C70A79">
              <w:rPr>
                <w:noProof/>
                <w:color w:val="000000" w:themeColor="text1"/>
                <w:lang w:eastAsia="lt-LT"/>
              </w:rPr>
              <w:t>) sudaryti patarėjų komitetą;</w:t>
            </w:r>
          </w:p>
          <w:p w14:paraId="6E4CD0A5" w14:textId="321D536A" w:rsidR="003030B3" w:rsidRPr="00C70A79" w:rsidRDefault="00CC5AB8" w:rsidP="003030B3">
            <w:pPr>
              <w:rPr>
                <w:noProof/>
                <w:color w:val="000000" w:themeColor="text1"/>
                <w:lang w:eastAsia="lt-LT"/>
              </w:rPr>
            </w:pPr>
            <w:r>
              <w:rPr>
                <w:noProof/>
                <w:color w:val="000000" w:themeColor="text1"/>
                <w:lang w:eastAsia="lt-LT"/>
              </w:rPr>
              <w:t>6</w:t>
            </w:r>
            <w:r w:rsidR="003030B3" w:rsidRPr="00C70A79">
              <w:rPr>
                <w:noProof/>
                <w:color w:val="000000" w:themeColor="text1"/>
                <w:lang w:eastAsia="lt-LT"/>
              </w:rPr>
              <w:t>) pasitelkti kompetentingus specialistus ir ekspertus. Specialistams ir ekspertams pavesti uždaviniai, teisės ir pareigos juos įgyvendinant yra nurodomi sutartyje su Konkurencijos taryba;</w:t>
            </w:r>
          </w:p>
          <w:p w14:paraId="13ED3C0F" w14:textId="3DBDB563" w:rsidR="003030B3" w:rsidRPr="00C70A79" w:rsidRDefault="00CC5AB8" w:rsidP="003030B3">
            <w:pPr>
              <w:rPr>
                <w:noProof/>
                <w:color w:val="000000" w:themeColor="text1"/>
                <w:lang w:eastAsia="lt-LT"/>
              </w:rPr>
            </w:pPr>
            <w:r>
              <w:rPr>
                <w:noProof/>
                <w:color w:val="000000" w:themeColor="text1"/>
                <w:lang w:eastAsia="lt-LT"/>
              </w:rPr>
              <w:t>7</w:t>
            </w:r>
            <w:r w:rsidR="003030B3" w:rsidRPr="00C70A79">
              <w:rPr>
                <w:noProof/>
                <w:color w:val="000000" w:themeColor="text1"/>
                <w:lang w:eastAsia="lt-LT"/>
              </w:rPr>
              <w:t>) organizuoti pasitarimus, steigti darbo, patariamąsias grupes ar komisijas, nustatyti jų darbo tvarką, gauti patariamojo pobūdžio išvadas ir pasiūlymus;</w:t>
            </w:r>
          </w:p>
          <w:p w14:paraId="0F25D781" w14:textId="7D840BC9" w:rsidR="003030B3" w:rsidRPr="00C70A79" w:rsidRDefault="00CC5AB8" w:rsidP="003030B3">
            <w:pPr>
              <w:rPr>
                <w:noProof/>
                <w:color w:val="000000" w:themeColor="text1"/>
                <w:lang w:eastAsia="lt-LT"/>
              </w:rPr>
            </w:pPr>
            <w:r>
              <w:rPr>
                <w:noProof/>
                <w:color w:val="000000" w:themeColor="text1"/>
                <w:lang w:eastAsia="lt-LT"/>
              </w:rPr>
              <w:t>8</w:t>
            </w:r>
            <w:r w:rsidR="003030B3" w:rsidRPr="00C70A79">
              <w:rPr>
                <w:noProof/>
                <w:color w:val="000000" w:themeColor="text1"/>
                <w:lang w:eastAsia="lt-LT"/>
              </w:rPr>
              <w:t>) &lt;...&gt;;</w:t>
            </w:r>
          </w:p>
          <w:p w14:paraId="76B2EFFC" w14:textId="4DC51E39" w:rsidR="003030B3" w:rsidRPr="00C70A79" w:rsidRDefault="00CC5AB8" w:rsidP="00FF4673">
            <w:pPr>
              <w:rPr>
                <w:noProof/>
                <w:color w:val="000000" w:themeColor="text1"/>
                <w:lang w:eastAsia="lt-LT"/>
              </w:rPr>
            </w:pPr>
            <w:r>
              <w:rPr>
                <w:noProof/>
                <w:color w:val="000000" w:themeColor="text1"/>
                <w:lang w:eastAsia="lt-LT"/>
              </w:rPr>
              <w:t>9</w:t>
            </w:r>
            <w:r w:rsidR="003030B3" w:rsidRPr="00C70A79">
              <w:rPr>
                <w:noProof/>
                <w:color w:val="000000" w:themeColor="text1"/>
                <w:lang w:eastAsia="lt-LT"/>
              </w:rPr>
              <w:t>) naudotis kitomis Konkurencijos tarybai nustatytomis teisėmis.</w:t>
            </w:r>
          </w:p>
        </w:tc>
      </w:tr>
    </w:tbl>
    <w:p w14:paraId="26178630" w14:textId="77777777" w:rsidR="00A60D69" w:rsidRPr="00C70A79" w:rsidRDefault="00A60D69">
      <w:pPr>
        <w:rPr>
          <w:noProof/>
          <w:color w:val="000000" w:themeColor="text1"/>
          <w:lang w:eastAsia="lt-LT"/>
        </w:rPr>
      </w:pPr>
    </w:p>
    <w:tbl>
      <w:tblPr>
        <w:tblStyle w:val="TableGrid"/>
        <w:tblW w:w="0" w:type="auto"/>
        <w:tblLook w:val="04A0" w:firstRow="1" w:lastRow="0" w:firstColumn="1" w:lastColumn="0" w:noHBand="0" w:noVBand="1"/>
      </w:tblPr>
      <w:tblGrid>
        <w:gridCol w:w="9628"/>
      </w:tblGrid>
      <w:tr w:rsidR="00A60D69" w:rsidRPr="00C70A79" w14:paraId="14DA8234" w14:textId="77777777">
        <w:tc>
          <w:tcPr>
            <w:tcW w:w="9628" w:type="dxa"/>
          </w:tcPr>
          <w:p w14:paraId="6F83B60D" w14:textId="239FA765" w:rsidR="00A60D69" w:rsidRPr="001A3D27" w:rsidRDefault="00E93E84">
            <w:pPr>
              <w:rPr>
                <w:noProof/>
                <w:color w:val="000000" w:themeColor="text1"/>
                <w:lang w:eastAsia="lt-LT"/>
              </w:rPr>
            </w:pPr>
            <w:r w:rsidRPr="001A3D27">
              <w:rPr>
                <w:noProof/>
                <w:color w:val="000000" w:themeColor="text1"/>
                <w:lang w:eastAsia="lt-LT"/>
              </w:rPr>
              <w:t xml:space="preserve">Konkurencijos įstatymo </w:t>
            </w:r>
            <w:r w:rsidR="00F25478" w:rsidRPr="001A3D27">
              <w:rPr>
                <w:noProof/>
                <w:color w:val="000000" w:themeColor="text1"/>
                <w:lang w:eastAsia="lt-LT"/>
              </w:rPr>
              <w:t>19 straipsnis:</w:t>
            </w:r>
          </w:p>
          <w:p w14:paraId="2AEC1007" w14:textId="4CA5559C" w:rsidR="00A60D69" w:rsidRPr="00C70A79" w:rsidRDefault="00F25478">
            <w:pPr>
              <w:rPr>
                <w:noProof/>
                <w:color w:val="000000" w:themeColor="text1"/>
                <w:lang w:eastAsia="lt-LT"/>
              </w:rPr>
            </w:pPr>
            <w:r w:rsidRPr="001A3D27">
              <w:rPr>
                <w:color w:val="000000" w:themeColor="text1"/>
                <w:lang w:eastAsia="lt-LT"/>
              </w:rPr>
              <w:t>1. Konkurencijos tarybą sudaro pirmininkas</w:t>
            </w:r>
            <w:r w:rsidRPr="00C70A79">
              <w:rPr>
                <w:noProof/>
                <w:color w:val="000000" w:themeColor="text1"/>
                <w:lang w:eastAsia="lt-LT"/>
              </w:rPr>
              <w:t xml:space="preserve"> ir keturi nariai. </w:t>
            </w:r>
            <w:r w:rsidR="009E4D88" w:rsidRPr="00C70A79">
              <w:rPr>
                <w:noProof/>
                <w:color w:val="000000" w:themeColor="text1"/>
                <w:lang w:eastAsia="lt-LT"/>
              </w:rPr>
              <w:t xml:space="preserve">&lt;...&gt; </w:t>
            </w:r>
            <w:r w:rsidRPr="00C70A79">
              <w:rPr>
                <w:noProof/>
                <w:color w:val="000000" w:themeColor="text1"/>
                <w:lang w:eastAsia="lt-LT"/>
              </w:rPr>
              <w:t>Konkurencijos tarybos pirmininkas iš paskirtų Konkurencijos tarybos narių skiria du Konkurencijos tarybos pirmininko pavaduotojus.</w:t>
            </w:r>
          </w:p>
          <w:p w14:paraId="17560CCB" w14:textId="0A56BB8F" w:rsidR="000376BD" w:rsidRPr="00C70A79" w:rsidRDefault="000376BD">
            <w:pPr>
              <w:rPr>
                <w:noProof/>
                <w:color w:val="000000" w:themeColor="text1"/>
                <w:lang w:eastAsia="lt-LT"/>
              </w:rPr>
            </w:pPr>
            <w:r w:rsidRPr="00C70A79">
              <w:rPr>
                <w:noProof/>
                <w:color w:val="000000" w:themeColor="text1"/>
                <w:lang w:eastAsia="lt-LT"/>
              </w:rPr>
              <w:t>&lt;...&gt;</w:t>
            </w:r>
          </w:p>
          <w:p w14:paraId="205A11A8" w14:textId="756AA558" w:rsidR="00A60D69" w:rsidRPr="00C70A79" w:rsidRDefault="00F25478">
            <w:pPr>
              <w:rPr>
                <w:noProof/>
                <w:color w:val="000000" w:themeColor="text1"/>
                <w:lang w:eastAsia="lt-LT"/>
              </w:rPr>
            </w:pPr>
            <w:r w:rsidRPr="00C70A79">
              <w:rPr>
                <w:noProof/>
                <w:color w:val="000000" w:themeColor="text1"/>
                <w:lang w:eastAsia="lt-LT"/>
              </w:rPr>
              <w:t>7. Konkurencijos taryba, spręsdama jos kompetencijai priskirtus klausimus, priima nutarimus. Nutarimai priimami balsų dauguma, bet ne mažiau kaip trimis Konkurencijos tarybos narių balsais, įskaitant Konkurencijos tarybos pirmininką. Konkurencijos tarybos pirmininkas ir nariai balsuoja nepriklausomai ir savarankiškai. Konkurencijos tarybos pirmininkas ir nariai, dalyvaudami posėdyje, neturi teisės susilaikyti nuo balsavimo dėl nutarimo.</w:t>
            </w:r>
          </w:p>
          <w:p w14:paraId="3A64148D" w14:textId="77777777" w:rsidR="00A60D69" w:rsidRPr="00C70A79" w:rsidRDefault="00F25478">
            <w:pPr>
              <w:rPr>
                <w:noProof/>
                <w:color w:val="000000" w:themeColor="text1"/>
                <w:lang w:eastAsia="lt-LT"/>
              </w:rPr>
            </w:pPr>
            <w:r w:rsidRPr="00C70A79">
              <w:rPr>
                <w:noProof/>
                <w:color w:val="000000" w:themeColor="text1"/>
                <w:lang w:eastAsia="lt-LT"/>
              </w:rPr>
              <w:t xml:space="preserve">8. Konkurencijos taryba dalį savo įgaliojimų, išskyrus šiame įstatyme nurodytų nutarimų priėmimą, procedūros dėl šio įstatymo pažeidimų dalyvių išklausymą ir šio įstatymo nustatytų sankcijų taikymą bei norminių teisės aktų, susijusių su šio įstatymo, Mažmeninės prekybos įmonių nesąžiningų veiksmų draudimo įstatymo ir kitų įstatymų, kurių laikymosi priežiūrą vykdo </w:t>
            </w:r>
            <w:r w:rsidRPr="00C70A79">
              <w:rPr>
                <w:noProof/>
                <w:color w:val="000000" w:themeColor="text1"/>
                <w:lang w:eastAsia="lt-LT"/>
              </w:rPr>
              <w:lastRenderedPageBreak/>
              <w:t>Konkurencijos taryba, taikymu, priėmimą, turi teisę perduoti Konkurencijos tarybos pirmininkui arba atskiriems nariams pagal veiklos sritis.</w:t>
            </w:r>
          </w:p>
          <w:p w14:paraId="2C7539BE" w14:textId="77777777" w:rsidR="00A60D69" w:rsidRPr="00C70A79" w:rsidRDefault="00F25478">
            <w:pPr>
              <w:rPr>
                <w:noProof/>
                <w:color w:val="000000" w:themeColor="text1"/>
                <w:lang w:eastAsia="lt-LT"/>
              </w:rPr>
            </w:pPr>
            <w:r w:rsidRPr="00C70A79">
              <w:rPr>
                <w:noProof/>
                <w:color w:val="000000" w:themeColor="text1"/>
                <w:lang w:eastAsia="lt-LT"/>
              </w:rPr>
              <w:t>9. Konkurencijos tarybos funkcijas atlikti padeda tam tikslui sudaroma Konkurencijos tarybos administracija. Jos struktūrą ir valstybės tarnautojų ir darbuotojų, dirbančių pagal darbo sutartis, pareigybių sąrašus nutarimu tvirtina Konkurencijos taryba. Konkurencijos tarybos administracijos funkcijos nustatomos šiame įstatyme ir Konkurencijos tarybos administracijos nuostatuose, kuriuos nutarimu tvirtina Konkurencijos taryba.</w:t>
            </w:r>
          </w:p>
          <w:p w14:paraId="16733C80" w14:textId="77777777" w:rsidR="00E93E84" w:rsidRDefault="00F25478" w:rsidP="005B7B41">
            <w:pPr>
              <w:rPr>
                <w:noProof/>
                <w:color w:val="000000" w:themeColor="text1"/>
                <w:lang w:eastAsia="lt-LT"/>
              </w:rPr>
            </w:pPr>
            <w:r w:rsidRPr="00C70A79">
              <w:rPr>
                <w:noProof/>
                <w:color w:val="000000" w:themeColor="text1"/>
                <w:lang w:eastAsia="lt-LT"/>
              </w:rPr>
              <w:t>10. Konkurencijos tarybos darbo tvarka ir jos atliekamų procedūrų dėl šio įstatymo, Mažmeninės prekybos įmonių nesąžiningų veiksmų draudimo įstatymo ir kitų įstatymų, kurių laikymosi priežiūrą vykdo Konkurencijos taryba, pažeidimų taisyklės nustatomos Konkurencijos tarybos nutarimu priimtame darbo reglamente.</w:t>
            </w:r>
          </w:p>
          <w:p w14:paraId="283503AB" w14:textId="6CABD6F5" w:rsidR="00CC5AB8" w:rsidRPr="00C70A79" w:rsidRDefault="007977D2" w:rsidP="005B7B41">
            <w:pPr>
              <w:rPr>
                <w:noProof/>
                <w:color w:val="000000" w:themeColor="text1"/>
                <w:lang w:eastAsia="lt-LT"/>
              </w:rPr>
            </w:pPr>
            <w:r>
              <w:rPr>
                <w:noProof/>
                <w:color w:val="000000" w:themeColor="text1"/>
                <w:lang w:eastAsia="lt-LT"/>
              </w:rPr>
              <w:t>&lt;...&gt;</w:t>
            </w:r>
            <w:r w:rsidR="00CC5AB8" w:rsidRPr="00CC5AB8">
              <w:rPr>
                <w:noProof/>
                <w:color w:val="000000" w:themeColor="text1"/>
                <w:lang w:eastAsia="lt-LT"/>
              </w:rPr>
              <w:t>.</w:t>
            </w:r>
          </w:p>
        </w:tc>
      </w:tr>
    </w:tbl>
    <w:p w14:paraId="1DC1B885" w14:textId="77777777" w:rsidR="00A60D69" w:rsidRPr="00C70A79" w:rsidRDefault="00A60D69">
      <w:pPr>
        <w:rPr>
          <w:noProof/>
          <w:color w:val="000000" w:themeColor="text1"/>
          <w:lang w:eastAsia="lt-LT"/>
        </w:rPr>
      </w:pPr>
    </w:p>
    <w:tbl>
      <w:tblPr>
        <w:tblStyle w:val="TableGrid"/>
        <w:tblW w:w="0" w:type="auto"/>
        <w:tblLook w:val="04A0" w:firstRow="1" w:lastRow="0" w:firstColumn="1" w:lastColumn="0" w:noHBand="0" w:noVBand="1"/>
      </w:tblPr>
      <w:tblGrid>
        <w:gridCol w:w="9628"/>
      </w:tblGrid>
      <w:tr w:rsidR="00A60D69" w:rsidRPr="00C70A79" w14:paraId="3F0B3A81" w14:textId="77777777" w:rsidTr="00186EEC">
        <w:trPr>
          <w:trHeight w:val="3593"/>
        </w:trPr>
        <w:tc>
          <w:tcPr>
            <w:tcW w:w="9628" w:type="dxa"/>
          </w:tcPr>
          <w:p w14:paraId="2BD07F90" w14:textId="022F9B93" w:rsidR="00A60D69" w:rsidRPr="00C70A79" w:rsidRDefault="00E93E84">
            <w:pPr>
              <w:rPr>
                <w:noProof/>
                <w:color w:val="000000" w:themeColor="text1"/>
                <w:lang w:eastAsia="lt-LT"/>
              </w:rPr>
            </w:pPr>
            <w:r w:rsidRPr="00C70A79">
              <w:rPr>
                <w:noProof/>
                <w:color w:val="000000" w:themeColor="text1"/>
                <w:lang w:eastAsia="lt-LT"/>
              </w:rPr>
              <w:t xml:space="preserve">Konkurencijos įstatymo </w:t>
            </w:r>
            <w:r w:rsidR="00F25478" w:rsidRPr="00C70A79">
              <w:rPr>
                <w:noProof/>
                <w:color w:val="000000" w:themeColor="text1"/>
                <w:lang w:eastAsia="lt-LT"/>
              </w:rPr>
              <w:t>20 straipsnis:</w:t>
            </w:r>
          </w:p>
          <w:p w14:paraId="78BA8875" w14:textId="77777777" w:rsidR="00A60D69" w:rsidRPr="00C70A79" w:rsidRDefault="00F25478">
            <w:pPr>
              <w:rPr>
                <w:noProof/>
                <w:color w:val="000000" w:themeColor="text1"/>
                <w:lang w:eastAsia="lt-LT"/>
              </w:rPr>
            </w:pPr>
            <w:r w:rsidRPr="00C70A79">
              <w:rPr>
                <w:noProof/>
                <w:color w:val="000000" w:themeColor="text1"/>
                <w:lang w:eastAsia="lt-LT"/>
              </w:rPr>
              <w:t>1. Konkurencijos tarybos pirmininkas:</w:t>
            </w:r>
          </w:p>
          <w:p w14:paraId="2711E5D8" w14:textId="77777777" w:rsidR="00A60D69" w:rsidRPr="00C70A79" w:rsidRDefault="00F25478">
            <w:pPr>
              <w:rPr>
                <w:noProof/>
                <w:color w:val="000000" w:themeColor="text1"/>
                <w:lang w:eastAsia="lt-LT"/>
              </w:rPr>
            </w:pPr>
            <w:r w:rsidRPr="00C70A79">
              <w:rPr>
                <w:noProof/>
                <w:color w:val="000000" w:themeColor="text1"/>
                <w:lang w:eastAsia="lt-LT"/>
              </w:rPr>
              <w:t>1) vadovauja Konkurencijos tarybos darbui;</w:t>
            </w:r>
          </w:p>
          <w:p w14:paraId="16337A15" w14:textId="4805D734" w:rsidR="00186EEC" w:rsidRPr="00C70A79" w:rsidRDefault="00186EEC">
            <w:pPr>
              <w:rPr>
                <w:noProof/>
                <w:color w:val="000000" w:themeColor="text1"/>
                <w:lang w:eastAsia="lt-LT"/>
              </w:rPr>
            </w:pPr>
            <w:r w:rsidRPr="00C70A79">
              <w:rPr>
                <w:noProof/>
                <w:color w:val="000000" w:themeColor="text1"/>
                <w:lang w:eastAsia="lt-LT"/>
              </w:rPr>
              <w:t>&lt;...&gt;</w:t>
            </w:r>
          </w:p>
          <w:p w14:paraId="6C77092F" w14:textId="2EEB5BF4" w:rsidR="00A60D69" w:rsidRPr="00C70A79" w:rsidRDefault="00F25478">
            <w:pPr>
              <w:rPr>
                <w:noProof/>
                <w:color w:val="000000" w:themeColor="text1"/>
                <w:lang w:eastAsia="lt-LT"/>
              </w:rPr>
            </w:pPr>
            <w:r w:rsidRPr="00C70A79">
              <w:rPr>
                <w:noProof/>
                <w:color w:val="000000" w:themeColor="text1"/>
                <w:lang w:eastAsia="lt-LT"/>
              </w:rPr>
              <w:t>5) pasirašo Konkurencijos tarybos nutarimus;</w:t>
            </w:r>
          </w:p>
          <w:p w14:paraId="2DA8359A" w14:textId="77777777" w:rsidR="00A60D69" w:rsidRPr="00C70A79" w:rsidRDefault="00F25478">
            <w:pPr>
              <w:rPr>
                <w:noProof/>
                <w:color w:val="000000" w:themeColor="text1"/>
                <w:lang w:eastAsia="lt-LT"/>
              </w:rPr>
            </w:pPr>
            <w:r w:rsidRPr="00C70A79">
              <w:rPr>
                <w:noProof/>
                <w:color w:val="000000" w:themeColor="text1"/>
                <w:lang w:eastAsia="lt-LT"/>
              </w:rPr>
              <w:t>6) atlieka kitas įstatymuose įstaigos vadovui nustatytas ir Konkurencijos tarybos pavestas funkcijas.</w:t>
            </w:r>
          </w:p>
          <w:p w14:paraId="291D3395" w14:textId="77777777" w:rsidR="00A60D69" w:rsidRPr="00C70A79" w:rsidRDefault="00F25478">
            <w:pPr>
              <w:rPr>
                <w:noProof/>
                <w:color w:val="000000" w:themeColor="text1"/>
                <w:lang w:eastAsia="lt-LT"/>
              </w:rPr>
            </w:pPr>
            <w:r w:rsidRPr="00C70A79">
              <w:rPr>
                <w:noProof/>
                <w:color w:val="000000" w:themeColor="text1"/>
                <w:lang w:eastAsia="lt-LT"/>
              </w:rPr>
              <w:t>2. &lt;...&gt;</w:t>
            </w:r>
          </w:p>
          <w:p w14:paraId="60509E6A" w14:textId="77777777" w:rsidR="00A60D69" w:rsidRPr="00C70A79" w:rsidRDefault="00F25478">
            <w:pPr>
              <w:rPr>
                <w:noProof/>
                <w:color w:val="000000" w:themeColor="text1"/>
                <w:lang w:eastAsia="lt-LT"/>
              </w:rPr>
            </w:pPr>
            <w:r w:rsidRPr="00C70A79">
              <w:rPr>
                <w:noProof/>
                <w:color w:val="000000" w:themeColor="text1"/>
                <w:lang w:eastAsia="lt-LT"/>
              </w:rPr>
              <w:t>3. Kai nėra Konkurencijos tarybos pirmininko, jo pavedimu jį pavaduoja Konkurencijos tarybos pirmininko pavaduotojas.</w:t>
            </w:r>
          </w:p>
          <w:p w14:paraId="0FDA26B2" w14:textId="77777777" w:rsidR="00A60D69" w:rsidRPr="00C70A79" w:rsidRDefault="00F25478">
            <w:pPr>
              <w:rPr>
                <w:noProof/>
                <w:color w:val="000000" w:themeColor="text1"/>
                <w:lang w:eastAsia="lt-LT"/>
              </w:rPr>
            </w:pPr>
            <w:r w:rsidRPr="00C70A79">
              <w:rPr>
                <w:noProof/>
                <w:color w:val="000000" w:themeColor="text1"/>
                <w:lang w:eastAsia="lt-LT"/>
              </w:rPr>
              <w:t>4. Konkurencijos tarybos nariai dalyvauja svarstant ir priimant nutarimus Konkurencijos tarybos kompetencijai priklausančiais klausimais, yra atsakingi už jiems pavestas veiklos sritis ir atlieka kitas Konkurencijos tarybos ar Konkurencijos tarybos pirmininko jiems pavestas funkcijas.</w:t>
            </w:r>
          </w:p>
        </w:tc>
      </w:tr>
    </w:tbl>
    <w:p w14:paraId="2CD0376A" w14:textId="77777777" w:rsidR="00A60D69" w:rsidRPr="00C70A79" w:rsidRDefault="00A60D69">
      <w:pPr>
        <w:rPr>
          <w:noProof/>
          <w:color w:val="000000" w:themeColor="text1"/>
          <w:lang w:eastAsia="lt-LT"/>
        </w:rPr>
      </w:pPr>
    </w:p>
    <w:tbl>
      <w:tblPr>
        <w:tblStyle w:val="TableGrid"/>
        <w:tblW w:w="0" w:type="auto"/>
        <w:tblLook w:val="04A0" w:firstRow="1" w:lastRow="0" w:firstColumn="1" w:lastColumn="0" w:noHBand="0" w:noVBand="1"/>
      </w:tblPr>
      <w:tblGrid>
        <w:gridCol w:w="9628"/>
      </w:tblGrid>
      <w:tr w:rsidR="00A60D69" w:rsidRPr="006A53DB" w14:paraId="6624562D" w14:textId="77777777">
        <w:tc>
          <w:tcPr>
            <w:tcW w:w="9628" w:type="dxa"/>
          </w:tcPr>
          <w:p w14:paraId="102A5442" w14:textId="3E4B3E29" w:rsidR="005B7B41" w:rsidRPr="006A53DB" w:rsidRDefault="005B7B41" w:rsidP="005B7B41">
            <w:pPr>
              <w:rPr>
                <w:noProof/>
                <w:color w:val="000000" w:themeColor="text1"/>
                <w:lang w:eastAsia="lt-LT"/>
              </w:rPr>
            </w:pPr>
            <w:r w:rsidRPr="006A53DB">
              <w:rPr>
                <w:b/>
                <w:bCs/>
                <w:noProof/>
                <w:color w:val="000000" w:themeColor="text1"/>
                <w:lang w:eastAsia="lt-LT"/>
              </w:rPr>
              <w:t>D</w:t>
            </w:r>
            <w:r w:rsidR="00F25478" w:rsidRPr="006A53DB">
              <w:rPr>
                <w:b/>
                <w:bCs/>
                <w:noProof/>
                <w:color w:val="000000" w:themeColor="text1"/>
                <w:lang w:eastAsia="lt-LT"/>
              </w:rPr>
              <w:t>arbo reglamentas</w:t>
            </w:r>
            <w:r w:rsidR="00F25478" w:rsidRPr="006A53DB">
              <w:rPr>
                <w:noProof/>
                <w:color w:val="000000" w:themeColor="text1"/>
                <w:lang w:eastAsia="lt-LT"/>
              </w:rPr>
              <w:t xml:space="preserve"> </w:t>
            </w:r>
          </w:p>
          <w:p w14:paraId="608DB4F0" w14:textId="55A40395" w:rsidR="005B7B41" w:rsidRPr="006A53DB" w:rsidRDefault="005B7B41" w:rsidP="005B7B41">
            <w:pPr>
              <w:rPr>
                <w:noProof/>
                <w:color w:val="000000" w:themeColor="text1"/>
                <w:lang w:eastAsia="lt-LT"/>
              </w:rPr>
            </w:pPr>
            <w:r w:rsidRPr="006A53DB">
              <w:rPr>
                <w:noProof/>
                <w:color w:val="000000" w:themeColor="text1"/>
                <w:lang w:eastAsia="lt-LT"/>
              </w:rPr>
              <w:t>Konkurencijos taryba kolegialiai priima sprendimus:</w:t>
            </w:r>
          </w:p>
          <w:p w14:paraId="37633746" w14:textId="77777777" w:rsidR="005B7B41" w:rsidRPr="006A53DB" w:rsidRDefault="005B7B41" w:rsidP="005B7B41">
            <w:pPr>
              <w:rPr>
                <w:noProof/>
                <w:color w:val="000000" w:themeColor="text1"/>
                <w:lang w:eastAsia="lt-LT"/>
              </w:rPr>
            </w:pPr>
            <w:bookmarkStart w:id="32" w:name="part_26960834dee84bfeae52f5e2f4ac7751"/>
            <w:bookmarkEnd w:id="32"/>
            <w:r w:rsidRPr="006A53DB">
              <w:rPr>
                <w:noProof/>
                <w:color w:val="000000" w:themeColor="text1"/>
                <w:lang w:eastAsia="lt-LT"/>
              </w:rPr>
              <w:t>8.1 pradėti, pratęsti, papildyti, nutraukti, atnaujinti ar atlikti papildomą tyrimą dėl įstatymų, kurių priežiūrą vykdo Konkurencijos taryba, pažeidimo &lt;...&gt; bei priimti nutarimus pripažinti šių įstatymų pažeidimą ir taikyti įstatymų nustatytas sankcijas ar, jeigu nėra įstatymų nustatyto pagrindo, atsisakyti taikyti sankcijas;</w:t>
            </w:r>
          </w:p>
          <w:p w14:paraId="744C5B55" w14:textId="77777777" w:rsidR="005B7B41" w:rsidRPr="006A53DB" w:rsidRDefault="005B7B41" w:rsidP="005B7B41">
            <w:pPr>
              <w:rPr>
                <w:noProof/>
                <w:color w:val="000000" w:themeColor="text1"/>
                <w:lang w:eastAsia="lt-LT"/>
              </w:rPr>
            </w:pPr>
            <w:bookmarkStart w:id="33" w:name="part_a6386df8c86b436ba125b7a88c875a27"/>
            <w:bookmarkEnd w:id="33"/>
            <w:r w:rsidRPr="006A53DB">
              <w:rPr>
                <w:noProof/>
                <w:color w:val="000000" w:themeColor="text1"/>
                <w:lang w:eastAsia="lt-LT"/>
              </w:rPr>
              <w:t>8.2. išskirti tyrimą į atskirus tyrimus ar sujungti atskirus tyrimus į vieną;</w:t>
            </w:r>
          </w:p>
          <w:p w14:paraId="3058C317" w14:textId="77777777" w:rsidR="005B7B41" w:rsidRPr="006A53DB" w:rsidRDefault="005B7B41" w:rsidP="005B7B41">
            <w:pPr>
              <w:rPr>
                <w:noProof/>
                <w:color w:val="000000" w:themeColor="text1"/>
                <w:lang w:eastAsia="lt-LT"/>
              </w:rPr>
            </w:pPr>
            <w:bookmarkStart w:id="34" w:name="part_1e5047720c3949bdbe764769fa42bf81"/>
            <w:bookmarkEnd w:id="34"/>
            <w:r w:rsidRPr="006A53DB">
              <w:rPr>
                <w:noProof/>
                <w:color w:val="000000" w:themeColor="text1"/>
                <w:lang w:eastAsia="lt-LT"/>
              </w:rPr>
              <w:t>8.3. atsisakyti pradėti tyrimą &lt;...&gt;;</w:t>
            </w:r>
          </w:p>
          <w:p w14:paraId="584122E5" w14:textId="77777777" w:rsidR="005B7B41" w:rsidRPr="006A53DB" w:rsidRDefault="005B7B41" w:rsidP="005B7B41">
            <w:pPr>
              <w:rPr>
                <w:noProof/>
                <w:color w:val="000000" w:themeColor="text1"/>
                <w:lang w:eastAsia="lt-LT"/>
              </w:rPr>
            </w:pPr>
            <w:bookmarkStart w:id="35" w:name="part_f97bff824c6b4f789dc44c04b9612433"/>
            <w:bookmarkEnd w:id="35"/>
            <w:r w:rsidRPr="006A53DB">
              <w:rPr>
                <w:noProof/>
                <w:color w:val="000000" w:themeColor="text1"/>
                <w:lang w:eastAsia="lt-LT"/>
              </w:rPr>
              <w:t>8.4. atlikti tyrimo veiksmus, kuriems reikalingas teismo leidimas;</w:t>
            </w:r>
          </w:p>
          <w:p w14:paraId="55E4875A" w14:textId="77777777" w:rsidR="005B7B41" w:rsidRPr="006A53DB" w:rsidRDefault="005B7B41" w:rsidP="005B7B41">
            <w:pPr>
              <w:rPr>
                <w:noProof/>
                <w:color w:val="000000" w:themeColor="text1"/>
                <w:lang w:eastAsia="lt-LT"/>
              </w:rPr>
            </w:pPr>
            <w:bookmarkStart w:id="36" w:name="part_0199d883e4514c24b43af98adada4afb"/>
            <w:bookmarkEnd w:id="36"/>
            <w:r w:rsidRPr="006A53DB">
              <w:rPr>
                <w:noProof/>
                <w:color w:val="000000" w:themeColor="text1"/>
                <w:lang w:eastAsia="lt-LT"/>
              </w:rPr>
              <w:t>8.5. įgalioti administracijos darbuotojus atlikti tyrimą ar atskirus tyrimo veiksmus;</w:t>
            </w:r>
          </w:p>
          <w:p w14:paraId="3B297192" w14:textId="2E1CD329" w:rsidR="005B7B41" w:rsidRPr="006A53DB" w:rsidRDefault="005B7B41" w:rsidP="005B7B41">
            <w:pPr>
              <w:rPr>
                <w:noProof/>
                <w:color w:val="000000" w:themeColor="text1"/>
                <w:lang w:eastAsia="lt-LT"/>
              </w:rPr>
            </w:pPr>
            <w:bookmarkStart w:id="37" w:name="part_ea83e352d37f48968a51b77a2eb0c6fd"/>
            <w:bookmarkEnd w:id="37"/>
            <w:r w:rsidRPr="006A53DB">
              <w:rPr>
                <w:noProof/>
                <w:color w:val="000000" w:themeColor="text1"/>
                <w:lang w:eastAsia="lt-LT"/>
              </w:rPr>
              <w:t>&lt;...&gt;</w:t>
            </w:r>
          </w:p>
          <w:p w14:paraId="0B9D56EF" w14:textId="41CE6F99" w:rsidR="005B7B41" w:rsidRPr="006A53DB" w:rsidRDefault="005B7B41" w:rsidP="005B7B41">
            <w:pPr>
              <w:rPr>
                <w:noProof/>
                <w:color w:val="000000" w:themeColor="text1"/>
                <w:lang w:eastAsia="lt-LT"/>
              </w:rPr>
            </w:pPr>
            <w:r w:rsidRPr="006A53DB">
              <w:rPr>
                <w:noProof/>
                <w:color w:val="000000" w:themeColor="text1"/>
                <w:lang w:eastAsia="lt-LT"/>
              </w:rPr>
              <w:t xml:space="preserve">8.23.  </w:t>
            </w:r>
            <w:r w:rsidR="002645B8" w:rsidRPr="002645B8">
              <w:rPr>
                <w:noProof/>
                <w:color w:val="000000" w:themeColor="text1"/>
                <w:lang w:eastAsia="lt-LT"/>
              </w:rPr>
              <w:t>pavesti Tarybos nariams prižiūrėti Konkurencijos tarybos veiklos sritį;</w:t>
            </w:r>
          </w:p>
          <w:p w14:paraId="7767CB0A" w14:textId="3D33E9CE" w:rsidR="005B7B41" w:rsidRPr="006A53DB" w:rsidRDefault="005B7B41" w:rsidP="005B7B41">
            <w:pPr>
              <w:rPr>
                <w:noProof/>
                <w:color w:val="000000" w:themeColor="text1"/>
                <w:lang w:eastAsia="lt-LT"/>
              </w:rPr>
            </w:pPr>
            <w:r w:rsidRPr="006A53DB">
              <w:rPr>
                <w:noProof/>
                <w:color w:val="000000" w:themeColor="text1"/>
                <w:lang w:eastAsia="lt-LT"/>
              </w:rPr>
              <w:t xml:space="preserve"> &lt;...&gt;</w:t>
            </w:r>
          </w:p>
          <w:p w14:paraId="63E536AB" w14:textId="77777777" w:rsidR="005B7B41" w:rsidRPr="006A53DB" w:rsidRDefault="005B7B41" w:rsidP="005B7B41">
            <w:pPr>
              <w:rPr>
                <w:noProof/>
                <w:color w:val="000000" w:themeColor="text1"/>
                <w:lang w:eastAsia="lt-LT"/>
              </w:rPr>
            </w:pPr>
            <w:r w:rsidRPr="006A53DB">
              <w:rPr>
                <w:noProof/>
                <w:color w:val="000000" w:themeColor="text1"/>
                <w:lang w:eastAsia="lt-LT"/>
              </w:rPr>
              <w:t>8.25.  kitais klausimais, susijusiais su įstatymų, kurių laikymosi priežiūrą vykdo Konkurencijos taryba, taikymu.</w:t>
            </w:r>
          </w:p>
          <w:p w14:paraId="6B6F17A8" w14:textId="77777777" w:rsidR="005B7B41" w:rsidRPr="006A53DB" w:rsidRDefault="005B7B41" w:rsidP="005B7B41">
            <w:pPr>
              <w:rPr>
                <w:noProof/>
                <w:color w:val="000000" w:themeColor="text1"/>
                <w:lang w:eastAsia="lt-LT"/>
              </w:rPr>
            </w:pPr>
            <w:r w:rsidRPr="006A53DB">
              <w:rPr>
                <w:noProof/>
                <w:color w:val="000000" w:themeColor="text1"/>
                <w:lang w:eastAsia="lt-LT"/>
              </w:rPr>
              <w:t>9.  Taryba dalį savo įgaliojimų, išskyrus nurodytus Reglamento 8.1–8.24 papunkčiuose, turi teisę perduoti Konkurencijos tarybos pirmininkui arba nariams pagal veiklos sritis. Tokiu atveju Konkurencijos tarybos pirmininkas arba nariai veikia Konkurencijos tarybos vardu.</w:t>
            </w:r>
          </w:p>
          <w:p w14:paraId="1FEB8A8F" w14:textId="77777777" w:rsidR="005B7B41" w:rsidRPr="006A53DB" w:rsidRDefault="005B7B41" w:rsidP="005B7B41">
            <w:pPr>
              <w:rPr>
                <w:noProof/>
                <w:color w:val="000000" w:themeColor="text1"/>
                <w:lang w:eastAsia="lt-LT"/>
              </w:rPr>
            </w:pPr>
            <w:r w:rsidRPr="006A53DB">
              <w:rPr>
                <w:noProof/>
                <w:color w:val="000000" w:themeColor="text1"/>
                <w:lang w:eastAsia="lt-LT"/>
              </w:rPr>
              <w:t>10.  Konkurencijos tarybos pirmininkas:</w:t>
            </w:r>
          </w:p>
          <w:p w14:paraId="2A2F539C" w14:textId="77777777" w:rsidR="005B7B41" w:rsidRPr="006A53DB" w:rsidRDefault="005B7B41" w:rsidP="005B7B41">
            <w:pPr>
              <w:rPr>
                <w:noProof/>
                <w:color w:val="000000" w:themeColor="text1"/>
                <w:lang w:eastAsia="lt-LT"/>
              </w:rPr>
            </w:pPr>
            <w:r w:rsidRPr="006A53DB">
              <w:rPr>
                <w:noProof/>
                <w:color w:val="000000" w:themeColor="text1"/>
                <w:lang w:eastAsia="lt-LT"/>
              </w:rPr>
              <w:t>10.1.  vadovauja Konkurencijos tarybai, organizuoja Konkurencijos tarybos darbą ir atsako už tai, kad Konkurencijos taryba atliktų pavestas funkcijas;</w:t>
            </w:r>
          </w:p>
          <w:p w14:paraId="74A76255" w14:textId="77777777" w:rsidR="005B7B41" w:rsidRPr="006A53DB" w:rsidRDefault="005B7B41" w:rsidP="005B7B41">
            <w:pPr>
              <w:rPr>
                <w:noProof/>
                <w:color w:val="000000" w:themeColor="text1"/>
                <w:lang w:eastAsia="lt-LT"/>
              </w:rPr>
            </w:pPr>
            <w:r w:rsidRPr="006A53DB">
              <w:rPr>
                <w:noProof/>
                <w:color w:val="000000" w:themeColor="text1"/>
                <w:lang w:eastAsia="lt-LT"/>
              </w:rPr>
              <w:t>&lt;...&gt;</w:t>
            </w:r>
          </w:p>
          <w:p w14:paraId="08E3CD43" w14:textId="77777777" w:rsidR="005B7B41" w:rsidRPr="006A53DB" w:rsidRDefault="005B7B41" w:rsidP="005B7B41">
            <w:pPr>
              <w:rPr>
                <w:noProof/>
                <w:color w:val="000000" w:themeColor="text1"/>
                <w:lang w:eastAsia="lt-LT"/>
              </w:rPr>
            </w:pPr>
            <w:r w:rsidRPr="006A53DB">
              <w:rPr>
                <w:noProof/>
                <w:color w:val="000000" w:themeColor="text1"/>
                <w:lang w:eastAsia="lt-LT"/>
              </w:rPr>
              <w:t>10.8.  tvirtina administracijos darbuotojų pareigybių aprašymus;</w:t>
            </w:r>
          </w:p>
          <w:p w14:paraId="26464A99" w14:textId="77777777" w:rsidR="005B7B41" w:rsidRPr="006A53DB" w:rsidRDefault="005B7B41" w:rsidP="005B7B41">
            <w:pPr>
              <w:rPr>
                <w:noProof/>
                <w:color w:val="000000" w:themeColor="text1"/>
                <w:lang w:eastAsia="lt-LT"/>
              </w:rPr>
            </w:pPr>
            <w:r w:rsidRPr="006A53DB">
              <w:rPr>
                <w:noProof/>
                <w:color w:val="000000" w:themeColor="text1"/>
                <w:lang w:eastAsia="lt-LT"/>
              </w:rPr>
              <w:lastRenderedPageBreak/>
              <w:t>10.9.  priima į pareigas ir atleidžia iš pareigų valstybės tarnautojus ir darbuotojus, dirbančius pagal darbo sutartis, priima sprendimus skirti jiems tarnybines ar drausmines nuobaudas, juos skatinti bei įgyvendina kitus įgaliojimus personalo valdymo srityje;</w:t>
            </w:r>
          </w:p>
          <w:p w14:paraId="71A89F74" w14:textId="77777777" w:rsidR="005B7B41" w:rsidRPr="006A53DB" w:rsidRDefault="005B7B41" w:rsidP="005B7B41">
            <w:pPr>
              <w:rPr>
                <w:noProof/>
                <w:color w:val="000000" w:themeColor="text1"/>
                <w:lang w:eastAsia="lt-LT"/>
              </w:rPr>
            </w:pPr>
            <w:r w:rsidRPr="006A53DB">
              <w:rPr>
                <w:noProof/>
                <w:color w:val="000000" w:themeColor="text1"/>
                <w:lang w:eastAsia="lt-LT"/>
              </w:rPr>
              <w:t>10.10.  priima sprendimus pasitelkti kompetentingus specialistus ir ekspertus;</w:t>
            </w:r>
          </w:p>
          <w:p w14:paraId="6CFA171B" w14:textId="77777777" w:rsidR="005B7B41" w:rsidRPr="006A53DB" w:rsidRDefault="005B7B41" w:rsidP="005B7B41">
            <w:pPr>
              <w:rPr>
                <w:noProof/>
                <w:color w:val="000000" w:themeColor="text1"/>
                <w:lang w:eastAsia="lt-LT"/>
              </w:rPr>
            </w:pPr>
            <w:r w:rsidRPr="006A53DB">
              <w:rPr>
                <w:noProof/>
                <w:color w:val="000000" w:themeColor="text1"/>
                <w:lang w:eastAsia="lt-LT"/>
              </w:rPr>
              <w:t>10.11.  priima sprendimus dėl darbo Konkurencijos taryboje organizavimo, leidžia įsakymus;</w:t>
            </w:r>
          </w:p>
          <w:p w14:paraId="51554B49" w14:textId="77777777" w:rsidR="005B7B41" w:rsidRPr="006A53DB" w:rsidRDefault="005B7B41" w:rsidP="005B7B41">
            <w:pPr>
              <w:rPr>
                <w:noProof/>
                <w:color w:val="000000" w:themeColor="text1"/>
                <w:lang w:eastAsia="lt-LT"/>
              </w:rPr>
            </w:pPr>
            <w:r w:rsidRPr="006A53DB">
              <w:rPr>
                <w:noProof/>
                <w:color w:val="000000" w:themeColor="text1"/>
                <w:lang w:eastAsia="lt-LT"/>
              </w:rPr>
              <w:t>10.12.  vadovauja Tarybos posėdžiams;</w:t>
            </w:r>
          </w:p>
          <w:p w14:paraId="50361FB0" w14:textId="77777777" w:rsidR="005B7B41" w:rsidRPr="006A53DB" w:rsidRDefault="005B7B41" w:rsidP="005B7B41">
            <w:pPr>
              <w:rPr>
                <w:noProof/>
                <w:color w:val="000000" w:themeColor="text1"/>
                <w:lang w:eastAsia="lt-LT"/>
              </w:rPr>
            </w:pPr>
            <w:r w:rsidRPr="006A53DB">
              <w:rPr>
                <w:noProof/>
                <w:color w:val="000000" w:themeColor="text1"/>
                <w:lang w:eastAsia="lt-LT"/>
              </w:rPr>
              <w:t>10.13.  pasirašo Tarybos nutarimus;</w:t>
            </w:r>
          </w:p>
          <w:p w14:paraId="4F4E6E38" w14:textId="169777B7" w:rsidR="005B7B41" w:rsidRPr="006A53DB" w:rsidRDefault="005B7B41">
            <w:pPr>
              <w:rPr>
                <w:noProof/>
                <w:color w:val="000000" w:themeColor="text1"/>
                <w:lang w:eastAsia="lt-LT"/>
              </w:rPr>
            </w:pPr>
            <w:r w:rsidRPr="006A53DB">
              <w:rPr>
                <w:noProof/>
                <w:color w:val="000000" w:themeColor="text1"/>
                <w:lang w:eastAsia="lt-LT"/>
              </w:rPr>
              <w:t>10.17.  atlieka kitas įstatymuose įstaigos vadovui nustatytas ir Konkurencijos tarybos pavestas funkcijas.</w:t>
            </w:r>
          </w:p>
          <w:p w14:paraId="332529C9" w14:textId="3F5C3447" w:rsidR="00A60D69" w:rsidRPr="006A53DB" w:rsidRDefault="00F25478">
            <w:pPr>
              <w:rPr>
                <w:noProof/>
                <w:color w:val="000000" w:themeColor="text1"/>
                <w:lang w:eastAsia="lt-LT"/>
              </w:rPr>
            </w:pPr>
            <w:r w:rsidRPr="006A53DB">
              <w:rPr>
                <w:noProof/>
                <w:color w:val="000000" w:themeColor="text1"/>
                <w:lang w:eastAsia="lt-LT"/>
              </w:rPr>
              <w:t>11.  Konkurencijos tarybos pirmininkas, kiek to nedraudžia įstatymai ir kiti teisės aktai, dalį savo įgaliojimų turi teisę perduoti Konkurencijos tarybos nariui, administracijos direktoriui ar kitam administracijos darbuotojui.</w:t>
            </w:r>
          </w:p>
          <w:p w14:paraId="33C0E4AE" w14:textId="77777777" w:rsidR="00A60D69" w:rsidRPr="006A53DB" w:rsidRDefault="00F25478">
            <w:pPr>
              <w:rPr>
                <w:noProof/>
                <w:color w:val="000000" w:themeColor="text1"/>
                <w:lang w:eastAsia="lt-LT"/>
              </w:rPr>
            </w:pPr>
            <w:r w:rsidRPr="006A53DB">
              <w:rPr>
                <w:noProof/>
                <w:color w:val="000000" w:themeColor="text1"/>
                <w:lang w:eastAsia="lt-LT"/>
              </w:rPr>
              <w:t>12.  Konkurencijos tarybos narys:</w:t>
            </w:r>
          </w:p>
          <w:p w14:paraId="0A11A6D4" w14:textId="77777777" w:rsidR="00A60D69" w:rsidRPr="006A53DB" w:rsidRDefault="00F25478">
            <w:pPr>
              <w:rPr>
                <w:noProof/>
                <w:color w:val="000000" w:themeColor="text1"/>
                <w:lang w:eastAsia="lt-LT"/>
              </w:rPr>
            </w:pPr>
            <w:r w:rsidRPr="006A53DB">
              <w:rPr>
                <w:noProof/>
                <w:color w:val="000000" w:themeColor="text1"/>
                <w:lang w:eastAsia="lt-LT"/>
              </w:rPr>
              <w:t>12.1. dalyvauja svarstant ir priimant nutarimus Konkurencijos tarybos kompetencijai priskirtais klausimais, teikia pasiūlymus dėl nutarimų turinio;</w:t>
            </w:r>
          </w:p>
          <w:p w14:paraId="6239CEA8" w14:textId="77777777" w:rsidR="00A60D69" w:rsidRPr="006A53DB" w:rsidRDefault="00F25478">
            <w:pPr>
              <w:rPr>
                <w:noProof/>
                <w:color w:val="000000" w:themeColor="text1"/>
                <w:lang w:eastAsia="lt-LT"/>
              </w:rPr>
            </w:pPr>
            <w:r w:rsidRPr="006A53DB">
              <w:rPr>
                <w:noProof/>
                <w:color w:val="000000" w:themeColor="text1"/>
                <w:lang w:eastAsia="lt-LT"/>
              </w:rPr>
              <w:t>12.2 atsako už Tarybos nutarimu pavestą Konkurencijos tarybos veiklos sritį, prisideda prie jam pavestos Konkurencijos tarybos veiklos srities strateginio plano rengimo, prižiūri, kaip jam pavestoje Konkurencijos tarybos veiklos srityje vykdomos Konkurencijos tarybos funkcijos ir įgaliojimai;</w:t>
            </w:r>
          </w:p>
          <w:p w14:paraId="5EB9F359" w14:textId="77777777" w:rsidR="00A60D69" w:rsidRPr="006A53DB" w:rsidRDefault="00F25478">
            <w:pPr>
              <w:rPr>
                <w:noProof/>
                <w:color w:val="000000" w:themeColor="text1"/>
                <w:lang w:eastAsia="lt-LT"/>
              </w:rPr>
            </w:pPr>
            <w:r w:rsidRPr="006A53DB">
              <w:rPr>
                <w:noProof/>
                <w:color w:val="000000" w:themeColor="text1"/>
                <w:lang w:eastAsia="lt-LT"/>
              </w:rPr>
              <w:t>12.3.  Tarybos pavestoje veiklos srityje pasirašo išvadas dėl teisės aktų projektų derinimo ir raštus valstybės ir savivaldybių institucijoms, išskyrus Reglamento 10.5 ir 10.6 papunkčiuose numatytus atvejus;</w:t>
            </w:r>
          </w:p>
          <w:p w14:paraId="1EB981E3" w14:textId="77777777" w:rsidR="00A60D69" w:rsidRPr="006A53DB" w:rsidRDefault="00F25478">
            <w:pPr>
              <w:rPr>
                <w:noProof/>
                <w:color w:val="000000" w:themeColor="text1"/>
                <w:lang w:eastAsia="lt-LT"/>
              </w:rPr>
            </w:pPr>
            <w:bookmarkStart w:id="38" w:name="_Hlk40947007"/>
            <w:r w:rsidRPr="006A53DB">
              <w:rPr>
                <w:noProof/>
                <w:color w:val="000000" w:themeColor="text1"/>
                <w:lang w:eastAsia="lt-LT"/>
              </w:rPr>
              <w:t>12.4 teikia siūlymus dėl jam pavestoje Konkurencijos tarybos veiklos srityje iškilusių klausimų sprendimo</w:t>
            </w:r>
            <w:bookmarkEnd w:id="38"/>
            <w:r w:rsidRPr="006A53DB">
              <w:rPr>
                <w:noProof/>
                <w:color w:val="000000" w:themeColor="text1"/>
                <w:lang w:eastAsia="lt-LT"/>
              </w:rPr>
              <w:t>;</w:t>
            </w:r>
          </w:p>
          <w:p w14:paraId="4DB8B229" w14:textId="77777777" w:rsidR="00A60D69" w:rsidRPr="006A53DB" w:rsidRDefault="00F25478">
            <w:pPr>
              <w:rPr>
                <w:noProof/>
                <w:color w:val="000000" w:themeColor="text1"/>
                <w:lang w:eastAsia="lt-LT"/>
              </w:rPr>
            </w:pPr>
            <w:r w:rsidRPr="006A53DB">
              <w:rPr>
                <w:noProof/>
                <w:color w:val="000000" w:themeColor="text1"/>
                <w:lang w:eastAsia="lt-LT"/>
              </w:rPr>
              <w:t>12.5 dalyvauja ir atstovauja Konkurencijos tarybai susitikimuose, darbo grupėse, seminaruose ir konferencijose, taip pat pokalbiuose ir susitikimuose su žiniasklaidos atstovais, kuriuose nagrinėjami su Konkurencijos tarybos veikla susiję klausimai.</w:t>
            </w:r>
          </w:p>
          <w:p w14:paraId="4197C0C9" w14:textId="77777777" w:rsidR="00A60D69" w:rsidRPr="006A53DB" w:rsidRDefault="00F25478">
            <w:pPr>
              <w:rPr>
                <w:noProof/>
                <w:color w:val="000000" w:themeColor="text1"/>
                <w:lang w:eastAsia="lt-LT"/>
              </w:rPr>
            </w:pPr>
            <w:r w:rsidRPr="006A53DB">
              <w:rPr>
                <w:noProof/>
                <w:color w:val="000000" w:themeColor="text1"/>
                <w:lang w:eastAsia="lt-LT"/>
              </w:rPr>
              <w:t>13.  Konkurencijos tarybos nario kompetencijai priskirtus klausimus turi teisę spręsti ir Konkurencijos tarybos pirmininkas.</w:t>
            </w:r>
          </w:p>
          <w:p w14:paraId="75CBBC74" w14:textId="0F5D5F49" w:rsidR="00A60D69" w:rsidRDefault="00F25478">
            <w:pPr>
              <w:rPr>
                <w:noProof/>
                <w:color w:val="000000" w:themeColor="text1"/>
                <w:lang w:eastAsia="lt-LT"/>
              </w:rPr>
            </w:pPr>
            <w:r w:rsidRPr="006A53DB">
              <w:rPr>
                <w:noProof/>
                <w:color w:val="000000" w:themeColor="text1"/>
                <w:lang w:eastAsia="lt-LT"/>
              </w:rPr>
              <w:t>&lt;...&gt;</w:t>
            </w:r>
          </w:p>
          <w:p w14:paraId="44E68C5D" w14:textId="77777777" w:rsidR="00F966CD" w:rsidRPr="00F966CD" w:rsidRDefault="00F966CD" w:rsidP="00F966CD">
            <w:pPr>
              <w:rPr>
                <w:noProof/>
                <w:color w:val="000000" w:themeColor="text1"/>
                <w:lang w:eastAsia="lt-LT"/>
              </w:rPr>
            </w:pPr>
            <w:r w:rsidRPr="00F966CD">
              <w:rPr>
                <w:noProof/>
                <w:color w:val="000000" w:themeColor="text1"/>
                <w:lang w:eastAsia="lt-LT"/>
              </w:rPr>
              <w:t>14</w:t>
            </w:r>
            <w:r w:rsidRPr="00F966CD">
              <w:rPr>
                <w:noProof/>
                <w:color w:val="000000" w:themeColor="text1"/>
                <w:vertAlign w:val="superscript"/>
                <w:lang w:eastAsia="lt-LT"/>
              </w:rPr>
              <w:t>1</w:t>
            </w:r>
            <w:r w:rsidRPr="00F966CD">
              <w:rPr>
                <w:noProof/>
                <w:color w:val="000000" w:themeColor="text1"/>
                <w:lang w:eastAsia="lt-LT"/>
              </w:rPr>
              <w:t>. Vyriausiasis patarėjas (pažeidimų tyrimo procedūrų koordinatorius) koordinuoja Konkurencijos įstatymo ir kitų įstatymų, kurių priežiūrą vykdo Konkurencijos taryba, pažeidimų tyrimo procedūras, teikia pasiūlymus dėl pažeidimų tyrimo procedūrų strategijos ir krypčių. Vyriausiasis patarėjas (pažeidimų tyrimo procedūrų koordinatorius) koordinuojamoje srityje rengia dokumentus, pasirašo raštus, atlieka kitus veiksmus, susijusius su Konkurencijos taryboje vykdomų pažeidimų tyrimo procedūrų tinkamu atlikimu. Vyriausiasis patarėjas (pažeidimų tyrimo procedūrų koordinatoriaus) prisideda prie koordinuojamos srities strateginio plano rengimo. Vyriausiojo patarėjo (pažeidimų tyrimo procedūrų koordinatoriaus) kompetencijai priskirtus klausimus turi teisę spręsti ir Konkurencijos tarybos pirmininkas.</w:t>
            </w:r>
          </w:p>
          <w:p w14:paraId="24099B63" w14:textId="77777777" w:rsidR="00A60D69" w:rsidRPr="006A53DB" w:rsidRDefault="00F25478">
            <w:pPr>
              <w:rPr>
                <w:noProof/>
                <w:color w:val="000000" w:themeColor="text1"/>
                <w:lang w:eastAsia="lt-LT"/>
              </w:rPr>
            </w:pPr>
            <w:r w:rsidRPr="006A53DB">
              <w:rPr>
                <w:noProof/>
                <w:color w:val="000000" w:themeColor="text1"/>
                <w:lang w:eastAsia="lt-LT"/>
              </w:rPr>
              <w:t>15. Skyriaus vedėjas pagal skyrių kompetenciją ir grupės vadovas pagal grupių kompetenciją, apibrėžtą Konkurencijos tarybos administracijos struktūrinių vienetų veiklos ir atsakomybės sritis reglamentuojančiuose teisės aktuose, vadovauja atitinkamai Konkurencijos tarybos skyriaus ar grupės darbui ir atsako, kad skyrius ar grupė atliktų jiems pavestas funkcijas. Skyriaus vedėjas, grupės vadovas, skyriaus ar grupės vyresnysis patarėjas priima sprendimus:</w:t>
            </w:r>
          </w:p>
          <w:p w14:paraId="1F9AF883" w14:textId="7DBE3832" w:rsidR="00A60D69" w:rsidRPr="006A53DB" w:rsidRDefault="00F25478">
            <w:pPr>
              <w:rPr>
                <w:noProof/>
                <w:color w:val="000000" w:themeColor="text1"/>
                <w:lang w:eastAsia="lt-LT"/>
              </w:rPr>
            </w:pPr>
            <w:r w:rsidRPr="006A53DB">
              <w:rPr>
                <w:noProof/>
                <w:color w:val="000000" w:themeColor="text1"/>
                <w:lang w:eastAsia="lt-LT"/>
              </w:rPr>
              <w:t>15.1. </w:t>
            </w:r>
            <w:r w:rsidR="00EA76C3" w:rsidRPr="006A53DB">
              <w:rPr>
                <w:noProof/>
                <w:color w:val="000000" w:themeColor="text1"/>
                <w:lang w:eastAsia="lt-LT"/>
              </w:rPr>
              <w:t>informuoti pareiškėją, kad pareiškimas pradėti tyrimą ar kito klausimo nagrinėjimą neatitinka įstatymuose ir Reglamento 20–24 punktuose nustatytų reikalavimų;</w:t>
            </w:r>
          </w:p>
          <w:p w14:paraId="173C8160" w14:textId="77777777" w:rsidR="00A60D69" w:rsidRPr="006A53DB" w:rsidRDefault="00F25478">
            <w:pPr>
              <w:rPr>
                <w:noProof/>
                <w:color w:val="000000" w:themeColor="text1"/>
                <w:lang w:eastAsia="lt-LT"/>
              </w:rPr>
            </w:pPr>
            <w:r w:rsidRPr="006A53DB">
              <w:rPr>
                <w:noProof/>
                <w:color w:val="000000" w:themeColor="text1"/>
                <w:lang w:eastAsia="lt-LT"/>
              </w:rPr>
              <w:t>15.2 duoti privalomus nurodymus pateikti dokumentus ir kitą informaciją, reikalingą Konkurencijos tarybos funkcijoms atlikti, įskaitant nurodymus pateikti dokumentus ir kitą informaciją pagal Konkurencijos įstatymo 11 straipsnio 5 dalį ir 18 straipsnio 2 dalies 1 punktą;</w:t>
            </w:r>
          </w:p>
          <w:p w14:paraId="073BF3CE" w14:textId="77777777" w:rsidR="00A60D69" w:rsidRPr="006A53DB" w:rsidRDefault="00F25478">
            <w:pPr>
              <w:rPr>
                <w:noProof/>
                <w:color w:val="000000" w:themeColor="text1"/>
                <w:lang w:eastAsia="lt-LT"/>
              </w:rPr>
            </w:pPr>
            <w:r w:rsidRPr="006A53DB">
              <w:rPr>
                <w:noProof/>
                <w:color w:val="000000" w:themeColor="text1"/>
                <w:lang w:eastAsia="lt-LT"/>
              </w:rPr>
              <w:t>15.3.  informuoti ūkio subjektus ir kitus asmenis, ar tam tikri veiksmai, sprendimai ar teisės aktai patenka į įstatymų, kurių laikymosi priežiūrą vykdo Konkurencijos taryba, taikymo sritį, ar pateikti informaciją, susijusią su Konkurencijos tarybos veikla;</w:t>
            </w:r>
          </w:p>
          <w:p w14:paraId="2204D498" w14:textId="3256D092" w:rsidR="00A60D69" w:rsidRPr="006A53DB" w:rsidRDefault="00F25478">
            <w:pPr>
              <w:rPr>
                <w:noProof/>
                <w:color w:val="000000" w:themeColor="text1"/>
                <w:lang w:eastAsia="lt-LT"/>
              </w:rPr>
            </w:pPr>
            <w:r w:rsidRPr="006A53DB">
              <w:rPr>
                <w:noProof/>
                <w:color w:val="000000" w:themeColor="text1"/>
                <w:lang w:eastAsia="lt-LT"/>
              </w:rPr>
              <w:lastRenderedPageBreak/>
              <w:t>&lt;...&gt;</w:t>
            </w:r>
          </w:p>
          <w:p w14:paraId="1EA56CF7" w14:textId="071AAD12" w:rsidR="00A60D69" w:rsidRDefault="00F25478">
            <w:pPr>
              <w:rPr>
                <w:noProof/>
                <w:color w:val="000000" w:themeColor="text1"/>
                <w:lang w:eastAsia="lt-LT"/>
              </w:rPr>
            </w:pPr>
            <w:r w:rsidRPr="006A53DB">
              <w:rPr>
                <w:noProof/>
                <w:color w:val="000000" w:themeColor="text1"/>
                <w:lang w:eastAsia="lt-LT"/>
              </w:rPr>
              <w:t>15.</w:t>
            </w:r>
            <w:r w:rsidR="006B1748">
              <w:rPr>
                <w:noProof/>
                <w:color w:val="000000" w:themeColor="text1"/>
                <w:lang w:eastAsia="lt-LT"/>
              </w:rPr>
              <w:t>7</w:t>
            </w:r>
            <w:r w:rsidR="006B1748" w:rsidRPr="006A53DB">
              <w:rPr>
                <w:noProof/>
                <w:color w:val="000000" w:themeColor="text1"/>
                <w:lang w:eastAsia="lt-LT"/>
              </w:rPr>
              <w:t> </w:t>
            </w:r>
            <w:r w:rsidRPr="006A53DB">
              <w:rPr>
                <w:noProof/>
                <w:color w:val="000000" w:themeColor="text1"/>
                <w:lang w:eastAsia="lt-LT"/>
              </w:rPr>
              <w:t xml:space="preserve">dėl Tarybos patvirtintų tyrimo </w:t>
            </w:r>
            <w:r w:rsidR="006B1748">
              <w:rPr>
                <w:noProof/>
                <w:color w:val="000000" w:themeColor="text1"/>
                <w:lang w:eastAsia="lt-LT"/>
              </w:rPr>
              <w:t>&lt;...&gt;</w:t>
            </w:r>
            <w:r w:rsidRPr="006A53DB">
              <w:rPr>
                <w:noProof/>
                <w:color w:val="000000" w:themeColor="text1"/>
                <w:lang w:eastAsia="lt-LT"/>
              </w:rPr>
              <w:t xml:space="preserve"> išvadų pateikimo procedūros dalyviams įstatymų nustatyta tvarka ir termino iki kada gali būti pateikti rašytiniai paaiškinimai dėl tyrimo </w:t>
            </w:r>
            <w:r w:rsidR="006B1748">
              <w:rPr>
                <w:noProof/>
                <w:color w:val="000000" w:themeColor="text1"/>
                <w:lang w:eastAsia="lt-LT"/>
              </w:rPr>
              <w:t xml:space="preserve">&lt;...&gt; </w:t>
            </w:r>
            <w:r w:rsidRPr="006A53DB">
              <w:rPr>
                <w:noProof/>
                <w:color w:val="000000" w:themeColor="text1"/>
                <w:lang w:eastAsia="lt-LT"/>
              </w:rPr>
              <w:t>išvadų nustatymo;</w:t>
            </w:r>
          </w:p>
          <w:p w14:paraId="256E2DDC" w14:textId="0FF16223" w:rsidR="006B1748" w:rsidRPr="006A53DB" w:rsidRDefault="006B1748">
            <w:pPr>
              <w:rPr>
                <w:noProof/>
                <w:color w:val="000000" w:themeColor="text1"/>
                <w:lang w:eastAsia="lt-LT"/>
              </w:rPr>
            </w:pPr>
            <w:r>
              <w:rPr>
                <w:noProof/>
                <w:color w:val="000000" w:themeColor="text1"/>
                <w:lang w:eastAsia="lt-LT"/>
              </w:rPr>
              <w:t>&lt;...&gt;</w:t>
            </w:r>
          </w:p>
          <w:p w14:paraId="2866627A" w14:textId="50E5487C" w:rsidR="00A60D69" w:rsidRPr="006A53DB" w:rsidRDefault="00F25478">
            <w:pPr>
              <w:rPr>
                <w:noProof/>
                <w:color w:val="000000" w:themeColor="text1"/>
                <w:lang w:eastAsia="lt-LT"/>
              </w:rPr>
            </w:pPr>
            <w:r w:rsidRPr="006A53DB">
              <w:rPr>
                <w:noProof/>
                <w:color w:val="000000" w:themeColor="text1"/>
                <w:lang w:eastAsia="lt-LT"/>
              </w:rPr>
              <w:t>15.</w:t>
            </w:r>
            <w:r w:rsidR="006B1748" w:rsidRPr="006A53DB">
              <w:rPr>
                <w:noProof/>
                <w:color w:val="000000" w:themeColor="text1"/>
                <w:lang w:eastAsia="lt-LT"/>
              </w:rPr>
              <w:t>1</w:t>
            </w:r>
            <w:r w:rsidR="006B1748">
              <w:rPr>
                <w:noProof/>
                <w:color w:val="000000" w:themeColor="text1"/>
                <w:lang w:eastAsia="lt-LT"/>
              </w:rPr>
              <w:t>0</w:t>
            </w:r>
            <w:r w:rsidR="006B1748" w:rsidRPr="006A53DB">
              <w:rPr>
                <w:noProof/>
                <w:color w:val="000000" w:themeColor="text1"/>
                <w:lang w:eastAsia="lt-LT"/>
              </w:rPr>
              <w:t> </w:t>
            </w:r>
            <w:r w:rsidRPr="006A53DB">
              <w:rPr>
                <w:noProof/>
                <w:color w:val="000000" w:themeColor="text1"/>
                <w:lang w:eastAsia="lt-LT"/>
              </w:rPr>
              <w:t>dėl prašymų dėl komercinių paslapčių apsaugos;</w:t>
            </w:r>
          </w:p>
          <w:p w14:paraId="7ADC9EC9" w14:textId="77962D62" w:rsidR="00A60D69" w:rsidRPr="006A53DB" w:rsidRDefault="00F25478">
            <w:pPr>
              <w:rPr>
                <w:noProof/>
                <w:color w:val="000000" w:themeColor="text1"/>
                <w:lang w:eastAsia="lt-LT"/>
              </w:rPr>
            </w:pPr>
            <w:r w:rsidRPr="006A53DB">
              <w:rPr>
                <w:noProof/>
                <w:color w:val="000000" w:themeColor="text1"/>
                <w:lang w:eastAsia="lt-LT"/>
              </w:rPr>
              <w:t>15.</w:t>
            </w:r>
            <w:r w:rsidR="006B1748" w:rsidRPr="006A53DB">
              <w:rPr>
                <w:noProof/>
                <w:color w:val="000000" w:themeColor="text1"/>
                <w:lang w:eastAsia="lt-LT"/>
              </w:rPr>
              <w:t>1</w:t>
            </w:r>
            <w:r w:rsidR="006B1748">
              <w:rPr>
                <w:noProof/>
                <w:color w:val="000000" w:themeColor="text1"/>
                <w:lang w:eastAsia="lt-LT"/>
              </w:rPr>
              <w:t>1</w:t>
            </w:r>
            <w:r w:rsidRPr="006A53DB">
              <w:rPr>
                <w:noProof/>
                <w:color w:val="000000" w:themeColor="text1"/>
                <w:lang w:eastAsia="lt-LT"/>
              </w:rPr>
              <w:t>. kitais Reglamente, pareigybės aprašyme, Konkurencijos tarybos administracijos struktūrinių vienetų veiklos ir atsakomybės sritis reglamentuojančiuose ir kituose teisės aktuose numatytais, Tarybos ar Konkurencijos tarybos pirmininko pavestais klausimais.</w:t>
            </w:r>
          </w:p>
          <w:p w14:paraId="7CC47542" w14:textId="77777777" w:rsidR="00A60D69" w:rsidRPr="006A53DB" w:rsidRDefault="00F25478">
            <w:pPr>
              <w:rPr>
                <w:noProof/>
                <w:color w:val="000000" w:themeColor="text1"/>
                <w:lang w:eastAsia="lt-LT"/>
              </w:rPr>
            </w:pPr>
            <w:r w:rsidRPr="006A53DB">
              <w:rPr>
                <w:noProof/>
                <w:color w:val="000000" w:themeColor="text1"/>
                <w:lang w:eastAsia="lt-LT"/>
              </w:rPr>
              <w:t>16. Kai nėra skyriaus vedėjo, grupės vadovo, grupės ar skyriaus vyresniojo patarėjo ar jie dėl kitų priežasčių negali vykdyti Reglamento 15 punkte nustatytų funkcijų, jas vykdo kitas Konkurencijos tarybos pirmininko paskirtas administracijos darbuotojas.</w:t>
            </w:r>
          </w:p>
          <w:p w14:paraId="10E9C47E" w14:textId="77777777" w:rsidR="00A60D69" w:rsidRDefault="00F25478">
            <w:pPr>
              <w:rPr>
                <w:noProof/>
                <w:color w:val="000000" w:themeColor="text1"/>
                <w:lang w:eastAsia="lt-LT"/>
              </w:rPr>
            </w:pPr>
            <w:r w:rsidRPr="006A53DB">
              <w:rPr>
                <w:noProof/>
                <w:color w:val="000000" w:themeColor="text1"/>
                <w:lang w:eastAsia="lt-LT"/>
              </w:rPr>
              <w:t xml:space="preserve">17. Administracijos darbuotojai vykdo pareigybės aprašyme, Konkurencijos tarybos administracijos struktūrinių vienetų veiklos ir atsakomybės sritis reglamentuojančiuose teisės aktuose numatytas funkcijas, taip pat Tarybos, Konkurencijos tarybos pirmininko, nario, administracijos direktoriaus, </w:t>
            </w:r>
            <w:r w:rsidR="006B1748" w:rsidRPr="006B1748">
              <w:rPr>
                <w:noProof/>
                <w:color w:val="000000" w:themeColor="text1"/>
                <w:lang w:eastAsia="lt-LT"/>
              </w:rPr>
              <w:t>vyriausiojo patarėjo (pažeidimų tyrimo procedūros koordinatoriaus),</w:t>
            </w:r>
            <w:r w:rsidR="006B1748">
              <w:rPr>
                <w:noProof/>
                <w:color w:val="000000" w:themeColor="text1"/>
                <w:lang w:eastAsia="lt-LT"/>
              </w:rPr>
              <w:t xml:space="preserve"> </w:t>
            </w:r>
            <w:r w:rsidRPr="006A53DB">
              <w:rPr>
                <w:noProof/>
                <w:color w:val="000000" w:themeColor="text1"/>
                <w:lang w:eastAsia="lt-LT"/>
              </w:rPr>
              <w:t>skyriaus vedėjo, grupės vadovo, skyriaus ar grupės vyresniojo patarėjo pavedimus.</w:t>
            </w:r>
          </w:p>
          <w:p w14:paraId="2472E0BC" w14:textId="551107E9" w:rsidR="00314D2E" w:rsidRPr="006A53DB" w:rsidRDefault="00314D2E">
            <w:pPr>
              <w:rPr>
                <w:noProof/>
                <w:color w:val="000000" w:themeColor="text1"/>
                <w:lang w:eastAsia="lt-LT"/>
              </w:rPr>
            </w:pPr>
            <w:r w:rsidRPr="00314D2E">
              <w:rPr>
                <w:noProof/>
                <w:color w:val="000000" w:themeColor="text1"/>
                <w:lang w:eastAsia="lt-LT"/>
              </w:rPr>
              <w:t>17</w:t>
            </w:r>
            <w:r w:rsidRPr="00314D2E">
              <w:rPr>
                <w:noProof/>
                <w:color w:val="000000" w:themeColor="text1"/>
                <w:vertAlign w:val="superscript"/>
                <w:lang w:eastAsia="lt-LT"/>
              </w:rPr>
              <w:t>1</w:t>
            </w:r>
            <w:r w:rsidRPr="00314D2E">
              <w:rPr>
                <w:noProof/>
                <w:color w:val="000000" w:themeColor="text1"/>
                <w:lang w:eastAsia="lt-LT"/>
              </w:rPr>
              <w:t>.</w:t>
            </w:r>
            <w:r w:rsidRPr="00314D2E">
              <w:rPr>
                <w:noProof/>
                <w:color w:val="000000" w:themeColor="text1"/>
                <w:vertAlign w:val="superscript"/>
                <w:lang w:eastAsia="lt-LT"/>
              </w:rPr>
              <w:t> </w:t>
            </w:r>
            <w:r w:rsidRPr="00314D2E">
              <w:rPr>
                <w:noProof/>
                <w:color w:val="000000" w:themeColor="text1"/>
                <w:lang w:eastAsia="lt-LT"/>
              </w:rPr>
              <w:t>Konkurencijos tarybos pirmininkas ir nariai, Konkurencijos tarybos administracijos darbuotojai vykdydami jiems Konkurencijos įstatymo, Reglamento ir kitų teisės aktų numatytas funkcijas, turi teisę dokumentus parengti, suformuoti, pasirašyti, perduoti, derinti ir kitaip administruoti ir dokumentų valdymo sistemoje.</w:t>
            </w:r>
          </w:p>
        </w:tc>
      </w:tr>
    </w:tbl>
    <w:p w14:paraId="1B0AD9F0" w14:textId="606139F1" w:rsidR="00A60D69" w:rsidRPr="006A53DB" w:rsidRDefault="00A60D69">
      <w:pPr>
        <w:rPr>
          <w:noProof/>
          <w:color w:val="000000" w:themeColor="text1"/>
          <w:lang w:eastAsia="lt-LT"/>
        </w:rPr>
      </w:pPr>
    </w:p>
    <w:tbl>
      <w:tblPr>
        <w:tblStyle w:val="TableGrid"/>
        <w:tblW w:w="0" w:type="auto"/>
        <w:tblLook w:val="04A0" w:firstRow="1" w:lastRow="0" w:firstColumn="1" w:lastColumn="0" w:noHBand="0" w:noVBand="1"/>
      </w:tblPr>
      <w:tblGrid>
        <w:gridCol w:w="9628"/>
      </w:tblGrid>
      <w:tr w:rsidR="00FF4673" w:rsidRPr="00C70A79" w14:paraId="5BBA698D" w14:textId="77777777" w:rsidTr="00FF4673">
        <w:tc>
          <w:tcPr>
            <w:tcW w:w="9628" w:type="dxa"/>
          </w:tcPr>
          <w:p w14:paraId="4B2D4033" w14:textId="77777777" w:rsidR="00FF4673" w:rsidRPr="006A53DB" w:rsidRDefault="00FF4673" w:rsidP="00FF4673">
            <w:pPr>
              <w:rPr>
                <w:b/>
                <w:bCs/>
                <w:noProof/>
                <w:color w:val="000000" w:themeColor="text1"/>
                <w:lang w:eastAsia="lt-LT"/>
              </w:rPr>
            </w:pPr>
            <w:r w:rsidRPr="006A53DB">
              <w:rPr>
                <w:b/>
                <w:bCs/>
                <w:noProof/>
                <w:color w:val="000000" w:themeColor="text1"/>
                <w:lang w:eastAsia="lt-LT"/>
              </w:rPr>
              <w:t>MPĮNVDĮ</w:t>
            </w:r>
          </w:p>
          <w:p w14:paraId="2204B095" w14:textId="6EC42118" w:rsidR="00FF4673" w:rsidRPr="006A53DB" w:rsidRDefault="00FF4673" w:rsidP="00FF4673">
            <w:pPr>
              <w:rPr>
                <w:b/>
                <w:bCs/>
                <w:noProof/>
                <w:color w:val="000000" w:themeColor="text1"/>
                <w:lang w:eastAsia="lt-LT"/>
              </w:rPr>
            </w:pPr>
            <w:r w:rsidRPr="006A53DB">
              <w:rPr>
                <w:b/>
                <w:bCs/>
                <w:noProof/>
                <w:color w:val="000000" w:themeColor="text1"/>
                <w:lang w:eastAsia="lt-LT"/>
              </w:rPr>
              <w:t>4 straipsnis</w:t>
            </w:r>
            <w:r w:rsidR="00186EEC" w:rsidRPr="006A53DB">
              <w:rPr>
                <w:b/>
                <w:bCs/>
                <w:noProof/>
                <w:color w:val="000000" w:themeColor="text1"/>
                <w:lang w:eastAsia="lt-LT"/>
              </w:rPr>
              <w:t>.</w:t>
            </w:r>
            <w:r w:rsidR="00186EEC" w:rsidRPr="006A53DB">
              <w:rPr>
                <w:b/>
              </w:rPr>
              <w:t xml:space="preserve"> Nesąžiningų veiksmų priežiūros institucija, jos funkcijos ir teisės</w:t>
            </w:r>
          </w:p>
          <w:p w14:paraId="28F7059E" w14:textId="77777777" w:rsidR="00FF4673" w:rsidRPr="006A53DB" w:rsidRDefault="00FF4673" w:rsidP="00FF4673">
            <w:pPr>
              <w:rPr>
                <w:noProof/>
                <w:color w:val="000000" w:themeColor="text1"/>
                <w:lang w:eastAsia="lt-LT"/>
              </w:rPr>
            </w:pPr>
            <w:r w:rsidRPr="006A53DB">
              <w:rPr>
                <w:noProof/>
                <w:color w:val="000000" w:themeColor="text1"/>
                <w:lang w:eastAsia="lt-LT"/>
              </w:rPr>
              <w:t>1. Šio įstatymo nuostatų laikymosi priežiūrą atlieka [Konkurencijos taryba].</w:t>
            </w:r>
          </w:p>
          <w:p w14:paraId="279F4ECC" w14:textId="77777777" w:rsidR="00FF4673" w:rsidRPr="006A53DB" w:rsidRDefault="00FF4673" w:rsidP="00FF4673">
            <w:pPr>
              <w:rPr>
                <w:noProof/>
                <w:color w:val="000000" w:themeColor="text1"/>
                <w:lang w:eastAsia="lt-LT"/>
              </w:rPr>
            </w:pPr>
            <w:r w:rsidRPr="006A53DB">
              <w:rPr>
                <w:noProof/>
                <w:color w:val="000000" w:themeColor="text1"/>
                <w:lang w:eastAsia="lt-LT"/>
              </w:rPr>
              <w:t>2. Konkurencijos taryba:</w:t>
            </w:r>
          </w:p>
          <w:p w14:paraId="259EBE21" w14:textId="38CBFB79" w:rsidR="00FF4673" w:rsidRPr="006A53DB" w:rsidRDefault="00FF4673" w:rsidP="00FF4673">
            <w:pPr>
              <w:rPr>
                <w:noProof/>
                <w:color w:val="000000" w:themeColor="text1"/>
                <w:lang w:eastAsia="lt-LT"/>
              </w:rPr>
            </w:pPr>
            <w:r w:rsidRPr="006A53DB">
              <w:rPr>
                <w:noProof/>
                <w:color w:val="000000" w:themeColor="text1"/>
                <w:lang w:eastAsia="lt-LT"/>
              </w:rPr>
              <w:t xml:space="preserve">1) prižiūri, kaip mažmeninės prekybos įmonės laikosi šio įstatymo </w:t>
            </w:r>
            <w:r w:rsidR="00743A33">
              <w:rPr>
                <w:noProof/>
                <w:color w:val="000000" w:themeColor="text1"/>
                <w:lang w:eastAsia="lt-LT"/>
              </w:rPr>
              <w:t xml:space="preserve">&lt;...&gt; </w:t>
            </w:r>
            <w:r w:rsidRPr="006A53DB">
              <w:rPr>
                <w:noProof/>
                <w:color w:val="000000" w:themeColor="text1"/>
                <w:lang w:eastAsia="lt-LT"/>
              </w:rPr>
              <w:t>reikalavimų;</w:t>
            </w:r>
          </w:p>
          <w:p w14:paraId="55F0BF8B" w14:textId="77777777" w:rsidR="00FF4673" w:rsidRPr="006A53DB" w:rsidRDefault="00FF4673" w:rsidP="00FF4673">
            <w:pPr>
              <w:rPr>
                <w:noProof/>
                <w:color w:val="000000" w:themeColor="text1"/>
                <w:lang w:eastAsia="lt-LT"/>
              </w:rPr>
            </w:pPr>
            <w:r w:rsidRPr="006A53DB">
              <w:rPr>
                <w:noProof/>
                <w:color w:val="000000" w:themeColor="text1"/>
                <w:lang w:eastAsia="lt-LT"/>
              </w:rPr>
              <w:t>2) atlieka pažeidimų tyrimus, nagrinėja bylas dėl šio įstatymo pažeidimo &lt;...&gt; ir taiko šiame įstatyme nustatytas sankcijas;</w:t>
            </w:r>
          </w:p>
          <w:p w14:paraId="0FF1233F" w14:textId="6BEC200D" w:rsidR="00FF4673" w:rsidRPr="006A53DB" w:rsidRDefault="00FF4673" w:rsidP="00FF4673">
            <w:pPr>
              <w:rPr>
                <w:noProof/>
                <w:color w:val="000000" w:themeColor="text1"/>
                <w:lang w:eastAsia="lt-LT"/>
              </w:rPr>
            </w:pPr>
            <w:r w:rsidRPr="006A53DB">
              <w:rPr>
                <w:noProof/>
                <w:color w:val="000000" w:themeColor="text1"/>
                <w:lang w:eastAsia="lt-LT"/>
              </w:rPr>
              <w:t>3) atlieka šio įstatymo įgyvendinimo stebėseną;</w:t>
            </w:r>
          </w:p>
          <w:p w14:paraId="30E1E302" w14:textId="347255CB" w:rsidR="00FF4673" w:rsidRPr="006A53DB" w:rsidRDefault="00FF4673" w:rsidP="00FF4673">
            <w:pPr>
              <w:rPr>
                <w:i/>
                <w:iCs/>
                <w:noProof/>
                <w:color w:val="000000" w:themeColor="text1"/>
                <w:lang w:eastAsia="lt-LT"/>
              </w:rPr>
            </w:pPr>
            <w:r w:rsidRPr="006A53DB">
              <w:rPr>
                <w:noProof/>
                <w:color w:val="000000" w:themeColor="text1"/>
                <w:lang w:eastAsia="lt-LT"/>
              </w:rPr>
              <w:t xml:space="preserve">4) atlieka mažmeninės prekybos įmonių ir tiekėjų sudarytų sutarčių, galimų ūkinės veiklos sąžiningai praktikai prieštaraujančių veiksmų </w:t>
            </w:r>
            <w:r w:rsidR="00941694" w:rsidRPr="00941694">
              <w:t xml:space="preserve">nurodytų šio įstatymo 3 straipsnio 1, 2 ir 3 dalyse, iki ir po sutarties sudarymo </w:t>
            </w:r>
            <w:r w:rsidRPr="006A53DB">
              <w:rPr>
                <w:noProof/>
                <w:color w:val="000000" w:themeColor="text1"/>
                <w:lang w:eastAsia="lt-LT"/>
              </w:rPr>
              <w:t xml:space="preserve">patikrinimus </w:t>
            </w:r>
            <w:r w:rsidR="00C55ADE">
              <w:rPr>
                <w:noProof/>
                <w:color w:val="000000" w:themeColor="text1"/>
                <w:lang w:eastAsia="lt-LT"/>
              </w:rPr>
              <w:t>savo</w:t>
            </w:r>
            <w:r w:rsidRPr="006A53DB">
              <w:rPr>
                <w:noProof/>
                <w:color w:val="000000" w:themeColor="text1"/>
                <w:lang w:eastAsia="lt-LT"/>
              </w:rPr>
              <w:t xml:space="preserve"> nustatyta tvarka &lt;...&gt;</w:t>
            </w:r>
          </w:p>
          <w:p w14:paraId="5AC4BA59" w14:textId="12306F8F" w:rsidR="00C55ADE" w:rsidRPr="00C55ADE" w:rsidRDefault="00C55ADE" w:rsidP="00C55ADE">
            <w:pPr>
              <w:rPr>
                <w:noProof/>
                <w:color w:val="000000" w:themeColor="text1"/>
                <w:lang w:eastAsia="lt-LT"/>
              </w:rPr>
            </w:pPr>
            <w:r w:rsidRPr="00C55ADE">
              <w:rPr>
                <w:noProof/>
                <w:color w:val="000000" w:themeColor="text1"/>
                <w:lang w:eastAsia="lt-LT"/>
              </w:rPr>
              <w:t xml:space="preserve">5) Konkurencijos taryba bendradarbiauja su </w:t>
            </w:r>
            <w:r>
              <w:rPr>
                <w:noProof/>
                <w:color w:val="000000" w:themeColor="text1"/>
                <w:lang w:eastAsia="lt-LT"/>
              </w:rPr>
              <w:t>&lt;...&gt;</w:t>
            </w:r>
            <w:r w:rsidRPr="00C55ADE">
              <w:rPr>
                <w:noProof/>
                <w:color w:val="000000" w:themeColor="text1"/>
                <w:lang w:eastAsia="lt-LT"/>
              </w:rPr>
              <w:t xml:space="preserve"> Europos Komisija ir kitų Europos Sąjungos valstybių narių priežiūros institucijomis, teikdama savitarpio pagalbą atliekant tarpvalstybinio pobūdžio tyrimus ir keičiantis informacija;</w:t>
            </w:r>
          </w:p>
          <w:p w14:paraId="482DC997" w14:textId="77777777" w:rsidR="00C55ADE" w:rsidRPr="00C55ADE" w:rsidRDefault="00C55ADE" w:rsidP="00C55ADE">
            <w:pPr>
              <w:rPr>
                <w:noProof/>
                <w:color w:val="000000" w:themeColor="text1"/>
                <w:lang w:eastAsia="lt-LT"/>
              </w:rPr>
            </w:pPr>
            <w:bookmarkStart w:id="39" w:name="part_0b4ba962f7a84e0d88d910b8ec2e4894"/>
            <w:bookmarkEnd w:id="39"/>
            <w:r w:rsidRPr="00C55ADE">
              <w:rPr>
                <w:noProof/>
                <w:color w:val="000000" w:themeColor="text1"/>
                <w:lang w:eastAsia="lt-LT"/>
              </w:rPr>
              <w:t>6) atlieka kitas šiame įstatyme nustatytas funkcijas.</w:t>
            </w:r>
          </w:p>
          <w:p w14:paraId="65C897DA" w14:textId="3203A2FD" w:rsidR="001A641E" w:rsidRPr="006A53DB" w:rsidRDefault="001A641E">
            <w:pPr>
              <w:rPr>
                <w:b/>
                <w:noProof/>
                <w:color w:val="000000" w:themeColor="text1"/>
                <w:lang w:eastAsia="lt-LT"/>
              </w:rPr>
            </w:pPr>
          </w:p>
          <w:p w14:paraId="71683AAD" w14:textId="78B3F887" w:rsidR="5A580003" w:rsidRDefault="00A3355A" w:rsidP="00A3355A">
            <w:pPr>
              <w:rPr>
                <w:rFonts w:eastAsia="Times New Roman" w:cs="Times New Roman"/>
                <w:b/>
                <w:bCs/>
              </w:rPr>
            </w:pPr>
            <w:r w:rsidRPr="00A3355A">
              <w:rPr>
                <w:noProof/>
                <w:color w:val="000000" w:themeColor="text1"/>
                <w:lang w:eastAsia="lt-LT"/>
              </w:rPr>
              <w:t xml:space="preserve">MPĮNVDĮ </w:t>
            </w:r>
            <w:r w:rsidR="001A641E" w:rsidRPr="00A3355A">
              <w:rPr>
                <w:rFonts w:eastAsia="Times New Roman" w:cs="Times New Roman"/>
              </w:rPr>
              <w:t>9 straipsn</w:t>
            </w:r>
            <w:r>
              <w:rPr>
                <w:rFonts w:eastAsia="Times New Roman" w:cs="Times New Roman"/>
              </w:rPr>
              <w:t xml:space="preserve">yje </w:t>
            </w:r>
            <w:r w:rsidR="0F16A1A7" w:rsidRPr="00A3355A">
              <w:rPr>
                <w:rFonts w:eastAsia="Times New Roman" w:cs="Times New Roman"/>
              </w:rPr>
              <w:t>numatytos Konkurencijos tarybos įgaliotų pareigūnų teisės ir pareigos atliekant pažeidimų tyrimą</w:t>
            </w:r>
            <w:r w:rsidR="00AC66E8">
              <w:rPr>
                <w:rFonts w:eastAsia="Times New Roman" w:cs="Times New Roman"/>
              </w:rPr>
              <w:t xml:space="preserve"> – </w:t>
            </w:r>
            <w:r w:rsidR="0F16A1A7" w:rsidRPr="00A3355A">
              <w:rPr>
                <w:rFonts w:eastAsia="Times New Roman" w:cs="Times New Roman"/>
              </w:rPr>
              <w:t>plačiau ž</w:t>
            </w:r>
            <w:r w:rsidR="00600142">
              <w:rPr>
                <w:rFonts w:eastAsia="Times New Roman" w:cs="Times New Roman"/>
              </w:rPr>
              <w:t>iūrėti</w:t>
            </w:r>
            <w:r w:rsidR="0F16A1A7" w:rsidRPr="00A3355A">
              <w:rPr>
                <w:rFonts w:eastAsia="Times New Roman" w:cs="Times New Roman"/>
              </w:rPr>
              <w:t xml:space="preserve"> </w:t>
            </w:r>
            <w:r w:rsidR="4DB0D21C" w:rsidRPr="00A3355A">
              <w:rPr>
                <w:rFonts w:eastAsia="Times New Roman" w:cs="Times New Roman"/>
              </w:rPr>
              <w:t>2.2.4.3.</w:t>
            </w:r>
            <w:r>
              <w:rPr>
                <w:rFonts w:eastAsia="Times New Roman" w:cs="Times New Roman"/>
              </w:rPr>
              <w:t xml:space="preserve"> dalį.</w:t>
            </w:r>
            <w:r w:rsidR="4DB0D21C" w:rsidRPr="365C47FC">
              <w:rPr>
                <w:rFonts w:eastAsia="Times New Roman" w:cs="Times New Roman"/>
                <w:b/>
                <w:bCs/>
              </w:rPr>
              <w:t xml:space="preserve"> </w:t>
            </w:r>
          </w:p>
          <w:p w14:paraId="517BF1B8" w14:textId="77777777" w:rsidR="00B949AE" w:rsidRDefault="00B949AE" w:rsidP="00A3355A">
            <w:pPr>
              <w:rPr>
                <w:rFonts w:eastAsia="Times New Roman" w:cs="Times New Roman"/>
                <w:b/>
                <w:bCs/>
              </w:rPr>
            </w:pPr>
          </w:p>
          <w:p w14:paraId="768D03DC" w14:textId="10112C7B" w:rsidR="00A3355A" w:rsidRDefault="00B949AE">
            <w:pPr>
              <w:rPr>
                <w:rFonts w:eastAsia="Times New Roman" w:cs="Times New Roman"/>
              </w:rPr>
            </w:pPr>
            <w:r w:rsidRPr="00A3355A">
              <w:rPr>
                <w:noProof/>
                <w:color w:val="000000" w:themeColor="text1"/>
                <w:lang w:eastAsia="lt-LT"/>
              </w:rPr>
              <w:t xml:space="preserve">MPĮNVDĮ </w:t>
            </w:r>
            <w:r w:rsidRPr="00A3355A">
              <w:rPr>
                <w:rFonts w:eastAsia="Times New Roman" w:cs="Times New Roman"/>
              </w:rPr>
              <w:t>9</w:t>
            </w:r>
            <w:r w:rsidRPr="00B949AE">
              <w:rPr>
                <w:rFonts w:eastAsia="Times New Roman" w:cs="Times New Roman"/>
                <w:vertAlign w:val="superscript"/>
                <w:lang w:val="en-US"/>
              </w:rPr>
              <w:t>1</w:t>
            </w:r>
            <w:r w:rsidRPr="00A3355A">
              <w:rPr>
                <w:rFonts w:eastAsia="Times New Roman" w:cs="Times New Roman"/>
              </w:rPr>
              <w:t xml:space="preserve"> straipsn</w:t>
            </w:r>
            <w:r>
              <w:rPr>
                <w:rFonts w:eastAsia="Times New Roman" w:cs="Times New Roman"/>
              </w:rPr>
              <w:t xml:space="preserve">yje </w:t>
            </w:r>
            <w:r w:rsidRPr="00A3355A">
              <w:rPr>
                <w:rFonts w:eastAsia="Times New Roman" w:cs="Times New Roman"/>
              </w:rPr>
              <w:t>numatytos</w:t>
            </w:r>
            <w:r>
              <w:rPr>
                <w:rFonts w:eastAsia="Times New Roman" w:cs="Times New Roman"/>
              </w:rPr>
              <w:t xml:space="preserve"> pažeidimo tyrimo išskyrimas (sujungimas), pabaiga, atnaujinimas – plačiau </w:t>
            </w:r>
            <w:r w:rsidR="00600142">
              <w:rPr>
                <w:rFonts w:eastAsia="Times New Roman" w:cs="Times New Roman"/>
              </w:rPr>
              <w:t>žiūrėti</w:t>
            </w:r>
            <w:r>
              <w:rPr>
                <w:rFonts w:eastAsia="Times New Roman" w:cs="Times New Roman"/>
              </w:rPr>
              <w:t xml:space="preserve"> </w:t>
            </w:r>
            <w:r w:rsidR="00870F6B">
              <w:rPr>
                <w:rFonts w:eastAsia="Times New Roman" w:cs="Times New Roman"/>
              </w:rPr>
              <w:t xml:space="preserve">2.2.4.4. </w:t>
            </w:r>
            <w:r>
              <w:rPr>
                <w:rFonts w:eastAsia="Times New Roman" w:cs="Times New Roman"/>
              </w:rPr>
              <w:t>dalį.</w:t>
            </w:r>
          </w:p>
          <w:p w14:paraId="6B66A44F" w14:textId="56913554" w:rsidR="002944EA" w:rsidRPr="00C70A79" w:rsidRDefault="00FC3EC6" w:rsidP="00B54C4F">
            <w:pPr>
              <w:rPr>
                <w:rFonts w:eastAsia="Times New Roman" w:cs="Times New Roman"/>
                <w:szCs w:val="20"/>
              </w:rPr>
            </w:pPr>
            <w:r w:rsidRPr="00C70A79">
              <w:rPr>
                <w:rFonts w:eastAsia="Times New Roman" w:cs="Times New Roman"/>
                <w:szCs w:val="20"/>
              </w:rPr>
              <w:t xml:space="preserve"> </w:t>
            </w:r>
          </w:p>
        </w:tc>
      </w:tr>
    </w:tbl>
    <w:p w14:paraId="40711749" w14:textId="5992D698" w:rsidR="00FF4673" w:rsidRPr="00C70A79" w:rsidRDefault="00FF4673">
      <w:pPr>
        <w:rPr>
          <w:noProof/>
          <w:color w:val="000000" w:themeColor="text1"/>
          <w:lang w:eastAsia="lt-LT"/>
        </w:rPr>
      </w:pPr>
    </w:p>
    <w:p w14:paraId="0A577AA6" w14:textId="7812A11C" w:rsidR="00A60D69" w:rsidRPr="00C70A79" w:rsidRDefault="00F25478" w:rsidP="00F5664F">
      <w:pPr>
        <w:pStyle w:val="KTpstrnum"/>
        <w:rPr>
          <w:noProof/>
          <w:lang w:eastAsia="lt-LT"/>
        </w:rPr>
      </w:pPr>
      <w:r w:rsidRPr="00C70A79">
        <w:rPr>
          <w:noProof/>
          <w:lang w:eastAsia="lt-LT"/>
        </w:rPr>
        <w:t xml:space="preserve">Taip pat </w:t>
      </w:r>
      <w:r w:rsidR="00245A3F" w:rsidRPr="00C70A79">
        <w:rPr>
          <w:noProof/>
          <w:lang w:eastAsia="lt-LT"/>
        </w:rPr>
        <w:t xml:space="preserve">MPNVDĮ </w:t>
      </w:r>
      <w:r w:rsidRPr="00C70A79">
        <w:rPr>
          <w:noProof/>
          <w:lang w:eastAsia="lt-LT"/>
        </w:rPr>
        <w:t xml:space="preserve">priežiūrai svarbūs ir Konkurencijos tarybos </w:t>
      </w:r>
      <w:r w:rsidR="00DE604C">
        <w:rPr>
          <w:noProof/>
          <w:lang w:eastAsia="lt-LT"/>
        </w:rPr>
        <w:t>2020</w:t>
      </w:r>
      <w:r w:rsidR="00DE604C" w:rsidRPr="00C70A79">
        <w:rPr>
          <w:noProof/>
          <w:lang w:eastAsia="lt-LT"/>
        </w:rPr>
        <w:t xml:space="preserve"> </w:t>
      </w:r>
      <w:r w:rsidRPr="00C70A79">
        <w:rPr>
          <w:noProof/>
          <w:lang w:eastAsia="lt-LT"/>
        </w:rPr>
        <w:t xml:space="preserve">m. </w:t>
      </w:r>
      <w:r w:rsidR="00DE604C">
        <w:rPr>
          <w:noProof/>
          <w:lang w:eastAsia="lt-LT"/>
        </w:rPr>
        <w:t>lapkričio</w:t>
      </w:r>
      <w:r w:rsidR="00DE604C" w:rsidRPr="00C70A79">
        <w:rPr>
          <w:noProof/>
          <w:lang w:eastAsia="lt-LT"/>
        </w:rPr>
        <w:t xml:space="preserve"> </w:t>
      </w:r>
      <w:r w:rsidR="00DE604C">
        <w:rPr>
          <w:noProof/>
          <w:lang w:eastAsia="lt-LT"/>
        </w:rPr>
        <w:t>17</w:t>
      </w:r>
      <w:r w:rsidRPr="00C70A79">
        <w:rPr>
          <w:noProof/>
          <w:lang w:eastAsia="lt-LT"/>
        </w:rPr>
        <w:t xml:space="preserve"> d. nutarimu Nr. 1S-1</w:t>
      </w:r>
      <w:r w:rsidR="00DE604C">
        <w:rPr>
          <w:noProof/>
          <w:lang w:eastAsia="lt-LT"/>
        </w:rPr>
        <w:t>21(2020)</w:t>
      </w:r>
      <w:r w:rsidRPr="00C70A79">
        <w:rPr>
          <w:noProof/>
          <w:lang w:eastAsia="lt-LT"/>
        </w:rPr>
        <w:t xml:space="preserve"> „Dėl Konkurencijos tarybos administracijos struktūros ir administracijos nuostatų patvirtinimo“ patvirtinti Konkurencijos tarybos administracijos struktūrinių padalinių nuostatai</w:t>
      </w:r>
      <w:r w:rsidR="002A1887">
        <w:rPr>
          <w:rStyle w:val="FootnoteReference"/>
          <w:noProof/>
          <w:lang w:eastAsia="lt-LT"/>
        </w:rPr>
        <w:footnoteReference w:id="13"/>
      </w:r>
      <w:r w:rsidRPr="00C70A79">
        <w:rPr>
          <w:noProof/>
          <w:lang w:eastAsia="lt-LT"/>
        </w:rPr>
        <w:t xml:space="preserve">, įskaitant </w:t>
      </w:r>
      <w:r w:rsidR="000A10B6" w:rsidRPr="00C70A79">
        <w:rPr>
          <w:noProof/>
          <w:lang w:eastAsia="lt-LT"/>
        </w:rPr>
        <w:t>NKVTG</w:t>
      </w:r>
      <w:r w:rsidRPr="00C70A79">
        <w:rPr>
          <w:noProof/>
          <w:lang w:eastAsia="lt-LT"/>
        </w:rPr>
        <w:t xml:space="preserve"> nuostatus:</w:t>
      </w:r>
    </w:p>
    <w:p w14:paraId="5908D718" w14:textId="77777777" w:rsidR="00A60D69" w:rsidRPr="00C70A79" w:rsidRDefault="00A60D69">
      <w:pPr>
        <w:rPr>
          <w:noProof/>
          <w:color w:val="000000" w:themeColor="text1"/>
          <w:lang w:eastAsia="lt-LT"/>
        </w:rPr>
      </w:pPr>
    </w:p>
    <w:tbl>
      <w:tblPr>
        <w:tblStyle w:val="TableGrid"/>
        <w:tblW w:w="0" w:type="auto"/>
        <w:tblInd w:w="-5" w:type="dxa"/>
        <w:tblLook w:val="04A0" w:firstRow="1" w:lastRow="0" w:firstColumn="1" w:lastColumn="0" w:noHBand="0" w:noVBand="1"/>
      </w:tblPr>
      <w:tblGrid>
        <w:gridCol w:w="9633"/>
      </w:tblGrid>
      <w:tr w:rsidR="00A60D69" w:rsidRPr="006A53DB" w14:paraId="6310124F" w14:textId="77777777" w:rsidTr="03B099D7">
        <w:trPr>
          <w:trHeight w:val="1266"/>
        </w:trPr>
        <w:tc>
          <w:tcPr>
            <w:tcW w:w="9633" w:type="dxa"/>
          </w:tcPr>
          <w:p w14:paraId="433094AD" w14:textId="77777777" w:rsidR="00A60D69" w:rsidRPr="006A53DB" w:rsidRDefault="00F25478">
            <w:pPr>
              <w:rPr>
                <w:b/>
                <w:noProof/>
                <w:color w:val="000000" w:themeColor="text1"/>
                <w:lang w:eastAsia="lt-LT"/>
              </w:rPr>
            </w:pPr>
            <w:bookmarkStart w:id="40" w:name="_Hlk91165393"/>
            <w:r w:rsidRPr="006A53DB">
              <w:rPr>
                <w:b/>
                <w:noProof/>
                <w:color w:val="000000" w:themeColor="text1"/>
                <w:lang w:eastAsia="lt-LT"/>
              </w:rPr>
              <w:lastRenderedPageBreak/>
              <w:t>II. GRUPĖS UŽDAVINIAI IR FUNKCIJOS</w:t>
            </w:r>
          </w:p>
          <w:p w14:paraId="04AE4B64" w14:textId="77777777" w:rsidR="000A10B6" w:rsidRPr="006A53DB" w:rsidRDefault="000A10B6" w:rsidP="000A10B6">
            <w:pPr>
              <w:pStyle w:val="Default"/>
              <w:rPr>
                <w:sz w:val="23"/>
                <w:szCs w:val="23"/>
              </w:rPr>
            </w:pPr>
            <w:r w:rsidRPr="006A53DB">
              <w:rPr>
                <w:sz w:val="23"/>
                <w:szCs w:val="23"/>
              </w:rPr>
              <w:t xml:space="preserve">3. Pagrindiniai Grupės uždaviniai: </w:t>
            </w:r>
          </w:p>
          <w:p w14:paraId="2D8EEFC8" w14:textId="77777777" w:rsidR="000A10B6" w:rsidRPr="006A53DB" w:rsidRDefault="000A10B6" w:rsidP="000A10B6">
            <w:pPr>
              <w:pStyle w:val="Default"/>
              <w:rPr>
                <w:sz w:val="23"/>
                <w:szCs w:val="23"/>
              </w:rPr>
            </w:pPr>
            <w:r w:rsidRPr="006A53DB">
              <w:rPr>
                <w:sz w:val="23"/>
                <w:szCs w:val="23"/>
              </w:rPr>
              <w:t xml:space="preserve">3.1. dalyvauti Konkurencijos tarybai vykdant valstybinę konkurencijos politiką; </w:t>
            </w:r>
          </w:p>
          <w:p w14:paraId="5F9184D3" w14:textId="1512A1B5" w:rsidR="000A10B6" w:rsidRPr="006A53DB" w:rsidRDefault="000A10B6" w:rsidP="000A10B6">
            <w:pPr>
              <w:pStyle w:val="Default"/>
              <w:rPr>
                <w:sz w:val="23"/>
                <w:szCs w:val="23"/>
              </w:rPr>
            </w:pPr>
            <w:r w:rsidRPr="006A53DB">
              <w:rPr>
                <w:sz w:val="23"/>
                <w:szCs w:val="23"/>
              </w:rPr>
              <w:t>3.2.</w:t>
            </w:r>
            <w:r w:rsidR="7B9CF66C" w:rsidRPr="006A53DB">
              <w:rPr>
                <w:sz w:val="23"/>
                <w:szCs w:val="23"/>
              </w:rPr>
              <w:t xml:space="preserve"> </w:t>
            </w:r>
            <w:r w:rsidR="7B9CF66C" w:rsidRPr="4A4BEC74">
              <w:t>teikti pasiūlymus Konkurencijos tarybai dėl mažmeninės prekybos įmonių nesąžiningų veiksmų draudimo priežiūros politikos formavimo</w:t>
            </w:r>
            <w:r w:rsidRPr="006A53DB">
              <w:rPr>
                <w:sz w:val="23"/>
                <w:szCs w:val="23"/>
              </w:rPr>
              <w:t xml:space="preserve">; </w:t>
            </w:r>
          </w:p>
          <w:p w14:paraId="6CA18331" w14:textId="3230A4A8" w:rsidR="000A10B6" w:rsidRPr="006A53DB" w:rsidRDefault="000A10B6" w:rsidP="000A10B6">
            <w:pPr>
              <w:pStyle w:val="Default"/>
              <w:rPr>
                <w:sz w:val="23"/>
                <w:szCs w:val="23"/>
              </w:rPr>
            </w:pPr>
            <w:r w:rsidRPr="006A53DB">
              <w:rPr>
                <w:sz w:val="23"/>
                <w:szCs w:val="23"/>
              </w:rPr>
              <w:t xml:space="preserve">3.3. koordinuoti konkurencijos politikos vykdymą mažmeninės prekybos įmonių nesąžiningų veiksmų draudimo priežiūros politikos srityse; </w:t>
            </w:r>
          </w:p>
          <w:p w14:paraId="0B32E843" w14:textId="31CCA992" w:rsidR="000A10B6" w:rsidRPr="006A53DB" w:rsidRDefault="000A10B6" w:rsidP="000A10B6">
            <w:pPr>
              <w:pStyle w:val="Default"/>
              <w:rPr>
                <w:sz w:val="23"/>
                <w:szCs w:val="23"/>
              </w:rPr>
            </w:pPr>
            <w:r w:rsidRPr="006A53DB">
              <w:rPr>
                <w:sz w:val="23"/>
                <w:szCs w:val="23"/>
              </w:rPr>
              <w:t xml:space="preserve">3.4. prižiūrėti, kaip laikomasi Mažmeninės prekybos įmonių nesąžiningų veiksmų draudimo įstatymo nuostatų reikalavimų. </w:t>
            </w:r>
          </w:p>
          <w:p w14:paraId="3B0516C0" w14:textId="77777777" w:rsidR="000A10B6" w:rsidRPr="006A53DB" w:rsidRDefault="000A10B6" w:rsidP="000A10B6">
            <w:pPr>
              <w:pStyle w:val="Default"/>
              <w:rPr>
                <w:sz w:val="23"/>
                <w:szCs w:val="23"/>
              </w:rPr>
            </w:pPr>
            <w:r w:rsidRPr="006A53DB">
              <w:rPr>
                <w:sz w:val="23"/>
                <w:szCs w:val="23"/>
              </w:rPr>
              <w:t xml:space="preserve">4. Grupė, įgyvendindama jai pavestus uždavinius, atlieka šias funkcijas: </w:t>
            </w:r>
          </w:p>
          <w:p w14:paraId="4D46975F" w14:textId="640C7861" w:rsidR="000A10B6" w:rsidRPr="006A53DB" w:rsidRDefault="000A10B6" w:rsidP="000A10B6">
            <w:pPr>
              <w:pStyle w:val="Default"/>
              <w:rPr>
                <w:sz w:val="23"/>
                <w:szCs w:val="23"/>
              </w:rPr>
            </w:pPr>
            <w:r w:rsidRPr="006A53DB">
              <w:rPr>
                <w:sz w:val="23"/>
                <w:szCs w:val="23"/>
              </w:rPr>
              <w:t xml:space="preserve">4.1. vykdo Mažmeninės prekybos įmonių nesąžiningų veiksmų draudimo įstatymo normų priežiūrą ir įgyvendinimą, nagrinėja asmenų prašymus ir skundus bei, esant pagrindui, teikia pasiūlymus Konkurencijos tarybai pradėti tyrimus bei juos atlieka; </w:t>
            </w:r>
          </w:p>
          <w:p w14:paraId="78E25084" w14:textId="209CE45A" w:rsidR="00A60D69" w:rsidRPr="006A53DB" w:rsidRDefault="000A10B6" w:rsidP="000A10B6">
            <w:pPr>
              <w:rPr>
                <w:sz w:val="23"/>
                <w:szCs w:val="23"/>
              </w:rPr>
            </w:pPr>
            <w:r w:rsidRPr="006A53DB">
              <w:rPr>
                <w:sz w:val="23"/>
                <w:szCs w:val="23"/>
              </w:rPr>
              <w:t xml:space="preserve">4.2. esant pagrindui teikia pasiūlymus Konkurencijos tarybai dėl laikinojo pobūdžio priemonių taikymo, tam tikrų tyrimo veiksmų atlikimo ir tyrimo eigos, kai tam reikalingas Konkurencijos tarybos nutarimas; </w:t>
            </w:r>
          </w:p>
          <w:p w14:paraId="56EFD1FD" w14:textId="6F29D81D" w:rsidR="000A10B6" w:rsidRPr="006A53DB" w:rsidRDefault="000A10B6" w:rsidP="000A10B6">
            <w:pPr>
              <w:pStyle w:val="Default"/>
              <w:rPr>
                <w:sz w:val="23"/>
                <w:szCs w:val="23"/>
              </w:rPr>
            </w:pPr>
            <w:r w:rsidRPr="006A53DB">
              <w:rPr>
                <w:sz w:val="23"/>
                <w:szCs w:val="23"/>
              </w:rPr>
              <w:t xml:space="preserve">4.3. rengia tyrimų dėl Mažmeninės prekybos įmonių nesąžiningų veiksmų draudimo įstatymo pažeidimų bylas ir su savo išvadomis bei pasiūlymais perduoda jas nagrinėti Konkurencijos tarybai; </w:t>
            </w:r>
          </w:p>
          <w:p w14:paraId="4957A848" w14:textId="77777777" w:rsidR="000A10B6" w:rsidRPr="006A53DB" w:rsidRDefault="000A10B6" w:rsidP="000A10B6">
            <w:pPr>
              <w:pStyle w:val="Default"/>
              <w:rPr>
                <w:sz w:val="23"/>
                <w:szCs w:val="23"/>
              </w:rPr>
            </w:pPr>
            <w:r w:rsidRPr="006A53DB">
              <w:rPr>
                <w:sz w:val="23"/>
                <w:szCs w:val="23"/>
              </w:rPr>
              <w:t xml:space="preserve">4.4. kontroliuoja Konkurencijos tarybos nutarimų, priimtų Grupės atliktų tyrimų pagrindu, vykdymą, išskyrus Konkurencijos tarybos paskirtų baudų sumokėjimą; </w:t>
            </w:r>
          </w:p>
          <w:p w14:paraId="42DFB609" w14:textId="77777777" w:rsidR="000A10B6" w:rsidRPr="006A53DB" w:rsidRDefault="000A10B6" w:rsidP="000A10B6">
            <w:pPr>
              <w:pStyle w:val="Default"/>
              <w:rPr>
                <w:sz w:val="23"/>
                <w:szCs w:val="23"/>
              </w:rPr>
            </w:pPr>
            <w:r w:rsidRPr="006A53DB">
              <w:rPr>
                <w:sz w:val="23"/>
                <w:szCs w:val="23"/>
              </w:rPr>
              <w:t xml:space="preserve">4.5. vykdo Mažmeninės prekybos įmonių nesąžiningų veiksmų draudimo įstatymo įgyvendinimo stebėseną, apibendrina surinktus duomenis ir teikia savo išvadas bei pasiūlymus šiais klausimais Konkurencijos tarybai; </w:t>
            </w:r>
          </w:p>
          <w:p w14:paraId="1B5755FB" w14:textId="77777777" w:rsidR="000A10B6" w:rsidRPr="006A53DB" w:rsidRDefault="000A10B6" w:rsidP="000A10B6">
            <w:pPr>
              <w:pStyle w:val="Default"/>
              <w:rPr>
                <w:sz w:val="23"/>
                <w:szCs w:val="23"/>
              </w:rPr>
            </w:pPr>
            <w:r w:rsidRPr="006A53DB">
              <w:rPr>
                <w:sz w:val="23"/>
                <w:szCs w:val="23"/>
              </w:rPr>
              <w:t xml:space="preserve">4.6. teikia informaciją Konkurencijos tarybos metinėms ataskaitoms, taip pat ataskaitoms tarptautinėms organizacijoms; </w:t>
            </w:r>
          </w:p>
          <w:p w14:paraId="008A4871" w14:textId="77777777" w:rsidR="000A10B6" w:rsidRPr="006A53DB" w:rsidRDefault="000A10B6" w:rsidP="000A10B6">
            <w:pPr>
              <w:pStyle w:val="Default"/>
              <w:rPr>
                <w:sz w:val="23"/>
                <w:szCs w:val="23"/>
              </w:rPr>
            </w:pPr>
            <w:r w:rsidRPr="006A53DB">
              <w:rPr>
                <w:sz w:val="23"/>
                <w:szCs w:val="23"/>
              </w:rPr>
              <w:t xml:space="preserve">4.7. pagal Grupės kompetenciją teikia informaciją Europos Sąjungos institucijoms, užsienio valstybių nacionalinėms institucijoms bei tarptautinėms organizacijoms; </w:t>
            </w:r>
          </w:p>
          <w:p w14:paraId="5409CAC0" w14:textId="77777777" w:rsidR="000A10B6" w:rsidRPr="006A53DB" w:rsidRDefault="000A10B6" w:rsidP="000A10B6">
            <w:pPr>
              <w:pStyle w:val="Default"/>
              <w:rPr>
                <w:sz w:val="23"/>
                <w:szCs w:val="23"/>
              </w:rPr>
            </w:pPr>
            <w:r w:rsidRPr="006A53DB">
              <w:rPr>
                <w:sz w:val="23"/>
                <w:szCs w:val="23"/>
              </w:rPr>
              <w:t xml:space="preserve">4.8. pagal Grupės kompetenciją rengia ir teikia Konkurencijos tarybai pasiūlymus dėl teisės aktų priėmimo ar tobulinimo; </w:t>
            </w:r>
          </w:p>
          <w:p w14:paraId="16B40E55" w14:textId="77777777" w:rsidR="000A10B6" w:rsidRPr="006A53DB" w:rsidRDefault="000A10B6" w:rsidP="000A10B6">
            <w:pPr>
              <w:pStyle w:val="Default"/>
              <w:rPr>
                <w:sz w:val="23"/>
                <w:szCs w:val="23"/>
              </w:rPr>
            </w:pPr>
            <w:r w:rsidRPr="006A53DB">
              <w:rPr>
                <w:sz w:val="23"/>
                <w:szCs w:val="23"/>
              </w:rPr>
              <w:t xml:space="preserve">4.9. pagal Grupės kompetenciją dalyvauja rengiant Konkurencijos tarybos norminių teisės aktų projektus; </w:t>
            </w:r>
          </w:p>
          <w:p w14:paraId="14968502" w14:textId="77777777" w:rsidR="000A10B6" w:rsidRPr="006A53DB" w:rsidRDefault="000A10B6" w:rsidP="000A10B6">
            <w:pPr>
              <w:pStyle w:val="Default"/>
              <w:rPr>
                <w:sz w:val="23"/>
                <w:szCs w:val="23"/>
              </w:rPr>
            </w:pPr>
            <w:r w:rsidRPr="006A53DB">
              <w:rPr>
                <w:sz w:val="23"/>
                <w:szCs w:val="23"/>
              </w:rPr>
              <w:t xml:space="preserve">4.10. pagal Grupės kompetenciją dalyvauja atliekant norminių teisės aktų projektų ekspertizę; </w:t>
            </w:r>
          </w:p>
          <w:p w14:paraId="6D79650E" w14:textId="77777777" w:rsidR="000A10B6" w:rsidRPr="006A53DB" w:rsidRDefault="000A10B6" w:rsidP="000A10B6">
            <w:pPr>
              <w:pStyle w:val="Default"/>
              <w:rPr>
                <w:sz w:val="23"/>
                <w:szCs w:val="23"/>
              </w:rPr>
            </w:pPr>
            <w:r w:rsidRPr="006A53DB">
              <w:rPr>
                <w:sz w:val="23"/>
                <w:szCs w:val="23"/>
              </w:rPr>
              <w:t xml:space="preserve">4.11. pagal Grupės kompetenciją rengia Konkurencijos tarybos pasiūlymų, rekomendacijų, paaiškinimų projektus, užsiima šviečiamąją veikla; </w:t>
            </w:r>
          </w:p>
          <w:p w14:paraId="6526C74A" w14:textId="77777777" w:rsidR="000A10B6" w:rsidRPr="006A53DB" w:rsidRDefault="000A10B6" w:rsidP="000A10B6">
            <w:pPr>
              <w:pStyle w:val="Default"/>
              <w:rPr>
                <w:sz w:val="23"/>
                <w:szCs w:val="23"/>
              </w:rPr>
            </w:pPr>
            <w:r w:rsidRPr="006A53DB">
              <w:rPr>
                <w:sz w:val="23"/>
                <w:szCs w:val="23"/>
              </w:rPr>
              <w:t xml:space="preserve">4.12. pagal Grupės kompetenciją dalyvauja rengiant Konkurencijos tarybos pasiūlymų, rekomendacijų, paaiškinimų bei išvadų projektus, susijusius su Konkurencijos tarybos kompetencijai priskirtų įstatymų taikymu ir įgyvendinimu; </w:t>
            </w:r>
          </w:p>
          <w:p w14:paraId="1BB84FCE" w14:textId="77777777" w:rsidR="000A10B6" w:rsidRPr="006A53DB" w:rsidRDefault="000A10B6" w:rsidP="000A10B6">
            <w:pPr>
              <w:pStyle w:val="Default"/>
              <w:rPr>
                <w:sz w:val="23"/>
                <w:szCs w:val="23"/>
              </w:rPr>
            </w:pPr>
            <w:r w:rsidRPr="006A53DB">
              <w:rPr>
                <w:sz w:val="23"/>
                <w:szCs w:val="23"/>
              </w:rPr>
              <w:t xml:space="preserve">4.13. atlieka kitas Konkurencijos tarybos pavestas funkcijas. </w:t>
            </w:r>
          </w:p>
          <w:p w14:paraId="652ED022" w14:textId="77777777" w:rsidR="001A641E" w:rsidRPr="006A53DB" w:rsidRDefault="001A641E" w:rsidP="000A10B6">
            <w:pPr>
              <w:pStyle w:val="Default"/>
              <w:rPr>
                <w:b/>
                <w:bCs/>
                <w:sz w:val="23"/>
                <w:szCs w:val="23"/>
              </w:rPr>
            </w:pPr>
          </w:p>
          <w:p w14:paraId="08DA5739" w14:textId="4BC52525" w:rsidR="000A10B6" w:rsidRPr="006A53DB" w:rsidRDefault="000A10B6" w:rsidP="000A10B6">
            <w:pPr>
              <w:pStyle w:val="Default"/>
              <w:rPr>
                <w:sz w:val="23"/>
                <w:szCs w:val="23"/>
              </w:rPr>
            </w:pPr>
            <w:r w:rsidRPr="006A53DB">
              <w:rPr>
                <w:b/>
                <w:bCs/>
                <w:sz w:val="23"/>
                <w:szCs w:val="23"/>
              </w:rPr>
              <w:t xml:space="preserve">III. GRUPĖS TEISĖS </w:t>
            </w:r>
          </w:p>
          <w:p w14:paraId="3B50E0D3" w14:textId="77777777" w:rsidR="000A10B6" w:rsidRPr="006A53DB" w:rsidRDefault="000A10B6" w:rsidP="000A10B6">
            <w:pPr>
              <w:pStyle w:val="Default"/>
              <w:rPr>
                <w:sz w:val="23"/>
                <w:szCs w:val="23"/>
              </w:rPr>
            </w:pPr>
            <w:r w:rsidRPr="006A53DB">
              <w:rPr>
                <w:sz w:val="23"/>
                <w:szCs w:val="23"/>
              </w:rPr>
              <w:t xml:space="preserve">5. Grupė, įgyvendindama jai pavestus uždavinius ir funkcijas, turi teisę: </w:t>
            </w:r>
          </w:p>
          <w:p w14:paraId="28CDE48E" w14:textId="77777777" w:rsidR="000A10B6" w:rsidRPr="006A53DB" w:rsidRDefault="000A10B6" w:rsidP="000A10B6">
            <w:pPr>
              <w:pStyle w:val="Default"/>
              <w:rPr>
                <w:sz w:val="23"/>
                <w:szCs w:val="23"/>
              </w:rPr>
            </w:pPr>
            <w:r w:rsidRPr="006A53DB">
              <w:rPr>
                <w:sz w:val="23"/>
                <w:szCs w:val="23"/>
              </w:rPr>
              <w:t xml:space="preserve">5.1. gauti iš Konkurencijos tarybos struktūrinių padalinių informaciją, reikalingą Grupės uždaviniams vykdyti ir funkcijoms įgyvendinti; </w:t>
            </w:r>
          </w:p>
          <w:p w14:paraId="7DC5F69F" w14:textId="77777777" w:rsidR="000A10B6" w:rsidRPr="006A53DB" w:rsidRDefault="000A10B6" w:rsidP="000A10B6">
            <w:pPr>
              <w:pStyle w:val="Default"/>
              <w:rPr>
                <w:sz w:val="23"/>
                <w:szCs w:val="23"/>
              </w:rPr>
            </w:pPr>
            <w:r w:rsidRPr="006A53DB">
              <w:rPr>
                <w:sz w:val="23"/>
                <w:szCs w:val="23"/>
              </w:rPr>
              <w:t xml:space="preserve">5.2. rengti pasitarimus, seminarus su Grupės veikla susijusiais klausimais; </w:t>
            </w:r>
          </w:p>
          <w:p w14:paraId="2E932634" w14:textId="77777777" w:rsidR="000A10B6" w:rsidRPr="006A53DB" w:rsidRDefault="000A10B6" w:rsidP="000A10B6">
            <w:pPr>
              <w:pStyle w:val="Default"/>
              <w:rPr>
                <w:sz w:val="23"/>
                <w:szCs w:val="23"/>
              </w:rPr>
            </w:pPr>
            <w:r w:rsidRPr="006A53DB">
              <w:rPr>
                <w:sz w:val="23"/>
                <w:szCs w:val="23"/>
              </w:rPr>
              <w:t xml:space="preserve">5.3. teikti Konkurencijos tarybos pirmininkui, tarybai pasiūlymus dėl darbo grupių sudarymo Grupės kompetencijos klausimams spręsti; </w:t>
            </w:r>
          </w:p>
          <w:p w14:paraId="5E2D56DB" w14:textId="77777777" w:rsidR="000A10B6" w:rsidRPr="006A53DB" w:rsidRDefault="000A10B6" w:rsidP="000A10B6">
            <w:pPr>
              <w:pStyle w:val="Default"/>
              <w:rPr>
                <w:sz w:val="23"/>
                <w:szCs w:val="23"/>
              </w:rPr>
            </w:pPr>
            <w:r w:rsidRPr="006A53DB">
              <w:rPr>
                <w:sz w:val="23"/>
                <w:szCs w:val="23"/>
              </w:rPr>
              <w:t xml:space="preserve">5.4. naudotis kitomis Lietuvos Respublikos įstatymų ir kitų teisės aktų nustatytomis teisėmis. </w:t>
            </w:r>
          </w:p>
          <w:p w14:paraId="28524122" w14:textId="77777777" w:rsidR="000A10B6" w:rsidRPr="006A53DB" w:rsidRDefault="000A10B6">
            <w:pPr>
              <w:rPr>
                <w:b/>
                <w:noProof/>
                <w:color w:val="000000" w:themeColor="text1"/>
                <w:lang w:eastAsia="lt-LT"/>
              </w:rPr>
            </w:pPr>
          </w:p>
          <w:p w14:paraId="5CED932F" w14:textId="77777777" w:rsidR="000A10B6" w:rsidRPr="006A53DB" w:rsidRDefault="000A10B6" w:rsidP="000A10B6">
            <w:pPr>
              <w:pStyle w:val="Default"/>
              <w:rPr>
                <w:sz w:val="23"/>
                <w:szCs w:val="23"/>
              </w:rPr>
            </w:pPr>
            <w:r w:rsidRPr="006A53DB">
              <w:rPr>
                <w:b/>
                <w:bCs/>
                <w:sz w:val="23"/>
                <w:szCs w:val="23"/>
              </w:rPr>
              <w:t xml:space="preserve">IV. GRUPĖS VEIKLOS ORAGANIZAVIMAS </w:t>
            </w:r>
          </w:p>
          <w:p w14:paraId="21345C1A" w14:textId="77777777" w:rsidR="000A10B6" w:rsidRPr="006A53DB" w:rsidRDefault="000A10B6" w:rsidP="000A10B6">
            <w:pPr>
              <w:pStyle w:val="Default"/>
              <w:rPr>
                <w:sz w:val="23"/>
                <w:szCs w:val="23"/>
              </w:rPr>
            </w:pPr>
            <w:r w:rsidRPr="006A53DB">
              <w:rPr>
                <w:sz w:val="23"/>
                <w:szCs w:val="23"/>
              </w:rPr>
              <w:t xml:space="preserve">6. Grupės veiklą reguliuoja Konkurencijos tarybos darbo reglamentas ir šie nuostatai. </w:t>
            </w:r>
          </w:p>
          <w:p w14:paraId="70BE05BE" w14:textId="1712BCE9" w:rsidR="000A10B6" w:rsidRPr="006A53DB" w:rsidRDefault="00705ADB" w:rsidP="000A10B6">
            <w:pPr>
              <w:pStyle w:val="Default"/>
              <w:rPr>
                <w:sz w:val="23"/>
                <w:szCs w:val="23"/>
              </w:rPr>
            </w:pPr>
            <w:r w:rsidRPr="00705ADB">
              <w:rPr>
                <w:sz w:val="23"/>
                <w:szCs w:val="23"/>
              </w:rPr>
              <w:t>7. Grupės valstybės tarnautojų ir darbuotojų, dirbančių pagal darbo sutartis, pareigybių pavadinimai, pareigybėms priskirtos funkcijos ir specialieji reikalavimai, ir (ar) kiti reikalavimai, keliami atitinkamas pareigas einantiems asmenims, nustatyti Konkurencijos tarybos pirmininko tvirtinamuose pareigybių aprašymuose</w:t>
            </w:r>
            <w:r w:rsidR="000A10B6" w:rsidRPr="006A53DB">
              <w:rPr>
                <w:sz w:val="23"/>
                <w:szCs w:val="23"/>
              </w:rPr>
              <w:t xml:space="preserve">. </w:t>
            </w:r>
          </w:p>
          <w:p w14:paraId="44EF41FC" w14:textId="77777777" w:rsidR="000A10B6" w:rsidRPr="006A53DB" w:rsidRDefault="000A10B6" w:rsidP="000A10B6">
            <w:pPr>
              <w:pStyle w:val="Default"/>
              <w:rPr>
                <w:sz w:val="23"/>
                <w:szCs w:val="23"/>
              </w:rPr>
            </w:pPr>
            <w:r w:rsidRPr="006A53DB">
              <w:rPr>
                <w:sz w:val="23"/>
                <w:szCs w:val="23"/>
              </w:rPr>
              <w:lastRenderedPageBreak/>
              <w:t xml:space="preserve">8. Grupei vadovauja Grupės vadovas, kurį į pareigas priima ir iš jų atleidžia Konkurencijos tarybos pirmininkas Lietuvos Respublikos valstybės tarnybos įstatymo nustatyta tvarka. </w:t>
            </w:r>
          </w:p>
          <w:p w14:paraId="29C3330B" w14:textId="0122C893" w:rsidR="000A10B6" w:rsidRPr="006A53DB" w:rsidRDefault="00705ADB" w:rsidP="000A10B6">
            <w:pPr>
              <w:pStyle w:val="Default"/>
              <w:rPr>
                <w:sz w:val="23"/>
                <w:szCs w:val="23"/>
              </w:rPr>
            </w:pPr>
            <w:r w:rsidRPr="00705ADB">
              <w:rPr>
                <w:sz w:val="23"/>
                <w:szCs w:val="23"/>
              </w:rPr>
              <w:t>9. Grupės veiklos sritį (-</w:t>
            </w:r>
            <w:proofErr w:type="spellStart"/>
            <w:r w:rsidRPr="00705ADB">
              <w:rPr>
                <w:sz w:val="23"/>
                <w:szCs w:val="23"/>
              </w:rPr>
              <w:t>is</w:t>
            </w:r>
            <w:proofErr w:type="spellEnd"/>
            <w:r w:rsidRPr="00705ADB">
              <w:rPr>
                <w:sz w:val="23"/>
                <w:szCs w:val="23"/>
              </w:rPr>
              <w:t>) gali prižiūrėti Konkurencijos tarybos nutarimu paskirtas (-i) Konkurencijos tarybos narys (-</w:t>
            </w:r>
            <w:proofErr w:type="spellStart"/>
            <w:r w:rsidRPr="00705ADB">
              <w:rPr>
                <w:sz w:val="23"/>
                <w:szCs w:val="23"/>
              </w:rPr>
              <w:t>iai</w:t>
            </w:r>
            <w:proofErr w:type="spellEnd"/>
            <w:r w:rsidRPr="00705ADB">
              <w:rPr>
                <w:sz w:val="23"/>
                <w:szCs w:val="23"/>
              </w:rPr>
              <w:t>).</w:t>
            </w:r>
            <w:r w:rsidR="000A10B6" w:rsidRPr="006A53DB">
              <w:rPr>
                <w:sz w:val="23"/>
                <w:szCs w:val="23"/>
              </w:rPr>
              <w:t xml:space="preserve"> </w:t>
            </w:r>
          </w:p>
          <w:p w14:paraId="408A0650" w14:textId="77777777" w:rsidR="000A10B6" w:rsidRPr="006A53DB" w:rsidRDefault="000A10B6" w:rsidP="000A10B6">
            <w:pPr>
              <w:pStyle w:val="Default"/>
              <w:pageBreakBefore/>
              <w:rPr>
                <w:sz w:val="23"/>
                <w:szCs w:val="23"/>
              </w:rPr>
            </w:pPr>
            <w:r w:rsidRPr="006A53DB">
              <w:rPr>
                <w:sz w:val="23"/>
                <w:szCs w:val="23"/>
              </w:rPr>
              <w:t xml:space="preserve">10. Grupės vadovas yra pavaldus Konkurencijos tarybos pirmininkui. </w:t>
            </w:r>
          </w:p>
          <w:p w14:paraId="0A20F253" w14:textId="77777777" w:rsidR="000A10B6" w:rsidRPr="006A53DB" w:rsidRDefault="000A10B6" w:rsidP="000A10B6">
            <w:pPr>
              <w:pStyle w:val="Default"/>
              <w:rPr>
                <w:sz w:val="23"/>
                <w:szCs w:val="23"/>
              </w:rPr>
            </w:pPr>
            <w:r w:rsidRPr="006A53DB">
              <w:rPr>
                <w:sz w:val="23"/>
                <w:szCs w:val="23"/>
              </w:rPr>
              <w:t xml:space="preserve">11. Grupės vadovas: </w:t>
            </w:r>
          </w:p>
          <w:p w14:paraId="2CFD03AA" w14:textId="77777777" w:rsidR="000A10B6" w:rsidRPr="006A53DB" w:rsidRDefault="000A10B6" w:rsidP="000A10B6">
            <w:pPr>
              <w:pStyle w:val="Default"/>
              <w:rPr>
                <w:sz w:val="23"/>
                <w:szCs w:val="23"/>
              </w:rPr>
            </w:pPr>
            <w:r w:rsidRPr="006A53DB">
              <w:rPr>
                <w:sz w:val="23"/>
                <w:szCs w:val="23"/>
              </w:rPr>
              <w:t xml:space="preserve">11.1. atsako už tai, kad Grupė tinkamai įgyvendintų šiuose nuostatuose nustatytus uždavinius ir funkcijas; </w:t>
            </w:r>
          </w:p>
          <w:p w14:paraId="01825C5D" w14:textId="77777777" w:rsidR="000A10B6" w:rsidRPr="006A53DB" w:rsidRDefault="000A10B6" w:rsidP="000A10B6">
            <w:pPr>
              <w:pStyle w:val="Default"/>
              <w:rPr>
                <w:sz w:val="23"/>
                <w:szCs w:val="23"/>
              </w:rPr>
            </w:pPr>
            <w:r w:rsidRPr="006A53DB">
              <w:rPr>
                <w:sz w:val="23"/>
                <w:szCs w:val="23"/>
              </w:rPr>
              <w:t xml:space="preserve">11.2. planuoja ir organizuoja Grupės darbą; </w:t>
            </w:r>
          </w:p>
          <w:p w14:paraId="011E19D4" w14:textId="77777777" w:rsidR="000A10B6" w:rsidRPr="006A53DB" w:rsidRDefault="000A10B6" w:rsidP="000A10B6">
            <w:pPr>
              <w:pStyle w:val="Default"/>
              <w:rPr>
                <w:sz w:val="23"/>
                <w:szCs w:val="23"/>
              </w:rPr>
            </w:pPr>
            <w:r w:rsidRPr="006A53DB">
              <w:rPr>
                <w:sz w:val="23"/>
                <w:szCs w:val="23"/>
              </w:rPr>
              <w:t xml:space="preserve">11.3. atsiskaito Konkurencijos tarybos pirmininkui už Grupės veiklą; </w:t>
            </w:r>
          </w:p>
          <w:p w14:paraId="7AD19CC6" w14:textId="77777777" w:rsidR="000A10B6" w:rsidRPr="006A53DB" w:rsidRDefault="000A10B6" w:rsidP="000A10B6">
            <w:pPr>
              <w:pStyle w:val="Default"/>
              <w:rPr>
                <w:sz w:val="23"/>
                <w:szCs w:val="23"/>
              </w:rPr>
            </w:pPr>
            <w:r w:rsidRPr="006A53DB">
              <w:rPr>
                <w:sz w:val="23"/>
                <w:szCs w:val="23"/>
              </w:rPr>
              <w:t xml:space="preserve">11.4. teikia pasiūlymus Konkurencijos tarybos pirmininkui ir Konkurencijos tarybai dėl Grupės struktūros ir pareigybių sąrašo, Grupės valstybės tarnautojų ir darbuotojų, dirbančių pagal darbo sutartis, perkėlimo į kitas pareigas, jų skatinimo, atlieka kitas teisės aktuose nustatytas tiesioginio vadovo funkcijas; </w:t>
            </w:r>
          </w:p>
          <w:p w14:paraId="56785D90" w14:textId="77777777" w:rsidR="000A10B6" w:rsidRPr="006A53DB" w:rsidRDefault="000A10B6" w:rsidP="000A10B6">
            <w:pPr>
              <w:pStyle w:val="Default"/>
              <w:rPr>
                <w:sz w:val="23"/>
                <w:szCs w:val="23"/>
              </w:rPr>
            </w:pPr>
            <w:r w:rsidRPr="006A53DB">
              <w:rPr>
                <w:sz w:val="23"/>
                <w:szCs w:val="23"/>
              </w:rPr>
              <w:t xml:space="preserve">11.5. pagal Grupės kompetenciją atstovauja Grupei Konkurencijos tarybos posėdžiuose, dalyvauja kitų institucijų rengiamuose posėdžiuose, pasitarimuose, renginiuose ir kt.; </w:t>
            </w:r>
          </w:p>
          <w:p w14:paraId="62AA31C1" w14:textId="77777777" w:rsidR="000A10B6" w:rsidRPr="006A53DB" w:rsidRDefault="000A10B6" w:rsidP="000A10B6">
            <w:pPr>
              <w:pStyle w:val="Default"/>
              <w:rPr>
                <w:sz w:val="23"/>
                <w:szCs w:val="23"/>
              </w:rPr>
            </w:pPr>
            <w:r w:rsidRPr="006A53DB">
              <w:rPr>
                <w:sz w:val="23"/>
                <w:szCs w:val="23"/>
              </w:rPr>
              <w:t xml:space="preserve">11.6. gali turėti kitų teisės aktų ar Konkurencijos tarybos pirmininko jam suteiktų teisių ir įgaliojimų. </w:t>
            </w:r>
          </w:p>
          <w:p w14:paraId="3643AE27" w14:textId="77777777" w:rsidR="000A10B6" w:rsidRPr="006A53DB" w:rsidRDefault="000A10B6" w:rsidP="000A10B6">
            <w:pPr>
              <w:pStyle w:val="Default"/>
              <w:rPr>
                <w:sz w:val="23"/>
                <w:szCs w:val="23"/>
              </w:rPr>
            </w:pPr>
            <w:r w:rsidRPr="006A53DB">
              <w:rPr>
                <w:sz w:val="23"/>
                <w:szCs w:val="23"/>
              </w:rPr>
              <w:t xml:space="preserve">12. Grupės vadovo laikinai nesant, jo funkcijas vykdo kitas Konkurencijos tarybos pirmininko įsakymu paskirtas valstybės tarnautojas. </w:t>
            </w:r>
          </w:p>
          <w:p w14:paraId="229FAF2D" w14:textId="5D7CDD5E" w:rsidR="00A60D69" w:rsidRPr="006A53DB" w:rsidRDefault="000A10B6" w:rsidP="000A10B6">
            <w:pPr>
              <w:rPr>
                <w:noProof/>
                <w:color w:val="000000" w:themeColor="text1"/>
                <w:lang w:eastAsia="lt-LT"/>
              </w:rPr>
            </w:pPr>
            <w:r w:rsidRPr="006A53DB">
              <w:rPr>
                <w:sz w:val="23"/>
                <w:szCs w:val="23"/>
              </w:rPr>
              <w:t>13. Grupės valstybės tarnautojai ir darbuotojai, dirbantys pagal darbo sutartis, atsako už jiems pavestų pavedimų tinkamą vykdymą.</w:t>
            </w:r>
            <w:bookmarkEnd w:id="40"/>
          </w:p>
        </w:tc>
      </w:tr>
    </w:tbl>
    <w:p w14:paraId="7A9B4D0B" w14:textId="77777777" w:rsidR="00A60D69" w:rsidRPr="006A53DB" w:rsidRDefault="00A60D69">
      <w:pPr>
        <w:rPr>
          <w:noProof/>
          <w:color w:val="000000" w:themeColor="text1"/>
          <w:lang w:eastAsia="lt-LT"/>
        </w:rPr>
      </w:pPr>
    </w:p>
    <w:p w14:paraId="32E791DD" w14:textId="321485DE" w:rsidR="00A60D69" w:rsidRPr="00C70A79" w:rsidRDefault="00F25478">
      <w:pPr>
        <w:rPr>
          <w:noProof/>
          <w:color w:val="000000" w:themeColor="text1"/>
          <w:lang w:eastAsia="lt-LT"/>
        </w:rPr>
      </w:pPr>
      <w:r w:rsidRPr="006A53DB">
        <w:rPr>
          <w:noProof/>
          <w:color w:val="000000" w:themeColor="text1"/>
          <w:lang w:eastAsia="lt-LT"/>
        </w:rPr>
        <w:t>TG nuostatuose įtvirtinta:</w:t>
      </w:r>
    </w:p>
    <w:tbl>
      <w:tblPr>
        <w:tblStyle w:val="TableGrid"/>
        <w:tblW w:w="0" w:type="auto"/>
        <w:tblLook w:val="04A0" w:firstRow="1" w:lastRow="0" w:firstColumn="1" w:lastColumn="0" w:noHBand="0" w:noVBand="1"/>
      </w:tblPr>
      <w:tblGrid>
        <w:gridCol w:w="9628"/>
      </w:tblGrid>
      <w:tr w:rsidR="00A60D69" w:rsidRPr="006A53DB" w14:paraId="7730E922" w14:textId="77777777">
        <w:tc>
          <w:tcPr>
            <w:tcW w:w="9628" w:type="dxa"/>
          </w:tcPr>
          <w:p w14:paraId="105B85A4" w14:textId="77777777" w:rsidR="00856ADE" w:rsidRPr="006A53DB" w:rsidRDefault="00856ADE" w:rsidP="00856ADE">
            <w:pPr>
              <w:pStyle w:val="Default"/>
              <w:rPr>
                <w:sz w:val="23"/>
                <w:szCs w:val="23"/>
              </w:rPr>
            </w:pPr>
            <w:r w:rsidRPr="006A53DB">
              <w:rPr>
                <w:b/>
                <w:bCs/>
                <w:sz w:val="23"/>
                <w:szCs w:val="23"/>
              </w:rPr>
              <w:t xml:space="preserve">II. GRUPĖS UŽDAVINIAI IR FUNKCIJOS </w:t>
            </w:r>
          </w:p>
          <w:p w14:paraId="007079AC" w14:textId="77777777" w:rsidR="007F7826" w:rsidRDefault="007F7826" w:rsidP="007F7826">
            <w:pPr>
              <w:pStyle w:val="Default"/>
              <w:jc w:val="both"/>
              <w:rPr>
                <w:sz w:val="23"/>
                <w:szCs w:val="23"/>
              </w:rPr>
            </w:pPr>
            <w:r w:rsidRPr="007F7826">
              <w:rPr>
                <w:sz w:val="23"/>
                <w:szCs w:val="23"/>
              </w:rPr>
              <w:t xml:space="preserve">3.1. dalyvauti Konkurencijos tarybai vykdant valstybinę konkurencijos politiką; </w:t>
            </w:r>
          </w:p>
          <w:p w14:paraId="55E84EFF" w14:textId="77777777" w:rsidR="007F7826" w:rsidRDefault="007F7826" w:rsidP="007F7826">
            <w:pPr>
              <w:pStyle w:val="Default"/>
              <w:jc w:val="both"/>
              <w:rPr>
                <w:sz w:val="23"/>
                <w:szCs w:val="23"/>
              </w:rPr>
            </w:pPr>
            <w:r w:rsidRPr="007F7826">
              <w:rPr>
                <w:sz w:val="23"/>
                <w:szCs w:val="23"/>
              </w:rPr>
              <w:t xml:space="preserve">3.2. koordinuoti konkurencijos politikos vykdymą; </w:t>
            </w:r>
          </w:p>
          <w:p w14:paraId="3B4302BF" w14:textId="77777777" w:rsidR="007F7826" w:rsidRDefault="007F7826" w:rsidP="007F7826">
            <w:pPr>
              <w:pStyle w:val="Default"/>
              <w:jc w:val="both"/>
              <w:rPr>
                <w:sz w:val="23"/>
                <w:szCs w:val="23"/>
              </w:rPr>
            </w:pPr>
            <w:r w:rsidRPr="007F7826">
              <w:rPr>
                <w:sz w:val="23"/>
                <w:szCs w:val="23"/>
              </w:rPr>
              <w:t xml:space="preserve">3.3. atlikti Konkurencijos taryboje rengiamų dokumentų ir atliekamų veiksmų, susijusių su Konkurencijos tarybos kompetencijai priskirtų įstatymų įgyvendinimu, atitikties norminiams teisės aktams ir suformuotai teismų praktikai vertinimą; </w:t>
            </w:r>
          </w:p>
          <w:p w14:paraId="1F7DC662" w14:textId="77777777" w:rsidR="007F7826" w:rsidRDefault="007F7826" w:rsidP="007F7826">
            <w:pPr>
              <w:pStyle w:val="Default"/>
              <w:jc w:val="both"/>
              <w:rPr>
                <w:sz w:val="23"/>
                <w:szCs w:val="23"/>
              </w:rPr>
            </w:pPr>
            <w:r w:rsidRPr="007F7826">
              <w:rPr>
                <w:sz w:val="23"/>
                <w:szCs w:val="23"/>
              </w:rPr>
              <w:t>3.4. atstovauti Konkurencijos tarybai ginčus nagrinėjančiose institucijose.</w:t>
            </w:r>
          </w:p>
          <w:p w14:paraId="4C0D56A5" w14:textId="77777777" w:rsidR="007F7826" w:rsidRDefault="007F7826" w:rsidP="007F7826">
            <w:pPr>
              <w:pStyle w:val="Default"/>
              <w:jc w:val="both"/>
              <w:rPr>
                <w:sz w:val="23"/>
                <w:szCs w:val="23"/>
              </w:rPr>
            </w:pPr>
            <w:r w:rsidRPr="007F7826">
              <w:rPr>
                <w:sz w:val="23"/>
                <w:szCs w:val="23"/>
              </w:rPr>
              <w:t xml:space="preserve">4. Grupė, įgyvendindama jai pavestus uždavinius, atlieka šias funkcijas: </w:t>
            </w:r>
          </w:p>
          <w:p w14:paraId="42B9ACED" w14:textId="77777777" w:rsidR="007F7826" w:rsidRDefault="007F7826" w:rsidP="007F7826">
            <w:pPr>
              <w:pStyle w:val="Default"/>
              <w:jc w:val="both"/>
              <w:rPr>
                <w:sz w:val="23"/>
                <w:szCs w:val="23"/>
              </w:rPr>
            </w:pPr>
            <w:r w:rsidRPr="007F7826">
              <w:rPr>
                <w:sz w:val="23"/>
                <w:szCs w:val="23"/>
              </w:rPr>
              <w:t xml:space="preserve">4.1. rengia procesinius dokumentus ir atstovauja Konkurencijos tarybai teismuose ir kitose ginčus nagrinėjančiose institucijose, esant reikalui pasitelkdama kitus administracijos valstybės tarnautojus ar darbuotojus, dirbančius pagal darbo sutartį; </w:t>
            </w:r>
          </w:p>
          <w:p w14:paraId="74EA42A4" w14:textId="77777777" w:rsidR="007F7826" w:rsidRDefault="007F7826" w:rsidP="007F7826">
            <w:pPr>
              <w:pStyle w:val="Default"/>
              <w:jc w:val="both"/>
              <w:rPr>
                <w:sz w:val="23"/>
                <w:szCs w:val="23"/>
              </w:rPr>
            </w:pPr>
            <w:r w:rsidRPr="007F7826">
              <w:rPr>
                <w:sz w:val="23"/>
                <w:szCs w:val="23"/>
              </w:rPr>
              <w:t xml:space="preserve">4.2. atlieka Konkurencijos tarybos nutarimų dėl įstatymų pažeidimų teisinį įforminimą; </w:t>
            </w:r>
          </w:p>
          <w:p w14:paraId="081465CA" w14:textId="77777777" w:rsidR="007F7826" w:rsidRDefault="007F7826" w:rsidP="007F7826">
            <w:pPr>
              <w:pStyle w:val="Default"/>
              <w:jc w:val="both"/>
              <w:rPr>
                <w:sz w:val="23"/>
                <w:szCs w:val="23"/>
              </w:rPr>
            </w:pPr>
            <w:r w:rsidRPr="007F7826">
              <w:rPr>
                <w:sz w:val="23"/>
                <w:szCs w:val="23"/>
              </w:rPr>
              <w:t xml:space="preserve">4.3. atlieka Konkurencijos tarybos nutarimų teisinio įforminimo kontrolę; </w:t>
            </w:r>
          </w:p>
          <w:p w14:paraId="0A2F4025" w14:textId="1783CF94" w:rsidR="007F7826" w:rsidRDefault="007F7826" w:rsidP="52096388">
            <w:pPr>
              <w:pStyle w:val="Default"/>
              <w:jc w:val="both"/>
              <w:rPr>
                <w:sz w:val="23"/>
                <w:szCs w:val="23"/>
              </w:rPr>
            </w:pPr>
            <w:r w:rsidRPr="007F7826">
              <w:rPr>
                <w:sz w:val="23"/>
                <w:szCs w:val="23"/>
              </w:rPr>
              <w:t xml:space="preserve">4.4 vertina Konkurencijos tarybos sprendimų ir veiksmų, susijusių su Konkurencijos tarybos kompetencijai priskirtų įstatymų įgyvendinimu, atitiktį norminiams teisės aktams ir teismų praktikai; 4.5. teikia pasiūlymus ir konsultuoja Konkurencijos tarybą bei Konkurencijos tarybos administraciją teisės klausimais, susijusiais su Konkurencijos tarybos kompetencijai priskirtų įstatymų įgyvendinimu; </w:t>
            </w:r>
          </w:p>
          <w:p w14:paraId="1C594CA8" w14:textId="541FD452" w:rsidR="007F7826" w:rsidRDefault="007F7826" w:rsidP="007F7826">
            <w:pPr>
              <w:pStyle w:val="Default"/>
              <w:jc w:val="both"/>
              <w:rPr>
                <w:sz w:val="23"/>
                <w:szCs w:val="23"/>
              </w:rPr>
            </w:pPr>
            <w:r w:rsidRPr="007F7826">
              <w:rPr>
                <w:sz w:val="23"/>
                <w:szCs w:val="23"/>
              </w:rPr>
              <w:t xml:space="preserve">4.6. esant reikalui teikia teisines išvadas Konkurencijos tarybai svarstyti pateiktais klausimais; </w:t>
            </w:r>
          </w:p>
          <w:p w14:paraId="13AFA5F9" w14:textId="77777777" w:rsidR="007F7826" w:rsidRDefault="007F7826" w:rsidP="007F7826">
            <w:pPr>
              <w:pStyle w:val="Default"/>
              <w:jc w:val="both"/>
              <w:rPr>
                <w:sz w:val="23"/>
                <w:szCs w:val="23"/>
              </w:rPr>
            </w:pPr>
            <w:r>
              <w:rPr>
                <w:sz w:val="23"/>
                <w:szCs w:val="23"/>
              </w:rPr>
              <w:t>&lt;...&gt;</w:t>
            </w:r>
          </w:p>
          <w:p w14:paraId="439D6470" w14:textId="77777777" w:rsidR="007F7826" w:rsidRDefault="007F7826" w:rsidP="007F7826">
            <w:pPr>
              <w:pStyle w:val="Default"/>
              <w:jc w:val="both"/>
              <w:rPr>
                <w:sz w:val="23"/>
                <w:szCs w:val="23"/>
              </w:rPr>
            </w:pPr>
            <w:r w:rsidRPr="007F7826">
              <w:rPr>
                <w:sz w:val="23"/>
                <w:szCs w:val="23"/>
              </w:rPr>
              <w:t xml:space="preserve">4.8. rengia Konkurencijos tarybos norminių teisės aktų projektus; </w:t>
            </w:r>
          </w:p>
          <w:p w14:paraId="409A87BE" w14:textId="77777777" w:rsidR="007F7826" w:rsidRDefault="007F7826" w:rsidP="007F7826">
            <w:pPr>
              <w:pStyle w:val="Default"/>
              <w:jc w:val="both"/>
              <w:rPr>
                <w:sz w:val="23"/>
                <w:szCs w:val="23"/>
              </w:rPr>
            </w:pPr>
            <w:r w:rsidRPr="007F7826">
              <w:rPr>
                <w:sz w:val="23"/>
                <w:szCs w:val="23"/>
              </w:rPr>
              <w:t xml:space="preserve">4.9. rengia Konkurencijos tarybos pasiūlymų, rekomendacijų, paaiškinimų bei išvadų projektus, susijusius su Konkurencijos tarybos kompetencijai priskirtų įstatymų taikymu ir įgyvendinimu; </w:t>
            </w:r>
          </w:p>
          <w:p w14:paraId="61147812" w14:textId="77777777" w:rsidR="007F7826" w:rsidRDefault="007F7826" w:rsidP="007F7826">
            <w:pPr>
              <w:pStyle w:val="Default"/>
              <w:jc w:val="both"/>
              <w:rPr>
                <w:sz w:val="23"/>
                <w:szCs w:val="23"/>
              </w:rPr>
            </w:pPr>
            <w:r w:rsidRPr="007F7826">
              <w:rPr>
                <w:sz w:val="23"/>
                <w:szCs w:val="23"/>
              </w:rPr>
              <w:t>4.10. pagal kompetenciją teikia pasiūlymus Konkurencijos tarybai dėl įstatymų ir kitų teisės aktų projektų rengimo;</w:t>
            </w:r>
          </w:p>
          <w:p w14:paraId="797DA5B8" w14:textId="77777777" w:rsidR="007F7826" w:rsidRDefault="007F7826" w:rsidP="007F7826">
            <w:pPr>
              <w:pStyle w:val="Default"/>
              <w:jc w:val="both"/>
              <w:rPr>
                <w:sz w:val="23"/>
                <w:szCs w:val="23"/>
              </w:rPr>
            </w:pPr>
            <w:r>
              <w:rPr>
                <w:sz w:val="23"/>
                <w:szCs w:val="23"/>
              </w:rPr>
              <w:t>&lt;...&gt;</w:t>
            </w:r>
          </w:p>
          <w:p w14:paraId="755A66C2" w14:textId="77777777" w:rsidR="007F7826" w:rsidRDefault="007F7826" w:rsidP="007F7826">
            <w:pPr>
              <w:pStyle w:val="Default"/>
              <w:jc w:val="both"/>
              <w:rPr>
                <w:sz w:val="23"/>
                <w:szCs w:val="23"/>
              </w:rPr>
            </w:pPr>
            <w:r w:rsidRPr="007F7826">
              <w:rPr>
                <w:sz w:val="23"/>
                <w:szCs w:val="23"/>
              </w:rPr>
              <w:t xml:space="preserve">4.14. esant reikalui, nagrinėja su Konkurencijos tarybos kompetencijos sritimi susijusius norminių teisės aktų projektus ir rengia išvadas dėl jų; </w:t>
            </w:r>
          </w:p>
          <w:p w14:paraId="2CFAF7CE" w14:textId="77777777" w:rsidR="007F7826" w:rsidRDefault="007F7826" w:rsidP="007F7826">
            <w:pPr>
              <w:pStyle w:val="Default"/>
              <w:jc w:val="both"/>
              <w:rPr>
                <w:sz w:val="23"/>
                <w:szCs w:val="23"/>
              </w:rPr>
            </w:pPr>
            <w:r>
              <w:rPr>
                <w:sz w:val="23"/>
                <w:szCs w:val="23"/>
              </w:rPr>
              <w:t>&lt;...&gt;</w:t>
            </w:r>
          </w:p>
          <w:p w14:paraId="0CD78D17" w14:textId="03564B5C" w:rsidR="00856ADE" w:rsidRPr="006A53DB" w:rsidRDefault="00856ADE" w:rsidP="007F7826">
            <w:pPr>
              <w:pStyle w:val="Default"/>
              <w:jc w:val="both"/>
              <w:rPr>
                <w:sz w:val="23"/>
                <w:szCs w:val="23"/>
              </w:rPr>
            </w:pPr>
            <w:r w:rsidRPr="006A53DB">
              <w:rPr>
                <w:sz w:val="23"/>
                <w:szCs w:val="23"/>
              </w:rPr>
              <w:t xml:space="preserve">4.18. atlieka kitas Konkurencijos tarybos pavestas funkcijas. </w:t>
            </w:r>
          </w:p>
          <w:p w14:paraId="444C5C82" w14:textId="77777777" w:rsidR="00856ADE" w:rsidRPr="006A53DB" w:rsidRDefault="00856ADE" w:rsidP="007F7826">
            <w:pPr>
              <w:pStyle w:val="Default"/>
              <w:jc w:val="both"/>
              <w:rPr>
                <w:sz w:val="23"/>
                <w:szCs w:val="23"/>
              </w:rPr>
            </w:pPr>
            <w:r w:rsidRPr="006A53DB">
              <w:rPr>
                <w:b/>
                <w:bCs/>
                <w:sz w:val="23"/>
                <w:szCs w:val="23"/>
              </w:rPr>
              <w:t xml:space="preserve">III. GRUPĖS TEISĖS </w:t>
            </w:r>
          </w:p>
          <w:p w14:paraId="4085C70F" w14:textId="77777777" w:rsidR="00856ADE" w:rsidRPr="006A53DB" w:rsidRDefault="00856ADE" w:rsidP="007F7826">
            <w:pPr>
              <w:pStyle w:val="Default"/>
              <w:jc w:val="both"/>
              <w:rPr>
                <w:sz w:val="23"/>
                <w:szCs w:val="23"/>
              </w:rPr>
            </w:pPr>
            <w:r w:rsidRPr="006A53DB">
              <w:rPr>
                <w:sz w:val="23"/>
                <w:szCs w:val="23"/>
              </w:rPr>
              <w:t xml:space="preserve">5. Grupė, įgyvendindama jai pavestus uždavinius ir funkcijas, turi teisę: </w:t>
            </w:r>
          </w:p>
          <w:p w14:paraId="67327080" w14:textId="77777777" w:rsidR="00856ADE" w:rsidRPr="006A53DB" w:rsidRDefault="00856ADE" w:rsidP="007F7826">
            <w:pPr>
              <w:pStyle w:val="Default"/>
              <w:jc w:val="both"/>
              <w:rPr>
                <w:sz w:val="23"/>
                <w:szCs w:val="23"/>
              </w:rPr>
            </w:pPr>
            <w:r w:rsidRPr="006A53DB">
              <w:rPr>
                <w:sz w:val="23"/>
                <w:szCs w:val="23"/>
              </w:rPr>
              <w:lastRenderedPageBreak/>
              <w:t xml:space="preserve">5.1. gauti iš Konkurencijos tarybos struktūrinių padalinių informaciją, reikalingą Grupės uždaviniams vykdyti ir funkcijoms įgyvendinti; </w:t>
            </w:r>
          </w:p>
          <w:p w14:paraId="1512C77A" w14:textId="77777777" w:rsidR="00856ADE" w:rsidRPr="006A53DB" w:rsidRDefault="00856ADE" w:rsidP="007F7826">
            <w:pPr>
              <w:pStyle w:val="Default"/>
              <w:jc w:val="both"/>
              <w:rPr>
                <w:sz w:val="23"/>
                <w:szCs w:val="23"/>
              </w:rPr>
            </w:pPr>
            <w:r w:rsidRPr="006A53DB">
              <w:rPr>
                <w:sz w:val="23"/>
                <w:szCs w:val="23"/>
              </w:rPr>
              <w:t xml:space="preserve">5.2. rengti pasitarimus, seminarus su Grupės veikla susijusiais klausimais, prireikus pasitelkiant kitų Konkurencijos tarybos struktūrinių padalinių darbuotojus; </w:t>
            </w:r>
          </w:p>
          <w:p w14:paraId="0C7B5928" w14:textId="77777777" w:rsidR="00856ADE" w:rsidRPr="006A53DB" w:rsidRDefault="00856ADE" w:rsidP="007F7826">
            <w:pPr>
              <w:pStyle w:val="Default"/>
              <w:jc w:val="both"/>
              <w:rPr>
                <w:sz w:val="23"/>
                <w:szCs w:val="23"/>
              </w:rPr>
            </w:pPr>
            <w:r w:rsidRPr="006A53DB">
              <w:rPr>
                <w:sz w:val="23"/>
                <w:szCs w:val="23"/>
              </w:rPr>
              <w:t xml:space="preserve">5.3. teikti Konkurencijos tarybos pirmininkui, tarybai pasiūlymus dėl darbo grupių sudarymo Grupės kompetencijos klausimams spręsti; </w:t>
            </w:r>
          </w:p>
          <w:p w14:paraId="51B711C1" w14:textId="5197CB5C" w:rsidR="00A60D69" w:rsidRPr="006A53DB" w:rsidRDefault="00856ADE" w:rsidP="007F7826">
            <w:pPr>
              <w:pStyle w:val="Default"/>
              <w:jc w:val="both"/>
              <w:rPr>
                <w:sz w:val="23"/>
                <w:szCs w:val="23"/>
              </w:rPr>
            </w:pPr>
            <w:r w:rsidRPr="006A53DB">
              <w:rPr>
                <w:sz w:val="23"/>
                <w:szCs w:val="23"/>
              </w:rPr>
              <w:t xml:space="preserve">5.4. naudotis kitomis Lietuvos Respublikos įstatymų ir kitų teisės aktų nustatytomis teisėmis. </w:t>
            </w:r>
          </w:p>
        </w:tc>
      </w:tr>
    </w:tbl>
    <w:p w14:paraId="10893C88" w14:textId="77777777" w:rsidR="00A60D69" w:rsidRPr="006A53DB" w:rsidRDefault="00A60D69" w:rsidP="004E2A09">
      <w:pPr>
        <w:pStyle w:val="KTpstrnum"/>
        <w:numPr>
          <w:ilvl w:val="0"/>
          <w:numId w:val="0"/>
        </w:numPr>
        <w:rPr>
          <w:noProof/>
          <w:lang w:eastAsia="lt-LT"/>
        </w:rPr>
      </w:pPr>
      <w:bookmarkStart w:id="41" w:name="_Hlk26538072"/>
    </w:p>
    <w:p w14:paraId="7BE3F6C2" w14:textId="3F2AAE2D" w:rsidR="00A60D69" w:rsidRPr="006A53DB" w:rsidRDefault="00CC6BAD" w:rsidP="00F5664F">
      <w:pPr>
        <w:pStyle w:val="KTpstrnum"/>
        <w:rPr>
          <w:noProof/>
          <w:lang w:eastAsia="lt-LT"/>
        </w:rPr>
      </w:pPr>
      <w:r w:rsidRPr="006A53DB">
        <w:rPr>
          <w:noProof/>
          <w:lang w:eastAsia="lt-LT"/>
        </w:rPr>
        <w:t xml:space="preserve">Analizės metu nustatyta, kad Konkurencijos tarybos priimtuose teisės aktuose ir </w:t>
      </w:r>
      <w:r w:rsidRPr="0058580A">
        <w:rPr>
          <w:noProof/>
          <w:lang w:eastAsia="lt-LT"/>
        </w:rPr>
        <w:t>MPĮNVDĮ numatytos pakankamai apibrėžtos priežiūros funkcijas</w:t>
      </w:r>
      <w:r w:rsidRPr="006A53DB">
        <w:rPr>
          <w:noProof/>
          <w:lang w:eastAsia="lt-LT"/>
        </w:rPr>
        <w:t xml:space="preserve"> vykdančių / sprendimus priimančių subjektų teisės. </w:t>
      </w:r>
      <w:r w:rsidR="00A8119D">
        <w:rPr>
          <w:noProof/>
          <w:lang w:eastAsia="lt-LT"/>
        </w:rPr>
        <w:t>A</w:t>
      </w:r>
      <w:r w:rsidR="00F25478" w:rsidRPr="006A53DB">
        <w:rPr>
          <w:noProof/>
          <w:lang w:eastAsia="lt-LT"/>
        </w:rPr>
        <w:t xml:space="preserve">nalizės metu nenustatyta, kad </w:t>
      </w:r>
      <w:r w:rsidRPr="006A53DB">
        <w:rPr>
          <w:noProof/>
          <w:lang w:eastAsia="lt-LT"/>
        </w:rPr>
        <w:t>NKVTG</w:t>
      </w:r>
      <w:r w:rsidR="00F25478" w:rsidRPr="006A53DB">
        <w:rPr>
          <w:noProof/>
          <w:lang w:eastAsia="lt-LT"/>
        </w:rPr>
        <w:t xml:space="preserve"> būtų suteikti per platūs įgaliojimai veikti savo nuožiūra.</w:t>
      </w:r>
    </w:p>
    <w:p w14:paraId="2750B39C" w14:textId="67A676E1" w:rsidR="007D276E" w:rsidRPr="00A8119D" w:rsidRDefault="00A8119D" w:rsidP="00F5664F">
      <w:pPr>
        <w:pStyle w:val="KTpstrnum"/>
        <w:rPr>
          <w:lang w:eastAsia="lt-LT"/>
        </w:rPr>
      </w:pPr>
      <w:r w:rsidRPr="00A8119D">
        <w:rPr>
          <w:noProof/>
          <w:lang w:eastAsia="lt-LT"/>
        </w:rPr>
        <w:t>Analizė parodė</w:t>
      </w:r>
      <w:r>
        <w:rPr>
          <w:noProof/>
          <w:lang w:eastAsia="lt-LT"/>
        </w:rPr>
        <w:t>,</w:t>
      </w:r>
      <w:r w:rsidR="00856ADE">
        <w:rPr>
          <w:lang w:eastAsia="lt-LT"/>
        </w:rPr>
        <w:t xml:space="preserve"> kad</w:t>
      </w:r>
      <w:r w:rsidR="00856ADE" w:rsidRPr="00A8119D">
        <w:rPr>
          <w:lang w:eastAsia="lt-LT"/>
        </w:rPr>
        <w:t xml:space="preserve"> </w:t>
      </w:r>
      <w:r w:rsidR="007D3D3D" w:rsidRPr="00A8119D">
        <w:rPr>
          <w:lang w:eastAsia="lt-LT"/>
        </w:rPr>
        <w:t xml:space="preserve">TG </w:t>
      </w:r>
      <w:r w:rsidR="00856ADE" w:rsidRPr="00A8119D">
        <w:rPr>
          <w:noProof/>
          <w:lang w:eastAsia="lt-LT"/>
        </w:rPr>
        <w:t xml:space="preserve">funkcijos praktikoje </w:t>
      </w:r>
      <w:r>
        <w:rPr>
          <w:noProof/>
          <w:lang w:eastAsia="lt-LT"/>
        </w:rPr>
        <w:t>sutampa su</w:t>
      </w:r>
      <w:r w:rsidR="00856ADE" w:rsidRPr="00A8119D">
        <w:rPr>
          <w:noProof/>
          <w:lang w:eastAsia="lt-LT"/>
        </w:rPr>
        <w:t xml:space="preserve"> nurodyt</w:t>
      </w:r>
      <w:r>
        <w:rPr>
          <w:noProof/>
          <w:lang w:eastAsia="lt-LT"/>
        </w:rPr>
        <w:t>omis</w:t>
      </w:r>
      <w:r w:rsidR="00C67513" w:rsidRPr="00A8119D">
        <w:rPr>
          <w:lang w:eastAsia="lt-LT"/>
        </w:rPr>
        <w:t xml:space="preserve"> nuostatuose</w:t>
      </w:r>
      <w:r>
        <w:rPr>
          <w:noProof/>
          <w:lang w:eastAsia="lt-LT"/>
        </w:rPr>
        <w:t xml:space="preserve">, nes </w:t>
      </w:r>
      <w:r w:rsidR="0081261A">
        <w:rPr>
          <w:noProof/>
          <w:lang w:eastAsia="lt-LT"/>
        </w:rPr>
        <w:t xml:space="preserve">TG </w:t>
      </w:r>
      <w:r w:rsidRPr="00A8119D">
        <w:rPr>
          <w:noProof/>
          <w:lang w:eastAsia="lt-LT"/>
        </w:rPr>
        <w:t>atli</w:t>
      </w:r>
      <w:r>
        <w:rPr>
          <w:noProof/>
          <w:lang w:eastAsia="lt-LT"/>
        </w:rPr>
        <w:t>eka</w:t>
      </w:r>
      <w:r w:rsidR="00C67513" w:rsidRPr="00A8119D">
        <w:rPr>
          <w:lang w:eastAsia="lt-LT"/>
        </w:rPr>
        <w:t xml:space="preserve"> Konkurencijos taryboje rengiamų dokumentų ir atliekamų veiksmų, susijusių su Konkurencijos tarybos kompetencijai priskirtų įstatymų įgyvendinimu, atitikties norminiams teisės aktams ir suformuotai teismų praktikai vertinimą</w:t>
      </w:r>
      <w:r w:rsidR="00856ADE" w:rsidRPr="00A8119D">
        <w:rPr>
          <w:noProof/>
          <w:lang w:eastAsia="lt-LT"/>
        </w:rPr>
        <w:t>.</w:t>
      </w:r>
      <w:r w:rsidR="00856ADE" w:rsidRPr="00A8119D">
        <w:rPr>
          <w:lang w:eastAsia="lt-LT"/>
        </w:rPr>
        <w:t xml:space="preserve"> Todėl </w:t>
      </w:r>
      <w:r w:rsidR="0081261A">
        <w:rPr>
          <w:noProof/>
          <w:lang w:eastAsia="lt-LT"/>
        </w:rPr>
        <w:t xml:space="preserve">yra pakankamai </w:t>
      </w:r>
      <w:r w:rsidR="00856ADE" w:rsidRPr="00A8119D">
        <w:rPr>
          <w:noProof/>
          <w:lang w:eastAsia="lt-LT"/>
        </w:rPr>
        <w:t>aiškus TG įsitraukimo mastas į tyrimų atlikimą</w:t>
      </w:r>
      <w:r w:rsidR="004E2A09" w:rsidRPr="00A8119D">
        <w:rPr>
          <w:noProof/>
          <w:lang w:eastAsia="lt-LT"/>
        </w:rPr>
        <w:t xml:space="preserve">, </w:t>
      </w:r>
      <w:r w:rsidR="007D3D3D" w:rsidRPr="00A8119D">
        <w:rPr>
          <w:noProof/>
          <w:lang w:eastAsia="lt-LT"/>
        </w:rPr>
        <w:t>tokio įsitraukimo ribos</w:t>
      </w:r>
      <w:r w:rsidR="0081261A">
        <w:rPr>
          <w:noProof/>
          <w:lang w:eastAsia="lt-LT"/>
        </w:rPr>
        <w:t xml:space="preserve">. Atitinkamai nėra būtina siūlyti </w:t>
      </w:r>
      <w:r w:rsidR="00856ADE" w:rsidRPr="00A8119D">
        <w:rPr>
          <w:noProof/>
          <w:lang w:eastAsia="lt-LT"/>
        </w:rPr>
        <w:t>aiškiau</w:t>
      </w:r>
      <w:r w:rsidR="00C67513" w:rsidRPr="00A8119D">
        <w:rPr>
          <w:noProof/>
          <w:lang w:eastAsia="lt-LT"/>
        </w:rPr>
        <w:t>/detaliau</w:t>
      </w:r>
      <w:r w:rsidR="00856ADE" w:rsidRPr="00A8119D">
        <w:rPr>
          <w:noProof/>
          <w:lang w:eastAsia="lt-LT"/>
        </w:rPr>
        <w:t xml:space="preserve"> apibrėžti TG </w:t>
      </w:r>
      <w:bookmarkStart w:id="42" w:name="_Hlk44334034"/>
      <w:r w:rsidR="00856ADE" w:rsidRPr="00A8119D">
        <w:rPr>
          <w:noProof/>
          <w:lang w:eastAsia="lt-LT"/>
        </w:rPr>
        <w:t>funkcijas</w:t>
      </w:r>
      <w:r w:rsidR="00C67513" w:rsidRPr="00A8119D">
        <w:rPr>
          <w:noProof/>
          <w:lang w:eastAsia="lt-LT"/>
        </w:rPr>
        <w:t xml:space="preserve"> dėl MPĮNVDĮ pažeidimų tyrimų</w:t>
      </w:r>
      <w:bookmarkEnd w:id="42"/>
      <w:r w:rsidR="0081261A">
        <w:rPr>
          <w:noProof/>
          <w:lang w:eastAsia="lt-LT"/>
        </w:rPr>
        <w:t xml:space="preserve">. </w:t>
      </w:r>
    </w:p>
    <w:p w14:paraId="7837690A" w14:textId="19192A48" w:rsidR="001450EB" w:rsidRDefault="00CE3677" w:rsidP="00F5664F">
      <w:pPr>
        <w:pStyle w:val="KTpstrnum"/>
        <w:rPr>
          <w:noProof/>
          <w:lang w:eastAsia="lt-LT"/>
        </w:rPr>
      </w:pPr>
      <w:bookmarkStart w:id="43" w:name="_Ref44086296"/>
      <w:r w:rsidRPr="00C70A79">
        <w:rPr>
          <w:noProof/>
          <w:lang w:eastAsia="lt-LT"/>
        </w:rPr>
        <w:t>Darbo reglamento 15 punkte nurodyta, kad grupės vadovas vadovauja Konkurencijos tarybos grupės darbui ir atsako, kad grupė atliktų jai pavestas funkcijas. Pastebėtina, kad t</w:t>
      </w:r>
      <w:r w:rsidR="00FA2B4B" w:rsidRPr="00C70A79">
        <w:rPr>
          <w:noProof/>
          <w:lang w:eastAsia="lt-LT"/>
        </w:rPr>
        <w:t xml:space="preserve">yrimą </w:t>
      </w:r>
      <w:r w:rsidRPr="00C70A79">
        <w:rPr>
          <w:noProof/>
          <w:lang w:eastAsia="lt-LT"/>
        </w:rPr>
        <w:t xml:space="preserve">dėl MPĮNVDĮ pažeidimo </w:t>
      </w:r>
      <w:r w:rsidR="00FA2B4B" w:rsidRPr="00C70A79">
        <w:rPr>
          <w:noProof/>
          <w:lang w:eastAsia="lt-LT"/>
        </w:rPr>
        <w:t>pagal</w:t>
      </w:r>
      <w:r w:rsidRPr="00C70A79">
        <w:rPr>
          <w:noProof/>
          <w:lang w:eastAsia="lt-LT"/>
        </w:rPr>
        <w:t xml:space="preserve"> NKVTG nuostatus</w:t>
      </w:r>
      <w:r w:rsidR="00FA2B4B" w:rsidRPr="00C70A79">
        <w:rPr>
          <w:noProof/>
          <w:lang w:eastAsia="lt-LT"/>
        </w:rPr>
        <w:t xml:space="preserve"> atlieka NKVTG, tačiau </w:t>
      </w:r>
      <w:r w:rsidR="00CE17DA" w:rsidRPr="00C70A79">
        <w:rPr>
          <w:noProof/>
          <w:lang w:eastAsia="lt-LT"/>
        </w:rPr>
        <w:t>NKVTG nuostat</w:t>
      </w:r>
      <w:r w:rsidR="00CE17DA">
        <w:rPr>
          <w:noProof/>
          <w:lang w:eastAsia="lt-LT"/>
        </w:rPr>
        <w:t>ų 9 punkte yra numatyta</w:t>
      </w:r>
      <w:r w:rsidR="00664273">
        <w:rPr>
          <w:noProof/>
          <w:lang w:eastAsia="lt-LT"/>
        </w:rPr>
        <w:t>, kad</w:t>
      </w:r>
      <w:r w:rsidR="00CE17DA" w:rsidRPr="00C70A79">
        <w:rPr>
          <w:noProof/>
          <w:lang w:eastAsia="lt-LT"/>
        </w:rPr>
        <w:t xml:space="preserve"> </w:t>
      </w:r>
      <w:r w:rsidR="00CE17DA" w:rsidRPr="00CE17DA">
        <w:rPr>
          <w:noProof/>
          <w:lang w:eastAsia="lt-LT"/>
        </w:rPr>
        <w:t xml:space="preserve">Grupės veiklos sritį (-is) gali prižiūrėti Konkurencijos tarybos nutarimu paskirtas (-i) Konkurencijos tarybos narys (-iai). </w:t>
      </w:r>
      <w:r w:rsidR="00664273">
        <w:rPr>
          <w:noProof/>
          <w:lang w:eastAsia="lt-LT"/>
        </w:rPr>
        <w:t xml:space="preserve">Tokiu atveju </w:t>
      </w:r>
      <w:r w:rsidR="001450EB">
        <w:rPr>
          <w:noProof/>
          <w:lang w:eastAsia="lt-LT"/>
        </w:rPr>
        <w:t xml:space="preserve">galėtų </w:t>
      </w:r>
      <w:r w:rsidR="00664273">
        <w:rPr>
          <w:noProof/>
          <w:lang w:eastAsia="lt-LT"/>
        </w:rPr>
        <w:t>atsirast</w:t>
      </w:r>
      <w:r w:rsidR="001450EB">
        <w:rPr>
          <w:noProof/>
          <w:lang w:eastAsia="lt-LT"/>
        </w:rPr>
        <w:t>i</w:t>
      </w:r>
      <w:r w:rsidR="00664273">
        <w:rPr>
          <w:noProof/>
          <w:lang w:eastAsia="lt-LT"/>
        </w:rPr>
        <w:t xml:space="preserve"> </w:t>
      </w:r>
      <w:r w:rsidR="00FA2B4B" w:rsidRPr="00C70A79">
        <w:rPr>
          <w:noProof/>
          <w:lang w:eastAsia="lt-LT"/>
        </w:rPr>
        <w:t>neaišku</w:t>
      </w:r>
      <w:r w:rsidR="00664273">
        <w:rPr>
          <w:noProof/>
          <w:lang w:eastAsia="lt-LT"/>
        </w:rPr>
        <w:t>mas</w:t>
      </w:r>
      <w:r w:rsidR="00FA2B4B" w:rsidRPr="00C70A79">
        <w:rPr>
          <w:noProof/>
          <w:lang w:eastAsia="lt-LT"/>
        </w:rPr>
        <w:t>, kiek Konkurencijos tarybos narys</w:t>
      </w:r>
      <w:r w:rsidRPr="00C70A79">
        <w:rPr>
          <w:noProof/>
          <w:lang w:eastAsia="lt-LT"/>
        </w:rPr>
        <w:t xml:space="preserve">, </w:t>
      </w:r>
      <w:r w:rsidR="00664273">
        <w:rPr>
          <w:noProof/>
          <w:lang w:eastAsia="lt-LT"/>
        </w:rPr>
        <w:t xml:space="preserve">galėtų </w:t>
      </w:r>
      <w:r w:rsidR="00EF7487">
        <w:rPr>
          <w:noProof/>
          <w:lang w:eastAsia="lt-LT"/>
        </w:rPr>
        <w:t>prižiūr</w:t>
      </w:r>
      <w:r w:rsidR="00664273">
        <w:rPr>
          <w:noProof/>
          <w:lang w:eastAsia="lt-LT"/>
        </w:rPr>
        <w:t xml:space="preserve">ėti </w:t>
      </w:r>
      <w:r w:rsidRPr="00C70A79">
        <w:rPr>
          <w:noProof/>
          <w:lang w:eastAsia="lt-LT"/>
        </w:rPr>
        <w:t xml:space="preserve">šios grupės veiklos sritį, </w:t>
      </w:r>
      <w:r w:rsidR="00664273">
        <w:rPr>
          <w:noProof/>
          <w:lang w:eastAsia="lt-LT"/>
        </w:rPr>
        <w:t xml:space="preserve">kiek </w:t>
      </w:r>
      <w:r w:rsidR="00FA2B4B" w:rsidRPr="00C70A79">
        <w:rPr>
          <w:noProof/>
          <w:lang w:eastAsia="lt-LT"/>
        </w:rPr>
        <w:t>gal</w:t>
      </w:r>
      <w:r w:rsidR="00664273">
        <w:rPr>
          <w:noProof/>
          <w:lang w:eastAsia="lt-LT"/>
        </w:rPr>
        <w:t>ėtų</w:t>
      </w:r>
      <w:r w:rsidR="00FA2B4B" w:rsidRPr="00C70A79">
        <w:rPr>
          <w:noProof/>
          <w:lang w:eastAsia="lt-LT"/>
        </w:rPr>
        <w:t xml:space="preserve"> kištis į tyrimo eigą</w:t>
      </w:r>
      <w:r w:rsidR="00664273">
        <w:rPr>
          <w:noProof/>
          <w:lang w:eastAsia="lt-LT"/>
        </w:rPr>
        <w:t xml:space="preserve"> </w:t>
      </w:r>
      <w:r w:rsidRPr="00C70A79">
        <w:rPr>
          <w:noProof/>
          <w:lang w:eastAsia="lt-LT"/>
        </w:rPr>
        <w:t xml:space="preserve">ar kitas sritis, kokia </w:t>
      </w:r>
      <w:r w:rsidR="00664273">
        <w:rPr>
          <w:noProof/>
          <w:lang w:eastAsia="lt-LT"/>
        </w:rPr>
        <w:t xml:space="preserve">būtų </w:t>
      </w:r>
      <w:r w:rsidRPr="00C70A79">
        <w:rPr>
          <w:noProof/>
          <w:lang w:eastAsia="lt-LT"/>
        </w:rPr>
        <w:t xml:space="preserve">Konkurencijos tarybos nario atsakomybės apimtis ir kokia </w:t>
      </w:r>
      <w:r w:rsidR="00664273">
        <w:rPr>
          <w:noProof/>
          <w:lang w:eastAsia="lt-LT"/>
        </w:rPr>
        <w:t xml:space="preserve">tuomet būtų </w:t>
      </w:r>
      <w:r w:rsidRPr="00C70A79">
        <w:rPr>
          <w:noProof/>
          <w:lang w:eastAsia="lt-LT"/>
        </w:rPr>
        <w:t>NKVTG vadovo atsakomybės apimtis</w:t>
      </w:r>
      <w:r w:rsidR="00FA2B4B" w:rsidRPr="00C70A79">
        <w:rPr>
          <w:noProof/>
          <w:lang w:eastAsia="lt-LT"/>
        </w:rPr>
        <w:t>.</w:t>
      </w:r>
      <w:r w:rsidRPr="00C70A79">
        <w:rPr>
          <w:noProof/>
          <w:lang w:eastAsia="lt-LT"/>
        </w:rPr>
        <w:t xml:space="preserve"> </w:t>
      </w:r>
      <w:r w:rsidR="0009382E" w:rsidRPr="00C22846">
        <w:rPr>
          <w:noProof/>
          <w:lang w:eastAsia="lt-LT"/>
        </w:rPr>
        <w:t>Ypač atkreiptinas dėmesys į tai, kad pagal Viešojo administravimo įstatymą turi būti atskirtos</w:t>
      </w:r>
      <w:r w:rsidR="0009382E" w:rsidRPr="00543853">
        <w:rPr>
          <w:noProof/>
          <w:lang w:eastAsia="lt-LT"/>
        </w:rPr>
        <w:t xml:space="preserve"> </w:t>
      </w:r>
      <w:r w:rsidR="0009382E" w:rsidRPr="00C22846">
        <w:rPr>
          <w:noProof/>
          <w:lang w:eastAsia="lt-LT"/>
        </w:rPr>
        <w:t>tyrimo atlikimo ir poveikio priemonių taikymo funkcijos</w:t>
      </w:r>
      <w:r w:rsidR="0009382E" w:rsidRPr="00C22846">
        <w:rPr>
          <w:rStyle w:val="FootnoteReference"/>
          <w:noProof/>
          <w:lang w:eastAsia="lt-LT"/>
        </w:rPr>
        <w:footnoteReference w:id="14"/>
      </w:r>
      <w:r w:rsidR="0009382E" w:rsidRPr="00543853">
        <w:rPr>
          <w:noProof/>
          <w:lang w:eastAsia="lt-LT"/>
        </w:rPr>
        <w:t>.</w:t>
      </w:r>
      <w:r w:rsidR="0009382E" w:rsidRPr="00C70A79">
        <w:rPr>
          <w:noProof/>
          <w:lang w:eastAsia="lt-LT"/>
        </w:rPr>
        <w:t xml:space="preserve"> </w:t>
      </w:r>
    </w:p>
    <w:p w14:paraId="14999D70" w14:textId="43A73C8B" w:rsidR="00BF7826" w:rsidRPr="000C553E" w:rsidRDefault="001450EB" w:rsidP="00F5664F">
      <w:pPr>
        <w:pStyle w:val="KTpstrnum"/>
        <w:rPr>
          <w:b/>
          <w:lang w:eastAsia="lt-LT"/>
        </w:rPr>
      </w:pPr>
      <w:r w:rsidRPr="001450EB">
        <w:rPr>
          <w:noProof/>
          <w:lang w:eastAsia="lt-LT"/>
        </w:rPr>
        <w:t>Kita vertus</w:t>
      </w:r>
      <w:r w:rsidR="00184CE0">
        <w:rPr>
          <w:noProof/>
          <w:lang w:eastAsia="lt-LT"/>
        </w:rPr>
        <w:t>,</w:t>
      </w:r>
      <w:r w:rsidRPr="001450EB">
        <w:rPr>
          <w:noProof/>
          <w:lang w:eastAsia="lt-LT"/>
        </w:rPr>
        <w:t xml:space="preserve"> </w:t>
      </w:r>
      <w:r w:rsidRPr="003937B6">
        <w:rPr>
          <w:noProof/>
          <w:lang w:eastAsia="lt-LT"/>
        </w:rPr>
        <w:t>Konkurencijos taryb</w:t>
      </w:r>
      <w:r>
        <w:rPr>
          <w:noProof/>
          <w:lang w:eastAsia="lt-LT"/>
        </w:rPr>
        <w:t>os</w:t>
      </w:r>
      <w:r w:rsidRPr="003937B6">
        <w:rPr>
          <w:noProof/>
          <w:lang w:eastAsia="lt-LT"/>
        </w:rPr>
        <w:t xml:space="preserve"> 2020 m. spalio 1 d. nutarimu Nr. 1S-104 (2020)</w:t>
      </w:r>
      <w:r>
        <w:rPr>
          <w:noProof/>
          <w:lang w:eastAsia="lt-LT"/>
        </w:rPr>
        <w:t>, p</w:t>
      </w:r>
      <w:r w:rsidRPr="003937B6">
        <w:rPr>
          <w:noProof/>
          <w:lang w:eastAsia="lt-LT"/>
        </w:rPr>
        <w:t>akeit</w:t>
      </w:r>
      <w:r>
        <w:rPr>
          <w:noProof/>
          <w:lang w:eastAsia="lt-LT"/>
        </w:rPr>
        <w:t>usiu</w:t>
      </w:r>
      <w:r w:rsidRPr="003937B6">
        <w:rPr>
          <w:noProof/>
          <w:lang w:eastAsia="lt-LT"/>
        </w:rPr>
        <w:t xml:space="preserve"> 2019 m. vasario 5 d. nutarimą Nr. 1S-9 (2019) „Dėl Konkurencijos tarybos nariams pavedamų veiklos sričių patvirtinimo“ su visais pakeitimais ir papildymais</w:t>
      </w:r>
      <w:r>
        <w:rPr>
          <w:rStyle w:val="FootnoteReference"/>
          <w:noProof/>
          <w:lang w:eastAsia="lt-LT"/>
        </w:rPr>
        <w:footnoteReference w:id="15"/>
      </w:r>
      <w:r>
        <w:rPr>
          <w:noProof/>
          <w:lang w:eastAsia="lt-LT"/>
        </w:rPr>
        <w:t xml:space="preserve">, nei vienam iš </w:t>
      </w:r>
      <w:r w:rsidRPr="001450EB">
        <w:rPr>
          <w:noProof/>
          <w:lang w:eastAsia="lt-LT"/>
        </w:rPr>
        <w:t>Konkurencijos tarybos nari</w:t>
      </w:r>
      <w:r>
        <w:rPr>
          <w:noProof/>
          <w:lang w:eastAsia="lt-LT"/>
        </w:rPr>
        <w:t>ų nėra pavesta</w:t>
      </w:r>
      <w:r w:rsidRPr="001450EB">
        <w:rPr>
          <w:noProof/>
          <w:lang w:eastAsia="lt-LT"/>
        </w:rPr>
        <w:t xml:space="preserve"> prižiūrėti </w:t>
      </w:r>
      <w:r>
        <w:rPr>
          <w:noProof/>
          <w:lang w:eastAsia="lt-LT"/>
        </w:rPr>
        <w:t>NKVTG</w:t>
      </w:r>
      <w:r w:rsidRPr="001450EB">
        <w:rPr>
          <w:noProof/>
          <w:lang w:eastAsia="lt-LT"/>
        </w:rPr>
        <w:t xml:space="preserve"> veiklos srit</w:t>
      </w:r>
      <w:r>
        <w:rPr>
          <w:noProof/>
          <w:lang w:eastAsia="lt-LT"/>
        </w:rPr>
        <w:t>į.</w:t>
      </w:r>
      <w:r w:rsidRPr="001450EB">
        <w:rPr>
          <w:noProof/>
          <w:lang w:eastAsia="lt-LT"/>
        </w:rPr>
        <w:t xml:space="preserve"> </w:t>
      </w:r>
      <w:r>
        <w:rPr>
          <w:noProof/>
          <w:lang w:eastAsia="lt-LT"/>
        </w:rPr>
        <w:t xml:space="preserve">Atitinkamai </w:t>
      </w:r>
      <w:r w:rsidR="0009382E" w:rsidRPr="00C70A79">
        <w:t xml:space="preserve">Konkurencijos tarybos narys neturėtų kištis į MPĮNVDĮ atliekamą tyrimą tokiu būdu, kad lemtų tyrimo išvadų turinį, nes jis </w:t>
      </w:r>
      <w:r w:rsidR="00664273">
        <w:t xml:space="preserve">vėliau dalyvautų </w:t>
      </w:r>
      <w:r w:rsidR="0009382E" w:rsidRPr="00C70A79">
        <w:t>priima</w:t>
      </w:r>
      <w:r w:rsidR="00664273">
        <w:t>nt</w:t>
      </w:r>
      <w:r w:rsidR="0009382E" w:rsidRPr="00C70A79">
        <w:t xml:space="preserve"> sprendimą dėl poveikio priemonių taikymo.</w:t>
      </w:r>
      <w:r>
        <w:t xml:space="preserve"> </w:t>
      </w:r>
      <w:r w:rsidR="00BF7826">
        <w:rPr>
          <w:noProof/>
          <w:lang w:eastAsia="lt-LT"/>
        </w:rPr>
        <w:t xml:space="preserve">Be to, Konkurencijos tarybos administracijoje yra numatyta </w:t>
      </w:r>
      <w:r w:rsidR="00BF7826" w:rsidRPr="000C553E">
        <w:rPr>
          <w:noProof/>
          <w:lang w:eastAsia="lt-LT"/>
        </w:rPr>
        <w:t>Vyriausi</w:t>
      </w:r>
      <w:r w:rsidR="00BF7826">
        <w:rPr>
          <w:noProof/>
          <w:lang w:eastAsia="lt-LT"/>
        </w:rPr>
        <w:t>ojo</w:t>
      </w:r>
      <w:r w:rsidR="00BF7826" w:rsidRPr="000C553E">
        <w:rPr>
          <w:noProof/>
          <w:lang w:eastAsia="lt-LT"/>
        </w:rPr>
        <w:t xml:space="preserve"> patarėj</w:t>
      </w:r>
      <w:r w:rsidR="00BF7826">
        <w:rPr>
          <w:noProof/>
          <w:lang w:eastAsia="lt-LT"/>
        </w:rPr>
        <w:t>o</w:t>
      </w:r>
      <w:r w:rsidR="00BF7826" w:rsidRPr="000C553E">
        <w:rPr>
          <w:noProof/>
          <w:lang w:eastAsia="lt-LT"/>
        </w:rPr>
        <w:t xml:space="preserve"> (pažeidimų tyrimo procedūrų koordinatori</w:t>
      </w:r>
      <w:r w:rsidR="00BF7826">
        <w:rPr>
          <w:noProof/>
          <w:lang w:eastAsia="lt-LT"/>
        </w:rPr>
        <w:t>a</w:t>
      </w:r>
      <w:r w:rsidR="00BF7826" w:rsidRPr="000C553E">
        <w:rPr>
          <w:noProof/>
          <w:lang w:eastAsia="lt-LT"/>
        </w:rPr>
        <w:t xml:space="preserve">us) </w:t>
      </w:r>
      <w:r w:rsidR="00BF7826">
        <w:rPr>
          <w:noProof/>
          <w:lang w:eastAsia="lt-LT"/>
        </w:rPr>
        <w:t xml:space="preserve">pareigybė, sukurta ir skirta </w:t>
      </w:r>
      <w:r w:rsidR="00BF7826" w:rsidRPr="000C553E">
        <w:rPr>
          <w:noProof/>
          <w:lang w:eastAsia="lt-LT"/>
        </w:rPr>
        <w:t>koordinuo</w:t>
      </w:r>
      <w:r w:rsidR="00BF7826">
        <w:rPr>
          <w:noProof/>
          <w:lang w:eastAsia="lt-LT"/>
        </w:rPr>
        <w:t>ti</w:t>
      </w:r>
      <w:r w:rsidR="00BF7826" w:rsidRPr="000C553E">
        <w:rPr>
          <w:noProof/>
          <w:lang w:eastAsia="lt-LT"/>
        </w:rPr>
        <w:t xml:space="preserve"> Konkurencijos įstatymo ir kitų įstatymų, kurių priežiūrą vykdo Konkurencijos taryba, pažeidimų tyrimo procedūras, teik</w:t>
      </w:r>
      <w:r w:rsidR="00BF7826">
        <w:rPr>
          <w:noProof/>
          <w:lang w:eastAsia="lt-LT"/>
        </w:rPr>
        <w:t>ti</w:t>
      </w:r>
      <w:r w:rsidR="00BF7826" w:rsidRPr="000C553E">
        <w:rPr>
          <w:noProof/>
          <w:lang w:eastAsia="lt-LT"/>
        </w:rPr>
        <w:t xml:space="preserve"> pasiūlymus dėl pažeidimų tyrimo procedūrų strategijos ir krypčių. Vyriausiasis patarėjas (pažeidimų tyrimo procedūrų koordinatorius) koordinuojamoje srityje rengia dokumentus, pasirašo raštus, atlieka kitus veiksmus, susijusius su Konkurencijos taryboje vykdomų pažeidimų tyrimo procedūrų tinkamu atlikimu. </w:t>
      </w:r>
      <w:r w:rsidR="00BF7826">
        <w:rPr>
          <w:noProof/>
          <w:lang w:eastAsia="lt-LT"/>
        </w:rPr>
        <w:t>Jis užsiima būtent tyrimo, kurį atlieka NKVTG, koordinavimu.</w:t>
      </w:r>
      <w:r w:rsidR="00BF7826" w:rsidRPr="00BF7826">
        <w:t xml:space="preserve"> </w:t>
      </w:r>
      <w:r w:rsidR="00BF7826" w:rsidRPr="006E59FD">
        <w:rPr>
          <w:b/>
        </w:rPr>
        <w:t xml:space="preserve">Atitinkamai </w:t>
      </w:r>
      <w:r w:rsidR="00BF7826" w:rsidRPr="00664273">
        <w:rPr>
          <w:b/>
          <w:bCs/>
        </w:rPr>
        <w:t>siūlytina</w:t>
      </w:r>
      <w:r w:rsidR="00BF7826" w:rsidRPr="006E59FD">
        <w:rPr>
          <w:b/>
        </w:rPr>
        <w:t xml:space="preserve"> atsisakyti NKVTG nuostatuose 9 punkte numatytos nuostatos.</w:t>
      </w:r>
    </w:p>
    <w:bookmarkEnd w:id="43"/>
    <w:p w14:paraId="737E6A02" w14:textId="77777777" w:rsidR="00A60D69" w:rsidRPr="00C70A79" w:rsidRDefault="00A60D69" w:rsidP="00925475">
      <w:pPr>
        <w:pStyle w:val="KTpstrnum"/>
        <w:numPr>
          <w:ilvl w:val="0"/>
          <w:numId w:val="0"/>
        </w:numPr>
        <w:rPr>
          <w:noProof/>
          <w:lang w:eastAsia="lt-LT"/>
        </w:rPr>
      </w:pPr>
    </w:p>
    <w:bookmarkEnd w:id="41"/>
    <w:p w14:paraId="7EA86B09" w14:textId="02F0DEA6" w:rsidR="00A60D69" w:rsidRPr="00C70A79" w:rsidRDefault="001D6613" w:rsidP="00634659">
      <w:pPr>
        <w:pStyle w:val="KTdalysnum"/>
        <w:rPr>
          <w:noProof/>
          <w:lang w:eastAsia="lt-LT"/>
        </w:rPr>
      </w:pPr>
      <w:r w:rsidRPr="00C70A79">
        <w:rPr>
          <w:noProof/>
          <w:lang w:eastAsia="lt-LT"/>
        </w:rPr>
        <w:lastRenderedPageBreak/>
        <w:t xml:space="preserve">2.2.3. </w:t>
      </w:r>
      <w:r w:rsidR="00F25478" w:rsidRPr="00C70A79">
        <w:rPr>
          <w:noProof/>
          <w:lang w:eastAsia="lt-LT"/>
        </w:rPr>
        <w:t xml:space="preserve">Ar valstybės ar savivaldybės įstaigoje priimti teisės aktai, sprendimai, </w:t>
      </w:r>
      <w:bookmarkStart w:id="44" w:name="_Hlk26284393"/>
      <w:r w:rsidR="00F25478" w:rsidRPr="00C70A79">
        <w:rPr>
          <w:noProof/>
          <w:lang w:eastAsia="lt-LT"/>
        </w:rPr>
        <w:t>užtikrinantys Lietuvos Respublikos viešųjų ir privačių interesų derinimo valstybinėje tarnyboje įstatymo reikalavimų laikymąsi</w:t>
      </w:r>
      <w:bookmarkEnd w:id="44"/>
      <w:r w:rsidR="00F25478" w:rsidRPr="00C70A79">
        <w:rPr>
          <w:noProof/>
          <w:lang w:eastAsia="lt-LT"/>
        </w:rPr>
        <w:t>?</w:t>
      </w:r>
    </w:p>
    <w:p w14:paraId="30C0F1B7" w14:textId="12C20CFD" w:rsidR="00CC1D29" w:rsidRDefault="00CC1D29" w:rsidP="00F5664F">
      <w:pPr>
        <w:pStyle w:val="KTpstrnum"/>
        <w:rPr>
          <w:noProof/>
          <w:lang w:eastAsia="lt-LT"/>
        </w:rPr>
      </w:pPr>
      <w:bookmarkStart w:id="45" w:name="_Hlk22039296"/>
      <w:r>
        <w:rPr>
          <w:noProof/>
          <w:lang w:eastAsia="lt-LT"/>
        </w:rPr>
        <w:t>Paga</w:t>
      </w:r>
      <w:r w:rsidR="00FF770F">
        <w:rPr>
          <w:noProof/>
          <w:lang w:eastAsia="lt-LT"/>
        </w:rPr>
        <w:t>l Viešųjų ir privačių interesų derinimo įstatymo (</w:t>
      </w:r>
      <w:r w:rsidR="00112AB7">
        <w:rPr>
          <w:noProof/>
          <w:lang w:eastAsia="lt-LT"/>
        </w:rPr>
        <w:t xml:space="preserve">toliau – </w:t>
      </w:r>
      <w:r w:rsidR="00FF770F">
        <w:rPr>
          <w:noProof/>
          <w:lang w:eastAsia="lt-LT"/>
        </w:rPr>
        <w:t xml:space="preserve">VPIDĮ) 22 straipsnio 2 dalį </w:t>
      </w:r>
      <w:r w:rsidR="00F37BEC">
        <w:rPr>
          <w:noProof/>
          <w:lang w:eastAsia="lt-LT"/>
        </w:rPr>
        <w:t>institucijoje</w:t>
      </w:r>
      <w:r w:rsidR="00EB0698">
        <w:rPr>
          <w:noProof/>
          <w:lang w:eastAsia="lt-LT"/>
        </w:rPr>
        <w:t xml:space="preserve"> </w:t>
      </w:r>
      <w:r w:rsidR="00F37BEC">
        <w:rPr>
          <w:noProof/>
          <w:lang w:eastAsia="lt-LT"/>
        </w:rPr>
        <w:t xml:space="preserve">turi būti </w:t>
      </w:r>
      <w:r>
        <w:rPr>
          <w:noProof/>
          <w:lang w:eastAsia="lt-LT"/>
        </w:rPr>
        <w:t>patvirtintas pareigų, kurias einantys asmenys privalo deklaruoti privačius interesus, sąrašas</w:t>
      </w:r>
      <w:r w:rsidR="00FF770F">
        <w:rPr>
          <w:noProof/>
          <w:lang w:eastAsia="lt-LT"/>
        </w:rPr>
        <w:t>.</w:t>
      </w:r>
      <w:r w:rsidR="00885DF8">
        <w:rPr>
          <w:noProof/>
          <w:lang w:eastAsia="lt-LT"/>
        </w:rPr>
        <w:t xml:space="preserve"> </w:t>
      </w:r>
      <w:r w:rsidR="00FF770F">
        <w:rPr>
          <w:noProof/>
          <w:lang w:eastAsia="lt-LT"/>
        </w:rPr>
        <w:t xml:space="preserve">VPIDĮ 4 straipsnio 2 dalyje </w:t>
      </w:r>
      <w:r w:rsidR="00DA1279">
        <w:rPr>
          <w:noProof/>
          <w:lang w:eastAsia="lt-LT"/>
        </w:rPr>
        <w:t xml:space="preserve">nurodyta, kad privaloma </w:t>
      </w:r>
      <w:r>
        <w:rPr>
          <w:noProof/>
          <w:lang w:eastAsia="lt-LT"/>
        </w:rPr>
        <w:t>informuoti į pareigas renkam</w:t>
      </w:r>
      <w:r w:rsidR="00DA1279">
        <w:rPr>
          <w:noProof/>
          <w:lang w:eastAsia="lt-LT"/>
        </w:rPr>
        <w:t>us</w:t>
      </w:r>
      <w:r>
        <w:rPr>
          <w:noProof/>
          <w:lang w:eastAsia="lt-LT"/>
        </w:rPr>
        <w:t>, priimam</w:t>
      </w:r>
      <w:r w:rsidR="00DA1279">
        <w:rPr>
          <w:noProof/>
          <w:lang w:eastAsia="lt-LT"/>
        </w:rPr>
        <w:t>us</w:t>
      </w:r>
      <w:r>
        <w:rPr>
          <w:noProof/>
          <w:lang w:eastAsia="lt-LT"/>
        </w:rPr>
        <w:t xml:space="preserve"> ir skiriam</w:t>
      </w:r>
      <w:r w:rsidR="00DA1279">
        <w:rPr>
          <w:noProof/>
          <w:lang w:eastAsia="lt-LT"/>
        </w:rPr>
        <w:t>us</w:t>
      </w:r>
      <w:r>
        <w:rPr>
          <w:noProof/>
          <w:lang w:eastAsia="lt-LT"/>
        </w:rPr>
        <w:t xml:space="preserve"> asmen</w:t>
      </w:r>
      <w:r w:rsidR="00DA1279">
        <w:rPr>
          <w:noProof/>
          <w:lang w:eastAsia="lt-LT"/>
        </w:rPr>
        <w:t>i</w:t>
      </w:r>
      <w:r w:rsidR="00A828AE">
        <w:rPr>
          <w:noProof/>
          <w:lang w:eastAsia="lt-LT"/>
        </w:rPr>
        <w:t>s</w:t>
      </w:r>
      <w:r>
        <w:rPr>
          <w:noProof/>
          <w:lang w:eastAsia="lt-LT"/>
        </w:rPr>
        <w:t xml:space="preserve"> bei asmen</w:t>
      </w:r>
      <w:r w:rsidR="00DA1279">
        <w:rPr>
          <w:noProof/>
          <w:lang w:eastAsia="lt-LT"/>
        </w:rPr>
        <w:t>i</w:t>
      </w:r>
      <w:r w:rsidR="00A828AE">
        <w:rPr>
          <w:noProof/>
          <w:lang w:eastAsia="lt-LT"/>
        </w:rPr>
        <w:t>s</w:t>
      </w:r>
      <w:r>
        <w:rPr>
          <w:noProof/>
          <w:lang w:eastAsia="lt-LT"/>
        </w:rPr>
        <w:t>, kuriems privačius interesus privalu deklaruoti kitais pagrindais (deklaruojančio asmens statusą turin</w:t>
      </w:r>
      <w:r w:rsidR="00DA1279">
        <w:rPr>
          <w:noProof/>
          <w:lang w:eastAsia="lt-LT"/>
        </w:rPr>
        <w:t>čius</w:t>
      </w:r>
      <w:r>
        <w:rPr>
          <w:noProof/>
          <w:lang w:eastAsia="lt-LT"/>
        </w:rPr>
        <w:t xml:space="preserve"> asmen</w:t>
      </w:r>
      <w:r w:rsidR="00DA1279">
        <w:rPr>
          <w:noProof/>
          <w:lang w:eastAsia="lt-LT"/>
        </w:rPr>
        <w:t>i</w:t>
      </w:r>
      <w:r>
        <w:rPr>
          <w:noProof/>
          <w:lang w:eastAsia="lt-LT"/>
        </w:rPr>
        <w:t>s) apie pareigą pateikti deklaraciją priėmimo, skyrimo į pareigas ar deklaruojančio asmens statuso įgijimo metu</w:t>
      </w:r>
      <w:r w:rsidR="00790951">
        <w:rPr>
          <w:noProof/>
          <w:lang w:eastAsia="lt-LT"/>
        </w:rPr>
        <w:t>.</w:t>
      </w:r>
      <w:r w:rsidR="00DA1279">
        <w:rPr>
          <w:noProof/>
          <w:lang w:eastAsia="lt-LT"/>
        </w:rPr>
        <w:t xml:space="preserve"> </w:t>
      </w:r>
      <w:r w:rsidR="00E75AF6">
        <w:rPr>
          <w:noProof/>
          <w:lang w:eastAsia="lt-LT"/>
        </w:rPr>
        <w:t xml:space="preserve">VPIDĮ 22 straipsnio 1 dalies 2 punkte </w:t>
      </w:r>
      <w:r w:rsidR="007B1D39">
        <w:rPr>
          <w:noProof/>
          <w:lang w:eastAsia="lt-LT"/>
        </w:rPr>
        <w:t xml:space="preserve">numatyta, kad institucijoje privaloma paskirti </w:t>
      </w:r>
      <w:r>
        <w:rPr>
          <w:noProof/>
          <w:lang w:eastAsia="lt-LT"/>
        </w:rPr>
        <w:t>įgaliot</w:t>
      </w:r>
      <w:r w:rsidR="00EC56B5">
        <w:rPr>
          <w:noProof/>
          <w:lang w:eastAsia="lt-LT"/>
        </w:rPr>
        <w:t>us</w:t>
      </w:r>
      <w:r>
        <w:rPr>
          <w:noProof/>
          <w:lang w:eastAsia="lt-LT"/>
        </w:rPr>
        <w:t xml:space="preserve"> asmen</w:t>
      </w:r>
      <w:r w:rsidR="00EC56B5">
        <w:rPr>
          <w:noProof/>
          <w:lang w:eastAsia="lt-LT"/>
        </w:rPr>
        <w:t>i</w:t>
      </w:r>
      <w:r>
        <w:rPr>
          <w:noProof/>
          <w:lang w:eastAsia="lt-LT"/>
        </w:rPr>
        <w:t>s</w:t>
      </w:r>
      <w:r w:rsidR="00EC56B5">
        <w:rPr>
          <w:noProof/>
          <w:lang w:eastAsia="lt-LT"/>
        </w:rPr>
        <w:t>, kurie</w:t>
      </w:r>
      <w:r>
        <w:rPr>
          <w:noProof/>
          <w:lang w:eastAsia="lt-LT"/>
        </w:rPr>
        <w:t xml:space="preserve"> privalo kontroliuoti ir prižiūrėti, kaip deklaruojantys asmenys laikosi VPIDĮ nuostatų.</w:t>
      </w:r>
    </w:p>
    <w:p w14:paraId="01D3097F" w14:textId="1CA861BF" w:rsidR="001F4848" w:rsidRPr="00C70A79" w:rsidRDefault="00F25478" w:rsidP="00F5664F">
      <w:pPr>
        <w:pStyle w:val="KTpstrnum"/>
        <w:rPr>
          <w:noProof/>
          <w:lang w:eastAsia="lt-LT"/>
        </w:rPr>
      </w:pPr>
      <w:r w:rsidRPr="00C70A79">
        <w:rPr>
          <w:noProof/>
          <w:lang w:eastAsia="lt-LT"/>
        </w:rPr>
        <w:t>20</w:t>
      </w:r>
      <w:r w:rsidR="00E0272B">
        <w:rPr>
          <w:noProof/>
          <w:lang w:eastAsia="lt-LT"/>
        </w:rPr>
        <w:t>20</w:t>
      </w:r>
      <w:r w:rsidRPr="00C70A79">
        <w:rPr>
          <w:noProof/>
          <w:lang w:eastAsia="lt-LT"/>
        </w:rPr>
        <w:t xml:space="preserve"> m. </w:t>
      </w:r>
      <w:r w:rsidR="001E7AE4">
        <w:rPr>
          <w:noProof/>
          <w:lang w:eastAsia="lt-LT"/>
        </w:rPr>
        <w:t xml:space="preserve">sausio </w:t>
      </w:r>
      <w:r w:rsidR="001E7AE4" w:rsidRPr="004C14E4">
        <w:rPr>
          <w:lang w:eastAsia="lt-LT"/>
        </w:rPr>
        <w:t>3</w:t>
      </w:r>
      <w:r w:rsidRPr="00C70A79">
        <w:rPr>
          <w:noProof/>
          <w:lang w:eastAsia="lt-LT"/>
        </w:rPr>
        <w:t xml:space="preserve"> d. buvo priimtas Konkurencijos tarybos pirmininko įsakymas Nr. </w:t>
      </w:r>
      <w:bookmarkEnd w:id="45"/>
      <w:r w:rsidRPr="00C70A79">
        <w:rPr>
          <w:noProof/>
          <w:lang w:eastAsia="lt-LT"/>
        </w:rPr>
        <w:t xml:space="preserve">2V-2 „Dėl </w:t>
      </w:r>
      <w:r w:rsidR="00627F93" w:rsidRPr="00627F93">
        <w:rPr>
          <w:noProof/>
          <w:lang w:eastAsia="lt-LT"/>
        </w:rPr>
        <w:t>Pareigų, kurias einantys asmenys privalo deklaruoti privačius interesus, sąraš</w:t>
      </w:r>
      <w:r w:rsidR="00592D01">
        <w:rPr>
          <w:noProof/>
          <w:lang w:eastAsia="lt-LT"/>
        </w:rPr>
        <w:t>o</w:t>
      </w:r>
      <w:r w:rsidR="00627F93" w:rsidRPr="00627F93">
        <w:rPr>
          <w:noProof/>
          <w:lang w:eastAsia="lt-LT"/>
        </w:rPr>
        <w:t xml:space="preserve"> </w:t>
      </w:r>
      <w:r w:rsidR="00592D01">
        <w:rPr>
          <w:noProof/>
          <w:lang w:eastAsia="lt-LT"/>
        </w:rPr>
        <w:t>patvirtinimo</w:t>
      </w:r>
      <w:r w:rsidRPr="00C70A79">
        <w:rPr>
          <w:noProof/>
          <w:lang w:eastAsia="lt-LT"/>
        </w:rPr>
        <w:t xml:space="preserve">“. </w:t>
      </w:r>
      <w:r w:rsidR="001F4848" w:rsidRPr="00C70A79">
        <w:rPr>
          <w:noProof/>
          <w:lang w:eastAsia="lt-LT"/>
        </w:rPr>
        <w:t>Minėt</w:t>
      </w:r>
      <w:r w:rsidR="00592D01">
        <w:rPr>
          <w:noProof/>
          <w:lang w:eastAsia="lt-LT"/>
        </w:rPr>
        <w:t>u</w:t>
      </w:r>
      <w:r w:rsidR="004955D1" w:rsidRPr="00C70A79">
        <w:rPr>
          <w:noProof/>
          <w:lang w:eastAsia="lt-LT"/>
        </w:rPr>
        <w:t xml:space="preserve"> įsakymu </w:t>
      </w:r>
      <w:r w:rsidR="001F4848" w:rsidRPr="00C70A79">
        <w:rPr>
          <w:noProof/>
          <w:lang w:eastAsia="lt-LT"/>
        </w:rPr>
        <w:t xml:space="preserve">yra </w:t>
      </w:r>
      <w:bookmarkStart w:id="46" w:name="_Hlk91666411"/>
      <w:r w:rsidR="00C12007">
        <w:rPr>
          <w:noProof/>
          <w:lang w:eastAsia="lt-LT"/>
        </w:rPr>
        <w:t xml:space="preserve">patvirtintas </w:t>
      </w:r>
      <w:r w:rsidR="00C12007" w:rsidRPr="00C12007">
        <w:rPr>
          <w:noProof/>
          <w:lang w:eastAsia="lt-LT"/>
        </w:rPr>
        <w:t>Pareigų, kurias einantys</w:t>
      </w:r>
      <w:r w:rsidR="001F4848" w:rsidRPr="00C70A79">
        <w:rPr>
          <w:noProof/>
          <w:lang w:eastAsia="lt-LT"/>
        </w:rPr>
        <w:t xml:space="preserve"> asmenys privalo deklaruoti privačius interesus, sąrašas.</w:t>
      </w:r>
      <w:bookmarkEnd w:id="46"/>
      <w:r w:rsidR="001F4848" w:rsidRPr="00C70A79">
        <w:rPr>
          <w:noProof/>
          <w:lang w:eastAsia="lt-LT"/>
        </w:rPr>
        <w:t xml:space="preserve"> Taip pat yra paskirti administracijos darbuotojai, kurie yra atsakingi už šio įsakymo vykdymo koordinavimą. </w:t>
      </w:r>
    </w:p>
    <w:p w14:paraId="6080CA4A" w14:textId="3146830D" w:rsidR="006808E1" w:rsidRPr="00C70A79" w:rsidRDefault="00F25478" w:rsidP="00F5664F">
      <w:pPr>
        <w:pStyle w:val="KTpstrnum"/>
        <w:rPr>
          <w:noProof/>
          <w:lang w:eastAsia="lt-LT"/>
        </w:rPr>
      </w:pPr>
      <w:r w:rsidRPr="00C70A79">
        <w:rPr>
          <w:noProof/>
          <w:lang w:eastAsia="lt-LT"/>
        </w:rPr>
        <w:t xml:space="preserve">Tarybos narių ir </w:t>
      </w:r>
      <w:r w:rsidR="001A4AE5">
        <w:rPr>
          <w:noProof/>
          <w:lang w:eastAsia="lt-LT"/>
        </w:rPr>
        <w:t xml:space="preserve">Konkurencijos tarybos administracijos </w:t>
      </w:r>
      <w:r w:rsidR="00AB0B25">
        <w:rPr>
          <w:noProof/>
          <w:lang w:eastAsia="lt-LT"/>
        </w:rPr>
        <w:t>darbuotojų</w:t>
      </w:r>
      <w:r w:rsidRPr="00C70A79">
        <w:rPr>
          <w:noProof/>
          <w:lang w:eastAsia="lt-LT"/>
        </w:rPr>
        <w:t xml:space="preserve"> deklaracijos yra viešai prieinamos VTEK </w:t>
      </w:r>
      <w:r w:rsidR="00FD63F8">
        <w:rPr>
          <w:noProof/>
          <w:lang w:eastAsia="lt-LT"/>
        </w:rPr>
        <w:t xml:space="preserve">tinklalapyje </w:t>
      </w:r>
      <w:r w:rsidR="00FD63F8" w:rsidRPr="00FD63F8">
        <w:rPr>
          <w:noProof/>
          <w:lang w:eastAsia="lt-LT"/>
        </w:rPr>
        <w:t xml:space="preserve">Privačių interesų </w:t>
      </w:r>
      <w:r w:rsidR="002C2893">
        <w:rPr>
          <w:noProof/>
          <w:lang w:eastAsia="lt-LT"/>
        </w:rPr>
        <w:t>registre</w:t>
      </w:r>
      <w:r w:rsidR="000F0F41">
        <w:rPr>
          <w:noProof/>
          <w:lang w:eastAsia="lt-LT"/>
        </w:rPr>
        <w:t xml:space="preserve"> (PINREG)</w:t>
      </w:r>
      <w:r w:rsidR="00BB3B02">
        <w:rPr>
          <w:noProof/>
          <w:lang w:eastAsia="lt-LT"/>
        </w:rPr>
        <w:t xml:space="preserve">, išskyrus </w:t>
      </w:r>
      <w:r w:rsidR="00EA200A">
        <w:rPr>
          <w:noProof/>
          <w:lang w:eastAsia="lt-LT"/>
        </w:rPr>
        <w:t>a</w:t>
      </w:r>
      <w:r w:rsidR="00BB3B02" w:rsidRPr="00BB3B02">
        <w:rPr>
          <w:noProof/>
          <w:lang w:eastAsia="lt-LT"/>
        </w:rPr>
        <w:t>smen</w:t>
      </w:r>
      <w:r w:rsidR="00EA200A">
        <w:rPr>
          <w:noProof/>
          <w:lang w:eastAsia="lt-LT"/>
        </w:rPr>
        <w:t>ų</w:t>
      </w:r>
      <w:r w:rsidR="00BB3B02" w:rsidRPr="00BB3B02">
        <w:rPr>
          <w:noProof/>
          <w:lang w:eastAsia="lt-LT"/>
        </w:rPr>
        <w:t>, kurių duomenys įstatymų nustatyta tvarka yra įslaptinti arba asmenys, pretenduojantys į šias pareigas</w:t>
      </w:r>
      <w:r w:rsidR="00EA200A">
        <w:rPr>
          <w:noProof/>
          <w:lang w:eastAsia="lt-LT"/>
        </w:rPr>
        <w:t xml:space="preserve"> (</w:t>
      </w:r>
      <w:r w:rsidR="00DF4CE5">
        <w:rPr>
          <w:noProof/>
          <w:lang w:eastAsia="lt-LT"/>
        </w:rPr>
        <w:t>tuomet jie</w:t>
      </w:r>
      <w:r w:rsidR="00BB3B02" w:rsidRPr="00BB3B02">
        <w:rPr>
          <w:noProof/>
          <w:lang w:eastAsia="lt-LT"/>
        </w:rPr>
        <w:t xml:space="preserve"> deklaraciją pateikia </w:t>
      </w:r>
      <w:r w:rsidR="00DF4CE5">
        <w:rPr>
          <w:noProof/>
          <w:lang w:eastAsia="lt-LT"/>
        </w:rPr>
        <w:t>Konkurencijos tarybos</w:t>
      </w:r>
      <w:r w:rsidR="00BB3B02" w:rsidRPr="00BB3B02">
        <w:rPr>
          <w:noProof/>
          <w:lang w:eastAsia="lt-LT"/>
        </w:rPr>
        <w:t xml:space="preserve"> vadovui ar jo įgaliotam asmeniui nustatyta tvarka ir terminais</w:t>
      </w:r>
      <w:r w:rsidR="00DF4CE5">
        <w:rPr>
          <w:noProof/>
          <w:lang w:eastAsia="lt-LT"/>
        </w:rPr>
        <w:t>)</w:t>
      </w:r>
      <w:r w:rsidR="00BB3B02" w:rsidRPr="00BB3B02">
        <w:rPr>
          <w:noProof/>
          <w:lang w:eastAsia="lt-LT"/>
        </w:rPr>
        <w:t>.</w:t>
      </w:r>
      <w:r w:rsidRPr="00C70A79">
        <w:rPr>
          <w:noProof/>
          <w:lang w:eastAsia="lt-LT"/>
        </w:rPr>
        <w:t xml:space="preserve">  </w:t>
      </w:r>
    </w:p>
    <w:p w14:paraId="0AE2CC75" w14:textId="0E12A9C7" w:rsidR="00A60D69" w:rsidRPr="00C70A79" w:rsidRDefault="006D54E0" w:rsidP="00F5664F">
      <w:pPr>
        <w:pStyle w:val="KTpstrnum"/>
      </w:pPr>
      <w:r w:rsidRPr="006D54E0">
        <w:t>2018</w:t>
      </w:r>
      <w:r w:rsidR="006808E1" w:rsidRPr="00C70A79">
        <w:t xml:space="preserve"> m. </w:t>
      </w:r>
      <w:r w:rsidRPr="006D54E0">
        <w:t>lapkričio 13 d.</w:t>
      </w:r>
      <w:r w:rsidR="006808E1" w:rsidRPr="00C70A79">
        <w:t xml:space="preserve"> </w:t>
      </w:r>
      <w:r w:rsidR="00F25478" w:rsidRPr="00C70A79">
        <w:rPr>
          <w:noProof/>
          <w:lang w:eastAsia="lt-LT"/>
        </w:rPr>
        <w:t xml:space="preserve">Konkurencijos tarybos pirmininko įsakymu </w:t>
      </w:r>
      <w:r w:rsidR="006808E1" w:rsidRPr="00C70A79">
        <w:t xml:space="preserve">Nr. </w:t>
      </w:r>
      <w:r w:rsidRPr="006D54E0">
        <w:t>2V-13</w:t>
      </w:r>
      <w:r w:rsidR="00F25478">
        <w:t xml:space="preserve"> </w:t>
      </w:r>
      <w:r w:rsidR="00F25478" w:rsidRPr="00C70A79">
        <w:rPr>
          <w:noProof/>
          <w:lang w:eastAsia="lt-LT"/>
        </w:rPr>
        <w:t xml:space="preserve">patvirtintų Vidaus tvarkos taisyklių </w:t>
      </w:r>
      <w:r w:rsidR="007D51AC">
        <w:rPr>
          <w:noProof/>
          <w:lang w:eastAsia="lt-LT"/>
        </w:rPr>
        <w:t>(a</w:t>
      </w:r>
      <w:r w:rsidR="007D51AC" w:rsidRPr="007D51AC">
        <w:rPr>
          <w:noProof/>
          <w:lang w:eastAsia="lt-LT"/>
        </w:rPr>
        <w:t>ktuali redakcija nuo 2021-06-02</w:t>
      </w:r>
      <w:r w:rsidR="007D51AC">
        <w:rPr>
          <w:noProof/>
          <w:lang w:eastAsia="lt-LT"/>
        </w:rPr>
        <w:t>)</w:t>
      </w:r>
      <w:r w:rsidR="00F25478" w:rsidRPr="00C70A79">
        <w:rPr>
          <w:noProof/>
          <w:lang w:eastAsia="lt-LT"/>
        </w:rPr>
        <w:t xml:space="preserve"> </w:t>
      </w:r>
      <w:r w:rsidR="006808E1" w:rsidRPr="00C70A79">
        <w:rPr>
          <w:noProof/>
          <w:lang w:eastAsia="lt-LT"/>
        </w:rPr>
        <w:t>33</w:t>
      </w:r>
      <w:r w:rsidR="00F25478" w:rsidRPr="00C70A79">
        <w:rPr>
          <w:noProof/>
          <w:lang w:eastAsia="lt-LT"/>
        </w:rPr>
        <w:t xml:space="preserve"> punkte nustatyta, kad Konkurencijos tarybos darbuotojų interesai derinami vadovaujantis Lietuvos Respublikos viešųjų ir privačių interesų derinimo valstybinėje tarnyboje įstatymu ir kitais teisės aktais, o </w:t>
      </w:r>
      <w:r w:rsidR="006808E1" w:rsidRPr="00C70A79">
        <w:rPr>
          <w:noProof/>
          <w:lang w:eastAsia="lt-LT"/>
        </w:rPr>
        <w:t>34</w:t>
      </w:r>
      <w:r w:rsidR="00F25478" w:rsidRPr="00C70A79">
        <w:rPr>
          <w:noProof/>
          <w:lang w:eastAsia="lt-LT"/>
        </w:rPr>
        <w:t xml:space="preserve"> punkte įtvirtinta, kad </w:t>
      </w:r>
      <w:r w:rsidR="006808E1" w:rsidRPr="00C70A79">
        <w:t>Valstybinėje tarnyboje dirbantis asmuo yra atsakingas už Privačių interesų deklaracijoje pateiktų duomenų teisingumą, už tai, kad Konkurencijos taryba būtų informuota apie interesų konfliktą sukeliančias aplinkybes, o jis pats nusišalintų nuo dalyvavimo priimant interesų konfliktą sukeliančius sprendimus. Už pažeidimus valstybinėje tarnyboje dirbantis asmuo atsako Viešųjų ir privačių interesų derinimo įstatymo, Administracinių nusižengimų kodekso, Valstybės tarnybos įstatymo, Darbo kodekso ir kitų teisės aktų nustatyta tvarka.</w:t>
      </w:r>
    </w:p>
    <w:p w14:paraId="244A5697" w14:textId="77777777" w:rsidR="00A60D69" w:rsidRPr="00C70A79" w:rsidRDefault="00F25478" w:rsidP="00F5664F">
      <w:pPr>
        <w:pStyle w:val="KTpstrnum"/>
        <w:rPr>
          <w:noProof/>
          <w:lang w:eastAsia="lt-LT"/>
        </w:rPr>
      </w:pPr>
      <w:r w:rsidRPr="00C70A79">
        <w:rPr>
          <w:noProof/>
          <w:lang w:eastAsia="lt-LT"/>
        </w:rPr>
        <w:t>Atsižvelgiant į tai, Konkurencijos taryboje yra priimti teisės aktai, užtikrinantys Lietuvos Respublikos viešųjų ir privačių interesų derinimo valstybinėje tarnyboje įstatymo reikalavimų laikymąsi.</w:t>
      </w:r>
    </w:p>
    <w:p w14:paraId="52E891A8" w14:textId="77777777" w:rsidR="00A60D69" w:rsidRPr="00C70A79" w:rsidRDefault="00A60D69">
      <w:pPr>
        <w:rPr>
          <w:noProof/>
          <w:color w:val="000000" w:themeColor="text1"/>
          <w:lang w:eastAsia="lt-LT"/>
        </w:rPr>
      </w:pPr>
    </w:p>
    <w:p w14:paraId="18697999" w14:textId="1C4C992D" w:rsidR="00A60D69" w:rsidRPr="00C70A79" w:rsidRDefault="001D6613" w:rsidP="00F504DF">
      <w:pPr>
        <w:pStyle w:val="KTdalysnum"/>
        <w:rPr>
          <w:noProof/>
          <w:lang w:eastAsia="lt-LT"/>
        </w:rPr>
      </w:pPr>
      <w:bookmarkStart w:id="47" w:name="_Ref26510895"/>
      <w:bookmarkStart w:id="48" w:name="_Hlk29972279"/>
      <w:r w:rsidRPr="00C70A79">
        <w:rPr>
          <w:noProof/>
          <w:lang w:eastAsia="lt-LT"/>
        </w:rPr>
        <w:t xml:space="preserve">2.2.4. </w:t>
      </w:r>
      <w:r w:rsidR="00F25478" w:rsidRPr="00C70A79">
        <w:rPr>
          <w:noProof/>
          <w:lang w:eastAsia="lt-LT"/>
        </w:rPr>
        <w:t xml:space="preserve">Ar </w:t>
      </w:r>
      <w:bookmarkStart w:id="49" w:name="_Hlk41898934"/>
      <w:r w:rsidR="00F25478" w:rsidRPr="00C70A79">
        <w:rPr>
          <w:noProof/>
          <w:lang w:eastAsia="lt-LT"/>
        </w:rPr>
        <w:t xml:space="preserve">valstybės ar savivaldybės įstaigos priimtuose teisės aktuose įtvirtinta konkreti ir tiksli sprendimų priėmimo procedūra (pvz.: sprendimų priėmimo principai, kriterijai, </w:t>
      </w:r>
      <w:r w:rsidR="00F25478" w:rsidRPr="008A556F">
        <w:rPr>
          <w:noProof/>
          <w:lang w:eastAsia="lt-LT"/>
        </w:rPr>
        <w:t>terminai</w:t>
      </w:r>
      <w:r w:rsidR="00F25478" w:rsidRPr="00C70A79">
        <w:rPr>
          <w:noProof/>
          <w:lang w:eastAsia="lt-LT"/>
        </w:rPr>
        <w:t>) vykdant kontrolės / priežiūros funkcijas</w:t>
      </w:r>
      <w:bookmarkEnd w:id="49"/>
      <w:r w:rsidR="00F25478" w:rsidRPr="00C70A79">
        <w:rPr>
          <w:noProof/>
          <w:lang w:eastAsia="lt-LT"/>
        </w:rPr>
        <w:t>?</w:t>
      </w:r>
      <w:bookmarkEnd w:id="47"/>
      <w:bookmarkEnd w:id="48"/>
    </w:p>
    <w:p w14:paraId="216AAD70" w14:textId="2FC0C8B6" w:rsidR="00A60D69" w:rsidRPr="00C70A79" w:rsidRDefault="00F25478" w:rsidP="00F5664F">
      <w:pPr>
        <w:pStyle w:val="KTpstrnum"/>
        <w:rPr>
          <w:noProof/>
          <w:lang w:eastAsia="lt-LT"/>
        </w:rPr>
      </w:pPr>
      <w:r w:rsidRPr="00C70A79">
        <w:rPr>
          <w:noProof/>
          <w:lang w:eastAsia="lt-LT"/>
        </w:rPr>
        <w:t xml:space="preserve">Darbo reglamento 2 ir 3 punktuose nustatyta, kad Konkurencijos taryba savo veikloje vadovaujasi </w:t>
      </w:r>
      <w:r w:rsidR="00FF609B" w:rsidRPr="00FF609B">
        <w:rPr>
          <w:noProof/>
          <w:lang w:eastAsia="lt-LT"/>
        </w:rPr>
        <w:t>Lietuvos Respublikos Konstitucija, Lietuvos Respublikos tarptautinėmis sutartimis (įskaitant Europos žmogaus teisių ir pagrindinių laisvių apsaugos konvenciją ir jos papildomus protokolus), Europos Sąjungos teisės aktais (įskaitant Europos Sąjungos pagrindinių teisių chartiją), bendraisiais Europos Sąjungos teisės principais, Lietuvos Respublikos įstatymais ir kitais teisės aktais.</w:t>
      </w:r>
      <w:r w:rsidRPr="00C70A79">
        <w:rPr>
          <w:noProof/>
          <w:lang w:eastAsia="lt-LT"/>
        </w:rPr>
        <w:t xml:space="preserve"> Konkurencijos tarybos veikla grindžiama Lietuvos Respublikos viešojo administravimo įstatyme nustatytais viešojo administravimo principais. </w:t>
      </w:r>
      <w:r w:rsidR="00FC5B8A" w:rsidRPr="00C70A79">
        <w:rPr>
          <w:noProof/>
          <w:lang w:eastAsia="lt-LT"/>
        </w:rPr>
        <w:t xml:space="preserve">Darbo reglamento </w:t>
      </w:r>
      <w:r w:rsidRPr="00C70A79">
        <w:rPr>
          <w:noProof/>
          <w:lang w:eastAsia="lt-LT"/>
        </w:rPr>
        <w:t xml:space="preserve">6 punkte nustatyta, kad taikydama </w:t>
      </w:r>
      <w:r w:rsidR="0099789E" w:rsidRPr="00C70A79">
        <w:rPr>
          <w:noProof/>
          <w:lang w:eastAsia="lt-LT"/>
        </w:rPr>
        <w:t>Darbo r</w:t>
      </w:r>
      <w:r w:rsidRPr="00C70A79">
        <w:rPr>
          <w:noProof/>
          <w:lang w:eastAsia="lt-LT"/>
        </w:rPr>
        <w:t xml:space="preserve">eglamento nuostatas, Konkurencijos taryba vadovaujasi savo, Lietuvos Respublikos teismų, taip pat Europos Komisijos ir Europos Sąjungos Teisingumo Teismo praktika bei išaiškinimais, o 7 punkte įtvirtinta, kad </w:t>
      </w:r>
      <w:r w:rsidR="0099789E" w:rsidRPr="00C70A79">
        <w:rPr>
          <w:noProof/>
          <w:lang w:eastAsia="lt-LT"/>
        </w:rPr>
        <w:t>Darbo r</w:t>
      </w:r>
      <w:r w:rsidRPr="00C70A79">
        <w:rPr>
          <w:noProof/>
          <w:lang w:eastAsia="lt-LT"/>
        </w:rPr>
        <w:t>eglamente neaptarti klausimai yra sprendžiami Lietuvos Respublikos įstatymų ir kitų teisės aktų nustatyta tvarka.</w:t>
      </w:r>
    </w:p>
    <w:p w14:paraId="0B472A60" w14:textId="061AA6C9" w:rsidR="00E0534F" w:rsidRDefault="00E0534F" w:rsidP="00F5664F">
      <w:pPr>
        <w:pStyle w:val="KTpstrnum"/>
        <w:rPr>
          <w:noProof/>
          <w:lang w:eastAsia="lt-LT"/>
        </w:rPr>
      </w:pPr>
      <w:r w:rsidRPr="00C70A79">
        <w:rPr>
          <w:noProof/>
          <w:lang w:eastAsia="lt-LT"/>
        </w:rPr>
        <w:lastRenderedPageBreak/>
        <w:t xml:space="preserve">MPĮNVDĮ trečiajame skirsnyje </w:t>
      </w:r>
      <w:r w:rsidR="00F25478" w:rsidRPr="00C70A79">
        <w:rPr>
          <w:noProof/>
          <w:lang w:eastAsia="lt-LT"/>
        </w:rPr>
        <w:t xml:space="preserve">yra reglamentuota </w:t>
      </w:r>
      <w:r w:rsidRPr="00C70A79">
        <w:rPr>
          <w:noProof/>
          <w:lang w:eastAsia="lt-LT"/>
        </w:rPr>
        <w:t xml:space="preserve">MPĮNVDĮ pažeidimų </w:t>
      </w:r>
      <w:r w:rsidR="00F25478" w:rsidRPr="00C70A79">
        <w:rPr>
          <w:noProof/>
          <w:lang w:eastAsia="lt-LT"/>
        </w:rPr>
        <w:t xml:space="preserve">priežiūros procedūra, kuriame yra įtvirtinti </w:t>
      </w:r>
      <w:r w:rsidRPr="00C70A79">
        <w:rPr>
          <w:noProof/>
          <w:lang w:eastAsia="lt-LT"/>
        </w:rPr>
        <w:t>pagrindiniai</w:t>
      </w:r>
      <w:r w:rsidR="00F25478" w:rsidRPr="00C70A79">
        <w:rPr>
          <w:noProof/>
          <w:lang w:eastAsia="lt-LT"/>
        </w:rPr>
        <w:t xml:space="preserve"> terminai ir procedūros. </w:t>
      </w:r>
      <w:r w:rsidRPr="00C70A79">
        <w:rPr>
          <w:noProof/>
          <w:lang w:eastAsia="lt-LT"/>
        </w:rPr>
        <w:t>P</w:t>
      </w:r>
      <w:r w:rsidR="00F25478" w:rsidRPr="00C70A79">
        <w:rPr>
          <w:noProof/>
          <w:lang w:eastAsia="lt-LT"/>
        </w:rPr>
        <w:t xml:space="preserve">riežiūros procedūra yra išsamiai reglamentuota ir Darbo reglamente. </w:t>
      </w:r>
    </w:p>
    <w:p w14:paraId="035BDA3F" w14:textId="77777777" w:rsidR="00545C45" w:rsidRPr="00C70A79" w:rsidRDefault="00545C45" w:rsidP="00545C45">
      <w:pPr>
        <w:pStyle w:val="KTpstrnum"/>
        <w:numPr>
          <w:ilvl w:val="0"/>
          <w:numId w:val="0"/>
        </w:numPr>
        <w:ind w:firstLine="426"/>
      </w:pPr>
    </w:p>
    <w:p w14:paraId="29DBA76D" w14:textId="7FAB0B74" w:rsidR="00D35A8C" w:rsidRPr="00C70A79" w:rsidRDefault="00D35A8C" w:rsidP="00D35A8C">
      <w:pPr>
        <w:pStyle w:val="KTpstrnum"/>
        <w:numPr>
          <w:ilvl w:val="0"/>
          <w:numId w:val="0"/>
        </w:numPr>
        <w:ind w:left="567"/>
        <w:rPr>
          <w:noProof/>
          <w:lang w:eastAsia="lt-LT"/>
        </w:rPr>
      </w:pPr>
      <w:r w:rsidRPr="00C70A79">
        <w:rPr>
          <w:noProof/>
        </w:rPr>
        <mc:AlternateContent>
          <mc:Choice Requires="wps">
            <w:drawing>
              <wp:anchor distT="45720" distB="45720" distL="114300" distR="114300" simplePos="0" relativeHeight="251643904" behindDoc="0" locked="0" layoutInCell="1" allowOverlap="1" wp14:anchorId="7A94F184" wp14:editId="1725C044">
                <wp:simplePos x="0" y="0"/>
                <wp:positionH relativeFrom="column">
                  <wp:posOffset>1713865</wp:posOffset>
                </wp:positionH>
                <wp:positionV relativeFrom="paragraph">
                  <wp:posOffset>7620</wp:posOffset>
                </wp:positionV>
                <wp:extent cx="1727200" cy="539750"/>
                <wp:effectExtent l="0" t="0" r="2540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200" cy="539750"/>
                        </a:xfrm>
                        <a:prstGeom prst="rect">
                          <a:avLst/>
                        </a:prstGeom>
                        <a:solidFill>
                          <a:srgbClr val="FFFFFF"/>
                        </a:solidFill>
                        <a:ln w="9525">
                          <a:solidFill>
                            <a:srgbClr val="000000"/>
                          </a:solidFill>
                          <a:miter lim="800000"/>
                          <a:headEnd/>
                          <a:tailEnd/>
                        </a:ln>
                      </wps:spPr>
                      <wps:txbx>
                        <w:txbxContent>
                          <w:p w14:paraId="0D7EC328" w14:textId="77777777" w:rsidR="00F71646" w:rsidRDefault="00F71646" w:rsidP="00D35A8C">
                            <w:r>
                              <w:t>Pareiškimo/prašymo nagrinėjim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94F184" id="_x0000_t202" coordsize="21600,21600" o:spt="202" path="m,l,21600r21600,l21600,xe">
                <v:stroke joinstyle="miter"/>
                <v:path gradientshapeok="t" o:connecttype="rect"/>
              </v:shapetype>
              <v:shape id="Text Box 2" o:spid="_x0000_s1026" type="#_x0000_t202" style="position:absolute;left:0;text-align:left;margin-left:134.95pt;margin-top:.6pt;width:136pt;height:42.5pt;z-index:251643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">
                <v:textbox>
                  <w:txbxContent>
                    <w:p w14:paraId="0D7EC328" w14:textId="77777777" w:rsidR="00F71646" w:rsidRDefault="00F71646" w:rsidP="00D35A8C">
                      <w:r>
                        <w:t>Pareiškimo/prašymo nagrinėjimas</w:t>
                      </w:r>
                    </w:p>
                  </w:txbxContent>
                </v:textbox>
                <w10:wrap type="square"/>
              </v:shape>
            </w:pict>
          </mc:Fallback>
        </mc:AlternateContent>
      </w:r>
    </w:p>
    <w:p w14:paraId="67F788F0" w14:textId="34C1BFE6" w:rsidR="00D35A8C" w:rsidRPr="00C70A79" w:rsidRDefault="00BE391D" w:rsidP="00D35A8C">
      <w:pPr>
        <w:pStyle w:val="KTpstrnum"/>
        <w:numPr>
          <w:ilvl w:val="0"/>
          <w:numId w:val="0"/>
        </w:numPr>
        <w:ind w:left="567"/>
        <w:rPr>
          <w:noProof/>
          <w:lang w:eastAsia="lt-LT"/>
        </w:rPr>
      </w:pPr>
      <w:r w:rsidRPr="00C70A79">
        <w:rPr>
          <w:noProof/>
        </w:rPr>
        <mc:AlternateContent>
          <mc:Choice Requires="wps">
            <w:drawing>
              <wp:anchor distT="0" distB="0" distL="114300" distR="114300" simplePos="0" relativeHeight="251660288" behindDoc="0" locked="0" layoutInCell="1" allowOverlap="1" wp14:anchorId="33323ECF" wp14:editId="3FD939A6">
                <wp:simplePos x="0" y="0"/>
                <wp:positionH relativeFrom="column">
                  <wp:posOffset>704215</wp:posOffset>
                </wp:positionH>
                <wp:positionV relativeFrom="paragraph">
                  <wp:posOffset>135890</wp:posOffset>
                </wp:positionV>
                <wp:extent cx="1009650" cy="501650"/>
                <wp:effectExtent l="0" t="38100" r="57150" b="31750"/>
                <wp:wrapNone/>
                <wp:docPr id="15" name="Straight Arrow Connector 15"/>
                <wp:cNvGraphicFramePr/>
                <a:graphic xmlns:a="http://schemas.openxmlformats.org/drawingml/2006/main">
                  <a:graphicData uri="http://schemas.microsoft.com/office/word/2010/wordprocessingShape">
                    <wps:wsp>
                      <wps:cNvCnPr/>
                      <wps:spPr>
                        <a:xfrm flipV="1">
                          <a:off x="0" y="0"/>
                          <a:ext cx="1009650" cy="501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0CFE584" id="_x0000_t32" coordsize="21600,21600" o:spt="32" o:oned="t" path="m,l21600,21600e" filled="f">
                <v:path arrowok="t" fillok="f" o:connecttype="none"/>
                <o:lock v:ext="edit" shapetype="t"/>
              </v:shapetype>
              <v:shape id="Straight Arrow Connector 15" o:spid="_x0000_s1026" type="#_x0000_t32" style="position:absolute;margin-left:55.45pt;margin-top:10.7pt;width:79.5pt;height:39.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Eu6Uc2QEAAAUEAAAOAAAAZHJzL2Uyb0RvYy54bWysU02P0zAQvSPxHyzfaZKVuoKq6Qp1gQuC igXuXmecWPhLY9Ok/56xkwYECCHExfLHvDfz3oz3d5M17AwYtXctbzY1Z+Ck77TrW/7p4+tnzzmL SbhOGO+g5ReI/O7w9Ml+DDu48YM3HSAjEhd3Y2j5kFLYVVWUA1gRNz6Ao0fl0YpER+yrDsVI7NZU N3V9W40eu4BeQox0ez8/8kPhVwpkeq9UhMRMy6m2VFYs62Neq8Ne7HoUYdByKUP8QxVWaEdJV6p7 kQT7ivoXKqsl+uhV2khvK6+UllA0kJqm/knNwyACFC1kTgyrTfH/0cp35xMy3VHvtpw5YalHDwmF 7ofEXiL6kR29c+SjR0Yh5NcY4o5gR3fC5RTDCbP4SaFlyujwmeiKHSSQTcXty+o2TIlJumzq+sXt lpoi6W1bN3lPhNXMk/kCxvQGvGV50/K41LUWNOcQ57cxzcArIIONy2sS2rxyHUuXQMoSauF6A0ue HFJlObOAsksXAzP8AygyJhdapJSRhKNBdhY0TN2XZmWhyAxR2pgVVP8ZtMRmGJQx/VvgGl0yepdW oNXO4++ypulaqprjr6pnrVn2o+8upZ3FDpq10oflX+Rh/vFc4N9/7+EbAAAA//8DAFBLAwQUAAYA CAAAACEAbpqNdt0AAAAKAQAADwAAAGRycy9kb3ducmV2LnhtbEyPwU7DMBBE70j8g7VI3KidECoS 4lSoUo8g0XKAmxsvTiBeR7HbBr6e5USPs/M0O1OvZj+II06xD6QhWygQSG2wPTkNr7vNzT2ImAxZ MwRCDd8YYdVcXtSmsuFEL3jcJic4hGJlNHQpjZWUse3Qm7gIIxJ7H2HyJrGcnLSTOXG4H2Su1FJ6 0xN/6MyI6w7br+3Ba3hK3k2+vNsUztHt+2fcrd+ef7S+vpofH0AknNM/DH/1uTo03GkfDmSjGFhn qmRUQ54VIBjIlyUf9uwoVYBsank+ofkFAAD//wMAUEsBAi0AFAAGAAgAAAAhALaDOJL+AAAA4QEA ABMAAAAAAAAAAAAAAAAAAAAAAFtDb250ZW50X1R5cGVzXS54bWxQSwECLQAUAAYACAAAACEAOP0h /9YAAACUAQAACwAAAAAAAAAAAAAAAAAvAQAAX3JlbHMvLnJlbHNQSwECLQAUAAYACAAAACEAhLul HNkBAAAFBAAADgAAAAAAAAAAAAAAAAAuAgAAZHJzL2Uyb0RvYy54bWxQSwECLQAUAAYACAAAACEA bpqNdt0AAAAKAQAADwAAAAAAAAAAAAAAAAAzBAAAZHJzL2Rvd25yZXYueG1sUEsFBgAAAAAEAAQA 8wAAAD0FAAAAAA== " strokecolor="black [3040]">
                <v:stroke endarrow="block"/>
              </v:shape>
            </w:pict>
          </mc:Fallback>
        </mc:AlternateContent>
      </w:r>
    </w:p>
    <w:p w14:paraId="17C1C2FB" w14:textId="3BD22980" w:rsidR="00D35A8C" w:rsidRPr="00C70A79" w:rsidRDefault="00D35A8C" w:rsidP="00D35A8C">
      <w:pPr>
        <w:pStyle w:val="KTpstrnum"/>
        <w:numPr>
          <w:ilvl w:val="0"/>
          <w:numId w:val="0"/>
        </w:numPr>
        <w:ind w:left="567"/>
        <w:rPr>
          <w:noProof/>
          <w:lang w:eastAsia="lt-LT"/>
        </w:rPr>
      </w:pPr>
    </w:p>
    <w:p w14:paraId="479E0015" w14:textId="791FCF3C" w:rsidR="00D35A8C" w:rsidRPr="00C70A79" w:rsidRDefault="00BE391D" w:rsidP="00D35A8C">
      <w:pPr>
        <w:pStyle w:val="KTpstrnum"/>
        <w:numPr>
          <w:ilvl w:val="0"/>
          <w:numId w:val="0"/>
        </w:numPr>
        <w:ind w:left="567"/>
        <w:rPr>
          <w:noProof/>
          <w:lang w:eastAsia="lt-LT"/>
        </w:rPr>
      </w:pPr>
      <w:r w:rsidRPr="00C70A79">
        <w:rPr>
          <w:noProof/>
          <w:lang w:eastAsia="lt-LT"/>
        </w:rPr>
        <mc:AlternateContent>
          <mc:Choice Requires="wps">
            <w:drawing>
              <wp:anchor distT="0" distB="0" distL="114300" distR="114300" simplePos="0" relativeHeight="251659264" behindDoc="0" locked="0" layoutInCell="1" allowOverlap="1" wp14:anchorId="699A9E9E" wp14:editId="08C148C6">
                <wp:simplePos x="0" y="0"/>
                <wp:positionH relativeFrom="column">
                  <wp:posOffset>1536065</wp:posOffset>
                </wp:positionH>
                <wp:positionV relativeFrom="paragraph">
                  <wp:posOffset>20320</wp:posOffset>
                </wp:positionV>
                <wp:extent cx="977900" cy="374650"/>
                <wp:effectExtent l="38100" t="0" r="31750" b="63500"/>
                <wp:wrapNone/>
                <wp:docPr id="14" name="Straight Arrow Connector 14"/>
                <wp:cNvGraphicFramePr/>
                <a:graphic xmlns:a="http://schemas.openxmlformats.org/drawingml/2006/main">
                  <a:graphicData uri="http://schemas.microsoft.com/office/word/2010/wordprocessingShape">
                    <wps:wsp>
                      <wps:cNvCnPr/>
                      <wps:spPr>
                        <a:xfrm flipH="1">
                          <a:off x="0" y="0"/>
                          <a:ext cx="977900" cy="374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13B1A4" id="Straight Arrow Connector 14" o:spid="_x0000_s1026" type="#_x0000_t32" style="position:absolute;margin-left:120.95pt;margin-top:1.6pt;width:77pt;height:29.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acpVF4QEAAAQEAAAOAAAAZHJzL2Uyb0RvYy54bWysU9tuEzEQfUfiHyy/k92U0tBVNhVKuTwg GtHyAa7Xzlr4pvGQ3fw9Y2+yIC5ShXixfJlzZs6Z8fpmdJYdFCQTfMuXi5oz5WXojN+3/MvDuxev OUsofCds8KrlR5X4zeb5s/UQG3UR+mA7BYxIfGqG2PIeMTZVlWSvnEiLEJWnRx3ACaQj7KsOxEDs zlYXdX1VDQG6CEGqlOj2dnrkm8KvtZJ4p3VSyGzLqTYsK5T1Ma/VZi2aPYjYG3kqQ/xDFU4YT0ln qluBgn0D8xuVMxJCChoXMrgqaG2kKhpIzbL+Rc19L6IqWsicFGeb0v+jlZ8OO2Cmo95dcuaFox7d Iwiz75G9AQgD2wbvyccAjELIryGmhmBbv4PTKcUdZPGjBse0NfED0RU7SCAbi9vH2W01IpN0eb1a XdfUE0lPL1eXV69KN6qJJtNFSPheBcfypuXpVNZcz5RCHD4mpEIIeAZksPV5RWHsW98xPEYShmCE 31uVVVB4Dqmymqn+ssOjVRP8s9LkC9U5pSkTqbYW2EHQLHVflzMLRWaINtbOoLrI/yvoFJthqkzp U4FzdMkYPM5AZ3yAP2XF8VyqnuLPqietWfZj6I6lm8UOGrXiz+lb5Fn++VzgPz7v5jsAAAD//wMA UEsDBBQABgAIAAAAIQDG8XgP3QAAAAgBAAAPAAAAZHJzL2Rvd25yZXYueG1sTI/BTsMwEETvSPyD tUjcqFOnrUjIpkKVegSJlgPc3Ng4gXgdxW4b+HqWEz2OZjTzplpPvhcnO8YuEMJ8loGw1ATTkUN4 3W/v7kHEpMnoPpBF+LYR1vX1VaVLE870Yk+75ASXUCw1QpvSUEoZm9Z6HWdhsMTeRxi9TixHJ82o z1zue6mybCW97ogXWj3YTWubr93RIzwl70ZfLLcL5yh//4z7zdvzD+LtzfT4ACLZKf2H4Q+f0aFm pkM4komiR1CLecFRhFyBYD8vlqwPCCulQNaVvDxQ/wIAAP//AwBQSwECLQAUAAYACAAAACEAtoM4 kv4AAADhAQAAEwAAAAAAAAAAAAAAAAAAAAAAW0NvbnRlbnRfVHlwZXNdLnhtbFBLAQItABQABgAI AAAAIQA4/SH/1gAAAJQBAAALAAAAAAAAAAAAAAAAAC8BAABfcmVscy8ucmVsc1BLAQItABQABgAI AAAAIQAacpVF4QEAAAQEAAAOAAAAAAAAAAAAAAAAAC4CAABkcnMvZTJvRG9jLnhtbFBLAQItABQA BgAIAAAAIQDG8XgP3QAAAAgBAAAPAAAAAAAAAAAAAAAAADsEAABkcnMvZG93bnJldi54bWxQSwUG AAAAAAQABADzAAAARQUAAAAA " strokecolor="black [3040]">
                <v:stroke endarrow="block"/>
              </v:shape>
            </w:pict>
          </mc:Fallback>
        </mc:AlternateContent>
      </w:r>
      <w:r w:rsidRPr="00C70A79">
        <w:rPr>
          <w:noProof/>
          <w:lang w:eastAsia="lt-LT"/>
        </w:rPr>
        <mc:AlternateContent>
          <mc:Choice Requires="wps">
            <w:drawing>
              <wp:anchor distT="0" distB="0" distL="114300" distR="114300" simplePos="0" relativeHeight="251658240" behindDoc="0" locked="0" layoutInCell="1" allowOverlap="1" wp14:anchorId="5753C62B" wp14:editId="56C1D9F3">
                <wp:simplePos x="0" y="0"/>
                <wp:positionH relativeFrom="column">
                  <wp:posOffset>2552065</wp:posOffset>
                </wp:positionH>
                <wp:positionV relativeFrom="paragraph">
                  <wp:posOffset>20320</wp:posOffset>
                </wp:positionV>
                <wp:extent cx="800100" cy="374650"/>
                <wp:effectExtent l="0" t="0" r="57150" b="63500"/>
                <wp:wrapNone/>
                <wp:docPr id="13" name="Straight Arrow Connector 13"/>
                <wp:cNvGraphicFramePr/>
                <a:graphic xmlns:a="http://schemas.openxmlformats.org/drawingml/2006/main">
                  <a:graphicData uri="http://schemas.microsoft.com/office/word/2010/wordprocessingShape">
                    <wps:wsp>
                      <wps:cNvCnPr/>
                      <wps:spPr>
                        <a:xfrm>
                          <a:off x="0" y="0"/>
                          <a:ext cx="800100" cy="374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224066" id="Straight Arrow Connector 13" o:spid="_x0000_s1026" type="#_x0000_t32" style="position:absolute;margin-left:200.95pt;margin-top:1.6pt;width:63pt;height:2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DBRVj2AEAAPoDAAAOAAAAZHJzL2Uyb0RvYy54bWysU9tu1DAQfUfiHyy/s8m2UKposxXaAi8I Vi39ANexNxa+aTxssn/P2MmmCIqEEC9ObM+ZOefMeHMzOsuOCpIJvuXrVc2Z8jJ0xh9a/vD1w6tr zhIK3wkbvGr5SSV+s335YjPERl2EPthOAaMkPjVDbHmPGJuqSrJXTqRViMrTpQ7gBNIWDlUHYqDs zlYXdX1VDQG6CEGqlOj0drrk25JfayXxi9ZJIbMtJ25YVijrY16r7UY0BxCxN3KmIf6BhRPGU9El 1a1Awb6D+S2VMxJCChpXMrgqaG2kKhpIzbr+Rc19L6IqWsicFBeb0v9LKz8f98BMR7275MwLRz26 RxDm0CN7BxAGtgvek48BGIWQX0NMDcF2fg/zLsU9ZPGjBpe/JIuNxePT4rEakUk6vK5JJ3VC0tXl 29dXb0oPqidwhIQfVXAs/7Q8zWQWFuviszh+SkjlCXgG5MrW5xWFse99x/AUSQ6CEf5gVeZO4Tmk yhom1uUPT1ZN8DulyQ3iOZUpc6h2FthR0AR139ZLForMEG2sXUB14fZH0BybYarM5t8Cl+hSMXhc gM74AM9VxfFMVU/xZ9WT1iz7MXSn0sNiBw1Y8Wd+DHmCf94X+NOT3f4AAAD//wMAUEsDBBQABgAI AAAAIQCbM0v+3AAAAAgBAAAPAAAAZHJzL2Rvd25yZXYueG1sTI/LTsMwFET3SPyDdZHYVNSO+4CE OBWKhFi35QNuYpNE+JHGbpv+PZcVLEczmjlT7mZn2cVMcQheQbYUwIxvgx58p+Dz+P70Aiwm9Bpt 8EbBzUTYVfd3JRY6XP3eXA6pY1TiY4EK+pTGgvPY9sZhXIbRePK+wuQwkZw6rie8UrmzXAqx5Q4H Tws9jqbuTft9ODsF+3rdZLepFpsPK/LT4pQvVpgr9fgwv70CS2ZOf2H4xSd0qIipCWevI7MK1iLL KapgJYGRv5HPpBsFWymBVyX/f6D6AQAA//8DAFBLAQItABQABgAIAAAAIQC2gziS/gAAAOEBAAAT AAAAAAAAAAAAAAAAAAAAAABbQ29udGVudF9UeXBlc10ueG1sUEsBAi0AFAAGAAgAAAAhADj9If/W AAAAlAEAAAsAAAAAAAAAAAAAAAAALwEAAF9yZWxzLy5yZWxzUEsBAi0AFAAGAAgAAAAhAIMFFWPY AQAA+gMAAA4AAAAAAAAAAAAAAAAALgIAAGRycy9lMm9Eb2MueG1sUEsBAi0AFAAGAAgAAAAhAJsz S/7cAAAACAEAAA8AAAAAAAAAAAAAAAAAMgQAAGRycy9kb3ducmV2LnhtbFBLBQYAAAAABAAEAPMA AAA7BQAAAAA= " strokecolor="black [3040]">
                <v:stroke endarrow="block"/>
              </v:shape>
            </w:pict>
          </mc:Fallback>
        </mc:AlternateContent>
      </w:r>
    </w:p>
    <w:p w14:paraId="309CF2DA" w14:textId="42BF0223" w:rsidR="00D35A8C" w:rsidRPr="00C70A79" w:rsidRDefault="00D35A8C" w:rsidP="00D35A8C">
      <w:pPr>
        <w:pStyle w:val="KTpstrnum"/>
        <w:numPr>
          <w:ilvl w:val="0"/>
          <w:numId w:val="0"/>
        </w:numPr>
        <w:ind w:left="567"/>
        <w:rPr>
          <w:noProof/>
          <w:lang w:eastAsia="lt-LT"/>
        </w:rPr>
      </w:pPr>
      <w:r w:rsidRPr="00C70A79">
        <w:rPr>
          <w:noProof/>
        </w:rPr>
        <mc:AlternateContent>
          <mc:Choice Requires="wps">
            <w:drawing>
              <wp:anchor distT="45720" distB="45720" distL="114300" distR="114300" simplePos="0" relativeHeight="251645952" behindDoc="0" locked="0" layoutInCell="1" allowOverlap="1" wp14:anchorId="42241001" wp14:editId="0CE59318">
                <wp:simplePos x="0" y="0"/>
                <wp:positionH relativeFrom="column">
                  <wp:posOffset>234315</wp:posOffset>
                </wp:positionH>
                <wp:positionV relativeFrom="paragraph">
                  <wp:posOffset>113666</wp:posOffset>
                </wp:positionV>
                <wp:extent cx="1270000" cy="615950"/>
                <wp:effectExtent l="0" t="0" r="2540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0" cy="615950"/>
                        </a:xfrm>
                        <a:prstGeom prst="rect">
                          <a:avLst/>
                        </a:prstGeom>
                        <a:solidFill>
                          <a:srgbClr val="FFFFFF"/>
                        </a:solidFill>
                        <a:ln w="9525">
                          <a:solidFill>
                            <a:srgbClr val="000000"/>
                          </a:solidFill>
                          <a:miter lim="800000"/>
                          <a:headEnd/>
                          <a:tailEnd/>
                        </a:ln>
                      </wps:spPr>
                      <wps:txbx>
                        <w:txbxContent>
                          <w:p w14:paraId="277F4076" w14:textId="77777777" w:rsidR="00F71646" w:rsidRPr="00005DEB" w:rsidRDefault="00F71646" w:rsidP="00D35A8C">
                            <w:r>
                              <w:t>Pareiškimo trūkumų šalinimas</w:t>
                            </w:r>
                          </w:p>
                          <w:p w14:paraId="57D8AD6E" w14:textId="77777777" w:rsidR="00F71646" w:rsidRDefault="00F71646" w:rsidP="00D35A8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241001" id="_x0000_s1027" type="#_x0000_t202" style="position:absolute;left:0;text-align:left;margin-left:18.45pt;margin-top:8.95pt;width:100pt;height:48.5pt;z-index:251645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">
                <v:textbox>
                  <w:txbxContent>
                    <w:p w14:paraId="277F4076" w14:textId="77777777" w:rsidR="00F71646" w:rsidRPr="00005DEB" w:rsidRDefault="00F71646" w:rsidP="00D35A8C">
                      <w:r>
                        <w:t>Pareiškimo trūkumų šalinimas</w:t>
                      </w:r>
                    </w:p>
                    <w:p w14:paraId="57D8AD6E" w14:textId="77777777" w:rsidR="00F71646" w:rsidRDefault="00F71646" w:rsidP="00D35A8C"/>
                  </w:txbxContent>
                </v:textbox>
                <w10:wrap type="square"/>
              </v:shape>
            </w:pict>
          </mc:Fallback>
        </mc:AlternateContent>
      </w:r>
      <w:r w:rsidRPr="00C70A79">
        <w:rPr>
          <w:noProof/>
        </w:rPr>
        <mc:AlternateContent>
          <mc:Choice Requires="wps">
            <w:drawing>
              <wp:anchor distT="45720" distB="45720" distL="114300" distR="114300" simplePos="0" relativeHeight="251648000" behindDoc="0" locked="0" layoutInCell="1" allowOverlap="1" wp14:anchorId="5CF95506" wp14:editId="00EC9B2F">
                <wp:simplePos x="0" y="0"/>
                <wp:positionH relativeFrom="column">
                  <wp:posOffset>3352165</wp:posOffset>
                </wp:positionH>
                <wp:positionV relativeFrom="paragraph">
                  <wp:posOffset>103505</wp:posOffset>
                </wp:positionV>
                <wp:extent cx="1136650" cy="628650"/>
                <wp:effectExtent l="0" t="0" r="25400"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1136650" cy="628650"/>
                        </a:xfrm>
                        <a:prstGeom prst="rect">
                          <a:avLst/>
                        </a:prstGeom>
                        <a:solidFill>
                          <a:srgbClr val="FFFFFF"/>
                        </a:solidFill>
                        <a:ln w="9525">
                          <a:solidFill>
                            <a:srgbClr val="000000"/>
                          </a:solidFill>
                          <a:miter lim="800000"/>
                          <a:headEnd/>
                          <a:tailEnd/>
                        </a:ln>
                      </wps:spPr>
                      <wps:txbx>
                        <w:txbxContent>
                          <w:p w14:paraId="572433C9" w14:textId="77777777" w:rsidR="00F71646" w:rsidRPr="00005DEB" w:rsidRDefault="00F71646" w:rsidP="00D35A8C">
                            <w:r>
                              <w:t>Pareiškimas atitinka reikalavimu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F95506" id="_x0000_s1028" type="#_x0000_t202" style="position:absolute;left:0;text-align:left;margin-left:263.95pt;margin-top:8.15pt;width:89.5pt;height:49.5pt;rotation:180;flip:y;z-index:251648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">
                <v:textbox>
                  <w:txbxContent>
                    <w:p w14:paraId="572433C9" w14:textId="77777777" w:rsidR="00F71646" w:rsidRPr="00005DEB" w:rsidRDefault="00F71646" w:rsidP="00D35A8C">
                      <w:r>
                        <w:t>Pareiškimas atitinka reikalavimus</w:t>
                      </w:r>
                    </w:p>
                  </w:txbxContent>
                </v:textbox>
                <w10:wrap type="square"/>
              </v:shape>
            </w:pict>
          </mc:Fallback>
        </mc:AlternateContent>
      </w:r>
    </w:p>
    <w:p w14:paraId="5502B4E3" w14:textId="77777777" w:rsidR="00D35A8C" w:rsidRPr="00C70A79" w:rsidRDefault="00D35A8C" w:rsidP="00D35A8C">
      <w:pPr>
        <w:pStyle w:val="KTpstrnum"/>
        <w:numPr>
          <w:ilvl w:val="0"/>
          <w:numId w:val="0"/>
        </w:numPr>
        <w:ind w:left="567"/>
        <w:rPr>
          <w:noProof/>
          <w:lang w:eastAsia="lt-LT"/>
        </w:rPr>
      </w:pPr>
    </w:p>
    <w:p w14:paraId="7CC85CF7" w14:textId="77777777" w:rsidR="00D35A8C" w:rsidRPr="00C70A79" w:rsidRDefault="00D35A8C" w:rsidP="00D35A8C">
      <w:pPr>
        <w:pStyle w:val="KTpstrnum"/>
        <w:numPr>
          <w:ilvl w:val="0"/>
          <w:numId w:val="0"/>
        </w:numPr>
        <w:ind w:left="567"/>
        <w:rPr>
          <w:noProof/>
          <w:lang w:eastAsia="lt-LT"/>
        </w:rPr>
      </w:pPr>
    </w:p>
    <w:p w14:paraId="733AA7DC" w14:textId="77C0678D" w:rsidR="00D35A8C" w:rsidRPr="00C70A79" w:rsidRDefault="00D35A8C" w:rsidP="00D35A8C">
      <w:pPr>
        <w:pStyle w:val="KTpstrnum"/>
        <w:numPr>
          <w:ilvl w:val="0"/>
          <w:numId w:val="0"/>
        </w:numPr>
        <w:ind w:left="567"/>
        <w:rPr>
          <w:noProof/>
          <w:lang w:eastAsia="lt-LT"/>
        </w:rPr>
      </w:pPr>
    </w:p>
    <w:p w14:paraId="2BADC2A7" w14:textId="2B517AAB" w:rsidR="00D35A8C" w:rsidRPr="00C70A79" w:rsidRDefault="00BE391D" w:rsidP="00D35A8C">
      <w:pPr>
        <w:pStyle w:val="KTpstrnum"/>
        <w:numPr>
          <w:ilvl w:val="0"/>
          <w:numId w:val="0"/>
        </w:numPr>
        <w:ind w:left="567"/>
        <w:rPr>
          <w:noProof/>
          <w:lang w:eastAsia="lt-LT"/>
        </w:rPr>
      </w:pPr>
      <w:r w:rsidRPr="00C70A79">
        <w:rPr>
          <w:noProof/>
          <w:lang w:eastAsia="lt-LT"/>
        </w:rPr>
        <mc:AlternateContent>
          <mc:Choice Requires="wps">
            <w:drawing>
              <wp:anchor distT="0" distB="0" distL="114300" distR="114300" simplePos="0" relativeHeight="251662336" behindDoc="0" locked="0" layoutInCell="1" allowOverlap="1" wp14:anchorId="1678A4AD" wp14:editId="632B1444">
                <wp:simplePos x="0" y="0"/>
                <wp:positionH relativeFrom="column">
                  <wp:posOffset>2863215</wp:posOffset>
                </wp:positionH>
                <wp:positionV relativeFrom="paragraph">
                  <wp:posOffset>33020</wp:posOffset>
                </wp:positionV>
                <wp:extent cx="990600" cy="368300"/>
                <wp:effectExtent l="38100" t="0" r="19050" b="69850"/>
                <wp:wrapNone/>
                <wp:docPr id="17" name="Straight Arrow Connector 17"/>
                <wp:cNvGraphicFramePr/>
                <a:graphic xmlns:a="http://schemas.openxmlformats.org/drawingml/2006/main">
                  <a:graphicData uri="http://schemas.microsoft.com/office/word/2010/wordprocessingShape">
                    <wps:wsp>
                      <wps:cNvCnPr/>
                      <wps:spPr>
                        <a:xfrm flipH="1">
                          <a:off x="0" y="0"/>
                          <a:ext cx="990600" cy="3683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2FC82A" id="Straight Arrow Connector 17" o:spid="_x0000_s1026" type="#_x0000_t32" style="position:absolute;margin-left:225.45pt;margin-top:2.6pt;width:78pt;height:29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vAa+I3QEAAAQEAAAOAAAAZHJzL2Uyb0RvYy54bWysU9uO0zAQfUfiHyy/06S7Utmtmq5Ql8sD gmoXPsDr2I2FbxoPTfL3jJ00IC4SQrxYvsw5M+fMeHc3OMvOCpIJvuHrVc2Z8jK0xp8a/vnTmxc3 nCUUvhU2eNXwUSV+t3/+bNfHrboKXbCtAkYkPm372PAOMW6rKslOOZFWISpPjzqAE0hHOFUtiJ7Y na2u6npT9QHaCEGqlOj2fnrk+8KvtZL4UeukkNmGU21YVijrU16r/U5sTyBiZ+RchviHKpwwnpIu VPcCBfsK5hcqZySEFDSuZHBV0NpIVTSQmnX9k5rHTkRVtJA5KS42pf9HKz+cj8BMS717yZkXjnr0 iCDMqUP2CiD07BC8Jx8DMAohv/qYtgQ7+CPMpxSPkMUPGhzT1sR3RFfsIIFsKG6Pi9tqQCbp8va2 3tTUE0lP15uba9oTXzXRZLoICd+q4FjeNDzNZS31TCnE+X3CCXgBZLD1eUVh7GvfMhwjCUMwwp+s mvPkkCqrmeovOxytmuAPSpMvVOeUpkykOlhgZ0Gz1H5ZLywUmSHaWLuA6iL/j6A5NsNUmdK/BS7R JWPwuACd8QF+lxWHS6l6ir+onrRm2U+hHUs3ix00aqUP87fIs/zjucC/f979NwAAAP//AwBQSwME FAAGAAgAAAAhAMyPQY7dAAAACAEAAA8AAABkcnMvZG93bnJldi54bWxMj8FOwzAQRO9I/IO1SNyo TdpEbYhToUo9gkTLAW5uvHUC8TqK3Tbw9SwnuO1oRrNvqvXke3HGMXaBNNzPFAikJtiOnIbX/fZu CSImQ9b0gVDDF0ZY19dXlSltuNALnnfJCS6hWBoNbUpDKWVsWvQmzsKAxN4xjN4klqOTdjQXLve9 zJQqpDcd8YfWDLhpsfncnbyGp+Td6Ff5duEczd8/4n7z9vyt9e3N9PgAIuGU/sLwi8/oUDPTIZzI RtFrWORqxVENeQaC/UIVrA98zDOQdSX/D6h/AAAA//8DAFBLAQItABQABgAIAAAAIQC2gziS/gAA AOEBAAATAAAAAAAAAAAAAAAAAAAAAABbQ29udGVudF9UeXBlc10ueG1sUEsBAi0AFAAGAAgAAAAh ADj9If/WAAAAlAEAAAsAAAAAAAAAAAAAAAAALwEAAF9yZWxzLy5yZWxzUEsBAi0AFAAGAAgAAAAh AO8Br4jdAQAABAQAAA4AAAAAAAAAAAAAAAAALgIAAGRycy9lMm9Eb2MueG1sUEsBAi0AFAAGAAgA AAAhAMyPQY7dAAAACAEAAA8AAAAAAAAAAAAAAAAANwQAAGRycy9kb3ducmV2LnhtbFBLBQYAAAAA BAAEAPMAAABBBQAAAAA= " strokecolor="black [3040]">
                <v:stroke endarrow="block"/>
              </v:shape>
            </w:pict>
          </mc:Fallback>
        </mc:AlternateContent>
      </w:r>
      <w:r w:rsidRPr="00C70A79">
        <w:rPr>
          <w:noProof/>
          <w:lang w:eastAsia="lt-LT"/>
        </w:rPr>
        <mc:AlternateContent>
          <mc:Choice Requires="wps">
            <w:drawing>
              <wp:anchor distT="0" distB="0" distL="114300" distR="114300" simplePos="0" relativeHeight="251661312" behindDoc="0" locked="0" layoutInCell="1" allowOverlap="1" wp14:anchorId="4638BAC4" wp14:editId="3305685B">
                <wp:simplePos x="0" y="0"/>
                <wp:positionH relativeFrom="column">
                  <wp:posOffset>3853815</wp:posOffset>
                </wp:positionH>
                <wp:positionV relativeFrom="paragraph">
                  <wp:posOffset>33020</wp:posOffset>
                </wp:positionV>
                <wp:extent cx="1022350" cy="400050"/>
                <wp:effectExtent l="0" t="0" r="82550" b="57150"/>
                <wp:wrapNone/>
                <wp:docPr id="16" name="Straight Arrow Connector 16"/>
                <wp:cNvGraphicFramePr/>
                <a:graphic xmlns:a="http://schemas.openxmlformats.org/drawingml/2006/main">
                  <a:graphicData uri="http://schemas.microsoft.com/office/word/2010/wordprocessingShape">
                    <wps:wsp>
                      <wps:cNvCnPr/>
                      <wps:spPr>
                        <a:xfrm>
                          <a:off x="0" y="0"/>
                          <a:ext cx="1022350" cy="400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3E7C94" id="Straight Arrow Connector 16" o:spid="_x0000_s1026" type="#_x0000_t32" style="position:absolute;margin-left:303.45pt;margin-top:2.6pt;width:80.5pt;height:3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MmAGK1AEAAPsDAAAOAAAAZHJzL2Uyb0RvYy54bWysU8GO0zAQvSPxD5bvNEmBFYqarlAXuCCo WPgAr2MnFrbHGpum/XvGTppFgBBCXBw7nvdm3pvx7vbsLDspjAZ8x5tNzZnyEnrjh45/+fz22SvO YhK+Fxa86vhFRX67f/pkN4VWbWEE2ytkROJjO4WOjymFtqqiHJUTcQNBebrUgE4kOuJQ9SgmYne2 2tb1TTUB9gFBqhjp7918yfeFX2sl00eto0rMdpxqS2XFsj7ktdrvRDugCKORSxniH6pwwnhKulLd iSTYNzS/UDkjESLotJHgKtDaSFU0kJqm/knN/SiCKlrInBhWm+L/o5UfTkdkpqfe3XDmhaMe3ScU ZhgTe40IEzuA9+QjIKMQ8msKsSXYwR9xOcVwxCz+rNHlL8li5+LxZfVYnROT9LOpt9vnL6kVku5e 1HVNe6KpHtEBY3qnwLG86XhcqlnLaIrR4vQ+phl4BeTU1uc1CWPf+J6lSyA9CY3wg1VLnhxSZRFz 2WWXLlbN8E9Kkx250JKmDKI6WGQnQSPUf21WForMEG2sXUH1n0FLbIapMpx/C1yjS0bwaQU64wF/ lzWdr6XqOf6qetaaZT9AfylNLHbQhJU+LK8hj/CP5wJ/fLP77wAAAP//AwBQSwMEFAAGAAgAAAAh AKzXeBvcAAAACAEAAA8AAABkcnMvZG93bnJldi54bWxMj8tOwzAQRfdI/IM1SGwqajfQtAlxKhQJ sW7LBzjxkET4kdpum/49wwqWV+fqzplqN1vDLhji6J2E1VIAQ9d5Pbpewufx/WkLLCbltDLeoYQb RtjV93eVKrW/uj1eDqlnNOJiqSQMKU0l57Eb0Kq49BM6Yl8+WJUohp7roK40bg3PhMi5VaOjC4Oa sBmw+z6crYR989KubqER6w8jitPiVCyeVSHl48P89gos4Zz+yvCrT+pQk1Prz05HZiTkIi+oKmGd ASO+yTeUWwLbDHhd8f8P1D8AAAD//wMAUEsBAi0AFAAGAAgAAAAhALaDOJL+AAAA4QEAABMAAAAA AAAAAAAAAAAAAAAAAFtDb250ZW50X1R5cGVzXS54bWxQSwECLQAUAAYACAAAACEAOP0h/9YAAACU AQAACwAAAAAAAAAAAAAAAAAvAQAAX3JlbHMvLnJlbHNQSwECLQAUAAYACAAAACEATJgBitQBAAD7 AwAADgAAAAAAAAAAAAAAAAAuAgAAZHJzL2Uyb0RvYy54bWxQSwECLQAUAAYACAAAACEArNd4G9wA AAAIAQAADwAAAAAAAAAAAAAAAAAuBAAAZHJzL2Rvd25yZXYueG1sUEsFBgAAAAAEAAQA8wAAADcF AAAAAA== " strokecolor="black [3040]">
                <v:stroke endarrow="block"/>
              </v:shape>
            </w:pict>
          </mc:Fallback>
        </mc:AlternateContent>
      </w:r>
    </w:p>
    <w:p w14:paraId="618F047F" w14:textId="40DC5893" w:rsidR="00D35A8C" w:rsidRPr="00C70A79" w:rsidRDefault="00D35A8C" w:rsidP="00D35A8C">
      <w:pPr>
        <w:pStyle w:val="KTpstrnum"/>
        <w:numPr>
          <w:ilvl w:val="0"/>
          <w:numId w:val="0"/>
        </w:numPr>
        <w:ind w:left="567"/>
        <w:rPr>
          <w:noProof/>
          <w:lang w:eastAsia="lt-LT"/>
        </w:rPr>
      </w:pPr>
      <w:r w:rsidRPr="00C70A79">
        <w:rPr>
          <w:noProof/>
          <w:lang w:eastAsia="lt-LT"/>
        </w:rPr>
        <w:t xml:space="preserve">                                                                      </w:t>
      </w:r>
    </w:p>
    <w:p w14:paraId="5CFAE306" w14:textId="09C8E7AD" w:rsidR="00D35A8C" w:rsidRPr="00C70A79" w:rsidRDefault="00BE391D" w:rsidP="00D35A8C">
      <w:pPr>
        <w:pStyle w:val="KTpstrnum"/>
        <w:numPr>
          <w:ilvl w:val="0"/>
          <w:numId w:val="0"/>
        </w:numPr>
        <w:ind w:left="567"/>
        <w:rPr>
          <w:noProof/>
          <w:lang w:eastAsia="lt-LT"/>
        </w:rPr>
      </w:pPr>
      <w:r w:rsidRPr="00C70A79">
        <w:rPr>
          <w:noProof/>
          <w:lang w:eastAsia="lt-LT"/>
        </w:rPr>
        <mc:AlternateContent>
          <mc:Choice Requires="wps">
            <w:drawing>
              <wp:anchor distT="45720" distB="45720" distL="114300" distR="114300" simplePos="0" relativeHeight="251649024" behindDoc="0" locked="0" layoutInCell="1" allowOverlap="1" wp14:anchorId="6B950E6A" wp14:editId="79222132">
                <wp:simplePos x="0" y="0"/>
                <wp:positionH relativeFrom="column">
                  <wp:posOffset>1834515</wp:posOffset>
                </wp:positionH>
                <wp:positionV relativeFrom="paragraph">
                  <wp:posOffset>82550</wp:posOffset>
                </wp:positionV>
                <wp:extent cx="1358900" cy="552450"/>
                <wp:effectExtent l="0" t="0" r="12700"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0" cy="552450"/>
                        </a:xfrm>
                        <a:prstGeom prst="rect">
                          <a:avLst/>
                        </a:prstGeom>
                        <a:solidFill>
                          <a:srgbClr val="FFFFFF"/>
                        </a:solidFill>
                        <a:ln w="9525">
                          <a:solidFill>
                            <a:srgbClr val="000000"/>
                          </a:solidFill>
                          <a:miter lim="800000"/>
                          <a:headEnd/>
                          <a:tailEnd/>
                        </a:ln>
                      </wps:spPr>
                      <wps:txbx>
                        <w:txbxContent>
                          <w:p w14:paraId="26A6863D" w14:textId="199FC3C0" w:rsidR="00F71646" w:rsidRDefault="00F71646">
                            <w:r>
                              <w:t>Nutarimas pradėti tyrimą</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950E6A" id="_x0000_s1029" type="#_x0000_t202" style="position:absolute;left:0;text-align:left;margin-left:144.45pt;margin-top:6.5pt;width:107pt;height:43.5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">
                <v:textbox>
                  <w:txbxContent>
                    <w:p w14:paraId="26A6863D" w14:textId="199FC3C0" w:rsidR="00F71646" w:rsidRDefault="00F71646">
                      <w:r>
                        <w:t>Nutarimas pradėti tyrimą</w:t>
                      </w:r>
                    </w:p>
                  </w:txbxContent>
                </v:textbox>
                <w10:wrap type="square"/>
              </v:shape>
            </w:pict>
          </mc:Fallback>
        </mc:AlternateContent>
      </w:r>
      <w:r w:rsidRPr="00C70A79">
        <w:rPr>
          <w:noProof/>
          <w:lang w:eastAsia="lt-LT"/>
        </w:rPr>
        <mc:AlternateContent>
          <mc:Choice Requires="wps">
            <w:drawing>
              <wp:anchor distT="45720" distB="45720" distL="114300" distR="114300" simplePos="0" relativeHeight="251650048" behindDoc="0" locked="0" layoutInCell="1" allowOverlap="1" wp14:anchorId="1BCA5045" wp14:editId="505BD61E">
                <wp:simplePos x="0" y="0"/>
                <wp:positionH relativeFrom="column">
                  <wp:posOffset>4330065</wp:posOffset>
                </wp:positionH>
                <wp:positionV relativeFrom="paragraph">
                  <wp:posOffset>84455</wp:posOffset>
                </wp:positionV>
                <wp:extent cx="1212850" cy="654050"/>
                <wp:effectExtent l="0" t="0" r="25400" b="1270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212850" cy="654050"/>
                        </a:xfrm>
                        <a:prstGeom prst="rect">
                          <a:avLst/>
                        </a:prstGeom>
                        <a:solidFill>
                          <a:srgbClr val="FFFFFF"/>
                        </a:solidFill>
                        <a:ln w="9525">
                          <a:solidFill>
                            <a:srgbClr val="000000"/>
                          </a:solidFill>
                          <a:miter lim="800000"/>
                          <a:headEnd/>
                          <a:tailEnd/>
                        </a:ln>
                      </wps:spPr>
                      <wps:txbx>
                        <w:txbxContent>
                          <w:p w14:paraId="59DF130F" w14:textId="246DCE1B" w:rsidR="00F71646" w:rsidRDefault="00F71646">
                            <w:r>
                              <w:t>Nutarimas atsisakyti pradėti tyrimą</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CA5045" id="_x0000_s1030" type="#_x0000_t202" style="position:absolute;left:0;text-align:left;margin-left:340.95pt;margin-top:6.65pt;width:95.5pt;height:51.5pt;flip:x;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">
                <v:textbox>
                  <w:txbxContent>
                    <w:p w14:paraId="59DF130F" w14:textId="246DCE1B" w:rsidR="00F71646" w:rsidRDefault="00F71646">
                      <w:r>
                        <w:t>Nutarimas atsisakyti pradėti tyrimą</w:t>
                      </w:r>
                    </w:p>
                  </w:txbxContent>
                </v:textbox>
                <w10:wrap type="square"/>
              </v:shape>
            </w:pict>
          </mc:Fallback>
        </mc:AlternateContent>
      </w:r>
    </w:p>
    <w:p w14:paraId="14ABE3A0" w14:textId="2E1C0F59" w:rsidR="00D35A8C" w:rsidRPr="00C70A79" w:rsidRDefault="00D35A8C" w:rsidP="00D35A8C">
      <w:pPr>
        <w:pStyle w:val="KTpstrnum"/>
        <w:numPr>
          <w:ilvl w:val="0"/>
          <w:numId w:val="0"/>
        </w:numPr>
        <w:ind w:left="567"/>
        <w:rPr>
          <w:noProof/>
          <w:lang w:eastAsia="lt-LT"/>
        </w:rPr>
      </w:pPr>
    </w:p>
    <w:p w14:paraId="67F036C5" w14:textId="02CA2791" w:rsidR="00D35A8C" w:rsidRPr="00C70A79" w:rsidRDefault="00D35A8C" w:rsidP="00D35A8C">
      <w:pPr>
        <w:pStyle w:val="KTpstrnum"/>
        <w:numPr>
          <w:ilvl w:val="0"/>
          <w:numId w:val="0"/>
        </w:numPr>
        <w:ind w:left="567"/>
        <w:rPr>
          <w:noProof/>
          <w:lang w:eastAsia="lt-LT"/>
        </w:rPr>
      </w:pPr>
    </w:p>
    <w:p w14:paraId="04AB2713" w14:textId="0E2F8092" w:rsidR="00D35A8C" w:rsidRPr="00C70A79" w:rsidRDefault="00BE391D" w:rsidP="00D35A8C">
      <w:pPr>
        <w:pStyle w:val="KTpstrnum"/>
        <w:numPr>
          <w:ilvl w:val="0"/>
          <w:numId w:val="0"/>
        </w:numPr>
        <w:ind w:left="567"/>
        <w:rPr>
          <w:noProof/>
          <w:lang w:eastAsia="lt-LT"/>
        </w:rPr>
      </w:pPr>
      <w:r w:rsidRPr="00C70A79">
        <w:rPr>
          <w:noProof/>
          <w:lang w:eastAsia="lt-LT"/>
        </w:rPr>
        <mc:AlternateContent>
          <mc:Choice Requires="wps">
            <w:drawing>
              <wp:anchor distT="0" distB="0" distL="114300" distR="114300" simplePos="0" relativeHeight="251663360" behindDoc="0" locked="0" layoutInCell="1" allowOverlap="1" wp14:anchorId="4F640BD3" wp14:editId="3E1E4629">
                <wp:simplePos x="0" y="0"/>
                <wp:positionH relativeFrom="column">
                  <wp:posOffset>2513965</wp:posOffset>
                </wp:positionH>
                <wp:positionV relativeFrom="paragraph">
                  <wp:posOffset>109220</wp:posOffset>
                </wp:positionV>
                <wp:extent cx="45719" cy="508000"/>
                <wp:effectExtent l="38100" t="0" r="50165" b="63500"/>
                <wp:wrapNone/>
                <wp:docPr id="18" name="Straight Arrow Connector 18"/>
                <wp:cNvGraphicFramePr/>
                <a:graphic xmlns:a="http://schemas.openxmlformats.org/drawingml/2006/main">
                  <a:graphicData uri="http://schemas.microsoft.com/office/word/2010/wordprocessingShape">
                    <wps:wsp>
                      <wps:cNvCnPr/>
                      <wps:spPr>
                        <a:xfrm>
                          <a:off x="0" y="0"/>
                          <a:ext cx="45719" cy="508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440DEF" id="Straight Arrow Connector 18" o:spid="_x0000_s1026" type="#_x0000_t32" style="position:absolute;margin-left:197.95pt;margin-top:8.6pt;width:3.6pt;height:4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zjsk/2AEAAPkDAAAOAAAAZHJzL2Uyb0RvYy54bWysU9uO0zAQfUfiHyy/06QrFpao6Qp1gRcE FQsf4HXsxML2WGPTNH/P2EmziIuEEC9ObM+ZOefMeHd7dpadFEYDvuXbTc2Z8hI64/uWf/n89tkN ZzEJ3wkLXrV8UpHf7p8+2Y2hUVcwgO0UMkriYzOGlg8phaaqohyUE3EDQXm61IBOJNpiX3UoRsru bHVV1y+qEbALCFLFSKd38yXfl/xaK5k+ah1VYrblxC2VFcv6kNdqvxNNjyIMRi40xD+wcMJ4Krqm uhNJsG9ofknljESIoNNGgqtAayNV0UBqtvVPau4HEVTRQubEsNoU/19a+eF0RGY66h11ygtHPbpP KEw/JPYaEUZ2AO/JR0BGIeTXGGJDsIM/4rKL4YhZ/Fmjy1+Sxc7F42n1WJ0Tk3T4/Prl9hVnkm6u 65u6Li2oHrEBY3qnwLH80/K4cFlJbIvN4vQ+JqpOwAsgF7Y+r0kY+8Z3LE2B1CQ0wvdWZeoUnkOq LGEmXf7SZNUM/6Q0mUE05zJlDNXBIjsJGqDu63bNQpEZoo21K6gu3P4IWmIzTJXR/FvgGl0qgk8r 0BkP+Luq6Xyhquf4i+pZa5b9AN1UWljsoPkq/ixvIQ/wj/sCf3yx++8AAAD//wMAUEsDBBQABgAI AAAAIQBuV9k93QAAAAkBAAAPAAAAZHJzL2Rvd25yZXYueG1sTI/LTsMwEEX3SPyDNUhsKmqnaQGH OBWKVLFu4QOceEgi/Ehjt03/nukKljP36M6Zcjs7y844xSF4BdlSAEPfBjP4TsHX5+7pFVhM2htt g0cFV4ywre7vSl2YcPF7PB9Sx6jEx0Ir6FMaC85j26PTcRlG9JR9h8npROPUcTPpC5U7y1dCPHOn B08Xej1i3WP7czg5Bft63WTXqRabDyvkcXGUi1xLpR4f5vc3YAnn9AfDTZ/UoSKnJpy8icwqyOVG EkrBywoYAWuRZ8AaBZIWvCr5/w+qXwAAAP//AwBQSwECLQAUAAYACAAAACEAtoM4kv4AAADhAQAA EwAAAAAAAAAAAAAAAAAAAAAAW0NvbnRlbnRfVHlwZXNdLnhtbFBLAQItABQABgAIAAAAIQA4/SH/ 1gAAAJQBAAALAAAAAAAAAAAAAAAAAC8BAABfcmVscy8ucmVsc1BLAQItABQABgAIAAAAIQCzjsk/ 2AEAAPkDAAAOAAAAAAAAAAAAAAAAAC4CAABkcnMvZTJvRG9jLnhtbFBLAQItABQABgAIAAAAIQBu V9k93QAAAAkBAAAPAAAAAAAAAAAAAAAAADIEAABkcnMvZG93bnJldi54bWxQSwUGAAAAAAQABADz AAAAPAUAAAAA " strokecolor="black [3040]">
                <v:stroke endarrow="block"/>
              </v:shape>
            </w:pict>
          </mc:Fallback>
        </mc:AlternateContent>
      </w:r>
    </w:p>
    <w:p w14:paraId="5B7CAF84" w14:textId="59663EAE" w:rsidR="00D35A8C" w:rsidRPr="00C70A79" w:rsidRDefault="00D35A8C" w:rsidP="00D35A8C">
      <w:pPr>
        <w:pStyle w:val="KTpstrnum"/>
        <w:numPr>
          <w:ilvl w:val="0"/>
          <w:numId w:val="0"/>
        </w:numPr>
        <w:ind w:left="567"/>
        <w:rPr>
          <w:noProof/>
          <w:lang w:eastAsia="lt-LT"/>
        </w:rPr>
      </w:pPr>
    </w:p>
    <w:p w14:paraId="427F9059" w14:textId="78C3AFC2" w:rsidR="00D35A8C" w:rsidRPr="00C70A79" w:rsidRDefault="00D35A8C" w:rsidP="00D35A8C">
      <w:pPr>
        <w:pStyle w:val="KTpstrnum"/>
        <w:numPr>
          <w:ilvl w:val="0"/>
          <w:numId w:val="0"/>
        </w:numPr>
        <w:ind w:left="567"/>
        <w:rPr>
          <w:noProof/>
          <w:lang w:eastAsia="lt-LT"/>
        </w:rPr>
      </w:pPr>
    </w:p>
    <w:p w14:paraId="29153655" w14:textId="34477E2B" w:rsidR="00D35A8C" w:rsidRPr="00C70A79" w:rsidRDefault="00D96BC5" w:rsidP="00D35A8C">
      <w:pPr>
        <w:pStyle w:val="KTpstrnum"/>
        <w:numPr>
          <w:ilvl w:val="0"/>
          <w:numId w:val="0"/>
        </w:numPr>
        <w:ind w:left="567"/>
        <w:rPr>
          <w:noProof/>
          <w:lang w:eastAsia="lt-LT"/>
        </w:rPr>
      </w:pPr>
      <w:r w:rsidRPr="00C70A79">
        <w:rPr>
          <w:noProof/>
          <w:lang w:eastAsia="lt-LT"/>
        </w:rPr>
        <mc:AlternateContent>
          <mc:Choice Requires="wps">
            <w:drawing>
              <wp:anchor distT="45720" distB="45720" distL="114300" distR="114300" simplePos="0" relativeHeight="251651072" behindDoc="0" locked="0" layoutInCell="1" allowOverlap="1" wp14:anchorId="03FB75A1" wp14:editId="24BB29EB">
                <wp:simplePos x="0" y="0"/>
                <wp:positionH relativeFrom="column">
                  <wp:posOffset>1834515</wp:posOffset>
                </wp:positionH>
                <wp:positionV relativeFrom="paragraph">
                  <wp:posOffset>93345</wp:posOffset>
                </wp:positionV>
                <wp:extent cx="1663700" cy="1404620"/>
                <wp:effectExtent l="0" t="0" r="12700" b="2159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3700" cy="1404620"/>
                        </a:xfrm>
                        <a:prstGeom prst="rect">
                          <a:avLst/>
                        </a:prstGeom>
                        <a:solidFill>
                          <a:srgbClr val="FFFFFF"/>
                        </a:solidFill>
                        <a:ln w="9525">
                          <a:solidFill>
                            <a:srgbClr val="000000"/>
                          </a:solidFill>
                          <a:miter lim="800000"/>
                          <a:headEnd/>
                          <a:tailEnd/>
                        </a:ln>
                      </wps:spPr>
                      <wps:txbx>
                        <w:txbxContent>
                          <w:p w14:paraId="1C8D6141" w14:textId="4740E496" w:rsidR="00F71646" w:rsidRDefault="00F71646" w:rsidP="00D35A8C">
                            <w:pPr>
                              <w:jc w:val="center"/>
                            </w:pPr>
                            <w:r>
                              <w:t>Tyrimas</w:t>
                            </w:r>
                          </w:p>
                          <w:p w14:paraId="1F8E1ABC" w14:textId="4A212F9D" w:rsidR="00F71646" w:rsidRDefault="00F71646" w:rsidP="00D35A8C">
                            <w:pPr>
                              <w:jc w:val="center"/>
                            </w:pPr>
                            <w:r>
                              <w:t>(apklausos, dokumentų peržiūrėjimas ir k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FB75A1" id="_x0000_s1031" type="#_x0000_t202" style="position:absolute;left:0;text-align:left;margin-left:144.45pt;margin-top:7.35pt;width:131pt;height:110.6pt;z-index:2516510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">
                <v:textbox style="mso-fit-shape-to-text:t">
                  <w:txbxContent>
                    <w:p w14:paraId="1C8D6141" w14:textId="4740E496" w:rsidR="00F71646" w:rsidRDefault="00F71646" w:rsidP="00D35A8C">
                      <w:pPr>
                        <w:jc w:val="center"/>
                      </w:pPr>
                      <w:r>
                        <w:t>Tyrimas</w:t>
                      </w:r>
                    </w:p>
                    <w:p w14:paraId="1F8E1ABC" w14:textId="4A212F9D" w:rsidR="00F71646" w:rsidRDefault="00F71646" w:rsidP="00D35A8C">
                      <w:pPr>
                        <w:jc w:val="center"/>
                      </w:pPr>
                      <w:r>
                        <w:t>(apklausos, dokumentų peržiūrėjimas ir kt.)</w:t>
                      </w:r>
                    </w:p>
                  </w:txbxContent>
                </v:textbox>
                <w10:wrap type="square"/>
              </v:shape>
            </w:pict>
          </mc:Fallback>
        </mc:AlternateContent>
      </w:r>
    </w:p>
    <w:p w14:paraId="71746896" w14:textId="73445694" w:rsidR="00D35A8C" w:rsidRPr="00C70A79" w:rsidRDefault="00D96BC5" w:rsidP="00D35A8C">
      <w:pPr>
        <w:pStyle w:val="KTpstrnum"/>
        <w:numPr>
          <w:ilvl w:val="0"/>
          <w:numId w:val="0"/>
        </w:numPr>
        <w:ind w:left="567"/>
        <w:rPr>
          <w:noProof/>
          <w:lang w:eastAsia="lt-LT"/>
        </w:rPr>
      </w:pPr>
      <w:r w:rsidRPr="00C70A79">
        <w:rPr>
          <w:noProof/>
          <w:lang w:eastAsia="lt-LT"/>
        </w:rPr>
        <mc:AlternateContent>
          <mc:Choice Requires="wps">
            <w:drawing>
              <wp:anchor distT="0" distB="0" distL="114300" distR="114300" simplePos="0" relativeHeight="251670528" behindDoc="0" locked="0" layoutInCell="1" allowOverlap="1" wp14:anchorId="78062CC3" wp14:editId="562C1D2B">
                <wp:simplePos x="0" y="0"/>
                <wp:positionH relativeFrom="column">
                  <wp:posOffset>177165</wp:posOffset>
                </wp:positionH>
                <wp:positionV relativeFrom="paragraph">
                  <wp:posOffset>163830</wp:posOffset>
                </wp:positionV>
                <wp:extent cx="1689100" cy="3020060"/>
                <wp:effectExtent l="171450" t="76200" r="0" b="27940"/>
                <wp:wrapNone/>
                <wp:docPr id="26" name="Connector: Elbow 26"/>
                <wp:cNvGraphicFramePr/>
                <a:graphic xmlns:a="http://schemas.openxmlformats.org/drawingml/2006/main">
                  <a:graphicData uri="http://schemas.microsoft.com/office/word/2010/wordprocessingShape">
                    <wps:wsp>
                      <wps:cNvCnPr/>
                      <wps:spPr>
                        <a:xfrm flipV="1">
                          <a:off x="0" y="0"/>
                          <a:ext cx="1689100" cy="3020060"/>
                        </a:xfrm>
                        <a:prstGeom prst="bentConnector3">
                          <a:avLst>
                            <a:gd name="adj1" fmla="val -921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E1633A5"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6" o:spid="_x0000_s1026" type="#_x0000_t34" style="position:absolute;margin-left:13.95pt;margin-top:12.9pt;width:133pt;height:237.8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z02cc7wEAACcEAAAOAAAAZHJzL2Uyb0RvYy54bWysU02P0zAQvSPxHyzft0m6UrUbNd1Dd+GC oAKWu2uPG4O/ZJsm/feMnTQgQAghLpY/5r2Z92a8fRiNJmcIUTnb0WZVUwKWO6HsqaPPH1/d3FES E7OCaWehoxeI9GH38sV28C2sXe+0gECQxMZ28B3tU/JtVUXeg2Fx5TxYfJQuGJbwGE6VCGxAdqOr dV1vqsEF4YPjECPePk6PdFf4pQSe3kkZIRHdUawtlTWU9ZjXardl7Skw3ys+l8H+oQrDlMWkC9Uj S4x8DeoXKqN4cNHJtOLOVE5KxaFoQDVN/ZOaDz3zULSgOdEvNsX/R8vfng+BKNHR9YYSywz2aO+s ReNcaMmTPrqB4BP6NPjYYvjeHsJ8iv4QsuhRBkOkVv4TjkCxAYWRsbh8WVyGMRGOl83m7r6psRkc 327r3MXSh2oiyoQ+xPQanCF509Ej2LQUdVsSsPObmIrhYq6aic8NJdJo7N+ZaXJzv25K3cg7R+Pu ypyh2uY1MaWfrCDp4lF7CorZk4YsGMNzSJWFT1LLLl00TPD3ING6LKnUVIYW9joQzN9R8aVZWDAy Q6TSegHVfwbNsRkGZZD/FrhEl4zOpgVolHXhd1nTeC1VTvFX1ZPWLPvoxKU0vtiB01j8mX9OHvcf zwX+/X/vvgEAAP//AwBQSwMEFAAGAAgAAAAhAOER4L/fAAAACQEAAA8AAABkcnMvZG93bnJldi54 bWxMj81OwzAQhO9IvIO1SNyonUCBhDgV4kdw4UBB6tWNlyQlXke2mwaenuUEp9XujGa/qVazG8SE IfaeNGQLBQKp8banVsP72+PZNYiYDFkzeEINXxhhVR8fVaa0/kCvOK1TKziEYmk0dCmNpZSx6dCZ uPAjEmsfPjiTeA2ttMEcONwNMlfqUjrTE3/ozIh3HTaf673TsMuKl3GKz98h3zxtzH1SbqcetD49 mW9vQCSc058ZfvEZHWpm2vo92SgGDflVwU6eS27Ael6c82GrYamyC5B1Jf83qH8AAAD//wMAUEsB Ai0AFAAGAAgAAAAhALaDOJL+AAAA4QEAABMAAAAAAAAAAAAAAAAAAAAAAFtDb250ZW50X1R5cGVz XS54bWxQSwECLQAUAAYACAAAACEAOP0h/9YAAACUAQAACwAAAAAAAAAAAAAAAAAvAQAAX3JlbHMv LnJlbHNQSwECLQAUAAYACAAAACEAM9NnHO8BAAAnBAAADgAAAAAAAAAAAAAAAAAuAgAAZHJzL2Uy b0RvYy54bWxQSwECLQAUAAYACAAAACEA4RHgv98AAAAJAQAADwAAAAAAAAAAAAAAAABJBAAAZHJz L2Rvd25yZXYueG1sUEsFBgAAAAAEAAQA8wAAAFUFAAAAAA== " adj="-1991" strokecolor="black [3040]">
                <v:stroke endarrow="block"/>
              </v:shape>
            </w:pict>
          </mc:Fallback>
        </mc:AlternateContent>
      </w:r>
    </w:p>
    <w:p w14:paraId="563250FB" w14:textId="1FBA6FDE" w:rsidR="00D35A8C" w:rsidRPr="00C70A79" w:rsidRDefault="00105E7D" w:rsidP="00D35A8C">
      <w:pPr>
        <w:pStyle w:val="KTpstrnum"/>
        <w:numPr>
          <w:ilvl w:val="0"/>
          <w:numId w:val="0"/>
        </w:numPr>
        <w:ind w:left="567"/>
        <w:rPr>
          <w:noProof/>
          <w:lang w:eastAsia="lt-LT"/>
        </w:rPr>
      </w:pPr>
      <w:r w:rsidRPr="00C70A79">
        <w:rPr>
          <w:noProof/>
          <w:lang w:eastAsia="lt-LT"/>
        </w:rPr>
        <mc:AlternateContent>
          <mc:Choice Requires="wps">
            <w:drawing>
              <wp:anchor distT="0" distB="0" distL="114300" distR="114300" simplePos="0" relativeHeight="251671552" behindDoc="0" locked="0" layoutInCell="1" allowOverlap="1" wp14:anchorId="2B08E0EE" wp14:editId="3E5E2F11">
                <wp:simplePos x="0" y="0"/>
                <wp:positionH relativeFrom="column">
                  <wp:posOffset>704215</wp:posOffset>
                </wp:positionH>
                <wp:positionV relativeFrom="paragraph">
                  <wp:posOffset>33020</wp:posOffset>
                </wp:positionV>
                <wp:extent cx="45719" cy="787400"/>
                <wp:effectExtent l="38100" t="38100" r="50165" b="12700"/>
                <wp:wrapNone/>
                <wp:docPr id="27" name="Straight Arrow Connector 27"/>
                <wp:cNvGraphicFramePr/>
                <a:graphic xmlns:a="http://schemas.openxmlformats.org/drawingml/2006/main">
                  <a:graphicData uri="http://schemas.microsoft.com/office/word/2010/wordprocessingShape">
                    <wps:wsp>
                      <wps:cNvCnPr/>
                      <wps:spPr>
                        <a:xfrm flipV="1">
                          <a:off x="0" y="0"/>
                          <a:ext cx="45719" cy="787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6C2096" id="Straight Arrow Connector 27" o:spid="_x0000_s1026" type="#_x0000_t32" style="position:absolute;margin-left:55.45pt;margin-top:2.6pt;width:3.6pt;height:62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2ZF0i3wEAAAMEAAAOAAAAZHJzL2Uyb0RvYy54bWysU02P0zAQvSPxHyzfadJqoUvUdIW6wAVB tcvu3euMGwt/aWya9N8zdtqA+JAQ4mLF9rw37z1PNjejNewIGLV3LV8uas7ASd9pd2j5w+d3L645 i0m4ThjvoOUniPxm+/zZZggNrHzvTQfIiMTFZggt71MKTVVF2YMVceEDOLpUHq1ItMVD1aEYiN2a alXXr6rBYxfQS4iRTm+nS74t/EqBTJ+UipCYaTlpS2XFsj7ltdpuRHNAEXotzzLEP6iwQjtqOlPd iiTYV9S/UFkt0Uev0kJ6W3mltITigdws65/c3PciQPFC4cQwxxT/H638eNwj013LV2vOnLD0RvcJ hT70ib1B9APbeecoR4+MSiivIcSGYDu3x/Muhj1m86NCy5TR4ZFGocRBBtlY0j7NacOYmKTDq5fr 5WvOJN2sr9dXdXmMamLJbAFjeg/esvzR8nhWNcuZOojjh5hIBwEvgAw2Lq9JaPPWdSydAvlKqIU7 GMgmqDyXVNnMJL98pZOBCX4HimIhmVObMpCwM8iOgkap+7KcWagyQ5Q2ZgbVxf0fQefaDIMypH8L nKtLR+/SDLTaefxd1zRepKqp/uJ68pptP/nuVB6zxEGTVvI5/xV5lH/cF/j3f3f7DQAA//8DAFBL AwQUAAYACAAAACEAkNG4I90AAAAJAQAADwAAAGRycy9kb3ducmV2LnhtbEyPwU7DMBBE70j8g7VI 3KiTQFGTxqlQpR5BouUANzdenJR4HdluG/h6tie47WhGs2/q1eQGccIQe08K8lkGAqn1pier4G23 uVuAiEmT0YMnVPCNEVbN9VWtK+PP9IqnbbKCSyhWWkGX0lhJGdsOnY4zPyKx9+mD04llsNIEfeZy N8giyx6l0z3xh06PuO6w/doenYLn5Gxw5XzzYC3dfxzibv3+8qPU7c30tASRcEp/YbjgMzo0zLT3 RzJRDKzzrOSognkB4uLnixzEno+iLEA2tfy/oPkFAAD//wMAUEsBAi0AFAAGAAgAAAAhALaDOJL+ AAAA4QEAABMAAAAAAAAAAAAAAAAAAAAAAFtDb250ZW50X1R5cGVzXS54bWxQSwECLQAUAAYACAAA ACEAOP0h/9YAAACUAQAACwAAAAAAAAAAAAAAAAAvAQAAX3JlbHMvLnJlbHNQSwECLQAUAAYACAAA ACEANmRdIt8BAAADBAAADgAAAAAAAAAAAAAAAAAuAgAAZHJzL2Uyb0RvYy54bWxQSwECLQAUAAYA CAAAACEAkNG4I90AAAAJAQAADwAAAAAAAAAAAAAAAAA5BAAAZHJzL2Rvd25yZXYueG1sUEsFBgAA AAAEAAQA8wAAAEMFAAAAAA== " strokecolor="black [3040]">
                <v:stroke endarrow="block"/>
              </v:shape>
            </w:pict>
          </mc:Fallback>
        </mc:AlternateContent>
      </w:r>
    </w:p>
    <w:p w14:paraId="7FF37C70" w14:textId="5F77C223" w:rsidR="00D35A8C" w:rsidRPr="00C70A79" w:rsidRDefault="00D35A8C" w:rsidP="00D35A8C">
      <w:pPr>
        <w:pStyle w:val="KTpstrnum"/>
        <w:numPr>
          <w:ilvl w:val="0"/>
          <w:numId w:val="0"/>
        </w:numPr>
        <w:ind w:left="567"/>
        <w:rPr>
          <w:noProof/>
          <w:lang w:eastAsia="lt-LT"/>
        </w:rPr>
      </w:pPr>
    </w:p>
    <w:p w14:paraId="1DE49B17" w14:textId="7E3475DD" w:rsidR="00D35A8C" w:rsidRPr="00C70A79" w:rsidRDefault="00D96BC5" w:rsidP="00D35A8C">
      <w:pPr>
        <w:pStyle w:val="KTpstrnum"/>
        <w:numPr>
          <w:ilvl w:val="0"/>
          <w:numId w:val="0"/>
        </w:numPr>
        <w:ind w:left="567"/>
        <w:rPr>
          <w:noProof/>
          <w:lang w:eastAsia="lt-LT"/>
        </w:rPr>
      </w:pPr>
      <w:r w:rsidRPr="00C70A79">
        <w:rPr>
          <w:noProof/>
          <w:lang w:eastAsia="lt-LT"/>
        </w:rPr>
        <mc:AlternateContent>
          <mc:Choice Requires="wps">
            <w:drawing>
              <wp:anchor distT="0" distB="0" distL="114300" distR="114300" simplePos="0" relativeHeight="251664384" behindDoc="0" locked="0" layoutInCell="1" allowOverlap="1" wp14:anchorId="7B1A4FC3" wp14:editId="486CB8BB">
                <wp:simplePos x="0" y="0"/>
                <wp:positionH relativeFrom="column">
                  <wp:posOffset>869315</wp:posOffset>
                </wp:positionH>
                <wp:positionV relativeFrom="paragraph">
                  <wp:posOffset>19050</wp:posOffset>
                </wp:positionV>
                <wp:extent cx="1682750" cy="450850"/>
                <wp:effectExtent l="38100" t="0" r="12700" b="82550"/>
                <wp:wrapNone/>
                <wp:docPr id="20" name="Straight Arrow Connector 20"/>
                <wp:cNvGraphicFramePr/>
                <a:graphic xmlns:a="http://schemas.openxmlformats.org/drawingml/2006/main">
                  <a:graphicData uri="http://schemas.microsoft.com/office/word/2010/wordprocessingShape">
                    <wps:wsp>
                      <wps:cNvCnPr/>
                      <wps:spPr>
                        <a:xfrm flipH="1">
                          <a:off x="0" y="0"/>
                          <a:ext cx="1682750" cy="450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873586" id="Straight Arrow Connector 20" o:spid="_x0000_s1026" type="#_x0000_t32" style="position:absolute;margin-left:68.45pt;margin-top:1.5pt;width:132.5pt;height:35.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Vo3X33AEAAAUEAAAOAAAAZHJzL2Uyb0RvYy54bWysU9uO0zAQfUfiHyy/06QVu1RV0xXqcnlA ULHwAV7HbixsjzU2TfL3jJ00IEAIIV5Gvsw5M+d4vL8bnGUXhdGAb/h6VXOmvITW+HPDP396/WzL WUzCt8KCVw0fVeR3h6dP9n3YqQ10YFuFjEh83PWh4V1KYVdVUXbKibiCoDxdakAnEm3xXLUoemJ3 ttrU9W3VA7YBQaoY6fR+uuSHwq+1kumD1lElZhtOvaUSscTHHKvDXuzOKEJn5NyG+IcunDCeii5U 9yIJ9hXNL1TOSIQIOq0kuAq0NlIVDaRmXf+k5qETQRUtZE4Mi03x/9HK95cTMtM2fEP2eOHojR4S CnPuEnuJCD07gvfkIyCjFPKrD3FHsKM/4byL4YRZ/KDRMW1NeEujUOwggWwobo+L22pITNLh+na7 eXFDVSXdPb+pt7QmwmriyXwBY3qjwLG8aHic+1oammqIy7uYJuAVkMHW55iEsa98y9IYSFlCI/zZ qrlOTqmynElAWaXRqgn+UWkyJjdapJSRVEeL7CJomNov64WFMjNEG2sXUP1n0JybYaqM6d8Cl+xS EXxagM54wN9VTcO1VT3lX1VPWrPsR2jH8pzFDpq18g7zv8jD/OO+wL//3sM3AAAA//8DAFBLAwQU AAYACAAAACEAINcJZdsAAAAIAQAADwAAAGRycy9kb3ducmV2LnhtbEyPzU7DMBCE70i8g7VI3Khd EgoNcSpUqUeQaDnAzY0XJxCvI9ttA0/PcoLjpxnNT72a/CCOGFMfSMN8pkAgtcH25DS87DZXdyBS NmTNEAg1fGGCVXN+VpvKhhM943GbneAQSpXR0OU8VlKmtkNv0iyMSKy9h+hNZoxO2mhOHO4Hea3U QnrTEzd0ZsR1h+3n9uA1PGbvol/ebErnqHj7SLv169O31pcX08M9iIxT/jPD73yeDg1v2ocD2SQG 5mKxZKuGgi+xXqo5817DbalANrX8f6D5AQAA//8DAFBLAQItABQABgAIAAAAIQC2gziS/gAAAOEB AAATAAAAAAAAAAAAAAAAAAAAAABbQ29udGVudF9UeXBlc10ueG1sUEsBAi0AFAAGAAgAAAAhADj9 If/WAAAAlAEAAAsAAAAAAAAAAAAAAAAALwEAAF9yZWxzLy5yZWxzUEsBAi0AFAAGAAgAAAAhABWj dffcAQAABQQAAA4AAAAAAAAAAAAAAAAALgIAAGRycy9lMm9Eb2MueG1sUEsBAi0AFAAGAAgAAAAh ACDXCWXbAAAACAEAAA8AAAAAAAAAAAAAAAAANgQAAGRycy9kb3ducmV2LnhtbFBLBQYAAAAABAAE APMAAAA+BQAAAAA= " strokecolor="black [3040]">
                <v:stroke endarrow="block"/>
              </v:shape>
            </w:pict>
          </mc:Fallback>
        </mc:AlternateContent>
      </w:r>
      <w:r w:rsidRPr="00C70A79">
        <w:rPr>
          <w:noProof/>
          <w:lang w:eastAsia="lt-LT"/>
        </w:rPr>
        <mc:AlternateContent>
          <mc:Choice Requires="wps">
            <w:drawing>
              <wp:anchor distT="0" distB="0" distL="114300" distR="114300" simplePos="0" relativeHeight="251666432" behindDoc="0" locked="0" layoutInCell="1" allowOverlap="1" wp14:anchorId="1EEEB2E0" wp14:editId="0A7F4BB1">
                <wp:simplePos x="0" y="0"/>
                <wp:positionH relativeFrom="column">
                  <wp:posOffset>2559050</wp:posOffset>
                </wp:positionH>
                <wp:positionV relativeFrom="paragraph">
                  <wp:posOffset>16510</wp:posOffset>
                </wp:positionV>
                <wp:extent cx="1866265" cy="453390"/>
                <wp:effectExtent l="0" t="0" r="76835" b="80010"/>
                <wp:wrapNone/>
                <wp:docPr id="22" name="Straight Arrow Connector 22"/>
                <wp:cNvGraphicFramePr/>
                <a:graphic xmlns:a="http://schemas.openxmlformats.org/drawingml/2006/main">
                  <a:graphicData uri="http://schemas.microsoft.com/office/word/2010/wordprocessingShape">
                    <wps:wsp>
                      <wps:cNvCnPr/>
                      <wps:spPr>
                        <a:xfrm>
                          <a:off x="0" y="0"/>
                          <a:ext cx="1866265" cy="4533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EFBD91" id="Straight Arrow Connector 22" o:spid="_x0000_s1026" type="#_x0000_t32" style="position:absolute;margin-left:201.5pt;margin-top:1.3pt;width:146.95pt;height:35.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ngQcW2QEAAPsDAAAOAAAAZHJzL2Uyb0RvYy54bWysU9tu1DAQfUfiHyy/s7mUrspqsxXaAi8I VpR+gOvYiYVvGptN8veMnWyKoEII8TKJ7Tkz5xyP97ej0eQsIChnG1ptSkqE5a5Vtmvow9f3r24o CZHZlmlnRUMnEejt4eWL/eB3ona9060AgkVs2A2+oX2MflcUgffCsLBxXlg8lA4Mi7iErmiBDVjd 6KIuy20xOGg9OC5CwN27+ZAecn0pBY+fpQwiEt1Q5BZzhBwfUywOe7brgPle8YUG+wcWhimLTddS dywy8h3Ub6WM4uCCk3HDnSmclIqLrAHVVOUvau575kXWguYEv9oU/l9Z/ul8AqLahtY1JZYZvKP7 CEx1fSRvAdxAjs5a9NEBwRT0a/Bhh7CjPcGyCv4ESfwowaQvyiJj9nhaPRZjJBw3q5vttt5eU8Lx 7PX11dWbfAnFE9pDiB+EMyT9NDQsbFYaVTaanT+GiP0ReAGk1tqmGJnS72xL4uRRTwTFbKdFIo/p KaVIImba+S9OWszwL0KiHYlobpMHURw1kDPDEWq/VWsVzEwQqbReQeWfQUtugok8nH8LXLNzR2fj CjTKOniuaxwvVOWcf1E9a02yH1075UvMduCEZX+W15BG+Od1hj+92cMPAAAA//8DAFBLAwQUAAYA CAAAACEARikpId0AAAAIAQAADwAAAGRycy9kb3ducmV2LnhtbEyPwU7DMBBE70j8g7VIXCpqtw1p HeJUKBLi3MIHbGKTRNjrNHbb9O8xJziOZjTzptzPzrKLmcLgScFqKYAZar0eqFPw+fH2tAMWIpJG 68kouJkA++r+rsRC+ysdzOUYO5ZKKBSooI9xLDgPbW8chqUfDSXvy08OY5JTx/WE11TuLF8LkXOH A6WFHkdT96b9Pp6dgkOdNavbVIvndyvkaXGSiw1KpR4f5tcXYNHM8S8Mv/gJHarE1Pgz6cCsgkxs 0peoYJ0DS34ucwmsUbDNBPCq5P8PVD8AAAD//wMAUEsBAi0AFAAGAAgAAAAhALaDOJL+AAAA4QEA ABMAAAAAAAAAAAAAAAAAAAAAAFtDb250ZW50X1R5cGVzXS54bWxQSwECLQAUAAYACAAAACEAOP0h /9YAAACUAQAACwAAAAAAAAAAAAAAAAAvAQAAX3JlbHMvLnJlbHNQSwECLQAUAAYACAAAACEAp4EH FtkBAAD7AwAADgAAAAAAAAAAAAAAAAAuAgAAZHJzL2Uyb0RvYy54bWxQSwECLQAUAAYACAAAACEA RikpId0AAAAIAQAADwAAAAAAAAAAAAAAAAAzBAAAZHJzL2Rvd25yZXYueG1sUEsFBgAAAAAEAAQA 8wAAAD0FAAAAAA== " strokecolor="black [3040]">
                <v:stroke endarrow="block"/>
              </v:shape>
            </w:pict>
          </mc:Fallback>
        </mc:AlternateContent>
      </w:r>
      <w:r w:rsidRPr="00C70A79">
        <w:rPr>
          <w:noProof/>
          <w:lang w:eastAsia="lt-LT"/>
        </w:rPr>
        <mc:AlternateContent>
          <mc:Choice Requires="wps">
            <w:drawing>
              <wp:anchor distT="0" distB="0" distL="114300" distR="114300" simplePos="0" relativeHeight="251665408" behindDoc="0" locked="0" layoutInCell="1" allowOverlap="1" wp14:anchorId="438FE8E4" wp14:editId="066EE636">
                <wp:simplePos x="0" y="0"/>
                <wp:positionH relativeFrom="column">
                  <wp:posOffset>2512696</wp:posOffset>
                </wp:positionH>
                <wp:positionV relativeFrom="paragraph">
                  <wp:posOffset>19050</wp:posOffset>
                </wp:positionV>
                <wp:extent cx="45719" cy="488950"/>
                <wp:effectExtent l="38100" t="0" r="50165" b="63500"/>
                <wp:wrapNone/>
                <wp:docPr id="21" name="Straight Arrow Connector 21"/>
                <wp:cNvGraphicFramePr/>
                <a:graphic xmlns:a="http://schemas.openxmlformats.org/drawingml/2006/main">
                  <a:graphicData uri="http://schemas.microsoft.com/office/word/2010/wordprocessingShape">
                    <wps:wsp>
                      <wps:cNvCnPr/>
                      <wps:spPr>
                        <a:xfrm flipH="1">
                          <a:off x="0" y="0"/>
                          <a:ext cx="45719" cy="488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895743" id="Straight Arrow Connector 21" o:spid="_x0000_s1026" type="#_x0000_t32" style="position:absolute;margin-left:197.85pt;margin-top:1.5pt;width:3.6pt;height:38.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DJ+7M4QEAAAMEAAAOAAAAZHJzL2Uyb0RvYy54bWysU9uO0zAQfUfiHyy/06TVLnSrpivU5fKA oGJ3P8Dr2ImFbxoPTfv3jJ00IC4SQrxYsT3nzDnHk+3tyVl2VJBM8A1fLmrOlJehNb5r+OPD2xdr zhIK3wobvGr4WSV+u3v+bDvEjVqFPthWASMSnzZDbHiPGDdVlWSvnEiLEJWnSx3ACaQtdFULYiB2 Z6tVXb+shgBthCBVSnR6N17yXeHXWkn8pHVSyGzDSRuWFcr6lNdqtxWbDkTsjZxkiH9Q4YTx1HSm uhMo2Fcwv1A5IyGkoHEhg6uC1kaq4oHcLOuf3Nz3IqrihcJJcY4p/T9a+fF4AGbahq+WnHnh6I3u EYTpemSvAcLA9sF7yjEAoxLKa4hpQ7C9P8C0S/EA2fxJg2PamvieRqHEQQbZqaR9ntNWJ2SSDq+u Xy1vOJN0c7Ve31yXx6hGlswWIeE7FRzLHw1Pk6pZzthBHD8kJB0EvAAy2Pq8ojD2jW8ZniP5QjDC d1ZlE1SeS6psZpRfvvBs1Qj/rDTFQjLHNmUg1d4COwoapfZLiaKwUGWGaGPtDKqL+z+CptoMU2VI /xY4V5eOweMMdMYH+F1XPF2k6rH+4nr0mm0/hfZcHrPEQZNW8pn+ijzKP+4L/Pu/u/sGAAD//wMA UEsDBBQABgAIAAAAIQDOQWp43QAAAAgBAAAPAAAAZHJzL2Rvd25yZXYueG1sTI/NTsMwEITvSLyD tUjcqE1/oAlxKlSpR5BoOcDNjRcnEK8j220DT89yKrcdzWj2m2o1+l4cMaYukIbbiQKB1ATbkdPw utvcLEGkbMiaPhBq+MYEq/ryojKlDSd6weM2O8EllEqjoc15KKVMTYvepEkYkNj7CNGbzDI6aaM5 cbnv5VSpO+lNR/yhNQOuW2y+tgev4Sl7F32x2Mydo9n7Z9qt355/tL6+Gh8fQGQc8zkMf/iMDjUz 7cOBbBK9hlmxuOcoHzyJ/bmaFiD2GpZKgawr+X9A/QsAAP//AwBQSwECLQAUAAYACAAAACEAtoM4 kv4AAADhAQAAEwAAAAAAAAAAAAAAAAAAAAAAW0NvbnRlbnRfVHlwZXNdLnhtbFBLAQItABQABgAI AAAAIQA4/SH/1gAAAJQBAAALAAAAAAAAAAAAAAAAAC8BAABfcmVscy8ucmVsc1BLAQItABQABgAI AAAAIQCDJ+7M4QEAAAMEAAAOAAAAAAAAAAAAAAAAAC4CAABkcnMvZTJvRG9jLnhtbFBLAQItABQA BgAIAAAAIQDOQWp43QAAAAgBAAAPAAAAAAAAAAAAAAAAADsEAABkcnMvZG93bnJldi54bWxQSwUG AAAAAAQABADzAAAARQUAAAAA " strokecolor="black [3040]">
                <v:stroke endarrow="block"/>
              </v:shape>
            </w:pict>
          </mc:Fallback>
        </mc:AlternateContent>
      </w:r>
    </w:p>
    <w:p w14:paraId="3DAAD08E" w14:textId="59360900" w:rsidR="00D35A8C" w:rsidRPr="00C70A79" w:rsidRDefault="00D35A8C" w:rsidP="00D35A8C">
      <w:pPr>
        <w:pStyle w:val="KTpstrnum"/>
        <w:numPr>
          <w:ilvl w:val="0"/>
          <w:numId w:val="0"/>
        </w:numPr>
        <w:ind w:left="567"/>
        <w:rPr>
          <w:noProof/>
          <w:lang w:eastAsia="lt-LT"/>
        </w:rPr>
      </w:pPr>
    </w:p>
    <w:p w14:paraId="3C6467CC" w14:textId="2B975CC0" w:rsidR="00D35A8C" w:rsidRPr="00C70A79" w:rsidRDefault="00D96BC5" w:rsidP="00D35A8C">
      <w:pPr>
        <w:pStyle w:val="KTpstrnum"/>
        <w:numPr>
          <w:ilvl w:val="0"/>
          <w:numId w:val="0"/>
        </w:numPr>
        <w:ind w:left="567"/>
        <w:rPr>
          <w:noProof/>
          <w:lang w:eastAsia="lt-LT"/>
        </w:rPr>
      </w:pPr>
      <w:r w:rsidRPr="00C70A79">
        <w:rPr>
          <w:noProof/>
          <w:lang w:eastAsia="lt-LT"/>
        </w:rPr>
        <mc:AlternateContent>
          <mc:Choice Requires="wps">
            <w:drawing>
              <wp:anchor distT="45720" distB="45720" distL="114300" distR="114300" simplePos="0" relativeHeight="251652096" behindDoc="0" locked="0" layoutInCell="1" allowOverlap="1" wp14:anchorId="0B7741C9" wp14:editId="299F369F">
                <wp:simplePos x="0" y="0"/>
                <wp:positionH relativeFrom="column">
                  <wp:posOffset>234315</wp:posOffset>
                </wp:positionH>
                <wp:positionV relativeFrom="paragraph">
                  <wp:posOffset>120015</wp:posOffset>
                </wp:positionV>
                <wp:extent cx="1206500" cy="683260"/>
                <wp:effectExtent l="0" t="0" r="12700" b="2159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6500" cy="683260"/>
                        </a:xfrm>
                        <a:prstGeom prst="rect">
                          <a:avLst/>
                        </a:prstGeom>
                        <a:solidFill>
                          <a:srgbClr val="FFFFFF"/>
                        </a:solidFill>
                        <a:ln w="9525">
                          <a:solidFill>
                            <a:srgbClr val="000000"/>
                          </a:solidFill>
                          <a:miter lim="800000"/>
                          <a:headEnd/>
                          <a:tailEnd/>
                        </a:ln>
                      </wps:spPr>
                      <wps:txbx>
                        <w:txbxContent>
                          <w:p w14:paraId="2264DE9A" w14:textId="61225D14" w:rsidR="00F71646" w:rsidRDefault="00F71646">
                            <w:r>
                              <w:t>Nutarimas tyrimą išskirti, sujungti, pratęst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7741C9" id="_x0000_s1032" type="#_x0000_t202" style="position:absolute;left:0;text-align:left;margin-left:18.45pt;margin-top:9.45pt;width:95pt;height:53.8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">
                <v:textbox>
                  <w:txbxContent>
                    <w:p w14:paraId="2264DE9A" w14:textId="61225D14" w:rsidR="00F71646" w:rsidRDefault="00F71646">
                      <w:r>
                        <w:t>Nutarimas tyrimą išskirti, sujungti, pratęsti</w:t>
                      </w:r>
                    </w:p>
                  </w:txbxContent>
                </v:textbox>
                <w10:wrap type="square"/>
              </v:shape>
            </w:pict>
          </mc:Fallback>
        </mc:AlternateContent>
      </w:r>
      <w:r w:rsidRPr="00C70A79">
        <w:rPr>
          <w:noProof/>
          <w:lang w:eastAsia="lt-LT"/>
        </w:rPr>
        <mc:AlternateContent>
          <mc:Choice Requires="wps">
            <w:drawing>
              <wp:anchor distT="45720" distB="45720" distL="114300" distR="114300" simplePos="0" relativeHeight="251654144" behindDoc="0" locked="0" layoutInCell="1" allowOverlap="1" wp14:anchorId="3D0ED3FE" wp14:editId="274C4393">
                <wp:simplePos x="0" y="0"/>
                <wp:positionH relativeFrom="column">
                  <wp:posOffset>3752215</wp:posOffset>
                </wp:positionH>
                <wp:positionV relativeFrom="paragraph">
                  <wp:posOffset>127635</wp:posOffset>
                </wp:positionV>
                <wp:extent cx="1631950" cy="679450"/>
                <wp:effectExtent l="0" t="0" r="25400" b="2540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1950" cy="679450"/>
                        </a:xfrm>
                        <a:prstGeom prst="rect">
                          <a:avLst/>
                        </a:prstGeom>
                        <a:solidFill>
                          <a:srgbClr val="FFFFFF"/>
                        </a:solidFill>
                        <a:ln w="9525">
                          <a:solidFill>
                            <a:srgbClr val="000000"/>
                          </a:solidFill>
                          <a:miter lim="800000"/>
                          <a:headEnd/>
                          <a:tailEnd/>
                        </a:ln>
                      </wps:spPr>
                      <wps:txbx>
                        <w:txbxContent>
                          <w:p w14:paraId="74C57F09" w14:textId="2DE794EC" w:rsidR="00F71646" w:rsidRDefault="00F71646">
                            <w:r>
                              <w:t>Nutarimas nutraukti tyrimą</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0ED3FE" id="_x0000_s1033" type="#_x0000_t202" style="position:absolute;left:0;text-align:left;margin-left:295.45pt;margin-top:10.05pt;width:128.5pt;height:53.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">
                <v:textbox>
                  <w:txbxContent>
                    <w:p w14:paraId="74C57F09" w14:textId="2DE794EC" w:rsidR="00F71646" w:rsidRDefault="00F71646">
                      <w:r>
                        <w:t>Nutarimas nutraukti tyrimą</w:t>
                      </w:r>
                    </w:p>
                  </w:txbxContent>
                </v:textbox>
                <w10:wrap type="square"/>
              </v:shape>
            </w:pict>
          </mc:Fallback>
        </mc:AlternateContent>
      </w:r>
      <w:r w:rsidRPr="00C70A79">
        <w:rPr>
          <w:noProof/>
          <w:lang w:eastAsia="lt-LT"/>
        </w:rPr>
        <mc:AlternateContent>
          <mc:Choice Requires="wps">
            <w:drawing>
              <wp:anchor distT="45720" distB="45720" distL="114300" distR="114300" simplePos="0" relativeHeight="251653120" behindDoc="0" locked="0" layoutInCell="1" allowOverlap="1" wp14:anchorId="2890BBA5" wp14:editId="3E7AF5B9">
                <wp:simplePos x="0" y="0"/>
                <wp:positionH relativeFrom="column">
                  <wp:posOffset>1834515</wp:posOffset>
                </wp:positionH>
                <wp:positionV relativeFrom="paragraph">
                  <wp:posOffset>156845</wp:posOffset>
                </wp:positionV>
                <wp:extent cx="1460500" cy="647700"/>
                <wp:effectExtent l="0" t="0" r="25400" b="1905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0500" cy="647700"/>
                        </a:xfrm>
                        <a:prstGeom prst="rect">
                          <a:avLst/>
                        </a:prstGeom>
                        <a:solidFill>
                          <a:srgbClr val="FFFFFF"/>
                        </a:solidFill>
                        <a:ln w="9525">
                          <a:solidFill>
                            <a:srgbClr val="000000"/>
                          </a:solidFill>
                          <a:miter lim="800000"/>
                          <a:headEnd/>
                          <a:tailEnd/>
                        </a:ln>
                      </wps:spPr>
                      <wps:txbx>
                        <w:txbxContent>
                          <w:p w14:paraId="04B39A92" w14:textId="2DF976A1" w:rsidR="00F71646" w:rsidRDefault="00F71646">
                            <w:r>
                              <w:t>Nutarimas pritarti tyrimo išvadoms (pažeidimo įtarim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90BBA5" id="_x0000_s1034" type="#_x0000_t202" style="position:absolute;left:0;text-align:left;margin-left:144.45pt;margin-top:12.35pt;width:115pt;height:51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">
                <v:textbox>
                  <w:txbxContent>
                    <w:p w14:paraId="04B39A92" w14:textId="2DF976A1" w:rsidR="00F71646" w:rsidRDefault="00F71646">
                      <w:r>
                        <w:t>Nutarimas pritarti tyrimo išvadoms (pažeidimo įtarimas)</w:t>
                      </w:r>
                    </w:p>
                  </w:txbxContent>
                </v:textbox>
                <w10:wrap type="square"/>
              </v:shape>
            </w:pict>
          </mc:Fallback>
        </mc:AlternateContent>
      </w:r>
      <w:r w:rsidR="00D35A8C" w:rsidRPr="00C70A79">
        <w:rPr>
          <w:noProof/>
          <w:lang w:eastAsia="lt-LT"/>
        </w:rPr>
        <w:t xml:space="preserve">               </w:t>
      </w:r>
    </w:p>
    <w:p w14:paraId="50EC8C1C" w14:textId="299F29A3" w:rsidR="00D35A8C" w:rsidRPr="00C70A79" w:rsidRDefault="00D35A8C" w:rsidP="00D35A8C">
      <w:pPr>
        <w:pStyle w:val="KTpstrnum"/>
        <w:numPr>
          <w:ilvl w:val="0"/>
          <w:numId w:val="0"/>
        </w:numPr>
        <w:ind w:left="567"/>
        <w:rPr>
          <w:noProof/>
          <w:lang w:eastAsia="lt-LT"/>
        </w:rPr>
      </w:pPr>
    </w:p>
    <w:p w14:paraId="1BF6ABEA" w14:textId="54754044" w:rsidR="00D35A8C" w:rsidRPr="00C70A79" w:rsidRDefault="00D35A8C" w:rsidP="00D35A8C">
      <w:pPr>
        <w:pStyle w:val="KTpstrnum"/>
        <w:numPr>
          <w:ilvl w:val="0"/>
          <w:numId w:val="0"/>
        </w:numPr>
        <w:ind w:left="567"/>
        <w:rPr>
          <w:noProof/>
          <w:lang w:eastAsia="lt-LT"/>
        </w:rPr>
      </w:pPr>
    </w:p>
    <w:p w14:paraId="3C87AF29" w14:textId="4D916980" w:rsidR="00D35A8C" w:rsidRPr="00C70A79" w:rsidRDefault="00D35A8C" w:rsidP="00D35A8C">
      <w:pPr>
        <w:pStyle w:val="KTpstrnum"/>
        <w:numPr>
          <w:ilvl w:val="0"/>
          <w:numId w:val="0"/>
        </w:numPr>
        <w:ind w:left="567"/>
        <w:rPr>
          <w:noProof/>
          <w:lang w:eastAsia="lt-LT"/>
        </w:rPr>
      </w:pPr>
    </w:p>
    <w:p w14:paraId="08505606" w14:textId="2296F94B" w:rsidR="00D35A8C" w:rsidRPr="00C70A79" w:rsidRDefault="00D96BC5" w:rsidP="00D35A8C">
      <w:pPr>
        <w:pStyle w:val="KTpstrnum"/>
        <w:numPr>
          <w:ilvl w:val="0"/>
          <w:numId w:val="0"/>
        </w:numPr>
        <w:ind w:left="567"/>
        <w:rPr>
          <w:noProof/>
          <w:lang w:eastAsia="lt-LT"/>
        </w:rPr>
      </w:pPr>
      <w:r w:rsidRPr="00C70A79">
        <w:rPr>
          <w:noProof/>
          <w:lang w:eastAsia="lt-LT"/>
        </w:rPr>
        <mc:AlternateContent>
          <mc:Choice Requires="wps">
            <w:drawing>
              <wp:anchor distT="0" distB="0" distL="114300" distR="114300" simplePos="0" relativeHeight="251667456" behindDoc="0" locked="0" layoutInCell="1" allowOverlap="1" wp14:anchorId="14E67D54" wp14:editId="0958FB06">
                <wp:simplePos x="0" y="0"/>
                <wp:positionH relativeFrom="column">
                  <wp:posOffset>2552065</wp:posOffset>
                </wp:positionH>
                <wp:positionV relativeFrom="paragraph">
                  <wp:posOffset>104775</wp:posOffset>
                </wp:positionV>
                <wp:extent cx="0" cy="469900"/>
                <wp:effectExtent l="76200" t="0" r="57150" b="63500"/>
                <wp:wrapNone/>
                <wp:docPr id="23" name="Straight Arrow Connector 23"/>
                <wp:cNvGraphicFramePr/>
                <a:graphic xmlns:a="http://schemas.openxmlformats.org/drawingml/2006/main">
                  <a:graphicData uri="http://schemas.microsoft.com/office/word/2010/wordprocessingShape">
                    <wps:wsp>
                      <wps:cNvCnPr/>
                      <wps:spPr>
                        <a:xfrm>
                          <a:off x="0" y="0"/>
                          <a:ext cx="0" cy="469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57FB9C" id="Straight Arrow Connector 23" o:spid="_x0000_s1026" type="#_x0000_t32" style="position:absolute;margin-left:200.95pt;margin-top:8.25pt;width:0;height:37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uncvN0wEAAPUDAAAOAAAAZHJzL2Uyb0RvYy54bWysU9uO0zAQfUfiHyy/06QFrdio6Qp1gRcE FQsf4HXsxMI3jYcm/XvGTptdcZFWK14msT1n5pzj8fZmcpYdFSQTfMvXq5oz5WXojO9b/v3bh1dv OUsofCds8KrlJ5X4ze7li+0YG7UJQ7CdAkZFfGrG2PIBMTZVleSgnEirEJWnQx3ACaQl9FUHYqTq zlabur6qxgBdhCBVSrR7Ox/yXamvtZL4ReukkNmWEzcsEUq8z7HabUXTg4iDkWca4hksnDCemi6l bgUK9hPMH6WckRBS0LiSwVVBayNV0UBq1vVvau4GEVXRQuakuNiU/l9Z+fl4AGa6lm9ec+aFozu6 QxCmH5C9Awgj2wfvyccAjFLIrzGmhmB7f4DzKsUDZPGTBpe/JItNxePT4rGakMl5U9Lum6vr67rY Xz3gIiT8qIJj+afl6cxjIbAuFovjp4TUmYAXQG5qfY4ojH3vO4anSEoQjPC9VZk2peeUKtOfCZc/ PFk1w78qTUYQxblNGUG1t8COgoan+7FeqlBmhmhj7QKqC7d/gs65GabKWD4VuGSXjsHjAnTGB/hb V5wuVPWcf1E9a82y70N3KtdX7KDZKv6c30Ee3sfrAn94rbtfAAAA//8DAFBLAwQUAAYACAAAACEA cLS4mtsAAAAJAQAADwAAAGRycy9kb3ducmV2LnhtbEyPQU7DMBBF90jcwRokNhW1A02F0zgVioRY t+UATjwkUWM7td02vT2DWMBy5j/9eVNuZzuyC4Y4eKcgWwpg6FpvBtcp+Dy8P70Ci0k7o0fvUMEN I2yr+7tSF8Zf3Q4v+9QxKnGx0Ar6lKaC89j2aHVc+gkdZV8+WJ1oDB03QV+p3I78WYg1t3pwdKHX E9Y9tsf92SrY1asmu4Va5B+jkKfFSS5etFTq8WF+2wBLOKc/GH70SR0qcmr82ZnIRgUrkUlCKVjn wAj4XTQKpMiBVyX//0H1DQAA//8DAFBLAQItABQABgAIAAAAIQC2gziS/gAAAOEBAAATAAAAAAAA AAAAAAAAAAAAAABbQ29udGVudF9UeXBlc10ueG1sUEsBAi0AFAAGAAgAAAAhADj9If/WAAAAlAEA AAsAAAAAAAAAAAAAAAAALwEAAF9yZWxzLy5yZWxzUEsBAi0AFAAGAAgAAAAhAK6dy83TAQAA9QMA AA4AAAAAAAAAAAAAAAAALgIAAGRycy9lMm9Eb2MueG1sUEsBAi0AFAAGAAgAAAAhAHC0uJrbAAAA CQEAAA8AAAAAAAAAAAAAAAAALQQAAGRycy9kb3ducmV2LnhtbFBLBQYAAAAABAAEAPMAAAA1BQAA AAA= " strokecolor="black [3040]">
                <v:stroke endarrow="block"/>
              </v:shape>
            </w:pict>
          </mc:Fallback>
        </mc:AlternateContent>
      </w:r>
    </w:p>
    <w:p w14:paraId="2E2165B2" w14:textId="49A0A2DE" w:rsidR="00D35A8C" w:rsidRPr="00C70A79" w:rsidRDefault="00D35A8C" w:rsidP="00D35A8C">
      <w:pPr>
        <w:pStyle w:val="KTpstrnum"/>
        <w:numPr>
          <w:ilvl w:val="0"/>
          <w:numId w:val="0"/>
        </w:numPr>
        <w:ind w:left="993"/>
        <w:rPr>
          <w:noProof/>
          <w:lang w:eastAsia="lt-LT"/>
        </w:rPr>
      </w:pPr>
    </w:p>
    <w:p w14:paraId="0FD8D0AB" w14:textId="05C954B5" w:rsidR="00D35A8C" w:rsidRPr="00C70A79" w:rsidRDefault="00D35A8C" w:rsidP="00D35A8C">
      <w:pPr>
        <w:pStyle w:val="KTpstrnum"/>
        <w:numPr>
          <w:ilvl w:val="0"/>
          <w:numId w:val="0"/>
        </w:numPr>
        <w:ind w:left="567"/>
        <w:rPr>
          <w:noProof/>
          <w:lang w:eastAsia="lt-LT"/>
        </w:rPr>
      </w:pPr>
    </w:p>
    <w:p w14:paraId="5E607165" w14:textId="527DB843" w:rsidR="00D35A8C" w:rsidRPr="00C70A79" w:rsidRDefault="007C29B9" w:rsidP="00D35A8C">
      <w:pPr>
        <w:pStyle w:val="KTpstrnum"/>
        <w:numPr>
          <w:ilvl w:val="0"/>
          <w:numId w:val="0"/>
        </w:numPr>
        <w:rPr>
          <w:noProof/>
          <w:lang w:eastAsia="lt-LT"/>
        </w:rPr>
      </w:pPr>
      <w:r w:rsidRPr="00C70A79">
        <w:rPr>
          <w:noProof/>
          <w:lang w:eastAsia="lt-LT"/>
        </w:rPr>
        <mc:AlternateContent>
          <mc:Choice Requires="wps">
            <w:drawing>
              <wp:anchor distT="45720" distB="45720" distL="114300" distR="114300" simplePos="0" relativeHeight="251655168" behindDoc="0" locked="0" layoutInCell="1" allowOverlap="1" wp14:anchorId="57611987" wp14:editId="397D33B3">
                <wp:simplePos x="0" y="0"/>
                <wp:positionH relativeFrom="column">
                  <wp:posOffset>1834515</wp:posOffset>
                </wp:positionH>
                <wp:positionV relativeFrom="paragraph">
                  <wp:posOffset>10795</wp:posOffset>
                </wp:positionV>
                <wp:extent cx="1606550" cy="1404620"/>
                <wp:effectExtent l="0" t="0" r="12700" b="2159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6550" cy="1404620"/>
                        </a:xfrm>
                        <a:prstGeom prst="rect">
                          <a:avLst/>
                        </a:prstGeom>
                        <a:solidFill>
                          <a:srgbClr val="FFFFFF"/>
                        </a:solidFill>
                        <a:ln w="9525">
                          <a:solidFill>
                            <a:srgbClr val="000000"/>
                          </a:solidFill>
                          <a:miter lim="800000"/>
                          <a:headEnd/>
                          <a:tailEnd/>
                        </a:ln>
                      </wps:spPr>
                      <wps:txbx>
                        <w:txbxContent>
                          <w:p w14:paraId="26635BCE" w14:textId="0CCA19C4" w:rsidR="00F71646" w:rsidRPr="006A53DB" w:rsidRDefault="00F71646">
                            <w:r w:rsidRPr="006A53DB">
                              <w:t xml:space="preserve">Bylos nagrinėjimas rašytinio arba </w:t>
                            </w:r>
                            <w:r>
                              <w:t>žodinio</w:t>
                            </w:r>
                            <w:r w:rsidRPr="006A53DB">
                              <w:t xml:space="preserve"> proceso tvarka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611987" id="_x0000_s1035" type="#_x0000_t202" style="position:absolute;left:0;text-align:left;margin-left:144.45pt;margin-top:.85pt;width:126.5pt;height:110.6pt;z-index:2516551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">
                <v:textbox style="mso-fit-shape-to-text:t">
                  <w:txbxContent>
                    <w:p w14:paraId="26635BCE" w14:textId="0CCA19C4" w:rsidR="00F71646" w:rsidRPr="006A53DB" w:rsidRDefault="00F71646">
                      <w:r w:rsidRPr="006A53DB">
                        <w:t xml:space="preserve">Bylos nagrinėjimas rašytinio arba </w:t>
                      </w:r>
                      <w:r>
                        <w:t>žodinio</w:t>
                      </w:r>
                      <w:r w:rsidRPr="006A53DB">
                        <w:t xml:space="preserve"> proceso tvarka </w:t>
                      </w:r>
                    </w:p>
                  </w:txbxContent>
                </v:textbox>
                <w10:wrap type="square"/>
              </v:shape>
            </w:pict>
          </mc:Fallback>
        </mc:AlternateContent>
      </w:r>
    </w:p>
    <w:p w14:paraId="39FE7F61" w14:textId="5B2BE951" w:rsidR="00D35A8C" w:rsidRPr="00C70A79" w:rsidRDefault="00D35A8C" w:rsidP="00D35A8C">
      <w:pPr>
        <w:pStyle w:val="KTpstrnum"/>
        <w:numPr>
          <w:ilvl w:val="0"/>
          <w:numId w:val="0"/>
        </w:numPr>
        <w:ind w:left="567"/>
        <w:rPr>
          <w:noProof/>
          <w:lang w:eastAsia="lt-LT"/>
        </w:rPr>
      </w:pPr>
    </w:p>
    <w:p w14:paraId="7CB272E9" w14:textId="605502A0" w:rsidR="00D35A8C" w:rsidRPr="00C70A79" w:rsidRDefault="00D35A8C" w:rsidP="00D35A8C">
      <w:pPr>
        <w:pStyle w:val="KTpstrnum"/>
        <w:numPr>
          <w:ilvl w:val="0"/>
          <w:numId w:val="0"/>
        </w:numPr>
        <w:ind w:left="567"/>
        <w:rPr>
          <w:noProof/>
          <w:lang w:eastAsia="lt-LT"/>
        </w:rPr>
      </w:pPr>
    </w:p>
    <w:p w14:paraId="29EAAD61" w14:textId="70D7CA9D" w:rsidR="00D35A8C" w:rsidRPr="00C70A79" w:rsidRDefault="00D96BC5" w:rsidP="00D35A8C">
      <w:pPr>
        <w:pStyle w:val="KTpstrnum"/>
        <w:numPr>
          <w:ilvl w:val="0"/>
          <w:numId w:val="0"/>
        </w:numPr>
        <w:ind w:left="567"/>
        <w:rPr>
          <w:noProof/>
          <w:lang w:eastAsia="lt-LT"/>
        </w:rPr>
      </w:pPr>
      <w:r w:rsidRPr="00C70A79">
        <w:rPr>
          <w:noProof/>
          <w:lang w:eastAsia="lt-LT"/>
        </w:rPr>
        <mc:AlternateContent>
          <mc:Choice Requires="wps">
            <w:drawing>
              <wp:anchor distT="0" distB="0" distL="114300" distR="114300" simplePos="0" relativeHeight="251669504" behindDoc="0" locked="0" layoutInCell="1" allowOverlap="1" wp14:anchorId="7E85E710" wp14:editId="5A137CA4">
                <wp:simplePos x="0" y="0"/>
                <wp:positionH relativeFrom="column">
                  <wp:posOffset>704215</wp:posOffset>
                </wp:positionH>
                <wp:positionV relativeFrom="paragraph">
                  <wp:posOffset>111125</wp:posOffset>
                </wp:positionV>
                <wp:extent cx="1809750" cy="367030"/>
                <wp:effectExtent l="38100" t="0" r="19050" b="71120"/>
                <wp:wrapNone/>
                <wp:docPr id="25" name="Straight Arrow Connector 25"/>
                <wp:cNvGraphicFramePr/>
                <a:graphic xmlns:a="http://schemas.openxmlformats.org/drawingml/2006/main">
                  <a:graphicData uri="http://schemas.microsoft.com/office/word/2010/wordprocessingShape">
                    <wps:wsp>
                      <wps:cNvCnPr/>
                      <wps:spPr>
                        <a:xfrm flipH="1">
                          <a:off x="0" y="0"/>
                          <a:ext cx="1809750" cy="36703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4EC10A" id="Straight Arrow Connector 25" o:spid="_x0000_s1026" type="#_x0000_t32" style="position:absolute;margin-left:55.45pt;margin-top:8.75pt;width:142.5pt;height:28.9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HF+BA3wEAAAUEAAAOAAAAZHJzL2Uyb0RvYy54bWysU9uO0zAQfUfiHyy/06Rd7YWo6Qp1uTwg qPbyAV5n3Fj4prFp0r9n7LQBAUII8WL5MufMnDPj9e1oDTsARu1dy5eLmjNw0nfa7Vv+9Pju1Q1n MQnXCeMdtPwIkd9uXr5YD6GBle+96QAZkbjYDKHlfUqhqaooe7AiLnwAR4/KoxWJjrivOhQDsVtT rer6qho8dgG9hBjp9m565JvCrxTI9FmpCImZllNtqaxY1ue8Vpu1aPYoQq/lqQzxD1VYoR0lnanu RBLsK+pfqKyW6KNXaSG9rbxSWkLRQGqW9U9qHnoRoGghc2KYbYr/j1Z+OuyQ6a7lq0vOnLDUo4eE Qu/7xN4g+oFtvXPko0dGIeTXEGJDsK3b4ekUww6z+FGhZcro8IFGodhBAtlY3D7ObsOYmKTL5U39 +vqSmiLp7eLqur4o7agmnswXMKb34C3Lm5bHU11zQVMOcfgYE1VCwDMgg43LaxLavHUdS8dAyhJq 4fYGsgwKzyFVljMJKLt0NDDB70GRMbnQIqWMJGwNsoOgYeq+LGcWiswQpY2ZQfWfQafYDIMypn8L nKNLRu/SDLTaefxd1jSeS1VT/Fn1pDXLfvbdsbSz2EGzVvw5/Ys8zD+eC/z77918AwAA//8DAFBL AwQUAAYACAAAACEAWBbfy90AAAAJAQAADwAAAGRycy9kb3ducmV2LnhtbEyPQU/DMAyF70j8h8hI 3Fg6ShktTSc0aUeQ2Dhst6wxaaFxqiTbCr8ec4Kbn/30/L16OblBnDDE3pOC+SwDgdR605NV8LZd 3zyAiEmT0YMnVPCFEZbN5UWtK+PP9IqnTbKCQyhWWkGX0lhJGdsOnY4zPyLx7d0HpxPLYKUJ+szh bpC3WXYvne6JP3R6xFWH7efm6BQ8J2eDK4v1nbWU7z/idrV7+Vbq+mp6egSRcEp/ZvjFZ3RomOng j2SiGFjPs5KtPCwKEGzIy4IXBwWLIgfZ1PJ/g+YHAAD//wMAUEsBAi0AFAAGAAgAAAAhALaDOJL+ AAAA4QEAABMAAAAAAAAAAAAAAAAAAAAAAFtDb250ZW50X1R5cGVzXS54bWxQSwECLQAUAAYACAAA ACEAOP0h/9YAAACUAQAACwAAAAAAAAAAAAAAAAAvAQAAX3JlbHMvLnJlbHNQSwECLQAUAAYACAAA ACEAhxfgQN8BAAAFBAAADgAAAAAAAAAAAAAAAAAuAgAAZHJzL2Uyb0RvYy54bWxQSwECLQAUAAYA CAAAACEAWBbfy90AAAAJAQAADwAAAAAAAAAAAAAAAAA5BAAAZHJzL2Rvd25yZXYueG1sUEsFBgAA AAAEAAQA8wAAAEMFAAAAAA== " strokecolor="black [3040]">
                <v:stroke endarrow="block"/>
              </v:shape>
            </w:pict>
          </mc:Fallback>
        </mc:AlternateContent>
      </w:r>
      <w:r w:rsidRPr="00C70A79">
        <w:rPr>
          <w:noProof/>
          <w:lang w:eastAsia="lt-LT"/>
        </w:rPr>
        <mc:AlternateContent>
          <mc:Choice Requires="wps">
            <w:drawing>
              <wp:anchor distT="0" distB="0" distL="114300" distR="114300" simplePos="0" relativeHeight="251668480" behindDoc="0" locked="0" layoutInCell="1" allowOverlap="1" wp14:anchorId="7ACC11AA" wp14:editId="204952FA">
                <wp:simplePos x="0" y="0"/>
                <wp:positionH relativeFrom="column">
                  <wp:posOffset>2557781</wp:posOffset>
                </wp:positionH>
                <wp:positionV relativeFrom="paragraph">
                  <wp:posOffset>113665</wp:posOffset>
                </wp:positionV>
                <wp:extent cx="45719" cy="364490"/>
                <wp:effectExtent l="38100" t="0" r="88265" b="54610"/>
                <wp:wrapNone/>
                <wp:docPr id="24" name="Straight Arrow Connector 24"/>
                <wp:cNvGraphicFramePr/>
                <a:graphic xmlns:a="http://schemas.openxmlformats.org/drawingml/2006/main">
                  <a:graphicData uri="http://schemas.microsoft.com/office/word/2010/wordprocessingShape">
                    <wps:wsp>
                      <wps:cNvCnPr/>
                      <wps:spPr>
                        <a:xfrm>
                          <a:off x="0" y="0"/>
                          <a:ext cx="45719" cy="3644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9002E3" id="Straight Arrow Connector 24" o:spid="_x0000_s1026" type="#_x0000_t32" style="position:absolute;margin-left:201.4pt;margin-top:8.95pt;width:3.6pt;height:28.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eLdI52QEAAPkDAAAOAAAAZHJzL2Uyb0RvYy54bWysU9uO0zAQfUfiHyy/0ySlLGzUdIW6wAuC il0+wOvYiYVvGpsm+XvGTppFLEgI8TKJ7Tkz5xyP9zej0eQsIChnG1ptSkqE5a5Vtmvo1/v3L95Q EiKzLdPOioZOItCbw/Nn+8HXYut6p1sBBIvYUA++oX2Mvi6KwHthWNg4LyweSgeGRVxCV7TABqxu dLEty6ticNB6cFyEgLu38yE95PpSCh4/SxlEJLqhyC3mCDk+pFgc9qzugPle8YUG+wcWhimLTddS tywy8h3Uk1JGcXDBybjhzhROSsVF1oBqqvIXNXc98yJrQXOCX20K/68s/3Q+AVFtQ7c7SiwzeEd3 EZjq+kjeAriBHJ216KMDgino1+BDjbCjPcGyCv4ESfwowaQvyiJj9nhaPRZjJBw3d69eV9eUcDx5 ebXbXecrKB6xHkL8IJwh6aehYeGykqiyzez8MUTsjsALIDXWNsXIlH5nWxInj2oiKGY7LRJ1TE8p RZIwk85/cdJihn8REs1AmnObPIbiqIGcGQ5Q+61aq2Bmgkil9QoqM7c/gpbcBBN5NP8WuGbnjs7G FWiUdfC7rnG8UJVz/kX1rDXJfnDtlK8w24Hzlf1Z3kIa4J/XGf74Yg8/AAAA//8DAFBLAwQUAAYA CAAAACEAbzJ+7N0AAAAJAQAADwAAAGRycy9kb3ducmV2LnhtbEyPzU7DMBCE70i8g7VIXCpqp00p CXEqFAlxbssDbGKTRPgntd02fXuWExxHM5r5ptrN1rCLDnH0TkK2FMC067waXS/h8/j+9AIsJnQK jXdawk1H2NX3dxWWyl/dXl8OqWdU4mKJEoaUppLz2A3aYlz6STvyvnywmEiGnquAVyq3hq+EeOYW R0cLA066GXT3fThbCfsmb7NbaMTmw4jitDgVizUWUj4+zG+vwJKe018YfvEJHWpiav3ZqciMhFys CD2RsS2AUSDPBJ1rJWw3a+B1xf8/qH8AAAD//wMAUEsBAi0AFAAGAAgAAAAhALaDOJL+AAAA4QEA ABMAAAAAAAAAAAAAAAAAAAAAAFtDb250ZW50X1R5cGVzXS54bWxQSwECLQAUAAYACAAAACEAOP0h /9YAAACUAQAACwAAAAAAAAAAAAAAAAAvAQAAX3JlbHMvLnJlbHNQSwECLQAUAAYACAAAACEAni3S OdkBAAD5AwAADgAAAAAAAAAAAAAAAAAuAgAAZHJzL2Uyb0RvYy54bWxQSwECLQAUAAYACAAAACEA bzJ+7N0AAAAJAQAADwAAAAAAAAAAAAAAAAAzBAAAZHJzL2Rvd25yZXYueG1sUEsFBgAAAAAEAAQA 8wAAAD0FAAAAAA== " strokecolor="black [3040]">
                <v:stroke endarrow="block"/>
              </v:shape>
            </w:pict>
          </mc:Fallback>
        </mc:AlternateContent>
      </w:r>
    </w:p>
    <w:p w14:paraId="4AEB2259" w14:textId="7A52562E" w:rsidR="007C29B9" w:rsidRPr="00C70A79" w:rsidRDefault="007C29B9" w:rsidP="007C29B9">
      <w:pPr>
        <w:pStyle w:val="KTpstrnum"/>
        <w:numPr>
          <w:ilvl w:val="0"/>
          <w:numId w:val="0"/>
        </w:numPr>
        <w:ind w:left="567"/>
        <w:rPr>
          <w:noProof/>
          <w:lang w:eastAsia="lt-LT"/>
        </w:rPr>
      </w:pPr>
    </w:p>
    <w:p w14:paraId="218AF358" w14:textId="43D675BF" w:rsidR="007C29B9" w:rsidRPr="00C70A79" w:rsidRDefault="007C29B9" w:rsidP="007C29B9">
      <w:pPr>
        <w:pStyle w:val="KTpstrnum"/>
        <w:numPr>
          <w:ilvl w:val="0"/>
          <w:numId w:val="0"/>
        </w:numPr>
        <w:ind w:left="567"/>
        <w:rPr>
          <w:noProof/>
          <w:lang w:eastAsia="lt-LT"/>
        </w:rPr>
      </w:pPr>
      <w:r w:rsidRPr="00C70A79">
        <w:rPr>
          <w:noProof/>
          <w:lang w:eastAsia="lt-LT"/>
        </w:rPr>
        <mc:AlternateContent>
          <mc:Choice Requires="wps">
            <w:drawing>
              <wp:anchor distT="45720" distB="45720" distL="114300" distR="114300" simplePos="0" relativeHeight="251657216" behindDoc="0" locked="0" layoutInCell="1" allowOverlap="1" wp14:anchorId="6AF94F8B" wp14:editId="7A5B432D">
                <wp:simplePos x="0" y="0"/>
                <wp:positionH relativeFrom="column">
                  <wp:posOffset>2012315</wp:posOffset>
                </wp:positionH>
                <wp:positionV relativeFrom="paragraph">
                  <wp:posOffset>125095</wp:posOffset>
                </wp:positionV>
                <wp:extent cx="1428750" cy="679450"/>
                <wp:effectExtent l="0" t="0" r="19050" b="2540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0" cy="679450"/>
                        </a:xfrm>
                        <a:prstGeom prst="rect">
                          <a:avLst/>
                        </a:prstGeom>
                        <a:solidFill>
                          <a:srgbClr val="FFFFFF"/>
                        </a:solidFill>
                        <a:ln w="9525">
                          <a:solidFill>
                            <a:srgbClr val="000000"/>
                          </a:solidFill>
                          <a:miter lim="800000"/>
                          <a:headEnd/>
                          <a:tailEnd/>
                        </a:ln>
                      </wps:spPr>
                      <wps:txbx>
                        <w:txbxContent>
                          <w:p w14:paraId="781E8FA6" w14:textId="09F1D44D" w:rsidR="00F71646" w:rsidRDefault="00F71646">
                            <w:r>
                              <w:t>Nutarimas baigti procedūrą (taikyti sankcijas, nutraukt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F94F8B" id="_x0000_s1036" type="#_x0000_t202" style="position:absolute;left:0;text-align:left;margin-left:158.45pt;margin-top:9.85pt;width:112.5pt;height:53.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">
                <v:textbox>
                  <w:txbxContent>
                    <w:p w14:paraId="781E8FA6" w14:textId="09F1D44D" w:rsidR="00F71646" w:rsidRDefault="00F71646">
                      <w:r>
                        <w:t>Nutarimas baigti procedūrą (taikyti sankcijas, nutraukti)</w:t>
                      </w:r>
                    </w:p>
                  </w:txbxContent>
                </v:textbox>
                <w10:wrap type="square"/>
              </v:shape>
            </w:pict>
          </mc:Fallback>
        </mc:AlternateContent>
      </w:r>
      <w:r w:rsidRPr="00C70A79">
        <w:rPr>
          <w:noProof/>
          <w:lang w:eastAsia="lt-LT"/>
        </w:rPr>
        <mc:AlternateContent>
          <mc:Choice Requires="wps">
            <w:drawing>
              <wp:anchor distT="45720" distB="45720" distL="114300" distR="114300" simplePos="0" relativeHeight="251656192" behindDoc="0" locked="0" layoutInCell="1" allowOverlap="1" wp14:anchorId="275B1905" wp14:editId="0A0F5899">
                <wp:simplePos x="0" y="0"/>
                <wp:positionH relativeFrom="column">
                  <wp:posOffset>177165</wp:posOffset>
                </wp:positionH>
                <wp:positionV relativeFrom="paragraph">
                  <wp:posOffset>175895</wp:posOffset>
                </wp:positionV>
                <wp:extent cx="1358900" cy="1404620"/>
                <wp:effectExtent l="0" t="0" r="12700"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0" cy="1404620"/>
                        </a:xfrm>
                        <a:prstGeom prst="rect">
                          <a:avLst/>
                        </a:prstGeom>
                        <a:solidFill>
                          <a:srgbClr val="FFFFFF"/>
                        </a:solidFill>
                        <a:ln w="9525">
                          <a:solidFill>
                            <a:srgbClr val="000000"/>
                          </a:solidFill>
                          <a:miter lim="800000"/>
                          <a:headEnd/>
                          <a:tailEnd/>
                        </a:ln>
                      </wps:spPr>
                      <wps:txbx>
                        <w:txbxContent>
                          <w:p w14:paraId="302EDD03" w14:textId="177C0A28" w:rsidR="00F71646" w:rsidRDefault="00F71646">
                            <w:r>
                              <w:t>Nutarimas atlikti papildomą tyrim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5B1905" id="_x0000_s1037" type="#_x0000_t202" style="position:absolute;left:0;text-align:left;margin-left:13.95pt;margin-top:13.85pt;width:107pt;height:110.6pt;z-index:2516561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">
                <v:textbox style="mso-fit-shape-to-text:t">
                  <w:txbxContent>
                    <w:p w14:paraId="302EDD03" w14:textId="177C0A28" w:rsidR="00F71646" w:rsidRDefault="00F71646">
                      <w:r>
                        <w:t>Nutarimas atlikti papildomą tyrimą</w:t>
                      </w:r>
                    </w:p>
                  </w:txbxContent>
                </v:textbox>
                <w10:wrap type="square"/>
              </v:shape>
            </w:pict>
          </mc:Fallback>
        </mc:AlternateContent>
      </w:r>
    </w:p>
    <w:p w14:paraId="08463495" w14:textId="2D9645E4" w:rsidR="007C29B9" w:rsidRPr="00C70A79" w:rsidRDefault="007C29B9" w:rsidP="007C29B9">
      <w:pPr>
        <w:pStyle w:val="KTpstrnum"/>
        <w:numPr>
          <w:ilvl w:val="0"/>
          <w:numId w:val="0"/>
        </w:numPr>
        <w:ind w:left="567"/>
        <w:rPr>
          <w:noProof/>
          <w:lang w:eastAsia="lt-LT"/>
        </w:rPr>
      </w:pPr>
    </w:p>
    <w:p w14:paraId="0279AEAC" w14:textId="4EA548AC" w:rsidR="007C29B9" w:rsidRPr="00C70A79" w:rsidRDefault="007C29B9" w:rsidP="007C29B9">
      <w:pPr>
        <w:pStyle w:val="KTpstrnum"/>
        <w:numPr>
          <w:ilvl w:val="0"/>
          <w:numId w:val="0"/>
        </w:numPr>
        <w:ind w:left="567"/>
        <w:rPr>
          <w:noProof/>
          <w:lang w:eastAsia="lt-LT"/>
        </w:rPr>
      </w:pPr>
    </w:p>
    <w:p w14:paraId="47FBB836" w14:textId="0228D060" w:rsidR="007C29B9" w:rsidRPr="00C70A79" w:rsidRDefault="007C29B9" w:rsidP="007C29B9">
      <w:pPr>
        <w:pStyle w:val="KTpstrnum"/>
        <w:numPr>
          <w:ilvl w:val="0"/>
          <w:numId w:val="0"/>
        </w:numPr>
        <w:ind w:left="567"/>
        <w:rPr>
          <w:noProof/>
          <w:lang w:eastAsia="lt-LT"/>
        </w:rPr>
      </w:pPr>
    </w:p>
    <w:p w14:paraId="336B231D" w14:textId="27D6E2A9" w:rsidR="007C29B9" w:rsidRPr="00C70A79" w:rsidRDefault="007C29B9" w:rsidP="007C29B9">
      <w:pPr>
        <w:pStyle w:val="KTpstrnum"/>
        <w:numPr>
          <w:ilvl w:val="0"/>
          <w:numId w:val="0"/>
        </w:numPr>
        <w:ind w:left="567"/>
        <w:rPr>
          <w:noProof/>
          <w:lang w:eastAsia="lt-LT"/>
        </w:rPr>
      </w:pPr>
    </w:p>
    <w:p w14:paraId="3E07148F" w14:textId="6CBD24E0" w:rsidR="007C29B9" w:rsidRPr="00C70A79" w:rsidRDefault="007C29B9" w:rsidP="007C29B9">
      <w:pPr>
        <w:pStyle w:val="KTpstrnum"/>
        <w:numPr>
          <w:ilvl w:val="0"/>
          <w:numId w:val="0"/>
        </w:numPr>
        <w:rPr>
          <w:noProof/>
          <w:lang w:eastAsia="lt-LT"/>
        </w:rPr>
      </w:pPr>
    </w:p>
    <w:p w14:paraId="1F903F69" w14:textId="47666395" w:rsidR="0099789E" w:rsidRPr="00C70A79" w:rsidRDefault="009C0A39" w:rsidP="00F5664F">
      <w:pPr>
        <w:pStyle w:val="KTpstrnum"/>
        <w:rPr>
          <w:noProof/>
          <w:lang w:eastAsia="lt-LT"/>
        </w:rPr>
      </w:pPr>
      <w:r w:rsidRPr="00C70A79">
        <w:t>Toliau pateikiamas vertinimas dėl atskirų procedūros etapų.</w:t>
      </w:r>
    </w:p>
    <w:p w14:paraId="703F75CA" w14:textId="4D96AAA3" w:rsidR="009C0A39" w:rsidRPr="00C70A79" w:rsidRDefault="009C0A39" w:rsidP="009C0A39">
      <w:pPr>
        <w:pStyle w:val="KTpstrnum"/>
        <w:numPr>
          <w:ilvl w:val="0"/>
          <w:numId w:val="0"/>
        </w:numPr>
        <w:ind w:left="567"/>
      </w:pPr>
    </w:p>
    <w:p w14:paraId="281D0A8E" w14:textId="6F58CC46" w:rsidR="009C0A39" w:rsidRPr="00C70A79" w:rsidRDefault="006D404D" w:rsidP="006D404D">
      <w:pPr>
        <w:pStyle w:val="KTdalysnum"/>
        <w:ind w:left="567" w:firstLine="0"/>
      </w:pPr>
      <w:r w:rsidRPr="00C70A79">
        <w:t>2.2.4.1.</w:t>
      </w:r>
      <w:r w:rsidR="009C0A39" w:rsidRPr="00C70A79">
        <w:t xml:space="preserve"> Pareiškimų nagrinėjimas</w:t>
      </w:r>
    </w:p>
    <w:p w14:paraId="694244AD" w14:textId="7CE8B685" w:rsidR="009C0A39" w:rsidRPr="00C70A79" w:rsidRDefault="00152E6B" w:rsidP="00F5664F">
      <w:pPr>
        <w:pStyle w:val="KTpstrnum"/>
      </w:pPr>
      <w:r w:rsidRPr="00C70A79">
        <w:t>MPĮNVDĮ 6 straipsnyje nurodyti asmenys, kurie turi teisę reikalauti ar prašyti pradėti pažeidimo tyrimą.</w:t>
      </w:r>
    </w:p>
    <w:p w14:paraId="06AF10F1" w14:textId="77777777" w:rsidR="00152E6B" w:rsidRPr="00C70A79" w:rsidRDefault="00152E6B" w:rsidP="00152E6B">
      <w:pPr>
        <w:pStyle w:val="KTpstrnum"/>
        <w:numPr>
          <w:ilvl w:val="0"/>
          <w:numId w:val="0"/>
        </w:numPr>
      </w:pPr>
    </w:p>
    <w:tbl>
      <w:tblPr>
        <w:tblStyle w:val="TableGrid"/>
        <w:tblW w:w="0" w:type="auto"/>
        <w:tblInd w:w="-5" w:type="dxa"/>
        <w:tblLook w:val="04A0" w:firstRow="1" w:lastRow="0" w:firstColumn="1" w:lastColumn="0" w:noHBand="0" w:noVBand="1"/>
      </w:tblPr>
      <w:tblGrid>
        <w:gridCol w:w="9633"/>
      </w:tblGrid>
      <w:tr w:rsidR="00152E6B" w:rsidRPr="00C70A79" w14:paraId="3B426350" w14:textId="77777777" w:rsidTr="00152E6B">
        <w:tc>
          <w:tcPr>
            <w:tcW w:w="9633" w:type="dxa"/>
          </w:tcPr>
          <w:p w14:paraId="159592D9" w14:textId="77777777" w:rsidR="00152E6B" w:rsidRPr="00C70A79" w:rsidRDefault="00152E6B" w:rsidP="00FC5B8A">
            <w:pPr>
              <w:rPr>
                <w:rFonts w:eastAsia="Times New Roman" w:cs="Times New Roman"/>
                <w:b/>
              </w:rPr>
            </w:pPr>
            <w:r w:rsidRPr="00C70A79">
              <w:rPr>
                <w:rFonts w:eastAsia="Times New Roman" w:cs="Times New Roman"/>
                <w:b/>
              </w:rPr>
              <w:t>6 straipsnis. Šio įstatymo pažeidimų nagrinėjimo iniciatyvos teisė</w:t>
            </w:r>
          </w:p>
          <w:p w14:paraId="7F3AB733" w14:textId="77777777" w:rsidR="001B4852" w:rsidRPr="001B4852" w:rsidRDefault="001B4852" w:rsidP="001B4852">
            <w:pPr>
              <w:pStyle w:val="KTpstrnum"/>
              <w:numPr>
                <w:ilvl w:val="0"/>
                <w:numId w:val="0"/>
              </w:numPr>
              <w:rPr>
                <w:rFonts w:eastAsia="Times New Roman" w:cs="Times New Roman"/>
              </w:rPr>
            </w:pPr>
            <w:r w:rsidRPr="001B4852">
              <w:rPr>
                <w:rFonts w:eastAsia="Times New Roman" w:cs="Times New Roman"/>
              </w:rPr>
              <w:lastRenderedPageBreak/>
              <w:t>1. Tiekėjai, kurių interesai yra pažeisti, gamintojų organizacijos, kitos tiekėjų organizacijos ir tokių organizacijų asociacijos (toliau kartu – pareiškėjas) turi teisę reikalauti, kad Konkurencijos taryba pradėtų pažeidimo tyrimą, ir pateikti pareiškimą vieno arba kelių savo narių, kurių interesai buvo pažeisti, prašymu. Kitos organizacijos, turinčios teisėtą interesą atstovauti tiekėjams, turi teisę pateikti pareiškimą tiekėjo prašymu ir jo interesais, jeigu tokios organizacijos yra su mažmeninės prekybos įmonėmis nesusiję pelno nesiekiantys juridiniai asmenys.</w:t>
            </w:r>
          </w:p>
          <w:p w14:paraId="0A931851" w14:textId="77777777" w:rsidR="001B4852" w:rsidRPr="001B4852" w:rsidRDefault="001B4852" w:rsidP="001B4852">
            <w:pPr>
              <w:pStyle w:val="KTpstrnum"/>
              <w:numPr>
                <w:ilvl w:val="0"/>
                <w:numId w:val="0"/>
              </w:numPr>
              <w:rPr>
                <w:rFonts w:eastAsia="Times New Roman" w:cs="Times New Roman"/>
              </w:rPr>
            </w:pPr>
            <w:bookmarkStart w:id="50" w:name="part_689afe11999c45368ac0ca98b71d385f"/>
            <w:bookmarkEnd w:id="50"/>
            <w:r w:rsidRPr="001B4852">
              <w:rPr>
                <w:rFonts w:eastAsia="Times New Roman" w:cs="Times New Roman"/>
              </w:rPr>
              <w:t>2. Konkurencijos taryba turi teisę pradėti pažeidimo tyrimą savo iniciatyva, priimdama motyvuotą nutarimą. Konkurencijos taryba taip pat turi teisę pradėti pažeidimo tyrimą savo iniciatyva pagal informatorių ar anonimiškai pateiktą informaciją, priimdama motyvuotą nutarimą.</w:t>
            </w:r>
          </w:p>
          <w:p w14:paraId="70AD166E" w14:textId="4E69BDBA" w:rsidR="00152E6B" w:rsidRPr="00C70A79" w:rsidRDefault="00152E6B" w:rsidP="00FC5B8A">
            <w:pPr>
              <w:rPr>
                <w:rFonts w:eastAsia="Times New Roman" w:cs="Times New Roman"/>
              </w:rPr>
            </w:pPr>
          </w:p>
        </w:tc>
      </w:tr>
    </w:tbl>
    <w:p w14:paraId="3C5591A1" w14:textId="61F8AEED" w:rsidR="00152E6B" w:rsidRPr="00C70A79" w:rsidRDefault="00152E6B" w:rsidP="00152E6B">
      <w:pPr>
        <w:pStyle w:val="KTpstrnum"/>
        <w:numPr>
          <w:ilvl w:val="0"/>
          <w:numId w:val="0"/>
        </w:numPr>
        <w:ind w:left="567"/>
      </w:pPr>
    </w:p>
    <w:tbl>
      <w:tblPr>
        <w:tblStyle w:val="TableGrid"/>
        <w:tblW w:w="0" w:type="auto"/>
        <w:tblLook w:val="04A0" w:firstRow="1" w:lastRow="0" w:firstColumn="1" w:lastColumn="0" w:noHBand="0" w:noVBand="1"/>
      </w:tblPr>
      <w:tblGrid>
        <w:gridCol w:w="9628"/>
      </w:tblGrid>
      <w:tr w:rsidR="00152E6B" w:rsidRPr="00C70A79" w14:paraId="38A381BE" w14:textId="77777777" w:rsidTr="00152E6B">
        <w:tc>
          <w:tcPr>
            <w:tcW w:w="9628" w:type="dxa"/>
          </w:tcPr>
          <w:p w14:paraId="1947673F" w14:textId="77777777" w:rsidR="00152E6B" w:rsidRPr="00C70A79" w:rsidRDefault="00152E6B" w:rsidP="00152E6B">
            <w:pPr>
              <w:rPr>
                <w:rFonts w:eastAsia="Times New Roman" w:cs="Times New Roman"/>
                <w:b/>
              </w:rPr>
            </w:pPr>
            <w:r w:rsidRPr="00C70A79">
              <w:rPr>
                <w:rFonts w:eastAsia="Times New Roman" w:cs="Times New Roman"/>
                <w:b/>
              </w:rPr>
              <w:t>8 straipsnis. Pareiškimo atlikti pažeidimo tyrimą pateikimas ir jo nagrinėjimas</w:t>
            </w:r>
          </w:p>
          <w:p w14:paraId="63509355" w14:textId="77777777" w:rsidR="00152E6B" w:rsidRPr="00C70A79" w:rsidRDefault="00152E6B" w:rsidP="00152E6B">
            <w:pPr>
              <w:rPr>
                <w:rFonts w:eastAsia="Times New Roman" w:cs="Times New Roman"/>
              </w:rPr>
            </w:pPr>
            <w:r w:rsidRPr="00C70A79">
              <w:rPr>
                <w:rFonts w:eastAsia="Times New Roman" w:cs="Times New Roman"/>
              </w:rPr>
              <w:t>1. Pareiškėjas, norėdamas inicijuoti pažeidimo tyrimą, Konkurencijos tarybai turi pateikti rašytinį pareiškimą atlikti pažeidimo tyrimą (toliau – pareiškimas). Pareiškime turi būti nurodyta:</w:t>
            </w:r>
          </w:p>
          <w:p w14:paraId="25310D9B" w14:textId="77777777" w:rsidR="00152E6B" w:rsidRPr="00C70A79" w:rsidRDefault="00152E6B" w:rsidP="00152E6B">
            <w:pPr>
              <w:rPr>
                <w:rFonts w:eastAsia="Times New Roman" w:cs="Times New Roman"/>
              </w:rPr>
            </w:pPr>
            <w:r w:rsidRPr="00C70A79">
              <w:rPr>
                <w:rFonts w:eastAsia="Times New Roman" w:cs="Times New Roman"/>
              </w:rPr>
              <w:t>1) pareiškėjo – fizinio asmens vardas, pavardė, gyvenamosios vietos adresas, duomenys ryšiui palaikyti; pareiškėjo – juridinio asmens pavadinimas, buveinės adresas, duomenys ryšiui palaikyti;</w:t>
            </w:r>
          </w:p>
          <w:p w14:paraId="65E3B219" w14:textId="77777777" w:rsidR="00152E6B" w:rsidRPr="00C70A79" w:rsidRDefault="00152E6B" w:rsidP="00152E6B">
            <w:pPr>
              <w:rPr>
                <w:rFonts w:eastAsia="Times New Roman" w:cs="Times New Roman"/>
              </w:rPr>
            </w:pPr>
            <w:r w:rsidRPr="00C70A79">
              <w:rPr>
                <w:rFonts w:eastAsia="Times New Roman" w:cs="Times New Roman"/>
              </w:rPr>
              <w:t xml:space="preserve">2) mažmeninės prekybos įmonės, dėl kurios veiksmų teikiamas pareiškimas, pavadinimas ir, jeigu yra žinoma, – buveinės adresas; </w:t>
            </w:r>
          </w:p>
          <w:p w14:paraId="6B344B29" w14:textId="77777777" w:rsidR="00152E6B" w:rsidRPr="00C70A79" w:rsidRDefault="00152E6B" w:rsidP="00152E6B">
            <w:pPr>
              <w:rPr>
                <w:rFonts w:eastAsia="Times New Roman" w:cs="Times New Roman"/>
              </w:rPr>
            </w:pPr>
            <w:r w:rsidRPr="00C70A79">
              <w:rPr>
                <w:rFonts w:eastAsia="Times New Roman" w:cs="Times New Roman"/>
              </w:rPr>
              <w:t>3) konkretūs skundžiami mažmeninės prekybos įmonės veiksmai, jų atlikimo data, o jeigu pažeidimas yra tęstinis ar trunkamasis, – pažeidimo paaiškėjimo pareiškėjui data;</w:t>
            </w:r>
          </w:p>
          <w:p w14:paraId="40D50AF2" w14:textId="6A804C6A" w:rsidR="00EA7077" w:rsidRPr="00C70A79" w:rsidRDefault="00152E6B" w:rsidP="00152E6B">
            <w:pPr>
              <w:rPr>
                <w:rFonts w:eastAsia="Times New Roman" w:cs="Times New Roman"/>
              </w:rPr>
            </w:pPr>
            <w:r w:rsidRPr="00C70A79">
              <w:rPr>
                <w:rFonts w:eastAsia="Times New Roman" w:cs="Times New Roman"/>
              </w:rPr>
              <w:t>4) pareiškėjui žinomos nesąžiningų veiksmų faktinės aplinkybės, kuriomis jis grindžia savo pareiškimą, ir pridedami tai patvirtinantys dokumentai ir kiti įrodymai, liudytojų vardai, pavardės, duomenys ryšiui palaikyti ir gyvenamųjų vietų adresai.</w:t>
            </w:r>
          </w:p>
          <w:p w14:paraId="57005E7D" w14:textId="7FCE89B9" w:rsidR="00EA7077" w:rsidRPr="00C70A79" w:rsidRDefault="00EA7077" w:rsidP="00152E6B">
            <w:pPr>
              <w:rPr>
                <w:rFonts w:eastAsia="Times New Roman" w:cs="Times New Roman"/>
              </w:rPr>
            </w:pPr>
            <w:r w:rsidRPr="00C70A79">
              <w:rPr>
                <w:rFonts w:eastAsia="Times New Roman" w:cs="Times New Roman"/>
              </w:rPr>
              <w:t>&lt;...&gt;</w:t>
            </w:r>
          </w:p>
          <w:p w14:paraId="46F9DE1C" w14:textId="3186859B" w:rsidR="00EA7077" w:rsidRPr="00C70A79" w:rsidRDefault="00EA7077" w:rsidP="00EA7077">
            <w:r w:rsidRPr="00C70A79">
              <w:rPr>
                <w:rFonts w:eastAsia="Times New Roman" w:cs="Times New Roman"/>
              </w:rPr>
              <w:t xml:space="preserve">2. </w:t>
            </w:r>
            <w:r w:rsidRPr="00C70A79">
              <w:t>Konkurencijos taryba motyvuotu nutarimu atsisako pradėti pažeidimo tyrimą, jeigu:</w:t>
            </w:r>
          </w:p>
          <w:p w14:paraId="10C0477B" w14:textId="511D5613" w:rsidR="00EA7077" w:rsidRPr="00C70A79" w:rsidRDefault="00EA7077" w:rsidP="00EA7077">
            <w:pPr>
              <w:rPr>
                <w:rFonts w:eastAsia="Times New Roman" w:cs="Times New Roman"/>
              </w:rPr>
            </w:pPr>
            <w:r w:rsidRPr="00C70A79">
              <w:rPr>
                <w:rFonts w:eastAsia="Times New Roman" w:cs="Times New Roman"/>
              </w:rPr>
              <w:t>&lt;…&gt;</w:t>
            </w:r>
          </w:p>
          <w:p w14:paraId="58B1D0C9" w14:textId="091E9C36" w:rsidR="00EA7077" w:rsidRPr="00C70A79" w:rsidRDefault="001B4852" w:rsidP="00EA7077">
            <w:pPr>
              <w:rPr>
                <w:rFonts w:eastAsia="Times New Roman" w:cs="Times New Roman"/>
              </w:rPr>
            </w:pPr>
            <w:r w:rsidRPr="001B4852">
              <w:rPr>
                <w:rFonts w:eastAsia="Times New Roman" w:cs="Times New Roman"/>
              </w:rPr>
              <w:t>4) pareiškimas neatitinka šio straipsnio 1 dalyje nurodytų reikalavimų ir pareiškėjas per Konkurencijos tarybos nustatytą ne trumpesnį kaip 5 darbo dienų terminą nepašalina nustatytų pareiškimo trūkumų. Konkurencijos tarybos atsisakymas priimti pareiškimą nekliudo vėl kreiptis į Konkurencijos tarybą su tuo pačiu pareiškimu, jeigu yra pašalintos arba išnykusios aplinkybės, kliudžiusios priimti pareiškimą;</w:t>
            </w:r>
          </w:p>
        </w:tc>
      </w:tr>
    </w:tbl>
    <w:p w14:paraId="1C5BA061" w14:textId="77777777" w:rsidR="00152E6B" w:rsidRPr="00C70A79" w:rsidRDefault="00152E6B" w:rsidP="00152E6B">
      <w:pPr>
        <w:pStyle w:val="KTpstrnum"/>
        <w:numPr>
          <w:ilvl w:val="0"/>
          <w:numId w:val="0"/>
        </w:numPr>
      </w:pPr>
    </w:p>
    <w:p w14:paraId="01E2EDF0" w14:textId="242427E6" w:rsidR="00521B4A" w:rsidRPr="00C70A79" w:rsidRDefault="00521B4A" w:rsidP="00F5664F">
      <w:pPr>
        <w:pStyle w:val="KTpstrnum"/>
        <w:rPr>
          <w:noProof/>
          <w:lang w:eastAsia="lt-LT"/>
        </w:rPr>
      </w:pPr>
      <w:bookmarkStart w:id="51" w:name="_Ref91838560"/>
      <w:r>
        <w:rPr>
          <w:noProof/>
          <w:lang w:eastAsia="lt-LT"/>
        </w:rPr>
        <w:t xml:space="preserve">Darbo reglamento 5 punkte nurodyta, kad kita Darbo reglamente numatyta tvarka taikoma tiek, kiek atitinkamų klausimų nereglamentuoja nurodyti įstatymai. Tačiau Darbo reglamento </w:t>
      </w:r>
      <w:bookmarkStart w:id="52" w:name="_Hlk49499117"/>
      <w:r>
        <w:rPr>
          <w:noProof/>
          <w:lang w:eastAsia="lt-LT"/>
        </w:rPr>
        <w:t xml:space="preserve">20.5. punkte </w:t>
      </w:r>
      <w:bookmarkEnd w:id="52"/>
      <w:r>
        <w:rPr>
          <w:noProof/>
          <w:lang w:eastAsia="lt-LT"/>
        </w:rPr>
        <w:t xml:space="preserve">nurodyta, kad jame išvardinti reikalavimai pareiškimui yra taikomi dėl Konkurencijos įstatymo 4, 5, 7 straipsnių. Be to, MPĮNVDĮ 8 straipsnyje nurodyti reikalavimai pareiškimams. </w:t>
      </w:r>
      <w:r w:rsidRPr="003A5829">
        <w:rPr>
          <w:noProof/>
          <w:lang w:eastAsia="lt-LT"/>
        </w:rPr>
        <w:t>Iš viso to galima manyti, kad Darbo reglamente numatyti reikalavimai pareiškimams netaikomi</w:t>
      </w:r>
      <w:r w:rsidR="00FF2EDC">
        <w:rPr>
          <w:noProof/>
          <w:lang w:eastAsia="lt-LT"/>
        </w:rPr>
        <w:t xml:space="preserve"> arba taikomi ne visa apimtimi</w:t>
      </w:r>
      <w:r w:rsidRPr="003A5829">
        <w:rPr>
          <w:noProof/>
          <w:lang w:eastAsia="lt-LT"/>
        </w:rPr>
        <w:t>.</w:t>
      </w:r>
      <w:r>
        <w:rPr>
          <w:noProof/>
          <w:lang w:eastAsia="lt-LT"/>
        </w:rPr>
        <w:t xml:space="preserve"> Tuomet neaišku, kokį teisinį pagrindą nurodo valstybės tarnautojas, jeigu jis prašo patikslinti pareiškimą, </w:t>
      </w:r>
      <w:r w:rsidDel="00734A75">
        <w:rPr>
          <w:noProof/>
          <w:lang w:eastAsia="lt-LT"/>
        </w:rPr>
        <w:t>kai</w:t>
      </w:r>
      <w:r w:rsidR="002178C2">
        <w:rPr>
          <w:noProof/>
          <w:lang w:eastAsia="lt-LT"/>
        </w:rPr>
        <w:t xml:space="preserve">, pavyzdžiui, </w:t>
      </w:r>
      <w:r w:rsidR="000942A3">
        <w:rPr>
          <w:noProof/>
          <w:lang w:eastAsia="lt-LT"/>
        </w:rPr>
        <w:t xml:space="preserve">jame nėra </w:t>
      </w:r>
      <w:r w:rsidR="000942A3">
        <w:rPr>
          <w:color w:val="000000"/>
        </w:rPr>
        <w:t>apibūdinti skundžiami ūkio subjektų veiksmai ar sprendimai</w:t>
      </w:r>
      <w:r w:rsidR="000942A3">
        <w:rPr>
          <w:noProof/>
          <w:lang w:eastAsia="lt-LT"/>
        </w:rPr>
        <w:t xml:space="preserve"> </w:t>
      </w:r>
      <w:r w:rsidR="002178C2">
        <w:rPr>
          <w:noProof/>
          <w:lang w:eastAsia="lt-LT"/>
        </w:rPr>
        <w:t xml:space="preserve">ar </w:t>
      </w:r>
      <w:r>
        <w:rPr>
          <w:noProof/>
          <w:lang w:eastAsia="lt-LT"/>
        </w:rPr>
        <w:t xml:space="preserve">nenurodamas skundžiamų veiksmų atlikimo laikotarpis. Taigi pareiškimų nagrinėjimo reglamentavimas </w:t>
      </w:r>
      <w:r w:rsidRPr="00521B4A">
        <w:rPr>
          <w:noProof/>
          <w:lang w:eastAsia="lt-LT"/>
        </w:rPr>
        <w:t xml:space="preserve">Darbo reglamento 5 </w:t>
      </w:r>
      <w:r>
        <w:rPr>
          <w:noProof/>
          <w:lang w:eastAsia="lt-LT"/>
        </w:rPr>
        <w:t xml:space="preserve">ir </w:t>
      </w:r>
      <w:r w:rsidRPr="00521B4A">
        <w:rPr>
          <w:noProof/>
          <w:lang w:eastAsia="lt-LT"/>
        </w:rPr>
        <w:t>20.5. punkt</w:t>
      </w:r>
      <w:r>
        <w:rPr>
          <w:noProof/>
          <w:lang w:eastAsia="lt-LT"/>
        </w:rPr>
        <w:t>uose</w:t>
      </w:r>
      <w:r w:rsidR="00921160">
        <w:rPr>
          <w:noProof/>
          <w:lang w:eastAsia="lt-LT"/>
        </w:rPr>
        <w:t xml:space="preserve"> yra netikslus, gali būti įvairiai interpretuojamas, todėl </w:t>
      </w:r>
      <w:r w:rsidR="00921160" w:rsidRPr="00996369">
        <w:rPr>
          <w:b/>
          <w:lang w:eastAsia="lt-LT"/>
        </w:rPr>
        <w:t>Darbo reglamento nuostatos dėl pareiškimų nagrinėjimo turi būti tikslinamos</w:t>
      </w:r>
      <w:r w:rsidR="00921160">
        <w:rPr>
          <w:noProof/>
          <w:lang w:eastAsia="lt-LT"/>
        </w:rPr>
        <w:t xml:space="preserve">, konkrečiau įvardinant, kas yra taikoma MPĮNVDĮ atveju ir kas </w:t>
      </w:r>
      <w:r w:rsidR="0058754F">
        <w:rPr>
          <w:noProof/>
          <w:lang w:eastAsia="lt-LT"/>
        </w:rPr>
        <w:t xml:space="preserve">– </w:t>
      </w:r>
      <w:r w:rsidR="00921160">
        <w:rPr>
          <w:noProof/>
          <w:lang w:eastAsia="lt-LT"/>
        </w:rPr>
        <w:t xml:space="preserve">Konkurencijos įstatymo atveju. Analogiška situacija yra su </w:t>
      </w:r>
      <w:bookmarkStart w:id="53" w:name="_Hlk49499612"/>
      <w:r w:rsidR="00921160">
        <w:rPr>
          <w:noProof/>
          <w:lang w:eastAsia="lt-LT"/>
        </w:rPr>
        <w:t>Darbo reglamento 28 punkto nuostata</w:t>
      </w:r>
      <w:bookmarkEnd w:id="53"/>
      <w:r w:rsidR="00921160">
        <w:rPr>
          <w:noProof/>
          <w:lang w:eastAsia="lt-LT"/>
        </w:rPr>
        <w:t>: „</w:t>
      </w:r>
      <w:r w:rsidR="00921160" w:rsidRPr="00921160">
        <w:rPr>
          <w:noProof/>
          <w:lang w:eastAsia="lt-LT"/>
        </w:rPr>
        <w:t>Konkurencijos įstatymo 24 straipsnio 3 dalyje nurodytas terminas pradedamas skaičiuoti nuo Reglamento 20 punkto reikalavimus atitinkančio ir Reglamento 21–24 punktų nustatyta tvarka pateikto pareiškimo gavimo Konkurencijos taryboje.</w:t>
      </w:r>
      <w:r w:rsidR="00921160">
        <w:rPr>
          <w:noProof/>
          <w:lang w:eastAsia="lt-LT"/>
        </w:rPr>
        <w:t xml:space="preserve">“ Nors yra Darbo reglamento 5 punktas, tačiau dėl to, kad </w:t>
      </w:r>
      <w:bookmarkStart w:id="54" w:name="_Hlk49499771"/>
      <w:r w:rsidR="00921160" w:rsidRPr="00921160">
        <w:rPr>
          <w:noProof/>
          <w:lang w:eastAsia="lt-LT"/>
        </w:rPr>
        <w:t>Darbo reglamento 28 punkt</w:t>
      </w:r>
      <w:r w:rsidR="00921160">
        <w:rPr>
          <w:noProof/>
          <w:lang w:eastAsia="lt-LT"/>
        </w:rPr>
        <w:t>e</w:t>
      </w:r>
      <w:bookmarkEnd w:id="54"/>
      <w:r w:rsidR="00921160" w:rsidRPr="00921160">
        <w:rPr>
          <w:noProof/>
          <w:lang w:eastAsia="lt-LT"/>
        </w:rPr>
        <w:t xml:space="preserve"> nu</w:t>
      </w:r>
      <w:r w:rsidR="00921160">
        <w:rPr>
          <w:noProof/>
          <w:lang w:eastAsia="lt-LT"/>
        </w:rPr>
        <w:t xml:space="preserve">rodyta, kad </w:t>
      </w:r>
      <w:r w:rsidR="002738D7">
        <w:rPr>
          <w:noProof/>
          <w:lang w:eastAsia="lt-LT"/>
        </w:rPr>
        <w:t>nuostat</w:t>
      </w:r>
      <w:r w:rsidR="003D27E2">
        <w:rPr>
          <w:noProof/>
          <w:lang w:eastAsia="lt-LT"/>
        </w:rPr>
        <w:t>a</w:t>
      </w:r>
      <w:r w:rsidR="00921160">
        <w:rPr>
          <w:noProof/>
          <w:lang w:eastAsia="lt-LT"/>
        </w:rPr>
        <w:t xml:space="preserve"> skirta konkrečiai </w:t>
      </w:r>
      <w:r w:rsidR="00921160" w:rsidRPr="00921160">
        <w:rPr>
          <w:noProof/>
          <w:lang w:eastAsia="lt-LT"/>
        </w:rPr>
        <w:t>Konkurencijos įstatymo 24 straipsni</w:t>
      </w:r>
      <w:r w:rsidR="00921160">
        <w:rPr>
          <w:noProof/>
          <w:lang w:eastAsia="lt-LT"/>
        </w:rPr>
        <w:t>o</w:t>
      </w:r>
      <w:r w:rsidR="00921160" w:rsidRPr="00921160">
        <w:rPr>
          <w:noProof/>
          <w:lang w:eastAsia="lt-LT"/>
        </w:rPr>
        <w:t xml:space="preserve"> 3 dal</w:t>
      </w:r>
      <w:r w:rsidR="00921160">
        <w:rPr>
          <w:noProof/>
          <w:lang w:eastAsia="lt-LT"/>
        </w:rPr>
        <w:t xml:space="preserve">iai, gali susidaryti </w:t>
      </w:r>
      <w:r w:rsidR="00921160">
        <w:rPr>
          <w:noProof/>
          <w:lang w:eastAsia="lt-LT"/>
        </w:rPr>
        <w:lastRenderedPageBreak/>
        <w:t>įspūdis, kad MPĮNVDĮ 8 straipsnio 3 dal</w:t>
      </w:r>
      <w:r w:rsidR="00E235D0">
        <w:rPr>
          <w:noProof/>
          <w:lang w:eastAsia="lt-LT"/>
        </w:rPr>
        <w:t>iai</w:t>
      </w:r>
      <w:r w:rsidR="002738D7">
        <w:rPr>
          <w:rStyle w:val="FootnoteReference"/>
          <w:noProof/>
          <w:lang w:eastAsia="lt-LT"/>
        </w:rPr>
        <w:footnoteReference w:id="16"/>
      </w:r>
      <w:r w:rsidR="00921160">
        <w:rPr>
          <w:noProof/>
          <w:lang w:eastAsia="lt-LT"/>
        </w:rPr>
        <w:t xml:space="preserve"> netaikoma.</w:t>
      </w:r>
      <w:r w:rsidR="002B5EE7">
        <w:rPr>
          <w:noProof/>
          <w:lang w:eastAsia="lt-LT"/>
        </w:rPr>
        <w:t xml:space="preserve"> </w:t>
      </w:r>
      <w:r w:rsidR="00A8282C" w:rsidRPr="00C70A79">
        <w:rPr>
          <w:noProof/>
          <w:lang w:eastAsia="lt-LT"/>
        </w:rPr>
        <w:t>Taigi MPĮNVDĮ numatytas terminas per kiek laiko nuo pareiškimo priėmimo dienos turi būti priimtas nutarimas pradėti tyrimą arba atsisakyti jį pradėti</w:t>
      </w:r>
      <w:r w:rsidR="00A8282C">
        <w:rPr>
          <w:noProof/>
          <w:lang w:eastAsia="lt-LT"/>
        </w:rPr>
        <w:t>, tačiau gali kilti tam tikrų neaiškumų, kaip skaičiuojamas terminas, kai pareiškimas tikslinamas</w:t>
      </w:r>
      <w:r w:rsidR="00A8282C" w:rsidRPr="00C70A79">
        <w:rPr>
          <w:noProof/>
          <w:lang w:eastAsia="lt-LT"/>
        </w:rPr>
        <w:t>.</w:t>
      </w:r>
      <w:r w:rsidR="00A8282C">
        <w:rPr>
          <w:noProof/>
          <w:lang w:eastAsia="lt-LT"/>
        </w:rPr>
        <w:t xml:space="preserve"> </w:t>
      </w:r>
      <w:r w:rsidR="002B5EE7">
        <w:rPr>
          <w:noProof/>
          <w:lang w:eastAsia="lt-LT"/>
        </w:rPr>
        <w:t xml:space="preserve">Todėl siūlytina </w:t>
      </w:r>
      <w:r w:rsidR="002B5EE7" w:rsidRPr="002B5EE7">
        <w:rPr>
          <w:noProof/>
          <w:lang w:eastAsia="lt-LT"/>
        </w:rPr>
        <w:t>Darbo reglamento 28 punkte</w:t>
      </w:r>
      <w:r w:rsidR="002B5EE7">
        <w:rPr>
          <w:noProof/>
          <w:lang w:eastAsia="lt-LT"/>
        </w:rPr>
        <w:t xml:space="preserve"> įvardinti ir </w:t>
      </w:r>
      <w:r w:rsidR="002B5EE7" w:rsidRPr="002B5EE7">
        <w:rPr>
          <w:noProof/>
          <w:lang w:eastAsia="lt-LT"/>
        </w:rPr>
        <w:t>MPĮNVDĮ 8 straipsnio 3 dal</w:t>
      </w:r>
      <w:r w:rsidR="002B5EE7">
        <w:rPr>
          <w:noProof/>
          <w:lang w:eastAsia="lt-LT"/>
        </w:rPr>
        <w:t>į.</w:t>
      </w:r>
      <w:bookmarkEnd w:id="51"/>
    </w:p>
    <w:p w14:paraId="43A83C15" w14:textId="271012B6" w:rsidR="00661B24" w:rsidRPr="00C70A79" w:rsidRDefault="00661B24" w:rsidP="00F5664F">
      <w:pPr>
        <w:pStyle w:val="KTpstrnum"/>
        <w:rPr>
          <w:noProof/>
          <w:lang w:eastAsia="lt-LT"/>
        </w:rPr>
      </w:pPr>
      <w:r w:rsidRPr="000B56BD">
        <w:rPr>
          <w:noProof/>
          <w:lang w:eastAsia="lt-LT"/>
        </w:rPr>
        <w:t>Praktikoje NKVTG</w:t>
      </w:r>
      <w:r w:rsidRPr="00C70A79">
        <w:rPr>
          <w:noProof/>
          <w:lang w:eastAsia="lt-LT"/>
        </w:rPr>
        <w:t xml:space="preserve"> patarėjas ir NKVTG vadovas</w:t>
      </w:r>
      <w:r w:rsidR="00DF4BE5" w:rsidRPr="00C70A79">
        <w:rPr>
          <w:noProof/>
          <w:lang w:eastAsia="lt-LT"/>
        </w:rPr>
        <w:t xml:space="preserve"> ar grupės vyresnysis patarėjas</w:t>
      </w:r>
      <w:r w:rsidRPr="00C70A79">
        <w:rPr>
          <w:noProof/>
          <w:lang w:eastAsia="lt-LT"/>
        </w:rPr>
        <w:t xml:space="preserve"> </w:t>
      </w:r>
      <w:r w:rsidR="00152DBA" w:rsidRPr="00C70A79">
        <w:rPr>
          <w:noProof/>
          <w:lang w:eastAsia="lt-LT"/>
        </w:rPr>
        <w:t>vertina</w:t>
      </w:r>
      <w:r w:rsidRPr="00C70A79">
        <w:rPr>
          <w:noProof/>
          <w:lang w:eastAsia="lt-LT"/>
        </w:rPr>
        <w:t xml:space="preserve"> pareiškimą. </w:t>
      </w:r>
      <w:r w:rsidR="00152DBA" w:rsidRPr="00C70A79">
        <w:rPr>
          <w:noProof/>
          <w:lang w:eastAsia="lt-LT"/>
        </w:rPr>
        <w:t>Taigi praktikoje užtikrinamas keturių akių principas, vertinant pareiškimą</w:t>
      </w:r>
      <w:r w:rsidR="00837043">
        <w:rPr>
          <w:noProof/>
          <w:lang w:eastAsia="lt-LT"/>
        </w:rPr>
        <w:t xml:space="preserve">, tačiau tai </w:t>
      </w:r>
      <w:r w:rsidR="00657D4B">
        <w:rPr>
          <w:noProof/>
          <w:lang w:eastAsia="lt-LT"/>
        </w:rPr>
        <w:t xml:space="preserve">aiškiai </w:t>
      </w:r>
      <w:r w:rsidR="00837043">
        <w:rPr>
          <w:noProof/>
          <w:lang w:eastAsia="lt-LT"/>
        </w:rPr>
        <w:t>nenumatyta Darbo reglamente</w:t>
      </w:r>
      <w:r w:rsidR="00152DBA" w:rsidRPr="00C70A79">
        <w:rPr>
          <w:noProof/>
          <w:lang w:eastAsia="lt-LT"/>
        </w:rPr>
        <w:t xml:space="preserve">. </w:t>
      </w:r>
      <w:r w:rsidR="00EB74E8" w:rsidRPr="00C70A79">
        <w:rPr>
          <w:b/>
          <w:bCs/>
          <w:noProof/>
          <w:lang w:eastAsia="lt-LT"/>
        </w:rPr>
        <w:t>Siūlytina</w:t>
      </w:r>
      <w:r w:rsidR="00EB74E8" w:rsidRPr="00C70A79">
        <w:rPr>
          <w:noProof/>
          <w:lang w:eastAsia="lt-LT"/>
        </w:rPr>
        <w:t xml:space="preserve"> </w:t>
      </w:r>
      <w:r w:rsidR="005261CD">
        <w:rPr>
          <w:noProof/>
          <w:lang w:eastAsia="lt-LT"/>
        </w:rPr>
        <w:t>papildyti Darbo reglamentą</w:t>
      </w:r>
      <w:r w:rsidR="00EB74E8" w:rsidRPr="00C70A79">
        <w:rPr>
          <w:noProof/>
          <w:lang w:eastAsia="lt-LT"/>
        </w:rPr>
        <w:t xml:space="preserve">, nurodant, kad vadovas </w:t>
      </w:r>
      <w:r w:rsidR="00152DBA" w:rsidRPr="00C70A79">
        <w:rPr>
          <w:noProof/>
          <w:lang w:eastAsia="lt-LT"/>
        </w:rPr>
        <w:t xml:space="preserve">vertina/peržiūri </w:t>
      </w:r>
      <w:r w:rsidR="00EB74E8" w:rsidRPr="00C70A79">
        <w:rPr>
          <w:noProof/>
          <w:lang w:eastAsia="lt-LT"/>
        </w:rPr>
        <w:t>ar dalyvauja vertinant pareiškimus</w:t>
      </w:r>
      <w:r w:rsidR="00EB74E8" w:rsidRPr="00C70A79">
        <w:rPr>
          <w:rStyle w:val="FootnoteReference"/>
          <w:noProof/>
          <w:lang w:eastAsia="lt-LT"/>
        </w:rPr>
        <w:footnoteReference w:id="17"/>
      </w:r>
      <w:r w:rsidR="00EB74E8" w:rsidRPr="00C70A79">
        <w:rPr>
          <w:noProof/>
          <w:lang w:eastAsia="lt-LT"/>
        </w:rPr>
        <w:t>.</w:t>
      </w:r>
      <w:r w:rsidR="00BA6A70" w:rsidRPr="00C70A79">
        <w:rPr>
          <w:noProof/>
          <w:lang w:eastAsia="lt-LT"/>
        </w:rPr>
        <w:t xml:space="preserve"> </w:t>
      </w:r>
    </w:p>
    <w:p w14:paraId="191B1F5A" w14:textId="0476D922" w:rsidR="005D1B83" w:rsidRPr="00C70A79" w:rsidRDefault="00D52F57" w:rsidP="00F5664F">
      <w:pPr>
        <w:pStyle w:val="KTpstrnum"/>
        <w:rPr>
          <w:noProof/>
          <w:lang w:eastAsia="lt-LT"/>
        </w:rPr>
      </w:pPr>
      <w:r>
        <w:rPr>
          <w:noProof/>
          <w:lang w:eastAsia="lt-LT"/>
        </w:rPr>
        <w:t>P</w:t>
      </w:r>
      <w:r w:rsidR="00AB20FB" w:rsidRPr="00C70A79">
        <w:rPr>
          <w:noProof/>
          <w:lang w:eastAsia="lt-LT"/>
        </w:rPr>
        <w:t xml:space="preserve">raktikoje </w:t>
      </w:r>
      <w:r w:rsidR="00A551DE" w:rsidRPr="00C70A79">
        <w:rPr>
          <w:noProof/>
          <w:lang w:eastAsia="lt-LT"/>
        </w:rPr>
        <w:t xml:space="preserve">pareiškimų nagrinėjimas NKVTG vadovo paskiriamas atitinkamam tyrėjui, įvertinus jo interesų konfliktą. </w:t>
      </w:r>
      <w:r w:rsidR="00700EC2" w:rsidRPr="00700EC2">
        <w:rPr>
          <w:noProof/>
          <w:lang w:eastAsia="lt-LT"/>
        </w:rPr>
        <w:t xml:space="preserve">Vis dėlto </w:t>
      </w:r>
      <w:r w:rsidR="00700EC2" w:rsidRPr="00700EC2">
        <w:rPr>
          <w:b/>
          <w:bCs/>
          <w:noProof/>
          <w:lang w:eastAsia="lt-LT"/>
        </w:rPr>
        <w:t>siūlytina</w:t>
      </w:r>
      <w:r w:rsidR="00700EC2" w:rsidRPr="00700EC2">
        <w:rPr>
          <w:noProof/>
          <w:lang w:eastAsia="lt-LT"/>
        </w:rPr>
        <w:t xml:space="preserve"> </w:t>
      </w:r>
      <w:r w:rsidR="00837043">
        <w:rPr>
          <w:noProof/>
          <w:lang w:eastAsia="lt-LT"/>
        </w:rPr>
        <w:t xml:space="preserve">Darbo reglamentą ir </w:t>
      </w:r>
      <w:r w:rsidR="00837043" w:rsidRPr="00837043">
        <w:rPr>
          <w:noProof/>
          <w:lang w:eastAsia="lt-LT"/>
        </w:rPr>
        <w:t>NKVTG</w:t>
      </w:r>
      <w:r w:rsidR="00837043">
        <w:rPr>
          <w:noProof/>
          <w:lang w:eastAsia="lt-LT"/>
        </w:rPr>
        <w:t xml:space="preserve"> </w:t>
      </w:r>
      <w:r w:rsidR="00823D6D">
        <w:rPr>
          <w:noProof/>
          <w:lang w:eastAsia="lt-LT"/>
        </w:rPr>
        <w:t>nuostatus</w:t>
      </w:r>
      <w:r w:rsidR="00700EC2" w:rsidRPr="00700EC2">
        <w:rPr>
          <w:noProof/>
          <w:lang w:eastAsia="lt-LT"/>
        </w:rPr>
        <w:t xml:space="preserve"> papildyti nuostata, kad </w:t>
      </w:r>
      <w:bookmarkStart w:id="55" w:name="_Hlk41461246"/>
      <w:r w:rsidR="00700EC2" w:rsidRPr="00700EC2">
        <w:rPr>
          <w:noProof/>
          <w:lang w:eastAsia="lt-LT"/>
        </w:rPr>
        <w:t>vadovas užtikrina, kad nagrinėjant grupės klausimus būtų tikrinamas interesų konfliktas.</w:t>
      </w:r>
      <w:bookmarkEnd w:id="55"/>
      <w:r w:rsidR="00700EC2" w:rsidRPr="00700EC2">
        <w:rPr>
          <w:noProof/>
          <w:lang w:eastAsia="lt-LT"/>
        </w:rPr>
        <w:t xml:space="preserve"> </w:t>
      </w:r>
    </w:p>
    <w:p w14:paraId="338B8299" w14:textId="3C8EE9D2" w:rsidR="00A60D69" w:rsidRPr="00C70A79" w:rsidRDefault="00F25478" w:rsidP="00F5664F">
      <w:pPr>
        <w:pStyle w:val="KTpstrnum"/>
        <w:rPr>
          <w:rFonts w:cs="Times New Roman"/>
          <w:noProof/>
          <w:lang w:eastAsia="lt-LT"/>
        </w:rPr>
      </w:pPr>
      <w:r w:rsidRPr="00C70A79">
        <w:rPr>
          <w:noProof/>
          <w:lang w:eastAsia="lt-LT"/>
        </w:rPr>
        <w:t>A</w:t>
      </w:r>
      <w:r w:rsidR="008D6DEA" w:rsidRPr="00C70A79">
        <w:rPr>
          <w:noProof/>
          <w:lang w:eastAsia="lt-LT"/>
        </w:rPr>
        <w:t>pibendrinant, a</w:t>
      </w:r>
      <w:r w:rsidRPr="00C70A79">
        <w:rPr>
          <w:noProof/>
          <w:lang w:eastAsia="lt-LT"/>
        </w:rPr>
        <w:t xml:space="preserve">nalizės metu nustatyta, kad Konkurencijos tarybos priimtuose teisės aktuose </w:t>
      </w:r>
      <w:r w:rsidR="008D6DEA" w:rsidRPr="00C70A79">
        <w:rPr>
          <w:noProof/>
          <w:lang w:eastAsia="lt-LT"/>
        </w:rPr>
        <w:t xml:space="preserve">yra </w:t>
      </w:r>
      <w:r w:rsidRPr="00C70A79">
        <w:rPr>
          <w:noProof/>
          <w:lang w:eastAsia="lt-LT"/>
        </w:rPr>
        <w:t xml:space="preserve">įtvirtinta sprendimų priėmimo </w:t>
      </w:r>
      <w:r w:rsidR="00AB20FB" w:rsidRPr="00C70A79">
        <w:rPr>
          <w:noProof/>
          <w:lang w:eastAsia="lt-LT"/>
        </w:rPr>
        <w:t xml:space="preserve">dėl pareiškimų </w:t>
      </w:r>
      <w:r w:rsidR="008D6DEA" w:rsidRPr="00C70A79">
        <w:rPr>
          <w:noProof/>
          <w:lang w:eastAsia="lt-LT"/>
        </w:rPr>
        <w:t xml:space="preserve">nagrinėjimo </w:t>
      </w:r>
      <w:r w:rsidRPr="00C70A79">
        <w:rPr>
          <w:noProof/>
          <w:lang w:eastAsia="lt-LT"/>
        </w:rPr>
        <w:t>procedūra</w:t>
      </w:r>
      <w:r w:rsidR="008D6DEA" w:rsidRPr="00C70A79">
        <w:rPr>
          <w:noProof/>
          <w:lang w:eastAsia="lt-LT"/>
        </w:rPr>
        <w:t xml:space="preserve"> ir kriterijai (tačiau jie nėra visiškai tikslūs ir aiškūs)</w:t>
      </w:r>
      <w:r w:rsidRPr="00C70A79">
        <w:rPr>
          <w:noProof/>
          <w:lang w:eastAsia="lt-LT"/>
        </w:rPr>
        <w:t xml:space="preserve">, iš esmės nustatyti sprendimų priėmimo terminai. </w:t>
      </w:r>
    </w:p>
    <w:p w14:paraId="379DC675" w14:textId="77777777" w:rsidR="008D6DEA" w:rsidRPr="00C70A79" w:rsidRDefault="008D6DEA" w:rsidP="008D6DEA">
      <w:pPr>
        <w:pStyle w:val="KTpstrnum"/>
        <w:numPr>
          <w:ilvl w:val="0"/>
          <w:numId w:val="0"/>
        </w:numPr>
        <w:ind w:left="567"/>
        <w:rPr>
          <w:rFonts w:cs="Times New Roman"/>
          <w:noProof/>
          <w:lang w:eastAsia="lt-LT"/>
        </w:rPr>
      </w:pPr>
    </w:p>
    <w:p w14:paraId="3ACB4A1F" w14:textId="22970F4C" w:rsidR="003D1D89" w:rsidRPr="00C70A79" w:rsidRDefault="007670EA" w:rsidP="007670EA">
      <w:pPr>
        <w:pStyle w:val="KTdalysnum"/>
        <w:ind w:left="567" w:firstLine="0"/>
        <w:rPr>
          <w:noProof/>
          <w:lang w:eastAsia="lt-LT"/>
        </w:rPr>
      </w:pPr>
      <w:r w:rsidRPr="00C70A79">
        <w:rPr>
          <w:noProof/>
          <w:lang w:eastAsia="lt-LT"/>
        </w:rPr>
        <w:t xml:space="preserve">2.2.4.2. </w:t>
      </w:r>
      <w:r w:rsidR="00B721BB" w:rsidRPr="00C70A79">
        <w:rPr>
          <w:noProof/>
          <w:lang w:eastAsia="lt-LT"/>
        </w:rPr>
        <w:t>Sprendimo (nutarimo) dėl tyrimo priėmimas ir paskelbimas</w:t>
      </w:r>
    </w:p>
    <w:p w14:paraId="7D07DB49" w14:textId="5FD6F8CF" w:rsidR="00415723" w:rsidRPr="00C70A79" w:rsidRDefault="0017537D" w:rsidP="00F5664F">
      <w:pPr>
        <w:pStyle w:val="KTpstrnum"/>
      </w:pPr>
      <w:r w:rsidRPr="00C70A79">
        <w:t>MPĮNVDĮ 8 straipsnio 3 dalyje nurodyta</w:t>
      </w:r>
      <w:r w:rsidR="00F76E11">
        <w:t>,</w:t>
      </w:r>
      <w:r>
        <w:t xml:space="preserve"> per kiek laiko </w:t>
      </w:r>
      <w:r w:rsidRPr="00C70A79">
        <w:t xml:space="preserve">Konkurencijos taryba </w:t>
      </w:r>
      <w:r w:rsidRPr="00C70A79">
        <w:rPr>
          <w:lang w:eastAsia="lt-LT"/>
        </w:rPr>
        <w:t>turi išnagrinėti ir priimti sprendimą pradėti tyrimą arba atsisakyti pradėti tyrimą</w:t>
      </w:r>
      <w:r>
        <w:rPr>
          <w:lang w:eastAsia="lt-LT"/>
        </w:rPr>
        <w:t>.</w:t>
      </w:r>
      <w:r w:rsidRPr="00C70A79">
        <w:rPr>
          <w:lang w:eastAsia="lt-LT"/>
        </w:rPr>
        <w:t xml:space="preserve"> Pastebėtina, kad Konkurencijos taryba, o ne tyrimo grupė (ar kitas administracijos padalinys) sprendžia, ar pradėti pažeidimo tyrimą.</w:t>
      </w:r>
    </w:p>
    <w:p w14:paraId="5FDB8B22" w14:textId="05E6EB85" w:rsidR="002F5CF3" w:rsidRPr="00C70A79" w:rsidRDefault="002F5CF3" w:rsidP="00F5664F">
      <w:pPr>
        <w:pStyle w:val="KTpstrnum"/>
      </w:pPr>
      <w:r w:rsidRPr="00C70A79">
        <w:t>S</w:t>
      </w:r>
      <w:r w:rsidR="009E4C4C" w:rsidRPr="00C70A79">
        <w:t>iūlytina Darbo reglamentą papildyti tvarka, kad esant pagrindui</w:t>
      </w:r>
      <w:r w:rsidRPr="00C70A79">
        <w:t>, NKVTG rengia pasiūlymą (ir nutarimą) Konkurencijos tarybai pradėti tyrimą arba atsisakyti pradėti tyrimą.</w:t>
      </w:r>
      <w:r w:rsidR="009E4C4C" w:rsidRPr="00C70A79">
        <w:t xml:space="preserve"> </w:t>
      </w:r>
      <w:r w:rsidRPr="00C70A79">
        <w:t xml:space="preserve">Taip pat siūlytina </w:t>
      </w:r>
      <w:r w:rsidR="00F84DF6" w:rsidRPr="00C70A79">
        <w:t>NKVTG nuostatų 4.1. punkt</w:t>
      </w:r>
      <w:r w:rsidR="00F50448" w:rsidRPr="00C70A79">
        <w:t>ą</w:t>
      </w:r>
      <w:r w:rsidR="00F84DF6" w:rsidRPr="00C70A79">
        <w:t xml:space="preserve"> papildyti, kad NKVTG ne tik teikia si</w:t>
      </w:r>
      <w:r w:rsidR="00BC3E71" w:rsidRPr="00C70A79">
        <w:t>ū</w:t>
      </w:r>
      <w:r w:rsidR="00F84DF6" w:rsidRPr="00C70A79">
        <w:t>lymus Konkurencijos tarybai prad</w:t>
      </w:r>
      <w:r w:rsidR="00BC3E71" w:rsidRPr="00C70A79">
        <w:t>ė</w:t>
      </w:r>
      <w:r w:rsidR="00F84DF6" w:rsidRPr="00C70A79">
        <w:t>ti tyrimus, bet ir teikia si</w:t>
      </w:r>
      <w:r w:rsidR="00BC3E71" w:rsidRPr="00C70A79">
        <w:t>ū</w:t>
      </w:r>
      <w:r w:rsidR="00F84DF6" w:rsidRPr="00C70A79">
        <w:t>lymus atsisakyti pradėti tyrimus</w:t>
      </w:r>
      <w:r w:rsidR="002243D8" w:rsidRPr="002243D8">
        <w:t xml:space="preserve"> </w:t>
      </w:r>
      <w:r w:rsidR="002243D8">
        <w:t>ar juos nutraukti</w:t>
      </w:r>
      <w:r w:rsidR="00A8282C">
        <w:rPr>
          <w:rStyle w:val="FootnoteReference"/>
          <w:noProof/>
          <w:lang w:eastAsia="lt-LT"/>
        </w:rPr>
        <w:footnoteReference w:id="18"/>
      </w:r>
      <w:r w:rsidR="00F84DF6" w:rsidRPr="00C70A79">
        <w:t>.</w:t>
      </w:r>
    </w:p>
    <w:p w14:paraId="6FA76D5C" w14:textId="40E461FE" w:rsidR="00415723" w:rsidRPr="00C70A79" w:rsidRDefault="00415723" w:rsidP="0017537D">
      <w:pPr>
        <w:pStyle w:val="KTpstrnum"/>
        <w:numPr>
          <w:ilvl w:val="0"/>
          <w:numId w:val="0"/>
        </w:numPr>
        <w:ind w:left="284"/>
      </w:pPr>
    </w:p>
    <w:tbl>
      <w:tblPr>
        <w:tblStyle w:val="TableGrid"/>
        <w:tblW w:w="9639" w:type="dxa"/>
        <w:tblInd w:w="-5" w:type="dxa"/>
        <w:tblLook w:val="04A0" w:firstRow="1" w:lastRow="0" w:firstColumn="1" w:lastColumn="0" w:noHBand="0" w:noVBand="1"/>
      </w:tblPr>
      <w:tblGrid>
        <w:gridCol w:w="9639"/>
      </w:tblGrid>
      <w:tr w:rsidR="00A13DDF" w:rsidRPr="00C70A79" w14:paraId="3EA7855B" w14:textId="77777777" w:rsidTr="00A13DDF">
        <w:tc>
          <w:tcPr>
            <w:tcW w:w="9639" w:type="dxa"/>
          </w:tcPr>
          <w:p w14:paraId="06B2C06D" w14:textId="77C8928E" w:rsidR="00D85E06" w:rsidRPr="00C70A79" w:rsidRDefault="00D85E06" w:rsidP="00D85E06">
            <w:pPr>
              <w:rPr>
                <w:rFonts w:eastAsia="Times New Roman" w:cs="Times New Roman"/>
              </w:rPr>
            </w:pPr>
            <w:r w:rsidRPr="00C70A79">
              <w:rPr>
                <w:rFonts w:eastAsia="Times New Roman" w:cs="Times New Roman"/>
                <w:b/>
                <w:bCs/>
              </w:rPr>
              <w:t>MPĮNVDĮ 8 straipsnis</w:t>
            </w:r>
          </w:p>
          <w:p w14:paraId="725827BC" w14:textId="535889FE" w:rsidR="00D85E06" w:rsidRPr="00C70A79" w:rsidRDefault="00D85E06" w:rsidP="00D85E06">
            <w:pPr>
              <w:rPr>
                <w:rFonts w:eastAsia="Times New Roman" w:cs="Times New Roman"/>
              </w:rPr>
            </w:pPr>
            <w:r w:rsidRPr="00C70A79">
              <w:rPr>
                <w:rFonts w:eastAsia="Times New Roman" w:cs="Times New Roman"/>
              </w:rPr>
              <w:t>2. Konkurencijos taryba motyvuotu nutarimu atsisako pradėti pažeidimo tyrimą, jeigu:</w:t>
            </w:r>
          </w:p>
          <w:p w14:paraId="2032F843" w14:textId="77777777" w:rsidR="002F2D48" w:rsidRPr="002F2D48" w:rsidRDefault="002F2D48" w:rsidP="002F2D48">
            <w:pPr>
              <w:rPr>
                <w:rFonts w:eastAsia="Times New Roman" w:cs="Times New Roman"/>
              </w:rPr>
            </w:pPr>
            <w:r w:rsidRPr="002F2D48">
              <w:rPr>
                <w:rFonts w:eastAsia="Times New Roman" w:cs="Times New Roman"/>
              </w:rPr>
              <w:t>1) pareiškime nurodyto pažeidimo tyrimas nepriskirtas Konkurencijos tarybos kompetencijai;</w:t>
            </w:r>
          </w:p>
          <w:p w14:paraId="5E6AF7D5" w14:textId="77777777" w:rsidR="002F2D48" w:rsidRPr="002F2D48" w:rsidRDefault="002F2D48" w:rsidP="002F2D48">
            <w:pPr>
              <w:rPr>
                <w:rFonts w:eastAsia="Times New Roman" w:cs="Times New Roman"/>
              </w:rPr>
            </w:pPr>
            <w:bookmarkStart w:id="56" w:name="part_e6b5f7ec91244dd99214c9f6c498cb9c"/>
            <w:bookmarkEnd w:id="56"/>
            <w:r w:rsidRPr="002F2D48">
              <w:rPr>
                <w:rFonts w:eastAsia="Times New Roman" w:cs="Times New Roman"/>
              </w:rPr>
              <w:t>2) pareiškime nurodyti faktai jau buvo tirti ir dėl jų jau yra priimtas Konkurencijos tarybos nutarimas ar įsiteisėjęs teismo sprendimas;</w:t>
            </w:r>
          </w:p>
          <w:p w14:paraId="0CB877E4" w14:textId="3DC3E19F" w:rsidR="002F2D48" w:rsidRPr="002F2D48" w:rsidRDefault="002F2D48" w:rsidP="002F2D48">
            <w:pPr>
              <w:rPr>
                <w:rFonts w:eastAsia="Times New Roman" w:cs="Times New Roman"/>
                <w:sz w:val="20"/>
                <w:szCs w:val="20"/>
              </w:rPr>
            </w:pPr>
            <w:r w:rsidRPr="002F2D48">
              <w:rPr>
                <w:rFonts w:eastAsia="Times New Roman" w:cs="Times New Roman"/>
              </w:rPr>
              <w:t>3) </w:t>
            </w:r>
            <w:r w:rsidRPr="002F2D48">
              <w:rPr>
                <w:rFonts w:eastAsia="Times New Roman" w:cs="Times New Roman"/>
                <w:i/>
                <w:iCs/>
                <w:sz w:val="20"/>
                <w:szCs w:val="20"/>
              </w:rPr>
              <w:t>neteko galios nuo 2021-11-01</w:t>
            </w:r>
            <w:r w:rsidRPr="002F2D48">
              <w:rPr>
                <w:rFonts w:eastAsia="Times New Roman" w:cs="Times New Roman"/>
                <w:sz w:val="20"/>
                <w:szCs w:val="20"/>
              </w:rPr>
              <w:t>;</w:t>
            </w:r>
          </w:p>
          <w:p w14:paraId="1BDC2405" w14:textId="77777777" w:rsidR="002F2D48" w:rsidRPr="002F2D48" w:rsidRDefault="002F2D48" w:rsidP="002F2D48">
            <w:pPr>
              <w:rPr>
                <w:rFonts w:eastAsia="Times New Roman" w:cs="Times New Roman"/>
                <w:sz w:val="20"/>
                <w:szCs w:val="20"/>
              </w:rPr>
            </w:pPr>
            <w:r w:rsidRPr="002F2D48">
              <w:rPr>
                <w:rFonts w:eastAsia="Times New Roman" w:cs="Times New Roman"/>
                <w:i/>
                <w:iCs/>
                <w:sz w:val="20"/>
                <w:szCs w:val="20"/>
              </w:rPr>
              <w:t>Straipsnio punkto pakeitimai:</w:t>
            </w:r>
          </w:p>
          <w:p w14:paraId="34DA277B" w14:textId="1E29C2D3" w:rsidR="002F2D48" w:rsidRPr="002F2D48" w:rsidRDefault="002F2D48" w:rsidP="002F2D48">
            <w:pPr>
              <w:rPr>
                <w:rFonts w:eastAsia="Times New Roman" w:cs="Times New Roman"/>
              </w:rPr>
            </w:pPr>
            <w:r w:rsidRPr="002F2D48">
              <w:rPr>
                <w:rFonts w:eastAsia="Times New Roman" w:cs="Times New Roman"/>
                <w:i/>
                <w:iCs/>
                <w:sz w:val="20"/>
                <w:szCs w:val="20"/>
              </w:rPr>
              <w:t>Nr. </w:t>
            </w:r>
            <w:hyperlink r:id="rId11" w:tgtFrame="_parent" w:history="1">
              <w:r w:rsidRPr="002F2D48">
                <w:rPr>
                  <w:rStyle w:val="Hyperlink"/>
                  <w:rFonts w:eastAsia="Times New Roman" w:cs="Times New Roman"/>
                  <w:i/>
                  <w:iCs/>
                  <w:sz w:val="20"/>
                  <w:szCs w:val="20"/>
                </w:rPr>
                <w:t>XIV-410</w:t>
              </w:r>
            </w:hyperlink>
            <w:r w:rsidRPr="002F2D48">
              <w:rPr>
                <w:rFonts w:eastAsia="Times New Roman" w:cs="Times New Roman"/>
                <w:i/>
                <w:iCs/>
                <w:sz w:val="20"/>
                <w:szCs w:val="20"/>
              </w:rPr>
              <w:t>, 2021-06-17, paskelbta TAR 2021-07-02, i. k. 2021-15164</w:t>
            </w:r>
            <w:r w:rsidRPr="002F2D48">
              <w:rPr>
                <w:rFonts w:eastAsia="Times New Roman" w:cs="Times New Roman"/>
              </w:rPr>
              <w:t> </w:t>
            </w:r>
          </w:p>
          <w:p w14:paraId="3029771F" w14:textId="77777777" w:rsidR="002F2D48" w:rsidRPr="002F2D48" w:rsidRDefault="002F2D48" w:rsidP="002F2D48">
            <w:pPr>
              <w:rPr>
                <w:rFonts w:eastAsia="Times New Roman" w:cs="Times New Roman"/>
              </w:rPr>
            </w:pPr>
            <w:bookmarkStart w:id="57" w:name="part_c142b067be7945ebae52333e27afcd52"/>
            <w:bookmarkEnd w:id="57"/>
            <w:r w:rsidRPr="002F2D48">
              <w:rPr>
                <w:rFonts w:eastAsia="Times New Roman" w:cs="Times New Roman"/>
              </w:rPr>
              <w:t>4) pareiškimas neatitinka šio straipsnio 1 dalyje nurodytų reikalavimų ir pareiškėjas per Konkurencijos tarybos nustatytą ne trumpesnį kaip 5 darbo dienų terminą nepašalina nustatytų pareiškimo trūkumų. Konkurencijos tarybos atsisakymas priimti pareiškimą nekliudo vėl kreiptis į Konkurencijos tarybą su tuo pačiu pareiškimu, jeigu yra pašalintos arba išnykusios aplinkybės, kliudžiusios priimti pareiškimą;</w:t>
            </w:r>
          </w:p>
          <w:p w14:paraId="41CBA725" w14:textId="77777777" w:rsidR="002F2D48" w:rsidRPr="004A6C3B" w:rsidRDefault="002F2D48" w:rsidP="002F2D48">
            <w:pPr>
              <w:rPr>
                <w:rFonts w:eastAsia="Times New Roman" w:cs="Times New Roman"/>
                <w:sz w:val="20"/>
                <w:szCs w:val="20"/>
              </w:rPr>
            </w:pPr>
            <w:r w:rsidRPr="004A6C3B">
              <w:rPr>
                <w:rFonts w:eastAsia="Times New Roman" w:cs="Times New Roman"/>
                <w:i/>
                <w:iCs/>
                <w:sz w:val="20"/>
                <w:szCs w:val="20"/>
              </w:rPr>
              <w:t>Straipsnio punkto pakeitimai:</w:t>
            </w:r>
          </w:p>
          <w:p w14:paraId="46FE36F3" w14:textId="698C675C" w:rsidR="002F2D48" w:rsidRPr="004A6C3B" w:rsidRDefault="002F2D48" w:rsidP="002F2D48">
            <w:pPr>
              <w:rPr>
                <w:rFonts w:eastAsia="Times New Roman" w:cs="Times New Roman"/>
                <w:sz w:val="20"/>
                <w:szCs w:val="20"/>
              </w:rPr>
            </w:pPr>
            <w:r w:rsidRPr="004A6C3B">
              <w:rPr>
                <w:rFonts w:eastAsia="Times New Roman" w:cs="Times New Roman"/>
                <w:i/>
                <w:iCs/>
                <w:sz w:val="20"/>
                <w:szCs w:val="20"/>
              </w:rPr>
              <w:t>Nr. </w:t>
            </w:r>
            <w:hyperlink r:id="rId12" w:tgtFrame="_parent" w:history="1">
              <w:r w:rsidRPr="004A6C3B">
                <w:rPr>
                  <w:rStyle w:val="Hyperlink"/>
                  <w:rFonts w:eastAsia="Times New Roman" w:cs="Times New Roman"/>
                  <w:i/>
                  <w:iCs/>
                  <w:sz w:val="20"/>
                  <w:szCs w:val="20"/>
                </w:rPr>
                <w:t>XIV-410</w:t>
              </w:r>
            </w:hyperlink>
            <w:r w:rsidRPr="004A6C3B">
              <w:rPr>
                <w:rFonts w:eastAsia="Times New Roman" w:cs="Times New Roman"/>
                <w:i/>
                <w:iCs/>
                <w:sz w:val="20"/>
                <w:szCs w:val="20"/>
              </w:rPr>
              <w:t>, 2021-06-17, paskelbta TAR 2021-07-02, i. k. 2021-15164</w:t>
            </w:r>
            <w:r w:rsidRPr="004A6C3B">
              <w:rPr>
                <w:rFonts w:eastAsia="Times New Roman" w:cs="Times New Roman"/>
                <w:sz w:val="20"/>
                <w:szCs w:val="20"/>
              </w:rPr>
              <w:t> </w:t>
            </w:r>
          </w:p>
          <w:p w14:paraId="218EEACF" w14:textId="77777777" w:rsidR="002F2D48" w:rsidRPr="002F2D48" w:rsidRDefault="002F2D48" w:rsidP="002F2D48">
            <w:pPr>
              <w:rPr>
                <w:rFonts w:eastAsia="Times New Roman" w:cs="Times New Roman"/>
              </w:rPr>
            </w:pPr>
            <w:bookmarkStart w:id="58" w:name="part_e2772d31e25743f98e3442fe55ff6349"/>
            <w:bookmarkEnd w:id="58"/>
            <w:r w:rsidRPr="002F2D48">
              <w:rPr>
                <w:rFonts w:eastAsia="Times New Roman" w:cs="Times New Roman"/>
              </w:rPr>
              <w:lastRenderedPageBreak/>
              <w:t>5) pareiškime skundžiami jau pasibaigę ne tęstiniai ir ne trunkamieji veiksmai, kurie dėl jų pobūdžio, trukmės, masto ar kitų ypatumų yra mažareikšmiai;</w:t>
            </w:r>
          </w:p>
          <w:p w14:paraId="02D2DB93" w14:textId="77777777" w:rsidR="002F2D48" w:rsidRPr="002F2D48" w:rsidRDefault="002F2D48" w:rsidP="002F2D48">
            <w:pPr>
              <w:rPr>
                <w:rFonts w:eastAsia="Times New Roman" w:cs="Times New Roman"/>
              </w:rPr>
            </w:pPr>
            <w:bookmarkStart w:id="59" w:name="part_0ba93f4ebc9f4b0bb8fb2b50270ecab3"/>
            <w:bookmarkEnd w:id="59"/>
            <w:r w:rsidRPr="002F2D48">
              <w:rPr>
                <w:rFonts w:eastAsia="Times New Roman" w:cs="Times New Roman"/>
              </w:rPr>
              <w:t>6) nuo šio įstatymo pažeidimo dienos iki šio straipsnio 1 dalyje nurodytus reikalavimus atitinkančio pareiškimo gavimo dienos praėjo daugiau kaip vieni metai, o jeigu pažeidimas yra tęstinis ar trunkamasis, – daugiau kaip vieni metai nuo pažeidimo paaiškėjimo dienos;</w:t>
            </w:r>
          </w:p>
          <w:p w14:paraId="6E3E37BE" w14:textId="77777777" w:rsidR="002F2D48" w:rsidRPr="002F2D48" w:rsidRDefault="002F2D48" w:rsidP="002F2D48">
            <w:pPr>
              <w:rPr>
                <w:rFonts w:eastAsia="Times New Roman" w:cs="Times New Roman"/>
              </w:rPr>
            </w:pPr>
            <w:bookmarkStart w:id="60" w:name="part_70e87b76fb9348608eac6bd731e2b0ed"/>
            <w:bookmarkEnd w:id="60"/>
            <w:r w:rsidRPr="002F2D48">
              <w:rPr>
                <w:rFonts w:eastAsia="Times New Roman" w:cs="Times New Roman"/>
              </w:rPr>
              <w:t>7) pareiškime nurodytos faktinės aplinkybės yra priskirtinos prie galimų mažareikšmių pažeidimų ir neatitinka Konkurencijos tarybos patvirtintų administracinių veiklos prioritetų.</w:t>
            </w:r>
          </w:p>
          <w:p w14:paraId="63ED6DB5" w14:textId="77777777" w:rsidR="002F2D48" w:rsidRPr="004A6C3B" w:rsidRDefault="002F2D48" w:rsidP="002F2D48">
            <w:pPr>
              <w:rPr>
                <w:rFonts w:eastAsia="Times New Roman" w:cs="Times New Roman"/>
                <w:sz w:val="20"/>
                <w:szCs w:val="20"/>
              </w:rPr>
            </w:pPr>
            <w:r w:rsidRPr="004A6C3B">
              <w:rPr>
                <w:rFonts w:eastAsia="Times New Roman" w:cs="Times New Roman"/>
                <w:i/>
                <w:iCs/>
                <w:sz w:val="20"/>
                <w:szCs w:val="20"/>
              </w:rPr>
              <w:t>Papildyta straipsnio punktu:</w:t>
            </w:r>
          </w:p>
          <w:p w14:paraId="7CE0FC17" w14:textId="013D1386" w:rsidR="002F2D48" w:rsidRPr="002F2D48" w:rsidRDefault="002F2D48" w:rsidP="002F2D48">
            <w:pPr>
              <w:rPr>
                <w:rFonts w:eastAsia="Times New Roman" w:cs="Times New Roman"/>
              </w:rPr>
            </w:pPr>
            <w:r w:rsidRPr="004A6C3B">
              <w:rPr>
                <w:rFonts w:eastAsia="Times New Roman" w:cs="Times New Roman"/>
                <w:i/>
                <w:iCs/>
                <w:sz w:val="20"/>
                <w:szCs w:val="20"/>
              </w:rPr>
              <w:t>Nr. </w:t>
            </w:r>
            <w:hyperlink r:id="rId13" w:tgtFrame="_parent" w:history="1">
              <w:r w:rsidRPr="004A6C3B">
                <w:rPr>
                  <w:rStyle w:val="Hyperlink"/>
                  <w:rFonts w:eastAsia="Times New Roman" w:cs="Times New Roman"/>
                  <w:i/>
                  <w:iCs/>
                  <w:sz w:val="20"/>
                  <w:szCs w:val="20"/>
                </w:rPr>
                <w:t>XIV-410</w:t>
              </w:r>
            </w:hyperlink>
            <w:r w:rsidRPr="004A6C3B">
              <w:rPr>
                <w:rFonts w:eastAsia="Times New Roman" w:cs="Times New Roman"/>
                <w:i/>
                <w:iCs/>
                <w:sz w:val="20"/>
                <w:szCs w:val="20"/>
              </w:rPr>
              <w:t>, 2021-06-17, paskelbta TAR 2021-07-02, i. k. 2021-15164</w:t>
            </w:r>
            <w:r w:rsidRPr="002F2D48">
              <w:rPr>
                <w:rFonts w:eastAsia="Times New Roman" w:cs="Times New Roman"/>
              </w:rPr>
              <w:t> </w:t>
            </w:r>
          </w:p>
          <w:p w14:paraId="671EA3FA" w14:textId="77777777" w:rsidR="00D85E06" w:rsidRDefault="00D85E06" w:rsidP="00D85E06">
            <w:pPr>
              <w:rPr>
                <w:rFonts w:eastAsia="Times New Roman" w:cs="Times New Roman"/>
              </w:rPr>
            </w:pPr>
            <w:r w:rsidRPr="00C70A79">
              <w:rPr>
                <w:rFonts w:eastAsia="Times New Roman" w:cs="Times New Roman"/>
              </w:rPr>
              <w:t xml:space="preserve">5. Konkurencijos tarybai priėmus motyvuotą nutarimą pradėti pažeidimo tyrimą, šio nutarimo kopija išsiunčiama proceso šalims ne vėliau kaip per 3 darbo dienas nuo jo priėmimo. Jeigu, atsižvelgiant į pažeidimo pobūdį, pranešimas apie pradėtą pažeidimo tyrimą iki pažeidimo tyrimo veiksmų atlikimo pradžios galėtų pakenkti pažeidimo tyrimui (yra pagrįsta rizika, kad mažmeninės prekybos įmonė, įtariama pažeidusi šį įstatymą, gali paslėpti ar sunaikinti dokumentus, reikalingus pažeidimo tyrimui atlikti, arba yra kitų aplinkybių, dėl kurių pažeidimo tyrimas taptų neįmanomas arba jo atlikimas ypač pasunkėtų), šio nutarimo kopija išsiunčiama proceso šalims per 3 darbo dienas nuo pažeidimo tyrimo veiksmų atlikimo pradžios. </w:t>
            </w:r>
          </w:p>
          <w:p w14:paraId="6112D18F" w14:textId="77777777" w:rsidR="00A075E4" w:rsidRPr="00A075E4" w:rsidRDefault="00A075E4" w:rsidP="00A075E4">
            <w:pPr>
              <w:rPr>
                <w:rFonts w:eastAsia="Times New Roman" w:cs="Times New Roman"/>
              </w:rPr>
            </w:pPr>
            <w:r w:rsidRPr="00A075E4">
              <w:rPr>
                <w:rFonts w:eastAsia="Times New Roman" w:cs="Times New Roman"/>
              </w:rPr>
              <w:t>6. Jeigu Konkurencijos taryba priima motyvuotą nutarimą atsisakyti pradėti pažeidimo tyrimą, šio nutarimo kopija ne vėliau kaip per 3 darbo dienas nuo jo priėmimo dienos išsiunčiama pareiškėjui.</w:t>
            </w:r>
          </w:p>
          <w:p w14:paraId="29FE50AA" w14:textId="77777777" w:rsidR="00A075E4" w:rsidRPr="00A075E4" w:rsidRDefault="00A075E4" w:rsidP="00A075E4">
            <w:pPr>
              <w:rPr>
                <w:rFonts w:eastAsia="Times New Roman" w:cs="Times New Roman"/>
                <w:sz w:val="20"/>
                <w:szCs w:val="20"/>
              </w:rPr>
            </w:pPr>
            <w:r w:rsidRPr="00A075E4">
              <w:rPr>
                <w:rFonts w:eastAsia="Times New Roman" w:cs="Times New Roman"/>
                <w:i/>
                <w:iCs/>
                <w:sz w:val="20"/>
                <w:szCs w:val="20"/>
              </w:rPr>
              <w:t>Straipsnio dalies pakeitimai:</w:t>
            </w:r>
          </w:p>
          <w:p w14:paraId="6D6B0B90" w14:textId="510E7392" w:rsidR="00D85E06" w:rsidRPr="00C70A79" w:rsidRDefault="00A075E4" w:rsidP="00D85E06">
            <w:pPr>
              <w:rPr>
                <w:rFonts w:eastAsia="Times New Roman" w:cs="Times New Roman"/>
              </w:rPr>
            </w:pPr>
            <w:r w:rsidRPr="00A075E4">
              <w:rPr>
                <w:rFonts w:eastAsia="Times New Roman" w:cs="Times New Roman"/>
                <w:i/>
                <w:iCs/>
                <w:sz w:val="20"/>
                <w:szCs w:val="20"/>
              </w:rPr>
              <w:t>Nr. </w:t>
            </w:r>
            <w:hyperlink r:id="rId14" w:tgtFrame="_parent" w:history="1">
              <w:r w:rsidRPr="00A075E4">
                <w:rPr>
                  <w:rStyle w:val="Hyperlink"/>
                  <w:rFonts w:eastAsia="Times New Roman" w:cs="Times New Roman"/>
                  <w:i/>
                  <w:iCs/>
                  <w:sz w:val="20"/>
                  <w:szCs w:val="20"/>
                </w:rPr>
                <w:t>XIV-410</w:t>
              </w:r>
            </w:hyperlink>
            <w:r w:rsidRPr="00A075E4">
              <w:rPr>
                <w:rFonts w:eastAsia="Times New Roman" w:cs="Times New Roman"/>
                <w:i/>
                <w:iCs/>
                <w:sz w:val="20"/>
                <w:szCs w:val="20"/>
              </w:rPr>
              <w:t>, 2021-06-17, paskelbta TAR 2021-07-02, i. k. 2021-15164</w:t>
            </w:r>
            <w:r w:rsidRPr="00A075E4">
              <w:rPr>
                <w:rFonts w:eastAsia="Times New Roman" w:cs="Times New Roman"/>
                <w:sz w:val="20"/>
                <w:szCs w:val="20"/>
              </w:rPr>
              <w:t> </w:t>
            </w:r>
          </w:p>
        </w:tc>
      </w:tr>
    </w:tbl>
    <w:p w14:paraId="7AF0E249" w14:textId="77777777" w:rsidR="00A13DDF" w:rsidRPr="00C70A79" w:rsidRDefault="00A13DDF" w:rsidP="00D85E06">
      <w:pPr>
        <w:pStyle w:val="KTpstrnum"/>
        <w:numPr>
          <w:ilvl w:val="0"/>
          <w:numId w:val="0"/>
        </w:numPr>
      </w:pPr>
    </w:p>
    <w:p w14:paraId="4735AAA4" w14:textId="713672A9" w:rsidR="00DF6F99" w:rsidRPr="00C70A79" w:rsidRDefault="00DF6F99" w:rsidP="00F5664F">
      <w:pPr>
        <w:pStyle w:val="KTpstrnum"/>
      </w:pPr>
      <w:r w:rsidRPr="00C70A79">
        <w:t xml:space="preserve">Vadovaujantis MPĮNVDĮ </w:t>
      </w:r>
      <w:r w:rsidR="0013507E" w:rsidRPr="00C70A79">
        <w:t>11</w:t>
      </w:r>
      <w:r w:rsidRPr="00C70A79">
        <w:t xml:space="preserve"> straipsn</w:t>
      </w:r>
      <w:r w:rsidR="0013507E" w:rsidRPr="00C70A79">
        <w:t>iu</w:t>
      </w:r>
      <w:r w:rsidRPr="00C70A79">
        <w:t xml:space="preserve">, nutarimai atsisakyti pradėti tyrimą </w:t>
      </w:r>
      <w:r w:rsidR="00BE24B5">
        <w:t xml:space="preserve">ar </w:t>
      </w:r>
      <w:r w:rsidR="00BE24B5" w:rsidRPr="00C70A79">
        <w:t>nutarima</w:t>
      </w:r>
      <w:r w:rsidR="00BE24B5">
        <w:t>i</w:t>
      </w:r>
      <w:r w:rsidR="00BE24B5" w:rsidRPr="00C70A79">
        <w:t xml:space="preserve"> nutraukti tyrimą </w:t>
      </w:r>
      <w:r w:rsidRPr="00C70A79">
        <w:t>gali būti skundžiami teismui</w:t>
      </w:r>
      <w:r w:rsidR="005D4E95" w:rsidRPr="00C70A79">
        <w:t xml:space="preserve">. Nutarimai pradėti tyrimą </w:t>
      </w:r>
      <w:r w:rsidR="004A6C3B">
        <w:t xml:space="preserve">nuo </w:t>
      </w:r>
      <w:r w:rsidR="004A6C3B" w:rsidRPr="00862D63">
        <w:t xml:space="preserve">2021 m. </w:t>
      </w:r>
      <w:r w:rsidR="004A6C3B" w:rsidRPr="004A6C3B">
        <w:t>lapkričio</w:t>
      </w:r>
      <w:r w:rsidR="004A6C3B">
        <w:t xml:space="preserve"> </w:t>
      </w:r>
      <w:r w:rsidR="004A6C3B" w:rsidRPr="00862D63">
        <w:t>1</w:t>
      </w:r>
      <w:r w:rsidR="004A6C3B">
        <w:t xml:space="preserve"> d.</w:t>
      </w:r>
      <w:r w:rsidR="005D4E95" w:rsidRPr="00C70A79">
        <w:t xml:space="preserve"> negal</w:t>
      </w:r>
      <w:r w:rsidR="00C61348">
        <w:t>i</w:t>
      </w:r>
      <w:r w:rsidR="005D4E95" w:rsidRPr="00C70A79">
        <w:t xml:space="preserve"> būti skundžiam</w:t>
      </w:r>
      <w:r w:rsidR="00D5484E">
        <w:t>i</w:t>
      </w:r>
      <w:r w:rsidR="005D4E95" w:rsidRPr="00C70A79">
        <w:t xml:space="preserve"> teismui</w:t>
      </w:r>
      <w:r w:rsidRPr="00C70A79">
        <w:t xml:space="preserve">. </w:t>
      </w:r>
    </w:p>
    <w:p w14:paraId="4618C9BA" w14:textId="3FFFCB4C" w:rsidR="009369C5" w:rsidRPr="00C70A79" w:rsidRDefault="009369C5" w:rsidP="009369C5">
      <w:pPr>
        <w:pStyle w:val="KTpstrnum"/>
        <w:numPr>
          <w:ilvl w:val="0"/>
          <w:numId w:val="0"/>
        </w:numPr>
        <w:ind w:left="567"/>
      </w:pPr>
    </w:p>
    <w:p w14:paraId="4C34544F" w14:textId="69F1CE1A" w:rsidR="00DF6F99" w:rsidRPr="00C70A79" w:rsidRDefault="006D404D" w:rsidP="006D404D">
      <w:pPr>
        <w:pStyle w:val="KTdalysnum"/>
        <w:ind w:left="567" w:firstLine="0"/>
      </w:pPr>
      <w:r w:rsidRPr="00C70A79">
        <w:t xml:space="preserve">2.2.4.3. </w:t>
      </w:r>
      <w:r w:rsidR="009369C5" w:rsidRPr="00C70A79">
        <w:t>Tyrimas</w:t>
      </w:r>
    </w:p>
    <w:tbl>
      <w:tblPr>
        <w:tblStyle w:val="TableGrid"/>
        <w:tblW w:w="0" w:type="auto"/>
        <w:tblLook w:val="04A0" w:firstRow="1" w:lastRow="0" w:firstColumn="1" w:lastColumn="0" w:noHBand="0" w:noVBand="1"/>
      </w:tblPr>
      <w:tblGrid>
        <w:gridCol w:w="9628"/>
      </w:tblGrid>
      <w:tr w:rsidR="009369C5" w:rsidRPr="00C70A79" w14:paraId="782829F7" w14:textId="77777777" w:rsidTr="009369C5">
        <w:tc>
          <w:tcPr>
            <w:tcW w:w="9628" w:type="dxa"/>
          </w:tcPr>
          <w:p w14:paraId="6FE92E87" w14:textId="50F625B1" w:rsidR="009369C5" w:rsidRPr="00C70A79" w:rsidRDefault="009369C5" w:rsidP="009369C5">
            <w:pPr>
              <w:pStyle w:val="KTpstrnum"/>
              <w:numPr>
                <w:ilvl w:val="0"/>
                <w:numId w:val="0"/>
              </w:numPr>
              <w:rPr>
                <w:b/>
                <w:bCs/>
                <w:noProof/>
                <w:lang w:eastAsia="lt-LT"/>
              </w:rPr>
            </w:pPr>
            <w:r w:rsidRPr="00C70A79">
              <w:rPr>
                <w:b/>
                <w:bCs/>
                <w:noProof/>
                <w:lang w:eastAsia="lt-LT"/>
              </w:rPr>
              <w:t>MPĮNVDĮ 9 straipsnis.</w:t>
            </w:r>
            <w:r w:rsidRPr="00C70A79">
              <w:rPr>
                <w:rFonts w:eastAsia="Times New Roman" w:cs="Times New Roman"/>
                <w:b/>
              </w:rPr>
              <w:t xml:space="preserve"> </w:t>
            </w:r>
            <w:r w:rsidRPr="00C70A79">
              <w:rPr>
                <w:b/>
                <w:bCs/>
                <w:noProof/>
                <w:lang w:eastAsia="lt-LT"/>
              </w:rPr>
              <w:t>Konkurencijos tarybos įgaliotų pareigūnų teisės ir pareigos atliekant pažeidimo tyrimą</w:t>
            </w:r>
          </w:p>
          <w:p w14:paraId="0C1599DB" w14:textId="4CEB09F1" w:rsidR="009369C5" w:rsidRPr="00C70A79" w:rsidRDefault="009369C5" w:rsidP="009369C5">
            <w:pPr>
              <w:pStyle w:val="KTpstrnum"/>
              <w:numPr>
                <w:ilvl w:val="0"/>
                <w:numId w:val="0"/>
              </w:numPr>
              <w:rPr>
                <w:noProof/>
                <w:lang w:eastAsia="lt-LT"/>
              </w:rPr>
            </w:pPr>
            <w:r w:rsidRPr="00C70A79">
              <w:rPr>
                <w:noProof/>
                <w:lang w:eastAsia="lt-LT"/>
              </w:rPr>
              <w:t>1. Konkurencijos tarybos įgalioti pareigūnai, atlikdami tyrimą dėl šio įstatymo pažeidimo, turi teisę:</w:t>
            </w:r>
          </w:p>
          <w:p w14:paraId="33BC299F" w14:textId="77777777" w:rsidR="009369C5" w:rsidRPr="00C70A79" w:rsidRDefault="009369C5" w:rsidP="009369C5">
            <w:pPr>
              <w:pStyle w:val="KTpstrnum"/>
              <w:numPr>
                <w:ilvl w:val="0"/>
                <w:numId w:val="0"/>
              </w:numPr>
              <w:rPr>
                <w:noProof/>
                <w:lang w:eastAsia="lt-LT"/>
              </w:rPr>
            </w:pPr>
            <w:r w:rsidRPr="00C70A79">
              <w:rPr>
                <w:bCs/>
                <w:noProof/>
                <w:lang w:eastAsia="lt-LT"/>
              </w:rPr>
              <w:t>1) peržiūrėti pažeidimo tyrimui reikalingus dokumentus (neatsižvelgdami į tai, kokioje laikmenoje jie saugomi), gauti jų kopijas ir išrašus, susipažinti su mažmeninės prekybos įmonės darbuotojų užrašais, susijusiais su darbo veikla, taip pat juos bei kompiuteriuose ir bet kokiose laikmenose esančią informaciją kopijuoti;</w:t>
            </w:r>
          </w:p>
          <w:p w14:paraId="54959909" w14:textId="77777777" w:rsidR="009369C5" w:rsidRPr="00C70A79" w:rsidRDefault="009369C5" w:rsidP="009369C5">
            <w:pPr>
              <w:pStyle w:val="KTpstrnum"/>
              <w:numPr>
                <w:ilvl w:val="0"/>
                <w:numId w:val="0"/>
              </w:numPr>
              <w:rPr>
                <w:noProof/>
                <w:lang w:eastAsia="lt-LT"/>
              </w:rPr>
            </w:pPr>
            <w:r w:rsidRPr="00C70A79">
              <w:rPr>
                <w:bCs/>
                <w:noProof/>
                <w:lang w:eastAsia="lt-LT"/>
              </w:rPr>
              <w:t>2) gauti žodinius ir rašytinius paaiškinimus iš asmenų, galinčių turėti tyrimui reikšmingos informacijos, įskaitant paaiškinimus dėl faktų ir dokumentų iš asmenų, susijusių su tiriamos mažmeninės prekybos įmonės veikla, reikalauti, kad jie atvyktų duoti paaiškinimų į tyrimą atliekančio įgalioto pareigūno tarnybines patalpas;</w:t>
            </w:r>
          </w:p>
          <w:p w14:paraId="0A1CC886" w14:textId="77777777" w:rsidR="009369C5" w:rsidRPr="00C70A79" w:rsidRDefault="009369C5" w:rsidP="009369C5">
            <w:pPr>
              <w:pStyle w:val="KTpstrnum"/>
              <w:numPr>
                <w:ilvl w:val="0"/>
                <w:numId w:val="0"/>
              </w:numPr>
              <w:rPr>
                <w:noProof/>
                <w:lang w:eastAsia="lt-LT"/>
              </w:rPr>
            </w:pPr>
            <w:r w:rsidRPr="00C70A79">
              <w:rPr>
                <w:bCs/>
                <w:noProof/>
                <w:lang w:eastAsia="lt-LT"/>
              </w:rPr>
              <w:t>3) gauti iš mažmeninės prekybos įmonės, kitų fizinių ir juridinių asmenų bei viešojo administravimo subjektų dokumentus, duomenis ir kitą informaciją, reikalingus pažeidimo tyrimui atlikti. Šią informaciją ir paaiškinimus šie subjektai ir asmenys turi teisę pateikti Konkurencijos tarybos įgaliotiems pareigūnams ir savo iniciatyva;</w:t>
            </w:r>
          </w:p>
          <w:p w14:paraId="0D457B2C" w14:textId="77777777" w:rsidR="009369C5" w:rsidRPr="00C70A79" w:rsidRDefault="009369C5" w:rsidP="009369C5">
            <w:pPr>
              <w:pStyle w:val="KTpstrnum"/>
              <w:numPr>
                <w:ilvl w:val="0"/>
                <w:numId w:val="0"/>
              </w:numPr>
              <w:rPr>
                <w:noProof/>
                <w:lang w:eastAsia="lt-LT"/>
              </w:rPr>
            </w:pPr>
            <w:r w:rsidRPr="00C70A79">
              <w:rPr>
                <w:noProof/>
                <w:lang w:eastAsia="lt-LT"/>
              </w:rPr>
              <w:t>4) paimti dokumentus ir daiktus, kurie tiriant bylą turi įrodomosios reikšmės;</w:t>
            </w:r>
          </w:p>
          <w:p w14:paraId="3D930D31" w14:textId="77777777" w:rsidR="009369C5" w:rsidRPr="00C70A79" w:rsidRDefault="009369C5" w:rsidP="009369C5">
            <w:pPr>
              <w:pStyle w:val="KTpstrnum"/>
              <w:numPr>
                <w:ilvl w:val="0"/>
                <w:numId w:val="0"/>
              </w:numPr>
              <w:rPr>
                <w:noProof/>
                <w:lang w:eastAsia="lt-LT"/>
              </w:rPr>
            </w:pPr>
            <w:r w:rsidRPr="00C70A79">
              <w:rPr>
                <w:noProof/>
                <w:lang w:eastAsia="lt-LT"/>
              </w:rPr>
              <w:t>5) pažeidimo tyrimui atlikti pasitelkti specialistų ir ekspertų;</w:t>
            </w:r>
          </w:p>
          <w:p w14:paraId="4D6DF235" w14:textId="77777777" w:rsidR="009369C5" w:rsidRPr="00C70A79" w:rsidRDefault="009369C5" w:rsidP="009369C5">
            <w:pPr>
              <w:pStyle w:val="KTpstrnum"/>
              <w:numPr>
                <w:ilvl w:val="0"/>
                <w:numId w:val="0"/>
              </w:numPr>
              <w:rPr>
                <w:noProof/>
                <w:lang w:eastAsia="lt-LT"/>
              </w:rPr>
            </w:pPr>
            <w:r w:rsidRPr="00C70A79">
              <w:rPr>
                <w:noProof/>
                <w:lang w:eastAsia="lt-LT"/>
              </w:rPr>
              <w:t>6) pažeidimo tyrimo metu naudoti technines priemones;</w:t>
            </w:r>
          </w:p>
          <w:p w14:paraId="0DF1BA31" w14:textId="77777777" w:rsidR="009369C5" w:rsidRPr="00C70A79" w:rsidRDefault="009369C5" w:rsidP="009369C5">
            <w:pPr>
              <w:pStyle w:val="KTpstrnum"/>
              <w:numPr>
                <w:ilvl w:val="0"/>
                <w:numId w:val="0"/>
              </w:numPr>
              <w:rPr>
                <w:noProof/>
                <w:lang w:eastAsia="lt-LT"/>
              </w:rPr>
            </w:pPr>
            <w:r w:rsidRPr="00C70A79">
              <w:rPr>
                <w:noProof/>
                <w:lang w:eastAsia="lt-LT"/>
              </w:rPr>
              <w:t>7) užfiksuoti faktines aplinkybes;</w:t>
            </w:r>
          </w:p>
          <w:p w14:paraId="4C99050A" w14:textId="77777777" w:rsidR="008F0006" w:rsidRDefault="009369C5" w:rsidP="009369C5">
            <w:pPr>
              <w:pStyle w:val="KTpstrnum"/>
              <w:numPr>
                <w:ilvl w:val="0"/>
                <w:numId w:val="0"/>
              </w:numPr>
              <w:rPr>
                <w:noProof/>
                <w:lang w:eastAsia="lt-LT"/>
              </w:rPr>
            </w:pPr>
            <w:r w:rsidRPr="00C70A79">
              <w:rPr>
                <w:noProof/>
                <w:lang w:eastAsia="lt-LT"/>
              </w:rPr>
              <w:t>8) pažeidimo tyrimui naudoti Konkurencijos tarybos turimą informaciją, gautą kitų tyrimų ar nagrinėjimų metu</w:t>
            </w:r>
            <w:r w:rsidR="008F0006">
              <w:rPr>
                <w:noProof/>
                <w:lang w:eastAsia="lt-LT"/>
              </w:rPr>
              <w:t>;</w:t>
            </w:r>
          </w:p>
          <w:p w14:paraId="1CF760CB" w14:textId="77777777" w:rsidR="008F0006" w:rsidRPr="008F0006" w:rsidRDefault="008F0006" w:rsidP="008F0006">
            <w:pPr>
              <w:pStyle w:val="KTpstrnum"/>
              <w:numPr>
                <w:ilvl w:val="0"/>
                <w:numId w:val="0"/>
              </w:numPr>
              <w:rPr>
                <w:noProof/>
                <w:lang w:eastAsia="lt-LT"/>
              </w:rPr>
            </w:pPr>
            <w:r w:rsidRPr="008F0006">
              <w:rPr>
                <w:noProof/>
                <w:lang w:eastAsia="lt-LT"/>
              </w:rPr>
              <w:t xml:space="preserve">9) pažeidimų tyrimo metu be išankstinio įspėjimo įeiti į tikrinamos mažmeninės prekybos įmonės patalpas, teritoriją. Įeiti į tikrinamos mažmeninės prekybos įmonės teritoriją, patalpas galima tik </w:t>
            </w:r>
            <w:r w:rsidRPr="008F0006">
              <w:rPr>
                <w:noProof/>
                <w:lang w:eastAsia="lt-LT"/>
              </w:rPr>
              <w:lastRenderedPageBreak/>
              <w:t>tikrinamos mažmeninės prekybos įmonės darbo laiku, pateikus įgaliojimus, asmens tapatybės patvirtinimo dokumentus ir teismo nutartį dėl leidimo įeiti į patalpas.</w:t>
            </w:r>
          </w:p>
          <w:p w14:paraId="59491FE4" w14:textId="77777777" w:rsidR="008F0006" w:rsidRPr="008F0006" w:rsidRDefault="008F0006" w:rsidP="008F0006">
            <w:pPr>
              <w:pStyle w:val="KTpstrnum"/>
              <w:numPr>
                <w:ilvl w:val="0"/>
                <w:numId w:val="0"/>
              </w:numPr>
              <w:rPr>
                <w:noProof/>
                <w:sz w:val="20"/>
                <w:szCs w:val="20"/>
                <w:lang w:eastAsia="lt-LT"/>
              </w:rPr>
            </w:pPr>
            <w:r w:rsidRPr="008F0006">
              <w:rPr>
                <w:i/>
                <w:iCs/>
                <w:noProof/>
                <w:sz w:val="20"/>
                <w:szCs w:val="20"/>
                <w:lang w:eastAsia="lt-LT"/>
              </w:rPr>
              <w:t>Papildyta straipsnio punktu:</w:t>
            </w:r>
          </w:p>
          <w:p w14:paraId="62EEA476" w14:textId="3F863EE8" w:rsidR="009369C5" w:rsidRPr="006D6FE5" w:rsidRDefault="008F0006" w:rsidP="009369C5">
            <w:pPr>
              <w:pStyle w:val="KTpstrnum"/>
              <w:numPr>
                <w:ilvl w:val="0"/>
                <w:numId w:val="0"/>
              </w:numPr>
              <w:rPr>
                <w:noProof/>
                <w:sz w:val="20"/>
                <w:szCs w:val="20"/>
                <w:lang w:eastAsia="lt-LT"/>
              </w:rPr>
            </w:pPr>
            <w:r w:rsidRPr="008F0006">
              <w:rPr>
                <w:i/>
                <w:iCs/>
                <w:noProof/>
                <w:sz w:val="20"/>
                <w:szCs w:val="20"/>
                <w:lang w:eastAsia="lt-LT"/>
              </w:rPr>
              <w:t>Nr. </w:t>
            </w:r>
            <w:hyperlink r:id="rId15" w:tgtFrame="_parent" w:history="1">
              <w:r w:rsidRPr="008F0006">
                <w:rPr>
                  <w:rStyle w:val="Hyperlink"/>
                  <w:i/>
                  <w:iCs/>
                  <w:noProof/>
                  <w:sz w:val="20"/>
                  <w:szCs w:val="20"/>
                  <w:lang w:eastAsia="lt-LT"/>
                </w:rPr>
                <w:t>XIV-410</w:t>
              </w:r>
            </w:hyperlink>
            <w:r w:rsidRPr="008F0006">
              <w:rPr>
                <w:i/>
                <w:iCs/>
                <w:noProof/>
                <w:sz w:val="20"/>
                <w:szCs w:val="20"/>
                <w:lang w:eastAsia="lt-LT"/>
              </w:rPr>
              <w:t>, 2021-06-17, paskelbta TAR 2021-07-02, i. k. 2021-15164</w:t>
            </w:r>
          </w:p>
        </w:tc>
      </w:tr>
    </w:tbl>
    <w:p w14:paraId="5E37F4FD" w14:textId="77777777" w:rsidR="005D43D7" w:rsidRPr="00C70A79" w:rsidRDefault="005D43D7" w:rsidP="005D43D7">
      <w:pPr>
        <w:pStyle w:val="KTpstrnum"/>
        <w:numPr>
          <w:ilvl w:val="0"/>
          <w:numId w:val="0"/>
        </w:numPr>
        <w:ind w:left="567"/>
        <w:rPr>
          <w:noProof/>
          <w:lang w:eastAsia="lt-LT"/>
        </w:rPr>
      </w:pPr>
    </w:p>
    <w:p w14:paraId="5245D28B" w14:textId="0DA6B3CF" w:rsidR="005D43D7" w:rsidRPr="00C70A79" w:rsidRDefault="00B949AE" w:rsidP="00F5664F">
      <w:pPr>
        <w:pStyle w:val="KTpstrnum"/>
        <w:rPr>
          <w:rFonts w:eastAsia="Times New Roman" w:cs="Times New Roman"/>
          <w:lang w:eastAsia="lt-LT"/>
        </w:rPr>
      </w:pPr>
      <w:r w:rsidRPr="001D0F38">
        <w:rPr>
          <w:rFonts w:eastAsia="Times New Roman" w:cs="Times New Roman"/>
          <w:noProof/>
          <w:color w:val="000000" w:themeColor="text1"/>
        </w:rPr>
        <w:t>Darbo reglamento</w:t>
      </w:r>
      <w:r w:rsidR="7993A8EE" w:rsidRPr="001D0F38">
        <w:rPr>
          <w:rFonts w:eastAsia="Times New Roman" w:cs="Times New Roman"/>
          <w:noProof/>
          <w:color w:val="000000" w:themeColor="text1"/>
        </w:rPr>
        <w:t xml:space="preserve"> 18 punkte nurodyta, kad „Vadovaudamasi šiame Reglamento skyriuje numatyta tyrimo procedūra, Konkurencijos taryba tiria Konkurencijos įstatymo 22 straipsnio 1 dalyje nurodytus pažeidimus“. </w:t>
      </w:r>
      <w:r w:rsidR="003A0F72">
        <w:rPr>
          <w:rFonts w:eastAsia="Times New Roman" w:cs="Times New Roman"/>
          <w:noProof/>
          <w:color w:val="000000" w:themeColor="text1"/>
        </w:rPr>
        <w:t>Siekiant aiškumo siūlytina tikslinti</w:t>
      </w:r>
      <w:r w:rsidR="7993A8EE" w:rsidRPr="001D0F38">
        <w:rPr>
          <w:rFonts w:eastAsia="Times New Roman" w:cs="Times New Roman"/>
          <w:noProof/>
          <w:color w:val="000000" w:themeColor="text1"/>
        </w:rPr>
        <w:t xml:space="preserve"> Darbo reglamento 18 punkt</w:t>
      </w:r>
      <w:r w:rsidR="00861333">
        <w:rPr>
          <w:rFonts w:eastAsia="Times New Roman" w:cs="Times New Roman"/>
          <w:noProof/>
          <w:color w:val="000000" w:themeColor="text1"/>
        </w:rPr>
        <w:t>ą, kuriame</w:t>
      </w:r>
      <w:r w:rsidR="7993A8EE" w:rsidRPr="001D0F38">
        <w:rPr>
          <w:rFonts w:eastAsia="Times New Roman" w:cs="Times New Roman"/>
          <w:noProof/>
          <w:color w:val="000000" w:themeColor="text1"/>
        </w:rPr>
        <w:t xml:space="preserve"> galėtų būti referuojama</w:t>
      </w:r>
      <w:r w:rsidR="7993A8EE" w:rsidRPr="002D56AF">
        <w:rPr>
          <w:rFonts w:eastAsia="Times New Roman" w:cs="Times New Roman"/>
          <w:noProof/>
          <w:color w:val="000000" w:themeColor="text1"/>
        </w:rPr>
        <w:t xml:space="preserve"> į </w:t>
      </w:r>
      <w:r w:rsidR="7993A8EE" w:rsidRPr="001D0F38">
        <w:rPr>
          <w:rFonts w:eastAsia="Times New Roman" w:cs="Times New Roman"/>
          <w:noProof/>
          <w:color w:val="000000" w:themeColor="text1"/>
        </w:rPr>
        <w:t>Darbo reglamento 5 punktą</w:t>
      </w:r>
      <w:r w:rsidR="001841AF">
        <w:rPr>
          <w:rStyle w:val="FootnoteReference"/>
          <w:rFonts w:eastAsia="Times New Roman" w:cs="Times New Roman"/>
          <w:noProof/>
          <w:color w:val="000000" w:themeColor="text1"/>
        </w:rPr>
        <w:footnoteReference w:id="19"/>
      </w:r>
      <w:r w:rsidR="006266DA">
        <w:rPr>
          <w:rFonts w:eastAsia="Times New Roman" w:cs="Times New Roman"/>
          <w:color w:val="000000" w:themeColor="text1"/>
        </w:rPr>
        <w:t>.</w:t>
      </w:r>
    </w:p>
    <w:p w14:paraId="5CB51EA5" w14:textId="7E43B3C7" w:rsidR="005D43D7" w:rsidRPr="00131C49" w:rsidRDefault="005D43D7" w:rsidP="00F5664F">
      <w:pPr>
        <w:pStyle w:val="KTpstrnum"/>
        <w:rPr>
          <w:noProof/>
          <w:lang w:eastAsia="lt-LT"/>
        </w:rPr>
      </w:pPr>
      <w:r w:rsidRPr="00C70A79">
        <w:rPr>
          <w:noProof/>
          <w:lang w:eastAsia="lt-LT"/>
        </w:rPr>
        <w:t xml:space="preserve">Darbo reglamento </w:t>
      </w:r>
      <w:r w:rsidRPr="00C70A79">
        <w:rPr>
          <w:rFonts w:eastAsia="Times New Roman" w:cs="Times New Roman"/>
        </w:rPr>
        <w:t>59</w:t>
      </w:r>
      <w:r w:rsidRPr="00C70A79">
        <w:rPr>
          <w:rFonts w:eastAsia="Times New Roman" w:cs="Times New Roman"/>
          <w:vertAlign w:val="superscript"/>
        </w:rPr>
        <w:t>1</w:t>
      </w:r>
      <w:r w:rsidRPr="00C70A79">
        <w:rPr>
          <w:rFonts w:eastAsia="Times New Roman" w:cs="Times New Roman"/>
        </w:rPr>
        <w:t xml:space="preserve"> punkte nurodyta, kad Konkurencijos tarybos Mažmeninės prekybos įmonių nesąžiningų veiksmų draudimo įstatymo pažeidimo tyrimą atlikti įgalioti pareigūnai įgyvendindami jiems Mažmeninės prekybos įmonių nesąžiningų veiksmų draudimo įstatymo 9 straipsnio 1 dalyje suteiktas teises </w:t>
      </w:r>
      <w:proofErr w:type="spellStart"/>
      <w:r w:rsidRPr="00C70A79">
        <w:rPr>
          <w:rFonts w:eastAsia="Times New Roman" w:cs="Times New Roman"/>
          <w:i/>
        </w:rPr>
        <w:t>mutatis</w:t>
      </w:r>
      <w:proofErr w:type="spellEnd"/>
      <w:r w:rsidRPr="00C70A79">
        <w:rPr>
          <w:rFonts w:eastAsia="Times New Roman" w:cs="Times New Roman"/>
          <w:i/>
        </w:rPr>
        <w:t xml:space="preserve"> </w:t>
      </w:r>
      <w:proofErr w:type="spellStart"/>
      <w:r w:rsidRPr="00C70A79">
        <w:rPr>
          <w:rFonts w:eastAsia="Times New Roman" w:cs="Times New Roman"/>
          <w:i/>
        </w:rPr>
        <w:t>mutandi</w:t>
      </w:r>
      <w:r w:rsidRPr="00C70A79">
        <w:rPr>
          <w:rFonts w:eastAsia="Times New Roman" w:cs="Times New Roman"/>
        </w:rPr>
        <w:t>s</w:t>
      </w:r>
      <w:proofErr w:type="spellEnd"/>
      <w:r w:rsidRPr="00C70A79">
        <w:rPr>
          <w:rFonts w:eastAsia="Times New Roman" w:cs="Times New Roman"/>
        </w:rPr>
        <w:t xml:space="preserve"> vadovaujasi šiame Reglamento skirsnyje nustatyta tyrimo atlikimo tvarka ir veiksmais. Taigi Darbo reglamentas detalizuoja MPĮNVDĮ tyrimo atlikimo tvarką ir veiksmus.</w:t>
      </w:r>
    </w:p>
    <w:p w14:paraId="644B1736" w14:textId="30BB0621" w:rsidR="006C03B9" w:rsidRPr="003B6529" w:rsidRDefault="007B7CB9" w:rsidP="002553CC">
      <w:pPr>
        <w:pStyle w:val="KTpstrnum"/>
        <w:rPr>
          <w:noProof/>
          <w:lang w:eastAsia="lt-LT"/>
        </w:rPr>
      </w:pPr>
      <w:r w:rsidRPr="003B6529">
        <w:t xml:space="preserve">Nuo </w:t>
      </w:r>
      <w:r w:rsidRPr="000316F8">
        <w:t>2021 m. lapkričio 1 d., priėmus pakeitimus, MPĮNVDĮ</w:t>
      </w:r>
      <w:r w:rsidR="000316F8">
        <w:t xml:space="preserve"> 9 straipsnio 1 dalies 9 punktas</w:t>
      </w:r>
      <w:r w:rsidRPr="003B6529">
        <w:t xml:space="preserve"> suteik</w:t>
      </w:r>
      <w:r w:rsidRPr="000316F8">
        <w:t xml:space="preserve">ia teisę įeiti į ūkio subjektų patalpas. Be to, </w:t>
      </w:r>
      <w:r w:rsidRPr="000316F8">
        <w:rPr>
          <w:lang w:eastAsia="lt-LT"/>
        </w:rPr>
        <w:t>nurodyta, kad yra privalomas teismo leidimas įeiti į patalpas,</w:t>
      </w:r>
      <w:r w:rsidRPr="001345ED">
        <w:rPr>
          <w:lang w:eastAsia="lt-LT"/>
        </w:rPr>
        <w:t xml:space="preserve"> numatytos įgaliotų pareigūnų pareigos, atliekant tokį patikrinimą.</w:t>
      </w:r>
      <w:r w:rsidRPr="001345ED">
        <w:t xml:space="preserve"> </w:t>
      </w:r>
      <w:r w:rsidR="001345ED" w:rsidRPr="001345ED">
        <w:t xml:space="preserve"> </w:t>
      </w:r>
      <w:r w:rsidR="001345ED">
        <w:t>Tyrimo, įskaitant patikrinimo, atlikimo tvarka detaliau yra aprašyta Darbo reglamento III skyriaus trečiame skirsnyje (34-59 punktai)</w:t>
      </w:r>
      <w:r w:rsidR="00FC30D6" w:rsidRPr="000316F8">
        <w:t>.</w:t>
      </w:r>
      <w:r w:rsidR="00904843" w:rsidRPr="000316F8">
        <w:t xml:space="preserve"> </w:t>
      </w:r>
      <w:r w:rsidR="00D47B69" w:rsidRPr="003B6529">
        <w:rPr>
          <w:noProof/>
          <w:lang w:eastAsia="lt-LT"/>
        </w:rPr>
        <w:t>Jeigu Konkurencijos taryba atlieka patikrinimus</w:t>
      </w:r>
      <w:r w:rsidR="006E778C" w:rsidRPr="003B6529">
        <w:rPr>
          <w:noProof/>
          <w:lang w:eastAsia="lt-LT"/>
        </w:rPr>
        <w:t xml:space="preserve"> ūkio subjektų patalpose</w:t>
      </w:r>
      <w:r w:rsidR="00D47B69" w:rsidRPr="003B6529">
        <w:rPr>
          <w:noProof/>
          <w:lang w:eastAsia="lt-LT"/>
        </w:rPr>
        <w:t xml:space="preserve">, tai </w:t>
      </w:r>
      <w:r w:rsidR="00131C49" w:rsidRPr="003B6529">
        <w:rPr>
          <w:noProof/>
          <w:lang w:eastAsia="lt-LT"/>
        </w:rPr>
        <w:t xml:space="preserve">nuo 2021 m. lapkričio 1 d. yra </w:t>
      </w:r>
      <w:r w:rsidR="00D47B69" w:rsidRPr="003B6529">
        <w:rPr>
          <w:noProof/>
          <w:lang w:eastAsia="lt-LT"/>
        </w:rPr>
        <w:t>patvirtint</w:t>
      </w:r>
      <w:r w:rsidR="008955F3" w:rsidRPr="003B6529">
        <w:rPr>
          <w:noProof/>
          <w:lang w:eastAsia="lt-LT"/>
        </w:rPr>
        <w:t>a</w:t>
      </w:r>
      <w:r w:rsidR="00D47B69" w:rsidRPr="003B6529">
        <w:rPr>
          <w:noProof/>
          <w:lang w:eastAsia="lt-LT"/>
        </w:rPr>
        <w:t xml:space="preserve"> patikrinimo protokolo form</w:t>
      </w:r>
      <w:r w:rsidR="009E5825" w:rsidRPr="003B6529">
        <w:rPr>
          <w:noProof/>
          <w:lang w:eastAsia="lt-LT"/>
        </w:rPr>
        <w:t>a</w:t>
      </w:r>
      <w:r w:rsidR="00B7189A" w:rsidRPr="003B6529">
        <w:rPr>
          <w:noProof/>
          <w:lang w:eastAsia="lt-LT"/>
        </w:rPr>
        <w:t xml:space="preserve"> kaip tai numatyta Darbo reglamento 38 punkte</w:t>
      </w:r>
      <w:r w:rsidR="004F7E63" w:rsidRPr="003B6529">
        <w:rPr>
          <w:noProof/>
          <w:lang w:eastAsia="lt-LT"/>
        </w:rPr>
        <w:t>.</w:t>
      </w:r>
    </w:p>
    <w:p w14:paraId="6CD4FF48" w14:textId="45C30C15" w:rsidR="00B7189A" w:rsidRPr="00C70A79" w:rsidRDefault="00B7189A" w:rsidP="00F5664F">
      <w:pPr>
        <w:pStyle w:val="KTpstrnum"/>
      </w:pPr>
      <w:r w:rsidRPr="00C70A79">
        <w:t xml:space="preserve">Tyrėjo veiksmus prižiūri NKVTG vadovas (ar vyresnysis patarėjas). </w:t>
      </w:r>
      <w:r w:rsidR="00EA708E" w:rsidRPr="00C70A79">
        <w:t>NKVTG vyresnysis patarėjas</w:t>
      </w:r>
      <w:r w:rsidRPr="00C70A79">
        <w:t xml:space="preserve"> </w:t>
      </w:r>
      <w:r w:rsidR="007C42F9" w:rsidRPr="00C70A79">
        <w:t xml:space="preserve">dalyvauja, atliekant MPĮNVDĮ tyrimus. Atsižvelgiant į tai, kad NKVTG darbuotojų </w:t>
      </w:r>
      <w:r w:rsidR="003F626D">
        <w:t>skaičius</w:t>
      </w:r>
      <w:r w:rsidR="007C42F9" w:rsidRPr="00C70A79">
        <w:t xml:space="preserve"> nedidelis ir, kad praktikoje vyresnysis patarėjas atlieka tyrimus, siūlytina patikslinti  </w:t>
      </w:r>
      <w:r w:rsidR="0054774B">
        <w:t xml:space="preserve">NKVTG </w:t>
      </w:r>
      <w:r w:rsidR="005610E3">
        <w:t>nuostatus</w:t>
      </w:r>
      <w:r w:rsidR="00276E6D" w:rsidRPr="00C70A79">
        <w:t xml:space="preserve"> ir Darbo reglamentą</w:t>
      </w:r>
      <w:r w:rsidR="007C42F9" w:rsidRPr="00C70A79">
        <w:t xml:space="preserve">, numatant, kad jis atlieka tyrimus </w:t>
      </w:r>
      <w:r w:rsidRPr="00C70A79">
        <w:t>(t.</w:t>
      </w:r>
      <w:r w:rsidR="00B357F0">
        <w:t> </w:t>
      </w:r>
      <w:r w:rsidRPr="00C70A79">
        <w:t>y. veik</w:t>
      </w:r>
      <w:r w:rsidR="007C42F9" w:rsidRPr="00C70A79">
        <w:t>ia</w:t>
      </w:r>
      <w:r w:rsidRPr="00C70A79">
        <w:t xml:space="preserve"> kaip tyrėjas) </w:t>
      </w:r>
      <w:r w:rsidR="007C42F9" w:rsidRPr="00C70A79">
        <w:t>(</w:t>
      </w:r>
      <w:r w:rsidRPr="00C70A79">
        <w:t>tokiu atveju jo veiksmus prižiūr</w:t>
      </w:r>
      <w:r w:rsidR="007C42F9" w:rsidRPr="00C70A79">
        <w:t>ėtų</w:t>
      </w:r>
      <w:r w:rsidR="00EA708E" w:rsidRPr="00C70A79">
        <w:t xml:space="preserve"> grupės vadovas</w:t>
      </w:r>
      <w:r w:rsidR="007C42F9" w:rsidRPr="00C70A79">
        <w:t>)</w:t>
      </w:r>
      <w:r w:rsidRPr="00C70A79">
        <w:t xml:space="preserve">. </w:t>
      </w:r>
      <w:r w:rsidR="00601894" w:rsidRPr="00C70A79">
        <w:t xml:space="preserve">Taip pat siūlytina papildyti </w:t>
      </w:r>
      <w:r w:rsidR="00961BB1">
        <w:t>NKVTG nuostatuose</w:t>
      </w:r>
      <w:r w:rsidR="00601894" w:rsidRPr="00C70A79">
        <w:t xml:space="preserve"> tiksliai nurodant, kad </w:t>
      </w:r>
      <w:r w:rsidR="00FE1F1B">
        <w:t>patarėjas</w:t>
      </w:r>
      <w:r w:rsidR="00601894" w:rsidRPr="00C70A79">
        <w:t xml:space="preserve"> atlieka tyrimus.</w:t>
      </w:r>
    </w:p>
    <w:p w14:paraId="68640B96" w14:textId="5C1FBBD0" w:rsidR="00F92BD1" w:rsidRPr="00C70A79" w:rsidRDefault="00F92BD1" w:rsidP="00F5664F">
      <w:pPr>
        <w:pStyle w:val="KTpstrnum"/>
      </w:pPr>
      <w:r w:rsidRPr="00C70A79">
        <w:t>Praktikoje pažeidimo tyrimo medžiagą peržiūri bent du darbuotojai (įgaliotas pareigūnas ir vadovas arba vyresnysis patarėjas), todėl praktikoje užtikrinamas keturių akių principas</w:t>
      </w:r>
      <w:r w:rsidR="00736454">
        <w:t xml:space="preserve">, tačiau </w:t>
      </w:r>
      <w:r w:rsidR="00736454">
        <w:rPr>
          <w:noProof/>
          <w:lang w:eastAsia="lt-LT"/>
        </w:rPr>
        <w:t>tai aiškiai nenumatyta Darbo reglamente</w:t>
      </w:r>
      <w:r w:rsidRPr="00C70A79">
        <w:t xml:space="preserve">. </w:t>
      </w:r>
      <w:r w:rsidR="00736454">
        <w:rPr>
          <w:b/>
          <w:bCs/>
        </w:rPr>
        <w:t>S</w:t>
      </w:r>
      <w:r w:rsidRPr="00C70A79">
        <w:rPr>
          <w:b/>
          <w:bCs/>
        </w:rPr>
        <w:t xml:space="preserve">iūlytina </w:t>
      </w:r>
      <w:r w:rsidRPr="00C70A79">
        <w:t xml:space="preserve">Darbo reglamente </w:t>
      </w:r>
      <w:r w:rsidR="0059334F">
        <w:t xml:space="preserve">ar NKVTG nuostatuose </w:t>
      </w:r>
      <w:r w:rsidR="00E7077E">
        <w:t>tiksliau</w:t>
      </w:r>
      <w:r w:rsidR="0077226C">
        <w:t xml:space="preserve"> </w:t>
      </w:r>
      <w:r w:rsidR="00736454">
        <w:t xml:space="preserve">reglamentuoti būdus, kaip yra </w:t>
      </w:r>
      <w:r w:rsidR="00EA0101">
        <w:t>u</w:t>
      </w:r>
      <w:r w:rsidR="003604CB">
        <w:t>ž</w:t>
      </w:r>
      <w:r w:rsidR="00EA0101">
        <w:t>tikrin</w:t>
      </w:r>
      <w:r w:rsidR="00736454">
        <w:t>amas</w:t>
      </w:r>
      <w:r w:rsidR="00EA0101">
        <w:t xml:space="preserve"> keturi</w:t>
      </w:r>
      <w:r w:rsidR="003604CB">
        <w:t>ų</w:t>
      </w:r>
      <w:r w:rsidR="00EA0101">
        <w:t xml:space="preserve"> aki</w:t>
      </w:r>
      <w:r w:rsidR="003604CB">
        <w:t>ų</w:t>
      </w:r>
      <w:r w:rsidR="00EA0101">
        <w:t xml:space="preserve"> principo </w:t>
      </w:r>
      <w:r w:rsidR="00702753">
        <w:t>laikymasis</w:t>
      </w:r>
      <w:r w:rsidR="00587021" w:rsidRPr="00587021">
        <w:rPr>
          <w:i/>
          <w:iCs/>
        </w:rPr>
        <w:t xml:space="preserve"> </w:t>
      </w:r>
      <w:r w:rsidR="00587021" w:rsidRPr="00587E72">
        <w:t>(</w:t>
      </w:r>
      <w:r w:rsidR="00C07B0F">
        <w:t xml:space="preserve">pavyzdžiui, </w:t>
      </w:r>
      <w:r w:rsidR="004F1F40">
        <w:t xml:space="preserve">numatant, kad </w:t>
      </w:r>
      <w:r w:rsidR="00AB6F79">
        <w:t xml:space="preserve">grupės vadovas ar vyresnysis patarėjas </w:t>
      </w:r>
      <w:r w:rsidR="00065AFC">
        <w:t>gali bet kuriuo metu</w:t>
      </w:r>
      <w:r w:rsidRPr="00C70A79">
        <w:t xml:space="preserve"> peržiūrėti tyrimo medžiagą, </w:t>
      </w:r>
      <w:r w:rsidR="00065AFC">
        <w:t>taip pat galima numatyti, kad</w:t>
      </w:r>
      <w:r w:rsidR="004F1F40">
        <w:t xml:space="preserve"> </w:t>
      </w:r>
      <w:r w:rsidR="00AB6F79">
        <w:t xml:space="preserve">du darbuotojai peržiūri </w:t>
      </w:r>
      <w:r w:rsidR="00587021" w:rsidRPr="00587E72">
        <w:t xml:space="preserve">svarbiausių bylos įrodymų peržiūrą, atrinktų bylų medžiagos peržiūrėjimą ar </w:t>
      </w:r>
      <w:r w:rsidR="00AB6F79">
        <w:t>pan.</w:t>
      </w:r>
      <w:r w:rsidR="00C07B0F">
        <w:t>)</w:t>
      </w:r>
      <w:r w:rsidRPr="00C70A79">
        <w:t xml:space="preserve">, kad </w:t>
      </w:r>
      <w:r w:rsidR="00B56EF1" w:rsidRPr="00C70A79">
        <w:t xml:space="preserve">būtų </w:t>
      </w:r>
      <w:r w:rsidRPr="00C70A79">
        <w:t>užtikrint</w:t>
      </w:r>
      <w:r w:rsidR="00B56EF1" w:rsidRPr="00C70A79">
        <w:t>as</w:t>
      </w:r>
      <w:r w:rsidRPr="00C70A79">
        <w:t xml:space="preserve"> korupcijos rizikos valdym</w:t>
      </w:r>
      <w:r w:rsidR="00B56EF1" w:rsidRPr="00C70A79">
        <w:t>as</w:t>
      </w:r>
      <w:r w:rsidRPr="00C70A79">
        <w:t xml:space="preserve">. </w:t>
      </w:r>
      <w:r w:rsidR="00F854CD">
        <w:t>Atiti</w:t>
      </w:r>
      <w:r w:rsidR="00966625">
        <w:t>n</w:t>
      </w:r>
      <w:r w:rsidR="00F854CD">
        <w:t xml:space="preserve">kamai </w:t>
      </w:r>
      <w:r w:rsidR="00D55404">
        <w:t>siūlytina apsvarstyti</w:t>
      </w:r>
      <w:r w:rsidR="00C12807">
        <w:t xml:space="preserve"> būdus</w:t>
      </w:r>
      <w:r w:rsidR="009E7E3C">
        <w:t>, kaip stiprinti</w:t>
      </w:r>
      <w:r w:rsidR="00A47BCE">
        <w:t xml:space="preserve"> </w:t>
      </w:r>
      <w:r w:rsidR="00C12807">
        <w:t>keturių akių principą dirbant su tyrimo medžiaga.</w:t>
      </w:r>
      <w:r w:rsidR="00F658ED" w:rsidRPr="00F658ED">
        <w:rPr>
          <w:rFonts w:eastAsia="Times New Roman" w:cs="Times New Roman"/>
        </w:rPr>
        <w:t xml:space="preserve"> </w:t>
      </w:r>
    </w:p>
    <w:p w14:paraId="2AFEF221" w14:textId="1A68F04A" w:rsidR="00DE7536" w:rsidRPr="00793315" w:rsidRDefault="00DE7536" w:rsidP="00F5664F">
      <w:pPr>
        <w:pStyle w:val="KTpstrnum"/>
      </w:pPr>
      <w:r w:rsidRPr="00C70A79">
        <w:t xml:space="preserve">Atkreiptinas dėmesys, kad MPĮNVDĮ nėra nurodyta, kad Konkurencijos taryba gali atlikti pažeidimo tyrimą dėl </w:t>
      </w:r>
      <w:r w:rsidRPr="00C70A79">
        <w:rPr>
          <w:rFonts w:eastAsia="Times New Roman" w:cs="Times New Roman"/>
          <w:lang w:eastAsia="lt-LT"/>
        </w:rPr>
        <w:t>Konkurencijos tarybos įgaliotų pareigūnų reikalavimų atliekant šio įstatymo 9 straipsnio 1 dalies 1–7 punktuose nurodytus veiksmus nevykdym</w:t>
      </w:r>
      <w:r w:rsidR="13392BC5" w:rsidRPr="64A9D814">
        <w:rPr>
          <w:rFonts w:eastAsia="Times New Roman" w:cs="Times New Roman"/>
          <w:lang w:eastAsia="lt-LT"/>
        </w:rPr>
        <w:t>o</w:t>
      </w:r>
      <w:r w:rsidRPr="00C70A79">
        <w:rPr>
          <w:rFonts w:eastAsia="Times New Roman" w:cs="Times New Roman"/>
          <w:lang w:eastAsia="lt-LT"/>
        </w:rPr>
        <w:t xml:space="preserve">, dėl </w:t>
      </w:r>
      <w:r w:rsidRPr="00C70A79">
        <w:rPr>
          <w:rFonts w:eastAsia="Times New Roman" w:cs="Times New Roman"/>
        </w:rPr>
        <w:t>Konkurencijos tarybos nurodymų pateikti informaciją vykdym</w:t>
      </w:r>
      <w:r w:rsidR="68900690" w:rsidRPr="64A9D814">
        <w:rPr>
          <w:rFonts w:eastAsia="Times New Roman" w:cs="Times New Roman"/>
        </w:rPr>
        <w:t>o</w:t>
      </w:r>
      <w:r w:rsidRPr="00C70A79">
        <w:rPr>
          <w:rFonts w:eastAsia="Times New Roman" w:cs="Times New Roman"/>
        </w:rPr>
        <w:t xml:space="preserve"> ne laiku, ar dėl Konkurencijos tarybos įpareigojimų nutraukti draudžiamus nesąžiningus veiksmus, atlikti veiksmus, atkuriančius ankstesnę padėtį ar pašalinančius pažeidimo pasekmes, nevykdym</w:t>
      </w:r>
      <w:r w:rsidR="6CB4D339" w:rsidRPr="64A9D814">
        <w:rPr>
          <w:rFonts w:eastAsia="Times New Roman" w:cs="Times New Roman"/>
        </w:rPr>
        <w:t>o</w:t>
      </w:r>
      <w:r w:rsidRPr="00C70A79">
        <w:rPr>
          <w:rFonts w:eastAsia="Times New Roman" w:cs="Times New Roman"/>
        </w:rPr>
        <w:t xml:space="preserve"> arba </w:t>
      </w:r>
      <w:r w:rsidR="5A6D93D1" w:rsidRPr="64A9D814">
        <w:rPr>
          <w:rFonts w:eastAsia="Times New Roman" w:cs="Times New Roman"/>
        </w:rPr>
        <w:t>vykdym</w:t>
      </w:r>
      <w:r w:rsidR="43EA1743" w:rsidRPr="64A9D814">
        <w:rPr>
          <w:rFonts w:eastAsia="Times New Roman" w:cs="Times New Roman"/>
        </w:rPr>
        <w:t>o</w:t>
      </w:r>
      <w:r w:rsidRPr="00C70A79">
        <w:rPr>
          <w:rFonts w:eastAsia="Times New Roman" w:cs="Times New Roman"/>
        </w:rPr>
        <w:t xml:space="preserve"> ne laiku. Darbo reglamente taip pat nėra detalizuojama</w:t>
      </w:r>
      <w:r w:rsidR="00A77206">
        <w:rPr>
          <w:rFonts w:eastAsia="Times New Roman" w:cs="Times New Roman"/>
        </w:rPr>
        <w:t>,</w:t>
      </w:r>
      <w:r w:rsidRPr="00C70A79">
        <w:rPr>
          <w:rFonts w:eastAsia="Times New Roman" w:cs="Times New Roman"/>
        </w:rPr>
        <w:t xml:space="preserve"> ar turi būti atliekami pažeidimų tyrimai ir kokia būtų tokių pažeidimų </w:t>
      </w:r>
      <w:r w:rsidR="00C27280" w:rsidRPr="00C70A79">
        <w:rPr>
          <w:rFonts w:eastAsia="Times New Roman" w:cs="Times New Roman"/>
        </w:rPr>
        <w:t xml:space="preserve">tyrimo </w:t>
      </w:r>
      <w:r w:rsidRPr="00C70A79">
        <w:rPr>
          <w:rFonts w:eastAsia="Times New Roman" w:cs="Times New Roman"/>
        </w:rPr>
        <w:t xml:space="preserve">tvarka ir terminai. Manytina, kad nors MPĮNVDĮ yra numatyta, kad gali būti taikomos </w:t>
      </w:r>
      <w:r w:rsidRPr="00793315">
        <w:t>MPĮNVDĮ</w:t>
      </w:r>
      <w:r>
        <w:t xml:space="preserve"> </w:t>
      </w:r>
      <w:r w:rsidR="00805A04" w:rsidRPr="00A240C8">
        <w:t>12 straipsn</w:t>
      </w:r>
      <w:r w:rsidR="00805A04">
        <w:t>yje numatytos</w:t>
      </w:r>
      <w:r w:rsidRPr="00C70A79">
        <w:rPr>
          <w:rFonts w:eastAsia="Times New Roman" w:cs="Times New Roman"/>
        </w:rPr>
        <w:t xml:space="preserve"> sankcijos, tačiau </w:t>
      </w:r>
      <w:r w:rsidRPr="00C70A79">
        <w:rPr>
          <w:rFonts w:eastAsia="Times New Roman" w:cs="Times New Roman"/>
          <w:b/>
          <w:bCs/>
        </w:rPr>
        <w:t xml:space="preserve">MPĮNVDĮ </w:t>
      </w:r>
      <w:r w:rsidR="00FC11C7" w:rsidRPr="00C70A79">
        <w:rPr>
          <w:rFonts w:eastAsia="Times New Roman" w:cs="Times New Roman"/>
          <w:b/>
          <w:bCs/>
        </w:rPr>
        <w:t>(</w:t>
      </w:r>
      <w:r w:rsidR="00100329">
        <w:rPr>
          <w:rFonts w:eastAsia="Times New Roman" w:cs="Times New Roman"/>
          <w:b/>
          <w:bCs/>
        </w:rPr>
        <w:t>ir</w:t>
      </w:r>
      <w:r w:rsidR="00FC11C7" w:rsidRPr="00C70A79">
        <w:rPr>
          <w:rFonts w:eastAsia="Times New Roman" w:cs="Times New Roman"/>
          <w:b/>
          <w:bCs/>
        </w:rPr>
        <w:t xml:space="preserve"> Darbo reglamente) </w:t>
      </w:r>
      <w:r w:rsidRPr="00C70A79">
        <w:rPr>
          <w:rFonts w:eastAsia="Times New Roman" w:cs="Times New Roman"/>
          <w:b/>
          <w:bCs/>
        </w:rPr>
        <w:t xml:space="preserve">turėtų būti nurodyta, kad turi būti atliekami pažeidimų tyrimai </w:t>
      </w:r>
      <w:r w:rsidR="00DF54C1" w:rsidRPr="00C70A79">
        <w:rPr>
          <w:rFonts w:eastAsia="Times New Roman" w:cs="Times New Roman"/>
          <w:b/>
          <w:bCs/>
        </w:rPr>
        <w:t>ir numatyta tokių tyrimų tvarka bei pažeidėjo išklausymo</w:t>
      </w:r>
      <w:r w:rsidR="00FC11C7" w:rsidRPr="00C70A79">
        <w:rPr>
          <w:rFonts w:eastAsia="Times New Roman" w:cs="Times New Roman"/>
          <w:b/>
          <w:bCs/>
        </w:rPr>
        <w:t>/nuomonės dėl kaltinimų</w:t>
      </w:r>
      <w:r w:rsidR="00DF54C1" w:rsidRPr="00C70A79">
        <w:rPr>
          <w:rFonts w:eastAsia="Times New Roman" w:cs="Times New Roman"/>
          <w:b/>
          <w:bCs/>
        </w:rPr>
        <w:t xml:space="preserve"> procedūra</w:t>
      </w:r>
      <w:r w:rsidR="00DF54C1" w:rsidRPr="00C70A79">
        <w:rPr>
          <w:rFonts w:eastAsia="Times New Roman" w:cs="Times New Roman"/>
        </w:rPr>
        <w:t xml:space="preserve">. Konkurencijos tarybos pareigūnai neturi teisės atlikti tyrimo ar kitų veiksmų, nenumatytų </w:t>
      </w:r>
      <w:r w:rsidR="00FC11C7" w:rsidRPr="00C70A79">
        <w:rPr>
          <w:rFonts w:eastAsia="Times New Roman" w:cs="Times New Roman"/>
        </w:rPr>
        <w:t>teisės aktuose</w:t>
      </w:r>
      <w:r w:rsidR="00DF54C1" w:rsidRPr="00C70A79">
        <w:rPr>
          <w:rFonts w:eastAsia="Times New Roman" w:cs="Times New Roman"/>
        </w:rPr>
        <w:t xml:space="preserve">. </w:t>
      </w:r>
    </w:p>
    <w:p w14:paraId="0442777B" w14:textId="46D7151C" w:rsidR="00793315" w:rsidRPr="008147BF" w:rsidRDefault="00793315" w:rsidP="00F5664F">
      <w:pPr>
        <w:pStyle w:val="KTpstrnum"/>
        <w:rPr>
          <w:rFonts w:eastAsia="Times New Roman" w:cs="Times New Roman"/>
        </w:rPr>
      </w:pPr>
      <w:r>
        <w:lastRenderedPageBreak/>
        <w:t xml:space="preserve">Apibendrinant, Darbo reglamente yra įtvirtinta tyrimų atlikimo procedūra, tačiau ji gali sukelti skirtingų interpretacijų. Taip pat </w:t>
      </w:r>
      <w:r w:rsidRPr="00793315">
        <w:t>MPĮNVDĮ</w:t>
      </w:r>
      <w:r w:rsidR="00A240C8">
        <w:t xml:space="preserve"> </w:t>
      </w:r>
      <w:r w:rsidR="00A240C8" w:rsidRPr="00A240C8">
        <w:t>12 straipsnis</w:t>
      </w:r>
      <w:r w:rsidR="00A240C8">
        <w:t xml:space="preserve"> praktiškai negali būti įgyvendintas</w:t>
      </w:r>
      <w:r w:rsidR="00C3038D">
        <w:t xml:space="preserve"> visa apimtimi</w:t>
      </w:r>
      <w:r w:rsidR="00A240C8">
        <w:t>, nes MPĮNVDĮ suteikia teis</w:t>
      </w:r>
      <w:r w:rsidR="008A3DC6">
        <w:t>ę</w:t>
      </w:r>
      <w:r w:rsidR="00A240C8">
        <w:t xml:space="preserve"> Konkurencijos tarybai pradėti tyrim</w:t>
      </w:r>
      <w:r w:rsidR="008A3DC6">
        <w:t>ą tik</w:t>
      </w:r>
      <w:r w:rsidR="00A240C8">
        <w:t xml:space="preserve"> </w:t>
      </w:r>
      <w:r w:rsidR="008A3DC6">
        <w:t xml:space="preserve">dėl </w:t>
      </w:r>
      <w:r w:rsidR="008A3DC6" w:rsidRPr="005A1890">
        <w:rPr>
          <w:rFonts w:eastAsia="Times New Roman" w:cs="Times New Roman"/>
          <w:lang w:eastAsia="lt-LT"/>
        </w:rPr>
        <w:t>įstatymo 3 straipsnio 1, 2 ir 3 dalyse nurodyt</w:t>
      </w:r>
      <w:r w:rsidR="00957437">
        <w:rPr>
          <w:rFonts w:eastAsia="Times New Roman" w:cs="Times New Roman"/>
          <w:lang w:eastAsia="lt-LT"/>
        </w:rPr>
        <w:t>ų</w:t>
      </w:r>
      <w:r w:rsidR="008A3DC6" w:rsidRPr="005A1890">
        <w:rPr>
          <w:rFonts w:eastAsia="Times New Roman" w:cs="Times New Roman"/>
          <w:lang w:eastAsia="lt-LT"/>
        </w:rPr>
        <w:t xml:space="preserve"> draudžiam</w:t>
      </w:r>
      <w:r w:rsidR="00957437">
        <w:rPr>
          <w:rFonts w:eastAsia="Times New Roman" w:cs="Times New Roman"/>
          <w:lang w:eastAsia="lt-LT"/>
        </w:rPr>
        <w:t>ų</w:t>
      </w:r>
      <w:r w:rsidR="008A3DC6" w:rsidRPr="005A1890">
        <w:rPr>
          <w:rFonts w:eastAsia="Times New Roman" w:cs="Times New Roman"/>
          <w:lang w:eastAsia="lt-LT"/>
        </w:rPr>
        <w:t xml:space="preserve"> nesąžining</w:t>
      </w:r>
      <w:r w:rsidR="00027C9E">
        <w:rPr>
          <w:rFonts w:eastAsia="Times New Roman" w:cs="Times New Roman"/>
          <w:lang w:eastAsia="lt-LT"/>
        </w:rPr>
        <w:t>ų</w:t>
      </w:r>
      <w:r w:rsidR="008A3DC6" w:rsidRPr="005A1890">
        <w:rPr>
          <w:rFonts w:eastAsia="Times New Roman" w:cs="Times New Roman"/>
          <w:lang w:eastAsia="lt-LT"/>
        </w:rPr>
        <w:t xml:space="preserve"> veiksm</w:t>
      </w:r>
      <w:r w:rsidR="00957437">
        <w:rPr>
          <w:rFonts w:eastAsia="Times New Roman" w:cs="Times New Roman"/>
          <w:lang w:eastAsia="lt-LT"/>
        </w:rPr>
        <w:t>ų</w:t>
      </w:r>
      <w:r w:rsidR="00C3373C">
        <w:rPr>
          <w:rFonts w:eastAsia="Times New Roman" w:cs="Times New Roman"/>
          <w:lang w:eastAsia="lt-LT"/>
        </w:rPr>
        <w:t>,</w:t>
      </w:r>
      <w:r w:rsidR="00A240C8">
        <w:t xml:space="preserve"> ir nenumatyta </w:t>
      </w:r>
      <w:r w:rsidR="00957437">
        <w:t>kitoki</w:t>
      </w:r>
      <w:r w:rsidR="00C3373C">
        <w:t>a</w:t>
      </w:r>
      <w:r w:rsidR="00957437">
        <w:t xml:space="preserve"> </w:t>
      </w:r>
      <w:r w:rsidR="00A240C8">
        <w:t>tyrim</w:t>
      </w:r>
      <w:r w:rsidR="00FD4736">
        <w:t>ų</w:t>
      </w:r>
      <w:r w:rsidR="00A240C8">
        <w:t xml:space="preserve"> atlikimo procedūra</w:t>
      </w:r>
      <w:r w:rsidR="00241D4A">
        <w:t xml:space="preserve"> ir terminai</w:t>
      </w:r>
      <w:r w:rsidR="00A240C8">
        <w:t>.</w:t>
      </w:r>
      <w:r w:rsidR="008147BF" w:rsidRPr="008147BF">
        <w:t xml:space="preserve"> </w:t>
      </w:r>
    </w:p>
    <w:p w14:paraId="7BD5B117" w14:textId="77777777" w:rsidR="00D5291C" w:rsidRPr="00C70A79" w:rsidRDefault="00D5291C" w:rsidP="00D5291C">
      <w:pPr>
        <w:pStyle w:val="KTpstrnum"/>
        <w:numPr>
          <w:ilvl w:val="0"/>
          <w:numId w:val="0"/>
        </w:numPr>
        <w:ind w:left="567"/>
        <w:rPr>
          <w:highlight w:val="yellow"/>
        </w:rPr>
      </w:pPr>
    </w:p>
    <w:p w14:paraId="2C270C07" w14:textId="054C6D30" w:rsidR="007D4B24" w:rsidRPr="00C70A79" w:rsidRDefault="006D404D" w:rsidP="006D404D">
      <w:pPr>
        <w:pStyle w:val="KTdalysnum"/>
        <w:ind w:left="567" w:firstLine="0"/>
        <w:rPr>
          <w:noProof/>
          <w:lang w:eastAsia="lt-LT"/>
        </w:rPr>
      </w:pPr>
      <w:r w:rsidRPr="00C70A79">
        <w:rPr>
          <w:noProof/>
          <w:lang w:eastAsia="lt-LT"/>
        </w:rPr>
        <w:t>2.2.4.4.</w:t>
      </w:r>
      <w:r w:rsidR="007D4B24" w:rsidRPr="00C70A79">
        <w:rPr>
          <w:noProof/>
          <w:lang w:eastAsia="lt-LT"/>
        </w:rPr>
        <w:t xml:space="preserve"> </w:t>
      </w:r>
      <w:r w:rsidR="007D4B24" w:rsidRPr="00C70A79">
        <w:t xml:space="preserve">Tyrimo </w:t>
      </w:r>
      <w:bookmarkStart w:id="61" w:name="_Hlk41650661"/>
      <w:r w:rsidR="007D4B24" w:rsidRPr="00C70A79">
        <w:t>pratęsimas, išskyrimas, sujungimas</w:t>
      </w:r>
      <w:r w:rsidR="0097478D" w:rsidRPr="00C70A79">
        <w:t xml:space="preserve">, </w:t>
      </w:r>
      <w:r w:rsidR="00C11A94" w:rsidRPr="00C70A79">
        <w:t>nutraukimas</w:t>
      </w:r>
    </w:p>
    <w:bookmarkEnd w:id="61"/>
    <w:p w14:paraId="599A6822" w14:textId="5D0CD329" w:rsidR="00D5291C" w:rsidRPr="00C70A79" w:rsidRDefault="00D5291C" w:rsidP="00F5664F">
      <w:pPr>
        <w:pStyle w:val="KTpstrnum"/>
        <w:rPr>
          <w:noProof/>
          <w:lang w:eastAsia="lt-LT"/>
        </w:rPr>
      </w:pPr>
      <w:r w:rsidRPr="00C70A79">
        <w:rPr>
          <w:noProof/>
          <w:lang w:eastAsia="lt-LT"/>
        </w:rPr>
        <w:t xml:space="preserve">MPĮNVDĮ 7 straipsnyje nurodyta, kad </w:t>
      </w:r>
      <w:r w:rsidRPr="00C70A79">
        <w:t xml:space="preserve">Konkurencijos taryba motyvuotu nutarimu turi teisę pratęsti pažeidimo tyrimo terminą du kartus ne ilgiau kaip po šešis mėnesius. </w:t>
      </w:r>
    </w:p>
    <w:p w14:paraId="732EF6AC" w14:textId="28A0C877" w:rsidR="0097478D" w:rsidRPr="00C70A79" w:rsidRDefault="00D5291C" w:rsidP="00F5664F">
      <w:pPr>
        <w:pStyle w:val="KTpstrnum"/>
        <w:rPr>
          <w:noProof/>
          <w:lang w:eastAsia="lt-LT"/>
        </w:rPr>
      </w:pPr>
      <w:bookmarkStart w:id="62" w:name="_Hlk41636570"/>
      <w:r w:rsidRPr="00C70A79">
        <w:rPr>
          <w:noProof/>
          <w:lang w:eastAsia="lt-LT"/>
        </w:rPr>
        <w:t xml:space="preserve">MPĮNVDĮ </w:t>
      </w:r>
      <w:bookmarkEnd w:id="62"/>
      <w:r w:rsidRPr="00C70A79">
        <w:rPr>
          <w:bCs/>
        </w:rPr>
        <w:t>9</w:t>
      </w:r>
      <w:r w:rsidRPr="00C70A79">
        <w:rPr>
          <w:bCs/>
          <w:vertAlign w:val="superscript"/>
        </w:rPr>
        <w:t xml:space="preserve">1 </w:t>
      </w:r>
      <w:r w:rsidRPr="00C70A79">
        <w:rPr>
          <w:bCs/>
        </w:rPr>
        <w:t>straipsn</w:t>
      </w:r>
      <w:r w:rsidR="007B62FA">
        <w:rPr>
          <w:bCs/>
        </w:rPr>
        <w:t>io 1 dalyje</w:t>
      </w:r>
      <w:r w:rsidRPr="00C70A79">
        <w:rPr>
          <w:bCs/>
        </w:rPr>
        <w:t xml:space="preserve"> numatyta, kad Konkurencijos taryba turi teisę priimti nutarimą pažeidimo tyrimą išskirti į atskirus tyrimus ar sujungti pažeidimo tyrimus.</w:t>
      </w:r>
      <w:r w:rsidR="001D528F">
        <w:rPr>
          <w:bCs/>
        </w:rPr>
        <w:t xml:space="preserve"> </w:t>
      </w:r>
      <w:r w:rsidR="005A6082" w:rsidRPr="00C70A79">
        <w:rPr>
          <w:noProof/>
          <w:lang w:eastAsia="lt-LT"/>
        </w:rPr>
        <w:t>MPĮNVDĮ</w:t>
      </w:r>
      <w:r w:rsidR="005A6082">
        <w:rPr>
          <w:noProof/>
          <w:lang w:eastAsia="lt-LT"/>
        </w:rPr>
        <w:t xml:space="preserve"> </w:t>
      </w:r>
      <w:r w:rsidR="005A6082" w:rsidRPr="00C70A79">
        <w:rPr>
          <w:bCs/>
        </w:rPr>
        <w:t>9</w:t>
      </w:r>
      <w:r w:rsidR="005A6082" w:rsidRPr="00C70A79">
        <w:rPr>
          <w:bCs/>
          <w:vertAlign w:val="superscript"/>
        </w:rPr>
        <w:t xml:space="preserve">1 </w:t>
      </w:r>
      <w:r w:rsidR="005A6082" w:rsidRPr="00C70A79">
        <w:rPr>
          <w:bCs/>
        </w:rPr>
        <w:t>straipsn</w:t>
      </w:r>
      <w:r w:rsidR="005A6082">
        <w:rPr>
          <w:bCs/>
        </w:rPr>
        <w:t>io 3 dalyje numatyti konkretūs atvejai, kada Konkurencijos taryba turi teisę priimti nutarimą pažeidimo tyrimą nutraukti.</w:t>
      </w:r>
    </w:p>
    <w:p w14:paraId="673FFF99" w14:textId="48C128D0" w:rsidR="00E3588F" w:rsidRPr="0026727F" w:rsidRDefault="00E3588F" w:rsidP="00E3588F">
      <w:pPr>
        <w:pStyle w:val="KTpstrnum"/>
        <w:rPr>
          <w:noProof/>
          <w:lang w:eastAsia="lt-LT"/>
        </w:rPr>
      </w:pPr>
      <w:bookmarkStart w:id="63" w:name="_Hlk91786508"/>
      <w:r w:rsidRPr="0026727F">
        <w:t xml:space="preserve">Kaip nurodyta šio dokumento </w:t>
      </w:r>
      <w:r w:rsidR="002255EA">
        <w:fldChar w:fldCharType="begin"/>
      </w:r>
      <w:r w:rsidR="002255EA">
        <w:instrText xml:space="preserve"> REF _Ref91838560 \r \h </w:instrText>
      </w:r>
      <w:r w:rsidR="002255EA">
        <w:fldChar w:fldCharType="separate"/>
      </w:r>
      <w:r w:rsidR="00CB042F">
        <w:t>(37)</w:t>
      </w:r>
      <w:r w:rsidR="002255EA">
        <w:fldChar w:fldCharType="end"/>
      </w:r>
      <w:r w:rsidR="00520DA1">
        <w:t xml:space="preserve"> </w:t>
      </w:r>
      <w:r w:rsidRPr="0026727F">
        <w:t xml:space="preserve">pastraipoje, tam tikrais atvejais Darbo reglamento nuostatose, reglamentuojančiose konkrečius procedūrinius veiksmus, duodamos nuorodos į konkrečias Konkurencijos įstatymo formuluotes, ir gali kilti neaiškumų, ar šios nuostatos yra taikomos ir </w:t>
      </w:r>
      <w:r w:rsidRPr="0026727F">
        <w:rPr>
          <w:noProof/>
          <w:lang w:eastAsia="lt-LT"/>
        </w:rPr>
        <w:t xml:space="preserve">MPĮNVDĮ atveju. Siūlytina papildyti Darbo reglamento 65 punktą, </w:t>
      </w:r>
      <w:r w:rsidR="00A01968">
        <w:rPr>
          <w:noProof/>
          <w:lang w:eastAsia="lt-LT"/>
        </w:rPr>
        <w:t>kuris reglamentuoja</w:t>
      </w:r>
      <w:r w:rsidR="006A6448">
        <w:rPr>
          <w:noProof/>
          <w:lang w:eastAsia="lt-LT"/>
        </w:rPr>
        <w:t xml:space="preserve">, per kiek laiko ūkio subjektai turi būti informuojami apie Konkurencijos tarybos </w:t>
      </w:r>
      <w:r w:rsidR="00270E72">
        <w:rPr>
          <w:noProof/>
          <w:lang w:eastAsia="lt-LT"/>
        </w:rPr>
        <w:t xml:space="preserve">nutarimus </w:t>
      </w:r>
      <w:r w:rsidR="00270E72">
        <w:rPr>
          <w:color w:val="000000"/>
        </w:rPr>
        <w:t>tyrimą nutraukti, papildyti, išskirti ar sujungti</w:t>
      </w:r>
      <w:r w:rsidR="006A6448">
        <w:rPr>
          <w:noProof/>
          <w:lang w:eastAsia="lt-LT"/>
        </w:rPr>
        <w:t xml:space="preserve">, </w:t>
      </w:r>
      <w:r w:rsidRPr="0026727F">
        <w:rPr>
          <w:noProof/>
          <w:lang w:eastAsia="lt-LT"/>
        </w:rPr>
        <w:t>įvardinant ir MPĮNVDĮ 9</w:t>
      </w:r>
      <w:r w:rsidRPr="00E3588F">
        <w:rPr>
          <w:noProof/>
          <w:vertAlign w:val="superscript"/>
          <w:lang w:eastAsia="lt-LT"/>
        </w:rPr>
        <w:t>1</w:t>
      </w:r>
      <w:r w:rsidRPr="0026727F">
        <w:rPr>
          <w:noProof/>
          <w:lang w:eastAsia="lt-LT"/>
        </w:rPr>
        <w:t xml:space="preserve"> straipsnį.</w:t>
      </w:r>
    </w:p>
    <w:bookmarkEnd w:id="63"/>
    <w:p w14:paraId="0D1DCF67" w14:textId="0BB8549B" w:rsidR="00C11A94" w:rsidRPr="00C70A79" w:rsidRDefault="00C11A94" w:rsidP="00C11A94">
      <w:pPr>
        <w:pStyle w:val="KTpstrnum"/>
        <w:numPr>
          <w:ilvl w:val="0"/>
          <w:numId w:val="0"/>
        </w:numPr>
        <w:rPr>
          <w:lang w:eastAsia="lt-LT"/>
        </w:rPr>
      </w:pPr>
    </w:p>
    <w:tbl>
      <w:tblPr>
        <w:tblStyle w:val="TableGrid"/>
        <w:tblW w:w="9497" w:type="dxa"/>
        <w:tblInd w:w="137" w:type="dxa"/>
        <w:tblLook w:val="04A0" w:firstRow="1" w:lastRow="0" w:firstColumn="1" w:lastColumn="0" w:noHBand="0" w:noVBand="1"/>
      </w:tblPr>
      <w:tblGrid>
        <w:gridCol w:w="9497"/>
      </w:tblGrid>
      <w:tr w:rsidR="00C11A94" w:rsidRPr="00C70A79" w14:paraId="6CD9B753" w14:textId="77777777" w:rsidTr="00C11A94">
        <w:tc>
          <w:tcPr>
            <w:tcW w:w="9497" w:type="dxa"/>
          </w:tcPr>
          <w:p w14:paraId="3A32FFD6" w14:textId="43F3B4C3" w:rsidR="00C11A94" w:rsidRPr="00C70A79" w:rsidRDefault="00C11A94" w:rsidP="00C11A94">
            <w:pPr>
              <w:rPr>
                <w:rFonts w:eastAsia="Times New Roman" w:cs="Times New Roman"/>
                <w:b/>
                <w:bCs/>
                <w:color w:val="000000"/>
                <w:lang w:eastAsia="lt-LT"/>
              </w:rPr>
            </w:pPr>
            <w:r w:rsidRPr="00C70A79">
              <w:rPr>
                <w:rFonts w:eastAsia="Times New Roman" w:cs="Times New Roman"/>
                <w:b/>
                <w:bCs/>
                <w:color w:val="000000"/>
                <w:lang w:eastAsia="lt-LT"/>
              </w:rPr>
              <w:t>MPĮNVDĮ 9</w:t>
            </w:r>
            <w:r w:rsidRPr="00C70A79">
              <w:rPr>
                <w:rFonts w:eastAsia="Times New Roman" w:cs="Times New Roman"/>
                <w:b/>
                <w:bCs/>
                <w:color w:val="000000"/>
                <w:vertAlign w:val="superscript"/>
                <w:lang w:eastAsia="lt-LT"/>
              </w:rPr>
              <w:t xml:space="preserve">1 </w:t>
            </w:r>
            <w:r w:rsidRPr="00C70A79">
              <w:rPr>
                <w:rFonts w:eastAsia="Times New Roman" w:cs="Times New Roman"/>
                <w:b/>
                <w:bCs/>
                <w:color w:val="000000"/>
                <w:lang w:eastAsia="lt-LT"/>
              </w:rPr>
              <w:t>straipsnis</w:t>
            </w:r>
          </w:p>
          <w:p w14:paraId="5233E472" w14:textId="70CB16B5" w:rsidR="00C11A94" w:rsidRPr="00C70A79" w:rsidRDefault="00C11A94" w:rsidP="00C11A94">
            <w:pPr>
              <w:rPr>
                <w:rFonts w:eastAsia="Times New Roman" w:cs="Times New Roman"/>
                <w:lang w:eastAsia="lt-LT"/>
              </w:rPr>
            </w:pPr>
            <w:r w:rsidRPr="00C70A79">
              <w:rPr>
                <w:rFonts w:eastAsia="Times New Roman" w:cs="Times New Roman"/>
                <w:color w:val="000000"/>
                <w:lang w:eastAsia="lt-LT"/>
              </w:rPr>
              <w:t>3. Konkurencijos taryba priima nutarimą pažeidimo tyrimą nutraukti, jeigu:</w:t>
            </w:r>
          </w:p>
          <w:p w14:paraId="2BCFCE0B" w14:textId="77777777" w:rsidR="00C11A94" w:rsidRPr="00C70A79" w:rsidRDefault="00C11A94" w:rsidP="00C11A94">
            <w:pPr>
              <w:rPr>
                <w:rFonts w:eastAsia="Times New Roman" w:cs="Times New Roman"/>
                <w:lang w:eastAsia="lt-LT"/>
              </w:rPr>
            </w:pPr>
            <w:r w:rsidRPr="00C70A79">
              <w:rPr>
                <w:rFonts w:eastAsia="Times New Roman" w:cs="Times New Roman"/>
                <w:color w:val="000000"/>
                <w:lang w:eastAsia="lt-LT"/>
              </w:rPr>
              <w:t>1) pažeidimo tyrimo metu paaiškėja, kad teisės pažeidimo nėra;</w:t>
            </w:r>
          </w:p>
          <w:p w14:paraId="5E2053A9" w14:textId="6129D5C1" w:rsidR="00C11A94" w:rsidRDefault="00C11A94" w:rsidP="00C11A94">
            <w:pPr>
              <w:rPr>
                <w:rFonts w:eastAsia="Times New Roman" w:cs="Times New Roman"/>
                <w:color w:val="000000"/>
                <w:lang w:eastAsia="lt-LT"/>
              </w:rPr>
            </w:pPr>
            <w:r w:rsidRPr="00C70A79">
              <w:rPr>
                <w:rFonts w:eastAsia="Times New Roman" w:cs="Times New Roman"/>
                <w:color w:val="000000"/>
                <w:lang w:eastAsia="lt-LT"/>
              </w:rPr>
              <w:t>2) pažeidimo tyrimo metu paaiškėja arba atsiranda šio įstatymo 8 straipsnio 2 dalyje nurodytos aplinkybės.</w:t>
            </w:r>
          </w:p>
          <w:p w14:paraId="5045479A" w14:textId="77777777" w:rsidR="005A1890" w:rsidRPr="005A1890" w:rsidRDefault="005A1890" w:rsidP="005A1890">
            <w:pPr>
              <w:rPr>
                <w:rFonts w:eastAsia="Times New Roman" w:cs="Times New Roman"/>
                <w:lang w:eastAsia="lt-LT"/>
              </w:rPr>
            </w:pPr>
            <w:r w:rsidRPr="005A1890">
              <w:rPr>
                <w:rFonts w:eastAsia="Times New Roman" w:cs="Times New Roman"/>
                <w:lang w:eastAsia="lt-LT"/>
              </w:rPr>
              <w:t>3) pažeidimo tyrimas keltų riziką, kad bus atskleista pareiškėjo tapatybė arba bet kuri kita informacija, kurią atskleidus, pareiškėjo manymu, būtų pakenkta jo interesams, ir pareiškėjas prašo informaciją laikyti konfidencialia, o Konkurencijos taryba negali užtikrinti šio įstatymo 5 straipsnio 2 dalies nuostatų įgyvendinimo.</w:t>
            </w:r>
          </w:p>
          <w:p w14:paraId="0CD8CB98" w14:textId="77777777" w:rsidR="005A1890" w:rsidRPr="005A1890" w:rsidRDefault="005A1890" w:rsidP="005A1890">
            <w:pPr>
              <w:rPr>
                <w:rFonts w:eastAsia="Times New Roman" w:cs="Times New Roman"/>
                <w:sz w:val="20"/>
                <w:szCs w:val="20"/>
                <w:lang w:eastAsia="lt-LT"/>
              </w:rPr>
            </w:pPr>
            <w:r w:rsidRPr="005A1890">
              <w:rPr>
                <w:rFonts w:eastAsia="Times New Roman" w:cs="Times New Roman"/>
                <w:i/>
                <w:iCs/>
                <w:sz w:val="20"/>
                <w:szCs w:val="20"/>
                <w:lang w:eastAsia="lt-LT"/>
              </w:rPr>
              <w:t>Papildyta straipsnio punktu:</w:t>
            </w:r>
          </w:p>
          <w:p w14:paraId="1CFA3B69" w14:textId="4A780008" w:rsidR="005A1890" w:rsidRPr="00C70A79" w:rsidRDefault="005A1890" w:rsidP="00C11A94">
            <w:pPr>
              <w:rPr>
                <w:rFonts w:eastAsia="Times New Roman" w:cs="Times New Roman"/>
                <w:lang w:eastAsia="lt-LT"/>
              </w:rPr>
            </w:pPr>
            <w:r w:rsidRPr="005A1890">
              <w:rPr>
                <w:rFonts w:eastAsia="Times New Roman" w:cs="Times New Roman"/>
                <w:i/>
                <w:iCs/>
                <w:sz w:val="20"/>
                <w:szCs w:val="20"/>
                <w:lang w:eastAsia="lt-LT"/>
              </w:rPr>
              <w:t>Nr. </w:t>
            </w:r>
            <w:hyperlink r:id="rId16" w:tgtFrame="_parent" w:history="1">
              <w:r w:rsidRPr="005A1890">
                <w:rPr>
                  <w:rStyle w:val="Hyperlink"/>
                  <w:rFonts w:eastAsia="Times New Roman" w:cs="Times New Roman"/>
                  <w:i/>
                  <w:iCs/>
                  <w:sz w:val="20"/>
                  <w:szCs w:val="20"/>
                  <w:lang w:eastAsia="lt-LT"/>
                </w:rPr>
                <w:t>XIV-410</w:t>
              </w:r>
            </w:hyperlink>
            <w:r w:rsidRPr="005A1890">
              <w:rPr>
                <w:rFonts w:eastAsia="Times New Roman" w:cs="Times New Roman"/>
                <w:i/>
                <w:iCs/>
                <w:sz w:val="20"/>
                <w:szCs w:val="20"/>
                <w:lang w:eastAsia="lt-LT"/>
              </w:rPr>
              <w:t>, 2021-06-17, paskelbta TAR 2021-07-02, i. k. 2021-15164</w:t>
            </w:r>
          </w:p>
          <w:p w14:paraId="0E5BA51B" w14:textId="52BB5C39" w:rsidR="00C11A94" w:rsidRPr="00C70A79" w:rsidRDefault="00C11A94" w:rsidP="00C11A94">
            <w:pPr>
              <w:rPr>
                <w:rFonts w:eastAsia="Times New Roman" w:cs="Times New Roman"/>
                <w:szCs w:val="20"/>
              </w:rPr>
            </w:pPr>
            <w:r w:rsidRPr="00C70A79">
              <w:rPr>
                <w:rFonts w:eastAsia="Times New Roman" w:cs="Times New Roman"/>
                <w:color w:val="000000"/>
                <w:lang w:eastAsia="lt-LT"/>
              </w:rPr>
              <w:t>4. Jeigu paaiškėja naujų aplinkybių, Konkurencijos taryba turi teisę priimti nutarimą nutrauktą pažeidimo tyrimą atnaujinti.</w:t>
            </w:r>
            <w:r w:rsidRPr="00C70A79">
              <w:rPr>
                <w:rFonts w:eastAsia="Times New Roman" w:cs="Times New Roman"/>
                <w:szCs w:val="20"/>
              </w:rPr>
              <w:t xml:space="preserve"> </w:t>
            </w:r>
          </w:p>
        </w:tc>
      </w:tr>
    </w:tbl>
    <w:p w14:paraId="15E08BB0" w14:textId="77777777" w:rsidR="00276E6D" w:rsidRPr="00C70A79" w:rsidRDefault="00276E6D" w:rsidP="006B48B1">
      <w:pPr>
        <w:pStyle w:val="KTpstrnum"/>
        <w:numPr>
          <w:ilvl w:val="0"/>
          <w:numId w:val="0"/>
        </w:numPr>
        <w:rPr>
          <w:noProof/>
          <w:lang w:eastAsia="lt-LT"/>
        </w:rPr>
      </w:pPr>
    </w:p>
    <w:p w14:paraId="61F6DE07" w14:textId="6C13DB4D" w:rsidR="00193C41" w:rsidRPr="00C70A79" w:rsidRDefault="00193C41" w:rsidP="00F5664F">
      <w:pPr>
        <w:pStyle w:val="KTpstrnum"/>
        <w:rPr>
          <w:noProof/>
          <w:lang w:eastAsia="lt-LT"/>
        </w:rPr>
      </w:pPr>
      <w:r w:rsidRPr="00C70A79">
        <w:rPr>
          <w:noProof/>
          <w:lang w:eastAsia="lt-LT"/>
        </w:rPr>
        <w:t>Priimant sprendimus dėl tyrimo pratęsimo, išskyrimo, sujungimo, nutraukimo</w:t>
      </w:r>
      <w:r w:rsidR="00AC0D14" w:rsidRPr="00C70A79">
        <w:rPr>
          <w:noProof/>
          <w:lang w:eastAsia="lt-LT"/>
        </w:rPr>
        <w:t xml:space="preserve"> </w:t>
      </w:r>
      <w:r w:rsidRPr="00C70A79">
        <w:rPr>
          <w:noProof/>
          <w:lang w:eastAsia="lt-LT"/>
        </w:rPr>
        <w:t>dalyvauja nemažas asmenų skaičius, užtikrin</w:t>
      </w:r>
      <w:r w:rsidR="00E72F01">
        <w:rPr>
          <w:noProof/>
          <w:lang w:eastAsia="lt-LT"/>
        </w:rPr>
        <w:t>a</w:t>
      </w:r>
      <w:r w:rsidRPr="00C70A79">
        <w:rPr>
          <w:noProof/>
          <w:lang w:eastAsia="lt-LT"/>
        </w:rPr>
        <w:t>mas keturių akių principas.</w:t>
      </w:r>
    </w:p>
    <w:p w14:paraId="3EEBBE45" w14:textId="77777777" w:rsidR="00193C41" w:rsidRPr="00C70A79" w:rsidRDefault="00193C41" w:rsidP="00193C41">
      <w:pPr>
        <w:pStyle w:val="KTpstrnum"/>
        <w:numPr>
          <w:ilvl w:val="0"/>
          <w:numId w:val="0"/>
        </w:numPr>
        <w:ind w:left="567"/>
        <w:rPr>
          <w:noProof/>
          <w:lang w:eastAsia="lt-LT"/>
        </w:rPr>
      </w:pPr>
    </w:p>
    <w:p w14:paraId="0C21A468" w14:textId="4271E83F" w:rsidR="00193C41" w:rsidRPr="00C70A79" w:rsidRDefault="006D404D" w:rsidP="006D404D">
      <w:pPr>
        <w:pStyle w:val="KTdalysnum"/>
        <w:ind w:left="567" w:firstLine="0"/>
        <w:rPr>
          <w:noProof/>
          <w:lang w:eastAsia="lt-LT"/>
        </w:rPr>
      </w:pPr>
      <w:r w:rsidRPr="00C70A79">
        <w:rPr>
          <w:noProof/>
          <w:lang w:eastAsia="lt-LT"/>
        </w:rPr>
        <w:t xml:space="preserve">2.2.4.5. </w:t>
      </w:r>
      <w:r w:rsidR="00A3595F" w:rsidRPr="00C70A79">
        <w:rPr>
          <w:noProof/>
          <w:lang w:eastAsia="lt-LT"/>
        </w:rPr>
        <w:t>Tyrimo baigimas</w:t>
      </w:r>
    </w:p>
    <w:tbl>
      <w:tblPr>
        <w:tblStyle w:val="TableGrid"/>
        <w:tblW w:w="9639" w:type="dxa"/>
        <w:tblInd w:w="137" w:type="dxa"/>
        <w:tblLook w:val="04A0" w:firstRow="1" w:lastRow="0" w:firstColumn="1" w:lastColumn="0" w:noHBand="0" w:noVBand="1"/>
      </w:tblPr>
      <w:tblGrid>
        <w:gridCol w:w="9639"/>
      </w:tblGrid>
      <w:tr w:rsidR="00193C41" w:rsidRPr="00C70A79" w14:paraId="5D9A897E" w14:textId="77777777" w:rsidTr="00C4066E">
        <w:tc>
          <w:tcPr>
            <w:tcW w:w="9639" w:type="dxa"/>
          </w:tcPr>
          <w:p w14:paraId="70D4B520" w14:textId="69B8561B" w:rsidR="00193C41" w:rsidRPr="00C70A79" w:rsidRDefault="00193C41" w:rsidP="00C4066E">
            <w:pPr>
              <w:rPr>
                <w:b/>
                <w:bCs/>
                <w:noProof/>
                <w:lang w:eastAsia="lt-LT"/>
              </w:rPr>
            </w:pPr>
            <w:bookmarkStart w:id="64" w:name="_Hlk41656632"/>
            <w:r w:rsidRPr="00C70A79">
              <w:rPr>
                <w:b/>
                <w:bCs/>
                <w:noProof/>
                <w:lang w:eastAsia="lt-LT"/>
              </w:rPr>
              <w:t>MPĮNVDĮ 9</w:t>
            </w:r>
            <w:r w:rsidRPr="00C70A79">
              <w:rPr>
                <w:b/>
                <w:bCs/>
                <w:noProof/>
                <w:vertAlign w:val="superscript"/>
                <w:lang w:eastAsia="lt-LT"/>
              </w:rPr>
              <w:t xml:space="preserve">1 </w:t>
            </w:r>
            <w:r w:rsidRPr="00C70A79">
              <w:rPr>
                <w:b/>
                <w:bCs/>
                <w:noProof/>
                <w:lang w:eastAsia="lt-LT"/>
              </w:rPr>
              <w:t>straipsnis</w:t>
            </w:r>
          </w:p>
          <w:bookmarkEnd w:id="64"/>
          <w:p w14:paraId="0F64B6AB" w14:textId="60D515F6" w:rsidR="00193C41" w:rsidRPr="00C70A79" w:rsidRDefault="00193C41" w:rsidP="00193C41">
            <w:pPr>
              <w:rPr>
                <w:rFonts w:eastAsia="Times New Roman" w:cs="Times New Roman"/>
                <w:lang w:eastAsia="lt-LT"/>
              </w:rPr>
            </w:pPr>
            <w:r w:rsidRPr="00C70A79">
              <w:rPr>
                <w:rFonts w:eastAsia="Times New Roman" w:cs="Times New Roman"/>
                <w:color w:val="000000"/>
                <w:lang w:eastAsia="lt-LT"/>
              </w:rPr>
              <w:t>2. Pažeidimo tyrimas laikomas baigtu, kai Konkurencijos taryba patvirtina įgaliotų pareigūnų atlikto pažeidimo tyrimo išvadas. Tokiu atveju atliekami veiksmai, nustatyti šio įstatymo 10 straipsnyje.</w:t>
            </w:r>
            <w:r w:rsidRPr="00C70A79">
              <w:rPr>
                <w:rFonts w:eastAsia="Times New Roman" w:cs="Times New Roman"/>
                <w:bCs/>
                <w:color w:val="000000"/>
                <w:lang w:eastAsia="lt-LT"/>
              </w:rPr>
              <w:t xml:space="preserve"> </w:t>
            </w:r>
          </w:p>
          <w:p w14:paraId="64933814" w14:textId="77777777" w:rsidR="00193C41" w:rsidRPr="00C70A79" w:rsidRDefault="00193C41" w:rsidP="00C4066E">
            <w:pPr>
              <w:rPr>
                <w:b/>
                <w:bCs/>
                <w:noProof/>
                <w:lang w:eastAsia="lt-LT"/>
              </w:rPr>
            </w:pPr>
          </w:p>
          <w:p w14:paraId="561ED3B6" w14:textId="776A6657" w:rsidR="00193C41" w:rsidRPr="00C70A79" w:rsidRDefault="00193C41" w:rsidP="00C4066E">
            <w:pPr>
              <w:pStyle w:val="KTpstrnum"/>
              <w:numPr>
                <w:ilvl w:val="0"/>
                <w:numId w:val="0"/>
              </w:numPr>
              <w:rPr>
                <w:b/>
                <w:bCs/>
                <w:noProof/>
                <w:lang w:eastAsia="lt-LT"/>
              </w:rPr>
            </w:pPr>
            <w:r w:rsidRPr="00C70A79">
              <w:rPr>
                <w:b/>
                <w:bCs/>
                <w:noProof/>
                <w:lang w:eastAsia="lt-LT"/>
              </w:rPr>
              <w:t>Darbo reglamentas</w:t>
            </w:r>
          </w:p>
          <w:p w14:paraId="37348D85" w14:textId="77777777" w:rsidR="00230B7F" w:rsidRDefault="00230B7F" w:rsidP="00C4066E">
            <w:pPr>
              <w:pStyle w:val="KTpstrnum"/>
              <w:numPr>
                <w:ilvl w:val="0"/>
                <w:numId w:val="0"/>
              </w:numPr>
              <w:rPr>
                <w:rFonts w:eastAsia="Times New Roman" w:cs="Times New Roman"/>
                <w:szCs w:val="22"/>
              </w:rPr>
            </w:pPr>
            <w:r w:rsidRPr="00230B7F">
              <w:rPr>
                <w:rFonts w:eastAsia="Times New Roman" w:cs="Times New Roman"/>
                <w:szCs w:val="22"/>
              </w:rPr>
              <w:t>113. Konkurencijos tarybos įgalioti pareigūnai, įvertinę galimo Mažmeninės prekybos įmonių nesąžiningų veiksmų draudimo įstatymo tyrimo metu nustatytas aplinkybes, Konkurencijos tarybai pateikia tyrimo išvadas ir siūlymą dėl bylos nagrinėjimo tvarkos (žodinis ar rašytinis procesas).</w:t>
            </w:r>
          </w:p>
          <w:p w14:paraId="3CE5F952" w14:textId="2CAFF119" w:rsidR="00193C41" w:rsidRPr="00C70A79" w:rsidRDefault="00230B7F" w:rsidP="00C4066E">
            <w:pPr>
              <w:pStyle w:val="KTpstrnum"/>
              <w:numPr>
                <w:ilvl w:val="0"/>
                <w:numId w:val="0"/>
              </w:numPr>
              <w:rPr>
                <w:b/>
                <w:bCs/>
                <w:noProof/>
                <w:highlight w:val="yellow"/>
                <w:lang w:eastAsia="lt-LT"/>
              </w:rPr>
            </w:pPr>
            <w:r w:rsidRPr="00230B7F">
              <w:rPr>
                <w:rFonts w:eastAsia="Times New Roman" w:cs="Times New Roman"/>
                <w:szCs w:val="22"/>
              </w:rPr>
              <w:t>114.   Konkurencijos taryba, pritarusi tyrimo išvadoms, paskiria bylos nagrinėjimo posėdžio datą ir laiką, nustato bylos nagrinėjimo tvarką. Bylos nagrinėjimas paprastai</w:t>
            </w:r>
            <w:r w:rsidRPr="00230B7F">
              <w:rPr>
                <w:rFonts w:eastAsia="Times New Roman" w:cs="Times New Roman"/>
                <w:b/>
                <w:bCs/>
                <w:szCs w:val="22"/>
              </w:rPr>
              <w:t> </w:t>
            </w:r>
            <w:r w:rsidRPr="00230B7F">
              <w:rPr>
                <w:rFonts w:eastAsia="Times New Roman" w:cs="Times New Roman"/>
                <w:szCs w:val="22"/>
              </w:rPr>
              <w:t>vyksta rašytinio proceso tvarka, išskyrus atvejus, kai Konkurencijos taryba pripažįsta, kad nagrinėjimas žodinio proceso tvarka yra būtinas.</w:t>
            </w:r>
          </w:p>
        </w:tc>
      </w:tr>
    </w:tbl>
    <w:p w14:paraId="0C99844A" w14:textId="77777777" w:rsidR="00193C41" w:rsidRPr="00C70A79" w:rsidRDefault="00193C41" w:rsidP="00193C41">
      <w:pPr>
        <w:pStyle w:val="KTpstrnum"/>
        <w:numPr>
          <w:ilvl w:val="0"/>
          <w:numId w:val="0"/>
        </w:numPr>
        <w:ind w:left="567"/>
        <w:rPr>
          <w:noProof/>
          <w:highlight w:val="yellow"/>
          <w:lang w:eastAsia="lt-LT"/>
        </w:rPr>
      </w:pPr>
    </w:p>
    <w:p w14:paraId="7874B25E" w14:textId="15953E6A" w:rsidR="00193C41" w:rsidRPr="00C70A79" w:rsidRDefault="00193C41" w:rsidP="00F5664F">
      <w:pPr>
        <w:pStyle w:val="KTpstrnum"/>
        <w:rPr>
          <w:noProof/>
          <w:lang w:eastAsia="lt-LT"/>
        </w:rPr>
      </w:pPr>
      <w:r w:rsidRPr="00C70A79">
        <w:rPr>
          <w:noProof/>
          <w:lang w:eastAsia="lt-LT"/>
        </w:rPr>
        <w:t>Korupcijos rizikos val</w:t>
      </w:r>
      <w:r w:rsidR="00ED69BF" w:rsidRPr="00C70A79">
        <w:rPr>
          <w:noProof/>
          <w:lang w:eastAsia="lt-LT"/>
        </w:rPr>
        <w:t>d</w:t>
      </w:r>
      <w:r w:rsidRPr="00C70A79">
        <w:rPr>
          <w:noProof/>
          <w:lang w:eastAsia="lt-LT"/>
        </w:rPr>
        <w:t>ymo tikslais siūlytina Darbo reglamente nu</w:t>
      </w:r>
      <w:r w:rsidR="00C656C1" w:rsidRPr="00C70A79">
        <w:rPr>
          <w:noProof/>
          <w:lang w:eastAsia="lt-LT"/>
        </w:rPr>
        <w:t>matyti</w:t>
      </w:r>
      <w:r w:rsidRPr="00C70A79">
        <w:rPr>
          <w:noProof/>
          <w:lang w:eastAsia="lt-LT"/>
        </w:rPr>
        <w:t xml:space="preserve">, kas turi būti nurodyta tyrimo išvadose. </w:t>
      </w:r>
    </w:p>
    <w:p w14:paraId="2FEBB5CA" w14:textId="17D43887" w:rsidR="00193C41" w:rsidRPr="00C70A79" w:rsidRDefault="00504122" w:rsidP="00F5664F">
      <w:pPr>
        <w:pStyle w:val="KTpstrnum"/>
        <w:rPr>
          <w:noProof/>
          <w:lang w:eastAsia="lt-LT"/>
        </w:rPr>
      </w:pPr>
      <w:r w:rsidRPr="00504122">
        <w:rPr>
          <w:color w:val="000000"/>
        </w:rPr>
        <w:t xml:space="preserve">Kaip nurodyta šio dokumento </w:t>
      </w:r>
      <w:r w:rsidR="0059109E">
        <w:fldChar w:fldCharType="begin"/>
      </w:r>
      <w:r w:rsidR="0059109E">
        <w:rPr>
          <w:color w:val="000000"/>
        </w:rPr>
        <w:instrText xml:space="preserve"> REF _Ref91838560 \r \h </w:instrText>
      </w:r>
      <w:r w:rsidR="0059109E">
        <w:fldChar w:fldCharType="separate"/>
      </w:r>
      <w:r w:rsidR="00CB042F">
        <w:rPr>
          <w:color w:val="000000"/>
        </w:rPr>
        <w:t>(37)</w:t>
      </w:r>
      <w:r w:rsidR="0059109E">
        <w:fldChar w:fldCharType="end"/>
      </w:r>
      <w:r w:rsidR="0059109E">
        <w:t xml:space="preserve"> </w:t>
      </w:r>
      <w:r w:rsidRPr="00504122">
        <w:rPr>
          <w:color w:val="000000"/>
        </w:rPr>
        <w:t xml:space="preserve">pastraipoje, tam tikrais atvejais </w:t>
      </w:r>
      <w:r w:rsidR="00193C41" w:rsidRPr="00504122">
        <w:rPr>
          <w:color w:val="000000"/>
        </w:rPr>
        <w:t xml:space="preserve">Darbo </w:t>
      </w:r>
      <w:r w:rsidRPr="00504122">
        <w:rPr>
          <w:color w:val="000000"/>
        </w:rPr>
        <w:t xml:space="preserve">reglamento nuostatose, reglamentuojančiose konkrečius procedūrinius veiksmus, duodamos nuorodos į konkrečias Konkurencijos įstatymo formuluotes, ir gali kilti neaiškumų, ar šios nuostatos yra taikomos ir </w:t>
      </w:r>
      <w:r w:rsidRPr="00504122">
        <w:rPr>
          <w:noProof/>
          <w:lang w:eastAsia="lt-LT"/>
        </w:rPr>
        <w:t>MPĮNVDĮ atveju. Siūlytina papildyti Darbo reglamento 60 punktą, pagal kurį</w:t>
      </w:r>
      <w:r w:rsidR="00193C41" w:rsidRPr="00C70A79">
        <w:rPr>
          <w:lang w:eastAsia="lt-LT"/>
        </w:rPr>
        <w:t xml:space="preserve"> įgalioti pareigūnai, įvertinę tyrimo metu nustatytas aplinkybes</w:t>
      </w:r>
      <w:r w:rsidR="00C656C1" w:rsidRPr="00C70A79">
        <w:rPr>
          <w:lang w:eastAsia="lt-LT"/>
        </w:rPr>
        <w:t>,</w:t>
      </w:r>
      <w:r w:rsidR="00193C41" w:rsidRPr="00C70A79">
        <w:rPr>
          <w:lang w:eastAsia="lt-LT"/>
        </w:rPr>
        <w:t xml:space="preserve"> teikia Konkurencijos tarybai siūlymą dėl tyrimo nutraukimo arba siūlymą dėl tyrimo baigimo</w:t>
      </w:r>
      <w:r w:rsidRPr="00504122">
        <w:rPr>
          <w:noProof/>
          <w:lang w:eastAsia="lt-LT"/>
        </w:rPr>
        <w:t>, įvardinant ir MPĮNVDĮ 9</w:t>
      </w:r>
      <w:r w:rsidRPr="00504122">
        <w:rPr>
          <w:noProof/>
          <w:vertAlign w:val="superscript"/>
          <w:lang w:eastAsia="lt-LT"/>
        </w:rPr>
        <w:t>1</w:t>
      </w:r>
      <w:r w:rsidRPr="00504122">
        <w:rPr>
          <w:noProof/>
          <w:lang w:eastAsia="lt-LT"/>
        </w:rPr>
        <w:t xml:space="preserve"> straipsnį.</w:t>
      </w:r>
    </w:p>
    <w:p w14:paraId="553A9FBC" w14:textId="04D27172" w:rsidR="00C656C1" w:rsidRPr="00C70A79" w:rsidRDefault="00C656C1" w:rsidP="00F5664F">
      <w:pPr>
        <w:pStyle w:val="KTpstrnum"/>
        <w:rPr>
          <w:noProof/>
          <w:lang w:eastAsia="lt-LT"/>
        </w:rPr>
      </w:pPr>
      <w:r w:rsidRPr="00C70A79">
        <w:rPr>
          <w:noProof/>
          <w:lang w:eastAsia="lt-LT"/>
        </w:rPr>
        <w:t>Taigi šiame procedūros etape dalyvauja didelis skaičius darbuotojų</w:t>
      </w:r>
      <w:r w:rsidR="00CD7B3F">
        <w:rPr>
          <w:noProof/>
          <w:lang w:eastAsia="lt-LT"/>
        </w:rPr>
        <w:t>, užtikrinamas keturių akių principas.</w:t>
      </w:r>
    </w:p>
    <w:p w14:paraId="5AB11A1C" w14:textId="1F619ABE" w:rsidR="00C11A94" w:rsidRPr="00111FDC" w:rsidRDefault="00C11A94" w:rsidP="000B7A3F">
      <w:pPr>
        <w:pStyle w:val="KTpstrnum"/>
        <w:numPr>
          <w:ilvl w:val="0"/>
          <w:numId w:val="0"/>
        </w:numPr>
        <w:rPr>
          <w:noProof/>
          <w:lang w:val="en-US" w:eastAsia="lt-LT"/>
        </w:rPr>
      </w:pPr>
    </w:p>
    <w:p w14:paraId="7E7A3499" w14:textId="0099FA94" w:rsidR="00193C41" w:rsidRPr="00C70A79" w:rsidRDefault="006D404D" w:rsidP="006D404D">
      <w:pPr>
        <w:pStyle w:val="KTdalysnum"/>
        <w:ind w:left="567" w:firstLine="0"/>
        <w:rPr>
          <w:noProof/>
          <w:lang w:eastAsia="lt-LT"/>
        </w:rPr>
      </w:pPr>
      <w:r w:rsidRPr="00C70A79">
        <w:rPr>
          <w:noProof/>
          <w:lang w:eastAsia="lt-LT"/>
        </w:rPr>
        <w:t>2.2.4.6.</w:t>
      </w:r>
      <w:r w:rsidR="00CF1329" w:rsidRPr="00C70A79">
        <w:rPr>
          <w:noProof/>
          <w:lang w:eastAsia="lt-LT"/>
        </w:rPr>
        <w:t xml:space="preserve"> </w:t>
      </w:r>
      <w:bookmarkStart w:id="65" w:name="_Hlk41899033"/>
      <w:r w:rsidR="00CF1329" w:rsidRPr="00C70A79">
        <w:rPr>
          <w:noProof/>
          <w:lang w:eastAsia="lt-LT"/>
        </w:rPr>
        <w:t xml:space="preserve">Procedūra nuo tyrimo baigimo iki Konkurencijos tarybos nutarimo pagal </w:t>
      </w:r>
      <w:bookmarkEnd w:id="65"/>
      <w:r w:rsidR="00CF1329" w:rsidRPr="00C70A79">
        <w:rPr>
          <w:noProof/>
          <w:lang w:eastAsia="lt-LT"/>
        </w:rPr>
        <w:t>MPĮNVDĮ 10 straipsnio 6 dalį priėmimo</w:t>
      </w:r>
    </w:p>
    <w:tbl>
      <w:tblPr>
        <w:tblStyle w:val="TableGrid"/>
        <w:tblW w:w="0" w:type="auto"/>
        <w:tblLook w:val="04A0" w:firstRow="1" w:lastRow="0" w:firstColumn="1" w:lastColumn="0" w:noHBand="0" w:noVBand="1"/>
      </w:tblPr>
      <w:tblGrid>
        <w:gridCol w:w="9628"/>
      </w:tblGrid>
      <w:tr w:rsidR="005C09ED" w:rsidRPr="00C70A79" w14:paraId="69042B3C" w14:textId="77777777" w:rsidTr="00D35A8C">
        <w:tc>
          <w:tcPr>
            <w:tcW w:w="9628" w:type="dxa"/>
          </w:tcPr>
          <w:p w14:paraId="21081CF4" w14:textId="77777777" w:rsidR="005C09ED" w:rsidRPr="00CD7B3F" w:rsidRDefault="005C09ED" w:rsidP="00D35A8C">
            <w:pPr>
              <w:pStyle w:val="KTpstrnum"/>
              <w:numPr>
                <w:ilvl w:val="0"/>
                <w:numId w:val="0"/>
              </w:numPr>
              <w:rPr>
                <w:b/>
                <w:bCs/>
              </w:rPr>
            </w:pPr>
            <w:r w:rsidRPr="00CD7B3F">
              <w:rPr>
                <w:b/>
                <w:bCs/>
              </w:rPr>
              <w:t>MPĮNVDĮ 7 straipsnis.</w:t>
            </w:r>
            <w:r w:rsidRPr="00CD7B3F">
              <w:rPr>
                <w:b/>
              </w:rPr>
              <w:t xml:space="preserve"> Šio įstatymo pažeidimų tyrimas ir bylų nagrinėjimas</w:t>
            </w:r>
          </w:p>
          <w:p w14:paraId="4F4B83D2" w14:textId="77777777" w:rsidR="005C09ED" w:rsidRPr="00C70A79" w:rsidRDefault="005C09ED" w:rsidP="00D35A8C">
            <w:pPr>
              <w:pStyle w:val="KTpstrnum"/>
              <w:numPr>
                <w:ilvl w:val="0"/>
                <w:numId w:val="0"/>
              </w:numPr>
            </w:pPr>
            <w:r w:rsidRPr="00C70A79">
              <w:t>4. Baigus pažeidimo tyrimą, proceso dalyviai turi teisę susipažinti su tyrimo išvadomis dėl įtariamo pažeidimo (toliau – tyrimo išvados), proceso šalys taip pat turi teisę susipažinti su bylos medžiaga, išskyrus dokumentus, kurie sudaro valstybės, tarnybos, profesinę ar komercinę paslaptį.</w:t>
            </w:r>
          </w:p>
          <w:p w14:paraId="1F0CFE8F" w14:textId="77777777" w:rsidR="005C09ED" w:rsidRPr="00C70A79" w:rsidRDefault="005C09ED" w:rsidP="00D35A8C">
            <w:pPr>
              <w:pStyle w:val="KTpstrnum"/>
              <w:numPr>
                <w:ilvl w:val="0"/>
                <w:numId w:val="0"/>
              </w:numPr>
            </w:pPr>
          </w:p>
          <w:p w14:paraId="508E83AC" w14:textId="77777777" w:rsidR="005C09ED" w:rsidRPr="00C70A79" w:rsidRDefault="005C09ED" w:rsidP="00D35A8C">
            <w:pPr>
              <w:rPr>
                <w:rFonts w:eastAsia="Times New Roman" w:cs="Times New Roman"/>
              </w:rPr>
            </w:pPr>
            <w:r w:rsidRPr="00C70A79">
              <w:rPr>
                <w:rFonts w:eastAsia="Times New Roman" w:cs="Times New Roman"/>
                <w:b/>
              </w:rPr>
              <w:t>9</w:t>
            </w:r>
            <w:r w:rsidRPr="00C70A79">
              <w:rPr>
                <w:rFonts w:eastAsia="Times New Roman" w:cs="Times New Roman"/>
                <w:b/>
                <w:vertAlign w:val="superscript"/>
              </w:rPr>
              <w:t xml:space="preserve">2 </w:t>
            </w:r>
            <w:r w:rsidRPr="00C70A79">
              <w:rPr>
                <w:rFonts w:eastAsia="Times New Roman" w:cs="Times New Roman"/>
                <w:b/>
              </w:rPr>
              <w:t>straipsnis. Pranešimas apie pažeidimo tyrimo išvadas</w:t>
            </w:r>
          </w:p>
          <w:p w14:paraId="065E4184" w14:textId="1869040E" w:rsidR="005C09ED" w:rsidRPr="00C70A79" w:rsidRDefault="005C09ED" w:rsidP="00D35A8C">
            <w:pPr>
              <w:rPr>
                <w:rFonts w:eastAsia="Times New Roman" w:cs="Times New Roman"/>
              </w:rPr>
            </w:pPr>
            <w:r w:rsidRPr="00C70A79">
              <w:rPr>
                <w:rFonts w:eastAsia="Times New Roman" w:cs="Times New Roman"/>
                <w:lang w:eastAsia="lt-LT"/>
              </w:rPr>
              <w:t>Baigus pažeidimo tyrimą, proceso dalyviams ne vėliau kaip prieš 21 dieną iki bylos nagrinėjimo Konkurencijos tarybos posėdyje dienos registruotu laišku pateikiamos pažeidimo tyrimo išvados, pranešama apie bylos nagrinėjimo vietą ir laiką, nurodoma bylos nagrinėjimo tvarka (žodinis arba rašytinis procesas) ir pasiūloma ne vėliau kaip prieš 7 dienas iki bylos nagrinėjimo Konkurencijos tarybos posėdyje dienos raštu pateikti savo paaiškinimus dėl pažeidimo tyrimo išvadų.</w:t>
            </w:r>
            <w:r w:rsidRPr="00C70A79">
              <w:rPr>
                <w:rFonts w:eastAsia="Times New Roman" w:cs="Times New Roman"/>
                <w:szCs w:val="20"/>
              </w:rPr>
              <w:t xml:space="preserve"> </w:t>
            </w:r>
            <w:bookmarkStart w:id="66" w:name="part_1f16d28be98b4a3e9ea9bbcb565c5811"/>
            <w:bookmarkStart w:id="67" w:name="part_a80d7dfc256a49f28b6dbaaea7f95058"/>
            <w:bookmarkStart w:id="68" w:name="part_0a48188b0c3342c9961984b8bb54c589"/>
            <w:bookmarkStart w:id="69" w:name="part_f4d61ffd0716421291e0b13686f83e53"/>
            <w:bookmarkStart w:id="70" w:name="part_c174bffb4f204364a63a75997958ddd2"/>
            <w:bookmarkStart w:id="71" w:name="part_049a0db100ed496cb23e74b724f0daae"/>
            <w:bookmarkStart w:id="72" w:name="part_0f2b4f2ef2724f74aedc1a671b9cac73"/>
            <w:bookmarkStart w:id="73" w:name="part_aa0fdf92023d40418cd57d2693a0607c"/>
            <w:bookmarkStart w:id="74" w:name="part_e349f442809d4637a54aca719a88d73b"/>
            <w:bookmarkStart w:id="75" w:name="part_e7914ae18e324051ad7d8cee972a4d40"/>
            <w:bookmarkStart w:id="76" w:name="part_e04be6f559e946cebffc46767d9c6c93"/>
            <w:bookmarkStart w:id="77" w:name="part_f226b28ebccc4131986b0accdac8bb9f"/>
            <w:bookmarkStart w:id="78" w:name="part_7d7c8beeabc14c149fb42ed6a27d3647"/>
            <w:bookmarkEnd w:id="66"/>
            <w:bookmarkEnd w:id="67"/>
            <w:bookmarkEnd w:id="68"/>
            <w:bookmarkEnd w:id="69"/>
            <w:bookmarkEnd w:id="70"/>
            <w:bookmarkEnd w:id="71"/>
            <w:bookmarkEnd w:id="72"/>
            <w:bookmarkEnd w:id="73"/>
            <w:bookmarkEnd w:id="74"/>
            <w:bookmarkEnd w:id="75"/>
            <w:bookmarkEnd w:id="76"/>
            <w:bookmarkEnd w:id="77"/>
            <w:bookmarkEnd w:id="78"/>
          </w:p>
        </w:tc>
      </w:tr>
    </w:tbl>
    <w:p w14:paraId="20DF0532" w14:textId="21B64063" w:rsidR="00193C41" w:rsidRPr="00C70A79" w:rsidRDefault="00193C41" w:rsidP="005C09ED">
      <w:pPr>
        <w:pStyle w:val="KTpstrnum"/>
        <w:numPr>
          <w:ilvl w:val="0"/>
          <w:numId w:val="0"/>
        </w:numPr>
        <w:ind w:left="567"/>
        <w:rPr>
          <w:noProof/>
          <w:lang w:eastAsia="lt-LT"/>
        </w:rPr>
      </w:pPr>
    </w:p>
    <w:p w14:paraId="51DE2DF2" w14:textId="78C15DC9" w:rsidR="005C09ED" w:rsidRPr="00C70A79" w:rsidRDefault="005C09ED" w:rsidP="00F5664F">
      <w:pPr>
        <w:pStyle w:val="KTpstrnum"/>
        <w:rPr>
          <w:noProof/>
          <w:lang w:eastAsia="lt-LT"/>
        </w:rPr>
      </w:pPr>
      <w:r w:rsidRPr="00C70A79">
        <w:rPr>
          <w:noProof/>
          <w:lang w:eastAsia="lt-LT"/>
        </w:rPr>
        <w:t xml:space="preserve">MPĮNVDĮ 10 straipsnyje ir Darbo reglamento </w:t>
      </w:r>
      <w:r w:rsidR="006B48B1" w:rsidRPr="00C70A79">
        <w:rPr>
          <w:noProof/>
          <w:lang w:eastAsia="lt-LT"/>
        </w:rPr>
        <w:t>113-12</w:t>
      </w:r>
      <w:r w:rsidR="00BF3837">
        <w:rPr>
          <w:noProof/>
          <w:lang w:eastAsia="lt-LT"/>
        </w:rPr>
        <w:t>1</w:t>
      </w:r>
      <w:r w:rsidR="006B48B1" w:rsidRPr="00C70A79">
        <w:rPr>
          <w:noProof/>
          <w:lang w:eastAsia="lt-LT"/>
        </w:rPr>
        <w:t xml:space="preserve"> </w:t>
      </w:r>
      <w:r w:rsidR="00361FD9" w:rsidRPr="00C70A79">
        <w:rPr>
          <w:noProof/>
          <w:lang w:eastAsia="lt-LT"/>
        </w:rPr>
        <w:t>punktuose</w:t>
      </w:r>
      <w:r w:rsidRPr="00C70A79">
        <w:rPr>
          <w:noProof/>
          <w:lang w:eastAsia="lt-LT"/>
        </w:rPr>
        <w:t xml:space="preserve"> </w:t>
      </w:r>
      <w:r w:rsidR="00361FD9" w:rsidRPr="00C70A79">
        <w:rPr>
          <w:noProof/>
          <w:lang w:eastAsia="lt-LT"/>
        </w:rPr>
        <w:t xml:space="preserve">yra nuostatos dėl </w:t>
      </w:r>
      <w:r w:rsidRPr="00C70A79">
        <w:rPr>
          <w:noProof/>
          <w:lang w:eastAsia="lt-LT"/>
        </w:rPr>
        <w:t>pranešim</w:t>
      </w:r>
      <w:r w:rsidR="00361FD9" w:rsidRPr="00C70A79">
        <w:rPr>
          <w:noProof/>
          <w:lang w:eastAsia="lt-LT"/>
        </w:rPr>
        <w:t>o</w:t>
      </w:r>
      <w:r w:rsidRPr="00C70A79">
        <w:rPr>
          <w:noProof/>
          <w:lang w:eastAsia="lt-LT"/>
        </w:rPr>
        <w:t xml:space="preserve"> apie tyrimų išvadas, pasirengim</w:t>
      </w:r>
      <w:r w:rsidR="00361FD9" w:rsidRPr="00C70A79">
        <w:rPr>
          <w:noProof/>
          <w:lang w:eastAsia="lt-LT"/>
        </w:rPr>
        <w:t>ą</w:t>
      </w:r>
      <w:r w:rsidRPr="00C70A79">
        <w:rPr>
          <w:noProof/>
          <w:lang w:eastAsia="lt-LT"/>
        </w:rPr>
        <w:t xml:space="preserve"> bylų nagrinėjimui ir </w:t>
      </w:r>
      <w:r w:rsidR="00361FD9" w:rsidRPr="00C70A79">
        <w:rPr>
          <w:noProof/>
          <w:lang w:eastAsia="lt-LT"/>
        </w:rPr>
        <w:t>procedūros dalyvių išklausymą</w:t>
      </w:r>
      <w:r w:rsidRPr="00C70A79">
        <w:rPr>
          <w:noProof/>
          <w:lang w:eastAsia="lt-LT"/>
        </w:rPr>
        <w:t xml:space="preserve">. </w:t>
      </w:r>
    </w:p>
    <w:p w14:paraId="083DF9FA" w14:textId="0992BAE4" w:rsidR="00622C44" w:rsidRPr="00C70A79" w:rsidRDefault="00622C44" w:rsidP="00F5664F">
      <w:pPr>
        <w:pStyle w:val="KTpstrnum"/>
        <w:rPr>
          <w:noProof/>
          <w:lang w:eastAsia="lt-LT"/>
        </w:rPr>
      </w:pPr>
      <w:bookmarkStart w:id="79" w:name="_Hlk49516593"/>
      <w:r w:rsidRPr="00C70A79">
        <w:rPr>
          <w:noProof/>
          <w:lang w:eastAsia="lt-LT"/>
        </w:rPr>
        <w:t xml:space="preserve">Darbo reglamento </w:t>
      </w:r>
      <w:r w:rsidR="002671D9" w:rsidRPr="00C70A79">
        <w:rPr>
          <w:noProof/>
          <w:lang w:eastAsia="lt-LT"/>
        </w:rPr>
        <w:t xml:space="preserve">68-69 punktuose </w:t>
      </w:r>
      <w:r w:rsidR="00CD7B3F">
        <w:rPr>
          <w:noProof/>
          <w:lang w:eastAsia="lt-LT"/>
        </w:rPr>
        <w:t>(</w:t>
      </w:r>
      <w:r w:rsidR="00CD7B3F" w:rsidRPr="00476551">
        <w:rPr>
          <w:noProof/>
          <w:lang w:eastAsia="lt-LT"/>
        </w:rPr>
        <w:t xml:space="preserve">žiūrėti </w:t>
      </w:r>
      <w:r w:rsidR="00476551" w:rsidRPr="00476551">
        <w:rPr>
          <w:noProof/>
          <w:lang w:eastAsia="lt-LT"/>
        </w:rPr>
        <w:t xml:space="preserve">Darbo reglamento </w:t>
      </w:r>
      <w:r w:rsidR="00CD7B3F" w:rsidRPr="00476551">
        <w:rPr>
          <w:noProof/>
          <w:lang w:eastAsia="lt-LT"/>
        </w:rPr>
        <w:t>118 punktą</w:t>
      </w:r>
      <w:r w:rsidR="00CD7B3F">
        <w:rPr>
          <w:noProof/>
          <w:lang w:eastAsia="lt-LT"/>
        </w:rPr>
        <w:t xml:space="preserve">) </w:t>
      </w:r>
      <w:bookmarkEnd w:id="79"/>
      <w:r w:rsidR="002671D9" w:rsidRPr="00C70A79">
        <w:rPr>
          <w:noProof/>
          <w:lang w:eastAsia="lt-LT"/>
        </w:rPr>
        <w:t>numatyta susipažinimo su tyrimo bylos medžiaga tvarka, aiškiai nurodyta su kokia tyrimo bylos medžiaga susipažinti negalima.</w:t>
      </w:r>
      <w:r w:rsidR="00252E9D" w:rsidRPr="00252E9D">
        <w:rPr>
          <w:noProof/>
          <w:lang w:eastAsia="lt-LT"/>
        </w:rPr>
        <w:t xml:space="preserve"> Darbo reglamento </w:t>
      </w:r>
      <w:r w:rsidR="00252E9D">
        <w:rPr>
          <w:noProof/>
          <w:lang w:eastAsia="lt-LT"/>
        </w:rPr>
        <w:t>138-145</w:t>
      </w:r>
      <w:r w:rsidR="00252E9D" w:rsidRPr="00252E9D">
        <w:rPr>
          <w:noProof/>
          <w:lang w:eastAsia="lt-LT"/>
        </w:rPr>
        <w:t xml:space="preserve"> punktuose (žiūrėti </w:t>
      </w:r>
      <w:r w:rsidR="00476551">
        <w:rPr>
          <w:noProof/>
          <w:lang w:eastAsia="lt-LT"/>
        </w:rPr>
        <w:t xml:space="preserve">Darbo reglamento </w:t>
      </w:r>
      <w:r w:rsidR="00252E9D" w:rsidRPr="00252E9D">
        <w:rPr>
          <w:noProof/>
          <w:lang w:eastAsia="lt-LT"/>
        </w:rPr>
        <w:t>11</w:t>
      </w:r>
      <w:r w:rsidR="00252E9D">
        <w:rPr>
          <w:noProof/>
          <w:lang w:eastAsia="lt-LT"/>
        </w:rPr>
        <w:t>9</w:t>
      </w:r>
      <w:r w:rsidR="00252E9D" w:rsidRPr="00252E9D">
        <w:rPr>
          <w:noProof/>
          <w:lang w:eastAsia="lt-LT"/>
        </w:rPr>
        <w:t xml:space="preserve"> punktą)</w:t>
      </w:r>
      <w:r w:rsidR="00252E9D">
        <w:rPr>
          <w:noProof/>
          <w:lang w:eastAsia="lt-LT"/>
        </w:rPr>
        <w:t xml:space="preserve"> numatyta aiški bylos nagrinėjimo procedūros posėdžio tvarka.</w:t>
      </w:r>
    </w:p>
    <w:p w14:paraId="7DDE222C" w14:textId="1B56B1E8" w:rsidR="005C09ED" w:rsidRPr="00C70A79" w:rsidRDefault="005C09ED" w:rsidP="00F5664F">
      <w:pPr>
        <w:pStyle w:val="KTpstrnum"/>
        <w:rPr>
          <w:noProof/>
          <w:lang w:eastAsia="lt-LT"/>
        </w:rPr>
      </w:pPr>
      <w:r w:rsidRPr="00C70A79">
        <w:rPr>
          <w:noProof/>
          <w:color w:val="000000" w:themeColor="text1"/>
          <w:lang w:eastAsia="lt-LT"/>
        </w:rPr>
        <w:t xml:space="preserve">Analizės metu </w:t>
      </w:r>
      <w:r w:rsidR="00535FF5" w:rsidRPr="00C70A79">
        <w:rPr>
          <w:noProof/>
          <w:color w:val="000000" w:themeColor="text1"/>
          <w:lang w:eastAsia="lt-LT"/>
        </w:rPr>
        <w:t xml:space="preserve">nustatyta, kad Konkurencijos tarybos teisės aktais nustatytoje </w:t>
      </w:r>
      <w:r w:rsidR="00535FF5" w:rsidRPr="00C70A79">
        <w:rPr>
          <w:noProof/>
          <w:lang w:eastAsia="lt-LT"/>
        </w:rPr>
        <w:t xml:space="preserve">procedūroje nuo tyrimo baigimo iki Konkurencijos tarybos nutarimo priėmimo </w:t>
      </w:r>
      <w:r w:rsidRPr="00C70A79">
        <w:rPr>
          <w:noProof/>
          <w:color w:val="000000" w:themeColor="text1"/>
          <w:lang w:eastAsia="lt-LT"/>
        </w:rPr>
        <w:t xml:space="preserve">įtvirtinta </w:t>
      </w:r>
      <w:r w:rsidR="00535FF5" w:rsidRPr="00C70A79">
        <w:rPr>
          <w:noProof/>
          <w:color w:val="000000" w:themeColor="text1"/>
          <w:lang w:eastAsia="lt-LT"/>
        </w:rPr>
        <w:t xml:space="preserve">pakankamai </w:t>
      </w:r>
      <w:r w:rsidRPr="00C70A79">
        <w:rPr>
          <w:noProof/>
          <w:color w:val="000000" w:themeColor="text1"/>
          <w:lang w:eastAsia="lt-LT"/>
        </w:rPr>
        <w:t>konkreti ir tiksli sprendimų priėmimo procedūra</w:t>
      </w:r>
      <w:r w:rsidR="00C43F01" w:rsidRPr="00C70A79">
        <w:rPr>
          <w:noProof/>
          <w:color w:val="000000" w:themeColor="text1"/>
          <w:lang w:eastAsia="lt-LT"/>
        </w:rPr>
        <w:t xml:space="preserve">. </w:t>
      </w:r>
    </w:p>
    <w:p w14:paraId="19A57CA8" w14:textId="7CABF50C" w:rsidR="00633E3A" w:rsidRPr="00C70A79" w:rsidRDefault="00633E3A" w:rsidP="00633E3A">
      <w:pPr>
        <w:pStyle w:val="KTpstrnum"/>
        <w:numPr>
          <w:ilvl w:val="0"/>
          <w:numId w:val="0"/>
        </w:numPr>
        <w:ind w:firstLine="567"/>
        <w:rPr>
          <w:b/>
          <w:bCs/>
          <w:noProof/>
          <w:color w:val="000000" w:themeColor="text1"/>
          <w:lang w:eastAsia="lt-LT"/>
        </w:rPr>
      </w:pPr>
    </w:p>
    <w:p w14:paraId="6BE4BA27" w14:textId="0AF8CDD5" w:rsidR="00633E3A" w:rsidRPr="00C70A79" w:rsidRDefault="006D404D" w:rsidP="00CD7B3F">
      <w:pPr>
        <w:pStyle w:val="KTdalysnum"/>
        <w:rPr>
          <w:noProof/>
          <w:lang w:eastAsia="lt-LT"/>
        </w:rPr>
      </w:pPr>
      <w:bookmarkStart w:id="80" w:name="_Hlk41899903"/>
      <w:r w:rsidRPr="00C70A79">
        <w:rPr>
          <w:noProof/>
          <w:lang w:eastAsia="lt-LT"/>
        </w:rPr>
        <w:t xml:space="preserve">2.2.4.7. </w:t>
      </w:r>
      <w:r w:rsidR="00633E3A" w:rsidRPr="00C70A79">
        <w:rPr>
          <w:noProof/>
          <w:lang w:eastAsia="lt-LT"/>
        </w:rPr>
        <w:t xml:space="preserve">MPĮNVDĮ </w:t>
      </w:r>
      <w:r w:rsidR="00D21BC0" w:rsidRPr="00C70A79">
        <w:rPr>
          <w:noProof/>
          <w:lang w:eastAsia="lt-LT"/>
        </w:rPr>
        <w:t xml:space="preserve">10 straipsnio 6 dalyje </w:t>
      </w:r>
      <w:bookmarkEnd w:id="80"/>
      <w:r w:rsidR="00D21BC0" w:rsidRPr="00C70A79">
        <w:rPr>
          <w:noProof/>
          <w:lang w:eastAsia="lt-LT"/>
        </w:rPr>
        <w:t>nurodytų nutarimų priėmimas (procedūros užbaigimas arba papildomas tyrimas)</w:t>
      </w:r>
    </w:p>
    <w:p w14:paraId="7BF64067" w14:textId="513A4594" w:rsidR="00D21BC0" w:rsidRPr="00C70A79" w:rsidRDefault="00D21BC0" w:rsidP="00F5664F">
      <w:pPr>
        <w:pStyle w:val="KTpstrnum"/>
        <w:rPr>
          <w:lang w:eastAsia="lt-LT"/>
        </w:rPr>
      </w:pPr>
      <w:r w:rsidRPr="00C70A79">
        <w:rPr>
          <w:lang w:eastAsia="lt-LT"/>
        </w:rPr>
        <w:t>Administracinė procedūra Konkurencijos taryboje yra užbaigiama</w:t>
      </w:r>
      <w:r w:rsidR="006B203D" w:rsidRPr="00C70A79">
        <w:rPr>
          <w:lang w:eastAsia="lt-LT"/>
        </w:rPr>
        <w:t>,</w:t>
      </w:r>
      <w:r w:rsidRPr="00C70A79">
        <w:rPr>
          <w:lang w:eastAsia="lt-LT"/>
        </w:rPr>
        <w:t xml:space="preserve"> priimant </w:t>
      </w:r>
      <w:r w:rsidRPr="00C70A79">
        <w:rPr>
          <w:noProof/>
          <w:lang w:eastAsia="lt-LT"/>
        </w:rPr>
        <w:t>MPĮNVDĮ 10 straipsnio 6 dalyje nurodytus nutarimus.</w:t>
      </w:r>
    </w:p>
    <w:p w14:paraId="0D435A9E" w14:textId="77777777" w:rsidR="00D21BC0" w:rsidRPr="00C70A79" w:rsidRDefault="00D21BC0" w:rsidP="00D21BC0">
      <w:pPr>
        <w:pStyle w:val="KTpstrnum"/>
        <w:numPr>
          <w:ilvl w:val="0"/>
          <w:numId w:val="0"/>
        </w:numPr>
        <w:ind w:left="567"/>
        <w:rPr>
          <w:lang w:eastAsia="lt-LT"/>
        </w:rPr>
      </w:pPr>
    </w:p>
    <w:tbl>
      <w:tblPr>
        <w:tblStyle w:val="TableGrid"/>
        <w:tblpPr w:leftFromText="180" w:rightFromText="180" w:vertAnchor="text" w:tblpY="1"/>
        <w:tblOverlap w:val="never"/>
        <w:tblW w:w="9634" w:type="dxa"/>
        <w:tblLook w:val="04A0" w:firstRow="1" w:lastRow="0" w:firstColumn="1" w:lastColumn="0" w:noHBand="0" w:noVBand="1"/>
      </w:tblPr>
      <w:tblGrid>
        <w:gridCol w:w="9634"/>
      </w:tblGrid>
      <w:tr w:rsidR="00D21BC0" w:rsidRPr="00C70A79" w14:paraId="76559200" w14:textId="77777777" w:rsidTr="004C5F3C">
        <w:tc>
          <w:tcPr>
            <w:tcW w:w="9634" w:type="dxa"/>
          </w:tcPr>
          <w:p w14:paraId="3FFA16BF" w14:textId="2C810D26" w:rsidR="00D21BC0" w:rsidRPr="00C70A79" w:rsidRDefault="00D21BC0" w:rsidP="004C5F3C">
            <w:pPr>
              <w:rPr>
                <w:rFonts w:eastAsia="Times New Roman" w:cs="Times New Roman"/>
                <w:b/>
                <w:bCs/>
              </w:rPr>
            </w:pPr>
            <w:r w:rsidRPr="00C70A79">
              <w:rPr>
                <w:b/>
                <w:bCs/>
                <w:noProof/>
                <w:lang w:eastAsia="lt-LT"/>
              </w:rPr>
              <w:t>MPĮNVDĮ 10 straipsnis. Bylų nagrinėjimas</w:t>
            </w:r>
          </w:p>
          <w:p w14:paraId="3884EBE1" w14:textId="01E81855" w:rsidR="00D21BC0" w:rsidRPr="00C70A79" w:rsidRDefault="00D21BC0" w:rsidP="004C5F3C">
            <w:pPr>
              <w:rPr>
                <w:rFonts w:eastAsia="Times New Roman" w:cs="Times New Roman"/>
              </w:rPr>
            </w:pPr>
            <w:r w:rsidRPr="00C70A79">
              <w:rPr>
                <w:rFonts w:eastAsia="Times New Roman" w:cs="Times New Roman"/>
              </w:rPr>
              <w:t>6. Konkurencijos taryba, išnagrinėjusi bylą, priima motyvuotą nutarimą:</w:t>
            </w:r>
          </w:p>
          <w:p w14:paraId="5E59FA2B" w14:textId="77777777" w:rsidR="00D21BC0" w:rsidRPr="00C70A79" w:rsidRDefault="00D21BC0" w:rsidP="004C5F3C">
            <w:pPr>
              <w:rPr>
                <w:rFonts w:eastAsia="Times New Roman" w:cs="Times New Roman"/>
              </w:rPr>
            </w:pPr>
            <w:r w:rsidRPr="00C70A79">
              <w:rPr>
                <w:rFonts w:eastAsia="Times New Roman" w:cs="Times New Roman"/>
              </w:rPr>
              <w:t xml:space="preserve">1) taikyti šio įstatymo nustatytas sankcijas, jeigu nustato, kad šis įstatymas buvo pažeistas; </w:t>
            </w:r>
          </w:p>
          <w:p w14:paraId="3CDF35E3" w14:textId="77777777" w:rsidR="00D21BC0" w:rsidRPr="00C70A79" w:rsidRDefault="00D21BC0" w:rsidP="004C5F3C">
            <w:pPr>
              <w:rPr>
                <w:rFonts w:eastAsia="Times New Roman" w:cs="Times New Roman"/>
              </w:rPr>
            </w:pPr>
            <w:r w:rsidRPr="00C70A79">
              <w:rPr>
                <w:rFonts w:eastAsia="Times New Roman" w:cs="Times New Roman"/>
              </w:rPr>
              <w:t>2) nutraukti bylą, jeigu šio įstatymo pažeidimų nenustatyta;</w:t>
            </w:r>
          </w:p>
          <w:p w14:paraId="7E67FCAE" w14:textId="26018387" w:rsidR="00D21BC0" w:rsidRPr="00C70A79" w:rsidRDefault="00D21BC0" w:rsidP="004C5F3C">
            <w:pPr>
              <w:rPr>
                <w:rFonts w:eastAsia="Times New Roman" w:cs="Times New Roman"/>
                <w:strike/>
              </w:rPr>
            </w:pPr>
            <w:r w:rsidRPr="00C70A79">
              <w:rPr>
                <w:rFonts w:eastAsia="Times New Roman" w:cs="Times New Roman"/>
              </w:rPr>
              <w:t>3) atidėti bylos nagrinėjimą ir atlikti papildomą pažeidimo tyrimą, jeigu paaiškėja arba atsiranda naujų aplinkybių, kurios yra reikšmingos šios dalies 1 ar 2 punkte nurodytam nutarimui priimti.</w:t>
            </w:r>
          </w:p>
        </w:tc>
      </w:tr>
    </w:tbl>
    <w:p w14:paraId="065A83D0" w14:textId="6F5C7065" w:rsidR="00D21BC0" w:rsidRPr="00C70A79" w:rsidRDefault="00D21BC0" w:rsidP="00D21BC0">
      <w:pPr>
        <w:pStyle w:val="KTpstrnum"/>
        <w:numPr>
          <w:ilvl w:val="0"/>
          <w:numId w:val="0"/>
        </w:numPr>
        <w:ind w:left="567"/>
        <w:rPr>
          <w:lang w:eastAsia="lt-LT"/>
        </w:rPr>
      </w:pPr>
    </w:p>
    <w:p w14:paraId="1C656503" w14:textId="27800F04" w:rsidR="009171B5" w:rsidRPr="00C70A79" w:rsidRDefault="009171B5" w:rsidP="00F5664F">
      <w:pPr>
        <w:pStyle w:val="KTpstrnum"/>
        <w:rPr>
          <w:lang w:eastAsia="lt-LT"/>
        </w:rPr>
      </w:pPr>
      <w:r w:rsidRPr="00C70A79">
        <w:rPr>
          <w:lang w:eastAsia="lt-LT"/>
        </w:rPr>
        <w:t xml:space="preserve">MPĮNVDĮ 12 straipsnyje numatytos sankcijų rūšys (baudos, įpareigojimai), maksimalūs baudų dydžiai, baudos dydžio nustatymui reikšmingos aplinkybės (pažeidimo pobūdis, trukmė, mastas, </w:t>
      </w:r>
      <w:r w:rsidRPr="00C70A79">
        <w:rPr>
          <w:lang w:eastAsia="lt-LT"/>
        </w:rPr>
        <w:lastRenderedPageBreak/>
        <w:t>atsakomybę lengvinančios ir sunkinančios aplinkybės</w:t>
      </w:r>
      <w:r w:rsidR="006D404D" w:rsidRPr="00C70A79">
        <w:rPr>
          <w:lang w:eastAsia="lt-LT"/>
        </w:rPr>
        <w:t>)</w:t>
      </w:r>
      <w:r w:rsidRPr="00C70A79">
        <w:rPr>
          <w:lang w:eastAsia="lt-LT"/>
        </w:rPr>
        <w:t xml:space="preserve">, </w:t>
      </w:r>
      <w:r w:rsidR="005F2CC4">
        <w:rPr>
          <w:lang w:eastAsia="lt-LT"/>
        </w:rPr>
        <w:t xml:space="preserve">baudų apskaičiavimo tvarka, </w:t>
      </w:r>
      <w:r w:rsidRPr="00C70A79">
        <w:rPr>
          <w:lang w:eastAsia="lt-LT"/>
        </w:rPr>
        <w:t xml:space="preserve">aptariama sankcijų vykdymo tvarka. </w:t>
      </w:r>
    </w:p>
    <w:p w14:paraId="2A293060" w14:textId="0C950053" w:rsidR="00D21BC0" w:rsidRPr="00C70A79" w:rsidRDefault="00D21BC0" w:rsidP="00F5664F">
      <w:pPr>
        <w:pStyle w:val="KTpstrnum"/>
        <w:rPr>
          <w:lang w:eastAsia="lt-LT"/>
        </w:rPr>
      </w:pPr>
      <w:r w:rsidRPr="00C70A79">
        <w:rPr>
          <w:lang w:eastAsia="lt-LT"/>
        </w:rPr>
        <w:t>Šiame procedūros etape korupcijos rizikos, manytina, yra mažos, nes tai yra vėlyviausia procedūros stadija, kai žinomi ir išnagrinėti įrodymai bei argumentai, dalyvauja nemažas skaičius asmenų.</w:t>
      </w:r>
      <w:r w:rsidR="009171B5" w:rsidRPr="00C70A79">
        <w:rPr>
          <w:lang w:eastAsia="lt-LT"/>
        </w:rPr>
        <w:t xml:space="preserve"> </w:t>
      </w:r>
      <w:r w:rsidR="00C159F1" w:rsidRPr="00957118">
        <w:rPr>
          <w:lang w:eastAsia="lt-LT"/>
        </w:rPr>
        <w:t>Lietuvos Respublikos Vyriausybės 2021 m. gruodžio 22 d. nutarimu Nr. 1121 patvirtintas Baudų už Lietuvos Respublikos mažmeninės prekybos įmonių nesąžiningų veiksmų draudimo įstatymo pažeidimus skyrimo tvarkos aprašas</w:t>
      </w:r>
      <w:r w:rsidR="00C159F1" w:rsidRPr="00957118">
        <w:rPr>
          <w:vertAlign w:val="superscript"/>
          <w:lang w:eastAsia="lt-LT"/>
        </w:rPr>
        <w:footnoteReference w:id="20"/>
      </w:r>
      <w:r w:rsidR="00496D1D">
        <w:rPr>
          <w:lang w:eastAsia="lt-LT"/>
        </w:rPr>
        <w:t>.</w:t>
      </w:r>
    </w:p>
    <w:p w14:paraId="7F184632" w14:textId="5340A248" w:rsidR="00E5195C" w:rsidRPr="00C70A79" w:rsidRDefault="00E5195C" w:rsidP="00F5664F">
      <w:pPr>
        <w:pStyle w:val="KTpstrnum"/>
        <w:rPr>
          <w:lang w:eastAsia="lt-LT"/>
        </w:rPr>
      </w:pPr>
      <w:r w:rsidRPr="00C70A79">
        <w:rPr>
          <w:lang w:eastAsia="lt-LT"/>
        </w:rPr>
        <w:t xml:space="preserve">Papildomo </w:t>
      </w:r>
      <w:r w:rsidR="00934E9E" w:rsidRPr="00C70A79">
        <w:rPr>
          <w:lang w:eastAsia="lt-LT"/>
        </w:rPr>
        <w:t xml:space="preserve">pažeidimo </w:t>
      </w:r>
      <w:r w:rsidRPr="00C70A79">
        <w:rPr>
          <w:lang w:eastAsia="lt-LT"/>
        </w:rPr>
        <w:t>tyrimo atlikimo tvarka ir terminai yra nustatyti:</w:t>
      </w:r>
    </w:p>
    <w:p w14:paraId="40CAE2F8" w14:textId="77777777" w:rsidR="002671D9" w:rsidRPr="00C70A79" w:rsidRDefault="002671D9" w:rsidP="002671D9">
      <w:pPr>
        <w:pStyle w:val="KTpstrnum"/>
        <w:numPr>
          <w:ilvl w:val="0"/>
          <w:numId w:val="0"/>
        </w:numPr>
        <w:ind w:left="567"/>
        <w:rPr>
          <w:lang w:eastAsia="lt-LT"/>
        </w:rPr>
      </w:pPr>
    </w:p>
    <w:tbl>
      <w:tblPr>
        <w:tblStyle w:val="TableGrid"/>
        <w:tblW w:w="9639" w:type="dxa"/>
        <w:tblInd w:w="-5" w:type="dxa"/>
        <w:tblLook w:val="04A0" w:firstRow="1" w:lastRow="0" w:firstColumn="1" w:lastColumn="0" w:noHBand="0" w:noVBand="1"/>
      </w:tblPr>
      <w:tblGrid>
        <w:gridCol w:w="9639"/>
      </w:tblGrid>
      <w:tr w:rsidR="00E5195C" w:rsidRPr="00C70A79" w14:paraId="4C34EC8A" w14:textId="77777777" w:rsidTr="00E5195C">
        <w:tc>
          <w:tcPr>
            <w:tcW w:w="9639" w:type="dxa"/>
          </w:tcPr>
          <w:p w14:paraId="3AA1482E" w14:textId="766AD448" w:rsidR="00E5195C" w:rsidRPr="00C70A79" w:rsidRDefault="00E5195C" w:rsidP="00E5195C">
            <w:pPr>
              <w:rPr>
                <w:rFonts w:eastAsia="Times New Roman" w:cs="Times New Roman"/>
                <w:b/>
                <w:bCs/>
                <w:lang w:eastAsia="lt-LT"/>
              </w:rPr>
            </w:pPr>
            <w:r w:rsidRPr="00C70A79">
              <w:rPr>
                <w:rFonts w:eastAsia="Times New Roman" w:cs="Times New Roman"/>
                <w:b/>
                <w:bCs/>
                <w:lang w:eastAsia="lt-LT"/>
              </w:rPr>
              <w:t>MPĮNVDĮ 10 straipsnis</w:t>
            </w:r>
          </w:p>
          <w:p w14:paraId="07BF2D2E" w14:textId="7D99E8BF" w:rsidR="00E5195C" w:rsidRPr="00C70A79" w:rsidRDefault="00E5195C" w:rsidP="00E5195C">
            <w:pPr>
              <w:rPr>
                <w:rFonts w:eastAsia="Times New Roman" w:cs="Times New Roman"/>
                <w:lang w:eastAsia="lt-LT"/>
              </w:rPr>
            </w:pPr>
            <w:r w:rsidRPr="00C70A79">
              <w:rPr>
                <w:rFonts w:eastAsia="Times New Roman" w:cs="Times New Roman"/>
                <w:lang w:eastAsia="lt-LT"/>
              </w:rPr>
              <w:t>8. Jeigu Konkurencijos taryba priima nutarimą atidėti bylos nagrinėjimą ir atlikti papildomą pažeidimo tyrimą, papildomas pažeidimo tyrimas ir bylos nagrinėjimas atliekami šio įstatymo 7, 9 straipsniuose ir šiame straipsnyje nustatyta tvarka ir terminais.</w:t>
            </w:r>
          </w:p>
        </w:tc>
      </w:tr>
    </w:tbl>
    <w:p w14:paraId="3D695695" w14:textId="1F6F4166" w:rsidR="00E5195C" w:rsidRPr="00C70A79" w:rsidRDefault="00E5195C" w:rsidP="00E5195C">
      <w:pPr>
        <w:pStyle w:val="KTpstrnum"/>
        <w:numPr>
          <w:ilvl w:val="0"/>
          <w:numId w:val="0"/>
        </w:numPr>
        <w:ind w:firstLine="567"/>
        <w:rPr>
          <w:lang w:eastAsia="lt-LT"/>
        </w:rPr>
      </w:pPr>
    </w:p>
    <w:p w14:paraId="0A2CA66C" w14:textId="734656E8" w:rsidR="00354C69" w:rsidRPr="00C70A79" w:rsidRDefault="00354C69" w:rsidP="00F5664F">
      <w:pPr>
        <w:pStyle w:val="KTpstrnum"/>
        <w:rPr>
          <w:lang w:eastAsia="lt-LT"/>
        </w:rPr>
      </w:pPr>
      <w:r w:rsidRPr="00C70A79">
        <w:rPr>
          <w:lang w:eastAsia="lt-LT"/>
        </w:rPr>
        <w:t>Nutarim</w:t>
      </w:r>
      <w:r w:rsidR="00934E9E" w:rsidRPr="00C70A79">
        <w:rPr>
          <w:lang w:eastAsia="lt-LT"/>
        </w:rPr>
        <w:t>ų</w:t>
      </w:r>
      <w:r w:rsidRPr="00C70A79">
        <w:rPr>
          <w:lang w:eastAsia="lt-LT"/>
        </w:rPr>
        <w:t xml:space="preserve"> atlikti papildomą tyrimą nebuvo priimt</w:t>
      </w:r>
      <w:r w:rsidR="00934E9E" w:rsidRPr="00C70A79">
        <w:rPr>
          <w:lang w:eastAsia="lt-LT"/>
        </w:rPr>
        <w:t>a</w:t>
      </w:r>
      <w:r w:rsidRPr="00C70A79">
        <w:rPr>
          <w:lang w:eastAsia="lt-LT"/>
        </w:rPr>
        <w:t xml:space="preserve">. </w:t>
      </w:r>
    </w:p>
    <w:p w14:paraId="0BF9A5DA" w14:textId="77777777" w:rsidR="00354C69" w:rsidRPr="00C70A79" w:rsidRDefault="00354C69" w:rsidP="00E5195C">
      <w:pPr>
        <w:pStyle w:val="KTpstrnum"/>
        <w:numPr>
          <w:ilvl w:val="0"/>
          <w:numId w:val="0"/>
        </w:numPr>
        <w:ind w:firstLine="567"/>
        <w:rPr>
          <w:lang w:eastAsia="lt-LT"/>
        </w:rPr>
      </w:pPr>
    </w:p>
    <w:p w14:paraId="5E068EAF" w14:textId="600A12C9" w:rsidR="008050B5" w:rsidRPr="00C70A79" w:rsidRDefault="006D404D" w:rsidP="006D404D">
      <w:pPr>
        <w:pStyle w:val="KTdalysnum"/>
        <w:ind w:left="567" w:firstLine="0"/>
        <w:rPr>
          <w:lang w:eastAsia="lt-LT"/>
        </w:rPr>
      </w:pPr>
      <w:r w:rsidRPr="00C70A79">
        <w:rPr>
          <w:lang w:eastAsia="lt-LT"/>
        </w:rPr>
        <w:t xml:space="preserve">2.2.4.8. </w:t>
      </w:r>
      <w:r w:rsidR="00671439" w:rsidRPr="00C70A79">
        <w:rPr>
          <w:lang w:eastAsia="lt-LT"/>
        </w:rPr>
        <w:t>Nut</w:t>
      </w:r>
      <w:r w:rsidR="00280EDE" w:rsidRPr="00C70A79">
        <w:rPr>
          <w:lang w:eastAsia="lt-LT"/>
        </w:rPr>
        <w:t>a</w:t>
      </w:r>
      <w:r w:rsidR="00671439" w:rsidRPr="00C70A79">
        <w:rPr>
          <w:lang w:eastAsia="lt-LT"/>
        </w:rPr>
        <w:t>rimo paskelbimas ir apskundimas</w:t>
      </w:r>
    </w:p>
    <w:p w14:paraId="60DB15F7" w14:textId="3E421CEF" w:rsidR="00671439" w:rsidRPr="00C70A79" w:rsidRDefault="00671439" w:rsidP="00F5664F">
      <w:pPr>
        <w:pStyle w:val="KTpstrnum"/>
        <w:rPr>
          <w:lang w:eastAsia="lt-LT"/>
        </w:rPr>
      </w:pPr>
      <w:r w:rsidRPr="00C70A79">
        <w:rPr>
          <w:lang w:eastAsia="lt-LT"/>
        </w:rPr>
        <w:t xml:space="preserve">Viešojo administravimo įstatymo </w:t>
      </w:r>
      <w:r w:rsidR="00D66BD8">
        <w:rPr>
          <w:lang w:eastAsia="lt-LT"/>
        </w:rPr>
        <w:t xml:space="preserve">13 </w:t>
      </w:r>
      <w:r w:rsidRPr="00C70A79">
        <w:rPr>
          <w:lang w:eastAsia="lt-LT"/>
        </w:rPr>
        <w:t xml:space="preserve">straipsnio </w:t>
      </w:r>
      <w:r w:rsidR="00D66BD8">
        <w:rPr>
          <w:lang w:eastAsia="lt-LT"/>
        </w:rPr>
        <w:t>1</w:t>
      </w:r>
      <w:r w:rsidRPr="00C70A79">
        <w:rPr>
          <w:lang w:eastAsia="lt-LT"/>
        </w:rPr>
        <w:t xml:space="preserve"> dal</w:t>
      </w:r>
      <w:r w:rsidR="008B5815" w:rsidRPr="00C70A79">
        <w:rPr>
          <w:lang w:eastAsia="lt-LT"/>
        </w:rPr>
        <w:t>yje</w:t>
      </w:r>
      <w:r w:rsidRPr="00C70A79">
        <w:rPr>
          <w:lang w:eastAsia="lt-LT"/>
        </w:rPr>
        <w:t xml:space="preserve"> nurod</w:t>
      </w:r>
      <w:r w:rsidR="008B5815" w:rsidRPr="00C70A79">
        <w:rPr>
          <w:lang w:eastAsia="lt-LT"/>
        </w:rPr>
        <w:t>yta</w:t>
      </w:r>
      <w:r w:rsidRPr="00C70A79">
        <w:rPr>
          <w:lang w:eastAsia="lt-LT"/>
        </w:rPr>
        <w:t xml:space="preserve">, kad </w:t>
      </w:r>
      <w:r w:rsidR="00D66BD8" w:rsidRPr="00D66BD8">
        <w:rPr>
          <w:lang w:eastAsia="lt-LT"/>
        </w:rPr>
        <w:t>asmeniui, dėl kurio galimai pažeistų teisių ir teisėtų interesų yra pradėta administracinė procedūra, taip pat asmenims, kuriems administracinis sprendimas turi tiesioginį poveikį, ne vėliau kaip per 3 darbo dienas nuo administracinio sprendimo priėmimo dienos raštu pranešama apie priimtą administracinį sprendimą pateikiant to sprendimo kopiją, o kai reikia apsaugoti atitinkamų kategorijų duomenis, – nuasmenintą priimto administracinio sprendimo nuorašą. Atvejais, kai administracinio sprendimo kopija ar nuorašas negali būti pateikti arba kai administracinio sprendimo forma neleidžia užtikrinti visų šio įstatymo 10 straipsnio 5 dalyje reikalaujamų duomenų pateikimo, šie duomenys nurodytiems asmenims pateikiami raštu pranešant apie priimtą administracinį sprendimą. Jeigu asmuo nėra nurodęs pageidaujamo administracinio sprendimo ar kitos informacijos gavimo būdo, jie pateikiami tokiu būdu, kokiu buvo gautas prašymas ar skundas.</w:t>
      </w:r>
    </w:p>
    <w:p w14:paraId="4FE6840A" w14:textId="1778A7A3" w:rsidR="00671439" w:rsidRPr="00C70A79" w:rsidRDefault="00671439" w:rsidP="00F5664F">
      <w:pPr>
        <w:pStyle w:val="KTpstrnum"/>
        <w:rPr>
          <w:lang w:eastAsia="lt-LT"/>
        </w:rPr>
      </w:pPr>
      <w:r w:rsidRPr="00C70A79">
        <w:rPr>
          <w:lang w:eastAsia="lt-LT"/>
        </w:rPr>
        <w:t>Taip pat ir MPĮNVDĮ įtvirtina nuostatas dėl nutarimų paskelbimo</w:t>
      </w:r>
      <w:r w:rsidR="00DD5C9B" w:rsidRPr="00C70A79">
        <w:rPr>
          <w:lang w:eastAsia="lt-LT"/>
        </w:rPr>
        <w:t xml:space="preserve"> ir įteikimo</w:t>
      </w:r>
      <w:r w:rsidRPr="00C70A79">
        <w:rPr>
          <w:lang w:eastAsia="lt-LT"/>
        </w:rPr>
        <w:t>:</w:t>
      </w:r>
    </w:p>
    <w:p w14:paraId="3C96A70F" w14:textId="77777777" w:rsidR="00671439" w:rsidRPr="00C70A79" w:rsidRDefault="00671439" w:rsidP="00E5195C">
      <w:pPr>
        <w:pStyle w:val="KTpstrnum"/>
        <w:numPr>
          <w:ilvl w:val="0"/>
          <w:numId w:val="0"/>
        </w:numPr>
      </w:pPr>
    </w:p>
    <w:tbl>
      <w:tblPr>
        <w:tblStyle w:val="TableGrid"/>
        <w:tblW w:w="9639" w:type="dxa"/>
        <w:tblInd w:w="-5" w:type="dxa"/>
        <w:tblLook w:val="04A0" w:firstRow="1" w:lastRow="0" w:firstColumn="1" w:lastColumn="0" w:noHBand="0" w:noVBand="1"/>
      </w:tblPr>
      <w:tblGrid>
        <w:gridCol w:w="9639"/>
      </w:tblGrid>
      <w:tr w:rsidR="00671439" w:rsidRPr="00C70A79" w14:paraId="7CD45795" w14:textId="77777777" w:rsidTr="00723C82">
        <w:tc>
          <w:tcPr>
            <w:tcW w:w="9639" w:type="dxa"/>
          </w:tcPr>
          <w:p w14:paraId="2925595C" w14:textId="2B61A4C4" w:rsidR="00671439" w:rsidRPr="00C70A79" w:rsidRDefault="00671439" w:rsidP="00671439">
            <w:pPr>
              <w:pStyle w:val="KTpstrnum"/>
              <w:numPr>
                <w:ilvl w:val="0"/>
                <w:numId w:val="0"/>
              </w:numPr>
            </w:pPr>
            <w:r w:rsidRPr="00C70A79">
              <w:rPr>
                <w:b/>
                <w:bCs/>
              </w:rPr>
              <w:t>MPĮNVDĮ 10 straipsnis</w:t>
            </w:r>
            <w:r w:rsidR="00E5195C" w:rsidRPr="00C70A79">
              <w:rPr>
                <w:b/>
                <w:bCs/>
              </w:rPr>
              <w:t>.</w:t>
            </w:r>
          </w:p>
          <w:p w14:paraId="15BFDED5" w14:textId="74E4DA6B" w:rsidR="00671439" w:rsidRPr="00C70A79" w:rsidRDefault="00671439" w:rsidP="00671439">
            <w:pPr>
              <w:pStyle w:val="KTpstrnum"/>
              <w:numPr>
                <w:ilvl w:val="0"/>
                <w:numId w:val="0"/>
              </w:numPr>
              <w:rPr>
                <w:lang w:eastAsia="lt-LT"/>
              </w:rPr>
            </w:pPr>
            <w:r w:rsidRPr="00C70A79">
              <w:t>9. Šio straipsnio 6 dalyje nurodytas nutarimas per 3 darbo dienas nuo jo priėmimo dienos Konkurencijos tarybos nustatyta tvarka paskelbiamas šios institucijos interneto svetainėje ir išsiunčiamas registruotu laišku proceso šalims.</w:t>
            </w:r>
          </w:p>
        </w:tc>
      </w:tr>
    </w:tbl>
    <w:p w14:paraId="170A63BD" w14:textId="77777777" w:rsidR="00671439" w:rsidRPr="00C70A79" w:rsidRDefault="00671439" w:rsidP="00723C82">
      <w:pPr>
        <w:pStyle w:val="KTpstrnum"/>
        <w:numPr>
          <w:ilvl w:val="0"/>
          <w:numId w:val="0"/>
        </w:numPr>
      </w:pPr>
    </w:p>
    <w:p w14:paraId="5E9D061C" w14:textId="7045BE04" w:rsidR="00723C82" w:rsidRPr="00C70A79" w:rsidRDefault="008050B5" w:rsidP="00F5664F">
      <w:pPr>
        <w:pStyle w:val="KTpstrnum"/>
        <w:rPr>
          <w:lang w:eastAsia="lt-LT"/>
        </w:rPr>
      </w:pPr>
      <w:r w:rsidRPr="00C70A79">
        <w:rPr>
          <w:lang w:eastAsia="lt-LT"/>
        </w:rPr>
        <w:t>MPĮNVDĮ 11 straipsn</w:t>
      </w:r>
      <w:r w:rsidR="00723C82" w:rsidRPr="00C70A79">
        <w:rPr>
          <w:lang w:eastAsia="lt-LT"/>
        </w:rPr>
        <w:t xml:space="preserve">yje numatyta, kad Konkurencijos tarybos nutarimai </w:t>
      </w:r>
      <w:r w:rsidR="00622C44" w:rsidRPr="00C70A79">
        <w:rPr>
          <w:lang w:eastAsia="lt-LT"/>
        </w:rPr>
        <w:t xml:space="preserve">taikyti sankcijas ir nutarimai nutraukti bylą </w:t>
      </w:r>
      <w:r w:rsidR="00723C82" w:rsidRPr="00C70A79">
        <w:rPr>
          <w:lang w:eastAsia="lt-LT"/>
        </w:rPr>
        <w:t>gali būti skundžiami:</w:t>
      </w:r>
    </w:p>
    <w:p w14:paraId="2AC52870" w14:textId="77777777" w:rsidR="00723C82" w:rsidRPr="00C70A79" w:rsidRDefault="00723C82" w:rsidP="00723C82">
      <w:pPr>
        <w:pStyle w:val="KTpstrnum"/>
        <w:numPr>
          <w:ilvl w:val="0"/>
          <w:numId w:val="0"/>
        </w:numPr>
        <w:ind w:left="567"/>
        <w:rPr>
          <w:lang w:eastAsia="lt-LT"/>
        </w:rPr>
      </w:pPr>
    </w:p>
    <w:tbl>
      <w:tblPr>
        <w:tblStyle w:val="TableGrid"/>
        <w:tblW w:w="9639" w:type="dxa"/>
        <w:tblInd w:w="-5" w:type="dxa"/>
        <w:tblLook w:val="04A0" w:firstRow="1" w:lastRow="0" w:firstColumn="1" w:lastColumn="0" w:noHBand="0" w:noVBand="1"/>
      </w:tblPr>
      <w:tblGrid>
        <w:gridCol w:w="9639"/>
      </w:tblGrid>
      <w:tr w:rsidR="00723C82" w:rsidRPr="00C70A79" w14:paraId="1CE2FDF4" w14:textId="77777777" w:rsidTr="00723C82">
        <w:tc>
          <w:tcPr>
            <w:tcW w:w="9639" w:type="dxa"/>
          </w:tcPr>
          <w:p w14:paraId="59896EC3" w14:textId="12EC15E7" w:rsidR="00723C82" w:rsidRPr="00C70A79" w:rsidRDefault="00723C82" w:rsidP="00723C82">
            <w:pPr>
              <w:pStyle w:val="KTpstrnum"/>
              <w:numPr>
                <w:ilvl w:val="0"/>
                <w:numId w:val="0"/>
              </w:numPr>
            </w:pPr>
            <w:r w:rsidRPr="00C70A79">
              <w:rPr>
                <w:b/>
                <w:bCs/>
              </w:rPr>
              <w:t xml:space="preserve">MPĮNVDĮ 11 straipsnis. </w:t>
            </w:r>
            <w:r w:rsidR="00A22A61" w:rsidRPr="00C70A79">
              <w:rPr>
                <w:b/>
                <w:bCs/>
              </w:rPr>
              <w:t>K</w:t>
            </w:r>
            <w:r w:rsidRPr="00C70A79">
              <w:rPr>
                <w:b/>
                <w:bCs/>
              </w:rPr>
              <w:t>onkurencijos tarybos nutarimų apskundimas</w:t>
            </w:r>
          </w:p>
          <w:p w14:paraId="5CEA2038" w14:textId="0EB8B52F" w:rsidR="00723C82" w:rsidRPr="00C70A79" w:rsidRDefault="00723C82" w:rsidP="00723C82">
            <w:pPr>
              <w:rPr>
                <w:rFonts w:eastAsia="Times New Roman" w:cs="Times New Roman"/>
              </w:rPr>
            </w:pPr>
            <w:r w:rsidRPr="00C70A79">
              <w:rPr>
                <w:rFonts w:eastAsia="Times New Roman" w:cs="Times New Roman"/>
              </w:rPr>
              <w:t>Konkurencijos tarybos nutarimai, priimti pagal šio įstatymo &lt;...&gt; 10 straipsnio 6 dalies 1 ir 2 punktus, per 30 dienų nuo jų priėmimo dienos gali būti skundžiami teismui Lietuvos Respublikos administracinių bylų teisenos įstatymo nustatyta tvarka.</w:t>
            </w:r>
          </w:p>
        </w:tc>
      </w:tr>
    </w:tbl>
    <w:p w14:paraId="66B00125" w14:textId="3E978462" w:rsidR="00D86C61" w:rsidRPr="00C70A79" w:rsidRDefault="00D86C61" w:rsidP="00280EDE">
      <w:pPr>
        <w:pStyle w:val="KTpstrnum"/>
        <w:numPr>
          <w:ilvl w:val="0"/>
          <w:numId w:val="0"/>
        </w:numPr>
        <w:ind w:left="567"/>
        <w:rPr>
          <w:lang w:eastAsia="lt-LT"/>
        </w:rPr>
      </w:pPr>
    </w:p>
    <w:p w14:paraId="55BE70DA" w14:textId="5C1F0954" w:rsidR="00622C44" w:rsidRPr="00C70A79" w:rsidRDefault="00622C44" w:rsidP="00F5664F">
      <w:pPr>
        <w:pStyle w:val="KTpstrnum"/>
        <w:rPr>
          <w:lang w:eastAsia="lt-LT"/>
        </w:rPr>
      </w:pPr>
      <w:r w:rsidRPr="00C70A79">
        <w:rPr>
          <w:lang w:eastAsia="lt-LT"/>
        </w:rPr>
        <w:t>Nutarimai atidėti bylos nagrinėjimą ir atlikti papildomą tyrimą neskundžiami.</w:t>
      </w:r>
    </w:p>
    <w:p w14:paraId="391AF9F7" w14:textId="77777777" w:rsidR="00622C44" w:rsidRPr="00C70A79" w:rsidRDefault="00622C44" w:rsidP="00280EDE">
      <w:pPr>
        <w:pStyle w:val="KTpstrnum"/>
        <w:numPr>
          <w:ilvl w:val="0"/>
          <w:numId w:val="0"/>
        </w:numPr>
        <w:ind w:left="567"/>
        <w:rPr>
          <w:lang w:eastAsia="lt-LT"/>
        </w:rPr>
      </w:pPr>
    </w:p>
    <w:p w14:paraId="0A1E0446" w14:textId="598CA5A9" w:rsidR="00A60D69" w:rsidRPr="00C70A79" w:rsidRDefault="001D6613" w:rsidP="00BF74B9">
      <w:pPr>
        <w:pStyle w:val="ListParagraph"/>
        <w:numPr>
          <w:ilvl w:val="2"/>
          <w:numId w:val="16"/>
        </w:numPr>
        <w:rPr>
          <w:b/>
          <w:bCs/>
          <w:noProof/>
          <w:color w:val="000000" w:themeColor="text1"/>
          <w:lang w:eastAsia="lt-LT"/>
        </w:rPr>
      </w:pPr>
      <w:r w:rsidRPr="00C70A79">
        <w:rPr>
          <w:b/>
          <w:bCs/>
          <w:noProof/>
          <w:color w:val="000000" w:themeColor="text1"/>
          <w:lang w:eastAsia="lt-LT"/>
        </w:rPr>
        <w:t xml:space="preserve"> </w:t>
      </w:r>
      <w:r w:rsidR="00F25478" w:rsidRPr="00C70A79">
        <w:rPr>
          <w:b/>
          <w:bCs/>
          <w:noProof/>
          <w:color w:val="000000" w:themeColor="text1"/>
          <w:lang w:eastAsia="lt-LT"/>
        </w:rPr>
        <w:t xml:space="preserve">Ar valstybės ar savivaldybės įstaigos priimtuose teisės aktuose aiškiai atskirtos </w:t>
      </w:r>
      <w:bookmarkStart w:id="81" w:name="_Hlk44085948"/>
      <w:r w:rsidR="00F25478" w:rsidRPr="00C70A79">
        <w:rPr>
          <w:b/>
          <w:bCs/>
          <w:noProof/>
          <w:color w:val="000000" w:themeColor="text1"/>
          <w:lang w:eastAsia="lt-LT"/>
        </w:rPr>
        <w:t>sprendimų priėmimo ir kontrolės / priežiūros vykdymo funkcijos</w:t>
      </w:r>
      <w:bookmarkEnd w:id="81"/>
      <w:r w:rsidR="00F25478" w:rsidRPr="00C70A79">
        <w:rPr>
          <w:b/>
          <w:bCs/>
          <w:noProof/>
          <w:color w:val="000000" w:themeColor="text1"/>
          <w:lang w:eastAsia="lt-LT"/>
        </w:rPr>
        <w:t>?</w:t>
      </w:r>
    </w:p>
    <w:p w14:paraId="3C9698FE" w14:textId="77777777" w:rsidR="00A60D69" w:rsidRPr="00C70A79" w:rsidRDefault="00A60D69">
      <w:pPr>
        <w:ind w:left="710"/>
        <w:rPr>
          <w:b/>
          <w:bCs/>
          <w:noProof/>
          <w:color w:val="000000" w:themeColor="text1"/>
          <w:lang w:eastAsia="lt-LT"/>
        </w:rPr>
      </w:pPr>
    </w:p>
    <w:p w14:paraId="65E2733E" w14:textId="1A48D0E9" w:rsidR="007D276E" w:rsidRPr="00C70A79" w:rsidRDefault="00F15535" w:rsidP="00F5664F">
      <w:pPr>
        <w:pStyle w:val="KTpstrnum"/>
        <w:rPr>
          <w:noProof/>
          <w:lang w:eastAsia="lt-LT"/>
        </w:rPr>
      </w:pPr>
      <w:r w:rsidRPr="00C70A79">
        <w:rPr>
          <w:noProof/>
          <w:lang w:eastAsia="lt-LT"/>
        </w:rPr>
        <w:lastRenderedPageBreak/>
        <w:t xml:space="preserve">MPĮNVDĮ 4 straipsnio 2 dalies 2 punkte nurodyta, kad </w:t>
      </w:r>
      <w:r w:rsidRPr="00113F36">
        <w:rPr>
          <w:b/>
          <w:lang w:eastAsia="lt-LT"/>
        </w:rPr>
        <w:t>Konkurencijos taryba</w:t>
      </w:r>
      <w:r w:rsidRPr="00B75BC3">
        <w:rPr>
          <w:noProof/>
          <w:lang w:eastAsia="lt-LT"/>
        </w:rPr>
        <w:t xml:space="preserve"> </w:t>
      </w:r>
      <w:r w:rsidRPr="00B75BC3">
        <w:t xml:space="preserve">atlieka pažeidimų tyrimus, nagrinėja bylas dėl šio įstatymo pažeidimo. </w:t>
      </w:r>
      <w:r w:rsidR="0073660A" w:rsidRPr="00B75BC3">
        <w:t>Konkurencijos įstatym</w:t>
      </w:r>
      <w:r w:rsidR="0073660A" w:rsidRPr="00C70A79">
        <w:t xml:space="preserve">o 18 straipsnio 1 dalies 5 punkte numatyta, kad </w:t>
      </w:r>
      <w:r w:rsidR="0073660A" w:rsidRPr="00113F36">
        <w:rPr>
          <w:b/>
        </w:rPr>
        <w:t>Konkurencijos taryba</w:t>
      </w:r>
      <w:r w:rsidR="0073660A" w:rsidRPr="00C70A79">
        <w:t xml:space="preserve"> tiria ir nagrinėja MPĮNVDĮ pažeidimus ir taiko sankcijas. </w:t>
      </w:r>
      <w:r w:rsidRPr="00C70A79">
        <w:t>Tačiau</w:t>
      </w:r>
      <w:r w:rsidRPr="00C70A79">
        <w:rPr>
          <w:noProof/>
          <w:lang w:eastAsia="lt-LT"/>
        </w:rPr>
        <w:t xml:space="preserve"> </w:t>
      </w:r>
      <w:r w:rsidR="00F25478" w:rsidRPr="00C70A79">
        <w:rPr>
          <w:noProof/>
          <w:lang w:eastAsia="lt-LT"/>
        </w:rPr>
        <w:t xml:space="preserve">Konkurencijos įstatymo 19 straipsnio 7 dalis įtvirtina, kad </w:t>
      </w:r>
      <w:r w:rsidR="00F25478" w:rsidRPr="00113F36">
        <w:rPr>
          <w:b/>
          <w:lang w:eastAsia="lt-LT"/>
        </w:rPr>
        <w:t>Konkurencijos taryba</w:t>
      </w:r>
      <w:r w:rsidR="00F25478" w:rsidRPr="00C70A79">
        <w:rPr>
          <w:noProof/>
          <w:lang w:eastAsia="lt-LT"/>
        </w:rPr>
        <w:t>, spręsdama jos kompetencijai priskirtus klausimus, priima nutarimus</w:t>
      </w:r>
      <w:r w:rsidRPr="00C70A79">
        <w:rPr>
          <w:noProof/>
          <w:lang w:eastAsia="lt-LT"/>
        </w:rPr>
        <w:t xml:space="preserve">, </w:t>
      </w:r>
      <w:r w:rsidR="00D9694D" w:rsidRPr="00C70A79">
        <w:rPr>
          <w:noProof/>
          <w:lang w:eastAsia="lt-LT"/>
        </w:rPr>
        <w:t xml:space="preserve">o </w:t>
      </w:r>
      <w:r w:rsidRPr="00C70A79">
        <w:rPr>
          <w:noProof/>
          <w:lang w:eastAsia="lt-LT"/>
        </w:rPr>
        <w:t>MPĮNVDĮ 9</w:t>
      </w:r>
      <w:r w:rsidR="0073660A" w:rsidRPr="00C70A79">
        <w:rPr>
          <w:noProof/>
          <w:vertAlign w:val="superscript"/>
          <w:lang w:eastAsia="lt-LT"/>
        </w:rPr>
        <w:t xml:space="preserve">1 </w:t>
      </w:r>
      <w:r w:rsidR="0073660A" w:rsidRPr="00C70A79">
        <w:rPr>
          <w:noProof/>
          <w:lang w:eastAsia="lt-LT"/>
        </w:rPr>
        <w:t xml:space="preserve">straipsnio 2 dalyje nurodyta, kad </w:t>
      </w:r>
      <w:r w:rsidR="0073660A" w:rsidRPr="6045A8E2">
        <w:rPr>
          <w:color w:val="000000" w:themeColor="text1"/>
          <w:lang w:eastAsia="lt-LT"/>
        </w:rPr>
        <w:t xml:space="preserve">pažeidimo tyrimas laikomas baigtu, kai </w:t>
      </w:r>
      <w:r w:rsidR="0073660A" w:rsidRPr="00113F36">
        <w:rPr>
          <w:b/>
          <w:color w:val="000000" w:themeColor="text1"/>
          <w:lang w:eastAsia="lt-LT"/>
        </w:rPr>
        <w:t>Konkurencijos taryba patvirtina įgaliotų pareigūnų atlikto pažeidimo tyrimo išvadas</w:t>
      </w:r>
      <w:r w:rsidR="0073660A" w:rsidRPr="6045A8E2">
        <w:rPr>
          <w:color w:val="000000" w:themeColor="text1"/>
          <w:lang w:eastAsia="lt-LT"/>
        </w:rPr>
        <w:t>.</w:t>
      </w:r>
      <w:r w:rsidRPr="00C70A79">
        <w:rPr>
          <w:noProof/>
          <w:lang w:eastAsia="lt-LT"/>
        </w:rPr>
        <w:t xml:space="preserve"> </w:t>
      </w:r>
      <w:r w:rsidR="00D9694D" w:rsidRPr="00C70A79">
        <w:rPr>
          <w:noProof/>
          <w:lang w:eastAsia="lt-LT"/>
        </w:rPr>
        <w:t xml:space="preserve">Be to, MPĮNVDĮ 9 straipsnyje nurodytos </w:t>
      </w:r>
      <w:r w:rsidR="00D9694D" w:rsidRPr="00113F36">
        <w:rPr>
          <w:b/>
          <w:lang w:eastAsia="lt-LT"/>
        </w:rPr>
        <w:t>Konkurencijos tarybos įgaliotų pareigūnų</w:t>
      </w:r>
      <w:r w:rsidR="00D9694D" w:rsidRPr="00C70A79">
        <w:rPr>
          <w:noProof/>
          <w:lang w:eastAsia="lt-LT"/>
        </w:rPr>
        <w:t xml:space="preserve"> teisės ir pareigos atliekant tyrimą</w:t>
      </w:r>
      <w:r w:rsidR="008B5815" w:rsidRPr="00C70A79">
        <w:rPr>
          <w:noProof/>
          <w:lang w:eastAsia="lt-LT"/>
        </w:rPr>
        <w:t>, o praktikoje nutarime, kuriuo pradedamas pažeidimo tyrimas, Konkurencijos taryba įgalioja konkretų valstybės tarnautoją atlikti pažeidimo tyrimą</w:t>
      </w:r>
      <w:r w:rsidR="00D9694D" w:rsidRPr="00C70A79">
        <w:rPr>
          <w:noProof/>
          <w:lang w:eastAsia="lt-LT"/>
        </w:rPr>
        <w:t xml:space="preserve">. </w:t>
      </w:r>
      <w:r w:rsidR="0073660A" w:rsidRPr="00C70A79">
        <w:rPr>
          <w:noProof/>
          <w:lang w:eastAsia="lt-LT"/>
        </w:rPr>
        <w:t>Tai</w:t>
      </w:r>
      <w:r w:rsidR="007D276E" w:rsidRPr="00C70A79">
        <w:rPr>
          <w:noProof/>
          <w:lang w:eastAsia="lt-LT"/>
        </w:rPr>
        <w:t xml:space="preserve"> suponuoja,</w:t>
      </w:r>
      <w:r w:rsidR="0073660A" w:rsidRPr="00C70A79">
        <w:rPr>
          <w:noProof/>
          <w:lang w:eastAsia="lt-LT"/>
        </w:rPr>
        <w:t xml:space="preserve"> kad </w:t>
      </w:r>
      <w:r w:rsidR="008B5815" w:rsidRPr="00C70A79">
        <w:rPr>
          <w:noProof/>
          <w:lang w:eastAsia="lt-LT"/>
        </w:rPr>
        <w:t xml:space="preserve">pažeidimo </w:t>
      </w:r>
      <w:r w:rsidR="0073660A" w:rsidRPr="00C70A79">
        <w:rPr>
          <w:noProof/>
          <w:lang w:eastAsia="lt-LT"/>
        </w:rPr>
        <w:t>tyrimą atlieka Konkurencijos tarybos administracijos darbuotojai, surašo tyrimo išvadas, o Konkurencijos taryba patvirtina tyrimo išvadas</w:t>
      </w:r>
      <w:r w:rsidR="007D276E" w:rsidRPr="00C70A79">
        <w:rPr>
          <w:noProof/>
          <w:lang w:eastAsia="lt-LT"/>
        </w:rPr>
        <w:t xml:space="preserve"> ir priima nutarimą</w:t>
      </w:r>
      <w:r w:rsidR="0073660A" w:rsidRPr="00C70A79">
        <w:rPr>
          <w:noProof/>
          <w:lang w:eastAsia="lt-LT"/>
        </w:rPr>
        <w:t>.</w:t>
      </w:r>
      <w:bookmarkStart w:id="82" w:name="_Hlk42000561"/>
      <w:r w:rsidR="008B5815" w:rsidRPr="00C70A79">
        <w:rPr>
          <w:noProof/>
          <w:lang w:eastAsia="lt-LT"/>
        </w:rPr>
        <w:t xml:space="preserve"> </w:t>
      </w:r>
      <w:r w:rsidR="007D276E" w:rsidRPr="00C70A79">
        <w:rPr>
          <w:b/>
          <w:bCs/>
          <w:noProof/>
          <w:lang w:eastAsia="lt-LT"/>
        </w:rPr>
        <w:t xml:space="preserve">Praktikoje </w:t>
      </w:r>
      <w:r w:rsidR="007F29FE">
        <w:rPr>
          <w:b/>
          <w:bCs/>
          <w:noProof/>
          <w:lang w:eastAsia="lt-LT"/>
        </w:rPr>
        <w:t>(</w:t>
      </w:r>
      <w:r w:rsidR="007F29FE" w:rsidRPr="007F29FE">
        <w:rPr>
          <w:b/>
          <w:bCs/>
          <w:noProof/>
          <w:lang w:eastAsia="lt-LT"/>
        </w:rPr>
        <w:t xml:space="preserve">NKVTG </w:t>
      </w:r>
      <w:r w:rsidR="007F29FE">
        <w:rPr>
          <w:b/>
          <w:bCs/>
          <w:noProof/>
          <w:lang w:eastAsia="lt-LT"/>
        </w:rPr>
        <w:t xml:space="preserve">teigimu) </w:t>
      </w:r>
      <w:r w:rsidR="0073660A" w:rsidRPr="00C70A79">
        <w:rPr>
          <w:b/>
          <w:bCs/>
          <w:noProof/>
          <w:lang w:eastAsia="lt-LT"/>
        </w:rPr>
        <w:t>sprendimų priėmimo ir kontrolės/priežiūros vykdymo funkcijos yra atskirtos</w:t>
      </w:r>
      <w:bookmarkEnd w:id="82"/>
      <w:r w:rsidR="0073660A" w:rsidRPr="00C70A79">
        <w:rPr>
          <w:b/>
          <w:bCs/>
          <w:noProof/>
          <w:lang w:eastAsia="lt-LT"/>
        </w:rPr>
        <w:t>.</w:t>
      </w:r>
      <w:r w:rsidR="0073660A" w:rsidRPr="00C70A79">
        <w:rPr>
          <w:noProof/>
          <w:lang w:eastAsia="lt-LT"/>
        </w:rPr>
        <w:t xml:space="preserve"> Vis dėlto</w:t>
      </w:r>
      <w:r w:rsidR="007D276E" w:rsidRPr="00C70A79">
        <w:rPr>
          <w:noProof/>
          <w:lang w:eastAsia="lt-LT"/>
        </w:rPr>
        <w:t>, kad būtų užtikrintas aiškus</w:t>
      </w:r>
      <w:r w:rsidR="0073660A" w:rsidRPr="00C70A79">
        <w:rPr>
          <w:noProof/>
          <w:lang w:eastAsia="lt-LT"/>
        </w:rPr>
        <w:t xml:space="preserve"> </w:t>
      </w:r>
      <w:r w:rsidR="007D276E" w:rsidRPr="00C70A79">
        <w:rPr>
          <w:noProof/>
          <w:color w:val="000000" w:themeColor="text1"/>
          <w:lang w:eastAsia="lt-LT"/>
        </w:rPr>
        <w:t>sprendimų priėmimo ir kontrolės / priežiūros vykdymo funkcijos</w:t>
      </w:r>
      <w:r w:rsidR="007D276E" w:rsidRPr="00C70A79">
        <w:rPr>
          <w:noProof/>
          <w:lang w:eastAsia="lt-LT"/>
        </w:rPr>
        <w:t xml:space="preserve"> atskyrimas, </w:t>
      </w:r>
      <w:r w:rsidR="00DB0108">
        <w:rPr>
          <w:noProof/>
          <w:lang w:eastAsia="lt-LT"/>
        </w:rPr>
        <w:t>b</w:t>
      </w:r>
      <w:r w:rsidR="00FF18FB">
        <w:rPr>
          <w:noProof/>
          <w:lang w:eastAsia="lt-LT"/>
        </w:rPr>
        <w:t xml:space="preserve">ūtina užtikrinti, </w:t>
      </w:r>
      <w:r w:rsidR="007D276E" w:rsidRPr="00C70A79">
        <w:rPr>
          <w:noProof/>
          <w:lang w:eastAsia="lt-LT"/>
        </w:rPr>
        <w:t>kad tie patys asmenys neatliktų tyrimo ir nepriimtų nutarimų, kuriais skiriama sankcija</w:t>
      </w:r>
      <w:r w:rsidR="004D6DC2">
        <w:rPr>
          <w:noProof/>
          <w:lang w:eastAsia="lt-LT"/>
        </w:rPr>
        <w:t xml:space="preserve"> (</w:t>
      </w:r>
      <w:r w:rsidR="002E1988">
        <w:rPr>
          <w:noProof/>
          <w:lang w:eastAsia="lt-LT"/>
        </w:rPr>
        <w:t xml:space="preserve">detaliau </w:t>
      </w:r>
      <w:r w:rsidR="00600142">
        <w:rPr>
          <w:noProof/>
          <w:lang w:eastAsia="lt-LT"/>
        </w:rPr>
        <w:t>žiūrėti</w:t>
      </w:r>
      <w:r w:rsidR="004D6DC2">
        <w:rPr>
          <w:noProof/>
          <w:lang w:eastAsia="lt-LT"/>
        </w:rPr>
        <w:t xml:space="preserve"> šio dokumento </w:t>
      </w:r>
      <w:r w:rsidR="004D6DC2" w:rsidRPr="00490800">
        <w:rPr>
          <w:lang w:eastAsia="lt-LT"/>
        </w:rPr>
        <w:fldChar w:fldCharType="begin"/>
      </w:r>
      <w:r w:rsidR="004D6DC2" w:rsidRPr="00490800">
        <w:rPr>
          <w:highlight w:val="yellow"/>
          <w:lang w:eastAsia="lt-LT"/>
        </w:rPr>
        <w:instrText xml:space="preserve"> REF _Ref44086296 \r \h </w:instrText>
      </w:r>
      <w:r w:rsidR="00EA02D5">
        <w:rPr>
          <w:highlight w:val="yellow"/>
          <w:lang w:eastAsia="lt-LT"/>
        </w:rPr>
        <w:instrText xml:space="preserve"> \* MERGEFORMAT </w:instrText>
      </w:r>
      <w:r w:rsidR="004D6DC2" w:rsidRPr="00490800">
        <w:rPr>
          <w:lang w:eastAsia="lt-LT"/>
        </w:rPr>
      </w:r>
      <w:r w:rsidR="004D6DC2" w:rsidRPr="00490800">
        <w:rPr>
          <w:lang w:eastAsia="lt-LT"/>
        </w:rPr>
        <w:fldChar w:fldCharType="separate"/>
      </w:r>
      <w:r w:rsidR="00CB042F" w:rsidRPr="00CB042F">
        <w:rPr>
          <w:lang w:eastAsia="lt-LT"/>
        </w:rPr>
        <w:t>(26)</w:t>
      </w:r>
      <w:r w:rsidR="004D6DC2" w:rsidRPr="00490800">
        <w:rPr>
          <w:lang w:eastAsia="lt-LT"/>
        </w:rPr>
        <w:fldChar w:fldCharType="end"/>
      </w:r>
      <w:r w:rsidR="004D6DC2" w:rsidRPr="00490800">
        <w:rPr>
          <w:lang w:eastAsia="lt-LT"/>
        </w:rPr>
        <w:t xml:space="preserve"> – (27)</w:t>
      </w:r>
      <w:r w:rsidR="004D6DC2" w:rsidRPr="00490800">
        <w:rPr>
          <w:b/>
          <w:lang w:eastAsia="lt-LT"/>
        </w:rPr>
        <w:t xml:space="preserve"> </w:t>
      </w:r>
      <w:r w:rsidR="004D6DC2" w:rsidRPr="00C70A79">
        <w:rPr>
          <w:lang w:eastAsia="lt-LT"/>
        </w:rPr>
        <w:t>pastraip</w:t>
      </w:r>
      <w:r w:rsidR="004D6DC2">
        <w:rPr>
          <w:lang w:eastAsia="lt-LT"/>
        </w:rPr>
        <w:t>as)</w:t>
      </w:r>
      <w:r w:rsidR="00FF18FB">
        <w:rPr>
          <w:noProof/>
          <w:lang w:eastAsia="lt-LT"/>
        </w:rPr>
        <w:t>.</w:t>
      </w:r>
      <w:r w:rsidR="0073660A" w:rsidRPr="00C70A79">
        <w:rPr>
          <w:lang w:eastAsia="lt-LT"/>
        </w:rPr>
        <w:t xml:space="preserve"> </w:t>
      </w:r>
    </w:p>
    <w:p w14:paraId="78781E83" w14:textId="55F7EC1D" w:rsidR="00A60D69" w:rsidRPr="00C70A79" w:rsidRDefault="00D9694D" w:rsidP="00F5664F">
      <w:pPr>
        <w:pStyle w:val="KTpstrnum"/>
        <w:rPr>
          <w:noProof/>
          <w:lang w:eastAsia="lt-LT"/>
        </w:rPr>
      </w:pPr>
      <w:r w:rsidRPr="00C70A79">
        <w:rPr>
          <w:noProof/>
          <w:lang w:eastAsia="lt-LT"/>
        </w:rPr>
        <w:t>NKVTG</w:t>
      </w:r>
      <w:r w:rsidR="00F25478" w:rsidRPr="00C70A79">
        <w:rPr>
          <w:noProof/>
          <w:lang w:eastAsia="lt-LT"/>
        </w:rPr>
        <w:t xml:space="preserve"> nuostatuose įtvirtinta, kad </w:t>
      </w:r>
      <w:r w:rsidR="00934615" w:rsidRPr="00C70A79">
        <w:rPr>
          <w:noProof/>
          <w:lang w:eastAsia="lt-LT"/>
        </w:rPr>
        <w:t xml:space="preserve">NKVTG </w:t>
      </w:r>
      <w:r w:rsidR="00934615" w:rsidRPr="00C70A79">
        <w:rPr>
          <w:sz w:val="23"/>
          <w:szCs w:val="23"/>
        </w:rPr>
        <w:t>vykdo MPĮNVDĮ normų priežiūrą ir įgyvendinimą, nagrinėja asmenų prašymus ir skundus bei, esant pagrindui, teikia pasiūlymus Konkurencijos tarybai pradėti tyrimus bei juos atlieka</w:t>
      </w:r>
      <w:r w:rsidR="0085491D" w:rsidRPr="00C70A79">
        <w:rPr>
          <w:sz w:val="23"/>
          <w:szCs w:val="23"/>
        </w:rPr>
        <w:t>, teikia pasiūlymus dėl tam tikrų tyrimo veiksmų atlikimo ir tyrimo eigos, kai tam reikalingas Konkurencijos tarybos nutarimas, rengia tyrimų dėl MPĮNVDĮ pažeidimų bylas ir su savo išvadomis bei pasiūlymais perduoda jas nagrinėti Konkurencijos tarybai</w:t>
      </w:r>
      <w:r w:rsidR="00F25478" w:rsidRPr="00C70A79">
        <w:rPr>
          <w:noProof/>
          <w:lang w:eastAsia="lt-LT"/>
        </w:rPr>
        <w:t xml:space="preserve">. </w:t>
      </w:r>
      <w:r w:rsidR="00934615" w:rsidRPr="00C70A79">
        <w:rPr>
          <w:noProof/>
          <w:lang w:eastAsia="lt-LT"/>
        </w:rPr>
        <w:t>Sprendimus</w:t>
      </w:r>
      <w:r w:rsidR="00F25478" w:rsidRPr="00C70A79">
        <w:rPr>
          <w:noProof/>
          <w:lang w:eastAsia="lt-LT"/>
        </w:rPr>
        <w:t xml:space="preserve"> dėl </w:t>
      </w:r>
      <w:r w:rsidR="00934615" w:rsidRPr="00C70A79">
        <w:rPr>
          <w:noProof/>
          <w:lang w:eastAsia="lt-LT"/>
        </w:rPr>
        <w:t xml:space="preserve">pažeidimų tyrimo pradėjimo, nutraukimo, pratęsimo, tyrimo baigimo, sankcijų taikymo </w:t>
      </w:r>
      <w:r w:rsidR="00F25478" w:rsidRPr="00C70A79">
        <w:rPr>
          <w:noProof/>
          <w:lang w:eastAsia="lt-LT"/>
        </w:rPr>
        <w:t xml:space="preserve">priima Konkurencijos taryba. </w:t>
      </w:r>
      <w:r w:rsidR="00016D40" w:rsidRPr="00C70A79">
        <w:rPr>
          <w:noProof/>
          <w:lang w:eastAsia="lt-LT"/>
        </w:rPr>
        <w:t>Darbo reglamente (</w:t>
      </w:r>
      <w:r w:rsidR="00710264" w:rsidRPr="00C70A79">
        <w:rPr>
          <w:noProof/>
          <w:lang w:eastAsia="lt-LT"/>
        </w:rPr>
        <w:t>8.1.-8.7 punktai) taip pat numatyti šie Konkurencijos tarybos kolegialūs sprendimai.</w:t>
      </w:r>
    </w:p>
    <w:p w14:paraId="33378A6A" w14:textId="77777777" w:rsidR="00A60D69" w:rsidRPr="00C70A79" w:rsidRDefault="00A60D69">
      <w:pPr>
        <w:pStyle w:val="KTpstrnum"/>
        <w:numPr>
          <w:ilvl w:val="0"/>
          <w:numId w:val="0"/>
        </w:numPr>
        <w:ind w:left="567"/>
        <w:rPr>
          <w:noProof/>
          <w:lang w:eastAsia="lt-LT"/>
        </w:rPr>
      </w:pPr>
    </w:p>
    <w:p w14:paraId="66CA442C" w14:textId="41217F5F" w:rsidR="00A60D69" w:rsidRPr="00C70A79" w:rsidRDefault="001D6613" w:rsidP="001F6A7E">
      <w:pPr>
        <w:pStyle w:val="KTdalysnum"/>
        <w:numPr>
          <w:ilvl w:val="2"/>
          <w:numId w:val="17"/>
        </w:numPr>
        <w:rPr>
          <w:noProof/>
          <w:lang w:eastAsia="lt-LT"/>
        </w:rPr>
      </w:pPr>
      <w:bookmarkStart w:id="83" w:name="_Ref26531723"/>
      <w:r w:rsidRPr="00C70A79">
        <w:rPr>
          <w:noProof/>
          <w:lang w:eastAsia="lt-LT"/>
        </w:rPr>
        <w:t xml:space="preserve"> </w:t>
      </w:r>
      <w:bookmarkStart w:id="84" w:name="_Ref44423704"/>
      <w:r w:rsidR="00F25478" w:rsidRPr="00C70A79">
        <w:rPr>
          <w:noProof/>
          <w:lang w:eastAsia="lt-LT"/>
        </w:rPr>
        <w:t>Ar valstybės ar savivaldybės įstaigos teisės aktai reglamentuoja kontrolės / priežiūros funkcijas vykdančių subjektų veiklos ir sprendimų priėmimo vidaus kontrolės (prevencinės, einamosios, paskesniosios) procedūras? Ar tokia kontrolė yra vykdoma, ar ji pakankamai veiksminga?</w:t>
      </w:r>
      <w:bookmarkEnd w:id="83"/>
      <w:bookmarkEnd w:id="84"/>
    </w:p>
    <w:p w14:paraId="78A64597" w14:textId="6F2E54AD" w:rsidR="00A60D69" w:rsidRPr="00C70A79" w:rsidRDefault="00F25478" w:rsidP="00F5664F">
      <w:pPr>
        <w:pStyle w:val="KTpstrnum"/>
        <w:rPr>
          <w:rFonts w:cs="Times New Roman"/>
          <w:noProof/>
          <w:lang w:eastAsia="lt-LT"/>
        </w:rPr>
      </w:pPr>
      <w:r w:rsidRPr="00C70A79">
        <w:rPr>
          <w:noProof/>
          <w:lang w:eastAsia="lt-LT"/>
        </w:rPr>
        <w:t xml:space="preserve">Lietuvos Respublikos </w:t>
      </w:r>
      <w:bookmarkStart w:id="85" w:name="_Hlk42005422"/>
      <w:r w:rsidRPr="00C70A79">
        <w:rPr>
          <w:noProof/>
          <w:lang w:eastAsia="lt-LT"/>
        </w:rPr>
        <w:t xml:space="preserve">vidaus kontrolės ir vidaus </w:t>
      </w:r>
      <w:r w:rsidR="00355B5A" w:rsidRPr="00C70A79">
        <w:rPr>
          <w:noProof/>
          <w:lang w:eastAsia="lt-LT"/>
        </w:rPr>
        <w:t xml:space="preserve">audito </w:t>
      </w:r>
      <w:r w:rsidRPr="00C70A79">
        <w:rPr>
          <w:noProof/>
          <w:lang w:eastAsia="lt-LT"/>
        </w:rPr>
        <w:t xml:space="preserve">įstatymo </w:t>
      </w:r>
      <w:bookmarkEnd w:id="85"/>
      <w:r w:rsidRPr="00C70A79">
        <w:rPr>
          <w:noProof/>
          <w:lang w:eastAsia="lt-LT"/>
        </w:rPr>
        <w:t xml:space="preserve">2 straipsnio 7 dalyje nustatyta, kad vidaus kontrolė – </w:t>
      </w:r>
      <w:r w:rsidR="00355B5A" w:rsidRPr="00C70A79">
        <w:rPr>
          <w:rFonts w:cs="Times New Roman"/>
          <w:color w:val="000000"/>
          <w:shd w:val="clear" w:color="auto" w:fill="FFFFFF"/>
        </w:rPr>
        <w:t>viešojo juridinio asmens rizikos valdymui jo vadovo sukurta kontrolės sistema, padedanti siekti šio įstatymo 4 straipsnio 1 dalyje nurodytų tikslų</w:t>
      </w:r>
      <w:r w:rsidRPr="00C70A79">
        <w:rPr>
          <w:rFonts w:cs="Times New Roman"/>
          <w:noProof/>
          <w:lang w:eastAsia="lt-LT"/>
        </w:rPr>
        <w:t>.</w:t>
      </w:r>
      <w:r w:rsidR="00355B5A" w:rsidRPr="00C70A79">
        <w:rPr>
          <w:rFonts w:ascii="Arial" w:hAnsi="Arial" w:cs="Arial"/>
          <w:color w:val="000000"/>
          <w:shd w:val="clear" w:color="auto" w:fill="FFFFFF"/>
        </w:rPr>
        <w:t xml:space="preserve"> </w:t>
      </w:r>
      <w:r w:rsidR="00355B5A" w:rsidRPr="00C70A79">
        <w:rPr>
          <w:noProof/>
          <w:lang w:eastAsia="lt-LT"/>
        </w:rPr>
        <w:t xml:space="preserve">Vidaus kontrolės ir vidaus audito įstatymo </w:t>
      </w:r>
      <w:r w:rsidR="00355B5A" w:rsidRPr="00C70A79">
        <w:rPr>
          <w:rFonts w:cs="Times New Roman"/>
          <w:color w:val="000000"/>
          <w:shd w:val="clear" w:color="auto" w:fill="FFFFFF"/>
        </w:rPr>
        <w:t>4 straipsnio 1 dalyje nurodyta, kad siekiant viešajam juridiniam asmeniui strateginiuose planavimo dokumentuose numatytų tikslų, turi būti nustatomi ir analizuojami rizikos veiksniai ir kuriama vidaus kontrolė, kurios tikslai – padėti užtikrinti, kad viešasis juridinis asmuo: a) laikytųsi teisės aktų, reglamentuojančių viešojo juridinio asmens veiklą, reikalavimų; b) saugotų turtą nuo sukčiavimo, iššvaistymo, pasisavinimo, neteisėto valdymo, naudojimo ir disponavimo juo ar kitų neteisėtų veikų; c) vykdytų veiklą laikydamasis patikimo finansų valdymo principo, grindžiamo ekonomiškumu, efektyvumu ir rezultatyvumu; d) teiktų patikimą, aktualią, išsamią ir teisingą informaciją apie savo finansinę ir kitą veiklą.</w:t>
      </w:r>
    </w:p>
    <w:p w14:paraId="1DC8AA7E" w14:textId="57D15DC6" w:rsidR="00A60D69" w:rsidRPr="00C70A79" w:rsidRDefault="00355B5A" w:rsidP="00F5664F">
      <w:pPr>
        <w:pStyle w:val="KTpstrnum"/>
        <w:rPr>
          <w:noProof/>
          <w:lang w:eastAsia="lt-LT"/>
        </w:rPr>
      </w:pPr>
      <w:r w:rsidRPr="00C70A79">
        <w:rPr>
          <w:noProof/>
          <w:lang w:eastAsia="lt-LT"/>
        </w:rPr>
        <w:t>MPĮNVDĮ</w:t>
      </w:r>
      <w:r w:rsidR="00F25478" w:rsidRPr="00C70A79">
        <w:rPr>
          <w:noProof/>
          <w:lang w:eastAsia="lt-LT"/>
        </w:rPr>
        <w:t xml:space="preserve"> </w:t>
      </w:r>
      <w:r w:rsidRPr="00C70A79">
        <w:rPr>
          <w:noProof/>
          <w:lang w:eastAsia="lt-LT"/>
        </w:rPr>
        <w:t xml:space="preserve">pažeidimų tyrimų </w:t>
      </w:r>
      <w:r w:rsidR="00F25478" w:rsidRPr="00C70A79">
        <w:rPr>
          <w:noProof/>
          <w:lang w:eastAsia="lt-LT"/>
        </w:rPr>
        <w:t xml:space="preserve">procedūra yra įtvirtinta </w:t>
      </w:r>
      <w:r w:rsidRPr="00C70A79">
        <w:rPr>
          <w:noProof/>
          <w:lang w:eastAsia="lt-LT"/>
        </w:rPr>
        <w:t>MPĮNVDĮ</w:t>
      </w:r>
      <w:r w:rsidR="00F25478" w:rsidRPr="00C70A79">
        <w:rPr>
          <w:noProof/>
          <w:lang w:eastAsia="lt-LT"/>
        </w:rPr>
        <w:t xml:space="preserve">, Darbo reglamente. Taip pat Konkurencijos tarybos administracijos darbuotojų įgaliojimai yra apibrėžti grupių nuostatose, pareigybių aprašymuose bei kituose Konkurencijos tarybos teisės aktuose. </w:t>
      </w:r>
    </w:p>
    <w:p w14:paraId="36416855" w14:textId="02CEF79C" w:rsidR="00A60D69" w:rsidRPr="00C70A79" w:rsidRDefault="00355B5A" w:rsidP="00F5664F">
      <w:pPr>
        <w:pStyle w:val="KTpstrnum"/>
        <w:rPr>
          <w:noProof/>
          <w:lang w:eastAsia="lt-LT"/>
        </w:rPr>
      </w:pPr>
      <w:r w:rsidRPr="00C70A79">
        <w:rPr>
          <w:noProof/>
          <w:lang w:eastAsia="lt-LT"/>
        </w:rPr>
        <w:t>NKVTG</w:t>
      </w:r>
      <w:r w:rsidR="00F25478" w:rsidRPr="00C70A79">
        <w:rPr>
          <w:noProof/>
          <w:lang w:eastAsia="lt-LT"/>
        </w:rPr>
        <w:t xml:space="preserve"> </w:t>
      </w:r>
      <w:r w:rsidR="00F25478" w:rsidRPr="00EF746F">
        <w:rPr>
          <w:noProof/>
          <w:lang w:eastAsia="lt-LT"/>
        </w:rPr>
        <w:t xml:space="preserve">nuostatose yra nurodyta, kad </w:t>
      </w:r>
      <w:r w:rsidRPr="00EF746F">
        <w:rPr>
          <w:noProof/>
          <w:lang w:eastAsia="lt-LT"/>
        </w:rPr>
        <w:t>NKVTG</w:t>
      </w:r>
      <w:r w:rsidR="00F25478" w:rsidRPr="00EF746F">
        <w:rPr>
          <w:noProof/>
          <w:lang w:eastAsia="lt-LT"/>
        </w:rPr>
        <w:t xml:space="preserve"> vadovas </w:t>
      </w:r>
      <w:r w:rsidR="00D93A8A" w:rsidRPr="005711E4">
        <w:t xml:space="preserve">atsako už tai, kad NKVTG tinkamai įgyvendintų šiuose nuostatuose nustatytus uždavinius ir funkcijas bei </w:t>
      </w:r>
      <w:r w:rsidR="00F25478" w:rsidRPr="00EF746F">
        <w:rPr>
          <w:noProof/>
          <w:lang w:eastAsia="lt-LT"/>
        </w:rPr>
        <w:t>atsiskaito Konkurencijos taryb</w:t>
      </w:r>
      <w:r w:rsidR="009F4CF2" w:rsidRPr="00EF746F">
        <w:rPr>
          <w:noProof/>
          <w:lang w:eastAsia="lt-LT"/>
        </w:rPr>
        <w:t>os pirmininkui</w:t>
      </w:r>
      <w:r w:rsidR="00F25478" w:rsidRPr="00EF746F">
        <w:rPr>
          <w:noProof/>
          <w:lang w:eastAsia="lt-LT"/>
        </w:rPr>
        <w:t xml:space="preserve"> už </w:t>
      </w:r>
      <w:r w:rsidRPr="00EF746F">
        <w:rPr>
          <w:noProof/>
          <w:lang w:eastAsia="lt-LT"/>
        </w:rPr>
        <w:t>NKVTG</w:t>
      </w:r>
      <w:r w:rsidRPr="00C70A79">
        <w:rPr>
          <w:noProof/>
          <w:lang w:eastAsia="lt-LT"/>
        </w:rPr>
        <w:t xml:space="preserve"> </w:t>
      </w:r>
      <w:r w:rsidR="00F25478" w:rsidRPr="00C70A79">
        <w:rPr>
          <w:noProof/>
          <w:lang w:eastAsia="lt-LT"/>
        </w:rPr>
        <w:t xml:space="preserve">veiklą. Praktikoje grupių vadovai atsiskaito Konkurencijos tarybai kassavaitiniame vadovų susirinkime. Taip pat kartą per savaitę grupių vadovai individualiai atsiskaito Konkurencijos tarybos pirmininkui. Be to, kasmetinėse strateginėse sesijose grupių vadovai išsamiai atsiskaito už per metus įgyvendintas strateginio plano priemones. </w:t>
      </w:r>
    </w:p>
    <w:p w14:paraId="4807DC39" w14:textId="2B3E7F19" w:rsidR="00D93A8A" w:rsidRPr="00C70A79" w:rsidRDefault="00D93A8A" w:rsidP="00F5664F">
      <w:pPr>
        <w:pStyle w:val="KTpstrnum"/>
        <w:rPr>
          <w:noProof/>
          <w:lang w:eastAsia="lt-LT"/>
        </w:rPr>
      </w:pPr>
      <w:r w:rsidRPr="00C70A79">
        <w:rPr>
          <w:noProof/>
          <w:lang w:eastAsia="lt-LT"/>
        </w:rPr>
        <w:t>Taigi NKVTG vidaus kontrolė yra vykdoma ir ji yra veiksminga.</w:t>
      </w:r>
    </w:p>
    <w:p w14:paraId="064C6670" w14:textId="77777777" w:rsidR="00A60D69" w:rsidRPr="00C70A79" w:rsidRDefault="00A60D69">
      <w:pPr>
        <w:rPr>
          <w:noProof/>
          <w:color w:val="000000" w:themeColor="text1"/>
          <w:lang w:eastAsia="lt-LT"/>
        </w:rPr>
      </w:pPr>
    </w:p>
    <w:p w14:paraId="4B555E15" w14:textId="765C5C06" w:rsidR="00A60D69" w:rsidRPr="00C70A79" w:rsidRDefault="001D6613" w:rsidP="00F061D7">
      <w:pPr>
        <w:pStyle w:val="KTdalysnum"/>
        <w:numPr>
          <w:ilvl w:val="2"/>
          <w:numId w:val="18"/>
        </w:numPr>
        <w:rPr>
          <w:noProof/>
          <w:lang w:eastAsia="lt-LT"/>
        </w:rPr>
      </w:pPr>
      <w:bookmarkStart w:id="86" w:name="_Ref26510992"/>
      <w:r w:rsidRPr="00C70A79">
        <w:rPr>
          <w:noProof/>
          <w:lang w:eastAsia="lt-LT"/>
        </w:rPr>
        <w:lastRenderedPageBreak/>
        <w:t xml:space="preserve"> </w:t>
      </w:r>
      <w:r w:rsidR="00F25478" w:rsidRPr="00C70A79">
        <w:rPr>
          <w:noProof/>
          <w:lang w:eastAsia="lt-LT"/>
        </w:rPr>
        <w:t>Ar valstybės ar savivaldybės įstaigos priimti vidaus teisės aktai reglamentuoja kontrolės / priežiūros funkcijas vykdančių subjektų veiklos ir sprendimų apskundimo tvarką?</w:t>
      </w:r>
      <w:bookmarkEnd w:id="86"/>
    </w:p>
    <w:p w14:paraId="25071A15" w14:textId="77777777" w:rsidR="00A60D69" w:rsidRPr="00C70A79" w:rsidRDefault="00F25478" w:rsidP="00F5664F">
      <w:pPr>
        <w:pStyle w:val="KTpstrnum"/>
        <w:rPr>
          <w:noProof/>
          <w:lang w:eastAsia="lt-LT"/>
        </w:rPr>
      </w:pPr>
      <w:r w:rsidRPr="00C70A79">
        <w:rPr>
          <w:noProof/>
          <w:lang w:eastAsia="lt-LT"/>
        </w:rPr>
        <w:t>Konkurencijos tarybos sprendimų apskundimo tvarka yra reglamentuota</w:t>
      </w:r>
      <w:r w:rsidRPr="00C70A79">
        <w:rPr>
          <w:b/>
          <w:noProof/>
          <w:lang w:eastAsia="lt-LT"/>
        </w:rPr>
        <w:t xml:space="preserve"> </w:t>
      </w:r>
      <w:r w:rsidRPr="00C70A79">
        <w:rPr>
          <w:noProof/>
          <w:lang w:eastAsia="lt-LT"/>
        </w:rPr>
        <w:t xml:space="preserve">įstatyminio lygmens nuostatomis. </w:t>
      </w:r>
    </w:p>
    <w:p w14:paraId="1C8051ED" w14:textId="2DDDC79A" w:rsidR="00A60D69" w:rsidRPr="00C70A79" w:rsidRDefault="0092243B" w:rsidP="00F5664F">
      <w:pPr>
        <w:pStyle w:val="KTpstrnum"/>
        <w:rPr>
          <w:noProof/>
          <w:lang w:eastAsia="lt-LT"/>
        </w:rPr>
      </w:pPr>
      <w:r w:rsidRPr="00C70A79">
        <w:rPr>
          <w:noProof/>
          <w:lang w:eastAsia="lt-LT"/>
        </w:rPr>
        <w:t>MPĮNVDĮ</w:t>
      </w:r>
      <w:r w:rsidR="00F25478" w:rsidRPr="00C70A79">
        <w:rPr>
          <w:noProof/>
          <w:lang w:eastAsia="lt-LT"/>
        </w:rPr>
        <w:t xml:space="preserve"> </w:t>
      </w:r>
      <w:r w:rsidRPr="00C70A79">
        <w:rPr>
          <w:noProof/>
          <w:lang w:eastAsia="lt-LT"/>
        </w:rPr>
        <w:t>11</w:t>
      </w:r>
      <w:r w:rsidR="00F25478" w:rsidRPr="00C70A79">
        <w:rPr>
          <w:noProof/>
          <w:lang w:eastAsia="lt-LT"/>
        </w:rPr>
        <w:t xml:space="preserve"> straipsnis įtvirtina teisę apskųsti Konkurencijos tarybos nutarimus:</w:t>
      </w:r>
    </w:p>
    <w:p w14:paraId="303F3916" w14:textId="77777777" w:rsidR="00D572F0" w:rsidRPr="00C70A79" w:rsidRDefault="00D572F0" w:rsidP="00D572F0">
      <w:pPr>
        <w:pStyle w:val="KTpstrnum"/>
        <w:numPr>
          <w:ilvl w:val="0"/>
          <w:numId w:val="0"/>
        </w:numPr>
        <w:ind w:left="567"/>
        <w:rPr>
          <w:noProof/>
          <w:lang w:eastAsia="lt-LT"/>
        </w:rPr>
      </w:pPr>
    </w:p>
    <w:tbl>
      <w:tblPr>
        <w:tblStyle w:val="TableGrid"/>
        <w:tblW w:w="0" w:type="auto"/>
        <w:tblLook w:val="04A0" w:firstRow="1" w:lastRow="0" w:firstColumn="1" w:lastColumn="0" w:noHBand="0" w:noVBand="1"/>
      </w:tblPr>
      <w:tblGrid>
        <w:gridCol w:w="9628"/>
      </w:tblGrid>
      <w:tr w:rsidR="00A60D69" w:rsidRPr="00C70A79" w14:paraId="393B783E" w14:textId="77777777">
        <w:tc>
          <w:tcPr>
            <w:tcW w:w="9628" w:type="dxa"/>
          </w:tcPr>
          <w:p w14:paraId="78165EB2" w14:textId="77777777" w:rsidR="0092243B" w:rsidRPr="00C70A79" w:rsidRDefault="0092243B" w:rsidP="00D572F0">
            <w:pPr>
              <w:rPr>
                <w:rFonts w:eastAsia="Times New Roman" w:cs="Times New Roman"/>
                <w:b/>
              </w:rPr>
            </w:pPr>
            <w:r w:rsidRPr="00C70A79">
              <w:rPr>
                <w:rFonts w:eastAsia="Times New Roman" w:cs="Times New Roman"/>
                <w:b/>
              </w:rPr>
              <w:t>11 straipsnis. Konkurencijos tarybos nutarimų apskundimas</w:t>
            </w:r>
          </w:p>
          <w:p w14:paraId="1E6F91DC" w14:textId="39904DB4" w:rsidR="00A60D69" w:rsidRPr="00C70A79" w:rsidRDefault="0092243B" w:rsidP="00D572F0">
            <w:pPr>
              <w:rPr>
                <w:rFonts w:eastAsia="Times New Roman" w:cs="Times New Roman"/>
              </w:rPr>
            </w:pPr>
            <w:r w:rsidRPr="00C70A79">
              <w:rPr>
                <w:rFonts w:eastAsia="Times New Roman" w:cs="Times New Roman"/>
              </w:rPr>
              <w:t>Konkurencijos tarybos nutarimai, priimti pagal šio įstatymo 8 straipsnio 2 dalį, 9</w:t>
            </w:r>
            <w:r w:rsidR="0091238F" w:rsidRPr="0091238F">
              <w:rPr>
                <w:rFonts w:eastAsia="Times New Roman" w:cs="Times New Roman"/>
                <w:vertAlign w:val="superscript"/>
              </w:rPr>
              <w:t>1</w:t>
            </w:r>
            <w:r w:rsidR="0091238F">
              <w:rPr>
                <w:rFonts w:eastAsia="Times New Roman" w:cs="Times New Roman"/>
              </w:rPr>
              <w:t xml:space="preserve"> </w:t>
            </w:r>
            <w:r w:rsidRPr="00C70A79">
              <w:rPr>
                <w:rFonts w:eastAsia="Times New Roman" w:cs="Times New Roman"/>
              </w:rPr>
              <w:t xml:space="preserve">straipsnio </w:t>
            </w:r>
            <w:r w:rsidR="0091238F">
              <w:rPr>
                <w:rFonts w:eastAsia="Times New Roman" w:cs="Times New Roman"/>
              </w:rPr>
              <w:t>3</w:t>
            </w:r>
            <w:r w:rsidR="0091238F" w:rsidRPr="00C70A79">
              <w:rPr>
                <w:rFonts w:eastAsia="Times New Roman" w:cs="Times New Roman"/>
              </w:rPr>
              <w:t xml:space="preserve"> </w:t>
            </w:r>
            <w:r w:rsidRPr="00C70A79">
              <w:rPr>
                <w:rFonts w:eastAsia="Times New Roman" w:cs="Times New Roman"/>
              </w:rPr>
              <w:t>dalį ir 10 straipsnio 6 dalies 1 ir 2 punktus, per 30 dienų nuo jų priėmimo dienos gali būti skundžiami teismui Lietuvos Respublikos administracinių bylų teisenos įstatymo nustatyta tvarka.</w:t>
            </w:r>
          </w:p>
        </w:tc>
      </w:tr>
    </w:tbl>
    <w:p w14:paraId="3980BBC4" w14:textId="77777777" w:rsidR="00A60D69" w:rsidRPr="00C70A79" w:rsidRDefault="00A60D69">
      <w:pPr>
        <w:rPr>
          <w:noProof/>
          <w:color w:val="000000" w:themeColor="text1"/>
          <w:lang w:eastAsia="lt-LT"/>
        </w:rPr>
      </w:pPr>
    </w:p>
    <w:p w14:paraId="6F28CBC4" w14:textId="047DC82E" w:rsidR="00A60D69" w:rsidRPr="00C70A79" w:rsidRDefault="00F25478" w:rsidP="00F5664F">
      <w:pPr>
        <w:pStyle w:val="KTpstrnum"/>
        <w:rPr>
          <w:noProof/>
          <w:lang w:eastAsia="lt-LT"/>
        </w:rPr>
      </w:pPr>
      <w:r w:rsidRPr="00C70A79">
        <w:rPr>
          <w:noProof/>
          <w:lang w:eastAsia="lt-LT"/>
        </w:rPr>
        <w:t xml:space="preserve">Konkurencijos įstatymo 32 straipsnis </w:t>
      </w:r>
      <w:bookmarkStart w:id="87" w:name="_Hlk22212541"/>
      <w:r w:rsidRPr="00C70A79">
        <w:rPr>
          <w:noProof/>
          <w:lang w:eastAsia="lt-LT"/>
        </w:rPr>
        <w:t>įtvirtina teisę apskųsti Konkurencijos tarybos įgaliotų pareigūnų ir kitų darbuotojų veiksmus ir priimtus sprendimus:</w:t>
      </w:r>
    </w:p>
    <w:p w14:paraId="68752F40" w14:textId="77777777" w:rsidR="00D572F0" w:rsidRPr="00C70A79" w:rsidRDefault="00D572F0" w:rsidP="00D572F0">
      <w:pPr>
        <w:pStyle w:val="KTpstrnum"/>
        <w:numPr>
          <w:ilvl w:val="0"/>
          <w:numId w:val="0"/>
        </w:numPr>
        <w:ind w:left="567"/>
        <w:rPr>
          <w:noProof/>
          <w:lang w:eastAsia="lt-LT"/>
        </w:rPr>
      </w:pPr>
    </w:p>
    <w:tbl>
      <w:tblPr>
        <w:tblStyle w:val="TableGrid"/>
        <w:tblW w:w="0" w:type="auto"/>
        <w:tblLook w:val="04A0" w:firstRow="1" w:lastRow="0" w:firstColumn="1" w:lastColumn="0" w:noHBand="0" w:noVBand="1"/>
      </w:tblPr>
      <w:tblGrid>
        <w:gridCol w:w="9628"/>
      </w:tblGrid>
      <w:tr w:rsidR="00A60D69" w:rsidRPr="00C70A79" w14:paraId="335D8489" w14:textId="77777777">
        <w:tc>
          <w:tcPr>
            <w:tcW w:w="9628" w:type="dxa"/>
          </w:tcPr>
          <w:bookmarkEnd w:id="87"/>
          <w:p w14:paraId="0B1E0FCC" w14:textId="77777777" w:rsidR="00A60D69" w:rsidRPr="00C70A79" w:rsidRDefault="00F25478">
            <w:pPr>
              <w:rPr>
                <w:noProof/>
                <w:color w:val="000000" w:themeColor="text1"/>
                <w:lang w:eastAsia="lt-LT"/>
              </w:rPr>
            </w:pPr>
            <w:r w:rsidRPr="00C70A79">
              <w:rPr>
                <w:b/>
                <w:bCs/>
                <w:noProof/>
                <w:color w:val="000000" w:themeColor="text1"/>
                <w:lang w:eastAsia="lt-LT"/>
              </w:rPr>
              <w:t>32 straipsnis. </w:t>
            </w:r>
          </w:p>
          <w:p w14:paraId="1B50C6AD" w14:textId="409CF92A" w:rsidR="00A60D69" w:rsidRPr="00C70A79" w:rsidRDefault="00F25478">
            <w:pPr>
              <w:rPr>
                <w:noProof/>
                <w:color w:val="000000" w:themeColor="text1"/>
                <w:lang w:eastAsia="lt-LT"/>
              </w:rPr>
            </w:pPr>
            <w:bookmarkStart w:id="88" w:name="part_56cc370b35f94883993cbe9cc69e873b"/>
            <w:bookmarkEnd w:id="88"/>
            <w:r w:rsidRPr="00C70A79">
              <w:rPr>
                <w:noProof/>
                <w:color w:val="000000" w:themeColor="text1"/>
                <w:lang w:eastAsia="lt-LT"/>
              </w:rPr>
              <w:t xml:space="preserve">1. Teisę Konkurencijos tarybai apskųsti Konkurencijos tarybos įgaliotų pareigūnų ir kitų darbuotojų procedūros dėl šio įstatymo pažeidimo metu atliktus veiksmus ir priimtus sprendimus turi ūkio subjektai ar kiti asmenys, manantys, kad buvo pažeistos jų teisės. Skundas pateikiamas ne vėliau kaip per </w:t>
            </w:r>
            <w:r w:rsidR="006D7D87">
              <w:rPr>
                <w:noProof/>
                <w:color w:val="000000" w:themeColor="text1"/>
                <w:lang w:eastAsia="lt-LT"/>
              </w:rPr>
              <w:t>10</w:t>
            </w:r>
            <w:r w:rsidRPr="00C70A79">
              <w:rPr>
                <w:noProof/>
                <w:color w:val="000000" w:themeColor="text1"/>
                <w:lang w:eastAsia="lt-LT"/>
              </w:rPr>
              <w:t xml:space="preserve"> </w:t>
            </w:r>
            <w:r w:rsidR="006D7D87">
              <w:rPr>
                <w:noProof/>
                <w:color w:val="000000" w:themeColor="text1"/>
                <w:lang w:eastAsia="lt-LT"/>
              </w:rPr>
              <w:t xml:space="preserve">dienų </w:t>
            </w:r>
            <w:r w:rsidRPr="00C70A79">
              <w:rPr>
                <w:noProof/>
                <w:color w:val="000000" w:themeColor="text1"/>
                <w:lang w:eastAsia="lt-LT"/>
              </w:rPr>
              <w:t xml:space="preserve">nuo sužinojimo apie skundžiamus veiksmus ar sprendimus dienos. Konkurencijos tarybos sprendimas dėl tokio skundo turi būti priimtas per </w:t>
            </w:r>
            <w:r w:rsidR="006D7D87">
              <w:rPr>
                <w:noProof/>
                <w:color w:val="000000" w:themeColor="text1"/>
                <w:lang w:eastAsia="lt-LT"/>
              </w:rPr>
              <w:t>10 dienų</w:t>
            </w:r>
            <w:r w:rsidRPr="00C70A79">
              <w:rPr>
                <w:noProof/>
                <w:color w:val="000000" w:themeColor="text1"/>
                <w:lang w:eastAsia="lt-LT"/>
              </w:rPr>
              <w:t xml:space="preserve"> nuo skundo gavimo dienos.</w:t>
            </w:r>
          </w:p>
          <w:p w14:paraId="04E28BDB" w14:textId="77777777" w:rsidR="00A60D69" w:rsidRPr="00C70A79" w:rsidRDefault="00F25478">
            <w:pPr>
              <w:rPr>
                <w:noProof/>
                <w:color w:val="000000" w:themeColor="text1"/>
                <w:lang w:eastAsia="lt-LT"/>
              </w:rPr>
            </w:pPr>
            <w:bookmarkStart w:id="89" w:name="part_d8dcaad99e6f48998ec401343fcaf281"/>
            <w:bookmarkEnd w:id="89"/>
            <w:r w:rsidRPr="00C70A79">
              <w:rPr>
                <w:noProof/>
                <w:color w:val="000000" w:themeColor="text1"/>
                <w:lang w:eastAsia="lt-LT"/>
              </w:rPr>
              <w:t>2. Šio straipsnio 1 dalyje nustatytas skundo padavimo terminas gali būti atnaujintas, jeigu kartu su skundu pateikiamas motyvuotas prašymas terminą atnaujinti. Tokiu atveju Konkurencijos taryba skundą priima, jeigu nustato, kad jo padavimo terminas buvo praleistas dėl svarbių objektyvių priežasčių. Konkurencijos tarybos sprendimas atsisakyti atnaujinti skundo padavimo terminą gali būti skundžiamas šio straipsnio 3 dalyje nustatyta tvarka.</w:t>
            </w:r>
          </w:p>
          <w:p w14:paraId="021BFC19" w14:textId="179EC3F7" w:rsidR="00A60D69" w:rsidRPr="00C70A79" w:rsidRDefault="00F25478">
            <w:pPr>
              <w:rPr>
                <w:noProof/>
                <w:color w:val="000000" w:themeColor="text1"/>
                <w:lang w:eastAsia="lt-LT"/>
              </w:rPr>
            </w:pPr>
            <w:bookmarkStart w:id="90" w:name="part_9b3cc8c4c228450b840a5f274f9187a3"/>
            <w:bookmarkEnd w:id="90"/>
            <w:r w:rsidRPr="00C70A79">
              <w:rPr>
                <w:noProof/>
                <w:color w:val="000000" w:themeColor="text1"/>
                <w:lang w:eastAsia="lt-LT"/>
              </w:rPr>
              <w:t xml:space="preserve">3. Jeigu skundą padavę ūkio subjektai ar kiti asmenys nesutinka su Konkurencijos tarybos sprendimu arba jeigu Konkurencijos taryba nepriėmė nutarimo per </w:t>
            </w:r>
            <w:r w:rsidR="006D7D87">
              <w:rPr>
                <w:noProof/>
                <w:color w:val="000000" w:themeColor="text1"/>
                <w:lang w:eastAsia="lt-LT"/>
              </w:rPr>
              <w:t>10</w:t>
            </w:r>
            <w:r w:rsidR="006D7D87" w:rsidRPr="00C70A79">
              <w:rPr>
                <w:noProof/>
                <w:color w:val="000000" w:themeColor="text1"/>
                <w:lang w:eastAsia="lt-LT"/>
              </w:rPr>
              <w:t xml:space="preserve"> </w:t>
            </w:r>
            <w:r w:rsidRPr="00C70A79">
              <w:rPr>
                <w:noProof/>
                <w:color w:val="000000" w:themeColor="text1"/>
                <w:lang w:eastAsia="lt-LT"/>
              </w:rPr>
              <w:t>dienų, jie turi teisę paduoti skundą Vilniaus apygardos administraciniam teismui. Skundo padavimas procedūros dėl šio įstatymo pažeidimo nesustabdo.</w:t>
            </w:r>
            <w:r w:rsidR="006D7D87">
              <w:rPr>
                <w:noProof/>
                <w:color w:val="000000" w:themeColor="text1"/>
                <w:lang w:eastAsia="lt-LT"/>
              </w:rPr>
              <w:t xml:space="preserve"> </w:t>
            </w:r>
          </w:p>
          <w:p w14:paraId="06A2ECA7" w14:textId="77777777" w:rsidR="00A60D69" w:rsidRPr="00C70A79" w:rsidRDefault="00F25478">
            <w:pPr>
              <w:rPr>
                <w:noProof/>
                <w:color w:val="000000" w:themeColor="text1"/>
                <w:lang w:eastAsia="lt-LT"/>
              </w:rPr>
            </w:pPr>
            <w:bookmarkStart w:id="91" w:name="part_6406616e8fe643ed9661a01952cff027"/>
            <w:bookmarkEnd w:id="91"/>
            <w:r w:rsidRPr="00C70A79">
              <w:rPr>
                <w:noProof/>
                <w:color w:val="000000" w:themeColor="text1"/>
                <w:lang w:eastAsia="lt-LT"/>
              </w:rPr>
              <w:t xml:space="preserve">4. Šiame straipsnyje nustatyta apskundimo tvarka </w:t>
            </w:r>
            <w:r w:rsidRPr="00C70A79">
              <w:rPr>
                <w:i/>
                <w:iCs/>
                <w:noProof/>
                <w:color w:val="000000" w:themeColor="text1"/>
                <w:lang w:eastAsia="lt-LT"/>
              </w:rPr>
              <w:t>mutatis mutandis</w:t>
            </w:r>
            <w:r w:rsidRPr="00C70A79">
              <w:rPr>
                <w:noProof/>
                <w:color w:val="000000" w:themeColor="text1"/>
                <w:lang w:eastAsia="lt-LT"/>
              </w:rPr>
              <w:t xml:space="preserve"> taikoma Konkurencijos tarybos darbuotojų priimtiems sprendimams ir atliktiems veiksmams šio įstatymo II skyriaus trečiajame skirsnyje nurodytos koncentracijos priežiūros metu ir kitais atvejais, kai tokie veiksmai ir sprendimai yra susiję su Konkurencijos tarybai šiuo įstatymu, </w:t>
            </w:r>
            <w:r w:rsidRPr="00C70A79">
              <w:rPr>
                <w:b/>
                <w:bCs/>
                <w:noProof/>
                <w:color w:val="000000" w:themeColor="text1"/>
                <w:lang w:eastAsia="lt-LT"/>
              </w:rPr>
              <w:t xml:space="preserve">Mažmeninės prekybos įmonių nesąžiningų veiksmų draudimo įstatymu </w:t>
            </w:r>
            <w:r w:rsidRPr="00C70A79">
              <w:rPr>
                <w:noProof/>
                <w:color w:val="000000" w:themeColor="text1"/>
                <w:lang w:eastAsia="lt-LT"/>
              </w:rPr>
              <w:t>ir kitais įstatymais, kurių laikymosi priežiūrą vykdo Konkurencijos taryba, priskirtų funkcijų atlikimu.</w:t>
            </w:r>
          </w:p>
        </w:tc>
      </w:tr>
    </w:tbl>
    <w:p w14:paraId="25B23947" w14:textId="77777777" w:rsidR="00A60D69" w:rsidRPr="00C70A79" w:rsidRDefault="00A60D69">
      <w:pPr>
        <w:rPr>
          <w:noProof/>
          <w:color w:val="000000" w:themeColor="text1"/>
          <w:lang w:eastAsia="lt-LT"/>
        </w:rPr>
      </w:pPr>
    </w:p>
    <w:p w14:paraId="414C2841" w14:textId="1E74CA39" w:rsidR="00A60D69" w:rsidRPr="00C70A79" w:rsidRDefault="00F25478" w:rsidP="00F5664F">
      <w:pPr>
        <w:pStyle w:val="KTpstrnum"/>
        <w:rPr>
          <w:noProof/>
          <w:lang w:eastAsia="lt-LT"/>
        </w:rPr>
      </w:pPr>
      <w:r w:rsidRPr="00C70A79">
        <w:rPr>
          <w:noProof/>
          <w:lang w:eastAsia="lt-LT"/>
        </w:rPr>
        <w:t>Kitų sprendimų, kurie gali būti skundžiami, atžvilgiu, galioja bendros Lietuvos Respublikos administracinių bylų teisenos įstatymo nuostatos – šio įstatymo 29 straipsnio 1 dalis nurodo, kad jeigu specialus įstatymas nenustato kitaip, skundas (prašymas, pareiškimas) administraciniam teismui paduodamas per vieną mėnesį nuo skundžiamo teisės akto paskelbimo arba individualaus teisės akto ar pranešimo apie veiksmą (atsisakymą atlikti veiksmus) įteikimo suinteresuotai šaliai dienos.</w:t>
      </w:r>
    </w:p>
    <w:p w14:paraId="21B12470" w14:textId="77777777" w:rsidR="00A60D69" w:rsidRPr="00C70A79" w:rsidRDefault="00F25478" w:rsidP="00F5664F">
      <w:pPr>
        <w:pStyle w:val="KTpstrnum"/>
        <w:rPr>
          <w:noProof/>
          <w:lang w:eastAsia="lt-LT"/>
        </w:rPr>
      </w:pPr>
      <w:r w:rsidRPr="00C70A79">
        <w:rPr>
          <w:noProof/>
          <w:lang w:eastAsia="lt-LT"/>
        </w:rPr>
        <w:t>Atsižvelgiant į tai, kad įstatymai reguliuoja apskundimo tvarką, nėra būtinybės šių aspektų reglamentuoti Konkurencijos tarybos vidaus teisės aktais.</w:t>
      </w:r>
    </w:p>
    <w:p w14:paraId="23CF9E2D" w14:textId="77777777" w:rsidR="00A60D69" w:rsidRPr="00C70A79" w:rsidRDefault="00A60D69">
      <w:pPr>
        <w:rPr>
          <w:noProof/>
          <w:color w:val="000000" w:themeColor="text1"/>
          <w:lang w:eastAsia="lt-LT"/>
        </w:rPr>
      </w:pPr>
    </w:p>
    <w:p w14:paraId="20011968" w14:textId="0C5C9B3E" w:rsidR="00A60D69" w:rsidRPr="00C70A79" w:rsidRDefault="001D6613" w:rsidP="00F061D7">
      <w:pPr>
        <w:pStyle w:val="KTdalysnum"/>
        <w:numPr>
          <w:ilvl w:val="2"/>
          <w:numId w:val="19"/>
        </w:numPr>
        <w:rPr>
          <w:noProof/>
          <w:lang w:eastAsia="lt-LT"/>
        </w:rPr>
      </w:pPr>
      <w:bookmarkStart w:id="92" w:name="_Ref26510998"/>
      <w:r w:rsidRPr="00C70A79">
        <w:rPr>
          <w:noProof/>
          <w:lang w:eastAsia="lt-LT"/>
        </w:rPr>
        <w:lastRenderedPageBreak/>
        <w:t xml:space="preserve"> </w:t>
      </w:r>
      <w:r w:rsidR="00F25478" w:rsidRPr="00C70A79">
        <w:rPr>
          <w:noProof/>
          <w:lang w:eastAsia="lt-LT"/>
        </w:rPr>
        <w:t>Ar valstybės ar savivaldybės įstaigoje buvo gauta asmenų skundų, pranešimų, kitokio pobūdžio informacijos dėl kontrolės / priežiūros subjektų veiklos / priimtų sprendimų teisėtumo, pagrįstumo? Ar buvo atliekamas tokios informacijos tyrimas?</w:t>
      </w:r>
      <w:bookmarkEnd w:id="92"/>
    </w:p>
    <w:p w14:paraId="65387256" w14:textId="4DCD63FC" w:rsidR="00A60D69" w:rsidRPr="00C70A79" w:rsidRDefault="00F25478" w:rsidP="00F5664F">
      <w:pPr>
        <w:pStyle w:val="KTpstrnum"/>
        <w:rPr>
          <w:noProof/>
          <w:lang w:eastAsia="lt-LT"/>
        </w:rPr>
      </w:pPr>
      <w:r w:rsidRPr="00C70A79">
        <w:rPr>
          <w:noProof/>
          <w:lang w:eastAsia="lt-LT"/>
        </w:rPr>
        <w:t>Vadovaujantis Konkurencijos įstatymo 32 straipsniu, asmenys turi teisę apskųsti Konkurencijos tarybos įgaliotų pareigūnų ir kitų darbuotojų veiksmus ir priimtus sprendimus. Atliekant korupcijos pasireiškimo tikimybės nustatymą, buvo peržiūrėti skundai gauti pagal Konkurencijos įstatymo 32 straipsnį nuo 2010 metų. Nustatyta, kad šiuo laikotarpiu buvo gaut</w:t>
      </w:r>
      <w:r w:rsidR="00156529" w:rsidRPr="00C70A79">
        <w:rPr>
          <w:noProof/>
          <w:lang w:eastAsia="lt-LT"/>
        </w:rPr>
        <w:t xml:space="preserve">i keturi </w:t>
      </w:r>
      <w:r w:rsidRPr="00C70A79">
        <w:rPr>
          <w:noProof/>
          <w:lang w:eastAsia="lt-LT"/>
        </w:rPr>
        <w:t>skund</w:t>
      </w:r>
      <w:r w:rsidR="00156529" w:rsidRPr="00C70A79">
        <w:rPr>
          <w:noProof/>
          <w:lang w:eastAsia="lt-LT"/>
        </w:rPr>
        <w:t>ai</w:t>
      </w:r>
      <w:r w:rsidRPr="00C70A79">
        <w:rPr>
          <w:noProof/>
          <w:lang w:eastAsia="lt-LT"/>
        </w:rPr>
        <w:t xml:space="preserve"> dėl Konkurencijos tarybos darbuotojų veiksmų ar sprendimų</w:t>
      </w:r>
      <w:r w:rsidR="63FA2366" w:rsidRPr="00C70A79">
        <w:rPr>
          <w:noProof/>
          <w:lang w:eastAsia="lt-LT"/>
        </w:rPr>
        <w:t>, priimtų atliekant tyrimo procedūras pagal MPĮNVDĮ</w:t>
      </w:r>
      <w:r w:rsidR="00156529" w:rsidRPr="00C70A79">
        <w:rPr>
          <w:noProof/>
          <w:lang w:eastAsia="lt-LT"/>
        </w:rPr>
        <w:t>. Šie skundai buvo išnagrinėti, priimant Konkurencijos tarybos nutarimus</w:t>
      </w:r>
      <w:r w:rsidR="005A1DD7" w:rsidRPr="00C70A79">
        <w:rPr>
          <w:rStyle w:val="FootnoteReference"/>
          <w:noProof/>
          <w:lang w:eastAsia="lt-LT"/>
        </w:rPr>
        <w:footnoteReference w:id="21"/>
      </w:r>
      <w:r w:rsidR="00156529" w:rsidRPr="00C70A79">
        <w:rPr>
          <w:noProof/>
          <w:lang w:eastAsia="lt-LT"/>
        </w:rPr>
        <w:t xml:space="preserve"> pagal Konkurencijos įstatymo 32 straipsnį.</w:t>
      </w:r>
    </w:p>
    <w:p w14:paraId="28A2BE97" w14:textId="1E1162F3" w:rsidR="0006618A" w:rsidRPr="00C70A79" w:rsidRDefault="0006618A" w:rsidP="00F5664F">
      <w:pPr>
        <w:pStyle w:val="KTpstrnum"/>
        <w:rPr>
          <w:noProof/>
          <w:lang w:eastAsia="lt-LT"/>
        </w:rPr>
      </w:pPr>
      <w:r w:rsidRPr="00C70A79">
        <w:rPr>
          <w:noProof/>
          <w:lang w:eastAsia="lt-LT"/>
        </w:rPr>
        <w:t>Minėti Konkurencijos tarybos nutarimai gali būti skundžiami teismui (Konkurencijos įstatymo 32 straipsnio 3 dalis) ir dalis jų buvo apskųsti teismui.</w:t>
      </w:r>
    </w:p>
    <w:p w14:paraId="418738FD" w14:textId="77777777" w:rsidR="00A60D69" w:rsidRPr="00C70A79" w:rsidRDefault="00A60D69">
      <w:pPr>
        <w:rPr>
          <w:noProof/>
          <w:color w:val="000000" w:themeColor="text1"/>
          <w:lang w:eastAsia="lt-LT"/>
        </w:rPr>
      </w:pPr>
    </w:p>
    <w:p w14:paraId="1634993C" w14:textId="12268EAD" w:rsidR="00A60D69" w:rsidRPr="00C70A79" w:rsidRDefault="00F25478" w:rsidP="003553E7">
      <w:pPr>
        <w:pStyle w:val="KTdalysnum"/>
        <w:numPr>
          <w:ilvl w:val="2"/>
          <w:numId w:val="20"/>
        </w:numPr>
        <w:rPr>
          <w:noProof/>
          <w:lang w:eastAsia="lt-LT"/>
        </w:rPr>
      </w:pPr>
      <w:r w:rsidRPr="00C70A79">
        <w:rPr>
          <w:noProof/>
          <w:lang w:eastAsia="lt-LT"/>
        </w:rPr>
        <w:t xml:space="preserve">Ar valstybės ar savivaldybės įstaigos priimti teisės aktai </w:t>
      </w:r>
      <w:r w:rsidRPr="001D1139">
        <w:rPr>
          <w:lang w:eastAsia="lt-LT"/>
        </w:rPr>
        <w:t>periodiškai</w:t>
      </w:r>
      <w:r w:rsidRPr="00C70A79">
        <w:rPr>
          <w:noProof/>
          <w:lang w:eastAsia="lt-LT"/>
        </w:rPr>
        <w:t xml:space="preserve"> peržiūrimi? Ar vykdomas nustatytų teisinio reglamentavimo spragų ar kolizijų taisymas?</w:t>
      </w:r>
    </w:p>
    <w:p w14:paraId="7AE74778" w14:textId="190220F2" w:rsidR="00A60D69" w:rsidRPr="00C70A79" w:rsidRDefault="00F25478" w:rsidP="00F5664F">
      <w:pPr>
        <w:pStyle w:val="KTpstrnum"/>
        <w:rPr>
          <w:noProof/>
          <w:lang w:eastAsia="lt-LT"/>
        </w:rPr>
      </w:pPr>
      <w:r w:rsidRPr="00C70A79">
        <w:rPr>
          <w:noProof/>
          <w:lang w:eastAsia="lt-LT"/>
        </w:rPr>
        <w:t xml:space="preserve">Esant poreikiui teisės aktai yra keičiami. </w:t>
      </w:r>
      <w:r w:rsidR="009519DF">
        <w:rPr>
          <w:noProof/>
          <w:lang w:eastAsia="lt-LT"/>
        </w:rPr>
        <w:t>Tačiau peržiūra nėra periodinė.</w:t>
      </w:r>
      <w:r w:rsidR="00562F13">
        <w:rPr>
          <w:noProof/>
          <w:lang w:eastAsia="lt-LT"/>
        </w:rPr>
        <w:t xml:space="preserve"> Siūlytina organizuoti periodinę atitinkamos srities teisės aktų peržiūrą</w:t>
      </w:r>
      <w:r w:rsidR="00426287">
        <w:rPr>
          <w:rStyle w:val="FootnoteReference"/>
          <w:noProof/>
          <w:lang w:eastAsia="lt-LT"/>
        </w:rPr>
        <w:footnoteReference w:id="22"/>
      </w:r>
      <w:r w:rsidR="00562F13">
        <w:rPr>
          <w:noProof/>
          <w:lang w:eastAsia="lt-LT"/>
        </w:rPr>
        <w:t>.</w:t>
      </w:r>
      <w:r w:rsidR="00830A73">
        <w:rPr>
          <w:noProof/>
          <w:lang w:eastAsia="lt-LT"/>
        </w:rPr>
        <w:t xml:space="preserve"> </w:t>
      </w:r>
    </w:p>
    <w:p w14:paraId="15ADBB09" w14:textId="77777777" w:rsidR="00A60D69" w:rsidRPr="00C70A79" w:rsidRDefault="00A60D69">
      <w:pPr>
        <w:rPr>
          <w:noProof/>
          <w:color w:val="000000" w:themeColor="text1"/>
          <w:lang w:eastAsia="lt-LT"/>
        </w:rPr>
      </w:pPr>
    </w:p>
    <w:p w14:paraId="2910660F" w14:textId="060AAC9D" w:rsidR="00473093" w:rsidRPr="00C70A79" w:rsidRDefault="00473093" w:rsidP="00BF74B9">
      <w:pPr>
        <w:pStyle w:val="KTdalysnum"/>
        <w:numPr>
          <w:ilvl w:val="0"/>
          <w:numId w:val="9"/>
        </w:numPr>
      </w:pPr>
      <w:r w:rsidRPr="00C70A79">
        <w:t xml:space="preserve">Atskirų valstybės tarnautojų funkcijos, uždaviniai, darbo ir sprendimų priėmimo tvarka bei atsakomybė nėra išsamiai reglamentuoti </w:t>
      </w:r>
    </w:p>
    <w:p w14:paraId="752821D1" w14:textId="6C3C45AE" w:rsidR="00473093" w:rsidRPr="00C70A79" w:rsidRDefault="00473093" w:rsidP="00F5664F">
      <w:pPr>
        <w:pStyle w:val="KTpstrnum"/>
        <w:rPr>
          <w:i/>
          <w:shd w:val="clear" w:color="auto" w:fill="FFFFFF"/>
        </w:rPr>
      </w:pPr>
      <w:r w:rsidRPr="00C70A79">
        <w:rPr>
          <w:shd w:val="clear" w:color="auto" w:fill="FFFFFF"/>
        </w:rPr>
        <w:t xml:space="preserve">STT rekomendacijų 8.3 papunktis nurodo, kad vertinama, kad įstaigos veikla atitinka šį kriterijų, jei nustatoma, kad: valstybės tarnautojų ar darbuotojų įgyvendinami uždaviniai, vykdomos funkcijos, darbo ir sprendimų priėmimo tvarka neapibrėžti (nepakankamai apibrėžti) įstaigos priimtų administracinių aktų ar kitų teisės aktų </w:t>
      </w:r>
      <w:proofErr w:type="spellStart"/>
      <w:r w:rsidRPr="00C70A79">
        <w:rPr>
          <w:shd w:val="clear" w:color="auto" w:fill="FFFFFF"/>
        </w:rPr>
        <w:t>dispozicijose</w:t>
      </w:r>
      <w:proofErr w:type="spellEnd"/>
      <w:r w:rsidRPr="00C70A79">
        <w:rPr>
          <w:shd w:val="clear" w:color="auto" w:fill="FFFFFF"/>
        </w:rPr>
        <w:t>, yra įstatymų ir jų įgyvendinimo teisės norminių aktų ir administracinių aktų kolizijų, nepriimti administraciniai aktai, būtini įstatymų ar kitų teisės norminių aktų įgyvendinimui, platūs įstaigos valstybės tarnautojų ar darbuotojų įgaliojimai priimti sprendimus savo nuožiūra, valstybės tarnautojų ar darbuotojų priimamų administracinių sprendimų ar veiklos kontrolės tvarka, valstybės tarnautojų ar darbuotojų atsakomybė neapibrėžta (nepakankamai apibrėžta) įstaigos teisės aktuose ir kt.</w:t>
      </w:r>
    </w:p>
    <w:p w14:paraId="5F4A2550" w14:textId="77777777" w:rsidR="003553E7" w:rsidRPr="00C70A79" w:rsidRDefault="003553E7" w:rsidP="003553E7">
      <w:pPr>
        <w:pStyle w:val="KTpstrnum"/>
        <w:numPr>
          <w:ilvl w:val="0"/>
          <w:numId w:val="0"/>
        </w:numPr>
        <w:ind w:left="567"/>
        <w:rPr>
          <w:i/>
          <w:shd w:val="clear" w:color="auto" w:fill="FFFFFF"/>
        </w:rPr>
      </w:pPr>
    </w:p>
    <w:p w14:paraId="4136A0A7" w14:textId="23C9EC45" w:rsidR="00EC5077" w:rsidRPr="00C70A79" w:rsidRDefault="00EC5077" w:rsidP="762B2D43">
      <w:pPr>
        <w:pStyle w:val="ListParagraph"/>
        <w:keepNext/>
        <w:keepLines/>
        <w:numPr>
          <w:ilvl w:val="1"/>
          <w:numId w:val="9"/>
        </w:numPr>
        <w:spacing w:after="240"/>
        <w:outlineLvl w:val="0"/>
        <w:rPr>
          <w:rFonts w:eastAsiaTheme="majorEastAsia" w:cs="Times New Roman"/>
          <w:b/>
          <w:bCs/>
        </w:rPr>
      </w:pPr>
      <w:r w:rsidRPr="762B2D43">
        <w:rPr>
          <w:rFonts w:eastAsiaTheme="majorEastAsia" w:cs="Times New Roman"/>
          <w:b/>
          <w:bCs/>
        </w:rPr>
        <w:t>Ar valstybės ar savivaldybės įstaiga priėmė teisės aktus (įstaigos padalinių nuostatus, sudaromų komisijų ir pan. darbo reglamentus, darbuotojų pareigybių aprašymus ar nuostatus, kitus teisės aktus), reglamentuojančius atskirų valstybės tarnautojų ar darbuotojų uždavinius, funkcijas, darbo ir sprendimų priėmimo tvarką, principus, kriterijus, terminus ir atsakomybę? Ar įstaigos darbuotojai pasirašytinai supažindinti su šiais teisės aktais?</w:t>
      </w:r>
    </w:p>
    <w:p w14:paraId="003480BF" w14:textId="7CEBA3CC" w:rsidR="00EC5077" w:rsidRPr="008F2FA5" w:rsidRDefault="00EC5077" w:rsidP="002553CC">
      <w:pPr>
        <w:numPr>
          <w:ilvl w:val="0"/>
          <w:numId w:val="2"/>
        </w:numPr>
        <w:ind w:left="0"/>
        <w:contextualSpacing/>
        <w:rPr>
          <w:shd w:val="clear" w:color="auto" w:fill="FFFFFF"/>
        </w:rPr>
      </w:pPr>
      <w:r w:rsidRPr="008F2FA5">
        <w:rPr>
          <w:shd w:val="clear" w:color="auto" w:fill="FFFFFF"/>
        </w:rPr>
        <w:t>Konkurencijos taryba yra patvirtinusi Darbo reglamentą, kuris detalizuoja procedūras</w:t>
      </w:r>
      <w:r w:rsidR="00142730" w:rsidRPr="008F2FA5">
        <w:rPr>
          <w:shd w:val="clear" w:color="auto" w:fill="FFFFFF"/>
        </w:rPr>
        <w:t>, terminus</w:t>
      </w:r>
      <w:r w:rsidRPr="008F2FA5">
        <w:rPr>
          <w:shd w:val="clear" w:color="auto" w:fill="FFFFFF"/>
        </w:rPr>
        <w:t>. Taip pat yra patvirtinti NKVTG nuostatai, pareigybių aprašymai.</w:t>
      </w:r>
      <w:r w:rsidR="008F2FA5" w:rsidRPr="008F2FA5">
        <w:rPr>
          <w:shd w:val="clear" w:color="auto" w:fill="FFFFFF"/>
        </w:rPr>
        <w:t xml:space="preserve"> </w:t>
      </w:r>
      <w:r w:rsidRPr="008F2FA5">
        <w:rPr>
          <w:shd w:val="clear" w:color="auto" w:fill="FFFFFF"/>
        </w:rPr>
        <w:t xml:space="preserve">Darbuotojai pasirašo ant grupių nuostatų bei pareigybių aprašymų. Darbo reglamentas yra skelbiamas viešai. </w:t>
      </w:r>
    </w:p>
    <w:p w14:paraId="64D20101" w14:textId="2419AF94" w:rsidR="00142730" w:rsidRPr="00C70A79" w:rsidRDefault="00142730" w:rsidP="00EC5077">
      <w:pPr>
        <w:numPr>
          <w:ilvl w:val="0"/>
          <w:numId w:val="2"/>
        </w:numPr>
        <w:ind w:left="0"/>
        <w:contextualSpacing/>
        <w:rPr>
          <w:shd w:val="clear" w:color="auto" w:fill="FFFFFF"/>
        </w:rPr>
      </w:pPr>
      <w:bookmarkStart w:id="94" w:name="_Ref44590103"/>
      <w:r w:rsidRPr="6045A8E2">
        <w:rPr>
          <w:shd w:val="clear" w:color="auto" w:fill="FFFFFF"/>
        </w:rPr>
        <w:t>NKVTG vadovo</w:t>
      </w:r>
      <w:r w:rsidR="007A3877" w:rsidRPr="6045A8E2">
        <w:rPr>
          <w:shd w:val="clear" w:color="auto" w:fill="FFFFFF"/>
        </w:rPr>
        <w:t xml:space="preserve">, </w:t>
      </w:r>
      <w:r w:rsidR="00245A3F" w:rsidRPr="6045A8E2">
        <w:rPr>
          <w:shd w:val="clear" w:color="auto" w:fill="FFFFFF"/>
        </w:rPr>
        <w:t xml:space="preserve">vyresniojo patarėjo </w:t>
      </w:r>
      <w:r w:rsidR="007A3877" w:rsidRPr="6045A8E2">
        <w:rPr>
          <w:shd w:val="clear" w:color="auto" w:fill="FFFFFF"/>
        </w:rPr>
        <w:t xml:space="preserve">ir patarėjo funkcijos ir </w:t>
      </w:r>
      <w:r w:rsidRPr="6045A8E2">
        <w:rPr>
          <w:shd w:val="clear" w:color="auto" w:fill="FFFFFF"/>
        </w:rPr>
        <w:t>atsakomybė numatyta NKVTG nuostatuose ir pareigybės aprašymuose</w:t>
      </w:r>
      <w:bookmarkEnd w:id="94"/>
      <w:r w:rsidR="00E915BB">
        <w:rPr>
          <w:shd w:val="clear" w:color="auto" w:fill="FFFFFF"/>
        </w:rPr>
        <w:t xml:space="preserve"> </w:t>
      </w:r>
      <w:r w:rsidR="00AE2071">
        <w:rPr>
          <w:shd w:val="clear" w:color="auto" w:fill="FFFFFF"/>
        </w:rPr>
        <w:t xml:space="preserve">(žiūrėti </w:t>
      </w:r>
      <w:r w:rsidR="00DB7934" w:rsidRPr="6045A8E2">
        <w:rPr>
          <w:shd w:val="clear" w:color="auto" w:fill="FFFFFF"/>
        </w:rPr>
        <w:fldChar w:fldCharType="begin"/>
      </w:r>
      <w:r w:rsidR="00DB7934" w:rsidRPr="6045A8E2">
        <w:rPr>
          <w:shd w:val="clear" w:color="auto" w:fill="FFFFFF"/>
        </w:rPr>
        <w:instrText xml:space="preserve"> REF _Ref44576635 \r \h </w:instrText>
      </w:r>
      <w:r w:rsidR="00DB7934" w:rsidRPr="6045A8E2">
        <w:rPr>
          <w:shd w:val="clear" w:color="auto" w:fill="FFFFFF"/>
        </w:rPr>
      </w:r>
      <w:r w:rsidR="00DB7934" w:rsidRPr="6045A8E2">
        <w:rPr>
          <w:shd w:val="clear" w:color="auto" w:fill="FFFFFF"/>
        </w:rPr>
        <w:fldChar w:fldCharType="separate"/>
      </w:r>
      <w:r w:rsidR="00CB042F">
        <w:rPr>
          <w:shd w:val="clear" w:color="auto" w:fill="FFFFFF"/>
        </w:rPr>
        <w:t>3.2</w:t>
      </w:r>
      <w:r w:rsidR="00DB7934" w:rsidRPr="6045A8E2">
        <w:rPr>
          <w:shd w:val="clear" w:color="auto" w:fill="FFFFFF"/>
        </w:rPr>
        <w:fldChar w:fldCharType="end"/>
      </w:r>
      <w:r w:rsidR="00AE2071">
        <w:rPr>
          <w:shd w:val="clear" w:color="auto" w:fill="FFFFFF"/>
        </w:rPr>
        <w:t xml:space="preserve"> dalį)</w:t>
      </w:r>
      <w:r w:rsidRPr="6045A8E2">
        <w:rPr>
          <w:shd w:val="clear" w:color="auto" w:fill="FFFFFF"/>
        </w:rPr>
        <w:t>:</w:t>
      </w:r>
    </w:p>
    <w:p w14:paraId="4A7B703A" w14:textId="23C9EC45" w:rsidR="00142730" w:rsidRPr="00C70A79" w:rsidRDefault="00142730" w:rsidP="762B2D43">
      <w:pPr>
        <w:ind w:left="567"/>
        <w:contextualSpacing/>
        <w:rPr>
          <w:highlight w:val="yellow"/>
          <w:shd w:val="clear" w:color="auto" w:fill="FFFFFF"/>
        </w:rPr>
      </w:pPr>
    </w:p>
    <w:tbl>
      <w:tblPr>
        <w:tblStyle w:val="TableGrid"/>
        <w:tblW w:w="0" w:type="auto"/>
        <w:tblInd w:w="-5" w:type="dxa"/>
        <w:tblLook w:val="04A0" w:firstRow="1" w:lastRow="0" w:firstColumn="1" w:lastColumn="0" w:noHBand="0" w:noVBand="1"/>
      </w:tblPr>
      <w:tblGrid>
        <w:gridCol w:w="9498"/>
      </w:tblGrid>
      <w:tr w:rsidR="00142730" w:rsidRPr="00C70A79" w14:paraId="537ADDA9" w14:textId="77777777" w:rsidTr="00CF0562">
        <w:tc>
          <w:tcPr>
            <w:tcW w:w="9498" w:type="dxa"/>
          </w:tcPr>
          <w:p w14:paraId="3A4E4900" w14:textId="162C8DC9" w:rsidR="000A3F43" w:rsidRPr="00C70A79" w:rsidRDefault="000A3F43" w:rsidP="000A3F43">
            <w:pPr>
              <w:tabs>
                <w:tab w:val="left" w:pos="851"/>
              </w:tabs>
              <w:ind w:left="1"/>
              <w:rPr>
                <w:rFonts w:eastAsia="Times New Roman" w:cs="Times New Roman"/>
                <w:szCs w:val="22"/>
              </w:rPr>
            </w:pPr>
            <w:r w:rsidRPr="00C70A79">
              <w:rPr>
                <w:rFonts w:eastAsia="Times New Roman" w:cs="Times New Roman"/>
                <w:szCs w:val="22"/>
              </w:rPr>
              <w:lastRenderedPageBreak/>
              <w:t>16. Kai nėra skyriaus vedėjo, grupės vadovo, grupės ar skyriaus vyresniojo patarėjo ar jie dėl kitų priežasčių negali vykdyti Reglamento 15 punkte nustatytų funkcijų, jas vykdo kitas Konkurencijos tarybos pirmininko paskirtas administracijos darbuotojas.</w:t>
            </w:r>
          </w:p>
          <w:p w14:paraId="6EA0CCD8" w14:textId="77777777" w:rsidR="000A3F43" w:rsidRPr="00C70A79" w:rsidRDefault="000A3F43" w:rsidP="00F20B8D">
            <w:pPr>
              <w:pStyle w:val="NormalWeb"/>
              <w:rPr>
                <w:color w:val="444444"/>
                <w:spacing w:val="2"/>
              </w:rPr>
            </w:pPr>
            <w:r w:rsidRPr="00C70A79">
              <w:rPr>
                <w:color w:val="444444"/>
                <w:spacing w:val="2"/>
              </w:rPr>
              <w:t>&lt;...&gt;</w:t>
            </w:r>
          </w:p>
          <w:p w14:paraId="772EA4F2" w14:textId="3DB91641" w:rsidR="000A3F43" w:rsidRPr="00C70A79" w:rsidRDefault="000A3F43" w:rsidP="000A3F43">
            <w:pPr>
              <w:rPr>
                <w:rFonts w:eastAsia="Times New Roman" w:cs="Times New Roman"/>
                <w:szCs w:val="22"/>
              </w:rPr>
            </w:pPr>
            <w:r w:rsidRPr="00C70A79">
              <w:rPr>
                <w:rFonts w:eastAsia="Times New Roman" w:cs="Times New Roman"/>
              </w:rPr>
              <w:t>17. Administracijos darbuotojai vykdo pareigybės aprašyme, Konkurencijos tarybos administracijos struktūrinių vienetų veiklos ir atsakomybės sritis reglamentuojančiuose teisės aktuose numatytas funkcijas, taip pat Tarybos, Konkurencijos tarybos pirmininko, nario, administracijos direktoriaus, skyriaus vedėjo, grupės vadovo, skyriaus ar grupės vyresniojo patarėjo pavedimus.</w:t>
            </w:r>
          </w:p>
        </w:tc>
      </w:tr>
    </w:tbl>
    <w:p w14:paraId="61F30959" w14:textId="0C6BBD46" w:rsidR="001C788E" w:rsidRPr="0041704B" w:rsidRDefault="001C788E" w:rsidP="00BF74B9">
      <w:pPr>
        <w:pStyle w:val="KTdalysnum"/>
        <w:numPr>
          <w:ilvl w:val="1"/>
          <w:numId w:val="9"/>
        </w:numPr>
      </w:pPr>
      <w:bookmarkStart w:id="95" w:name="_Ref44576635"/>
      <w:r w:rsidRPr="00C70A79">
        <w:t xml:space="preserve">Ar priimant valstybės ar savivaldybės įstaigos teisės aktus, reglamentuojančius atskirų valstybės tarnautojų ar darbuotojų uždavinius, funkcijas, atsižvelgta į teisės aktais </w:t>
      </w:r>
      <w:r w:rsidRPr="0041704B">
        <w:t>nustatytus įstaigos (jos padalinio) uždavinius, funkcijas?</w:t>
      </w:r>
      <w:bookmarkEnd w:id="95"/>
    </w:p>
    <w:p w14:paraId="3E98C371" w14:textId="43574F81" w:rsidR="00283D97" w:rsidRPr="0041704B" w:rsidRDefault="00283D97" w:rsidP="00F5664F">
      <w:pPr>
        <w:pStyle w:val="KTpstrnum"/>
        <w:rPr>
          <w:noProof/>
          <w:lang w:eastAsia="lt-LT"/>
        </w:rPr>
      </w:pPr>
      <w:r w:rsidRPr="0041704B">
        <w:rPr>
          <w:noProof/>
          <w:lang w:eastAsia="lt-LT"/>
        </w:rPr>
        <w:t xml:space="preserve">Analizės metu įvertinus teisės aktus, reglamentuojančius atskirų valstybės tarnautojų ar darbuotojų uždavinius, funkcijas, </w:t>
      </w:r>
      <w:r w:rsidR="00D00973" w:rsidRPr="0041704B">
        <w:rPr>
          <w:noProof/>
          <w:lang w:eastAsia="lt-LT"/>
        </w:rPr>
        <w:t xml:space="preserve">iš esmės </w:t>
      </w:r>
      <w:r w:rsidRPr="0041704B">
        <w:rPr>
          <w:noProof/>
          <w:lang w:eastAsia="lt-LT"/>
        </w:rPr>
        <w:t>nenustatyta, kad nebūtų atsižvelgta į teisės aktais nustatytus įstaigos (jos padalinio) uždavinius, funkcijas.</w:t>
      </w:r>
      <w:r w:rsidR="00D00973" w:rsidRPr="0041704B">
        <w:rPr>
          <w:noProof/>
          <w:lang w:eastAsia="lt-LT"/>
        </w:rPr>
        <w:t xml:space="preserve"> Tačiau yra keletas trūkumų.</w:t>
      </w:r>
    </w:p>
    <w:p w14:paraId="0888C479" w14:textId="0D75B980" w:rsidR="00283D97" w:rsidRPr="00C70A79" w:rsidRDefault="00283D97" w:rsidP="00490800">
      <w:pPr>
        <w:pStyle w:val="KTpstrnum"/>
        <w:rPr>
          <w:noProof/>
          <w:lang w:eastAsia="lt-LT"/>
        </w:rPr>
      </w:pPr>
      <w:r w:rsidRPr="00C70A79">
        <w:rPr>
          <w:noProof/>
          <w:lang w:eastAsia="lt-LT"/>
        </w:rPr>
        <w:t xml:space="preserve">Darbo reglamento 15 punktas </w:t>
      </w:r>
      <w:r w:rsidR="1E9AF328" w:rsidRPr="2FFFC9D3">
        <w:rPr>
          <w:noProof/>
          <w:lang w:eastAsia="lt-LT"/>
        </w:rPr>
        <w:t xml:space="preserve">ir </w:t>
      </w:r>
      <w:r w:rsidR="1E9AF328" w:rsidRPr="3F489667">
        <w:rPr>
          <w:noProof/>
          <w:lang w:eastAsia="lt-LT"/>
        </w:rPr>
        <w:t xml:space="preserve">NKVTG nuostatai </w:t>
      </w:r>
      <w:r w:rsidR="0B771EF9" w:rsidRPr="3F489667">
        <w:rPr>
          <w:noProof/>
          <w:lang w:eastAsia="lt-LT"/>
        </w:rPr>
        <w:t>įtvirtina</w:t>
      </w:r>
      <w:r w:rsidRPr="00C70A79">
        <w:rPr>
          <w:noProof/>
          <w:lang w:eastAsia="lt-LT"/>
        </w:rPr>
        <w:t xml:space="preserve"> grupės vadovo/vyresniojo patarėjo atsakomybę, kad skyrius atliktų pavestas funkcijas, bei teisę priimti tam tikrus sprendimus:</w:t>
      </w:r>
    </w:p>
    <w:p w14:paraId="7A5CF69D" w14:textId="77777777" w:rsidR="00283D97" w:rsidRPr="00C70A79" w:rsidRDefault="00283D97" w:rsidP="00283D97">
      <w:pPr>
        <w:pStyle w:val="KTpstrnum"/>
        <w:numPr>
          <w:ilvl w:val="0"/>
          <w:numId w:val="0"/>
        </w:numPr>
        <w:ind w:left="567"/>
        <w:rPr>
          <w:noProof/>
          <w:lang w:eastAsia="lt-LT"/>
        </w:rPr>
      </w:pPr>
    </w:p>
    <w:tbl>
      <w:tblPr>
        <w:tblStyle w:val="TableGrid"/>
        <w:tblW w:w="0" w:type="auto"/>
        <w:tblInd w:w="-5" w:type="dxa"/>
        <w:tblLook w:val="04A0" w:firstRow="1" w:lastRow="0" w:firstColumn="1" w:lastColumn="0" w:noHBand="0" w:noVBand="1"/>
      </w:tblPr>
      <w:tblGrid>
        <w:gridCol w:w="9633"/>
      </w:tblGrid>
      <w:tr w:rsidR="00283D97" w:rsidRPr="00C70A79" w14:paraId="698D668F" w14:textId="77777777" w:rsidTr="00283D97">
        <w:tc>
          <w:tcPr>
            <w:tcW w:w="9633" w:type="dxa"/>
          </w:tcPr>
          <w:p w14:paraId="635CFD08" w14:textId="77777777" w:rsidR="0099535C" w:rsidRPr="0099535C" w:rsidRDefault="0099535C" w:rsidP="0099535C">
            <w:pPr>
              <w:rPr>
                <w:rFonts w:eastAsia="Times New Roman" w:cs="Times New Roman"/>
                <w:szCs w:val="22"/>
              </w:rPr>
            </w:pPr>
            <w:r w:rsidRPr="0099535C">
              <w:rPr>
                <w:rFonts w:eastAsia="Times New Roman" w:cs="Times New Roman"/>
                <w:b/>
                <w:bCs/>
                <w:szCs w:val="22"/>
              </w:rPr>
              <w:t xml:space="preserve">IV. GRUPĖS VEIKLOS ORAGANIZAVIMAS </w:t>
            </w:r>
          </w:p>
          <w:p w14:paraId="3E2E9695" w14:textId="77777777" w:rsidR="0099535C" w:rsidRPr="0099535C" w:rsidRDefault="0099535C" w:rsidP="0099535C">
            <w:pPr>
              <w:rPr>
                <w:rFonts w:eastAsia="Times New Roman" w:cs="Times New Roman"/>
                <w:szCs w:val="22"/>
              </w:rPr>
            </w:pPr>
            <w:r w:rsidRPr="0099535C">
              <w:rPr>
                <w:rFonts w:eastAsia="Times New Roman" w:cs="Times New Roman"/>
                <w:szCs w:val="22"/>
              </w:rPr>
              <w:t xml:space="preserve">8. Grupei vadovauja Grupės vadovas, kurį į pareigas priima ir iš jų atleidžia Konkurencijos tarybos pirmininkas Lietuvos Respublikos valstybės tarnybos įstatymo nustatyta tvarka. </w:t>
            </w:r>
          </w:p>
          <w:p w14:paraId="1C539DBC" w14:textId="77777777" w:rsidR="0099535C" w:rsidRPr="0099535C" w:rsidRDefault="0099535C" w:rsidP="0099535C">
            <w:pPr>
              <w:rPr>
                <w:rFonts w:eastAsia="Times New Roman" w:cs="Times New Roman"/>
                <w:szCs w:val="22"/>
              </w:rPr>
            </w:pPr>
            <w:r w:rsidRPr="0099535C">
              <w:rPr>
                <w:rFonts w:eastAsia="Times New Roman" w:cs="Times New Roman"/>
                <w:szCs w:val="22"/>
              </w:rPr>
              <w:t>9. Grupės veiklos sritį (-</w:t>
            </w:r>
            <w:proofErr w:type="spellStart"/>
            <w:r w:rsidRPr="0099535C">
              <w:rPr>
                <w:rFonts w:eastAsia="Times New Roman" w:cs="Times New Roman"/>
                <w:szCs w:val="22"/>
              </w:rPr>
              <w:t>is</w:t>
            </w:r>
            <w:proofErr w:type="spellEnd"/>
            <w:r w:rsidRPr="0099535C">
              <w:rPr>
                <w:rFonts w:eastAsia="Times New Roman" w:cs="Times New Roman"/>
                <w:szCs w:val="22"/>
              </w:rPr>
              <w:t>) gali prižiūrėti Konkurencijos tarybos nutarimu paskirtas (-i) Konkurencijos tarybos narys (-</w:t>
            </w:r>
            <w:proofErr w:type="spellStart"/>
            <w:r w:rsidRPr="0099535C">
              <w:rPr>
                <w:rFonts w:eastAsia="Times New Roman" w:cs="Times New Roman"/>
                <w:szCs w:val="22"/>
              </w:rPr>
              <w:t>iai</w:t>
            </w:r>
            <w:proofErr w:type="spellEnd"/>
            <w:r w:rsidRPr="0099535C">
              <w:rPr>
                <w:rFonts w:eastAsia="Times New Roman" w:cs="Times New Roman"/>
                <w:szCs w:val="22"/>
              </w:rPr>
              <w:t xml:space="preserve">). </w:t>
            </w:r>
          </w:p>
          <w:p w14:paraId="4ED6F356" w14:textId="77777777" w:rsidR="0099535C" w:rsidRPr="0099535C" w:rsidRDefault="0099535C" w:rsidP="0099535C">
            <w:pPr>
              <w:rPr>
                <w:rFonts w:eastAsia="Times New Roman" w:cs="Times New Roman"/>
                <w:szCs w:val="22"/>
              </w:rPr>
            </w:pPr>
            <w:r w:rsidRPr="0099535C">
              <w:rPr>
                <w:rFonts w:eastAsia="Times New Roman" w:cs="Times New Roman"/>
                <w:szCs w:val="22"/>
              </w:rPr>
              <w:t xml:space="preserve">10. Grupės vadovas yra pavaldus Konkurencijos tarybos pirmininkui. </w:t>
            </w:r>
          </w:p>
          <w:p w14:paraId="2742135E" w14:textId="77777777" w:rsidR="0099535C" w:rsidRPr="0099535C" w:rsidRDefault="0099535C" w:rsidP="0099535C">
            <w:pPr>
              <w:rPr>
                <w:rFonts w:eastAsia="Times New Roman" w:cs="Times New Roman"/>
                <w:szCs w:val="22"/>
              </w:rPr>
            </w:pPr>
            <w:r w:rsidRPr="0099535C">
              <w:rPr>
                <w:rFonts w:eastAsia="Times New Roman" w:cs="Times New Roman"/>
                <w:szCs w:val="22"/>
              </w:rPr>
              <w:t xml:space="preserve">11. Grupės vadovas: </w:t>
            </w:r>
          </w:p>
          <w:p w14:paraId="2CEDD0EB" w14:textId="77777777" w:rsidR="0099535C" w:rsidRPr="0099535C" w:rsidRDefault="0099535C" w:rsidP="0099535C">
            <w:pPr>
              <w:rPr>
                <w:rFonts w:eastAsia="Times New Roman" w:cs="Times New Roman"/>
                <w:szCs w:val="22"/>
              </w:rPr>
            </w:pPr>
            <w:r w:rsidRPr="0099535C">
              <w:rPr>
                <w:rFonts w:eastAsia="Times New Roman" w:cs="Times New Roman"/>
                <w:szCs w:val="22"/>
              </w:rPr>
              <w:t xml:space="preserve">11.1. atsako už tai, kad Grupė tinkamai įgyvendintų šiuose nuostatuose nustatytus uždavinius ir funkcijas; </w:t>
            </w:r>
          </w:p>
          <w:p w14:paraId="3A74A40F" w14:textId="77777777" w:rsidR="0099535C" w:rsidRPr="0099535C" w:rsidRDefault="0099535C" w:rsidP="0099535C">
            <w:pPr>
              <w:rPr>
                <w:rFonts w:eastAsia="Times New Roman" w:cs="Times New Roman"/>
                <w:szCs w:val="22"/>
              </w:rPr>
            </w:pPr>
            <w:r w:rsidRPr="0099535C">
              <w:rPr>
                <w:rFonts w:eastAsia="Times New Roman" w:cs="Times New Roman"/>
                <w:szCs w:val="22"/>
              </w:rPr>
              <w:t xml:space="preserve">11.2. planuoja ir organizuoja Grupės darbą; </w:t>
            </w:r>
          </w:p>
          <w:p w14:paraId="27C6A160" w14:textId="77777777" w:rsidR="0099535C" w:rsidRPr="0099535C" w:rsidRDefault="0099535C" w:rsidP="0099535C">
            <w:pPr>
              <w:rPr>
                <w:rFonts w:eastAsia="Times New Roman" w:cs="Times New Roman"/>
                <w:szCs w:val="22"/>
              </w:rPr>
            </w:pPr>
            <w:r w:rsidRPr="0099535C">
              <w:rPr>
                <w:rFonts w:eastAsia="Times New Roman" w:cs="Times New Roman"/>
                <w:szCs w:val="22"/>
              </w:rPr>
              <w:t xml:space="preserve">11.3. atsiskaito Konkurencijos tarybos pirmininkui už Grupės veiklą; </w:t>
            </w:r>
          </w:p>
          <w:p w14:paraId="0A29B61F" w14:textId="77777777" w:rsidR="0099535C" w:rsidRPr="0099535C" w:rsidRDefault="0099535C" w:rsidP="0099535C">
            <w:pPr>
              <w:rPr>
                <w:rFonts w:eastAsia="Times New Roman" w:cs="Times New Roman"/>
                <w:szCs w:val="22"/>
              </w:rPr>
            </w:pPr>
            <w:r w:rsidRPr="0099535C">
              <w:rPr>
                <w:rFonts w:eastAsia="Times New Roman" w:cs="Times New Roman"/>
                <w:szCs w:val="22"/>
              </w:rPr>
              <w:t xml:space="preserve">11.4. teikia pasiūlymus Konkurencijos tarybos pirmininkui ir Konkurencijos tarybai dėl Grupės struktūros ir pareigybių sąrašo, Grupės valstybės tarnautojų ir darbuotojų, dirbančių pagal darbo sutartis, perkėlimo į kitas pareigas, jų skatinimo, atlieka kitas teisės aktuose nustatytas tiesioginio vadovo funkcijas; </w:t>
            </w:r>
          </w:p>
          <w:p w14:paraId="7D3C795B" w14:textId="77777777" w:rsidR="0099535C" w:rsidRPr="0099535C" w:rsidRDefault="0099535C" w:rsidP="0099535C">
            <w:pPr>
              <w:rPr>
                <w:rFonts w:eastAsia="Times New Roman" w:cs="Times New Roman"/>
                <w:szCs w:val="22"/>
              </w:rPr>
            </w:pPr>
            <w:r w:rsidRPr="0099535C">
              <w:rPr>
                <w:rFonts w:eastAsia="Times New Roman" w:cs="Times New Roman"/>
                <w:szCs w:val="22"/>
              </w:rPr>
              <w:t xml:space="preserve">11.5. pagal Grupės kompetenciją atstovauja Grupei Konkurencijos tarybos posėdžiuose, dalyvauja kitų institucijų rengiamuose posėdžiuose, pasitarimuose, renginiuose ir kt.; </w:t>
            </w:r>
          </w:p>
          <w:p w14:paraId="14089DCF" w14:textId="77777777" w:rsidR="0099535C" w:rsidRPr="0099535C" w:rsidRDefault="0099535C" w:rsidP="0099535C">
            <w:pPr>
              <w:rPr>
                <w:rFonts w:eastAsia="Times New Roman" w:cs="Times New Roman"/>
                <w:szCs w:val="22"/>
              </w:rPr>
            </w:pPr>
            <w:r w:rsidRPr="0099535C">
              <w:rPr>
                <w:rFonts w:eastAsia="Times New Roman" w:cs="Times New Roman"/>
                <w:szCs w:val="22"/>
              </w:rPr>
              <w:t xml:space="preserve">11.6. gali turėti kitų teisės aktų ar Konkurencijos tarybos pirmininko jam suteiktų teisių ir įgaliojimų. </w:t>
            </w:r>
          </w:p>
          <w:p w14:paraId="299ACA85" w14:textId="77777777" w:rsidR="0099535C" w:rsidRPr="0099535C" w:rsidRDefault="0099535C" w:rsidP="0099535C">
            <w:pPr>
              <w:rPr>
                <w:rFonts w:eastAsia="Times New Roman" w:cs="Times New Roman"/>
                <w:szCs w:val="22"/>
              </w:rPr>
            </w:pPr>
            <w:r w:rsidRPr="0099535C">
              <w:rPr>
                <w:rFonts w:eastAsia="Times New Roman" w:cs="Times New Roman"/>
                <w:szCs w:val="22"/>
              </w:rPr>
              <w:t xml:space="preserve">12. Grupės vadovo laikinai nesant, jo funkcijas vykdo kitas Konkurencijos tarybos pirmininko įsakymu paskirtas valstybės tarnautojas. </w:t>
            </w:r>
          </w:p>
          <w:p w14:paraId="1164F811" w14:textId="68C2FE95" w:rsidR="00283D97" w:rsidRPr="00C70A79" w:rsidRDefault="0099535C" w:rsidP="0099535C">
            <w:pPr>
              <w:rPr>
                <w:rFonts w:eastAsia="Times New Roman" w:cs="Times New Roman"/>
                <w:szCs w:val="22"/>
              </w:rPr>
            </w:pPr>
            <w:r w:rsidRPr="0099535C">
              <w:rPr>
                <w:rFonts w:eastAsia="Times New Roman" w:cs="Times New Roman"/>
                <w:szCs w:val="22"/>
              </w:rPr>
              <w:t>13. Grupės valstybės tarnautojai ir darbuotojai, dirbantys pagal darbo sutartis, atsako už jiems pavestų pavedimų tinkamą vykdymą.</w:t>
            </w:r>
            <w:r w:rsidR="00547FE0">
              <w:rPr>
                <w:rFonts w:eastAsia="Times New Roman" w:cs="Times New Roman"/>
                <w:szCs w:val="22"/>
              </w:rPr>
              <w:t xml:space="preserve"> </w:t>
            </w:r>
          </w:p>
        </w:tc>
      </w:tr>
    </w:tbl>
    <w:p w14:paraId="64C0588C" w14:textId="3F8FCD5E" w:rsidR="001C788E" w:rsidRPr="00C70A79" w:rsidRDefault="001C788E" w:rsidP="00283D97">
      <w:pPr>
        <w:pStyle w:val="KTpstrnum"/>
        <w:numPr>
          <w:ilvl w:val="0"/>
          <w:numId w:val="0"/>
        </w:numPr>
        <w:ind w:left="567"/>
        <w:rPr>
          <w:shd w:val="clear" w:color="auto" w:fill="FFFFFF"/>
        </w:rPr>
      </w:pPr>
    </w:p>
    <w:p w14:paraId="0AC66E16" w14:textId="48A1343A" w:rsidR="0015790A" w:rsidRPr="00423F79" w:rsidRDefault="0015790A" w:rsidP="00F5664F">
      <w:pPr>
        <w:pStyle w:val="KTpstrnum"/>
        <w:rPr>
          <w:shd w:val="clear" w:color="auto" w:fill="FFFFFF"/>
        </w:rPr>
      </w:pPr>
      <w:r w:rsidRPr="00C70A79">
        <w:rPr>
          <w:shd w:val="clear" w:color="auto" w:fill="FFFFFF"/>
        </w:rPr>
        <w:t xml:space="preserve">Pagal NKVTG </w:t>
      </w:r>
      <w:r w:rsidRPr="00423F79">
        <w:rPr>
          <w:shd w:val="clear" w:color="auto" w:fill="FFFFFF"/>
        </w:rPr>
        <w:t xml:space="preserve">nuostatus (3.4. punktas) NKVTG vienas iš uždavinių yra </w:t>
      </w:r>
      <w:r w:rsidRPr="00EF3F37">
        <w:t xml:space="preserve">prižiūrėti, kaip laikomasi </w:t>
      </w:r>
      <w:r w:rsidR="0041704B" w:rsidRPr="00EF3F37">
        <w:t>MPĮNVDĮ</w:t>
      </w:r>
      <w:r w:rsidRPr="00EF3F37">
        <w:t xml:space="preserve"> nuostatų reikalavimų. Įgyvendindama šį uždavinį NKVTG atlieka šias funkcijas:</w:t>
      </w:r>
    </w:p>
    <w:p w14:paraId="36A49911" w14:textId="77777777" w:rsidR="0015790A" w:rsidRPr="00640599" w:rsidRDefault="0015790A" w:rsidP="0015790A">
      <w:pPr>
        <w:pStyle w:val="KTpstrnum"/>
        <w:numPr>
          <w:ilvl w:val="0"/>
          <w:numId w:val="0"/>
        </w:numPr>
        <w:ind w:left="567"/>
        <w:rPr>
          <w:shd w:val="clear" w:color="auto" w:fill="FFFFFF"/>
        </w:rPr>
      </w:pPr>
    </w:p>
    <w:tbl>
      <w:tblPr>
        <w:tblStyle w:val="TableGrid"/>
        <w:tblW w:w="0" w:type="auto"/>
        <w:tblInd w:w="-5" w:type="dxa"/>
        <w:tblLook w:val="04A0" w:firstRow="1" w:lastRow="0" w:firstColumn="1" w:lastColumn="0" w:noHBand="0" w:noVBand="1"/>
      </w:tblPr>
      <w:tblGrid>
        <w:gridCol w:w="9633"/>
      </w:tblGrid>
      <w:tr w:rsidR="0015790A" w:rsidRPr="00C70A79" w14:paraId="6B2D5BDF" w14:textId="77777777" w:rsidTr="0015790A">
        <w:tc>
          <w:tcPr>
            <w:tcW w:w="9633" w:type="dxa"/>
          </w:tcPr>
          <w:p w14:paraId="6193236D" w14:textId="77777777" w:rsidR="0015790A" w:rsidRPr="00C70A79" w:rsidRDefault="0015790A" w:rsidP="0015790A">
            <w:pPr>
              <w:pStyle w:val="KTpstrnum"/>
              <w:numPr>
                <w:ilvl w:val="0"/>
                <w:numId w:val="0"/>
              </w:numPr>
              <w:rPr>
                <w:shd w:val="clear" w:color="auto" w:fill="FFFFFF"/>
              </w:rPr>
            </w:pPr>
            <w:r w:rsidRPr="005101A7">
              <w:rPr>
                <w:b/>
                <w:bCs/>
                <w:shd w:val="clear" w:color="auto" w:fill="FFFFFF"/>
              </w:rPr>
              <w:t>NKVTG nuostatai</w:t>
            </w:r>
            <w:r w:rsidRPr="00C70A79">
              <w:rPr>
                <w:shd w:val="clear" w:color="auto" w:fill="FFFFFF"/>
              </w:rPr>
              <w:t>:</w:t>
            </w:r>
          </w:p>
          <w:p w14:paraId="196F0457" w14:textId="12E5D010" w:rsidR="0015790A" w:rsidRPr="00EF3F37" w:rsidRDefault="0015790A" w:rsidP="00EF3F37">
            <w:pPr>
              <w:pStyle w:val="Default"/>
              <w:jc w:val="both"/>
            </w:pPr>
            <w:r w:rsidRPr="00EF3F37">
              <w:t xml:space="preserve">4.1. vykdo </w:t>
            </w:r>
            <w:r w:rsidR="00D903F4" w:rsidRPr="00EF3F37">
              <w:t>&lt;...&gt;</w:t>
            </w:r>
            <w:r w:rsidRPr="00EF3F37">
              <w:t xml:space="preserve"> Mažmeninės prekybos įmonių nesąžiningų veiksmų draudimo įstatymo normų priežiūrą ir įgyvendinimą, nagrinėja asmenų prašymus ir skundus bei, esant pagrindui, teikia pasiūlymus Konkurencijos tarybai pradėti tyrimus bei juos atlieka; </w:t>
            </w:r>
          </w:p>
          <w:p w14:paraId="53062CE3" w14:textId="77777777" w:rsidR="0015790A" w:rsidRPr="00EF3F37" w:rsidRDefault="0015790A" w:rsidP="00EF3F37">
            <w:pPr>
              <w:pStyle w:val="Default"/>
              <w:jc w:val="both"/>
            </w:pPr>
            <w:r w:rsidRPr="00EF3F37">
              <w:lastRenderedPageBreak/>
              <w:t xml:space="preserve">4.2. esant pagrindui teikia pasiūlymus Konkurencijos tarybai dėl laikinojo pobūdžio priemonių taikymo, tam tikrų tyrimo veiksmų atlikimo ir tyrimo eigos, kai tam reikalingas Konkurencijos tarybos nutarimas; </w:t>
            </w:r>
          </w:p>
          <w:p w14:paraId="2EF4D70C" w14:textId="77777777" w:rsidR="0015790A" w:rsidRPr="00EF3F37" w:rsidRDefault="0015790A" w:rsidP="00EF3F37">
            <w:pPr>
              <w:pStyle w:val="Default"/>
              <w:pageBreakBefore/>
              <w:jc w:val="both"/>
            </w:pPr>
            <w:r w:rsidRPr="00EF3F37">
              <w:t xml:space="preserve">4.3. rengia tyrimų dėl Konkurencijos įstatymo, Mažmeninės prekybos įmonių nesąžiningų veiksmų draudimo įstatymo pažeidimų bylas ir su savo išvadomis bei pasiūlymais perduoda jas nagrinėti Konkurencijos tarybai; </w:t>
            </w:r>
          </w:p>
          <w:p w14:paraId="4E38915C" w14:textId="65C2A754" w:rsidR="0015790A" w:rsidRPr="00C70A79" w:rsidRDefault="0015790A" w:rsidP="00EF3F37">
            <w:pPr>
              <w:pStyle w:val="Default"/>
              <w:jc w:val="both"/>
              <w:rPr>
                <w:sz w:val="23"/>
                <w:szCs w:val="23"/>
              </w:rPr>
            </w:pPr>
            <w:r w:rsidRPr="00EF3F37">
              <w:t>4.4. kontroliuoja Konkurencijos tarybos nutarimų, priimtų Grupės atliktų tyrimų pagrindu, vykdymą, išskyrus Konkurencijos tarybos paskirtų baudų sumokėjimą.</w:t>
            </w:r>
          </w:p>
        </w:tc>
      </w:tr>
    </w:tbl>
    <w:p w14:paraId="19E11362" w14:textId="779A3221" w:rsidR="0015790A" w:rsidRPr="00C70A79" w:rsidRDefault="0015790A" w:rsidP="0015790A">
      <w:pPr>
        <w:pStyle w:val="KTpstrnum"/>
        <w:numPr>
          <w:ilvl w:val="0"/>
          <w:numId w:val="0"/>
        </w:numPr>
        <w:ind w:left="567"/>
        <w:rPr>
          <w:shd w:val="clear" w:color="auto" w:fill="FFFFFF"/>
        </w:rPr>
      </w:pPr>
    </w:p>
    <w:p w14:paraId="0534F444" w14:textId="2F393D0B" w:rsidR="00643E0A" w:rsidRPr="00C70A79" w:rsidRDefault="0015790A" w:rsidP="00F5664F">
      <w:pPr>
        <w:pStyle w:val="KTpstrnum"/>
        <w:rPr>
          <w:shd w:val="clear" w:color="auto" w:fill="FFFFFF"/>
        </w:rPr>
      </w:pPr>
      <w:bookmarkStart w:id="96" w:name="_Hlk42088524"/>
      <w:r w:rsidRPr="00C70A79">
        <w:rPr>
          <w:shd w:val="clear" w:color="auto" w:fill="FFFFFF"/>
        </w:rPr>
        <w:t>NKVTG vadovo</w:t>
      </w:r>
      <w:bookmarkEnd w:id="96"/>
      <w:r w:rsidR="00DF6495" w:rsidRPr="00C70A79">
        <w:rPr>
          <w:shd w:val="clear" w:color="auto" w:fill="FFFFFF"/>
        </w:rPr>
        <w:t>, vyresniojo patarėjo ir patarėjo</w:t>
      </w:r>
      <w:r w:rsidRPr="00C70A79">
        <w:rPr>
          <w:shd w:val="clear" w:color="auto" w:fill="FFFFFF"/>
        </w:rPr>
        <w:t xml:space="preserve"> pareigyb</w:t>
      </w:r>
      <w:r w:rsidR="00DF6495" w:rsidRPr="00C70A79">
        <w:rPr>
          <w:shd w:val="clear" w:color="auto" w:fill="FFFFFF"/>
        </w:rPr>
        <w:t>ių</w:t>
      </w:r>
      <w:r w:rsidRPr="00C70A79">
        <w:rPr>
          <w:shd w:val="clear" w:color="auto" w:fill="FFFFFF"/>
        </w:rPr>
        <w:t xml:space="preserve"> aprašym</w:t>
      </w:r>
      <w:r w:rsidR="00DF6495" w:rsidRPr="00C70A79">
        <w:rPr>
          <w:shd w:val="clear" w:color="auto" w:fill="FFFFFF"/>
        </w:rPr>
        <w:t>uose yra nurodyta</w:t>
      </w:r>
      <w:r w:rsidRPr="00C70A79">
        <w:rPr>
          <w:shd w:val="clear" w:color="auto" w:fill="FFFFFF"/>
        </w:rPr>
        <w:t>, kad</w:t>
      </w:r>
      <w:r w:rsidR="00DF6495" w:rsidRPr="00C70A79">
        <w:rPr>
          <w:shd w:val="clear" w:color="auto" w:fill="FFFFFF"/>
        </w:rPr>
        <w:t xml:space="preserve"> šių tarnautojų veiklos s</w:t>
      </w:r>
      <w:r w:rsidR="005101A7">
        <w:rPr>
          <w:shd w:val="clear" w:color="auto" w:fill="FFFFFF"/>
        </w:rPr>
        <w:t>ritis/pareigybės specializacija</w:t>
      </w:r>
      <w:r w:rsidR="00DF6495" w:rsidRPr="00C70A79">
        <w:rPr>
          <w:shd w:val="clear" w:color="auto" w:fill="FFFFFF"/>
        </w:rPr>
        <w:t xml:space="preserve"> yra MPĮNVDĮ laikymosi priežiūra</w:t>
      </w:r>
      <w:r w:rsidR="00643E0A" w:rsidRPr="00C70A79">
        <w:rPr>
          <w:shd w:val="clear" w:color="auto" w:fill="FFFFFF"/>
        </w:rPr>
        <w:t xml:space="preserve">. </w:t>
      </w:r>
    </w:p>
    <w:p w14:paraId="2C96737A" w14:textId="4D777513" w:rsidR="005101A7" w:rsidRDefault="005101A7" w:rsidP="00F5664F">
      <w:pPr>
        <w:pStyle w:val="KTpstrnum"/>
        <w:rPr>
          <w:shd w:val="clear" w:color="auto" w:fill="FFFFFF"/>
        </w:rPr>
      </w:pPr>
      <w:r>
        <w:rPr>
          <w:shd w:val="clear" w:color="auto" w:fill="FFFFFF"/>
        </w:rPr>
        <w:t xml:space="preserve">Nuo 2020 m. </w:t>
      </w:r>
      <w:r w:rsidR="00755BCE">
        <w:rPr>
          <w:shd w:val="clear" w:color="auto" w:fill="FFFFFF"/>
        </w:rPr>
        <w:t xml:space="preserve">gruodžio </w:t>
      </w:r>
      <w:r w:rsidR="00755BCE" w:rsidRPr="00490800">
        <w:rPr>
          <w:shd w:val="clear" w:color="auto" w:fill="FFFFFF"/>
        </w:rPr>
        <w:t xml:space="preserve">23 d. </w:t>
      </w:r>
      <w:r>
        <w:rPr>
          <w:shd w:val="clear" w:color="auto" w:fill="FFFFFF"/>
        </w:rPr>
        <w:t>buvo pakeisti Konkurencijos tarybos valstybės tarnautojų pareigybių aprašymai. Pastebėtina, kad iki tol galioję</w:t>
      </w:r>
      <w:r w:rsidR="000438DE">
        <w:rPr>
          <w:shd w:val="clear" w:color="auto" w:fill="FFFFFF"/>
        </w:rPr>
        <w:t xml:space="preserve"> </w:t>
      </w:r>
      <w:bookmarkStart w:id="97" w:name="_Hlk44580842"/>
      <w:r w:rsidR="000438DE">
        <w:rPr>
          <w:shd w:val="clear" w:color="auto" w:fill="FFFFFF"/>
        </w:rPr>
        <w:t>NKVTG</w:t>
      </w:r>
      <w:r>
        <w:rPr>
          <w:shd w:val="clear" w:color="auto" w:fill="FFFFFF"/>
        </w:rPr>
        <w:t xml:space="preserve"> pareigybių </w:t>
      </w:r>
      <w:bookmarkEnd w:id="97"/>
      <w:r>
        <w:rPr>
          <w:shd w:val="clear" w:color="auto" w:fill="FFFFFF"/>
        </w:rPr>
        <w:t>aprašymai konkrečiau, detaliau atspindėjo teisės aktais nustatytus Konkurencijos tarybos uždavinius ir funkcijas. Tuo tarpu nauji pareigybių aprašymai yra per daug abstraktūs, trūksta atsižvelgimo į NKVTG nuostatuose numatytas funkcijas</w:t>
      </w:r>
      <w:r w:rsidR="00DE43DC">
        <w:rPr>
          <w:shd w:val="clear" w:color="auto" w:fill="FFFFFF"/>
        </w:rPr>
        <w:t>, tačiau tai yra nulemta pasikeitusios pareigybių aprašymų rengimo tvarkos</w:t>
      </w:r>
      <w:r>
        <w:rPr>
          <w:shd w:val="clear" w:color="auto" w:fill="FFFFFF"/>
        </w:rPr>
        <w:t>.</w:t>
      </w:r>
      <w:r w:rsidR="006635EE">
        <w:rPr>
          <w:shd w:val="clear" w:color="auto" w:fill="FFFFFF"/>
        </w:rPr>
        <w:t xml:space="preserve"> Pavyzdžiui</w:t>
      </w:r>
      <w:r w:rsidR="00C877F4">
        <w:rPr>
          <w:shd w:val="clear" w:color="auto" w:fill="FFFFFF"/>
        </w:rPr>
        <w:t>,</w:t>
      </w:r>
      <w:r w:rsidR="006635EE">
        <w:rPr>
          <w:shd w:val="clear" w:color="auto" w:fill="FFFFFF"/>
        </w:rPr>
        <w:t xml:space="preserve"> vyresniojo patarėjo ir patarėjo pareigybėje tik abstrakčiai nurodyta, kad</w:t>
      </w:r>
      <w:r w:rsidR="00700EC2">
        <w:rPr>
          <w:shd w:val="clear" w:color="auto" w:fill="FFFFFF"/>
        </w:rPr>
        <w:t xml:space="preserve"> šių pareigų tarnautojai</w:t>
      </w:r>
      <w:r w:rsidR="006635EE">
        <w:rPr>
          <w:shd w:val="clear" w:color="auto" w:fill="FFFFFF"/>
        </w:rPr>
        <w:t xml:space="preserve"> atlieka priežiūros kontrolės veiklas, nagrinėja skundus. Tačiau praktikoje</w:t>
      </w:r>
      <w:r w:rsidR="00700EC2">
        <w:rPr>
          <w:shd w:val="clear" w:color="auto" w:fill="FFFFFF"/>
        </w:rPr>
        <w:t xml:space="preserve"> ir pagal NKVTG nuostatus</w:t>
      </w:r>
      <w:r w:rsidR="006635EE">
        <w:rPr>
          <w:shd w:val="clear" w:color="auto" w:fill="FFFFFF"/>
        </w:rPr>
        <w:t xml:space="preserve"> pareigybių pagrindinės funkcijos yra atlikti tyrimus, rengti tyrimų išvadas, rengti pasiūlymus Konkurencijos tarybai dėl tyrimo pradėjimo, atsisakymo atlikti tyrimą, </w:t>
      </w:r>
      <w:r w:rsidR="00700EC2">
        <w:rPr>
          <w:shd w:val="clear" w:color="auto" w:fill="FFFFFF"/>
        </w:rPr>
        <w:t xml:space="preserve">tyrimo </w:t>
      </w:r>
      <w:r w:rsidR="006635EE">
        <w:rPr>
          <w:shd w:val="clear" w:color="auto" w:fill="FFFFFF"/>
        </w:rPr>
        <w:t>nutraukimo</w:t>
      </w:r>
      <w:r w:rsidR="006635EE">
        <w:rPr>
          <w:rStyle w:val="FootnoteReference"/>
          <w:shd w:val="clear" w:color="auto" w:fill="FFFFFF"/>
        </w:rPr>
        <w:footnoteReference w:id="23"/>
      </w:r>
      <w:r w:rsidR="006635EE">
        <w:rPr>
          <w:shd w:val="clear" w:color="auto" w:fill="FFFFFF"/>
        </w:rPr>
        <w:t>, teikti siūlymus dėl tam tikrų tyrimo veiksmų atlikimo.</w:t>
      </w:r>
      <w:r w:rsidR="00700EC2">
        <w:rPr>
          <w:shd w:val="clear" w:color="auto" w:fill="FFFFFF"/>
        </w:rPr>
        <w:t xml:space="preserve"> Taip pat minėtose pareigybėse</w:t>
      </w:r>
      <w:r w:rsidR="0041704B">
        <w:rPr>
          <w:shd w:val="clear" w:color="auto" w:fill="FFFFFF"/>
        </w:rPr>
        <w:t xml:space="preserve"> n</w:t>
      </w:r>
      <w:r w:rsidR="006635EE">
        <w:rPr>
          <w:shd w:val="clear" w:color="auto" w:fill="FFFFFF"/>
        </w:rPr>
        <w:t>ėra nuostatos, ka</w:t>
      </w:r>
      <w:r w:rsidR="00CB07CE">
        <w:rPr>
          <w:shd w:val="clear" w:color="auto" w:fill="FFFFFF"/>
        </w:rPr>
        <w:t>s</w:t>
      </w:r>
      <w:r w:rsidR="006635EE">
        <w:rPr>
          <w:shd w:val="clear" w:color="auto" w:fill="FFFFFF"/>
        </w:rPr>
        <w:t xml:space="preserve"> </w:t>
      </w:r>
      <w:bookmarkStart w:id="98" w:name="_Hlk44580267"/>
      <w:r w:rsidR="006635EE">
        <w:rPr>
          <w:shd w:val="clear" w:color="auto" w:fill="FFFFFF"/>
        </w:rPr>
        <w:t>kontroliuoja Konkurencijos tarybos nutarimų vykdymą</w:t>
      </w:r>
      <w:bookmarkEnd w:id="98"/>
      <w:r w:rsidR="006635EE">
        <w:rPr>
          <w:shd w:val="clear" w:color="auto" w:fill="FFFFFF"/>
        </w:rPr>
        <w:t>. Atitinkamai siūlytina papildyti NKVTG pareigybių aprašymus</w:t>
      </w:r>
      <w:r w:rsidR="000B2276">
        <w:rPr>
          <w:shd w:val="clear" w:color="auto" w:fill="FFFFFF"/>
        </w:rPr>
        <w:t xml:space="preserve"> arba nesant </w:t>
      </w:r>
      <w:r w:rsidR="006A1D15">
        <w:rPr>
          <w:shd w:val="clear" w:color="auto" w:fill="FFFFFF"/>
        </w:rPr>
        <w:t xml:space="preserve">tokios </w:t>
      </w:r>
      <w:r w:rsidR="000B2276">
        <w:rPr>
          <w:shd w:val="clear" w:color="auto" w:fill="FFFFFF"/>
        </w:rPr>
        <w:t xml:space="preserve">galimybės pildyti </w:t>
      </w:r>
      <w:r w:rsidR="00073A7E">
        <w:rPr>
          <w:shd w:val="clear" w:color="auto" w:fill="FFFFFF"/>
        </w:rPr>
        <w:t>NKVTG nuostatus</w:t>
      </w:r>
      <w:r w:rsidR="005F46D1">
        <w:rPr>
          <w:shd w:val="clear" w:color="auto" w:fill="FFFFFF"/>
        </w:rPr>
        <w:t xml:space="preserve">. </w:t>
      </w:r>
      <w:r w:rsidR="0041704B">
        <w:rPr>
          <w:shd w:val="clear" w:color="auto" w:fill="FFFFFF"/>
        </w:rPr>
        <w:t xml:space="preserve">Pavyzdžiui, </w:t>
      </w:r>
      <w:r w:rsidR="00073A7E">
        <w:rPr>
          <w:shd w:val="clear" w:color="auto" w:fill="FFFFFF"/>
        </w:rPr>
        <w:t>NKVTG nuostatuose gal</w:t>
      </w:r>
      <w:r w:rsidR="006A1D15">
        <w:rPr>
          <w:shd w:val="clear" w:color="auto" w:fill="FFFFFF"/>
        </w:rPr>
        <w:t>ė</w:t>
      </w:r>
      <w:r w:rsidR="00073A7E">
        <w:rPr>
          <w:shd w:val="clear" w:color="auto" w:fill="FFFFFF"/>
        </w:rPr>
        <w:t xml:space="preserve">tų būti numatyta, kad </w:t>
      </w:r>
      <w:r w:rsidR="0041704B">
        <w:rPr>
          <w:shd w:val="clear" w:color="auto" w:fill="FFFFFF"/>
        </w:rPr>
        <w:t>vyresn</w:t>
      </w:r>
      <w:r w:rsidR="009F4ACF">
        <w:rPr>
          <w:shd w:val="clear" w:color="auto" w:fill="FFFFFF"/>
        </w:rPr>
        <w:t>ysis</w:t>
      </w:r>
      <w:r w:rsidR="0041704B">
        <w:rPr>
          <w:shd w:val="clear" w:color="auto" w:fill="FFFFFF"/>
        </w:rPr>
        <w:t xml:space="preserve"> patarėj</w:t>
      </w:r>
      <w:r w:rsidR="009F4ACF">
        <w:rPr>
          <w:shd w:val="clear" w:color="auto" w:fill="FFFFFF"/>
        </w:rPr>
        <w:t>as</w:t>
      </w:r>
      <w:r w:rsidR="0041704B">
        <w:rPr>
          <w:shd w:val="clear" w:color="auto" w:fill="FFFFFF"/>
        </w:rPr>
        <w:t xml:space="preserve"> ir patarėj</w:t>
      </w:r>
      <w:r w:rsidR="009F4ACF">
        <w:rPr>
          <w:shd w:val="clear" w:color="auto" w:fill="FFFFFF"/>
        </w:rPr>
        <w:t>as</w:t>
      </w:r>
      <w:r w:rsidR="006635EE">
        <w:rPr>
          <w:shd w:val="clear" w:color="auto" w:fill="FFFFFF"/>
        </w:rPr>
        <w:t>:</w:t>
      </w:r>
    </w:p>
    <w:p w14:paraId="281A4125" w14:textId="465B11AE" w:rsidR="006635EE" w:rsidRDefault="006635EE" w:rsidP="00786EF9">
      <w:pPr>
        <w:pStyle w:val="KTpstrnum"/>
        <w:numPr>
          <w:ilvl w:val="0"/>
          <w:numId w:val="23"/>
        </w:numPr>
        <w:rPr>
          <w:shd w:val="clear" w:color="auto" w:fill="FFFFFF"/>
        </w:rPr>
      </w:pPr>
      <w:r>
        <w:rPr>
          <w:shd w:val="clear" w:color="auto" w:fill="FFFFFF"/>
        </w:rPr>
        <w:t>atlieka tyrimus,</w:t>
      </w:r>
      <w:r w:rsidRPr="006635EE">
        <w:rPr>
          <w:shd w:val="clear" w:color="auto" w:fill="FFFFFF"/>
        </w:rPr>
        <w:t xml:space="preserve"> </w:t>
      </w:r>
      <w:r>
        <w:rPr>
          <w:shd w:val="clear" w:color="auto" w:fill="FFFFFF"/>
        </w:rPr>
        <w:t>rengia tyrimų išvadas bei pasiūlymus, kuriuos pateikia Konkurencijos tarybai,</w:t>
      </w:r>
      <w:r w:rsidRPr="006635EE">
        <w:rPr>
          <w:shd w:val="clear" w:color="auto" w:fill="FFFFFF"/>
        </w:rPr>
        <w:t xml:space="preserve"> </w:t>
      </w:r>
      <w:r w:rsidR="00EF35CC">
        <w:rPr>
          <w:shd w:val="clear" w:color="auto" w:fill="FFFFFF"/>
        </w:rPr>
        <w:t xml:space="preserve">tvarko </w:t>
      </w:r>
      <w:r>
        <w:rPr>
          <w:shd w:val="clear" w:color="auto" w:fill="FFFFFF"/>
        </w:rPr>
        <w:t>pažeidimų bylas;</w:t>
      </w:r>
    </w:p>
    <w:p w14:paraId="33595D5C" w14:textId="71062EC9" w:rsidR="006635EE" w:rsidRDefault="006635EE" w:rsidP="006635EE">
      <w:pPr>
        <w:pStyle w:val="KTpstrnum"/>
        <w:numPr>
          <w:ilvl w:val="0"/>
          <w:numId w:val="23"/>
        </w:numPr>
        <w:rPr>
          <w:shd w:val="clear" w:color="auto" w:fill="FFFFFF"/>
        </w:rPr>
      </w:pPr>
      <w:r>
        <w:rPr>
          <w:shd w:val="clear" w:color="auto" w:fill="FFFFFF"/>
        </w:rPr>
        <w:t xml:space="preserve"> </w:t>
      </w:r>
      <w:r w:rsidR="00EF35CC">
        <w:rPr>
          <w:shd w:val="clear" w:color="auto" w:fill="FFFFFF"/>
        </w:rPr>
        <w:t>teikia</w:t>
      </w:r>
      <w:r>
        <w:rPr>
          <w:shd w:val="clear" w:color="auto" w:fill="FFFFFF"/>
        </w:rPr>
        <w:t xml:space="preserve"> pasiūlymus Konkurencijos tarybai dėl tyrimo pradėjimo, atsisakymo atlikti tyrimą, nutraukimo</w:t>
      </w:r>
      <w:r w:rsidR="00EF35CC">
        <w:rPr>
          <w:shd w:val="clear" w:color="auto" w:fill="FFFFFF"/>
        </w:rPr>
        <w:t>;</w:t>
      </w:r>
    </w:p>
    <w:p w14:paraId="1917899D" w14:textId="733D2087" w:rsidR="000438DE" w:rsidRPr="000438DE" w:rsidRDefault="00EF35CC" w:rsidP="000438DE">
      <w:pPr>
        <w:pStyle w:val="KTpstrnum"/>
        <w:numPr>
          <w:ilvl w:val="0"/>
          <w:numId w:val="23"/>
        </w:numPr>
        <w:rPr>
          <w:shd w:val="clear" w:color="auto" w:fill="FFFFFF"/>
        </w:rPr>
      </w:pPr>
      <w:r w:rsidRPr="00EF35CC">
        <w:rPr>
          <w:shd w:val="clear" w:color="auto" w:fill="FFFFFF"/>
        </w:rPr>
        <w:t>kontroliuoja Konkurencijos tarybos nutarimų</w:t>
      </w:r>
      <w:r>
        <w:rPr>
          <w:shd w:val="clear" w:color="auto" w:fill="FFFFFF"/>
        </w:rPr>
        <w:t>, priimtų grupės atliktų tyrimų pagrindu,</w:t>
      </w:r>
      <w:r w:rsidRPr="00EF35CC">
        <w:rPr>
          <w:shd w:val="clear" w:color="auto" w:fill="FFFFFF"/>
        </w:rPr>
        <w:t xml:space="preserve"> vykdymą</w:t>
      </w:r>
      <w:r>
        <w:rPr>
          <w:shd w:val="clear" w:color="auto" w:fill="FFFFFF"/>
        </w:rPr>
        <w:t>, išskyrus Konkurencijos tarybos paskirtų baudų sumokėjimą.</w:t>
      </w:r>
    </w:p>
    <w:p w14:paraId="6962CABF" w14:textId="7B30398B" w:rsidR="00206727" w:rsidRDefault="00206727" w:rsidP="007E42A5">
      <w:pPr>
        <w:pStyle w:val="KTpstrnum"/>
        <w:tabs>
          <w:tab w:val="left" w:pos="1134"/>
        </w:tabs>
        <w:ind w:left="0"/>
        <w:rPr>
          <w:shd w:val="clear" w:color="auto" w:fill="FFFFFF"/>
        </w:rPr>
      </w:pPr>
      <w:r>
        <w:rPr>
          <w:shd w:val="clear" w:color="auto" w:fill="FFFFFF"/>
        </w:rPr>
        <w:t>Siūlytina pareigybė</w:t>
      </w:r>
      <w:r w:rsidR="00223253">
        <w:rPr>
          <w:shd w:val="clear" w:color="auto" w:fill="FFFFFF"/>
        </w:rPr>
        <w:t>s</w:t>
      </w:r>
      <w:r>
        <w:rPr>
          <w:shd w:val="clear" w:color="auto" w:fill="FFFFFF"/>
        </w:rPr>
        <w:t xml:space="preserve"> </w:t>
      </w:r>
      <w:r w:rsidR="00223253">
        <w:rPr>
          <w:shd w:val="clear" w:color="auto" w:fill="FFFFFF"/>
        </w:rPr>
        <w:t>aprašyme</w:t>
      </w:r>
      <w:r>
        <w:rPr>
          <w:shd w:val="clear" w:color="auto" w:fill="FFFFFF"/>
        </w:rPr>
        <w:t xml:space="preserve"> </w:t>
      </w:r>
      <w:r w:rsidR="000A46D9">
        <w:rPr>
          <w:shd w:val="clear" w:color="auto" w:fill="FFFFFF"/>
        </w:rPr>
        <w:t>ar</w:t>
      </w:r>
      <w:r>
        <w:rPr>
          <w:shd w:val="clear" w:color="auto" w:fill="FFFFFF"/>
        </w:rPr>
        <w:t xml:space="preserve"> bent </w:t>
      </w:r>
      <w:r w:rsidR="000A46D9">
        <w:rPr>
          <w:shd w:val="clear" w:color="auto" w:fill="FFFFFF"/>
        </w:rPr>
        <w:t>NKVTG nuostatuose</w:t>
      </w:r>
      <w:r>
        <w:rPr>
          <w:shd w:val="clear" w:color="auto" w:fill="FFFFFF"/>
        </w:rPr>
        <w:t xml:space="preserve"> numatyti, kad NKVTG vadovas</w:t>
      </w:r>
      <w:r w:rsidR="007E42A5">
        <w:rPr>
          <w:shd w:val="clear" w:color="auto" w:fill="FFFFFF"/>
        </w:rPr>
        <w:t xml:space="preserve"> </w:t>
      </w:r>
      <w:r w:rsidR="00725BB0" w:rsidRPr="007E42A5">
        <w:rPr>
          <w:shd w:val="clear" w:color="auto" w:fill="FFFFFF"/>
        </w:rPr>
        <w:t>a</w:t>
      </w:r>
      <w:r w:rsidRPr="007E42A5">
        <w:rPr>
          <w:shd w:val="clear" w:color="auto" w:fill="FFFFFF"/>
        </w:rPr>
        <w:t>tsako</w:t>
      </w:r>
      <w:r>
        <w:rPr>
          <w:shd w:val="clear" w:color="auto" w:fill="FFFFFF"/>
        </w:rPr>
        <w:t xml:space="preserve"> (užtikrina) už grupės atliekamų darbų kokybę, pavestų uždavinių ir funkcijų vykdymą nepažeidžiant teisės aktų ir terminų</w:t>
      </w:r>
      <w:r w:rsidR="007E42A5">
        <w:rPr>
          <w:shd w:val="clear" w:color="auto" w:fill="FFFFFF"/>
        </w:rPr>
        <w:t>.</w:t>
      </w:r>
      <w:r>
        <w:rPr>
          <w:shd w:val="clear" w:color="auto" w:fill="FFFFFF"/>
        </w:rPr>
        <w:t xml:space="preserve"> </w:t>
      </w:r>
    </w:p>
    <w:p w14:paraId="3B207BC7" w14:textId="7A56FC80" w:rsidR="00D00973" w:rsidRPr="00C70A79" w:rsidRDefault="00D00973" w:rsidP="007E42A5">
      <w:pPr>
        <w:pStyle w:val="KTpstrnum"/>
        <w:numPr>
          <w:ilvl w:val="0"/>
          <w:numId w:val="0"/>
        </w:numPr>
        <w:ind w:firstLine="426"/>
        <w:rPr>
          <w:shd w:val="clear" w:color="auto" w:fill="FFFFFF"/>
        </w:rPr>
      </w:pPr>
    </w:p>
    <w:p w14:paraId="511F99B7" w14:textId="4ACC4770" w:rsidR="00B4711A" w:rsidRPr="00882DA5" w:rsidRDefault="00B4711A" w:rsidP="00B4711A">
      <w:pPr>
        <w:pStyle w:val="KTdalysnum"/>
      </w:pPr>
      <w:r w:rsidRPr="00C70A79">
        <w:rPr>
          <w:shd w:val="clear" w:color="auto" w:fill="FFFFFF"/>
        </w:rPr>
        <w:t>3.3.</w:t>
      </w:r>
      <w:r w:rsidRPr="00C70A79">
        <w:t xml:space="preserve"> Ar valstybės ar savivaldybės įstaigos priimtuose teisės aktuose apibrėžti atskirų valstybės tarnautojų ir darbuotojų uždaviniai ir funkcijos yra pakankami įstaigos uždaviniams ir funkcijoms </w:t>
      </w:r>
      <w:r w:rsidRPr="00882DA5">
        <w:t>įgyvendinti?</w:t>
      </w:r>
    </w:p>
    <w:p w14:paraId="4458F099" w14:textId="05DCDE35" w:rsidR="00B4711A" w:rsidRPr="00882DA5" w:rsidRDefault="00B4711A" w:rsidP="00B4711A">
      <w:pPr>
        <w:numPr>
          <w:ilvl w:val="0"/>
          <w:numId w:val="2"/>
        </w:numPr>
        <w:ind w:left="0"/>
        <w:contextualSpacing/>
        <w:rPr>
          <w:shd w:val="clear" w:color="auto" w:fill="FFFFFF"/>
        </w:rPr>
      </w:pPr>
      <w:r w:rsidRPr="6045A8E2">
        <w:rPr>
          <w:shd w:val="clear" w:color="auto" w:fill="FFFFFF"/>
        </w:rPr>
        <w:t>Analizės metu nustatyta, kad teisės aktuose apibrėžt</w:t>
      </w:r>
      <w:r w:rsidR="00946483" w:rsidRPr="6045A8E2">
        <w:rPr>
          <w:shd w:val="clear" w:color="auto" w:fill="FFFFFF"/>
        </w:rPr>
        <w:t>os</w:t>
      </w:r>
      <w:r w:rsidRPr="6045A8E2">
        <w:rPr>
          <w:shd w:val="clear" w:color="auto" w:fill="FFFFFF"/>
        </w:rPr>
        <w:t xml:space="preserve"> atskirų valstybės tarnautojų ir darbuotojų funkcijos </w:t>
      </w:r>
      <w:r w:rsidR="00B708F5">
        <w:t xml:space="preserve">didžiąja dalimi </w:t>
      </w:r>
      <w:r w:rsidR="00946483" w:rsidRPr="6045A8E2">
        <w:rPr>
          <w:shd w:val="clear" w:color="auto" w:fill="FFFFFF"/>
        </w:rPr>
        <w:t xml:space="preserve">yra </w:t>
      </w:r>
      <w:r w:rsidRPr="6045A8E2">
        <w:rPr>
          <w:shd w:val="clear" w:color="auto" w:fill="FFFFFF"/>
        </w:rPr>
        <w:t>pakankam</w:t>
      </w:r>
      <w:r w:rsidR="00946483" w:rsidRPr="6045A8E2">
        <w:rPr>
          <w:shd w:val="clear" w:color="auto" w:fill="FFFFFF"/>
        </w:rPr>
        <w:t>os</w:t>
      </w:r>
      <w:r w:rsidRPr="6045A8E2">
        <w:rPr>
          <w:shd w:val="clear" w:color="auto" w:fill="FFFFFF"/>
        </w:rPr>
        <w:t xml:space="preserve"> įstaigos uždaviniams ir funkcijoms įgyvendinti.</w:t>
      </w:r>
      <w:r w:rsidR="00946483" w:rsidRPr="6045A8E2">
        <w:rPr>
          <w:shd w:val="clear" w:color="auto" w:fill="FFFFFF"/>
        </w:rPr>
        <w:t xml:space="preserve"> Tačiau siūlytina </w:t>
      </w:r>
      <w:r w:rsidR="00946483" w:rsidRPr="00882DA5">
        <w:rPr>
          <w:shd w:val="clear" w:color="auto" w:fill="FFFFFF"/>
        </w:rPr>
        <w:t xml:space="preserve">papildyti NKVTG pareigybių aprašymus detalesnėmis nuostatomis, </w:t>
      </w:r>
      <w:r w:rsidR="00416E0D">
        <w:rPr>
          <w:shd w:val="clear" w:color="auto" w:fill="FFFFFF"/>
        </w:rPr>
        <w:t>o nesant galimybės atitinkamai pildyti NKVTG nuostatus</w:t>
      </w:r>
      <w:r w:rsidR="00F24A86">
        <w:rPr>
          <w:shd w:val="clear" w:color="auto" w:fill="FFFFFF"/>
        </w:rPr>
        <w:t xml:space="preserve">, </w:t>
      </w:r>
      <w:r w:rsidR="00946483" w:rsidRPr="00882DA5">
        <w:rPr>
          <w:shd w:val="clear" w:color="auto" w:fill="FFFFFF"/>
        </w:rPr>
        <w:t>k</w:t>
      </w:r>
      <w:r w:rsidR="00F24A86">
        <w:rPr>
          <w:shd w:val="clear" w:color="auto" w:fill="FFFFFF"/>
        </w:rPr>
        <w:t>ad</w:t>
      </w:r>
      <w:r w:rsidR="00946483" w:rsidRPr="00882DA5">
        <w:rPr>
          <w:shd w:val="clear" w:color="auto" w:fill="FFFFFF"/>
        </w:rPr>
        <w:t xml:space="preserve"> </w:t>
      </w:r>
      <w:r w:rsidR="00F24A86">
        <w:rPr>
          <w:shd w:val="clear" w:color="auto" w:fill="FFFFFF"/>
        </w:rPr>
        <w:t xml:space="preserve">būtų </w:t>
      </w:r>
      <w:r w:rsidR="00946483" w:rsidRPr="00882DA5">
        <w:rPr>
          <w:shd w:val="clear" w:color="auto" w:fill="FFFFFF"/>
        </w:rPr>
        <w:t>įgyvendint</w:t>
      </w:r>
      <w:r w:rsidR="00F352EF">
        <w:rPr>
          <w:shd w:val="clear" w:color="auto" w:fill="FFFFFF"/>
        </w:rPr>
        <w:t>i</w:t>
      </w:r>
      <w:r w:rsidR="00946483" w:rsidRPr="00882DA5">
        <w:rPr>
          <w:shd w:val="clear" w:color="auto" w:fill="FFFFFF"/>
        </w:rPr>
        <w:t xml:space="preserve"> teisės aktuose numatyt</w:t>
      </w:r>
      <w:r w:rsidR="00F352EF">
        <w:rPr>
          <w:shd w:val="clear" w:color="auto" w:fill="FFFFFF"/>
        </w:rPr>
        <w:t>i</w:t>
      </w:r>
      <w:r w:rsidR="00946483" w:rsidRPr="00882DA5">
        <w:rPr>
          <w:shd w:val="clear" w:color="auto" w:fill="FFFFFF"/>
        </w:rPr>
        <w:t xml:space="preserve"> Konkurencijos tarybos uždavini</w:t>
      </w:r>
      <w:r w:rsidR="00F352EF">
        <w:rPr>
          <w:shd w:val="clear" w:color="auto" w:fill="FFFFFF"/>
        </w:rPr>
        <w:t>ai</w:t>
      </w:r>
      <w:r w:rsidR="00946483" w:rsidRPr="00882DA5">
        <w:rPr>
          <w:shd w:val="clear" w:color="auto" w:fill="FFFFFF"/>
        </w:rPr>
        <w:t xml:space="preserve"> ir funkcij</w:t>
      </w:r>
      <w:r w:rsidR="00F352EF">
        <w:rPr>
          <w:shd w:val="clear" w:color="auto" w:fill="FFFFFF"/>
        </w:rPr>
        <w:t>o</w:t>
      </w:r>
      <w:r w:rsidR="00946483" w:rsidRPr="00882DA5">
        <w:rPr>
          <w:shd w:val="clear" w:color="auto" w:fill="FFFFFF"/>
        </w:rPr>
        <w:t>s</w:t>
      </w:r>
      <w:r w:rsidR="00946483" w:rsidRPr="6045A8E2">
        <w:rPr>
          <w:shd w:val="clear" w:color="auto" w:fill="FFFFFF"/>
        </w:rPr>
        <w:t xml:space="preserve"> (</w:t>
      </w:r>
      <w:r w:rsidR="00600142">
        <w:rPr>
          <w:shd w:val="clear" w:color="auto" w:fill="FFFFFF"/>
        </w:rPr>
        <w:t>žiūrėti</w:t>
      </w:r>
      <w:r w:rsidRPr="6045A8E2">
        <w:rPr>
          <w:shd w:val="clear" w:color="auto" w:fill="FFFFFF"/>
        </w:rPr>
        <w:t xml:space="preserve"> atsakymą į prieš tai </w:t>
      </w:r>
      <w:r w:rsidR="00600142">
        <w:rPr>
          <w:shd w:val="clear" w:color="auto" w:fill="FFFFFF"/>
        </w:rPr>
        <w:t>buvusį</w:t>
      </w:r>
      <w:r w:rsidR="00600142" w:rsidRPr="6045A8E2">
        <w:rPr>
          <w:shd w:val="clear" w:color="auto" w:fill="FFFFFF"/>
        </w:rPr>
        <w:t xml:space="preserve"> </w:t>
      </w:r>
      <w:r w:rsidRPr="6045A8E2">
        <w:rPr>
          <w:shd w:val="clear" w:color="auto" w:fill="FFFFFF"/>
        </w:rPr>
        <w:t>klausimą</w:t>
      </w:r>
      <w:r w:rsidR="00946483" w:rsidRPr="6045A8E2">
        <w:rPr>
          <w:shd w:val="clear" w:color="auto" w:fill="FFFFFF"/>
        </w:rPr>
        <w:t>)</w:t>
      </w:r>
      <w:r w:rsidRPr="6045A8E2">
        <w:rPr>
          <w:shd w:val="clear" w:color="auto" w:fill="FFFFFF"/>
        </w:rPr>
        <w:t>.</w:t>
      </w:r>
    </w:p>
    <w:p w14:paraId="231305BC" w14:textId="77777777" w:rsidR="00B4711A" w:rsidRPr="00C70A79" w:rsidRDefault="00B4711A" w:rsidP="00B4711A">
      <w:pPr>
        <w:ind w:left="567"/>
        <w:contextualSpacing/>
        <w:rPr>
          <w:szCs w:val="22"/>
          <w:shd w:val="clear" w:color="auto" w:fill="FFFFFF"/>
        </w:rPr>
      </w:pPr>
    </w:p>
    <w:p w14:paraId="2BCFC335" w14:textId="5E892AAC" w:rsidR="00B4711A" w:rsidRPr="00C70A79" w:rsidRDefault="00B4711A" w:rsidP="00BF74B9">
      <w:pPr>
        <w:pStyle w:val="ListParagraph"/>
        <w:keepNext/>
        <w:keepLines/>
        <w:numPr>
          <w:ilvl w:val="1"/>
          <w:numId w:val="11"/>
        </w:numPr>
        <w:spacing w:after="240"/>
        <w:outlineLvl w:val="0"/>
        <w:rPr>
          <w:rFonts w:eastAsiaTheme="majorEastAsia" w:cs="Times New Roman"/>
          <w:b/>
          <w:bCs/>
        </w:rPr>
      </w:pPr>
      <w:r w:rsidRPr="00C70A79">
        <w:rPr>
          <w:rFonts w:eastAsiaTheme="majorEastAsia" w:cs="Times New Roman"/>
          <w:b/>
          <w:bCs/>
        </w:rPr>
        <w:t>Ar valstybės ar savivaldybės įstaigos priimti teisės aktai užtikrina aiškų atskirų valstybės tarnautojų ir darbuotojų pavaldumą ir atskaitingumą?</w:t>
      </w:r>
    </w:p>
    <w:p w14:paraId="5C808DC9" w14:textId="4C8BE5AD" w:rsidR="00B4711A" w:rsidRPr="00C70A79" w:rsidRDefault="00B4711A" w:rsidP="00B4711A">
      <w:pPr>
        <w:numPr>
          <w:ilvl w:val="0"/>
          <w:numId w:val="2"/>
        </w:numPr>
        <w:ind w:left="0"/>
        <w:contextualSpacing/>
        <w:rPr>
          <w:shd w:val="clear" w:color="auto" w:fill="FFFFFF"/>
        </w:rPr>
      </w:pPr>
      <w:r w:rsidRPr="6045A8E2">
        <w:rPr>
          <w:shd w:val="clear" w:color="auto" w:fill="FFFFFF"/>
        </w:rPr>
        <w:t xml:space="preserve">Analizės metu nustatyta, kad teisės aktai įtvirtina aiškų atskirų valstybės tarnautojų ir darbuotojų pavaldumą ir atskaitingumą. </w:t>
      </w:r>
      <w:r w:rsidR="00AF6390" w:rsidRPr="00C70A79">
        <w:rPr>
          <w:noProof/>
          <w:lang w:eastAsia="lt-LT"/>
        </w:rPr>
        <w:t xml:space="preserve">Grupių nuostatuose nurodyta, kad grupių vadovai atsiskaito Konkurencijos tarybos pirmininkui už Grupės veiklą. Grupės vadovo laikinai nesant ar dėl kitų priežasčių, jo funkcijas vykdo kitas Konkurencijos tarybos pirmininko įsakymu paskirtas </w:t>
      </w:r>
      <w:r w:rsidR="00AF6390" w:rsidRPr="00C70A79">
        <w:rPr>
          <w:noProof/>
          <w:lang w:eastAsia="lt-LT"/>
        </w:rPr>
        <w:lastRenderedPageBreak/>
        <w:t>administracijos darbuotojas. Grupės valstybės tarnautojai ir darbuotojai, dirbantys pagal darbo sutartis, atsako už jiems pavestų pavedimų tinkamą vykdymą.</w:t>
      </w:r>
      <w:r w:rsidR="00882DA5">
        <w:rPr>
          <w:noProof/>
          <w:lang w:eastAsia="lt-LT"/>
        </w:rPr>
        <w:t xml:space="preserve"> NKVTG </w:t>
      </w:r>
      <w:r w:rsidR="00882DA5" w:rsidRPr="002C6686">
        <w:rPr>
          <w:lang w:eastAsia="lt-LT"/>
        </w:rPr>
        <w:t>vyresniojo</w:t>
      </w:r>
      <w:r w:rsidR="00882DA5">
        <w:rPr>
          <w:noProof/>
          <w:lang w:eastAsia="lt-LT"/>
        </w:rPr>
        <w:t xml:space="preserve"> patarėjo ir patarėjo pareigybių aprašymuose numatyta, kad šias pareigas </w:t>
      </w:r>
      <w:r w:rsidR="00882DA5" w:rsidRPr="00862D63">
        <w:rPr>
          <w:spacing w:val="2"/>
        </w:rPr>
        <w:t>einantys valstybės tarnautojai tiesiogiai pavaldūs grupės vadovui, o</w:t>
      </w:r>
      <w:r w:rsidR="00882DA5" w:rsidRPr="00882DA5">
        <w:rPr>
          <w:noProof/>
          <w:lang w:eastAsia="lt-LT"/>
        </w:rPr>
        <w:t xml:space="preserve"> </w:t>
      </w:r>
      <w:r w:rsidR="00882DA5">
        <w:rPr>
          <w:noProof/>
          <w:lang w:eastAsia="lt-LT"/>
        </w:rPr>
        <w:t>NKVTG vadovo pareigybės aprašyme numatyta, kad jis pavaldus Konkurencijos tarybos pirmininkui.</w:t>
      </w:r>
    </w:p>
    <w:p w14:paraId="0039F3C7" w14:textId="77777777" w:rsidR="00C20E9B" w:rsidRPr="00C70A79" w:rsidRDefault="00C20E9B" w:rsidP="00C20E9B">
      <w:pPr>
        <w:ind w:left="567"/>
        <w:contextualSpacing/>
        <w:rPr>
          <w:szCs w:val="22"/>
          <w:highlight w:val="yellow"/>
          <w:shd w:val="clear" w:color="auto" w:fill="FFFFFF"/>
        </w:rPr>
      </w:pPr>
    </w:p>
    <w:p w14:paraId="0D5CC39D" w14:textId="11BEACB2" w:rsidR="00C20E9B" w:rsidRPr="00C70A79" w:rsidRDefault="00C20E9B" w:rsidP="00BF74B9">
      <w:pPr>
        <w:pStyle w:val="ListParagraph"/>
        <w:numPr>
          <w:ilvl w:val="1"/>
          <w:numId w:val="12"/>
        </w:numPr>
        <w:rPr>
          <w:b/>
          <w:bCs/>
          <w:noProof/>
          <w:color w:val="000000" w:themeColor="text1"/>
          <w:lang w:eastAsia="lt-LT"/>
        </w:rPr>
      </w:pPr>
      <w:r w:rsidRPr="00C70A79">
        <w:rPr>
          <w:b/>
          <w:bCs/>
          <w:noProof/>
          <w:color w:val="000000" w:themeColor="text1"/>
          <w:lang w:eastAsia="lt-LT"/>
        </w:rPr>
        <w:t>Ar valstybės ar savivaldybės įstaigos priimti teisės aktai reglamentuoja valstybės tarnautojų ir darbuotojų veiklos ir sprendimų priėmimo vidaus kontrolės (prevencinės, einamosios, paskesniosios) procedūras? Ar tokia kontrolė yra vykdoma? Ar ji veiksminga?</w:t>
      </w:r>
    </w:p>
    <w:p w14:paraId="6937FF63" w14:textId="00B32684" w:rsidR="00B4711A" w:rsidRPr="00C70A79" w:rsidRDefault="00B4711A" w:rsidP="00FC5764">
      <w:pPr>
        <w:pStyle w:val="KTpstrnum"/>
        <w:numPr>
          <w:ilvl w:val="0"/>
          <w:numId w:val="0"/>
        </w:numPr>
        <w:ind w:firstLine="567"/>
        <w:rPr>
          <w:shd w:val="clear" w:color="auto" w:fill="FFFFFF"/>
        </w:rPr>
      </w:pPr>
    </w:p>
    <w:p w14:paraId="73D94F32" w14:textId="0700581C" w:rsidR="00FC5764" w:rsidRPr="00C70A79" w:rsidRDefault="00FC5764" w:rsidP="00F5664F">
      <w:pPr>
        <w:pStyle w:val="KTpstrnum"/>
        <w:rPr>
          <w:shd w:val="clear" w:color="auto" w:fill="FFFFFF"/>
        </w:rPr>
      </w:pPr>
      <w:r w:rsidRPr="00C70A79">
        <w:rPr>
          <w:noProof/>
          <w:lang w:eastAsia="lt-LT"/>
        </w:rPr>
        <w:t>Žiūrėti atsakymą į klausimą Nr.</w:t>
      </w:r>
      <w:r w:rsidR="00EA48A2" w:rsidRPr="00C70A79">
        <w:rPr>
          <w:noProof/>
          <w:lang w:eastAsia="lt-LT"/>
        </w:rPr>
        <w:t xml:space="preserve"> </w:t>
      </w:r>
      <w:r w:rsidR="00EA48A2" w:rsidRPr="00C70A79">
        <w:rPr>
          <w:noProof/>
          <w:lang w:eastAsia="lt-LT"/>
        </w:rPr>
        <w:fldChar w:fldCharType="begin"/>
      </w:r>
      <w:r w:rsidR="00EA48A2" w:rsidRPr="00C70A79">
        <w:rPr>
          <w:noProof/>
          <w:lang w:eastAsia="lt-LT"/>
        </w:rPr>
        <w:instrText xml:space="preserve"> REF _Ref44423704 \r \h </w:instrText>
      </w:r>
      <w:r w:rsidR="00EA48A2" w:rsidRPr="00C70A79">
        <w:rPr>
          <w:noProof/>
          <w:lang w:eastAsia="lt-LT"/>
        </w:rPr>
      </w:r>
      <w:r w:rsidR="00EA48A2" w:rsidRPr="00C70A79">
        <w:rPr>
          <w:noProof/>
          <w:lang w:eastAsia="lt-LT"/>
        </w:rPr>
        <w:fldChar w:fldCharType="separate"/>
      </w:r>
      <w:r w:rsidR="00CB042F">
        <w:rPr>
          <w:noProof/>
          <w:lang w:eastAsia="lt-LT"/>
        </w:rPr>
        <w:t>2.2.6</w:t>
      </w:r>
      <w:r w:rsidR="00EA48A2" w:rsidRPr="00C70A79">
        <w:rPr>
          <w:noProof/>
          <w:lang w:eastAsia="lt-LT"/>
        </w:rPr>
        <w:fldChar w:fldCharType="end"/>
      </w:r>
      <w:r w:rsidRPr="00C70A79">
        <w:rPr>
          <w:noProof/>
          <w:lang w:eastAsia="lt-LT"/>
        </w:rPr>
        <w:t>.</w:t>
      </w:r>
    </w:p>
    <w:p w14:paraId="1C6EAF8B" w14:textId="19142769" w:rsidR="00C20E9B" w:rsidRPr="00C70A79" w:rsidRDefault="00C20E9B" w:rsidP="00C20E9B">
      <w:pPr>
        <w:pStyle w:val="KTpstrnum"/>
        <w:numPr>
          <w:ilvl w:val="0"/>
          <w:numId w:val="0"/>
        </w:numPr>
        <w:ind w:left="567"/>
      </w:pPr>
    </w:p>
    <w:p w14:paraId="5E3B8DD4" w14:textId="091C8165" w:rsidR="00FC5764" w:rsidRPr="00C70A79" w:rsidRDefault="00FC5764" w:rsidP="00BF74B9">
      <w:pPr>
        <w:pStyle w:val="ListParagraph"/>
        <w:numPr>
          <w:ilvl w:val="1"/>
          <w:numId w:val="13"/>
        </w:numPr>
        <w:rPr>
          <w:b/>
          <w:bCs/>
          <w:noProof/>
          <w:color w:val="000000" w:themeColor="text1"/>
          <w:lang w:eastAsia="lt-LT"/>
        </w:rPr>
      </w:pPr>
      <w:r w:rsidRPr="00C70A79">
        <w:rPr>
          <w:b/>
          <w:bCs/>
          <w:noProof/>
          <w:color w:val="000000" w:themeColor="text1"/>
          <w:lang w:eastAsia="lt-LT"/>
        </w:rPr>
        <w:t>Ar valstybės ar savivaldybės įstaigos priimti teisės aktai reglamentuoja valstybės tarnautojų ir darbuotojų tarnybinės veiklos vertinimo tvarką, formas, periodiškumą?</w:t>
      </w:r>
    </w:p>
    <w:p w14:paraId="2DBCEE2F" w14:textId="77777777" w:rsidR="00FC5764" w:rsidRPr="00C70A79" w:rsidRDefault="00FC5764" w:rsidP="00FC5764">
      <w:pPr>
        <w:ind w:left="710"/>
        <w:rPr>
          <w:b/>
          <w:bCs/>
          <w:noProof/>
          <w:color w:val="000000" w:themeColor="text1"/>
          <w:lang w:eastAsia="lt-LT"/>
        </w:rPr>
      </w:pPr>
    </w:p>
    <w:p w14:paraId="440A57B1" w14:textId="32BF338F" w:rsidR="00FC5764" w:rsidRPr="00C70A79" w:rsidRDefault="00FC5764" w:rsidP="00F5664F">
      <w:pPr>
        <w:pStyle w:val="KTpstrnum"/>
        <w:rPr>
          <w:noProof/>
          <w:lang w:eastAsia="lt-LT"/>
        </w:rPr>
      </w:pPr>
      <w:r w:rsidRPr="00C70A79">
        <w:rPr>
          <w:noProof/>
          <w:lang w:eastAsia="lt-LT"/>
        </w:rPr>
        <w:t>Valstybės tarnautojų ir darbuotojų tarnybinės veiklos vertinimo tvarka, forma ir periodiškumas yra reglamentuoti Lietuvos Respublikos valstybės tarnybos įstatymu ir su šiuo įstatymu susijusiais teisės aktais.</w:t>
      </w:r>
      <w:r w:rsidR="003C643B" w:rsidRPr="003C643B">
        <w:t xml:space="preserve"> </w:t>
      </w:r>
      <w:r w:rsidR="003C643B">
        <w:t>Darbuotojų, dirbančių pagal darbo sutartį vertinimo tvarka nustatyta Valstybės ir savivaldybių įstaigų darbuotojų darbo apmokėjimo ir komisijos narių atlygio už darbą įstatyme.</w:t>
      </w:r>
    </w:p>
    <w:p w14:paraId="79BD8BD4" w14:textId="77AA4EC8" w:rsidR="0038658A" w:rsidRPr="00C70A79" w:rsidRDefault="0038658A" w:rsidP="0038658A">
      <w:pPr>
        <w:pStyle w:val="KTpstrnum"/>
        <w:numPr>
          <w:ilvl w:val="0"/>
          <w:numId w:val="0"/>
        </w:numPr>
        <w:ind w:left="567"/>
        <w:rPr>
          <w:noProof/>
          <w:lang w:eastAsia="lt-LT"/>
        </w:rPr>
      </w:pPr>
    </w:p>
    <w:p w14:paraId="29C566DC" w14:textId="19F21BDC" w:rsidR="0038658A" w:rsidRPr="00C70A79" w:rsidRDefault="0038658A" w:rsidP="00BF74B9">
      <w:pPr>
        <w:pStyle w:val="ListParagraph"/>
        <w:numPr>
          <w:ilvl w:val="1"/>
          <w:numId w:val="14"/>
        </w:numPr>
        <w:rPr>
          <w:b/>
          <w:bCs/>
          <w:noProof/>
          <w:color w:val="000000" w:themeColor="text1"/>
          <w:lang w:eastAsia="lt-LT"/>
        </w:rPr>
      </w:pPr>
      <w:r w:rsidRPr="00C70A79">
        <w:rPr>
          <w:b/>
          <w:bCs/>
          <w:noProof/>
          <w:color w:val="000000" w:themeColor="text1"/>
          <w:lang w:eastAsia="lt-LT"/>
        </w:rPr>
        <w:t>Ar valstybės ar savivaldybės įstaigoje priimtas valstybės tarnautojų/darbuotojų etikos/elgesio kodeksas? Jei taip, kaip vykdoma šio kodekso nuostatų įgyvendinimo/laikymosi kontrolė?</w:t>
      </w:r>
    </w:p>
    <w:p w14:paraId="782384CF" w14:textId="77777777" w:rsidR="0038658A" w:rsidRPr="00C70A79" w:rsidRDefault="0038658A" w:rsidP="0038658A">
      <w:pPr>
        <w:pStyle w:val="ListParagraph"/>
        <w:ind w:left="710"/>
        <w:rPr>
          <w:b/>
          <w:bCs/>
          <w:noProof/>
          <w:color w:val="000000" w:themeColor="text1"/>
          <w:lang w:eastAsia="lt-LT"/>
        </w:rPr>
      </w:pPr>
    </w:p>
    <w:p w14:paraId="5E66B141" w14:textId="3629DF1F" w:rsidR="00EB2DBC" w:rsidRPr="00EB2DBC" w:rsidRDefault="00CB3A23" w:rsidP="00F5664F">
      <w:pPr>
        <w:pStyle w:val="KTpstrnum"/>
        <w:rPr>
          <w:rFonts w:eastAsia="Times New Roman" w:cs="Times New Roman"/>
          <w:lang w:eastAsia="lt-LT"/>
        </w:rPr>
      </w:pPr>
      <w:r w:rsidRPr="00CB3A23">
        <w:rPr>
          <w:noProof/>
          <w:lang w:eastAsia="lt-LT"/>
        </w:rPr>
        <w:t xml:space="preserve">Konkurencijos taryboje yra parengtas bei 2021 m. gruodžio </w:t>
      </w:r>
      <w:r w:rsidRPr="00CB3A23">
        <w:rPr>
          <w:noProof/>
          <w:lang w:val="en-US" w:eastAsia="lt-LT"/>
        </w:rPr>
        <w:t xml:space="preserve">31 d. </w:t>
      </w:r>
      <w:r w:rsidRPr="00CB3A23">
        <w:rPr>
          <w:noProof/>
          <w:lang w:eastAsia="lt-LT"/>
        </w:rPr>
        <w:t xml:space="preserve">Konkurencijos tarybos tinklalapyje </w:t>
      </w:r>
      <w:r w:rsidR="00EB2DBC">
        <w:rPr>
          <w:noProof/>
          <w:lang w:eastAsia="lt-LT"/>
        </w:rPr>
        <w:t xml:space="preserve">yra </w:t>
      </w:r>
      <w:r w:rsidRPr="00CB3A23">
        <w:rPr>
          <w:noProof/>
          <w:lang w:eastAsia="lt-LT"/>
        </w:rPr>
        <w:t>paskelbtas etikos ir antikorupcinio elgesio kodeksas. Pagal Vidaus tvarkos taisykles visi Konkurencijos tarybos darbuotojai įpareigoti laikytis Valstybės tarnybos įstatyme ir vidaus teisės aktuose nustatytų etikos reikalavimų, už kurių nesilaikymą taikoma tarnybinė arba drausminė atsakomybė.</w:t>
      </w:r>
    </w:p>
    <w:p w14:paraId="7137FB32" w14:textId="0BAC9851" w:rsidR="004F4D3F" w:rsidRPr="00C70A79" w:rsidRDefault="004F4D3F" w:rsidP="004F4D3F">
      <w:pPr>
        <w:pStyle w:val="KTpstrnum"/>
        <w:numPr>
          <w:ilvl w:val="0"/>
          <w:numId w:val="0"/>
        </w:numPr>
        <w:ind w:left="567"/>
        <w:rPr>
          <w:noProof/>
          <w:lang w:eastAsia="lt-LT"/>
        </w:rPr>
      </w:pPr>
    </w:p>
    <w:p w14:paraId="0CE0A3E7" w14:textId="6097BAFB" w:rsidR="004F4D3F" w:rsidRPr="00C70A79" w:rsidRDefault="004F4D3F" w:rsidP="00BF74B9">
      <w:pPr>
        <w:pStyle w:val="ListParagraph"/>
        <w:keepNext/>
        <w:keepLines/>
        <w:numPr>
          <w:ilvl w:val="1"/>
          <w:numId w:val="15"/>
        </w:numPr>
        <w:spacing w:after="240"/>
        <w:outlineLvl w:val="0"/>
        <w:rPr>
          <w:rFonts w:eastAsiaTheme="majorEastAsia" w:cs="Times New Roman"/>
          <w:b/>
          <w:bCs/>
        </w:rPr>
      </w:pPr>
      <w:r w:rsidRPr="00C70A79">
        <w:rPr>
          <w:rFonts w:eastAsiaTheme="majorEastAsia" w:cs="Times New Roman"/>
          <w:b/>
          <w:bCs/>
        </w:rPr>
        <w:t>Ar šie teisės aktai periodiškai peržiūrimi? Ar vykdomas nustatytų teisinio reglamentavimo spragų ar kolizijų taisymas?</w:t>
      </w:r>
    </w:p>
    <w:p w14:paraId="3538AE41" w14:textId="61F0EA04" w:rsidR="00FC5764" w:rsidRPr="00C70A79" w:rsidRDefault="004F4D3F" w:rsidP="00BA4CB6">
      <w:pPr>
        <w:numPr>
          <w:ilvl w:val="0"/>
          <w:numId w:val="2"/>
        </w:numPr>
        <w:ind w:left="0"/>
        <w:contextualSpacing/>
        <w:rPr>
          <w:shd w:val="clear" w:color="auto" w:fill="FFFFFF"/>
        </w:rPr>
      </w:pPr>
      <w:r w:rsidRPr="6045A8E2">
        <w:rPr>
          <w:shd w:val="clear" w:color="auto" w:fill="FFFFFF"/>
        </w:rPr>
        <w:t>Peržiūros periodiškumas nėra nustatytas, tačiau teisės aktai yra peržiūrimi, kai yra toks poreikis.</w:t>
      </w:r>
    </w:p>
    <w:p w14:paraId="496AEC99" w14:textId="35BBC19F" w:rsidR="00B4711A" w:rsidRPr="00C70A79" w:rsidRDefault="00B4711A" w:rsidP="00B4711A">
      <w:pPr>
        <w:pStyle w:val="KTpstrnum"/>
        <w:numPr>
          <w:ilvl w:val="0"/>
          <w:numId w:val="0"/>
        </w:numPr>
        <w:ind w:left="567"/>
        <w:rPr>
          <w:highlight w:val="yellow"/>
          <w:shd w:val="clear" w:color="auto" w:fill="FFFFFF"/>
        </w:rPr>
      </w:pPr>
    </w:p>
    <w:p w14:paraId="44ED063C" w14:textId="2FDD29E8" w:rsidR="00A60D69" w:rsidRPr="00C70A79" w:rsidRDefault="00327A4B">
      <w:pPr>
        <w:pStyle w:val="KTdalysnum"/>
        <w:rPr>
          <w:noProof/>
          <w:lang w:eastAsia="lt-LT"/>
        </w:rPr>
      </w:pPr>
      <w:r>
        <w:rPr>
          <w:noProof/>
          <w:lang w:eastAsia="lt-LT"/>
        </w:rPr>
        <w:t>4.</w:t>
      </w:r>
      <w:r>
        <w:rPr>
          <w:noProof/>
          <w:lang w:eastAsia="lt-LT"/>
        </w:rPr>
        <w:tab/>
      </w:r>
      <w:r w:rsidR="00F25478" w:rsidRPr="00C70A79">
        <w:rPr>
          <w:noProof/>
          <w:lang w:eastAsia="lt-LT"/>
        </w:rPr>
        <w:t>Veikla yra susijusi su leidimų, nuolaidų, lengvatų ir kitokių papildomų teisių suteikimu ar apribojimu</w:t>
      </w:r>
    </w:p>
    <w:p w14:paraId="54150DF4" w14:textId="77777777" w:rsidR="00A60D69" w:rsidRPr="00C70A79" w:rsidRDefault="00F25478" w:rsidP="00F5664F">
      <w:pPr>
        <w:pStyle w:val="KTpstrnum"/>
        <w:rPr>
          <w:noProof/>
          <w:lang w:eastAsia="lt-LT"/>
        </w:rPr>
      </w:pPr>
      <w:r w:rsidRPr="00C70A79">
        <w:rPr>
          <w:noProof/>
          <w:lang w:eastAsia="lt-LT"/>
        </w:rPr>
        <w:t>STT rekomendacijų 8.4 papunktis nurodo, kad vertinama, kad įstaigos veikla atitinka šį kriterijų, nustačius, kad valstybės ar savivaldybės įstaigai (įstaigos padaliniui, įstaigos valdymo sričiai priklausančiai įstaigai, jų valstybės tarnautojams ar darbuotojams) suteikti įgaliojimai išduoti leidimus, licencijas, suteikti nuolaidas, lengvatas ir kitokias papildomas teises ar atsisakyti jas išduoti arba sustabdyti, panaikinti jų galiojimą ar kitaip jas apriboti, taikyti teisės aktuose nustatytas kitas teisinio poveikio priemones, konstatuoti, nagrinėti teisės pažeidimus ir priimti sprendimus dėl teisinės atsakomybės priemonių taikymo.</w:t>
      </w:r>
    </w:p>
    <w:p w14:paraId="40812E19" w14:textId="77777777" w:rsidR="00BA4CB6" w:rsidRPr="00C70A79" w:rsidRDefault="00BA4CB6" w:rsidP="00F5664F">
      <w:pPr>
        <w:pStyle w:val="KTpstrnum"/>
      </w:pPr>
      <w:r w:rsidRPr="00C70A79">
        <w:t>Šis kriterijus nėra tenkinamas, todėl toliau nenagrinėtina pagal šį kriterijų.</w:t>
      </w:r>
    </w:p>
    <w:p w14:paraId="34A6BBE0" w14:textId="77777777" w:rsidR="00A60D69" w:rsidRPr="00C70A79" w:rsidRDefault="00A60D69">
      <w:pPr>
        <w:rPr>
          <w:noProof/>
          <w:color w:val="000000" w:themeColor="text1"/>
          <w:lang w:eastAsia="lt-LT"/>
        </w:rPr>
      </w:pPr>
      <w:bookmarkStart w:id="99" w:name="part_6ee43e00de4542b68eacd92f54a1b18f"/>
      <w:bookmarkStart w:id="100" w:name="part_b602005d95f24fd8b19a9319a2af0e07"/>
      <w:bookmarkEnd w:id="99"/>
      <w:bookmarkEnd w:id="100"/>
    </w:p>
    <w:p w14:paraId="7B823E7D" w14:textId="5FC2294C" w:rsidR="00A60D69" w:rsidRPr="00C70A79" w:rsidRDefault="00F25478" w:rsidP="00035596">
      <w:pPr>
        <w:pStyle w:val="KTdalysnum"/>
        <w:numPr>
          <w:ilvl w:val="0"/>
          <w:numId w:val="28"/>
        </w:numPr>
        <w:rPr>
          <w:noProof/>
          <w:lang w:eastAsia="lt-LT"/>
        </w:rPr>
      </w:pPr>
      <w:r w:rsidRPr="00C70A79">
        <w:rPr>
          <w:noProof/>
          <w:lang w:eastAsia="lt-LT"/>
        </w:rPr>
        <w:t>Daugiausia priima sprendimus, kuriems nereikia kitos valstybės ar savivaldybės įstaigos patvirtinimo</w:t>
      </w:r>
    </w:p>
    <w:p w14:paraId="4EA43181" w14:textId="77777777" w:rsidR="00A60D69" w:rsidRPr="00C70A79" w:rsidRDefault="00F25478" w:rsidP="00F5664F">
      <w:pPr>
        <w:pStyle w:val="KTpstrnum"/>
        <w:rPr>
          <w:noProof/>
          <w:lang w:eastAsia="lt-LT"/>
        </w:rPr>
      </w:pPr>
      <w:r w:rsidRPr="00C70A79">
        <w:rPr>
          <w:noProof/>
          <w:lang w:eastAsia="lt-LT"/>
        </w:rPr>
        <w:t xml:space="preserve">STT rekomendacijų 8.5 papunktis nurodo, kad vertinama, kad valstybės ar savivaldybės įstaigos veikla atitinka šį kriterijų, kai (įstaigos padaliniams, įstaigos valdymo sričiai priklausančiai </w:t>
      </w:r>
      <w:r w:rsidRPr="00C70A79">
        <w:rPr>
          <w:noProof/>
          <w:lang w:eastAsia="lt-LT"/>
        </w:rPr>
        <w:lastRenderedPageBreak/>
        <w:t>įstaigai, atskiriems valstybės tarnautojams ar darbuotojams) suteikti įgaliojimai savarankiškai priimti sprendimus, susijusius su valstybės ar savivaldybės turto valdymu, naudojimu ir disponavimu juo, viešaisiais pirkimais, taip pat sprendimus administracinio reglamentavimo, administracinių paslaugų teikimo, viešųjų paslaugų teikimo administravimo srityje, kai šie sprendimai susiję su kelių rūšių visuomeninių santykių reguliavimu ir (ar) kitų įstaigų valdymo sritimi ar kompetencija, tačiau teisės aktai nenustato prievolės derinti juos su kitomis valstybės ar savivaldybės įstaigomis ir (ar) nereikia kitos valstybės ar savivaldybės įstaigos patvirtinimo.</w:t>
      </w:r>
    </w:p>
    <w:p w14:paraId="0C0BF184" w14:textId="1293BFFE" w:rsidR="00A60D69" w:rsidRPr="00C70A79" w:rsidRDefault="00F25478" w:rsidP="00F5664F">
      <w:pPr>
        <w:pStyle w:val="KTpstrnum"/>
        <w:rPr>
          <w:noProof/>
          <w:lang w:eastAsia="lt-LT"/>
        </w:rPr>
      </w:pPr>
      <w:r w:rsidRPr="00C70A79">
        <w:rPr>
          <w:noProof/>
          <w:lang w:eastAsia="lt-LT"/>
        </w:rPr>
        <w:t>Taigi, iš esmės šis kriterijus yra neaktualus nagrinėjamos įstaigos veiklos kontekste (</w:t>
      </w:r>
      <w:r w:rsidR="00BA4CB6" w:rsidRPr="00C70A79">
        <w:rPr>
          <w:noProof/>
          <w:lang w:eastAsia="lt-LT"/>
        </w:rPr>
        <w:t>MPĮNVDĮ</w:t>
      </w:r>
      <w:r w:rsidRPr="00C70A79">
        <w:rPr>
          <w:noProof/>
          <w:lang w:eastAsia="lt-LT"/>
        </w:rPr>
        <w:t xml:space="preserve"> priežiūra nėra susijusi su Konkurencijos tarybos turto valdymu, viešaisiais pirkimais ir pan.). </w:t>
      </w:r>
    </w:p>
    <w:p w14:paraId="413D0BA7" w14:textId="77777777" w:rsidR="00A60D69" w:rsidRPr="00C70A79" w:rsidRDefault="00A60D69">
      <w:pPr>
        <w:rPr>
          <w:noProof/>
          <w:color w:val="000000" w:themeColor="text1"/>
          <w:lang w:eastAsia="lt-LT"/>
        </w:rPr>
      </w:pPr>
    </w:p>
    <w:p w14:paraId="5DF4D012" w14:textId="75B16EAD" w:rsidR="00A60D69" w:rsidRPr="00C70A79" w:rsidRDefault="00CF0E89" w:rsidP="008412AE">
      <w:pPr>
        <w:ind w:left="567"/>
        <w:rPr>
          <w:b/>
          <w:bCs/>
          <w:noProof/>
          <w:color w:val="000000" w:themeColor="text1"/>
          <w:lang w:eastAsia="lt-LT"/>
        </w:rPr>
      </w:pPr>
      <w:r>
        <w:rPr>
          <w:b/>
          <w:bCs/>
          <w:noProof/>
          <w:color w:val="000000" w:themeColor="text1"/>
          <w:lang w:eastAsia="lt-LT"/>
        </w:rPr>
        <w:t>5.1</w:t>
      </w:r>
      <w:r w:rsidR="008412AE">
        <w:rPr>
          <w:b/>
          <w:bCs/>
          <w:noProof/>
          <w:color w:val="000000" w:themeColor="text1"/>
          <w:lang w:eastAsia="lt-LT"/>
        </w:rPr>
        <w:t xml:space="preserve">. </w:t>
      </w:r>
      <w:r w:rsidR="008412AE">
        <w:rPr>
          <w:b/>
          <w:bCs/>
          <w:noProof/>
          <w:color w:val="000000" w:themeColor="text1"/>
          <w:lang w:eastAsia="lt-LT"/>
        </w:rPr>
        <w:tab/>
      </w:r>
      <w:r w:rsidR="00F25478" w:rsidRPr="00C70A79">
        <w:rPr>
          <w:b/>
          <w:bCs/>
          <w:noProof/>
          <w:color w:val="000000" w:themeColor="text1"/>
          <w:lang w:eastAsia="lt-LT"/>
        </w:rPr>
        <w:t>Ar įstatymai kiti teisės norminiai aktai valstybės ar savivaldybės įstaigai suteikia teisę priimti norminius teisės aktus? Jei taip, ar įstaiga priėmė vidaus teisės aktus, detalizuojančius norminių teisės aktų priėmimo procedūrą? Ar įstaigoje atliekamas norminių teisės aktų projektų poveikio korupcijos mastui vertinimas?</w:t>
      </w:r>
    </w:p>
    <w:p w14:paraId="13DF2A8B" w14:textId="77777777" w:rsidR="00A60D69" w:rsidRPr="00C70A79" w:rsidRDefault="00A60D69">
      <w:pPr>
        <w:ind w:left="710"/>
        <w:rPr>
          <w:b/>
          <w:bCs/>
          <w:noProof/>
          <w:color w:val="000000" w:themeColor="text1"/>
          <w:lang w:eastAsia="lt-LT"/>
        </w:rPr>
      </w:pPr>
    </w:p>
    <w:p w14:paraId="736FCE77" w14:textId="77777777" w:rsidR="00A60D69" w:rsidRPr="00C70A79" w:rsidRDefault="00F25478" w:rsidP="00F5664F">
      <w:pPr>
        <w:pStyle w:val="KTpstrnum"/>
        <w:rPr>
          <w:noProof/>
          <w:lang w:eastAsia="lt-LT"/>
        </w:rPr>
      </w:pPr>
      <w:r w:rsidRPr="00C70A79">
        <w:rPr>
          <w:noProof/>
          <w:lang w:eastAsia="lt-LT"/>
        </w:rPr>
        <w:t>Konkurencijos įstatymo 18 straipsnio 2 dalies 2 punktas įtvirtina Konkurencijos tarybos teisę pagal kompetenciją priimti teisės aktus.</w:t>
      </w:r>
    </w:p>
    <w:p w14:paraId="23509F5F" w14:textId="2B82D7EF" w:rsidR="00A60D69" w:rsidRPr="00C70A79" w:rsidRDefault="00C26D7F" w:rsidP="00F5664F">
      <w:pPr>
        <w:pStyle w:val="KTpstrnum"/>
        <w:rPr>
          <w:noProof/>
          <w:lang w:eastAsia="lt-LT"/>
        </w:rPr>
      </w:pPr>
      <w:r>
        <w:rPr>
          <w:noProof/>
          <w:lang w:eastAsia="lt-LT"/>
        </w:rPr>
        <w:t>KP</w:t>
      </w:r>
      <w:r w:rsidRPr="00C70A79">
        <w:rPr>
          <w:noProof/>
          <w:lang w:eastAsia="lt-LT"/>
        </w:rPr>
        <w:t xml:space="preserve">G </w:t>
      </w:r>
      <w:r w:rsidR="00F25478" w:rsidRPr="00C70A79">
        <w:rPr>
          <w:noProof/>
          <w:lang w:eastAsia="lt-LT"/>
        </w:rPr>
        <w:t>nuostatuose nustatyta, kad grupė rengia Konkurencijos tarybos norminių teisės aktų projektus (4.</w:t>
      </w:r>
      <w:r w:rsidRPr="00862D63">
        <w:rPr>
          <w:noProof/>
          <w:lang w:eastAsia="lt-LT"/>
        </w:rPr>
        <w:t>2</w:t>
      </w:r>
      <w:r w:rsidRPr="00C70A79">
        <w:rPr>
          <w:noProof/>
          <w:lang w:eastAsia="lt-LT"/>
        </w:rPr>
        <w:t xml:space="preserve"> </w:t>
      </w:r>
      <w:r w:rsidR="00F25478" w:rsidRPr="00C70A79">
        <w:rPr>
          <w:noProof/>
          <w:lang w:eastAsia="lt-LT"/>
        </w:rPr>
        <w:t>papunktis) ir pagal kompetenciją teikia pasiūlymus Konkurencijos tarybai dėl įstatymų ir kitų teisės aktų (4.</w:t>
      </w:r>
      <w:r>
        <w:rPr>
          <w:noProof/>
          <w:lang w:eastAsia="lt-LT"/>
        </w:rPr>
        <w:t>3</w:t>
      </w:r>
      <w:r w:rsidRPr="00C70A79">
        <w:rPr>
          <w:noProof/>
          <w:lang w:eastAsia="lt-LT"/>
        </w:rPr>
        <w:t xml:space="preserve"> </w:t>
      </w:r>
      <w:r w:rsidR="00F25478" w:rsidRPr="00C70A79">
        <w:rPr>
          <w:noProof/>
          <w:lang w:eastAsia="lt-LT"/>
        </w:rPr>
        <w:t xml:space="preserve">papunktis). </w:t>
      </w:r>
    </w:p>
    <w:p w14:paraId="574A415F" w14:textId="0B94CEFF" w:rsidR="00A60D69" w:rsidRPr="00C70A79" w:rsidRDefault="00F25478" w:rsidP="00F5664F">
      <w:pPr>
        <w:pStyle w:val="KTpstrnum"/>
        <w:rPr>
          <w:noProof/>
          <w:color w:val="000000" w:themeColor="text1"/>
          <w:lang w:eastAsia="lt-LT"/>
        </w:rPr>
      </w:pPr>
      <w:r w:rsidRPr="00C70A79">
        <w:rPr>
          <w:noProof/>
          <w:lang w:eastAsia="lt-LT"/>
        </w:rPr>
        <w:t xml:space="preserve">TG nuostatuose nurodyta, kad grupė pagal kompetenciją teikia pasiūlymus Konkurencijos tarybai dėl įstatymų ir kitų teisės aktų projektų rengimo (4.10 papunktis). </w:t>
      </w:r>
    </w:p>
    <w:p w14:paraId="56BAAFE7" w14:textId="7D9492E4" w:rsidR="00A60D69" w:rsidRPr="00C70A79" w:rsidRDefault="00F25478" w:rsidP="00F5664F">
      <w:pPr>
        <w:pStyle w:val="KTpstrnum"/>
        <w:rPr>
          <w:noProof/>
          <w:lang w:eastAsia="lt-LT"/>
        </w:rPr>
      </w:pPr>
      <w:r w:rsidRPr="00C70A79">
        <w:rPr>
          <w:noProof/>
          <w:lang w:eastAsia="lt-LT"/>
        </w:rPr>
        <w:t xml:space="preserve">Darbo reglamento 8.21 papunktis nurodo, kad </w:t>
      </w:r>
      <w:r w:rsidR="00EA48A2" w:rsidRPr="00C70A79">
        <w:rPr>
          <w:noProof/>
          <w:lang w:eastAsia="lt-LT"/>
        </w:rPr>
        <w:t>Konkurencijos t</w:t>
      </w:r>
      <w:r w:rsidRPr="00C70A79">
        <w:rPr>
          <w:noProof/>
          <w:lang w:eastAsia="lt-LT"/>
        </w:rPr>
        <w:t>aryba kolegialiai priima sprendimus priimti norminius teisės aktus, susijusius su įstatymų, kurių laikymosi priežiūrą vykdo Konkurencijos taryba, taikymu.</w:t>
      </w:r>
    </w:p>
    <w:p w14:paraId="52FB1B51" w14:textId="499A7C00" w:rsidR="00A60D69" w:rsidRPr="00C70A79" w:rsidRDefault="00F25478" w:rsidP="00F5664F">
      <w:pPr>
        <w:pStyle w:val="KTpstrnum"/>
        <w:rPr>
          <w:noProof/>
          <w:color w:val="000000" w:themeColor="text1"/>
          <w:lang w:eastAsia="lt-LT"/>
        </w:rPr>
      </w:pPr>
      <w:r w:rsidRPr="00C70A79">
        <w:rPr>
          <w:noProof/>
          <w:lang w:eastAsia="lt-LT"/>
        </w:rPr>
        <w:t xml:space="preserve">Darbo reglamento 126 punktas nurodo, kad Konkurencijos tarybos tvarkomajame posėdyje svarstomi visi Konkurencijos tarybos kompetencijai priskirti įstatymų taikymo, vidaus darbo organizavimo ir kiti klausimai, išskyrus procedūros dalyvių išklausymą, kurį reglamentuoja </w:t>
      </w:r>
      <w:r w:rsidR="00EA48A2" w:rsidRPr="00C70A79">
        <w:rPr>
          <w:noProof/>
          <w:lang w:eastAsia="lt-LT"/>
        </w:rPr>
        <w:t>Darbo r</w:t>
      </w:r>
      <w:r w:rsidRPr="00C70A79">
        <w:rPr>
          <w:noProof/>
          <w:lang w:eastAsia="lt-LT"/>
        </w:rPr>
        <w:t xml:space="preserve">eglamento V skyriaus trečiojo skirsnio nuostatos. </w:t>
      </w:r>
      <w:r w:rsidR="002063B5" w:rsidRPr="00C70A79">
        <w:rPr>
          <w:noProof/>
          <w:color w:val="000000" w:themeColor="text1"/>
          <w:lang w:eastAsia="lt-LT"/>
        </w:rPr>
        <w:t>NKVTG</w:t>
      </w:r>
      <w:r w:rsidRPr="00C70A79">
        <w:rPr>
          <w:noProof/>
          <w:color w:val="000000" w:themeColor="text1"/>
          <w:lang w:eastAsia="lt-LT"/>
        </w:rPr>
        <w:t xml:space="preserve"> nuostatų 4.</w:t>
      </w:r>
      <w:r w:rsidR="002063B5" w:rsidRPr="00C70A79">
        <w:rPr>
          <w:noProof/>
          <w:color w:val="000000" w:themeColor="text1"/>
          <w:lang w:eastAsia="lt-LT"/>
        </w:rPr>
        <w:t>10</w:t>
      </w:r>
      <w:r w:rsidRPr="00C70A79">
        <w:rPr>
          <w:noProof/>
          <w:color w:val="000000" w:themeColor="text1"/>
          <w:lang w:eastAsia="lt-LT"/>
        </w:rPr>
        <w:t xml:space="preserve"> papunktis nurodo, kad </w:t>
      </w:r>
      <w:r w:rsidR="002063B5" w:rsidRPr="00C70A79">
        <w:rPr>
          <w:noProof/>
          <w:color w:val="000000" w:themeColor="text1"/>
          <w:lang w:eastAsia="lt-LT"/>
        </w:rPr>
        <w:t>NKVTG</w:t>
      </w:r>
      <w:r w:rsidRPr="00C70A79">
        <w:rPr>
          <w:noProof/>
          <w:color w:val="000000" w:themeColor="text1"/>
          <w:lang w:eastAsia="lt-LT"/>
        </w:rPr>
        <w:t xml:space="preserve"> kompetencijos ribose dalyvauja atliekant norminių teisės aktų projektų ekspertizę. </w:t>
      </w:r>
      <w:r w:rsidR="002063B5" w:rsidRPr="00C70A79">
        <w:rPr>
          <w:noProof/>
          <w:color w:val="000000" w:themeColor="text1"/>
          <w:lang w:eastAsia="lt-LT"/>
        </w:rPr>
        <w:t>NKVTG</w:t>
      </w:r>
      <w:r w:rsidRPr="00C70A79">
        <w:rPr>
          <w:noProof/>
          <w:color w:val="000000" w:themeColor="text1"/>
          <w:lang w:eastAsia="lt-LT"/>
        </w:rPr>
        <w:t xml:space="preserve"> nuostatų </w:t>
      </w:r>
      <w:r w:rsidR="002063B5" w:rsidRPr="00C70A79">
        <w:rPr>
          <w:noProof/>
          <w:color w:val="000000" w:themeColor="text1"/>
          <w:lang w:eastAsia="lt-LT"/>
        </w:rPr>
        <w:t xml:space="preserve">4.8 papunktyje numatyta, kad grupė pagal kompetenciją rengia ir teikia Konkurencijos tarybai pasiūlymus dėl teisės aktų priėmimo ar tobulinimo, o </w:t>
      </w:r>
      <w:r w:rsidRPr="00C70A79">
        <w:rPr>
          <w:noProof/>
          <w:color w:val="000000" w:themeColor="text1"/>
          <w:lang w:eastAsia="lt-LT"/>
        </w:rPr>
        <w:t>4.</w:t>
      </w:r>
      <w:r w:rsidR="002063B5" w:rsidRPr="00C70A79">
        <w:rPr>
          <w:noProof/>
          <w:color w:val="000000" w:themeColor="text1"/>
          <w:lang w:eastAsia="lt-LT"/>
        </w:rPr>
        <w:t>9</w:t>
      </w:r>
      <w:r w:rsidRPr="00C70A79">
        <w:rPr>
          <w:noProof/>
          <w:color w:val="000000" w:themeColor="text1"/>
          <w:lang w:eastAsia="lt-LT"/>
        </w:rPr>
        <w:t xml:space="preserve"> papunktyje numatyta, kad grupė pagal kompetenciją </w:t>
      </w:r>
      <w:r w:rsidR="002063B5" w:rsidRPr="00C70A79">
        <w:rPr>
          <w:noProof/>
          <w:color w:val="000000" w:themeColor="text1"/>
          <w:lang w:eastAsia="lt-LT"/>
        </w:rPr>
        <w:t xml:space="preserve">dalyvauja </w:t>
      </w:r>
      <w:r w:rsidRPr="00C70A79">
        <w:rPr>
          <w:noProof/>
          <w:color w:val="000000" w:themeColor="text1"/>
          <w:lang w:eastAsia="lt-LT"/>
        </w:rPr>
        <w:t>rengia</w:t>
      </w:r>
      <w:r w:rsidR="002063B5" w:rsidRPr="00C70A79">
        <w:rPr>
          <w:noProof/>
          <w:color w:val="000000" w:themeColor="text1"/>
          <w:lang w:eastAsia="lt-LT"/>
        </w:rPr>
        <w:t xml:space="preserve">nt Konkurencijos tarybos norminių teisės aktų projektus. </w:t>
      </w:r>
    </w:p>
    <w:p w14:paraId="0653C992" w14:textId="77777777" w:rsidR="00A60D69" w:rsidRPr="00C70A79" w:rsidRDefault="00F25478" w:rsidP="00F5664F">
      <w:pPr>
        <w:pStyle w:val="KTpstrnum"/>
        <w:rPr>
          <w:noProof/>
          <w:lang w:eastAsia="lt-LT"/>
        </w:rPr>
      </w:pPr>
      <w:r w:rsidRPr="00C70A79">
        <w:rPr>
          <w:noProof/>
          <w:lang w:eastAsia="lt-LT"/>
        </w:rPr>
        <w:t>Taip pat atkreiptinas dėmesys, kad Lietuvos Respublikos teisėkūros pagrindų įstatymo 7 straipsnis įtvirtina konsultavimosi su visuomene institutą. Tai dar labiau mažina korupcijos rizikas.</w:t>
      </w:r>
    </w:p>
    <w:p w14:paraId="5768A308" w14:textId="1F9173AA" w:rsidR="00A60D69" w:rsidRPr="00C70A79" w:rsidRDefault="00F25478" w:rsidP="00F5664F">
      <w:pPr>
        <w:pStyle w:val="KTpstrnum"/>
        <w:rPr>
          <w:noProof/>
          <w:lang w:eastAsia="lt-LT"/>
        </w:rPr>
      </w:pPr>
      <w:bookmarkStart w:id="101" w:name="_Hlk26538315"/>
      <w:r w:rsidRPr="00C70A79">
        <w:rPr>
          <w:noProof/>
          <w:lang w:eastAsia="lt-LT"/>
        </w:rPr>
        <w:t>Konkurencijos taryba nėra priėmusi teisės aktų, detalizuojančių norminių teisės aktų priėmimą</w:t>
      </w:r>
      <w:r w:rsidR="002063B5" w:rsidRPr="00C70A79">
        <w:rPr>
          <w:noProof/>
          <w:lang w:eastAsia="lt-LT"/>
        </w:rPr>
        <w:t>, tačiau šiuo metu toks projektas yra rengiamas.</w:t>
      </w:r>
      <w:r w:rsidRPr="00C70A79">
        <w:rPr>
          <w:noProof/>
          <w:lang w:eastAsia="lt-LT"/>
        </w:rPr>
        <w:t xml:space="preserve"> </w:t>
      </w:r>
      <w:bookmarkEnd w:id="101"/>
    </w:p>
    <w:p w14:paraId="64433E33" w14:textId="77777777" w:rsidR="00A60D69" w:rsidRPr="00C70A79" w:rsidRDefault="00F25478" w:rsidP="00F5664F">
      <w:pPr>
        <w:pStyle w:val="KTpstrnum"/>
        <w:rPr>
          <w:noProof/>
          <w:color w:val="000000" w:themeColor="text1"/>
          <w:lang w:eastAsia="lt-LT"/>
        </w:rPr>
      </w:pPr>
      <w:r w:rsidRPr="00C70A79">
        <w:rPr>
          <w:noProof/>
          <w:lang w:eastAsia="lt-LT"/>
        </w:rPr>
        <w:t xml:space="preserve">Konkurencijos taryboje yra atliekamas norminių teisės aktų projektų poveikio korupcijos mastui vertinimas. </w:t>
      </w:r>
      <w:bookmarkStart w:id="102" w:name="part_a908f343235f4f48a98f56ada1b7a4eb"/>
      <w:bookmarkStart w:id="103" w:name="part_a1616620c4144686a3b0e39eedff7ff0"/>
      <w:bookmarkStart w:id="104" w:name="part_b489ec48108147b18f07e19ce6a6c296"/>
      <w:bookmarkStart w:id="105" w:name="part_064544dc11a5476ea0eea7abf1ae7cda"/>
      <w:bookmarkEnd w:id="102"/>
      <w:bookmarkEnd w:id="103"/>
      <w:bookmarkEnd w:id="104"/>
      <w:bookmarkEnd w:id="105"/>
    </w:p>
    <w:p w14:paraId="02B611A2" w14:textId="2890F7CD" w:rsidR="00A60D69" w:rsidRPr="00C70A79" w:rsidRDefault="00A60D69">
      <w:pPr>
        <w:rPr>
          <w:noProof/>
          <w:color w:val="000000" w:themeColor="text1"/>
          <w:lang w:eastAsia="lt-LT"/>
        </w:rPr>
      </w:pPr>
    </w:p>
    <w:p w14:paraId="088F31D4" w14:textId="0101B04F" w:rsidR="00E64D5C" w:rsidRPr="00C70A79" w:rsidRDefault="00E64D5C" w:rsidP="001A0C22">
      <w:pPr>
        <w:pStyle w:val="KTdalysnum"/>
        <w:numPr>
          <w:ilvl w:val="0"/>
          <w:numId w:val="29"/>
        </w:numPr>
      </w:pPr>
      <w:r w:rsidRPr="00C70A79">
        <w:t>Naudojama valstybės ar tarnybos paslaptį sudaranti informacija</w:t>
      </w:r>
    </w:p>
    <w:p w14:paraId="78773D52" w14:textId="77777777" w:rsidR="00E64D5C" w:rsidRPr="00C70A79" w:rsidRDefault="00E64D5C" w:rsidP="00E64D5C">
      <w:pPr>
        <w:numPr>
          <w:ilvl w:val="0"/>
          <w:numId w:val="2"/>
        </w:numPr>
        <w:ind w:left="0"/>
        <w:contextualSpacing/>
        <w:rPr>
          <w:shd w:val="clear" w:color="auto" w:fill="FFFFFF"/>
        </w:rPr>
      </w:pPr>
      <w:r w:rsidRPr="6045A8E2">
        <w:rPr>
          <w:shd w:val="clear" w:color="auto" w:fill="FFFFFF"/>
        </w:rPr>
        <w:t>STT rekomendacijų 8.6 papunktis nurodo, kad rekomenduotina laikyti, kad valstybės ar savivaldybės įstaigos veikla atitinka šį kriterijų, jei nustatoma, kad įstaigos (įstaigos padalinio, įstaigos valdymo sričiai priklausančios įstaigos, valstybės tarnautojų ar darbuotojų) veikla susijusi su informacijos įslaptinimu ar išslaptinimu, įslaptintos informacijos naudojimu ar jos apsauga ir (ar) atskiri jų darbuotojai yra įslaptintos informacijos rengėjai arba gavėjai.</w:t>
      </w:r>
    </w:p>
    <w:p w14:paraId="1178728C" w14:textId="77777777" w:rsidR="00E64D5C" w:rsidRPr="00C70A79" w:rsidRDefault="00E64D5C" w:rsidP="00E64D5C">
      <w:pPr>
        <w:numPr>
          <w:ilvl w:val="0"/>
          <w:numId w:val="2"/>
        </w:numPr>
        <w:ind w:left="0"/>
        <w:contextualSpacing/>
        <w:rPr>
          <w:shd w:val="clear" w:color="auto" w:fill="FFFFFF"/>
        </w:rPr>
      </w:pPr>
      <w:r w:rsidRPr="6045A8E2">
        <w:rPr>
          <w:shd w:val="clear" w:color="auto" w:fill="FFFFFF"/>
        </w:rPr>
        <w:t>Šis kriterijus nėra tenkinamas, todėl toliau nenagrinėtinas.</w:t>
      </w:r>
    </w:p>
    <w:p w14:paraId="5C7F3256" w14:textId="16BAF64B" w:rsidR="00E64D5C" w:rsidRPr="00C70A79" w:rsidRDefault="00E64D5C">
      <w:pPr>
        <w:rPr>
          <w:noProof/>
          <w:color w:val="000000" w:themeColor="text1"/>
          <w:lang w:eastAsia="lt-LT"/>
        </w:rPr>
      </w:pPr>
    </w:p>
    <w:p w14:paraId="232CD979" w14:textId="0FFD435E" w:rsidR="00E64D5C" w:rsidRPr="00C70A79" w:rsidRDefault="00E64D5C" w:rsidP="00DC5F9E">
      <w:pPr>
        <w:pStyle w:val="KTdalysnum"/>
        <w:numPr>
          <w:ilvl w:val="0"/>
          <w:numId w:val="30"/>
        </w:numPr>
        <w:rPr>
          <w:color w:val="000000"/>
          <w:spacing w:val="-2"/>
        </w:rPr>
      </w:pPr>
      <w:r w:rsidRPr="00C70A79">
        <w:rPr>
          <w:color w:val="000000"/>
          <w:spacing w:val="-2"/>
        </w:rPr>
        <w:lastRenderedPageBreak/>
        <w:t>Anksčiau atlikus korupcijos rizikos analizę, buvo nustatyta veiklos trūkumų</w:t>
      </w:r>
    </w:p>
    <w:p w14:paraId="0A9FBA2C" w14:textId="77777777" w:rsidR="00E64D5C" w:rsidRPr="00C70A79" w:rsidRDefault="00E64D5C" w:rsidP="00E64D5C">
      <w:pPr>
        <w:numPr>
          <w:ilvl w:val="0"/>
          <w:numId w:val="2"/>
        </w:numPr>
        <w:ind w:left="0"/>
        <w:contextualSpacing/>
        <w:rPr>
          <w:shd w:val="clear" w:color="auto" w:fill="FFFFFF"/>
        </w:rPr>
      </w:pPr>
      <w:r w:rsidRPr="6045A8E2">
        <w:rPr>
          <w:shd w:val="clear" w:color="auto" w:fill="FFFFFF"/>
        </w:rPr>
        <w:t xml:space="preserve">STT rekomendacijų 8.6 papunktis nurodo, kad valstybės ar savivaldybės įstaigos veiklos atitiktis šiam kriterijui vertinama tik tuo atveju, jei Specialiųjų tyrimų tarnyba teisės aktų nustatyta tvarka atliko korupcijos rizikos analizę įstaigoje ir jos vadovui pateikė išvadą dėl korupcijos rizikos analizės. Laikytina, kad valstybės ar savivaldybės įstaigos veikla atitinka šį kriterijų, jei Specialiųjų tyrimų tarnybos pateiktoje išvadoje buvo nurodyti konkretūs įstaigos (įstaigos padalinio, valdymo sričiai priklausančios įstaigos) veiklos trūkumai ir teiktos rekomendacijos jiems šalinti. </w:t>
      </w:r>
    </w:p>
    <w:p w14:paraId="1D87680D" w14:textId="0CF4C5FB" w:rsidR="00E64D5C" w:rsidRPr="00C70A79" w:rsidRDefault="00E64D5C" w:rsidP="00E64D5C">
      <w:pPr>
        <w:numPr>
          <w:ilvl w:val="0"/>
          <w:numId w:val="2"/>
        </w:numPr>
        <w:ind w:left="0"/>
        <w:contextualSpacing/>
        <w:rPr>
          <w:shd w:val="clear" w:color="auto" w:fill="FFFFFF"/>
        </w:rPr>
      </w:pPr>
      <w:r w:rsidRPr="6045A8E2">
        <w:rPr>
          <w:shd w:val="clear" w:color="auto" w:fill="FFFFFF"/>
        </w:rPr>
        <w:t>Šis kriterijus nėra tenkinamas, todėl toliau nenagrinėtinas.</w:t>
      </w:r>
    </w:p>
    <w:p w14:paraId="053661E0" w14:textId="77777777" w:rsidR="00E64D5C" w:rsidRPr="00C70A79" w:rsidRDefault="00E64D5C">
      <w:pPr>
        <w:rPr>
          <w:noProof/>
          <w:color w:val="000000" w:themeColor="text1"/>
          <w:lang w:eastAsia="lt-LT"/>
        </w:rPr>
      </w:pPr>
    </w:p>
    <w:p w14:paraId="1DCF24EF" w14:textId="2435F9C7" w:rsidR="00A60D69" w:rsidRPr="00C70A79" w:rsidRDefault="00793A7E" w:rsidP="009E3040">
      <w:pPr>
        <w:pStyle w:val="KTdalysnum"/>
        <w:numPr>
          <w:ilvl w:val="0"/>
          <w:numId w:val="30"/>
        </w:numPr>
      </w:pPr>
      <w:r w:rsidRPr="00C70A79">
        <w:t>Išvados</w:t>
      </w:r>
      <w:r w:rsidR="00F25478" w:rsidRPr="00C70A79">
        <w:t xml:space="preserve"> </w:t>
      </w:r>
    </w:p>
    <w:p w14:paraId="2EC89754" w14:textId="45D70A2D" w:rsidR="00A60D69" w:rsidRPr="00C70A79" w:rsidRDefault="00F25478" w:rsidP="00F5664F">
      <w:pPr>
        <w:pStyle w:val="KTpstrnum"/>
      </w:pPr>
      <w:r w:rsidRPr="00C70A79">
        <w:t xml:space="preserve">Analizės metu nustatyta, kad remiantis Korupcijos prevencijos įstatyme nustatytais korupcijos pasireiškimo tikimybės kriterijais, </w:t>
      </w:r>
      <w:r w:rsidR="00EB10EC">
        <w:t>korupcijos rizikos veiksni</w:t>
      </w:r>
      <w:r w:rsidR="002B3EF2">
        <w:t>ų</w:t>
      </w:r>
      <w:r w:rsidR="00EB10EC">
        <w:t xml:space="preserve"> nenustatyt</w:t>
      </w:r>
      <w:r w:rsidR="002B3EF2">
        <w:t>a</w:t>
      </w:r>
      <w:r w:rsidR="00EB10EC">
        <w:t xml:space="preserve">, tačiau </w:t>
      </w:r>
      <w:r w:rsidRPr="00C70A79">
        <w:t xml:space="preserve">yra teorinė korupcijos pasireiškimo tikimybė. Pastebėtina, kad analizės metu nustatyta, kad Konkurencijos tarybos veikla yra sureglamentuota tiek įstatyminiu lygmeniu, tiek Konkurencijos tarybos teisės aktais. Taip pat akcentuotina, kad nagrinėjant </w:t>
      </w:r>
      <w:r w:rsidR="00A67959" w:rsidRPr="00C70A79">
        <w:t>MPĮNVDĮ pažeidimus</w:t>
      </w:r>
      <w:r w:rsidRPr="00C70A79">
        <w:t xml:space="preserve"> dalyvauja didelis skaičius Konkurencijos tarybos darbuotojų</w:t>
      </w:r>
      <w:r w:rsidR="004447C0" w:rsidRPr="00C70A79">
        <w:t>, todėl korupcijos pasireiškimo tikimybė yra dar labiau sumažinama</w:t>
      </w:r>
      <w:r w:rsidRPr="00C70A79">
        <w:t xml:space="preserve">. </w:t>
      </w:r>
      <w:r w:rsidR="00422FCE" w:rsidRPr="00C70A79">
        <w:t xml:space="preserve">MPĮNVDĮ pažeidimus </w:t>
      </w:r>
      <w:r w:rsidRPr="00C70A79">
        <w:t>nagrinėj</w:t>
      </w:r>
      <w:r w:rsidR="00793A7E" w:rsidRPr="00C70A79">
        <w:t>a</w:t>
      </w:r>
      <w:r w:rsidRPr="00C70A79">
        <w:t xml:space="preserve"> </w:t>
      </w:r>
      <w:r w:rsidR="00A67959" w:rsidRPr="00C70A79">
        <w:t xml:space="preserve">NKVTG </w:t>
      </w:r>
      <w:r w:rsidRPr="00C70A79">
        <w:t>darbuotojai, o TG darbuotojai teikia konsultacij</w:t>
      </w:r>
      <w:r w:rsidR="00EB2955">
        <w:t>a</w:t>
      </w:r>
      <w:r w:rsidRPr="00C70A79">
        <w:t xml:space="preserve">s. </w:t>
      </w:r>
      <w:r w:rsidR="00873B07">
        <w:t>P</w:t>
      </w:r>
      <w:r w:rsidR="007712CF">
        <w:t>ažeidimų tyrimų procedūr</w:t>
      </w:r>
      <w:r w:rsidR="00BE020A">
        <w:t>o</w:t>
      </w:r>
      <w:r w:rsidR="00873B07">
        <w:t>je</w:t>
      </w:r>
      <w:r w:rsidR="007712CF">
        <w:t xml:space="preserve"> </w:t>
      </w:r>
      <w:r w:rsidR="00873B07">
        <w:t>dalyvauja</w:t>
      </w:r>
      <w:r w:rsidR="00C12F45">
        <w:t xml:space="preserve"> ir</w:t>
      </w:r>
      <w:r w:rsidR="007712CF">
        <w:t xml:space="preserve"> vyriausiasis patarėjas, kuris koordinuoja tyrimų procesą. </w:t>
      </w:r>
      <w:r w:rsidRPr="00C70A79">
        <w:t xml:space="preserve">Galutinį sprendimą priima kolegialus organas – </w:t>
      </w:r>
      <w:r w:rsidR="00A67959" w:rsidRPr="00C70A79">
        <w:t>Konkurencijos t</w:t>
      </w:r>
      <w:r w:rsidRPr="00C70A79">
        <w:t xml:space="preserve">aryba. Atsižvelgiant į tai, korupcijos rizikos yra minimalios. </w:t>
      </w:r>
    </w:p>
    <w:p w14:paraId="4B4A21F8" w14:textId="68DAF049" w:rsidR="00793A7E" w:rsidRPr="00C70A79" w:rsidRDefault="00793A7E" w:rsidP="00F5664F">
      <w:pPr>
        <w:pStyle w:val="KTpstrnum"/>
      </w:pPr>
      <w:r w:rsidRPr="00C70A79">
        <w:t xml:space="preserve">Tačiau, kaip yra aptarta aukščiau, yra tam tikrų neaiškumų teisės aktuose bei procedūrose, kuriuos atitinkamai siūlytina keisti/tikslinti arba apsvarstyti pakeitimų/tikslinimo poreikį. </w:t>
      </w:r>
    </w:p>
    <w:p w14:paraId="193F8F9D" w14:textId="77777777" w:rsidR="00791D91" w:rsidRPr="00C70A79" w:rsidRDefault="00791D91" w:rsidP="004447C0">
      <w:pPr>
        <w:pStyle w:val="KTpstrnum"/>
        <w:numPr>
          <w:ilvl w:val="0"/>
          <w:numId w:val="0"/>
        </w:numPr>
        <w:ind w:left="1701"/>
      </w:pPr>
    </w:p>
    <w:p w14:paraId="6E90D673" w14:textId="28426E4B" w:rsidR="00793A7E" w:rsidRPr="00C70A79" w:rsidRDefault="00793A7E" w:rsidP="00A91116">
      <w:pPr>
        <w:pStyle w:val="KTdalysnum"/>
        <w:numPr>
          <w:ilvl w:val="0"/>
          <w:numId w:val="30"/>
        </w:numPr>
      </w:pPr>
      <w:r w:rsidRPr="00C70A79">
        <w:t>Siūlymai</w:t>
      </w:r>
    </w:p>
    <w:p w14:paraId="2107FF38" w14:textId="17FA813A" w:rsidR="002A5D7D" w:rsidRPr="002A5D7D" w:rsidRDefault="00793A7E" w:rsidP="00F5664F">
      <w:pPr>
        <w:pStyle w:val="KTpstrnum"/>
      </w:pPr>
      <w:r w:rsidRPr="00C70A79">
        <w:t xml:space="preserve">Siūlymai dėl </w:t>
      </w:r>
      <w:r w:rsidR="00422FCE" w:rsidRPr="00C70A79">
        <w:t xml:space="preserve">MPĮNVDĮ, </w:t>
      </w:r>
      <w:r w:rsidRPr="00C70A79">
        <w:t xml:space="preserve">Konkurencijos tarybos teisės aktų ar procedūrų </w:t>
      </w:r>
      <w:r w:rsidR="005C6FA3">
        <w:t>tobulinimo</w:t>
      </w:r>
      <w:r w:rsidRPr="00C70A79">
        <w:t>:</w:t>
      </w:r>
    </w:p>
    <w:p w14:paraId="4AD6CF33" w14:textId="77777777" w:rsidR="002A5D7D" w:rsidRPr="002D4529" w:rsidRDefault="002A5D7D" w:rsidP="002A5D7D">
      <w:pPr>
        <w:rPr>
          <w:rFonts w:cs="Times New Roman"/>
        </w:rPr>
      </w:pPr>
    </w:p>
    <w:tbl>
      <w:tblPr>
        <w:tblStyle w:val="TableGrid"/>
        <w:tblW w:w="0" w:type="auto"/>
        <w:tblLook w:val="04A0" w:firstRow="1" w:lastRow="0" w:firstColumn="1" w:lastColumn="0" w:noHBand="0" w:noVBand="1"/>
      </w:tblPr>
      <w:tblGrid>
        <w:gridCol w:w="561"/>
        <w:gridCol w:w="996"/>
        <w:gridCol w:w="8071"/>
      </w:tblGrid>
      <w:tr w:rsidR="002A5D7D" w:rsidRPr="002D4529" w14:paraId="1CF22683" w14:textId="77777777" w:rsidTr="00D15908">
        <w:tc>
          <w:tcPr>
            <w:tcW w:w="561" w:type="dxa"/>
          </w:tcPr>
          <w:p w14:paraId="2DD7B8C9" w14:textId="77777777" w:rsidR="002A5D7D" w:rsidRPr="006F2743" w:rsidRDefault="002A5D7D" w:rsidP="00F376DF">
            <w:pPr>
              <w:rPr>
                <w:rFonts w:cs="Times New Roman"/>
                <w:b/>
                <w:bCs/>
              </w:rPr>
            </w:pPr>
            <w:r w:rsidRPr="006F2743">
              <w:rPr>
                <w:rFonts w:cs="Times New Roman"/>
                <w:b/>
                <w:bCs/>
              </w:rPr>
              <w:t>Nr.</w:t>
            </w:r>
          </w:p>
        </w:tc>
        <w:tc>
          <w:tcPr>
            <w:tcW w:w="996" w:type="dxa"/>
          </w:tcPr>
          <w:p w14:paraId="47D8C804" w14:textId="77777777" w:rsidR="002A5D7D" w:rsidRPr="006F2743" w:rsidRDefault="002A5D7D" w:rsidP="00F376DF">
            <w:pPr>
              <w:rPr>
                <w:rFonts w:cs="Times New Roman"/>
                <w:b/>
                <w:bCs/>
              </w:rPr>
            </w:pPr>
            <w:r w:rsidRPr="006F2743">
              <w:rPr>
                <w:rFonts w:cs="Times New Roman"/>
                <w:b/>
                <w:bCs/>
              </w:rPr>
              <w:t>Dalis</w:t>
            </w:r>
          </w:p>
        </w:tc>
        <w:tc>
          <w:tcPr>
            <w:tcW w:w="8071" w:type="dxa"/>
          </w:tcPr>
          <w:p w14:paraId="627E28DA" w14:textId="77777777" w:rsidR="002A5D7D" w:rsidRPr="006F2743" w:rsidRDefault="002A5D7D" w:rsidP="00F376DF">
            <w:pPr>
              <w:rPr>
                <w:rFonts w:cs="Times New Roman"/>
                <w:b/>
                <w:bCs/>
              </w:rPr>
            </w:pPr>
            <w:r w:rsidRPr="006F2743">
              <w:rPr>
                <w:rFonts w:cs="Times New Roman"/>
                <w:b/>
                <w:bCs/>
              </w:rPr>
              <w:t>Siūlymai</w:t>
            </w:r>
          </w:p>
        </w:tc>
      </w:tr>
      <w:tr w:rsidR="002A5D7D" w:rsidRPr="002D4529" w14:paraId="35A021AF" w14:textId="77777777" w:rsidTr="00D15908">
        <w:tc>
          <w:tcPr>
            <w:tcW w:w="561" w:type="dxa"/>
          </w:tcPr>
          <w:p w14:paraId="05B33C1F" w14:textId="2E7DAC11" w:rsidR="002A5D7D" w:rsidRPr="002D4529" w:rsidRDefault="00EA2384" w:rsidP="00F376DF">
            <w:pPr>
              <w:rPr>
                <w:rFonts w:cs="Times New Roman"/>
              </w:rPr>
            </w:pPr>
            <w:r>
              <w:rPr>
                <w:rFonts w:cs="Times New Roman"/>
              </w:rPr>
              <w:t>1</w:t>
            </w:r>
            <w:r w:rsidR="002A5D7D" w:rsidRPr="002D4529">
              <w:rPr>
                <w:rFonts w:cs="Times New Roman"/>
              </w:rPr>
              <w:t>.</w:t>
            </w:r>
          </w:p>
        </w:tc>
        <w:tc>
          <w:tcPr>
            <w:tcW w:w="996" w:type="dxa"/>
          </w:tcPr>
          <w:p w14:paraId="4816135B" w14:textId="12C54467" w:rsidR="002A5D7D" w:rsidRPr="002D4529" w:rsidRDefault="002A5D7D" w:rsidP="00F376DF">
            <w:pPr>
              <w:rPr>
                <w:rFonts w:cs="Times New Roman"/>
              </w:rPr>
            </w:pPr>
            <w:r w:rsidRPr="002D4529">
              <w:rPr>
                <w:rFonts w:cs="Times New Roman"/>
              </w:rPr>
              <w:t>2.2.2. ir 2.2.</w:t>
            </w:r>
            <w:r w:rsidR="00BC5A46">
              <w:rPr>
                <w:rFonts w:cs="Times New Roman"/>
              </w:rPr>
              <w:t>5</w:t>
            </w:r>
            <w:r w:rsidR="00CA1122">
              <w:rPr>
                <w:rFonts w:cs="Times New Roman"/>
              </w:rPr>
              <w:t>, 2.2.6</w:t>
            </w:r>
          </w:p>
        </w:tc>
        <w:tc>
          <w:tcPr>
            <w:tcW w:w="8071" w:type="dxa"/>
          </w:tcPr>
          <w:p w14:paraId="0F8D2A65" w14:textId="59789C0A" w:rsidR="002A5D7D" w:rsidRPr="002D4529" w:rsidRDefault="00CD046F" w:rsidP="00F376DF">
            <w:pPr>
              <w:rPr>
                <w:rFonts w:cs="Times New Roman"/>
              </w:rPr>
            </w:pPr>
            <w:r>
              <w:rPr>
                <w:rFonts w:cs="Times New Roman"/>
              </w:rPr>
              <w:t xml:space="preserve">Tikslinti NKVTG nuostatus ir atsisakyti </w:t>
            </w:r>
            <w:r w:rsidRPr="001C33FA">
              <w:rPr>
                <w:rFonts w:cs="Times New Roman"/>
              </w:rPr>
              <w:t>9 punkto</w:t>
            </w:r>
            <w:r w:rsidR="00AE38BC">
              <w:rPr>
                <w:rFonts w:cs="Times New Roman"/>
              </w:rPr>
              <w:t xml:space="preserve">, kuriame </w:t>
            </w:r>
            <w:r w:rsidR="00920C6D" w:rsidRPr="00920C6D">
              <w:rPr>
                <w:rFonts w:cs="Times New Roman"/>
              </w:rPr>
              <w:t>numatyta, kad Grupės veiklos sritį (-</w:t>
            </w:r>
            <w:proofErr w:type="spellStart"/>
            <w:r w:rsidR="00920C6D" w:rsidRPr="00920C6D">
              <w:rPr>
                <w:rFonts w:cs="Times New Roman"/>
              </w:rPr>
              <w:t>is</w:t>
            </w:r>
            <w:proofErr w:type="spellEnd"/>
            <w:r w:rsidR="00920C6D" w:rsidRPr="00920C6D">
              <w:rPr>
                <w:rFonts w:cs="Times New Roman"/>
              </w:rPr>
              <w:t>) gali prižiūrėti Konkurencijos tarybos nutarimu paskirtas (-i) Konkurencijos tarybos narys (-</w:t>
            </w:r>
            <w:proofErr w:type="spellStart"/>
            <w:r w:rsidR="00920C6D" w:rsidRPr="00920C6D">
              <w:rPr>
                <w:rFonts w:cs="Times New Roman"/>
              </w:rPr>
              <w:t>iai</w:t>
            </w:r>
            <w:proofErr w:type="spellEnd"/>
            <w:r w:rsidR="00920C6D" w:rsidRPr="00920C6D">
              <w:rPr>
                <w:rFonts w:cs="Times New Roman"/>
              </w:rPr>
              <w:t xml:space="preserve">). </w:t>
            </w:r>
          </w:p>
        </w:tc>
      </w:tr>
      <w:tr w:rsidR="002A5D7D" w:rsidRPr="002D4529" w14:paraId="7CC4C445" w14:textId="77777777" w:rsidTr="00D15908">
        <w:tc>
          <w:tcPr>
            <w:tcW w:w="561" w:type="dxa"/>
          </w:tcPr>
          <w:p w14:paraId="3D6E230F" w14:textId="30C6D24B" w:rsidR="002A5D7D" w:rsidRPr="002D4529" w:rsidRDefault="00791D91" w:rsidP="00F376DF">
            <w:pPr>
              <w:rPr>
                <w:rFonts w:cs="Times New Roman"/>
              </w:rPr>
            </w:pPr>
            <w:r>
              <w:rPr>
                <w:rFonts w:cs="Times New Roman"/>
                <w:lang w:val="en-US"/>
              </w:rPr>
              <w:t>2</w:t>
            </w:r>
            <w:r w:rsidR="002A5D7D" w:rsidRPr="002D4529">
              <w:rPr>
                <w:rFonts w:cs="Times New Roman"/>
              </w:rPr>
              <w:t>.</w:t>
            </w:r>
          </w:p>
        </w:tc>
        <w:tc>
          <w:tcPr>
            <w:tcW w:w="996" w:type="dxa"/>
          </w:tcPr>
          <w:p w14:paraId="4543D47C" w14:textId="7CAD9BB4" w:rsidR="002A5D7D" w:rsidRPr="002D4529" w:rsidRDefault="002A5D7D" w:rsidP="00F376DF">
            <w:pPr>
              <w:rPr>
                <w:rFonts w:cs="Times New Roman"/>
              </w:rPr>
            </w:pPr>
            <w:r w:rsidRPr="002D4529">
              <w:rPr>
                <w:rFonts w:cs="Times New Roman"/>
              </w:rPr>
              <w:t>2.2.4.1.</w:t>
            </w:r>
            <w:r w:rsidR="008E503E">
              <w:rPr>
                <w:rFonts w:cs="Times New Roman"/>
              </w:rPr>
              <w:t xml:space="preserve">, </w:t>
            </w:r>
            <w:r w:rsidR="00D15908">
              <w:rPr>
                <w:rFonts w:cs="Times New Roman"/>
              </w:rPr>
              <w:t xml:space="preserve">2.2.4.3., </w:t>
            </w:r>
            <w:r w:rsidR="008E503E">
              <w:rPr>
                <w:rFonts w:cs="Times New Roman"/>
              </w:rPr>
              <w:t>2.2.4.4. ir 2.2.4.5</w:t>
            </w:r>
            <w:r w:rsidRPr="002D4529">
              <w:rPr>
                <w:rFonts w:cs="Times New Roman"/>
              </w:rPr>
              <w:t>.</w:t>
            </w:r>
          </w:p>
        </w:tc>
        <w:tc>
          <w:tcPr>
            <w:tcW w:w="8071" w:type="dxa"/>
          </w:tcPr>
          <w:p w14:paraId="563B7150" w14:textId="46CC6845" w:rsidR="002A5D7D" w:rsidRDefault="002A5D7D" w:rsidP="00F376DF">
            <w:pPr>
              <w:rPr>
                <w:rFonts w:cs="Times New Roman"/>
                <w:noProof/>
                <w:lang w:eastAsia="lt-LT"/>
              </w:rPr>
            </w:pPr>
            <w:r>
              <w:rPr>
                <w:rFonts w:cs="Times New Roman"/>
                <w:noProof/>
                <w:lang w:eastAsia="lt-LT"/>
              </w:rPr>
              <w:t>P</w:t>
            </w:r>
            <w:r w:rsidRPr="002303B0">
              <w:rPr>
                <w:rFonts w:cs="Times New Roman"/>
                <w:noProof/>
                <w:lang w:eastAsia="lt-LT"/>
              </w:rPr>
              <w:t>apildyti Darbo reglamentą, detalizuojant pareiškim</w:t>
            </w:r>
            <w:r>
              <w:rPr>
                <w:rFonts w:cs="Times New Roman"/>
                <w:noProof/>
                <w:lang w:eastAsia="lt-LT"/>
              </w:rPr>
              <w:t>ams</w:t>
            </w:r>
            <w:r w:rsidRPr="002303B0">
              <w:rPr>
                <w:rFonts w:cs="Times New Roman"/>
                <w:noProof/>
                <w:lang w:eastAsia="lt-LT"/>
              </w:rPr>
              <w:t xml:space="preserve"> taikomus reikalavimus, pareiškimų pateikimo tvarką, NKVTG veiksmus/sprendimus, kai pareiškimas atitinka reikalavimus ir kai jų neatitinka</w:t>
            </w:r>
            <w:r w:rsidR="005752F6">
              <w:rPr>
                <w:rFonts w:cs="Times New Roman"/>
                <w:noProof/>
                <w:lang w:eastAsia="lt-LT"/>
              </w:rPr>
              <w:t>:</w:t>
            </w:r>
          </w:p>
          <w:p w14:paraId="4176E2DA" w14:textId="7638892B" w:rsidR="002A5D7D" w:rsidRDefault="008E503E" w:rsidP="002A5D7D">
            <w:pPr>
              <w:pStyle w:val="ListParagraph"/>
              <w:numPr>
                <w:ilvl w:val="0"/>
                <w:numId w:val="24"/>
              </w:numPr>
              <w:rPr>
                <w:rFonts w:cs="Times New Roman"/>
              </w:rPr>
            </w:pPr>
            <w:r>
              <w:rPr>
                <w:rFonts w:cs="Times New Roman"/>
              </w:rPr>
              <w:t xml:space="preserve">18, </w:t>
            </w:r>
            <w:r w:rsidR="002A5D7D" w:rsidRPr="00C77819">
              <w:rPr>
                <w:rFonts w:cs="Times New Roman"/>
              </w:rPr>
              <w:t>20.5</w:t>
            </w:r>
            <w:r>
              <w:rPr>
                <w:rFonts w:cs="Times New Roman"/>
              </w:rPr>
              <w:t>,</w:t>
            </w:r>
            <w:r w:rsidR="002A5D7D">
              <w:rPr>
                <w:rFonts w:cs="Times New Roman"/>
              </w:rPr>
              <w:t xml:space="preserve"> </w:t>
            </w:r>
            <w:r w:rsidR="002A5D7D" w:rsidRPr="00C77819">
              <w:rPr>
                <w:rFonts w:cs="Times New Roman"/>
              </w:rPr>
              <w:t>28</w:t>
            </w:r>
            <w:r>
              <w:rPr>
                <w:rFonts w:cs="Times New Roman"/>
              </w:rPr>
              <w:t>, 60</w:t>
            </w:r>
            <w:r w:rsidR="002A5D7D">
              <w:rPr>
                <w:rFonts w:cs="Times New Roman"/>
              </w:rPr>
              <w:t xml:space="preserve"> ir </w:t>
            </w:r>
            <w:r>
              <w:rPr>
                <w:rFonts w:cs="Times New Roman"/>
              </w:rPr>
              <w:t>65</w:t>
            </w:r>
            <w:r w:rsidR="002A5D7D" w:rsidRPr="00C77819">
              <w:rPr>
                <w:rFonts w:cs="Times New Roman"/>
              </w:rPr>
              <w:t xml:space="preserve"> punkt</w:t>
            </w:r>
            <w:r w:rsidR="002A5D7D">
              <w:rPr>
                <w:rFonts w:cs="Times New Roman"/>
              </w:rPr>
              <w:t>us papildyti, kad jie taikomi ir MPĮNVDĮ atvejais;</w:t>
            </w:r>
          </w:p>
          <w:p w14:paraId="2C321BBA" w14:textId="77777777" w:rsidR="00791D91" w:rsidRDefault="002A5D7D" w:rsidP="002A5D7D">
            <w:pPr>
              <w:pStyle w:val="ListParagraph"/>
              <w:numPr>
                <w:ilvl w:val="0"/>
                <w:numId w:val="24"/>
              </w:numPr>
              <w:rPr>
                <w:rFonts w:cs="Times New Roman"/>
              </w:rPr>
            </w:pPr>
            <w:r w:rsidRPr="00424FFB">
              <w:rPr>
                <w:rFonts w:cs="Times New Roman"/>
              </w:rPr>
              <w:t>papildyti nuostata, kad vadovas užtikrina, kad nagrinėjant grupės klausimus būtų tikrinamas interesų konfliktas</w:t>
            </w:r>
            <w:r w:rsidR="00791D91">
              <w:rPr>
                <w:rFonts w:cs="Times New Roman"/>
              </w:rPr>
              <w:t>;</w:t>
            </w:r>
          </w:p>
          <w:p w14:paraId="1C1E9F0E" w14:textId="1BD781D2" w:rsidR="001C33FA" w:rsidRDefault="00791D91" w:rsidP="002A5D7D">
            <w:pPr>
              <w:pStyle w:val="ListParagraph"/>
              <w:numPr>
                <w:ilvl w:val="0"/>
                <w:numId w:val="24"/>
              </w:numPr>
              <w:rPr>
                <w:rFonts w:cs="Times New Roman"/>
              </w:rPr>
            </w:pPr>
            <w:r w:rsidRPr="002303B0">
              <w:rPr>
                <w:rFonts w:cs="Times New Roman"/>
                <w:noProof/>
                <w:lang w:eastAsia="lt-LT"/>
              </w:rPr>
              <w:t>papildyti</w:t>
            </w:r>
            <w:r>
              <w:rPr>
                <w:rFonts w:cs="Times New Roman"/>
                <w:noProof/>
                <w:lang w:eastAsia="lt-LT"/>
              </w:rPr>
              <w:t xml:space="preserve"> nuostata</w:t>
            </w:r>
            <w:r w:rsidRPr="002303B0">
              <w:rPr>
                <w:rFonts w:cs="Times New Roman"/>
                <w:noProof/>
                <w:lang w:eastAsia="lt-LT"/>
              </w:rPr>
              <w:t>, kad vadovas vertina/peržiūri ar dalyvauja vertinant pareiškimus</w:t>
            </w:r>
            <w:r w:rsidR="001C33FA">
              <w:rPr>
                <w:rFonts w:cs="Times New Roman"/>
                <w:noProof/>
                <w:lang w:eastAsia="lt-LT"/>
              </w:rPr>
              <w:t>;</w:t>
            </w:r>
          </w:p>
          <w:p w14:paraId="06EE3DC8" w14:textId="1C5980C1" w:rsidR="002A5D7D" w:rsidRPr="00C77819" w:rsidRDefault="001C33FA" w:rsidP="002A5D7D">
            <w:pPr>
              <w:pStyle w:val="ListParagraph"/>
              <w:numPr>
                <w:ilvl w:val="0"/>
                <w:numId w:val="24"/>
              </w:numPr>
              <w:rPr>
                <w:rFonts w:cs="Times New Roman"/>
              </w:rPr>
            </w:pPr>
            <w:r w:rsidRPr="002D4529">
              <w:rPr>
                <w:rFonts w:cs="Times New Roman"/>
                <w:noProof/>
                <w:lang w:eastAsia="lt-LT"/>
              </w:rPr>
              <w:t>numatyti, kas turi būti nurodyta tyrimo išvadose</w:t>
            </w:r>
            <w:r w:rsidR="002A5D7D">
              <w:rPr>
                <w:rFonts w:cs="Times New Roman"/>
                <w:lang w:eastAsia="lt-LT"/>
              </w:rPr>
              <w:t>.</w:t>
            </w:r>
          </w:p>
        </w:tc>
      </w:tr>
      <w:tr w:rsidR="002A5D7D" w:rsidRPr="002D4529" w14:paraId="41EA4673" w14:textId="77777777" w:rsidTr="00D15908">
        <w:tc>
          <w:tcPr>
            <w:tcW w:w="561" w:type="dxa"/>
          </w:tcPr>
          <w:p w14:paraId="4CA1BFBC" w14:textId="16D48075" w:rsidR="002A5D7D" w:rsidRPr="002D4529" w:rsidRDefault="001C33FA" w:rsidP="00F376DF">
            <w:pPr>
              <w:rPr>
                <w:rFonts w:cs="Times New Roman"/>
              </w:rPr>
            </w:pPr>
            <w:r>
              <w:rPr>
                <w:rFonts w:cs="Times New Roman"/>
              </w:rPr>
              <w:t>3</w:t>
            </w:r>
            <w:r w:rsidR="002A5D7D">
              <w:rPr>
                <w:rFonts w:cs="Times New Roman"/>
              </w:rPr>
              <w:t>.</w:t>
            </w:r>
          </w:p>
        </w:tc>
        <w:tc>
          <w:tcPr>
            <w:tcW w:w="996" w:type="dxa"/>
          </w:tcPr>
          <w:p w14:paraId="74456D2E" w14:textId="77777777" w:rsidR="002A5D7D" w:rsidRPr="002D4529" w:rsidRDefault="002A5D7D" w:rsidP="00F376DF">
            <w:pPr>
              <w:rPr>
                <w:rFonts w:cs="Times New Roman"/>
              </w:rPr>
            </w:pPr>
            <w:r w:rsidRPr="002D4529">
              <w:rPr>
                <w:rFonts w:cs="Times New Roman"/>
              </w:rPr>
              <w:t xml:space="preserve">2.2.4.1. </w:t>
            </w:r>
            <w:r>
              <w:rPr>
                <w:rFonts w:cs="Times New Roman"/>
              </w:rPr>
              <w:t xml:space="preserve">ir </w:t>
            </w:r>
            <w:r w:rsidRPr="002D4529">
              <w:rPr>
                <w:rFonts w:cs="Times New Roman"/>
              </w:rPr>
              <w:t>2.2.4.2.</w:t>
            </w:r>
          </w:p>
        </w:tc>
        <w:tc>
          <w:tcPr>
            <w:tcW w:w="8071" w:type="dxa"/>
          </w:tcPr>
          <w:p w14:paraId="267A6E68" w14:textId="52B7B1D5" w:rsidR="002A5D7D" w:rsidRPr="002303B0" w:rsidRDefault="002A5D7D" w:rsidP="00F376DF">
            <w:pPr>
              <w:pStyle w:val="KTpstrnum"/>
              <w:numPr>
                <w:ilvl w:val="0"/>
                <w:numId w:val="0"/>
              </w:numPr>
              <w:rPr>
                <w:rFonts w:cs="Times New Roman"/>
                <w:noProof/>
                <w:lang w:eastAsia="lt-LT"/>
              </w:rPr>
            </w:pPr>
            <w:r>
              <w:rPr>
                <w:rFonts w:cs="Times New Roman"/>
                <w:noProof/>
                <w:lang w:eastAsia="lt-LT"/>
              </w:rPr>
              <w:t>P</w:t>
            </w:r>
            <w:r w:rsidRPr="002303B0">
              <w:rPr>
                <w:rFonts w:cs="Times New Roman"/>
                <w:noProof/>
                <w:lang w:eastAsia="lt-LT"/>
              </w:rPr>
              <w:t xml:space="preserve">apildyti NKVTG nuostatus </w:t>
            </w:r>
            <w:r>
              <w:rPr>
                <w:rFonts w:cs="Times New Roman"/>
                <w:noProof/>
                <w:lang w:eastAsia="lt-LT"/>
              </w:rPr>
              <w:t xml:space="preserve">ir Darbo reglamentą </w:t>
            </w:r>
            <w:r w:rsidRPr="002303B0">
              <w:rPr>
                <w:rFonts w:cs="Times New Roman"/>
                <w:noProof/>
                <w:lang w:eastAsia="lt-LT"/>
              </w:rPr>
              <w:t>nurodant, kad NKVTG teikia Konkurencijos tarybai pasiūlymus atsisakyti pradėti tyrimą ar jį nutraukti.</w:t>
            </w:r>
          </w:p>
        </w:tc>
      </w:tr>
      <w:tr w:rsidR="002A5D7D" w:rsidRPr="002D4529" w14:paraId="65964501" w14:textId="77777777" w:rsidTr="00D15908">
        <w:tc>
          <w:tcPr>
            <w:tcW w:w="561" w:type="dxa"/>
          </w:tcPr>
          <w:p w14:paraId="539D8C3B" w14:textId="0CA28DBA" w:rsidR="002A5D7D" w:rsidRPr="002D4529" w:rsidRDefault="001C33FA" w:rsidP="00F376DF">
            <w:pPr>
              <w:rPr>
                <w:rFonts w:cs="Times New Roman"/>
              </w:rPr>
            </w:pPr>
            <w:r>
              <w:rPr>
                <w:rFonts w:cs="Times New Roman"/>
                <w:lang w:val="en-US"/>
              </w:rPr>
              <w:t>4</w:t>
            </w:r>
            <w:r w:rsidR="002A5D7D" w:rsidRPr="002D4529">
              <w:rPr>
                <w:rFonts w:cs="Times New Roman"/>
              </w:rPr>
              <w:t>.</w:t>
            </w:r>
          </w:p>
        </w:tc>
        <w:tc>
          <w:tcPr>
            <w:tcW w:w="996" w:type="dxa"/>
          </w:tcPr>
          <w:p w14:paraId="5E19A732" w14:textId="5DBD88B6" w:rsidR="002A5D7D" w:rsidRPr="002D4529" w:rsidRDefault="002A5D7D" w:rsidP="00F376DF">
            <w:pPr>
              <w:rPr>
                <w:rFonts w:cs="Times New Roman"/>
              </w:rPr>
            </w:pPr>
            <w:r w:rsidRPr="002D4529">
              <w:rPr>
                <w:rFonts w:cs="Times New Roman"/>
              </w:rPr>
              <w:t>2.2.1.</w:t>
            </w:r>
          </w:p>
        </w:tc>
        <w:tc>
          <w:tcPr>
            <w:tcW w:w="8071" w:type="dxa"/>
          </w:tcPr>
          <w:p w14:paraId="19301B5C" w14:textId="6C2E094D" w:rsidR="002A5D7D" w:rsidRPr="002303B0" w:rsidRDefault="00A466F8" w:rsidP="00F376DF">
            <w:pPr>
              <w:rPr>
                <w:rFonts w:cs="Times New Roman"/>
              </w:rPr>
            </w:pPr>
            <w:r w:rsidRPr="00A466F8">
              <w:rPr>
                <w:rFonts w:cs="Times New Roman"/>
                <w:bCs/>
              </w:rPr>
              <w:t>P</w:t>
            </w:r>
            <w:r w:rsidRPr="00A466F8">
              <w:rPr>
                <w:rFonts w:cs="Times New Roman"/>
              </w:rPr>
              <w:t xml:space="preserve">eržiūrėti įstatymo nuostatas ir inicijuoti MPĮNVDĮ pakeitimus atsisakant 8 straipsnio 7 punkte pasikartojančio pagrindo, susijusio su mažareikšmiškumu, </w:t>
            </w:r>
            <w:r w:rsidR="00BE1423">
              <w:rPr>
                <w:rFonts w:cs="Times New Roman"/>
              </w:rPr>
              <w:t>kuris</w:t>
            </w:r>
            <w:r w:rsidR="00BE1423" w:rsidRPr="00A466F8">
              <w:rPr>
                <w:rFonts w:cs="Times New Roman"/>
              </w:rPr>
              <w:t xml:space="preserve"> </w:t>
            </w:r>
            <w:r w:rsidRPr="00A466F8">
              <w:rPr>
                <w:rFonts w:cs="Times New Roman"/>
              </w:rPr>
              <w:t>jau yra numatyta</w:t>
            </w:r>
            <w:r w:rsidR="00BE1423">
              <w:rPr>
                <w:rFonts w:cs="Times New Roman"/>
              </w:rPr>
              <w:t>s</w:t>
            </w:r>
            <w:r w:rsidRPr="00A466F8">
              <w:rPr>
                <w:rFonts w:cs="Times New Roman"/>
              </w:rPr>
              <w:t xml:space="preserve"> 8 straipsnio 5 punkte,</w:t>
            </w:r>
            <w:r w:rsidR="00EA1EE1">
              <w:rPr>
                <w:rFonts w:cs="Times New Roman"/>
              </w:rPr>
              <w:t xml:space="preserve"> ir</w:t>
            </w:r>
            <w:r w:rsidRPr="00A466F8">
              <w:rPr>
                <w:rFonts w:cs="Times New Roman"/>
              </w:rPr>
              <w:t xml:space="preserve"> paliekant 8 straipsnio 7 punkte pagrindą atsisakyti pradėti pažeidimo tyrimą tik taikant Konkurencijos tarybos administracinį veiklos prioritetą.</w:t>
            </w:r>
          </w:p>
        </w:tc>
      </w:tr>
      <w:tr w:rsidR="002A5D7D" w:rsidRPr="002D4529" w14:paraId="3011D858" w14:textId="77777777" w:rsidTr="00D15908">
        <w:tc>
          <w:tcPr>
            <w:tcW w:w="561" w:type="dxa"/>
          </w:tcPr>
          <w:p w14:paraId="10097FB0" w14:textId="07A666DE" w:rsidR="002A5D7D" w:rsidRPr="002D4529" w:rsidRDefault="001C33FA" w:rsidP="00F376DF">
            <w:pPr>
              <w:rPr>
                <w:rFonts w:cs="Times New Roman"/>
              </w:rPr>
            </w:pPr>
            <w:r>
              <w:rPr>
                <w:rFonts w:cs="Times New Roman"/>
              </w:rPr>
              <w:lastRenderedPageBreak/>
              <w:t>5</w:t>
            </w:r>
            <w:r w:rsidR="002A5D7D" w:rsidRPr="002D4529">
              <w:rPr>
                <w:rFonts w:cs="Times New Roman"/>
              </w:rPr>
              <w:t>.</w:t>
            </w:r>
          </w:p>
        </w:tc>
        <w:tc>
          <w:tcPr>
            <w:tcW w:w="996" w:type="dxa"/>
          </w:tcPr>
          <w:p w14:paraId="57744553" w14:textId="77777777" w:rsidR="002A5D7D" w:rsidRPr="002D4529" w:rsidRDefault="002A5D7D" w:rsidP="00F376DF">
            <w:pPr>
              <w:rPr>
                <w:rFonts w:cs="Times New Roman"/>
              </w:rPr>
            </w:pPr>
            <w:r w:rsidRPr="002D4529">
              <w:rPr>
                <w:rFonts w:cs="Times New Roman"/>
              </w:rPr>
              <w:t>2.2.4.3.</w:t>
            </w:r>
          </w:p>
        </w:tc>
        <w:tc>
          <w:tcPr>
            <w:tcW w:w="8071" w:type="dxa"/>
          </w:tcPr>
          <w:p w14:paraId="22945872" w14:textId="3680F9EE" w:rsidR="002A5D7D" w:rsidRPr="002D4529" w:rsidRDefault="002A5D7D" w:rsidP="00F376DF">
            <w:pPr>
              <w:rPr>
                <w:rFonts w:cs="Times New Roman"/>
              </w:rPr>
            </w:pPr>
            <w:r w:rsidRPr="002D4529">
              <w:rPr>
                <w:rFonts w:eastAsia="Times New Roman" w:cs="Times New Roman"/>
              </w:rPr>
              <w:t xml:space="preserve">MPĮNVDĮ </w:t>
            </w:r>
            <w:r>
              <w:rPr>
                <w:rFonts w:eastAsia="Times New Roman" w:cs="Times New Roman"/>
              </w:rPr>
              <w:t>ir</w:t>
            </w:r>
            <w:r w:rsidRPr="002D4529">
              <w:rPr>
                <w:rFonts w:eastAsia="Times New Roman" w:cs="Times New Roman"/>
              </w:rPr>
              <w:t xml:space="preserve"> Darbo reglamente turėtų būti nurodyta, kad turi būti atliekami pažeidimų tyrimai </w:t>
            </w:r>
            <w:r w:rsidRPr="002D4529">
              <w:rPr>
                <w:rFonts w:cs="Times New Roman"/>
              </w:rPr>
              <w:t>dėl</w:t>
            </w:r>
            <w:r>
              <w:rPr>
                <w:rFonts w:cs="Times New Roman"/>
              </w:rPr>
              <w:t xml:space="preserve"> </w:t>
            </w:r>
            <w:r w:rsidRPr="002D4529">
              <w:rPr>
                <w:rFonts w:eastAsia="Times New Roman" w:cs="Times New Roman"/>
                <w:lang w:eastAsia="lt-LT"/>
              </w:rPr>
              <w:t xml:space="preserve">Konkurencijos tarybos įgaliotų pareigūnų reikalavimų atliekant šio įstatymo 9 straipsnio 1 dalies 1–7 punktuose nurodytus veiksmus nevykdymą, dėl </w:t>
            </w:r>
            <w:r w:rsidRPr="002D4529">
              <w:rPr>
                <w:rFonts w:eastAsia="Times New Roman" w:cs="Times New Roman"/>
              </w:rPr>
              <w:t>Konkurencijos tarybos nurodymų pateikti informaciją vykdymą ne laiku, ar dėl Konkurencijos tarybos įpareigojimų nutraukti draudžiamus nesąžiningus veiksmus, atlikti veiksmus, atkuriančius ankstesnę padėtį ar pašalinančius pažeidimo pasekmes, nevykdymą arba vykdymą ne laiku ir numatyta tokių tyrimų tvarka bei pažeidėjo išklausymo/nuomonės dėl kaltinimų procedūra</w:t>
            </w:r>
            <w:r>
              <w:rPr>
                <w:rFonts w:eastAsia="Times New Roman" w:cs="Times New Roman"/>
              </w:rPr>
              <w:t xml:space="preserve"> ir terminai.</w:t>
            </w:r>
          </w:p>
        </w:tc>
      </w:tr>
      <w:tr w:rsidR="002A5D7D" w:rsidRPr="002D4529" w14:paraId="0C95D756" w14:textId="77777777" w:rsidTr="00D15908">
        <w:tc>
          <w:tcPr>
            <w:tcW w:w="561" w:type="dxa"/>
          </w:tcPr>
          <w:p w14:paraId="37A57406" w14:textId="22028DF2" w:rsidR="002A5D7D" w:rsidRPr="002D4529" w:rsidRDefault="001C33FA" w:rsidP="00F376DF">
            <w:pPr>
              <w:rPr>
                <w:rFonts w:cs="Times New Roman"/>
              </w:rPr>
            </w:pPr>
            <w:r>
              <w:rPr>
                <w:rFonts w:cs="Times New Roman"/>
                <w:lang w:val="en-US"/>
              </w:rPr>
              <w:t>6</w:t>
            </w:r>
            <w:r w:rsidR="002A5D7D" w:rsidRPr="002D4529">
              <w:rPr>
                <w:rFonts w:cs="Times New Roman"/>
              </w:rPr>
              <w:t>.</w:t>
            </w:r>
          </w:p>
        </w:tc>
        <w:tc>
          <w:tcPr>
            <w:tcW w:w="996" w:type="dxa"/>
          </w:tcPr>
          <w:p w14:paraId="6160CBAA" w14:textId="77777777" w:rsidR="002A5D7D" w:rsidRPr="002D4529" w:rsidRDefault="002A5D7D" w:rsidP="00F376DF">
            <w:pPr>
              <w:rPr>
                <w:rFonts w:cs="Times New Roman"/>
              </w:rPr>
            </w:pPr>
            <w:r w:rsidRPr="002D4529">
              <w:rPr>
                <w:rFonts w:cs="Times New Roman"/>
              </w:rPr>
              <w:t>2.2.4.3.</w:t>
            </w:r>
          </w:p>
        </w:tc>
        <w:tc>
          <w:tcPr>
            <w:tcW w:w="8071" w:type="dxa"/>
          </w:tcPr>
          <w:p w14:paraId="59722F85" w14:textId="77C80365" w:rsidR="002A5D7D" w:rsidRPr="002D4529" w:rsidRDefault="00EC5B17" w:rsidP="00F376DF">
            <w:pPr>
              <w:rPr>
                <w:rFonts w:cs="Times New Roman"/>
                <w:noProof/>
                <w:highlight w:val="green"/>
                <w:lang w:eastAsia="lt-LT"/>
              </w:rPr>
            </w:pPr>
            <w:r>
              <w:rPr>
                <w:rFonts w:cs="Times New Roman"/>
              </w:rPr>
              <w:t>A</w:t>
            </w:r>
            <w:r w:rsidR="00B04A05">
              <w:rPr>
                <w:rFonts w:cs="Times New Roman"/>
              </w:rPr>
              <w:t xml:space="preserve">psvarstyti būdus </w:t>
            </w:r>
            <w:r w:rsidR="001C33FA">
              <w:rPr>
                <w:rFonts w:cs="Times New Roman"/>
              </w:rPr>
              <w:t>sustiprinti</w:t>
            </w:r>
            <w:r w:rsidR="00B6456D">
              <w:rPr>
                <w:rFonts w:cs="Times New Roman"/>
              </w:rPr>
              <w:t xml:space="preserve"> </w:t>
            </w:r>
            <w:r w:rsidR="00B04A05">
              <w:rPr>
                <w:rFonts w:cs="Times New Roman"/>
              </w:rPr>
              <w:t xml:space="preserve">keturių akių </w:t>
            </w:r>
            <w:r w:rsidR="006A446A">
              <w:rPr>
                <w:rFonts w:cs="Times New Roman"/>
              </w:rPr>
              <w:t>princip</w:t>
            </w:r>
            <w:r w:rsidR="00B6456D">
              <w:rPr>
                <w:rFonts w:cs="Times New Roman"/>
              </w:rPr>
              <w:t>o</w:t>
            </w:r>
            <w:r w:rsidR="006A446A">
              <w:rPr>
                <w:rFonts w:cs="Times New Roman"/>
              </w:rPr>
              <w:t xml:space="preserve"> </w:t>
            </w:r>
            <w:r w:rsidR="00B6456D">
              <w:rPr>
                <w:rFonts w:cs="Times New Roman"/>
              </w:rPr>
              <w:t>taikymą</w:t>
            </w:r>
            <w:r w:rsidR="006A446A">
              <w:rPr>
                <w:rFonts w:cs="Times New Roman"/>
              </w:rPr>
              <w:t xml:space="preserve"> dirbant su tyrimo medžiaga</w:t>
            </w:r>
            <w:r w:rsidR="002A5D7D">
              <w:rPr>
                <w:rFonts w:cs="Times New Roman"/>
              </w:rPr>
              <w:t>, vertinant pareiškimus</w:t>
            </w:r>
            <w:r w:rsidR="002A5D7D">
              <w:t>.</w:t>
            </w:r>
          </w:p>
        </w:tc>
      </w:tr>
      <w:tr w:rsidR="00B12C6E" w:rsidRPr="002D4529" w14:paraId="79138B1C" w14:textId="77777777" w:rsidTr="00D15908">
        <w:tc>
          <w:tcPr>
            <w:tcW w:w="561" w:type="dxa"/>
          </w:tcPr>
          <w:p w14:paraId="4B12EA26" w14:textId="14BA093C" w:rsidR="00B12C6E" w:rsidRDefault="001C33FA" w:rsidP="00F376DF">
            <w:pPr>
              <w:rPr>
                <w:rFonts w:cs="Times New Roman"/>
              </w:rPr>
            </w:pPr>
            <w:r>
              <w:rPr>
                <w:rFonts w:cs="Times New Roman"/>
              </w:rPr>
              <w:t>7</w:t>
            </w:r>
            <w:r w:rsidR="00FB01CF">
              <w:rPr>
                <w:rFonts w:cs="Times New Roman"/>
              </w:rPr>
              <w:t>.</w:t>
            </w:r>
          </w:p>
        </w:tc>
        <w:tc>
          <w:tcPr>
            <w:tcW w:w="996" w:type="dxa"/>
          </w:tcPr>
          <w:p w14:paraId="2FAD8E8B" w14:textId="0424F8B7" w:rsidR="00B12C6E" w:rsidRPr="005E5B5A" w:rsidRDefault="00FB01CF" w:rsidP="00F376DF">
            <w:pPr>
              <w:rPr>
                <w:rFonts w:cs="Times New Roman"/>
              </w:rPr>
            </w:pPr>
            <w:r>
              <w:rPr>
                <w:rFonts w:cs="Times New Roman"/>
              </w:rPr>
              <w:t>2.2</w:t>
            </w:r>
            <w:r w:rsidR="004503DC">
              <w:rPr>
                <w:rFonts w:cs="Times New Roman"/>
              </w:rPr>
              <w:t>.9.</w:t>
            </w:r>
          </w:p>
        </w:tc>
        <w:tc>
          <w:tcPr>
            <w:tcW w:w="8071" w:type="dxa"/>
          </w:tcPr>
          <w:p w14:paraId="30424310" w14:textId="4F37292F" w:rsidR="00B12C6E" w:rsidRPr="00A61981" w:rsidRDefault="00EC5B17" w:rsidP="00F376DF">
            <w:pPr>
              <w:rPr>
                <w:rFonts w:cs="Times New Roman"/>
                <w:noProof/>
                <w:lang w:eastAsia="lt-LT"/>
              </w:rPr>
            </w:pPr>
            <w:r>
              <w:rPr>
                <w:rFonts w:cs="Times New Roman"/>
                <w:noProof/>
                <w:lang w:eastAsia="lt-LT"/>
              </w:rPr>
              <w:t>O</w:t>
            </w:r>
            <w:r w:rsidR="00B12C6E" w:rsidRPr="00B12C6E">
              <w:rPr>
                <w:rFonts w:cs="Times New Roman"/>
                <w:noProof/>
                <w:lang w:eastAsia="lt-LT"/>
              </w:rPr>
              <w:t>rganizuoti periodinę atitinkamos srities teisės aktų peržiūrą</w:t>
            </w:r>
            <w:r w:rsidR="00FB01CF">
              <w:rPr>
                <w:rFonts w:cs="Times New Roman"/>
                <w:noProof/>
                <w:lang w:eastAsia="lt-LT"/>
              </w:rPr>
              <w:t>.</w:t>
            </w:r>
            <w:r w:rsidR="00FB01CF" w:rsidRPr="00FB01CF">
              <w:t xml:space="preserve"> </w:t>
            </w:r>
            <w:r w:rsidR="00FB01CF" w:rsidRPr="00FB01CF">
              <w:rPr>
                <w:rFonts w:cs="Times New Roman"/>
                <w:noProof/>
                <w:lang w:eastAsia="lt-LT"/>
              </w:rPr>
              <w:t>Ši užduotis galėtų būti numatyta Konkurencijos politikos grupės nuostatuose</w:t>
            </w:r>
            <w:r w:rsidR="00FB01CF">
              <w:rPr>
                <w:rFonts w:cs="Times New Roman"/>
                <w:noProof/>
                <w:lang w:eastAsia="lt-LT"/>
              </w:rPr>
              <w:t>.</w:t>
            </w:r>
          </w:p>
        </w:tc>
      </w:tr>
      <w:tr w:rsidR="002A5D7D" w:rsidRPr="002D4529" w14:paraId="1A992A27" w14:textId="77777777" w:rsidTr="00D15908">
        <w:tc>
          <w:tcPr>
            <w:tcW w:w="561" w:type="dxa"/>
          </w:tcPr>
          <w:p w14:paraId="39C6B724" w14:textId="0DAC9225" w:rsidR="002A5D7D" w:rsidRPr="002D4529" w:rsidRDefault="001C33FA" w:rsidP="00F376DF">
            <w:pPr>
              <w:rPr>
                <w:rFonts w:cs="Times New Roman"/>
              </w:rPr>
            </w:pPr>
            <w:r>
              <w:rPr>
                <w:rFonts w:cs="Times New Roman"/>
              </w:rPr>
              <w:t>8</w:t>
            </w:r>
            <w:r w:rsidR="002A5D7D" w:rsidRPr="002D4529">
              <w:rPr>
                <w:rFonts w:cs="Times New Roman"/>
              </w:rPr>
              <w:t>.</w:t>
            </w:r>
          </w:p>
        </w:tc>
        <w:tc>
          <w:tcPr>
            <w:tcW w:w="996" w:type="dxa"/>
          </w:tcPr>
          <w:p w14:paraId="176CAAB6" w14:textId="6D6E51D2" w:rsidR="002A5D7D" w:rsidRPr="002D4529" w:rsidRDefault="001C33FA" w:rsidP="00F376DF">
            <w:pPr>
              <w:rPr>
                <w:rFonts w:cs="Times New Roman"/>
              </w:rPr>
            </w:pPr>
            <w:r w:rsidRPr="00046E46">
              <w:rPr>
                <w:rFonts w:cs="Times New Roman"/>
              </w:rPr>
              <w:t>2.2.4.3.</w:t>
            </w:r>
            <w:r>
              <w:rPr>
                <w:rFonts w:cs="Times New Roman"/>
              </w:rPr>
              <w:t xml:space="preserve"> ir </w:t>
            </w:r>
            <w:r w:rsidR="002A5D7D" w:rsidRPr="002D4529">
              <w:rPr>
                <w:rFonts w:cs="Times New Roman"/>
              </w:rPr>
              <w:t>3.2.</w:t>
            </w:r>
          </w:p>
        </w:tc>
        <w:tc>
          <w:tcPr>
            <w:tcW w:w="8071" w:type="dxa"/>
          </w:tcPr>
          <w:p w14:paraId="3EDDB84C" w14:textId="07A9C6BE" w:rsidR="002A5D7D" w:rsidRPr="002D4529" w:rsidRDefault="002A5D7D" w:rsidP="00F376DF">
            <w:pPr>
              <w:pStyle w:val="KTpstrnum"/>
              <w:numPr>
                <w:ilvl w:val="0"/>
                <w:numId w:val="0"/>
              </w:numPr>
              <w:rPr>
                <w:rFonts w:cs="Times New Roman"/>
                <w:shd w:val="clear" w:color="auto" w:fill="FFFFFF"/>
              </w:rPr>
            </w:pPr>
            <w:bookmarkStart w:id="106" w:name="_Hlk44589683"/>
            <w:r>
              <w:rPr>
                <w:rFonts w:cs="Times New Roman"/>
                <w:shd w:val="clear" w:color="auto" w:fill="FFFFFF"/>
              </w:rPr>
              <w:t>P</w:t>
            </w:r>
            <w:r w:rsidRPr="002D4529">
              <w:rPr>
                <w:rFonts w:cs="Times New Roman"/>
                <w:shd w:val="clear" w:color="auto" w:fill="FFFFFF"/>
              </w:rPr>
              <w:t xml:space="preserve">apildyti </w:t>
            </w:r>
            <w:r w:rsidR="00F92A5C" w:rsidRPr="00F92A5C">
              <w:rPr>
                <w:rFonts w:cs="Times New Roman"/>
                <w:shd w:val="clear" w:color="auto" w:fill="FFFFFF"/>
              </w:rPr>
              <w:t>NKVTG pareigybių aprašymus arba nesant tokios galimybės pildyti NKVTG nuostatus</w:t>
            </w:r>
            <w:r w:rsidR="00F17C8B">
              <w:rPr>
                <w:rFonts w:cs="Times New Roman"/>
                <w:shd w:val="clear" w:color="auto" w:fill="FFFFFF"/>
              </w:rPr>
              <w:t>, tiksliau atspindint vykdomas funkcijas</w:t>
            </w:r>
            <w:r w:rsidR="00F92A5C" w:rsidRPr="00F92A5C">
              <w:rPr>
                <w:rFonts w:cs="Times New Roman"/>
                <w:shd w:val="clear" w:color="auto" w:fill="FFFFFF"/>
              </w:rPr>
              <w:t xml:space="preserve">. </w:t>
            </w:r>
            <w:bookmarkEnd w:id="106"/>
            <w:r w:rsidRPr="002D4529">
              <w:rPr>
                <w:rFonts w:cs="Times New Roman"/>
                <w:shd w:val="clear" w:color="auto" w:fill="FFFFFF"/>
              </w:rPr>
              <w:t xml:space="preserve">Pavyzdžiui, </w:t>
            </w:r>
            <w:r w:rsidR="001534EA">
              <w:rPr>
                <w:rFonts w:cs="Times New Roman"/>
                <w:shd w:val="clear" w:color="auto" w:fill="FFFFFF"/>
              </w:rPr>
              <w:t xml:space="preserve">numatyti, kad </w:t>
            </w:r>
            <w:r w:rsidRPr="002D4529">
              <w:rPr>
                <w:rFonts w:cs="Times New Roman"/>
                <w:shd w:val="clear" w:color="auto" w:fill="FFFFFF"/>
              </w:rPr>
              <w:t>vyresn</w:t>
            </w:r>
            <w:r w:rsidR="001534EA">
              <w:rPr>
                <w:rFonts w:cs="Times New Roman"/>
                <w:shd w:val="clear" w:color="auto" w:fill="FFFFFF"/>
              </w:rPr>
              <w:t>ysis</w:t>
            </w:r>
            <w:r w:rsidRPr="002D4529">
              <w:rPr>
                <w:rFonts w:cs="Times New Roman"/>
                <w:shd w:val="clear" w:color="auto" w:fill="FFFFFF"/>
              </w:rPr>
              <w:t xml:space="preserve"> patarėj</w:t>
            </w:r>
            <w:r w:rsidR="001534EA">
              <w:rPr>
                <w:rFonts w:cs="Times New Roman"/>
                <w:shd w:val="clear" w:color="auto" w:fill="FFFFFF"/>
              </w:rPr>
              <w:t>as</w:t>
            </w:r>
            <w:r w:rsidRPr="002D4529">
              <w:rPr>
                <w:rFonts w:cs="Times New Roman"/>
                <w:shd w:val="clear" w:color="auto" w:fill="FFFFFF"/>
              </w:rPr>
              <w:t xml:space="preserve"> ir patarėj</w:t>
            </w:r>
            <w:r w:rsidR="001534EA">
              <w:rPr>
                <w:rFonts w:cs="Times New Roman"/>
                <w:shd w:val="clear" w:color="auto" w:fill="FFFFFF"/>
              </w:rPr>
              <w:t>as</w:t>
            </w:r>
            <w:r w:rsidRPr="002D4529">
              <w:rPr>
                <w:rFonts w:cs="Times New Roman"/>
                <w:shd w:val="clear" w:color="auto" w:fill="FFFFFF"/>
              </w:rPr>
              <w:t>:</w:t>
            </w:r>
          </w:p>
          <w:p w14:paraId="5AF40D94" w14:textId="4E99442D" w:rsidR="002A5D7D" w:rsidRPr="002D4529" w:rsidRDefault="002A5D7D" w:rsidP="0041158D">
            <w:pPr>
              <w:pStyle w:val="KTpstrnum"/>
              <w:numPr>
                <w:ilvl w:val="1"/>
                <w:numId w:val="23"/>
              </w:numPr>
              <w:ind w:left="1030" w:hanging="426"/>
              <w:rPr>
                <w:rFonts w:cs="Times New Roman"/>
                <w:shd w:val="clear" w:color="auto" w:fill="FFFFFF"/>
              </w:rPr>
            </w:pPr>
            <w:r w:rsidRPr="002D4529">
              <w:rPr>
                <w:rFonts w:cs="Times New Roman"/>
                <w:shd w:val="clear" w:color="auto" w:fill="FFFFFF"/>
              </w:rPr>
              <w:t>atlieka tyrimus, rengia tyrimų išvadas bei pasiūlymus, kuriuos pateikia Konkurencijos tarybai, tvarko pažeidimų bylas;</w:t>
            </w:r>
          </w:p>
          <w:p w14:paraId="5FB9DC07" w14:textId="268C4547" w:rsidR="002A5D7D" w:rsidRPr="002D4529" w:rsidRDefault="00D17AA9" w:rsidP="00D17AA9">
            <w:pPr>
              <w:pStyle w:val="KTpstrnum"/>
              <w:numPr>
                <w:ilvl w:val="0"/>
                <w:numId w:val="0"/>
              </w:numPr>
              <w:ind w:firstLine="567"/>
              <w:rPr>
                <w:rFonts w:cs="Times New Roman"/>
                <w:shd w:val="clear" w:color="auto" w:fill="FFFFFF"/>
              </w:rPr>
            </w:pPr>
            <w:r>
              <w:rPr>
                <w:rFonts w:cs="Times New Roman"/>
                <w:shd w:val="clear" w:color="auto" w:fill="FFFFFF"/>
              </w:rPr>
              <w:t>(b)</w:t>
            </w:r>
            <w:r w:rsidR="002A5D7D" w:rsidRPr="002D4529">
              <w:rPr>
                <w:rFonts w:cs="Times New Roman"/>
                <w:shd w:val="clear" w:color="auto" w:fill="FFFFFF"/>
              </w:rPr>
              <w:t xml:space="preserve"> teikia pasiūlymus Konkurencijos tarybai dėl tyrimo pradėjimo, atsisakymo atlikti tyrimą, nutraukimo;</w:t>
            </w:r>
          </w:p>
          <w:p w14:paraId="783ADCA5" w14:textId="1590C8B8" w:rsidR="002A5D7D" w:rsidRPr="002D4529" w:rsidRDefault="00D17AA9" w:rsidP="00D17AA9">
            <w:pPr>
              <w:pStyle w:val="KTpstrnum"/>
              <w:numPr>
                <w:ilvl w:val="0"/>
                <w:numId w:val="0"/>
              </w:numPr>
              <w:ind w:firstLine="567"/>
              <w:rPr>
                <w:rFonts w:cs="Times New Roman"/>
                <w:shd w:val="clear" w:color="auto" w:fill="FFFFFF"/>
              </w:rPr>
            </w:pPr>
            <w:r>
              <w:rPr>
                <w:rFonts w:cs="Times New Roman"/>
                <w:shd w:val="clear" w:color="auto" w:fill="FFFFFF"/>
              </w:rPr>
              <w:t xml:space="preserve">(c) </w:t>
            </w:r>
            <w:r w:rsidR="002A5D7D" w:rsidRPr="002D4529">
              <w:rPr>
                <w:rFonts w:cs="Times New Roman"/>
                <w:shd w:val="clear" w:color="auto" w:fill="FFFFFF"/>
              </w:rPr>
              <w:t>kontroliuoja Konkurencijos tarybos nutarimų, priimtų grupės atliktų tyrimų pagrindu, vykdymą, išskyrus Konkurencijos tarybos paskirtų baudų sumokėjimą.</w:t>
            </w:r>
          </w:p>
          <w:p w14:paraId="0E22C0EB" w14:textId="482DF0C8" w:rsidR="002A5D7D" w:rsidRPr="002D4529" w:rsidRDefault="00F92A5C" w:rsidP="00A64759">
            <w:pPr>
              <w:pStyle w:val="KTpstrnum"/>
              <w:numPr>
                <w:ilvl w:val="0"/>
                <w:numId w:val="0"/>
              </w:numPr>
              <w:rPr>
                <w:rFonts w:cs="Times New Roman"/>
                <w:shd w:val="clear" w:color="auto" w:fill="FFFFFF"/>
              </w:rPr>
            </w:pPr>
            <w:r>
              <w:rPr>
                <w:rFonts w:cs="Times New Roman"/>
                <w:shd w:val="clear" w:color="auto" w:fill="FFFFFF"/>
              </w:rPr>
              <w:t>N</w:t>
            </w:r>
            <w:r w:rsidR="001534EA">
              <w:rPr>
                <w:rFonts w:cs="Times New Roman"/>
                <w:shd w:val="clear" w:color="auto" w:fill="FFFFFF"/>
              </w:rPr>
              <w:t>umatyti</w:t>
            </w:r>
            <w:r w:rsidR="002A5D7D" w:rsidRPr="002D4529">
              <w:rPr>
                <w:rFonts w:cs="Times New Roman"/>
                <w:shd w:val="clear" w:color="auto" w:fill="FFFFFF"/>
              </w:rPr>
              <w:t>, kad NKVTG vadovas</w:t>
            </w:r>
            <w:r w:rsidR="00A64759">
              <w:rPr>
                <w:rFonts w:cs="Times New Roman"/>
                <w:shd w:val="clear" w:color="auto" w:fill="FFFFFF"/>
              </w:rPr>
              <w:t xml:space="preserve"> </w:t>
            </w:r>
            <w:r w:rsidR="002A5D7D" w:rsidRPr="002D4529">
              <w:rPr>
                <w:rFonts w:cs="Times New Roman"/>
                <w:shd w:val="clear" w:color="auto" w:fill="FFFFFF"/>
              </w:rPr>
              <w:t>atsako (užtikrina) už grupės atliekamų darbų kokybę, pavestų uždavinių ir funkcijų vykdymą nepažeidžiant teisės aktų ir terminų</w:t>
            </w:r>
            <w:r w:rsidR="001E3AF8">
              <w:rPr>
                <w:rFonts w:cs="Times New Roman"/>
                <w:shd w:val="clear" w:color="auto" w:fill="FFFFFF"/>
              </w:rPr>
              <w:t>.</w:t>
            </w:r>
            <w:r w:rsidR="002A5D7D" w:rsidRPr="002D4529">
              <w:rPr>
                <w:rFonts w:cs="Times New Roman"/>
                <w:shd w:val="clear" w:color="auto" w:fill="FFFFFF"/>
              </w:rPr>
              <w:t xml:space="preserve"> </w:t>
            </w:r>
          </w:p>
          <w:p w14:paraId="664FB329" w14:textId="7B87DAF0" w:rsidR="002A5D7D" w:rsidRPr="002D4529" w:rsidRDefault="002A5D7D" w:rsidP="0076482A">
            <w:pPr>
              <w:pStyle w:val="KTpstrnum"/>
              <w:numPr>
                <w:ilvl w:val="0"/>
                <w:numId w:val="0"/>
              </w:numPr>
              <w:ind w:left="604"/>
              <w:rPr>
                <w:rFonts w:cs="Times New Roman"/>
                <w:shd w:val="clear" w:color="auto" w:fill="FFFFFF"/>
              </w:rPr>
            </w:pPr>
          </w:p>
        </w:tc>
      </w:tr>
    </w:tbl>
    <w:p w14:paraId="795634A3" w14:textId="77777777" w:rsidR="004447C0" w:rsidRPr="00C70A79" w:rsidRDefault="004447C0">
      <w:pPr>
        <w:pStyle w:val="KTpstrnum"/>
        <w:numPr>
          <w:ilvl w:val="0"/>
          <w:numId w:val="0"/>
        </w:numPr>
        <w:tabs>
          <w:tab w:val="left" w:pos="1134"/>
        </w:tabs>
      </w:pPr>
    </w:p>
    <w:p w14:paraId="39A5F6D3" w14:textId="77777777" w:rsidR="004447C0" w:rsidRPr="00C70A79" w:rsidRDefault="004447C0">
      <w:pPr>
        <w:pStyle w:val="KTpstrnum"/>
        <w:numPr>
          <w:ilvl w:val="0"/>
          <w:numId w:val="0"/>
        </w:numPr>
        <w:tabs>
          <w:tab w:val="left" w:pos="1134"/>
        </w:tabs>
      </w:pPr>
    </w:p>
    <w:p w14:paraId="6790769E" w14:textId="77777777" w:rsidR="004447C0" w:rsidRPr="00C70A79" w:rsidRDefault="004447C0">
      <w:pPr>
        <w:pStyle w:val="KTpstrnum"/>
        <w:numPr>
          <w:ilvl w:val="0"/>
          <w:numId w:val="0"/>
        </w:numPr>
        <w:tabs>
          <w:tab w:val="left" w:pos="1134"/>
        </w:tabs>
      </w:pPr>
    </w:p>
    <w:p w14:paraId="278D38DF" w14:textId="2EFAD37F" w:rsidR="00A60D69" w:rsidRPr="00C70A79" w:rsidRDefault="00F25478">
      <w:pPr>
        <w:pStyle w:val="KTpstrnum"/>
        <w:numPr>
          <w:ilvl w:val="0"/>
          <w:numId w:val="0"/>
        </w:numPr>
        <w:tabs>
          <w:tab w:val="left" w:pos="1134"/>
        </w:tabs>
      </w:pPr>
      <w:r w:rsidRPr="00C70A79">
        <w:t>Pirmininkas</w:t>
      </w:r>
      <w:r w:rsidRPr="00C70A79">
        <w:tab/>
      </w:r>
      <w:r w:rsidRPr="00C70A79">
        <w:tab/>
      </w:r>
      <w:r w:rsidRPr="00C70A79">
        <w:tab/>
      </w:r>
      <w:r w:rsidRPr="00C70A79">
        <w:tab/>
      </w:r>
      <w:r w:rsidRPr="00C70A79">
        <w:tab/>
      </w:r>
      <w:r w:rsidRPr="00C70A79">
        <w:tab/>
      </w:r>
      <w:r w:rsidRPr="00C70A79">
        <w:tab/>
      </w:r>
      <w:r w:rsidRPr="00C70A79">
        <w:tab/>
      </w:r>
      <w:r w:rsidRPr="00C70A79">
        <w:tab/>
      </w:r>
      <w:r w:rsidR="00A65B19" w:rsidRPr="00C70A79">
        <w:tab/>
      </w:r>
      <w:r w:rsidR="00A65B19" w:rsidRPr="00C70A79">
        <w:tab/>
      </w:r>
      <w:r w:rsidRPr="00C70A79">
        <w:t>Šarūnas Keserauskas</w:t>
      </w:r>
    </w:p>
    <w:p w14:paraId="6FCB9C06" w14:textId="0ED869D2" w:rsidR="00A60D69" w:rsidRDefault="00A60D69">
      <w:pPr>
        <w:tabs>
          <w:tab w:val="left" w:pos="1134"/>
        </w:tabs>
      </w:pPr>
    </w:p>
    <w:p w14:paraId="14FD5195" w14:textId="0ED869D2" w:rsidR="00E05B2D" w:rsidRDefault="00E05B2D">
      <w:pPr>
        <w:tabs>
          <w:tab w:val="left" w:pos="1134"/>
        </w:tabs>
      </w:pPr>
    </w:p>
    <w:p w14:paraId="1CAF80E9" w14:textId="0ED869D2" w:rsidR="00E05B2D" w:rsidRDefault="00E05B2D">
      <w:pPr>
        <w:tabs>
          <w:tab w:val="left" w:pos="1134"/>
        </w:tabs>
      </w:pPr>
    </w:p>
    <w:p w14:paraId="2376A470" w14:textId="0ED869D2" w:rsidR="00E05B2D" w:rsidRDefault="00E05B2D">
      <w:pPr>
        <w:tabs>
          <w:tab w:val="left" w:pos="1134"/>
        </w:tabs>
      </w:pPr>
    </w:p>
    <w:p w14:paraId="488A7262" w14:textId="77777777" w:rsidR="0076482A" w:rsidRDefault="0076482A">
      <w:pPr>
        <w:tabs>
          <w:tab w:val="left" w:pos="1134"/>
        </w:tabs>
      </w:pPr>
    </w:p>
    <w:p w14:paraId="435D8735" w14:textId="77777777" w:rsidR="0076482A" w:rsidRDefault="0076482A">
      <w:pPr>
        <w:tabs>
          <w:tab w:val="left" w:pos="1134"/>
        </w:tabs>
      </w:pPr>
    </w:p>
    <w:p w14:paraId="2F509C9F" w14:textId="77777777" w:rsidR="0076482A" w:rsidRDefault="0076482A">
      <w:pPr>
        <w:tabs>
          <w:tab w:val="left" w:pos="1134"/>
        </w:tabs>
      </w:pPr>
    </w:p>
    <w:p w14:paraId="51323B49" w14:textId="77777777" w:rsidR="006A7D72" w:rsidRDefault="006A7D72" w:rsidP="00C86070">
      <w:pPr>
        <w:tabs>
          <w:tab w:val="left" w:pos="1134"/>
        </w:tabs>
      </w:pPr>
    </w:p>
    <w:p w14:paraId="541F4296" w14:textId="77777777" w:rsidR="006A7D72" w:rsidRDefault="006A7D72" w:rsidP="00C86070">
      <w:pPr>
        <w:tabs>
          <w:tab w:val="left" w:pos="1134"/>
        </w:tabs>
      </w:pPr>
    </w:p>
    <w:p w14:paraId="15AE6D68" w14:textId="77777777" w:rsidR="006A7D72" w:rsidRDefault="006A7D72" w:rsidP="00C86070">
      <w:pPr>
        <w:tabs>
          <w:tab w:val="left" w:pos="1134"/>
        </w:tabs>
      </w:pPr>
    </w:p>
    <w:p w14:paraId="44F31F58" w14:textId="77777777" w:rsidR="003C3FE8" w:rsidRDefault="003C3FE8" w:rsidP="00C86070">
      <w:pPr>
        <w:tabs>
          <w:tab w:val="left" w:pos="1134"/>
        </w:tabs>
      </w:pPr>
    </w:p>
    <w:p w14:paraId="6D9549AD" w14:textId="77777777" w:rsidR="00933204" w:rsidRDefault="00933204" w:rsidP="00C86070">
      <w:pPr>
        <w:tabs>
          <w:tab w:val="left" w:pos="1134"/>
        </w:tabs>
      </w:pPr>
    </w:p>
    <w:p w14:paraId="453E3F8E" w14:textId="77777777" w:rsidR="006A7D72" w:rsidRPr="00C86070" w:rsidRDefault="006A7D72" w:rsidP="00C86070">
      <w:pPr>
        <w:tabs>
          <w:tab w:val="left" w:pos="1134"/>
        </w:tabs>
      </w:pPr>
    </w:p>
    <w:p w14:paraId="21ADDE73" w14:textId="26A680E5" w:rsidR="0076482A" w:rsidRPr="00C70A79" w:rsidRDefault="0076482A">
      <w:pPr>
        <w:tabs>
          <w:tab w:val="left" w:pos="1134"/>
        </w:tabs>
      </w:pPr>
    </w:p>
    <w:p w14:paraId="731B0992" w14:textId="6F674F5F" w:rsidR="00A60D69" w:rsidRPr="006A7D72" w:rsidRDefault="00E05B2D" w:rsidP="00E05B2D">
      <w:pPr>
        <w:pStyle w:val="KTpstrnum"/>
        <w:numPr>
          <w:ilvl w:val="0"/>
          <w:numId w:val="0"/>
        </w:numPr>
        <w:rPr>
          <w:lang w:val="en-US"/>
        </w:rPr>
      </w:pPr>
      <w:r>
        <w:t>D</w:t>
      </w:r>
      <w:r w:rsidR="00EE74AB" w:rsidRPr="00EE74AB">
        <w:t>aiva Stepanienė, tel. (8 5) 2</w:t>
      </w:r>
      <w:r w:rsidR="00454D2C">
        <w:t>6</w:t>
      </w:r>
      <w:r w:rsidR="00EE74AB" w:rsidRPr="00EE74AB">
        <w:t>1 5</w:t>
      </w:r>
      <w:r w:rsidR="00454D2C">
        <w:t>170</w:t>
      </w:r>
      <w:r w:rsidR="00EE74AB" w:rsidRPr="00EE74AB">
        <w:t xml:space="preserve">, el. p. daiva.stepaniene@kt.gov.lt </w:t>
      </w:r>
    </w:p>
    <w:sectPr w:rsidR="00A60D69" w:rsidRPr="006A7D72">
      <w:headerReference w:type="default" r:id="rId17"/>
      <w:headerReference w:type="first" r:id="rId18"/>
      <w:pgSz w:w="11906" w:h="16838" w:code="9"/>
      <w:pgMar w:top="1134"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F0B248" w14:textId="77777777" w:rsidR="007C64E3" w:rsidRDefault="007C64E3">
      <w:r>
        <w:separator/>
      </w:r>
    </w:p>
  </w:endnote>
  <w:endnote w:type="continuationSeparator" w:id="0">
    <w:p w14:paraId="18066188" w14:textId="77777777" w:rsidR="007C64E3" w:rsidRDefault="007C64E3">
      <w:r>
        <w:continuationSeparator/>
      </w:r>
    </w:p>
  </w:endnote>
  <w:endnote w:type="continuationNotice" w:id="1">
    <w:p w14:paraId="504BA277" w14:textId="77777777" w:rsidR="007C64E3" w:rsidRDefault="007C64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BA"/>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020007" w14:textId="77777777" w:rsidR="007C64E3" w:rsidRDefault="007C64E3">
      <w:r>
        <w:separator/>
      </w:r>
    </w:p>
  </w:footnote>
  <w:footnote w:type="continuationSeparator" w:id="0">
    <w:p w14:paraId="02327096" w14:textId="77777777" w:rsidR="007C64E3" w:rsidRDefault="007C64E3">
      <w:r>
        <w:continuationSeparator/>
      </w:r>
    </w:p>
  </w:footnote>
  <w:footnote w:type="continuationNotice" w:id="1">
    <w:p w14:paraId="374D151F" w14:textId="77777777" w:rsidR="007C64E3" w:rsidRDefault="007C64E3"/>
  </w:footnote>
  <w:footnote w:id="2">
    <w:p w14:paraId="45E8D8FE" w14:textId="33557711" w:rsidR="00F71646" w:rsidRDefault="00F71646">
      <w:pPr>
        <w:pStyle w:val="FootnoteText"/>
      </w:pPr>
      <w:r>
        <w:rPr>
          <w:rStyle w:val="FootnoteReference"/>
        </w:rPr>
        <w:footnoteRef/>
      </w:r>
      <w:r>
        <w:t xml:space="preserve"> Prieinama: </w:t>
      </w:r>
      <w:hyperlink r:id="rId1" w:history="1">
        <w:r w:rsidRPr="00D1126C">
          <w:rPr>
            <w:rStyle w:val="Hyperlink"/>
          </w:rPr>
          <w:t>https://www.e-tar.lt/portal/lt/legalAct/TAR.2E0162CE3FB9/asr</w:t>
        </w:r>
      </w:hyperlink>
      <w:r>
        <w:t xml:space="preserve"> </w:t>
      </w:r>
    </w:p>
  </w:footnote>
  <w:footnote w:id="3">
    <w:p w14:paraId="1811A4FD" w14:textId="4BB753B8" w:rsidR="00F71646" w:rsidRDefault="00F71646" w:rsidP="00F9190A">
      <w:pPr>
        <w:pStyle w:val="FootnoteText"/>
      </w:pPr>
      <w:r>
        <w:rPr>
          <w:rStyle w:val="FootnoteReference"/>
        </w:rPr>
        <w:footnoteRef/>
      </w:r>
      <w:r>
        <w:t xml:space="preserve"> </w:t>
      </w:r>
      <w:r>
        <w:t xml:space="preserve">Prieinama: </w:t>
      </w:r>
      <w:hyperlink r:id="rId2" w:history="1">
        <w:r w:rsidRPr="00D1126C">
          <w:rPr>
            <w:rStyle w:val="Hyperlink"/>
          </w:rPr>
          <w:t>https://www.e-tar.lt/portal/lt/legalAct/0869ec00108e11e89641ab133a146f0f/asr</w:t>
        </w:r>
      </w:hyperlink>
      <w:r>
        <w:t xml:space="preserve">   </w:t>
      </w:r>
    </w:p>
  </w:footnote>
  <w:footnote w:id="4">
    <w:p w14:paraId="44C53DF1" w14:textId="36B40A62" w:rsidR="00F71646" w:rsidRDefault="00F71646">
      <w:pPr>
        <w:pStyle w:val="FootnoteText"/>
      </w:pPr>
      <w:r>
        <w:rPr>
          <w:rStyle w:val="FootnoteReference"/>
        </w:rPr>
        <w:footnoteRef/>
      </w:r>
      <w:r>
        <w:t xml:space="preserve"> </w:t>
      </w:r>
      <w:r>
        <w:t xml:space="preserve">Prieinama: </w:t>
      </w:r>
      <w:hyperlink r:id="rId3" w:history="1">
        <w:r w:rsidRPr="00D1126C">
          <w:rPr>
            <w:rStyle w:val="Hyperlink"/>
          </w:rPr>
          <w:t>https://www.e-tar.lt/portal/lt/legalAct/ae5b62e036e811ec992fe4cdfceb5666</w:t>
        </w:r>
      </w:hyperlink>
      <w:r>
        <w:t xml:space="preserve"> </w:t>
      </w:r>
    </w:p>
  </w:footnote>
  <w:footnote w:id="5">
    <w:p w14:paraId="5F8076DE" w14:textId="3057A858" w:rsidR="00F71646" w:rsidRDefault="00F71646" w:rsidP="00FF79E9">
      <w:pPr>
        <w:pStyle w:val="FootnoteText"/>
      </w:pPr>
      <w:r w:rsidRPr="5D6503D8">
        <w:rPr>
          <w:rStyle w:val="FootnoteReference"/>
        </w:rPr>
        <w:footnoteRef/>
      </w:r>
      <w:r w:rsidRPr="5D6503D8">
        <w:t xml:space="preserve"> </w:t>
      </w:r>
      <w:hyperlink r:id="rId4" w:history="1">
        <w:r>
          <w:t xml:space="preserve">Prieinama: </w:t>
        </w:r>
        <w:r w:rsidRPr="5D6503D8">
          <w:rPr>
            <w:rStyle w:val="Hyperlink"/>
          </w:rPr>
          <w:t>1S-115(2021) Dėl administracinio veiklos prioriteto atliekant Lietuvos Respublikos mažmeninės prekybos įmonių ... (e-</w:t>
        </w:r>
        <w:proofErr w:type="spellStart"/>
        <w:r w:rsidRPr="5D6503D8">
          <w:rPr>
            <w:rStyle w:val="Hyperlink"/>
          </w:rPr>
          <w:t>tar.lt</w:t>
        </w:r>
        <w:proofErr w:type="spellEnd"/>
        <w:r w:rsidRPr="5D6503D8">
          <w:rPr>
            <w:rStyle w:val="Hyperlink"/>
          </w:rPr>
          <w:t>)</w:t>
        </w:r>
      </w:hyperlink>
      <w:r w:rsidRPr="5D6503D8">
        <w:rPr>
          <w:rStyle w:val="Hyperlink"/>
        </w:rPr>
        <w:t xml:space="preserve"> </w:t>
      </w:r>
    </w:p>
  </w:footnote>
  <w:footnote w:id="6">
    <w:p w14:paraId="323410F3" w14:textId="6A38F190" w:rsidR="00F71646" w:rsidRDefault="00F71646" w:rsidP="00FF79E9">
      <w:pPr>
        <w:pStyle w:val="FootnoteText"/>
      </w:pPr>
      <w:r w:rsidRPr="5D6503D8">
        <w:rPr>
          <w:rStyle w:val="FootnoteReference"/>
        </w:rPr>
        <w:footnoteRef/>
      </w:r>
      <w:r w:rsidRPr="5D6503D8">
        <w:t xml:space="preserve"> </w:t>
      </w:r>
      <w:r>
        <w:t>Prieinama:</w:t>
      </w:r>
      <w:r w:rsidRPr="00FF79E9">
        <w:rPr>
          <w:sz w:val="24"/>
          <w:szCs w:val="24"/>
        </w:rPr>
        <w:t xml:space="preserve"> </w:t>
      </w:r>
      <w:hyperlink r:id="rId5" w:history="1">
        <w:r w:rsidRPr="00FF79E9">
          <w:rPr>
            <w:rStyle w:val="Hyperlink"/>
          </w:rPr>
          <w:t xml:space="preserve">1121 Dėl Baudų už Lietuvos Respublikos mažmeninės prekybos įmonių nesąžiningų veiksmų draudimo </w:t>
        </w:r>
        <w:proofErr w:type="spellStart"/>
        <w:r w:rsidRPr="00FF79E9">
          <w:rPr>
            <w:rStyle w:val="Hyperlink"/>
          </w:rPr>
          <w:t>įstatym</w:t>
        </w:r>
        <w:proofErr w:type="spellEnd"/>
        <w:r w:rsidRPr="00FF79E9">
          <w:rPr>
            <w:rStyle w:val="Hyperlink"/>
          </w:rPr>
          <w:t>... (e-</w:t>
        </w:r>
        <w:proofErr w:type="spellStart"/>
        <w:r w:rsidRPr="00FF79E9">
          <w:rPr>
            <w:rStyle w:val="Hyperlink"/>
          </w:rPr>
          <w:t>tar.lt</w:t>
        </w:r>
        <w:proofErr w:type="spellEnd"/>
        <w:r w:rsidRPr="00FF79E9">
          <w:rPr>
            <w:rStyle w:val="Hyperlink"/>
          </w:rPr>
          <w:t>)</w:t>
        </w:r>
      </w:hyperlink>
      <w:r>
        <w:t xml:space="preserve">  </w:t>
      </w:r>
    </w:p>
  </w:footnote>
  <w:footnote w:id="7">
    <w:p w14:paraId="0BCF2B11" w14:textId="77777777" w:rsidR="00F71646" w:rsidRPr="00D4418C" w:rsidRDefault="00F71646">
      <w:pPr>
        <w:pStyle w:val="FootnoteText"/>
      </w:pPr>
      <w:r>
        <w:rPr>
          <w:rStyle w:val="FootnoteReference"/>
        </w:rPr>
        <w:footnoteRef/>
      </w:r>
      <w:r>
        <w:t xml:space="preserve"> </w:t>
      </w:r>
      <w:r>
        <w:t>Prieinama:</w:t>
      </w:r>
    </w:p>
    <w:p w14:paraId="62471362" w14:textId="502A52D9" w:rsidR="00F71646" w:rsidRDefault="00CB042F">
      <w:pPr>
        <w:pStyle w:val="FootnoteText"/>
      </w:pPr>
      <w:hyperlink r:id="rId6" w:history="1">
        <w:r w:rsidR="00F71646" w:rsidRPr="002505B8">
          <w:rPr>
            <w:rStyle w:val="Hyperlink"/>
          </w:rPr>
          <w:t xml:space="preserve">2-170 Dėl Valstybės ar savivaldybės įstaigų veiklos sričių, kuriose egzistuoja didelė korupcijos </w:t>
        </w:r>
        <w:proofErr w:type="spellStart"/>
        <w:r w:rsidR="00F71646" w:rsidRPr="002505B8">
          <w:rPr>
            <w:rStyle w:val="Hyperlink"/>
          </w:rPr>
          <w:t>pasire</w:t>
        </w:r>
        <w:proofErr w:type="spellEnd"/>
        <w:r w:rsidR="00F71646" w:rsidRPr="002505B8">
          <w:rPr>
            <w:rStyle w:val="Hyperlink"/>
          </w:rPr>
          <w:t>... (</w:t>
        </w:r>
        <w:proofErr w:type="spellStart"/>
        <w:r w:rsidR="00F71646" w:rsidRPr="002505B8">
          <w:rPr>
            <w:rStyle w:val="Hyperlink"/>
          </w:rPr>
          <w:t>lrs.lt</w:t>
        </w:r>
        <w:proofErr w:type="spellEnd"/>
        <w:r w:rsidR="00F71646" w:rsidRPr="002505B8">
          <w:rPr>
            <w:rStyle w:val="Hyperlink"/>
          </w:rPr>
          <w:t>)</w:t>
        </w:r>
      </w:hyperlink>
    </w:p>
  </w:footnote>
  <w:footnote w:id="8">
    <w:p w14:paraId="1FF5E749" w14:textId="77777777" w:rsidR="00F71646" w:rsidRDefault="00F71646">
      <w:pPr>
        <w:pStyle w:val="FootnoteText"/>
      </w:pPr>
      <w:r>
        <w:rPr>
          <w:rStyle w:val="FootnoteReference"/>
        </w:rPr>
        <w:footnoteRef/>
      </w:r>
      <w:r>
        <w:t xml:space="preserve"> </w:t>
      </w:r>
      <w:r>
        <w:t xml:space="preserve">Prieinama: </w:t>
      </w:r>
    </w:p>
    <w:p w14:paraId="34DFDD92" w14:textId="3700DF58" w:rsidR="00F71646" w:rsidRDefault="00CB042F">
      <w:pPr>
        <w:pStyle w:val="FootnoteText"/>
      </w:pPr>
      <w:hyperlink r:id="rId7" w:history="1">
        <w:r w:rsidR="00F71646" w:rsidRPr="002505B8">
          <w:rPr>
            <w:rStyle w:val="Hyperlink"/>
            <w:lang w:val="en-US"/>
          </w:rPr>
          <w:t>http://www.stt.lt/documents/avv_viesajam_sektoriui/AAV_viesajam_2018_09_05_viesinimui_PDF_2_LT.pdf</w:t>
        </w:r>
      </w:hyperlink>
    </w:p>
  </w:footnote>
  <w:footnote w:id="9">
    <w:p w14:paraId="2BA4B9B1" w14:textId="2F105384" w:rsidR="00F71646" w:rsidRPr="00FF79E9" w:rsidRDefault="00F71646">
      <w:pPr>
        <w:pStyle w:val="FootnoteText"/>
      </w:pPr>
      <w:r>
        <w:rPr>
          <w:rStyle w:val="FootnoteReference"/>
        </w:rPr>
        <w:footnoteRef/>
      </w:r>
      <w:r>
        <w:t xml:space="preserve"> </w:t>
      </w:r>
      <w:r w:rsidRPr="00FF79E9">
        <w:t xml:space="preserve">Prieinama: </w:t>
      </w:r>
      <w:hyperlink r:id="rId8" w:history="1">
        <w:r w:rsidRPr="00FF79E9">
          <w:rPr>
            <w:rStyle w:val="Hyperlink"/>
          </w:rPr>
          <w:t xml:space="preserve">1121 Dėl Baudų už Lietuvos Respublikos mažmeninės prekybos įmonių nesąžiningų veiksmų draudimo </w:t>
        </w:r>
        <w:proofErr w:type="spellStart"/>
        <w:r w:rsidRPr="00FF79E9">
          <w:rPr>
            <w:rStyle w:val="Hyperlink"/>
          </w:rPr>
          <w:t>įstatym</w:t>
        </w:r>
        <w:proofErr w:type="spellEnd"/>
        <w:r w:rsidRPr="00FF79E9">
          <w:rPr>
            <w:rStyle w:val="Hyperlink"/>
          </w:rPr>
          <w:t>... (e-</w:t>
        </w:r>
        <w:proofErr w:type="spellStart"/>
        <w:r w:rsidRPr="00FF79E9">
          <w:rPr>
            <w:rStyle w:val="Hyperlink"/>
          </w:rPr>
          <w:t>tar.lt</w:t>
        </w:r>
        <w:proofErr w:type="spellEnd"/>
        <w:r w:rsidRPr="00FF79E9">
          <w:rPr>
            <w:rStyle w:val="Hyperlink"/>
          </w:rPr>
          <w:t>)</w:t>
        </w:r>
      </w:hyperlink>
      <w:r w:rsidRPr="00FF79E9">
        <w:t xml:space="preserve">  </w:t>
      </w:r>
    </w:p>
  </w:footnote>
  <w:footnote w:id="10">
    <w:p w14:paraId="0B944A22" w14:textId="2FC0536E" w:rsidR="00F71646" w:rsidRDefault="00F71646">
      <w:pPr>
        <w:pStyle w:val="FootnoteText"/>
      </w:pPr>
      <w:r>
        <w:rPr>
          <w:rStyle w:val="FootnoteReference"/>
        </w:rPr>
        <w:footnoteRef/>
      </w:r>
      <w:r>
        <w:t xml:space="preserve"> </w:t>
      </w:r>
      <w:hyperlink r:id="rId9" w:history="1">
        <w:r w:rsidRPr="00B135EE">
          <w:rPr>
            <w:rStyle w:val="Hyperlink"/>
          </w:rPr>
          <w:t>Prieinama: 1S-115(2021) Dėl administracinio veiklos prioriteto atliekant Lietuvos Respublikos mažmeninės prekybos įmonių ... (e-</w:t>
        </w:r>
        <w:proofErr w:type="spellStart"/>
        <w:r w:rsidRPr="00B135EE">
          <w:rPr>
            <w:rStyle w:val="Hyperlink"/>
          </w:rPr>
          <w:t>tar.lt</w:t>
        </w:r>
        <w:proofErr w:type="spellEnd"/>
        <w:r w:rsidRPr="00B135EE">
          <w:rPr>
            <w:rStyle w:val="Hyperlink"/>
          </w:rPr>
          <w:t>)</w:t>
        </w:r>
      </w:hyperlink>
    </w:p>
  </w:footnote>
  <w:footnote w:id="11">
    <w:p w14:paraId="1772D3CE" w14:textId="62DCBBC7" w:rsidR="00F71646" w:rsidRDefault="00F71646" w:rsidP="00B135EE">
      <w:pPr>
        <w:pStyle w:val="FootnoteText"/>
      </w:pPr>
      <w:r w:rsidRPr="64A9D814">
        <w:rPr>
          <w:rStyle w:val="FootnoteReference"/>
        </w:rPr>
        <w:footnoteRef/>
      </w:r>
      <w:r w:rsidRPr="64A9D814">
        <w:t xml:space="preserve"> </w:t>
      </w:r>
      <w:r w:rsidRPr="64A9D814">
        <w:t xml:space="preserve">Prieinama: </w:t>
      </w:r>
      <w:hyperlink r:id="rId10" w:history="1">
        <w:r w:rsidRPr="64A9D814">
          <w:rPr>
            <w:rStyle w:val="Hyperlink"/>
          </w:rPr>
          <w:t xml:space="preserve">1121 Dėl Baudų už Lietuvos Respublikos mažmeninės prekybos įmonių nesąžiningų veiksmų draudimo </w:t>
        </w:r>
        <w:proofErr w:type="spellStart"/>
        <w:r w:rsidRPr="64A9D814">
          <w:rPr>
            <w:rStyle w:val="Hyperlink"/>
          </w:rPr>
          <w:t>įstatym</w:t>
        </w:r>
        <w:proofErr w:type="spellEnd"/>
        <w:r w:rsidRPr="64A9D814">
          <w:rPr>
            <w:rStyle w:val="Hyperlink"/>
          </w:rPr>
          <w:t>... (e-</w:t>
        </w:r>
        <w:proofErr w:type="spellStart"/>
        <w:r w:rsidRPr="64A9D814">
          <w:rPr>
            <w:rStyle w:val="Hyperlink"/>
          </w:rPr>
          <w:t>tar.lt</w:t>
        </w:r>
        <w:proofErr w:type="spellEnd"/>
        <w:r w:rsidRPr="64A9D814">
          <w:rPr>
            <w:rStyle w:val="Hyperlink"/>
          </w:rPr>
          <w:t>)</w:t>
        </w:r>
      </w:hyperlink>
    </w:p>
  </w:footnote>
  <w:footnote w:id="12">
    <w:p w14:paraId="021E3829" w14:textId="7848B386" w:rsidR="00F71646" w:rsidRDefault="00F71646">
      <w:pPr>
        <w:pStyle w:val="FootnoteText"/>
      </w:pPr>
      <w:r>
        <w:rPr>
          <w:rStyle w:val="FootnoteReference"/>
        </w:rPr>
        <w:footnoteRef/>
      </w:r>
      <w:r>
        <w:t xml:space="preserve"> </w:t>
      </w:r>
      <w:hyperlink r:id="rId11" w:history="1">
        <w:r w:rsidRPr="00B135EE">
          <w:rPr>
            <w:rStyle w:val="Hyperlink"/>
          </w:rPr>
          <w:t>Prieinama: 1S-115(2021) Dėl administracinio veiklos prioriteto atliekant Lietuvos Respublikos mažmeninės prekybos įmonių ... (e-</w:t>
        </w:r>
        <w:proofErr w:type="spellStart"/>
        <w:r w:rsidRPr="00B135EE">
          <w:rPr>
            <w:rStyle w:val="Hyperlink"/>
          </w:rPr>
          <w:t>tar.lt</w:t>
        </w:r>
        <w:proofErr w:type="spellEnd"/>
        <w:r w:rsidRPr="00B135EE">
          <w:rPr>
            <w:rStyle w:val="Hyperlink"/>
          </w:rPr>
          <w:t>)</w:t>
        </w:r>
      </w:hyperlink>
    </w:p>
  </w:footnote>
  <w:footnote w:id="13">
    <w:p w14:paraId="7DBBA93A" w14:textId="36826CEE" w:rsidR="00F71646" w:rsidRDefault="00F71646">
      <w:pPr>
        <w:pStyle w:val="FootnoteText"/>
      </w:pPr>
      <w:r>
        <w:rPr>
          <w:rStyle w:val="FootnoteReference"/>
        </w:rPr>
        <w:footnoteRef/>
      </w:r>
      <w:r>
        <w:t xml:space="preserve"> </w:t>
      </w:r>
      <w:r>
        <w:t xml:space="preserve">Prieinama: </w:t>
      </w:r>
      <w:hyperlink r:id="rId12" w:history="1">
        <w:r w:rsidRPr="00170182">
          <w:rPr>
            <w:rStyle w:val="Hyperlink"/>
          </w:rPr>
          <w:t>https://kt.gov.lt/uploads/documents/files/KT%20nuostatai%20nuo%202021-01-01.pdf</w:t>
        </w:r>
      </w:hyperlink>
      <w:r>
        <w:t xml:space="preserve"> </w:t>
      </w:r>
    </w:p>
  </w:footnote>
  <w:footnote w:id="14">
    <w:p w14:paraId="33275A90" w14:textId="56EB7E96" w:rsidR="00F71646" w:rsidRDefault="00F71646">
      <w:pPr>
        <w:pStyle w:val="FootnoteText"/>
      </w:pPr>
      <w:r>
        <w:rPr>
          <w:rStyle w:val="FootnoteReference"/>
        </w:rPr>
        <w:footnoteRef/>
      </w:r>
      <w:r>
        <w:t xml:space="preserve"> </w:t>
      </w:r>
      <w:r>
        <w:t>Lietuvos Respublikos ekonomikos ir inovacijų ministerija Švieslentėje vertina, a</w:t>
      </w:r>
      <w:r w:rsidRPr="00883ABD">
        <w:t xml:space="preserve">r </w:t>
      </w:r>
      <w:r>
        <w:t xml:space="preserve">institucijose </w:t>
      </w:r>
      <w:r w:rsidRPr="00883ABD">
        <w:t xml:space="preserve">yra atskirtos </w:t>
      </w:r>
      <w:r>
        <w:t>ūkio subjektų</w:t>
      </w:r>
      <w:r w:rsidRPr="00883ABD">
        <w:t xml:space="preserve"> veiklos patikrinimo ir poveikio priemonių taikymo funkcijos</w:t>
      </w:r>
      <w:r>
        <w:t>.</w:t>
      </w:r>
    </w:p>
  </w:footnote>
  <w:footnote w:id="15">
    <w:p w14:paraId="372DFB6E" w14:textId="77777777" w:rsidR="00F71646" w:rsidRPr="003937B6" w:rsidRDefault="00F71646" w:rsidP="001450EB">
      <w:pPr>
        <w:pStyle w:val="FootnoteText"/>
      </w:pPr>
      <w:r>
        <w:rPr>
          <w:rStyle w:val="FootnoteReference"/>
        </w:rPr>
        <w:footnoteRef/>
      </w:r>
      <w:r>
        <w:t xml:space="preserve"> </w:t>
      </w:r>
      <w:r w:rsidRPr="003937B6">
        <w:t>Prieinama:</w:t>
      </w:r>
    </w:p>
    <w:p w14:paraId="7A138A57" w14:textId="77777777" w:rsidR="00F71646" w:rsidRDefault="00CB042F" w:rsidP="001450EB">
      <w:pPr>
        <w:pStyle w:val="FootnoteText"/>
      </w:pPr>
      <w:hyperlink r:id="rId13" w:history="1">
        <w:r w:rsidR="00F71646" w:rsidRPr="003937B6">
          <w:rPr>
            <w:rStyle w:val="Hyperlink"/>
          </w:rPr>
          <w:t>https://kt.gov.lt/uploads/documents/files/aktuali%20redakcija%20d%C4%97l%20Tarybos%20nariams%20pavedam%C5%B3%20veiklos%20sri%C4%8Di%C5%B3%202021-09-17(1).pdf</w:t>
        </w:r>
      </w:hyperlink>
      <w:r w:rsidR="00F71646">
        <w:t xml:space="preserve"> </w:t>
      </w:r>
    </w:p>
  </w:footnote>
  <w:footnote w:id="16">
    <w:p w14:paraId="1EB07494" w14:textId="4E3220AC" w:rsidR="00F71646" w:rsidRDefault="00F71646">
      <w:pPr>
        <w:pStyle w:val="FootnoteText"/>
      </w:pPr>
      <w:r>
        <w:rPr>
          <w:rStyle w:val="FootnoteReference"/>
        </w:rPr>
        <w:footnoteRef/>
      </w:r>
      <w:r>
        <w:t xml:space="preserve"> </w:t>
      </w:r>
      <w:r>
        <w:t>„</w:t>
      </w:r>
      <w:r w:rsidRPr="002738D7">
        <w:t>Konkurencijos taryba pareiškimą turi išnagrinėti ir motyvuotą nutarimą pradėti pažeidimo tyrimą arba atsisakyti pradėti pažeidimo tyrimą turi priimti ne vėliau kaip per 30 dienų nuo šio straipsnio 1 dalyje nurodytus reikalavimus atitinkančio pareiškimo gavimo dienos. Tuo atveju, kai nustatomas šio straipsnio 2 dalies 4 punkte nurodytas atsisakymo pradėti pažeidimo tyrimą pagrindas, Konkurencijos taryba turi priimti motyvuotą nutarimą atsisakyti pradėti pažeidimo tyrimą ne vėliau kaip per 5 darbo dienas nuo nustatyto pareiškimo trūkumų pašalinimo termino pabaigos.</w:t>
      </w:r>
      <w:r>
        <w:t>“</w:t>
      </w:r>
    </w:p>
  </w:footnote>
  <w:footnote w:id="17">
    <w:p w14:paraId="0B863B63" w14:textId="23902693" w:rsidR="00F71646" w:rsidRPr="00862D63" w:rsidRDefault="00F71646">
      <w:pPr>
        <w:pStyle w:val="FootnoteText"/>
      </w:pPr>
      <w:r>
        <w:rPr>
          <w:rStyle w:val="FootnoteReference"/>
        </w:rPr>
        <w:footnoteRef/>
      </w:r>
      <w:r>
        <w:t xml:space="preserve"> </w:t>
      </w:r>
      <w:r>
        <w:t xml:space="preserve">Šiuo metu Darbo reglamente numatyta, kad </w:t>
      </w:r>
      <w:r w:rsidRPr="00AA0BBC">
        <w:t>pareiškimą nagrinėjusios grupės vadovas ar grupės vyresnysis patarėjas</w:t>
      </w:r>
      <w:r>
        <w:t xml:space="preserve"> tik informuoja pareiškėją, kad pareiškimas pradėti tyrimą neatitinka reikalavimų. Tačiau nėra nuostatų, kurios užtikrintų, kad vadovas taip pat peržiūri pareiškimą ir taip būtų užtikrintas keturių akių principas.</w:t>
      </w:r>
    </w:p>
  </w:footnote>
  <w:footnote w:id="18">
    <w:p w14:paraId="41E15019" w14:textId="77777777" w:rsidR="00791D91" w:rsidRDefault="00791D91" w:rsidP="00A8282C">
      <w:pPr>
        <w:pStyle w:val="FootnoteText"/>
      </w:pPr>
      <w:r>
        <w:rPr>
          <w:rStyle w:val="FootnoteReference"/>
        </w:rPr>
        <w:footnoteRef/>
      </w:r>
      <w:r>
        <w:t xml:space="preserve"> </w:t>
      </w:r>
      <w:r>
        <w:t xml:space="preserve">Šiuo metu NKVTG nuostatuose yra nurodyta tik tai, kad </w:t>
      </w:r>
      <w:r w:rsidRPr="00837043">
        <w:t xml:space="preserve">NKVTG </w:t>
      </w:r>
      <w:r>
        <w:t>teikia pasiūlymus pradėti tyrimą ir jį atlieka.</w:t>
      </w:r>
      <w:r w:rsidRPr="007C05E0">
        <w:rPr>
          <w:sz w:val="24"/>
          <w:szCs w:val="24"/>
        </w:rPr>
        <w:t xml:space="preserve"> </w:t>
      </w:r>
      <w:r>
        <w:t>NKVTG</w:t>
      </w:r>
      <w:r w:rsidRPr="007C05E0">
        <w:t xml:space="preserve"> rengia nutarimus dėl </w:t>
      </w:r>
      <w:r>
        <w:t xml:space="preserve">tyrimo </w:t>
      </w:r>
      <w:r w:rsidRPr="007C05E0">
        <w:t>eigos</w:t>
      </w:r>
      <w:r>
        <w:t>.</w:t>
      </w:r>
      <w:r w:rsidRPr="00B65417">
        <w:rPr>
          <w:sz w:val="24"/>
          <w:szCs w:val="24"/>
        </w:rPr>
        <w:t xml:space="preserve"> </w:t>
      </w:r>
      <w:r>
        <w:t>Tačiau kalbant apie tyrimo</w:t>
      </w:r>
      <w:r w:rsidRPr="00B65417">
        <w:t xml:space="preserve"> nutraukim</w:t>
      </w:r>
      <w:r>
        <w:t>ą nėra apibrėžta</w:t>
      </w:r>
      <w:r w:rsidRPr="00B65417">
        <w:t xml:space="preserve">, kas yra nutarimai dėl eigos. </w:t>
      </w:r>
      <w:r>
        <w:t>Todėl geriau būtų įtvirtinti, kad teikiami siūlymai priimti nutarimus</w:t>
      </w:r>
      <w:r w:rsidRPr="00B65417">
        <w:t xml:space="preserve"> dėl tyrimų sujungimo, išskyrimo, nutraukimo, ir kitus nutarimus dėl tyrimo eigos. </w:t>
      </w:r>
    </w:p>
  </w:footnote>
  <w:footnote w:id="19">
    <w:p w14:paraId="2D6BCDA3" w14:textId="77777777" w:rsidR="00791D91" w:rsidRPr="001841AF" w:rsidRDefault="00791D91" w:rsidP="001841AF">
      <w:pPr>
        <w:pStyle w:val="FootnoteText"/>
      </w:pPr>
      <w:r>
        <w:rPr>
          <w:rStyle w:val="FootnoteReference"/>
        </w:rPr>
        <w:footnoteRef/>
      </w:r>
      <w:r>
        <w:t xml:space="preserve"> </w:t>
      </w:r>
      <w:r w:rsidRPr="001841AF">
        <w:t>5. Mažmeninės prekybos įmonių nesąžiningų veiksmų draudimo įstatymo pažeidimų tyrimo ir procedūros dalyvių išklausymo procedūra reglamentuota šio Reglamento IV skyriuje, o kita Reglamente numatyta tvarka taikoma tiek, kiek atitinkamų klausimų nereglamentuoja nurodytas įstatymas.</w:t>
      </w:r>
    </w:p>
    <w:p w14:paraId="1BBCBD95" w14:textId="77777777" w:rsidR="00791D91" w:rsidRPr="00861333" w:rsidRDefault="00791D91" w:rsidP="001841AF">
      <w:pPr>
        <w:pStyle w:val="FootnoteText"/>
        <w:rPr>
          <w:sz w:val="18"/>
          <w:szCs w:val="18"/>
        </w:rPr>
      </w:pPr>
      <w:r w:rsidRPr="00861333">
        <w:rPr>
          <w:i/>
          <w:iCs/>
          <w:sz w:val="18"/>
          <w:szCs w:val="18"/>
        </w:rPr>
        <w:t>Punkto pakeitimai:</w:t>
      </w:r>
    </w:p>
    <w:p w14:paraId="75D93AF6" w14:textId="28CF8A41" w:rsidR="00791D91" w:rsidRPr="00861333" w:rsidRDefault="00791D91">
      <w:pPr>
        <w:pStyle w:val="FootnoteText"/>
        <w:rPr>
          <w:sz w:val="18"/>
          <w:szCs w:val="18"/>
        </w:rPr>
      </w:pPr>
      <w:r w:rsidRPr="00861333">
        <w:rPr>
          <w:i/>
          <w:iCs/>
          <w:sz w:val="18"/>
          <w:szCs w:val="18"/>
        </w:rPr>
        <w:t>Nr. </w:t>
      </w:r>
      <w:hyperlink r:id="rId14" w:tgtFrame="_parent" w:history="1">
        <w:r w:rsidRPr="00861333">
          <w:rPr>
            <w:rStyle w:val="Hyperlink"/>
            <w:i/>
            <w:iCs/>
            <w:sz w:val="18"/>
            <w:szCs w:val="18"/>
          </w:rPr>
          <w:t>1S-67 (2020)</w:t>
        </w:r>
      </w:hyperlink>
      <w:r w:rsidRPr="00861333">
        <w:rPr>
          <w:i/>
          <w:iCs/>
          <w:sz w:val="18"/>
          <w:szCs w:val="18"/>
        </w:rPr>
        <w:t>, 2020-06-15, paskelbta TAR 2020-06-16, i. k. 2020-13131.</w:t>
      </w:r>
    </w:p>
  </w:footnote>
  <w:footnote w:id="20">
    <w:p w14:paraId="7614A362" w14:textId="77777777" w:rsidR="00F71646" w:rsidRPr="00FF79E9" w:rsidRDefault="00F71646" w:rsidP="00C159F1">
      <w:pPr>
        <w:pStyle w:val="FootnoteText"/>
      </w:pPr>
      <w:r>
        <w:rPr>
          <w:rStyle w:val="FootnoteReference"/>
        </w:rPr>
        <w:footnoteRef/>
      </w:r>
      <w:r>
        <w:t xml:space="preserve"> </w:t>
      </w:r>
      <w:r w:rsidRPr="00FF79E9">
        <w:t xml:space="preserve">Prieinama: </w:t>
      </w:r>
      <w:hyperlink r:id="rId15" w:history="1">
        <w:r w:rsidRPr="00FF79E9">
          <w:rPr>
            <w:rStyle w:val="Hyperlink"/>
          </w:rPr>
          <w:t xml:space="preserve">1121 Dėl Baudų už Lietuvos Respublikos mažmeninės prekybos įmonių nesąžiningų veiksmų draudimo </w:t>
        </w:r>
        <w:proofErr w:type="spellStart"/>
        <w:r w:rsidRPr="00FF79E9">
          <w:rPr>
            <w:rStyle w:val="Hyperlink"/>
          </w:rPr>
          <w:t>įstatym</w:t>
        </w:r>
        <w:proofErr w:type="spellEnd"/>
        <w:r w:rsidRPr="00FF79E9">
          <w:rPr>
            <w:rStyle w:val="Hyperlink"/>
          </w:rPr>
          <w:t>... (e-</w:t>
        </w:r>
        <w:proofErr w:type="spellStart"/>
        <w:r w:rsidRPr="00FF79E9">
          <w:rPr>
            <w:rStyle w:val="Hyperlink"/>
          </w:rPr>
          <w:t>tar.lt</w:t>
        </w:r>
        <w:proofErr w:type="spellEnd"/>
        <w:r w:rsidRPr="00FF79E9">
          <w:rPr>
            <w:rStyle w:val="Hyperlink"/>
          </w:rPr>
          <w:t>)</w:t>
        </w:r>
      </w:hyperlink>
      <w:r w:rsidRPr="00FF79E9">
        <w:t xml:space="preserve">  </w:t>
      </w:r>
    </w:p>
  </w:footnote>
  <w:footnote w:id="21">
    <w:p w14:paraId="4724D665" w14:textId="29A70A0A" w:rsidR="00F71646" w:rsidRPr="00862D63" w:rsidRDefault="00F71646">
      <w:pPr>
        <w:pStyle w:val="FootnoteText"/>
      </w:pPr>
      <w:r>
        <w:rPr>
          <w:rStyle w:val="FootnoteReference"/>
        </w:rPr>
        <w:footnoteRef/>
      </w:r>
      <w:r>
        <w:t xml:space="preserve"> </w:t>
      </w:r>
      <w:bookmarkStart w:id="93" w:name="_Hlk42074971"/>
      <w:r>
        <w:t xml:space="preserve">Konkurencijos tarybos </w:t>
      </w:r>
      <w:r w:rsidRPr="00862D63">
        <w:t>2019 m. gegu</w:t>
      </w:r>
      <w:r>
        <w:t xml:space="preserve">žės </w:t>
      </w:r>
      <w:r w:rsidRPr="00862D63">
        <w:t>20 d. nutarimas Nr. 1S-59 (2019)</w:t>
      </w:r>
      <w:bookmarkEnd w:id="93"/>
      <w:r w:rsidRPr="00862D63">
        <w:t xml:space="preserve">; </w:t>
      </w:r>
      <w:r>
        <w:t xml:space="preserve">Konkurencijos tarybos </w:t>
      </w:r>
      <w:r w:rsidRPr="00862D63">
        <w:t>2019 m. gegu</w:t>
      </w:r>
      <w:r>
        <w:t xml:space="preserve">žės </w:t>
      </w:r>
      <w:r w:rsidRPr="00862D63">
        <w:t>20 d. nutarimas Nr. 1S-60 (2019); Konkurencijos tarybos 2019 m. gruod</w:t>
      </w:r>
      <w:r>
        <w:t xml:space="preserve">žio </w:t>
      </w:r>
      <w:r w:rsidRPr="00862D63">
        <w:t>5 d. nutarimas Nr. 1S-151 (2019); Konkurencijos tarybos 2019 m. gruod</w:t>
      </w:r>
      <w:r>
        <w:t xml:space="preserve">žio </w:t>
      </w:r>
      <w:r w:rsidRPr="00862D63">
        <w:t>30 d. nutarimas Nr. 1S-163 (2019).</w:t>
      </w:r>
    </w:p>
  </w:footnote>
  <w:footnote w:id="22">
    <w:p w14:paraId="01B6B0DF" w14:textId="2275C0E1" w:rsidR="00F71646" w:rsidRDefault="00F71646">
      <w:pPr>
        <w:pStyle w:val="FootnoteText"/>
      </w:pPr>
      <w:r>
        <w:rPr>
          <w:rStyle w:val="FootnoteReference"/>
        </w:rPr>
        <w:footnoteRef/>
      </w:r>
      <w:r>
        <w:t xml:space="preserve"> </w:t>
      </w:r>
      <w:r>
        <w:t>Ši užduotis galėtų būti numatyta Konkurencijos politikos grupės nuostatuose.</w:t>
      </w:r>
    </w:p>
  </w:footnote>
  <w:footnote w:id="23">
    <w:p w14:paraId="16643091" w14:textId="19C0866E" w:rsidR="00F71646" w:rsidRDefault="00F71646">
      <w:pPr>
        <w:pStyle w:val="FootnoteText"/>
      </w:pPr>
      <w:r>
        <w:rPr>
          <w:rStyle w:val="FootnoteReference"/>
        </w:rPr>
        <w:footnoteRef/>
      </w:r>
      <w:r>
        <w:t xml:space="preserve"> </w:t>
      </w:r>
      <w:r>
        <w:t>Yra tik abstrakti nuostata, kad rengia teisės aktų projekt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7396F7" w14:textId="06285B77" w:rsidR="00F71646" w:rsidRDefault="00F71646">
    <w:pPr>
      <w:pStyle w:val="Header"/>
      <w:jc w:val="right"/>
      <w:rPr>
        <w:b/>
        <w:noProof/>
      </w:rPr>
    </w:pPr>
    <w:r>
      <w:tab/>
    </w:r>
    <w:sdt>
      <w:sdtPr>
        <w:id w:val="83658298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3</w:t>
        </w:r>
        <w:r>
          <w:rPr>
            <w:noProof/>
          </w:rPr>
          <w:fldChar w:fldCharType="end"/>
        </w:r>
      </w:sdtContent>
    </w:sdt>
    <w:r>
      <w:rPr>
        <w:noProof/>
      </w:rPr>
      <w:tab/>
    </w:r>
  </w:p>
  <w:p w14:paraId="187348D7" w14:textId="77777777" w:rsidR="00F71646" w:rsidRDefault="00F71646">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2CD3D8" w14:textId="1ECE58B7" w:rsidR="00F71646" w:rsidRDefault="00F7164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172DBB"/>
    <w:multiLevelType w:val="hybridMultilevel"/>
    <w:tmpl w:val="F36CF862"/>
    <w:lvl w:ilvl="0" w:tplc="E0EC4910">
      <w:start w:val="1"/>
      <w:numFmt w:val="lowerLetter"/>
      <w:lvlText w:val="(%1)"/>
      <w:lvlJc w:val="left"/>
      <w:pPr>
        <w:ind w:left="927" w:hanging="360"/>
      </w:pPr>
      <w:rPr>
        <w:rFonts w:ascii="Times New Roman" w:eastAsiaTheme="minorHAnsi" w:hAnsi="Times New Roman" w:cstheme="minorBidi"/>
      </w:rPr>
    </w:lvl>
    <w:lvl w:ilvl="1" w:tplc="65222B70">
      <w:start w:val="1"/>
      <w:numFmt w:val="lowerLetter"/>
      <w:lvlText w:val="(%2)"/>
      <w:lvlJc w:val="left"/>
      <w:pPr>
        <w:ind w:left="1647" w:hanging="360"/>
      </w:pPr>
      <w:rPr>
        <w:rFonts w:ascii="Times New Roman" w:eastAsiaTheme="minorHAnsi" w:hAnsi="Times New Roman" w:cs="Times New Roman"/>
      </w:r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15:restartNumberingAfterBreak="0">
    <w:nsid w:val="224734B4"/>
    <w:multiLevelType w:val="multilevel"/>
    <w:tmpl w:val="72B2740E"/>
    <w:lvl w:ilvl="0">
      <w:start w:val="1"/>
      <w:numFmt w:val="decimal"/>
      <w:pStyle w:val="Footer"/>
      <w:lvlText w:val="(%1)"/>
      <w:lvlJc w:val="left"/>
      <w:pPr>
        <w:ind w:left="0" w:firstLine="567"/>
      </w:pPr>
      <w:rPr>
        <w:rFonts w:ascii="Times New Roman" w:hAnsi="Times New Roman" w:cs="Times New Roman" w:hint="default"/>
        <w:sz w:val="24"/>
      </w:rPr>
    </w:lvl>
    <w:lvl w:ilvl="1">
      <w:start w:val="1"/>
      <w:numFmt w:val="lowerLetter"/>
      <w:lvlText w:val="(%2)"/>
      <w:lvlJc w:val="left"/>
      <w:pPr>
        <w:ind w:left="567" w:firstLine="567"/>
      </w:pPr>
    </w:lvl>
    <w:lvl w:ilvl="2">
      <w:start w:val="1"/>
      <w:numFmt w:val="lowerRoman"/>
      <w:lvlText w:val="(%3)"/>
      <w:lvlJc w:val="left"/>
      <w:pPr>
        <w:ind w:left="1134" w:firstLine="567"/>
      </w:pPr>
    </w:lvl>
    <w:lvl w:ilvl="3">
      <w:start w:val="1"/>
      <w:numFmt w:val="decimal"/>
      <w:lvlText w:val="(%4)"/>
      <w:lvlJc w:val="left"/>
      <w:pPr>
        <w:ind w:left="1701" w:firstLine="567"/>
      </w:pPr>
      <w:rPr>
        <w:rFonts w:ascii="Times New Roman" w:hAnsi="Times New Roman" w:cs="Times New Roman" w:hint="default"/>
        <w:sz w:val="24"/>
      </w:rPr>
    </w:lvl>
    <w:lvl w:ilvl="4">
      <w:start w:val="1"/>
      <w:numFmt w:val="lowerLetter"/>
      <w:lvlText w:val="(%5)"/>
      <w:lvlJc w:val="left"/>
      <w:pPr>
        <w:ind w:left="2268" w:firstLine="567"/>
      </w:pPr>
      <w:rPr>
        <w:rFonts w:ascii="Times New Roman" w:hAnsi="Times New Roman" w:cs="Times New Roman" w:hint="default"/>
        <w:sz w:val="24"/>
      </w:rPr>
    </w:lvl>
    <w:lvl w:ilvl="5">
      <w:start w:val="1"/>
      <w:numFmt w:val="lowerRoman"/>
      <w:lvlText w:val="(%6)"/>
      <w:lvlJc w:val="left"/>
      <w:pPr>
        <w:ind w:left="2835" w:firstLine="567"/>
      </w:pPr>
      <w:rPr>
        <w:rFonts w:ascii="Times New Roman" w:hAnsi="Times New Roman" w:cs="Times New Roman" w:hint="default"/>
        <w:sz w:val="24"/>
      </w:rPr>
    </w:lvl>
    <w:lvl w:ilvl="6">
      <w:start w:val="1"/>
      <w:numFmt w:val="decimal"/>
      <w:lvlText w:val="%7."/>
      <w:lvlJc w:val="left"/>
      <w:pPr>
        <w:tabs>
          <w:tab w:val="num" w:pos="3969"/>
        </w:tabs>
        <w:ind w:left="3402" w:firstLine="567"/>
      </w:pPr>
    </w:lvl>
    <w:lvl w:ilvl="7">
      <w:start w:val="1"/>
      <w:numFmt w:val="lowerLetter"/>
      <w:lvlText w:val="%8."/>
      <w:lvlJc w:val="left"/>
      <w:pPr>
        <w:tabs>
          <w:tab w:val="num" w:pos="4536"/>
        </w:tabs>
        <w:ind w:left="3969" w:firstLine="567"/>
      </w:pPr>
    </w:lvl>
    <w:lvl w:ilvl="8">
      <w:start w:val="1"/>
      <w:numFmt w:val="lowerRoman"/>
      <w:lvlText w:val="%9."/>
      <w:lvlJc w:val="left"/>
      <w:pPr>
        <w:tabs>
          <w:tab w:val="num" w:pos="5103"/>
        </w:tabs>
        <w:ind w:left="4536" w:firstLine="567"/>
      </w:pPr>
    </w:lvl>
  </w:abstractNum>
  <w:abstractNum w:abstractNumId="2" w15:restartNumberingAfterBreak="0">
    <w:nsid w:val="37D36930"/>
    <w:multiLevelType w:val="multilevel"/>
    <w:tmpl w:val="72B2740E"/>
    <w:styleLink w:val="PstrnumeracijaKT"/>
    <w:lvl w:ilvl="0">
      <w:start w:val="1"/>
      <w:numFmt w:val="decimal"/>
      <w:lvlText w:val="(%1)"/>
      <w:lvlJc w:val="left"/>
      <w:pPr>
        <w:ind w:left="0" w:firstLine="567"/>
      </w:pPr>
      <w:rPr>
        <w:rFonts w:ascii="Times New Roman" w:hAnsi="Times New Roman" w:hint="default"/>
        <w:sz w:val="24"/>
      </w:rPr>
    </w:lvl>
    <w:lvl w:ilvl="1">
      <w:start w:val="1"/>
      <w:numFmt w:val="lowerLetter"/>
      <w:lvlText w:val="(%2)"/>
      <w:lvlJc w:val="left"/>
      <w:pPr>
        <w:ind w:left="567" w:firstLine="567"/>
      </w:pPr>
      <w:rPr>
        <w:rFonts w:hint="default"/>
      </w:rPr>
    </w:lvl>
    <w:lvl w:ilvl="2">
      <w:start w:val="1"/>
      <w:numFmt w:val="lowerRoman"/>
      <w:lvlText w:val="(%3)"/>
      <w:lvlJc w:val="left"/>
      <w:pPr>
        <w:ind w:left="1134" w:firstLine="567"/>
      </w:pPr>
      <w:rPr>
        <w:rFonts w:hint="default"/>
      </w:rPr>
    </w:lvl>
    <w:lvl w:ilvl="3">
      <w:start w:val="1"/>
      <w:numFmt w:val="decimal"/>
      <w:lvlText w:val="(%4)"/>
      <w:lvlJc w:val="left"/>
      <w:pPr>
        <w:ind w:left="1701" w:firstLine="567"/>
      </w:pPr>
      <w:rPr>
        <w:rFonts w:ascii="Times New Roman" w:hAnsi="Times New Roman" w:hint="default"/>
        <w:sz w:val="24"/>
      </w:rPr>
    </w:lvl>
    <w:lvl w:ilvl="4">
      <w:start w:val="1"/>
      <w:numFmt w:val="lowerLetter"/>
      <w:lvlText w:val="(%5)"/>
      <w:lvlJc w:val="left"/>
      <w:pPr>
        <w:ind w:left="2268" w:firstLine="567"/>
      </w:pPr>
      <w:rPr>
        <w:rFonts w:ascii="Times New Roman" w:hAnsi="Times New Roman" w:hint="default"/>
        <w:sz w:val="24"/>
      </w:rPr>
    </w:lvl>
    <w:lvl w:ilvl="5">
      <w:start w:val="1"/>
      <w:numFmt w:val="lowerRoman"/>
      <w:lvlText w:val="(%6)"/>
      <w:lvlJc w:val="left"/>
      <w:pPr>
        <w:ind w:left="2835" w:firstLine="567"/>
      </w:pPr>
      <w:rPr>
        <w:rFonts w:ascii="Times New Roman" w:hAnsi="Times New Roman" w:hint="default"/>
        <w:sz w:val="24"/>
      </w:rPr>
    </w:lvl>
    <w:lvl w:ilvl="6">
      <w:start w:val="1"/>
      <w:numFmt w:val="decimal"/>
      <w:lvlText w:val="%7."/>
      <w:lvlJc w:val="left"/>
      <w:pPr>
        <w:tabs>
          <w:tab w:val="num" w:pos="3969"/>
        </w:tabs>
        <w:ind w:left="3402" w:firstLine="567"/>
      </w:pPr>
      <w:rPr>
        <w:rFonts w:hint="default"/>
      </w:rPr>
    </w:lvl>
    <w:lvl w:ilvl="7">
      <w:start w:val="1"/>
      <w:numFmt w:val="lowerLetter"/>
      <w:lvlText w:val="%8."/>
      <w:lvlJc w:val="left"/>
      <w:pPr>
        <w:tabs>
          <w:tab w:val="num" w:pos="4536"/>
        </w:tabs>
        <w:ind w:left="3969" w:firstLine="567"/>
      </w:pPr>
      <w:rPr>
        <w:rFonts w:hint="default"/>
      </w:rPr>
    </w:lvl>
    <w:lvl w:ilvl="8">
      <w:start w:val="1"/>
      <w:numFmt w:val="lowerRoman"/>
      <w:lvlText w:val="%9."/>
      <w:lvlJc w:val="left"/>
      <w:pPr>
        <w:tabs>
          <w:tab w:val="num" w:pos="5103"/>
        </w:tabs>
        <w:ind w:left="4536" w:firstLine="567"/>
      </w:pPr>
      <w:rPr>
        <w:rFonts w:hint="default"/>
      </w:rPr>
    </w:lvl>
  </w:abstractNum>
  <w:abstractNum w:abstractNumId="3" w15:restartNumberingAfterBreak="0">
    <w:nsid w:val="382A6A1F"/>
    <w:multiLevelType w:val="hybridMultilevel"/>
    <w:tmpl w:val="9302328A"/>
    <w:lvl w:ilvl="0" w:tplc="29DE86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DC45D9"/>
    <w:multiLevelType w:val="multilevel"/>
    <w:tmpl w:val="C3508EAA"/>
    <w:numStyleLink w:val="KTpunktai"/>
  </w:abstractNum>
  <w:abstractNum w:abstractNumId="5" w15:restartNumberingAfterBreak="0">
    <w:nsid w:val="4B443A23"/>
    <w:multiLevelType w:val="multilevel"/>
    <w:tmpl w:val="C3508EAA"/>
    <w:lvl w:ilvl="0">
      <w:start w:val="1"/>
      <w:numFmt w:val="decimal"/>
      <w:lvlText w:val="%1."/>
      <w:lvlJc w:val="left"/>
      <w:pPr>
        <w:ind w:left="0" w:firstLine="567"/>
      </w:pPr>
      <w:rPr>
        <w:rFonts w:hint="default"/>
      </w:rPr>
    </w:lvl>
    <w:lvl w:ilvl="1">
      <w:start w:val="1"/>
      <w:numFmt w:val="decimal"/>
      <w:lvlText w:val="%1.%2."/>
      <w:lvlJc w:val="left"/>
      <w:pPr>
        <w:ind w:left="0" w:firstLine="567"/>
      </w:pPr>
      <w:rPr>
        <w:rFonts w:hint="default"/>
      </w:rPr>
    </w:lvl>
    <w:lvl w:ilvl="2">
      <w:start w:val="1"/>
      <w:numFmt w:val="decimal"/>
      <w:lvlText w:val="%1.%2.%3."/>
      <w:lvlJc w:val="left"/>
      <w:pPr>
        <w:ind w:left="0" w:firstLine="567"/>
      </w:pPr>
      <w:rPr>
        <w:rFonts w:hint="default"/>
      </w:rPr>
    </w:lvl>
    <w:lvl w:ilvl="3">
      <w:start w:val="1"/>
      <w:numFmt w:val="decimal"/>
      <w:lvlText w:val="%1.%2.%3.%4."/>
      <w:lvlJc w:val="left"/>
      <w:pPr>
        <w:ind w:left="0" w:firstLine="567"/>
      </w:pPr>
      <w:rPr>
        <w:rFonts w:hint="default"/>
      </w:rPr>
    </w:lvl>
    <w:lvl w:ilvl="4">
      <w:start w:val="1"/>
      <w:numFmt w:val="decimal"/>
      <w:lvlText w:val="%1.%2.%3.%4.%5."/>
      <w:lvlJc w:val="left"/>
      <w:pPr>
        <w:ind w:left="0" w:firstLine="567"/>
      </w:pPr>
      <w:rPr>
        <w:rFonts w:hint="default"/>
      </w:rPr>
    </w:lvl>
    <w:lvl w:ilvl="5">
      <w:start w:val="1"/>
      <w:numFmt w:val="lowerRoman"/>
      <w:lvlText w:val="(%6)"/>
      <w:lvlJc w:val="left"/>
      <w:pPr>
        <w:tabs>
          <w:tab w:val="num" w:pos="3402"/>
        </w:tabs>
        <w:ind w:left="0" w:firstLine="567"/>
      </w:pPr>
      <w:rPr>
        <w:rFonts w:hint="default"/>
      </w:rPr>
    </w:lvl>
    <w:lvl w:ilvl="6">
      <w:start w:val="1"/>
      <w:numFmt w:val="decimal"/>
      <w:lvlText w:val="%7."/>
      <w:lvlJc w:val="left"/>
      <w:pPr>
        <w:tabs>
          <w:tab w:val="num" w:pos="3969"/>
        </w:tabs>
        <w:ind w:left="0" w:firstLine="567"/>
      </w:pPr>
      <w:rPr>
        <w:rFonts w:hint="default"/>
      </w:rPr>
    </w:lvl>
    <w:lvl w:ilvl="7">
      <w:start w:val="1"/>
      <w:numFmt w:val="lowerLetter"/>
      <w:lvlText w:val="%8."/>
      <w:lvlJc w:val="left"/>
      <w:pPr>
        <w:tabs>
          <w:tab w:val="num" w:pos="4536"/>
        </w:tabs>
        <w:ind w:left="0" w:firstLine="567"/>
      </w:pPr>
      <w:rPr>
        <w:rFonts w:hint="default"/>
      </w:rPr>
    </w:lvl>
    <w:lvl w:ilvl="8">
      <w:start w:val="1"/>
      <w:numFmt w:val="lowerRoman"/>
      <w:lvlText w:val="%9."/>
      <w:lvlJc w:val="left"/>
      <w:pPr>
        <w:tabs>
          <w:tab w:val="num" w:pos="5103"/>
        </w:tabs>
        <w:ind w:left="0" w:firstLine="567"/>
      </w:pPr>
      <w:rPr>
        <w:rFonts w:hint="default"/>
      </w:rPr>
    </w:lvl>
  </w:abstractNum>
  <w:abstractNum w:abstractNumId="6" w15:restartNumberingAfterBreak="0">
    <w:nsid w:val="5D77601D"/>
    <w:multiLevelType w:val="multilevel"/>
    <w:tmpl w:val="A0C06540"/>
    <w:styleLink w:val="KTreznum"/>
    <w:lvl w:ilvl="0">
      <w:start w:val="1"/>
      <w:numFmt w:val="decimal"/>
      <w:lvlText w:val="%1."/>
      <w:lvlJc w:val="left"/>
      <w:pPr>
        <w:ind w:left="0" w:firstLine="567"/>
      </w:pPr>
      <w:rPr>
        <w:rFonts w:ascii="Times New Roman" w:hAnsi="Times New Roman" w:hint="default"/>
        <w:sz w:val="24"/>
      </w:rPr>
    </w:lvl>
    <w:lvl w:ilvl="1">
      <w:start w:val="1"/>
      <w:numFmt w:val="decimal"/>
      <w:lvlText w:val="%1.%2."/>
      <w:lvlJc w:val="left"/>
      <w:pPr>
        <w:ind w:left="567" w:firstLine="567"/>
      </w:pPr>
      <w:rPr>
        <w:rFonts w:hint="default"/>
      </w:rPr>
    </w:lvl>
    <w:lvl w:ilvl="2">
      <w:start w:val="1"/>
      <w:numFmt w:val="decimal"/>
      <w:lvlText w:val="%1.%2.%3."/>
      <w:lvlJc w:val="left"/>
      <w:pPr>
        <w:ind w:left="1134" w:firstLine="567"/>
      </w:pPr>
      <w:rPr>
        <w:rFonts w:hint="default"/>
      </w:rPr>
    </w:lvl>
    <w:lvl w:ilvl="3">
      <w:start w:val="1"/>
      <w:numFmt w:val="decimal"/>
      <w:lvlText w:val="%1.%2.%3.%4."/>
      <w:lvlJc w:val="left"/>
      <w:pPr>
        <w:ind w:left="1701" w:firstLine="567"/>
      </w:pPr>
      <w:rPr>
        <w:rFonts w:hint="default"/>
      </w:rPr>
    </w:lvl>
    <w:lvl w:ilvl="4">
      <w:start w:val="1"/>
      <w:numFmt w:val="lowerLetter"/>
      <w:lvlText w:val="(%5)"/>
      <w:lvlJc w:val="left"/>
      <w:pPr>
        <w:tabs>
          <w:tab w:val="num" w:pos="2835"/>
        </w:tabs>
        <w:ind w:left="2268" w:firstLine="567"/>
      </w:pPr>
      <w:rPr>
        <w:rFonts w:hint="default"/>
      </w:rPr>
    </w:lvl>
    <w:lvl w:ilvl="5">
      <w:start w:val="1"/>
      <w:numFmt w:val="lowerRoman"/>
      <w:lvlText w:val="(%6)"/>
      <w:lvlJc w:val="left"/>
      <w:pPr>
        <w:tabs>
          <w:tab w:val="num" w:pos="3402"/>
        </w:tabs>
        <w:ind w:left="2835" w:firstLine="567"/>
      </w:pPr>
      <w:rPr>
        <w:rFonts w:hint="default"/>
      </w:rPr>
    </w:lvl>
    <w:lvl w:ilvl="6">
      <w:start w:val="1"/>
      <w:numFmt w:val="decimal"/>
      <w:lvlText w:val="%7."/>
      <w:lvlJc w:val="left"/>
      <w:pPr>
        <w:tabs>
          <w:tab w:val="num" w:pos="3969"/>
        </w:tabs>
        <w:ind w:left="3402" w:firstLine="567"/>
      </w:pPr>
      <w:rPr>
        <w:rFonts w:hint="default"/>
      </w:rPr>
    </w:lvl>
    <w:lvl w:ilvl="7">
      <w:start w:val="1"/>
      <w:numFmt w:val="lowerLetter"/>
      <w:lvlText w:val="%8."/>
      <w:lvlJc w:val="left"/>
      <w:pPr>
        <w:tabs>
          <w:tab w:val="num" w:pos="4536"/>
        </w:tabs>
        <w:ind w:left="3969" w:firstLine="567"/>
      </w:pPr>
      <w:rPr>
        <w:rFonts w:hint="default"/>
      </w:rPr>
    </w:lvl>
    <w:lvl w:ilvl="8">
      <w:start w:val="1"/>
      <w:numFmt w:val="lowerRoman"/>
      <w:lvlText w:val="%9."/>
      <w:lvlJc w:val="left"/>
      <w:pPr>
        <w:tabs>
          <w:tab w:val="num" w:pos="5103"/>
        </w:tabs>
        <w:ind w:left="4536" w:firstLine="567"/>
      </w:pPr>
      <w:rPr>
        <w:rFonts w:hint="default"/>
      </w:rPr>
    </w:lvl>
  </w:abstractNum>
  <w:abstractNum w:abstractNumId="7" w15:restartNumberingAfterBreak="0">
    <w:nsid w:val="60736B12"/>
    <w:multiLevelType w:val="multilevel"/>
    <w:tmpl w:val="C3508EAA"/>
    <w:numStyleLink w:val="KTpunktai"/>
  </w:abstractNum>
  <w:abstractNum w:abstractNumId="8" w15:restartNumberingAfterBreak="0">
    <w:nsid w:val="620D4DB9"/>
    <w:multiLevelType w:val="multilevel"/>
    <w:tmpl w:val="346EB178"/>
    <w:lvl w:ilvl="0">
      <w:start w:val="1"/>
      <w:numFmt w:val="upperRoman"/>
      <w:pStyle w:val="KTskyrius"/>
      <w:lvlText w:val="%1"/>
      <w:lvlJc w:val="left"/>
      <w:pPr>
        <w:ind w:left="1080" w:hanging="720"/>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6929221E"/>
    <w:multiLevelType w:val="multilevel"/>
    <w:tmpl w:val="C3508EAA"/>
    <w:styleLink w:val="KTpunktai"/>
    <w:lvl w:ilvl="0">
      <w:start w:val="1"/>
      <w:numFmt w:val="decimal"/>
      <w:lvlText w:val="%1."/>
      <w:lvlJc w:val="left"/>
      <w:pPr>
        <w:ind w:left="0" w:firstLine="567"/>
      </w:pPr>
      <w:rPr>
        <w:rFonts w:hint="default"/>
      </w:rPr>
    </w:lvl>
    <w:lvl w:ilvl="1">
      <w:start w:val="1"/>
      <w:numFmt w:val="decimal"/>
      <w:lvlText w:val="%1.%2."/>
      <w:lvlJc w:val="left"/>
      <w:pPr>
        <w:ind w:left="0" w:firstLine="567"/>
      </w:pPr>
      <w:rPr>
        <w:rFonts w:hint="default"/>
      </w:rPr>
    </w:lvl>
    <w:lvl w:ilvl="2">
      <w:start w:val="1"/>
      <w:numFmt w:val="decimal"/>
      <w:lvlText w:val="%1.%2.%3."/>
      <w:lvlJc w:val="left"/>
      <w:pPr>
        <w:ind w:left="0" w:firstLine="567"/>
      </w:pPr>
      <w:rPr>
        <w:rFonts w:hint="default"/>
      </w:rPr>
    </w:lvl>
    <w:lvl w:ilvl="3">
      <w:start w:val="1"/>
      <w:numFmt w:val="decimal"/>
      <w:lvlText w:val="%1.%2.%3.%4."/>
      <w:lvlJc w:val="left"/>
      <w:pPr>
        <w:ind w:left="0" w:firstLine="567"/>
      </w:pPr>
      <w:rPr>
        <w:rFonts w:hint="default"/>
      </w:rPr>
    </w:lvl>
    <w:lvl w:ilvl="4">
      <w:start w:val="1"/>
      <w:numFmt w:val="decimal"/>
      <w:lvlText w:val="%1.%2.%3.%4.%5."/>
      <w:lvlJc w:val="left"/>
      <w:pPr>
        <w:ind w:left="0" w:firstLine="567"/>
      </w:pPr>
      <w:rPr>
        <w:rFonts w:hint="default"/>
      </w:rPr>
    </w:lvl>
    <w:lvl w:ilvl="5">
      <w:start w:val="1"/>
      <w:numFmt w:val="lowerRoman"/>
      <w:lvlText w:val="(%6)"/>
      <w:lvlJc w:val="left"/>
      <w:pPr>
        <w:tabs>
          <w:tab w:val="num" w:pos="3402"/>
        </w:tabs>
        <w:ind w:left="0" w:firstLine="567"/>
      </w:pPr>
      <w:rPr>
        <w:rFonts w:hint="default"/>
      </w:rPr>
    </w:lvl>
    <w:lvl w:ilvl="6">
      <w:start w:val="1"/>
      <w:numFmt w:val="decimal"/>
      <w:lvlText w:val="%7."/>
      <w:lvlJc w:val="left"/>
      <w:pPr>
        <w:tabs>
          <w:tab w:val="num" w:pos="3969"/>
        </w:tabs>
        <w:ind w:left="0" w:firstLine="567"/>
      </w:pPr>
      <w:rPr>
        <w:rFonts w:hint="default"/>
      </w:rPr>
    </w:lvl>
    <w:lvl w:ilvl="7">
      <w:start w:val="1"/>
      <w:numFmt w:val="lowerLetter"/>
      <w:lvlText w:val="%8."/>
      <w:lvlJc w:val="left"/>
      <w:pPr>
        <w:tabs>
          <w:tab w:val="num" w:pos="4536"/>
        </w:tabs>
        <w:ind w:left="0" w:firstLine="567"/>
      </w:pPr>
      <w:rPr>
        <w:rFonts w:hint="default"/>
      </w:rPr>
    </w:lvl>
    <w:lvl w:ilvl="8">
      <w:start w:val="1"/>
      <w:numFmt w:val="lowerRoman"/>
      <w:lvlText w:val="%9."/>
      <w:lvlJc w:val="left"/>
      <w:pPr>
        <w:tabs>
          <w:tab w:val="num" w:pos="5103"/>
        </w:tabs>
        <w:ind w:left="0" w:firstLine="567"/>
      </w:pPr>
      <w:rPr>
        <w:rFonts w:hint="default"/>
      </w:rPr>
    </w:lvl>
  </w:abstractNum>
  <w:abstractNum w:abstractNumId="10" w15:restartNumberingAfterBreak="0">
    <w:nsid w:val="6A3F3135"/>
    <w:multiLevelType w:val="multilevel"/>
    <w:tmpl w:val="CEE6048E"/>
    <w:lvl w:ilvl="0">
      <w:start w:val="1"/>
      <w:numFmt w:val="decimal"/>
      <w:pStyle w:val="KTpstrnum"/>
      <w:lvlText w:val="(%1)"/>
      <w:lvlJc w:val="left"/>
      <w:pPr>
        <w:ind w:left="-141" w:firstLine="567"/>
      </w:pPr>
      <w:rPr>
        <w:rFonts w:ascii="Times New Roman" w:hAnsi="Times New Roman" w:hint="default"/>
        <w:b w:val="0"/>
        <w:i w:val="0"/>
        <w:iCs/>
        <w:sz w:val="24"/>
      </w:rPr>
    </w:lvl>
    <w:lvl w:ilvl="1">
      <w:start w:val="1"/>
      <w:numFmt w:val="lowerLetter"/>
      <w:lvlText w:val="(%2)"/>
      <w:lvlJc w:val="left"/>
      <w:pPr>
        <w:ind w:left="1701" w:hanging="567"/>
      </w:pPr>
      <w:rPr>
        <w:rFonts w:hint="default"/>
      </w:rPr>
    </w:lvl>
    <w:lvl w:ilvl="2">
      <w:start w:val="1"/>
      <w:numFmt w:val="lowerRoman"/>
      <w:lvlText w:val="(%3)"/>
      <w:lvlJc w:val="left"/>
      <w:pPr>
        <w:ind w:left="2268" w:hanging="567"/>
      </w:pPr>
      <w:rPr>
        <w:rFonts w:hint="default"/>
      </w:rPr>
    </w:lvl>
    <w:lvl w:ilvl="3">
      <w:start w:val="1"/>
      <w:numFmt w:val="decimal"/>
      <w:lvlText w:val="(%4)"/>
      <w:lvlJc w:val="left"/>
      <w:pPr>
        <w:ind w:left="2835" w:hanging="567"/>
      </w:pPr>
      <w:rPr>
        <w:rFonts w:ascii="Times New Roman" w:hAnsi="Times New Roman" w:hint="default"/>
        <w:sz w:val="24"/>
      </w:rPr>
    </w:lvl>
    <w:lvl w:ilvl="4">
      <w:start w:val="1"/>
      <w:numFmt w:val="lowerLetter"/>
      <w:lvlText w:val="(%5)"/>
      <w:lvlJc w:val="left"/>
      <w:pPr>
        <w:ind w:left="3402" w:hanging="567"/>
      </w:pPr>
      <w:rPr>
        <w:rFonts w:ascii="Times New Roman" w:hAnsi="Times New Roman" w:hint="default"/>
        <w:sz w:val="24"/>
      </w:rPr>
    </w:lvl>
    <w:lvl w:ilvl="5">
      <w:start w:val="1"/>
      <w:numFmt w:val="lowerRoman"/>
      <w:lvlText w:val="(%6)"/>
      <w:lvlJc w:val="left"/>
      <w:pPr>
        <w:ind w:left="3969" w:hanging="567"/>
      </w:pPr>
      <w:rPr>
        <w:rFonts w:ascii="Times New Roman" w:hAnsi="Times New Roman" w:hint="default"/>
        <w:sz w:val="24"/>
      </w:rPr>
    </w:lvl>
    <w:lvl w:ilvl="6">
      <w:start w:val="1"/>
      <w:numFmt w:val="decimal"/>
      <w:lvlText w:val="%7."/>
      <w:lvlJc w:val="left"/>
      <w:pPr>
        <w:tabs>
          <w:tab w:val="num" w:pos="3969"/>
        </w:tabs>
        <w:ind w:left="3402" w:firstLine="567"/>
      </w:pPr>
      <w:rPr>
        <w:rFonts w:hint="default"/>
      </w:rPr>
    </w:lvl>
    <w:lvl w:ilvl="7">
      <w:start w:val="1"/>
      <w:numFmt w:val="lowerLetter"/>
      <w:lvlText w:val="%8."/>
      <w:lvlJc w:val="left"/>
      <w:pPr>
        <w:tabs>
          <w:tab w:val="num" w:pos="4536"/>
        </w:tabs>
        <w:ind w:left="3969" w:firstLine="567"/>
      </w:pPr>
      <w:rPr>
        <w:rFonts w:hint="default"/>
      </w:rPr>
    </w:lvl>
    <w:lvl w:ilvl="8">
      <w:start w:val="1"/>
      <w:numFmt w:val="lowerRoman"/>
      <w:lvlText w:val="%9."/>
      <w:lvlJc w:val="left"/>
      <w:pPr>
        <w:tabs>
          <w:tab w:val="num" w:pos="5103"/>
        </w:tabs>
        <w:ind w:left="4536" w:firstLine="567"/>
      </w:pPr>
      <w:rPr>
        <w:rFonts w:hint="default"/>
      </w:rPr>
    </w:lvl>
  </w:abstractNum>
  <w:abstractNum w:abstractNumId="11" w15:restartNumberingAfterBreak="0">
    <w:nsid w:val="701053C3"/>
    <w:multiLevelType w:val="multilevel"/>
    <w:tmpl w:val="7F5A3742"/>
    <w:lvl w:ilvl="0">
      <w:start w:val="6"/>
      <w:numFmt w:val="decimal"/>
      <w:lvlText w:val="%1."/>
      <w:lvlJc w:val="left"/>
      <w:pPr>
        <w:ind w:left="0" w:firstLine="567"/>
      </w:pPr>
      <w:rPr>
        <w:rFonts w:hint="default"/>
      </w:rPr>
    </w:lvl>
    <w:lvl w:ilvl="1">
      <w:start w:val="1"/>
      <w:numFmt w:val="decimal"/>
      <w:lvlText w:val="%1.%2."/>
      <w:lvlJc w:val="left"/>
      <w:pPr>
        <w:ind w:left="0" w:firstLine="567"/>
      </w:pPr>
      <w:rPr>
        <w:rFonts w:hint="default"/>
      </w:rPr>
    </w:lvl>
    <w:lvl w:ilvl="2">
      <w:start w:val="1"/>
      <w:numFmt w:val="decimal"/>
      <w:lvlText w:val="%1.%2.%3."/>
      <w:lvlJc w:val="left"/>
      <w:pPr>
        <w:ind w:left="0" w:firstLine="567"/>
      </w:pPr>
      <w:rPr>
        <w:rFonts w:hint="default"/>
      </w:rPr>
    </w:lvl>
    <w:lvl w:ilvl="3">
      <w:start w:val="1"/>
      <w:numFmt w:val="decimal"/>
      <w:lvlText w:val="%1.%2.%3.%4."/>
      <w:lvlJc w:val="left"/>
      <w:pPr>
        <w:ind w:left="0" w:firstLine="567"/>
      </w:pPr>
      <w:rPr>
        <w:rFonts w:hint="default"/>
      </w:rPr>
    </w:lvl>
    <w:lvl w:ilvl="4">
      <w:start w:val="1"/>
      <w:numFmt w:val="decimal"/>
      <w:lvlText w:val="%1.%2.%3.%4.%5."/>
      <w:lvlJc w:val="left"/>
      <w:pPr>
        <w:ind w:left="0" w:firstLine="567"/>
      </w:pPr>
      <w:rPr>
        <w:rFonts w:hint="default"/>
      </w:rPr>
    </w:lvl>
    <w:lvl w:ilvl="5">
      <w:start w:val="1"/>
      <w:numFmt w:val="lowerRoman"/>
      <w:lvlText w:val="(%6)"/>
      <w:lvlJc w:val="left"/>
      <w:pPr>
        <w:tabs>
          <w:tab w:val="num" w:pos="3402"/>
        </w:tabs>
        <w:ind w:left="0" w:firstLine="567"/>
      </w:pPr>
      <w:rPr>
        <w:rFonts w:hint="default"/>
      </w:rPr>
    </w:lvl>
    <w:lvl w:ilvl="6">
      <w:start w:val="1"/>
      <w:numFmt w:val="decimal"/>
      <w:lvlText w:val="%7."/>
      <w:lvlJc w:val="left"/>
      <w:pPr>
        <w:tabs>
          <w:tab w:val="num" w:pos="3969"/>
        </w:tabs>
        <w:ind w:left="0" w:firstLine="567"/>
      </w:pPr>
      <w:rPr>
        <w:rFonts w:hint="default"/>
      </w:rPr>
    </w:lvl>
    <w:lvl w:ilvl="7">
      <w:start w:val="1"/>
      <w:numFmt w:val="lowerLetter"/>
      <w:lvlText w:val="%8."/>
      <w:lvlJc w:val="left"/>
      <w:pPr>
        <w:tabs>
          <w:tab w:val="num" w:pos="4536"/>
        </w:tabs>
        <w:ind w:left="0" w:firstLine="567"/>
      </w:pPr>
      <w:rPr>
        <w:rFonts w:hint="default"/>
      </w:rPr>
    </w:lvl>
    <w:lvl w:ilvl="8">
      <w:start w:val="1"/>
      <w:numFmt w:val="lowerRoman"/>
      <w:lvlText w:val="%9."/>
      <w:lvlJc w:val="left"/>
      <w:pPr>
        <w:tabs>
          <w:tab w:val="num" w:pos="5103"/>
        </w:tabs>
        <w:ind w:left="0" w:firstLine="567"/>
      </w:pPr>
      <w:rPr>
        <w:rFonts w:hint="default"/>
      </w:rPr>
    </w:lvl>
  </w:abstractNum>
  <w:abstractNum w:abstractNumId="12" w15:restartNumberingAfterBreak="0">
    <w:nsid w:val="71DD02C9"/>
    <w:multiLevelType w:val="multilevel"/>
    <w:tmpl w:val="6B90FEAE"/>
    <w:lvl w:ilvl="0">
      <w:start w:val="5"/>
      <w:numFmt w:val="decimal"/>
      <w:lvlText w:val="%1."/>
      <w:lvlJc w:val="left"/>
      <w:pPr>
        <w:ind w:left="0" w:firstLine="567"/>
      </w:pPr>
      <w:rPr>
        <w:rFonts w:hint="default"/>
        <w:i w:val="0"/>
      </w:rPr>
    </w:lvl>
    <w:lvl w:ilvl="1">
      <w:start w:val="1"/>
      <w:numFmt w:val="decimal"/>
      <w:lvlText w:val="%1.%2."/>
      <w:lvlJc w:val="left"/>
      <w:pPr>
        <w:ind w:left="143" w:firstLine="567"/>
      </w:pPr>
      <w:rPr>
        <w:rFonts w:hint="default"/>
        <w:i w:val="0"/>
      </w:rPr>
    </w:lvl>
    <w:lvl w:ilvl="2">
      <w:start w:val="1"/>
      <w:numFmt w:val="decimal"/>
      <w:lvlText w:val="%1.%2.%3."/>
      <w:lvlJc w:val="left"/>
      <w:pPr>
        <w:ind w:left="0" w:firstLine="567"/>
      </w:pPr>
      <w:rPr>
        <w:rFonts w:hint="default"/>
      </w:rPr>
    </w:lvl>
    <w:lvl w:ilvl="3">
      <w:start w:val="1"/>
      <w:numFmt w:val="decimal"/>
      <w:lvlText w:val="%1.%2.%3.%4."/>
      <w:lvlJc w:val="left"/>
      <w:pPr>
        <w:ind w:left="0" w:firstLine="567"/>
      </w:pPr>
      <w:rPr>
        <w:rFonts w:hint="default"/>
      </w:rPr>
    </w:lvl>
    <w:lvl w:ilvl="4">
      <w:start w:val="1"/>
      <w:numFmt w:val="decimal"/>
      <w:lvlText w:val="%1.%2.%3.%4.%5."/>
      <w:lvlJc w:val="left"/>
      <w:pPr>
        <w:ind w:left="0" w:firstLine="567"/>
      </w:pPr>
      <w:rPr>
        <w:rFonts w:hint="default"/>
      </w:rPr>
    </w:lvl>
    <w:lvl w:ilvl="5">
      <w:start w:val="1"/>
      <w:numFmt w:val="lowerRoman"/>
      <w:lvlText w:val="(%6)"/>
      <w:lvlJc w:val="left"/>
      <w:pPr>
        <w:tabs>
          <w:tab w:val="num" w:pos="3402"/>
        </w:tabs>
        <w:ind w:left="0" w:firstLine="567"/>
      </w:pPr>
      <w:rPr>
        <w:rFonts w:hint="default"/>
      </w:rPr>
    </w:lvl>
    <w:lvl w:ilvl="6">
      <w:start w:val="1"/>
      <w:numFmt w:val="decimal"/>
      <w:lvlText w:val="%7."/>
      <w:lvlJc w:val="left"/>
      <w:pPr>
        <w:tabs>
          <w:tab w:val="num" w:pos="3969"/>
        </w:tabs>
        <w:ind w:left="0" w:firstLine="567"/>
      </w:pPr>
      <w:rPr>
        <w:rFonts w:hint="default"/>
      </w:rPr>
    </w:lvl>
    <w:lvl w:ilvl="7">
      <w:start w:val="1"/>
      <w:numFmt w:val="lowerLetter"/>
      <w:lvlText w:val="%8."/>
      <w:lvlJc w:val="left"/>
      <w:pPr>
        <w:tabs>
          <w:tab w:val="num" w:pos="4536"/>
        </w:tabs>
        <w:ind w:left="0" w:firstLine="567"/>
      </w:pPr>
      <w:rPr>
        <w:rFonts w:hint="default"/>
      </w:rPr>
    </w:lvl>
    <w:lvl w:ilvl="8">
      <w:start w:val="1"/>
      <w:numFmt w:val="lowerRoman"/>
      <w:lvlText w:val="%9."/>
      <w:lvlJc w:val="left"/>
      <w:pPr>
        <w:tabs>
          <w:tab w:val="num" w:pos="5103"/>
        </w:tabs>
        <w:ind w:left="0" w:firstLine="567"/>
      </w:pPr>
      <w:rPr>
        <w:rFonts w:hint="default"/>
      </w:rPr>
    </w:lvl>
  </w:abstractNum>
  <w:abstractNum w:abstractNumId="13" w15:restartNumberingAfterBreak="0">
    <w:nsid w:val="78DF5F9A"/>
    <w:multiLevelType w:val="multilevel"/>
    <w:tmpl w:val="4894B52E"/>
    <w:lvl w:ilvl="0">
      <w:start w:val="1"/>
      <w:numFmt w:val="decimal"/>
      <w:lvlText w:val="%1."/>
      <w:lvlJc w:val="left"/>
      <w:pPr>
        <w:ind w:left="3479" w:hanging="360"/>
      </w:pPr>
      <w:rPr>
        <w:rFonts w:ascii="Times New Roman" w:hAnsi="Times New Roman" w:cs="Times New Roman" w:hint="default"/>
        <w:b w:val="0"/>
        <w:sz w:val="24"/>
        <w:szCs w:val="24"/>
      </w:rPr>
    </w:lvl>
    <w:lvl w:ilvl="1">
      <w:start w:val="1"/>
      <w:numFmt w:val="decimal"/>
      <w:isLgl/>
      <w:lvlText w:val="%1.%2."/>
      <w:lvlJc w:val="left"/>
      <w:pPr>
        <w:ind w:left="5726" w:hanging="480"/>
      </w:pPr>
      <w:rPr>
        <w:rFonts w:ascii="Times New Roman" w:hAnsi="Times New Roman" w:cs="Times New Roman" w:hint="default"/>
        <w:b w:val="0"/>
        <w:bCs w:val="0"/>
        <w:sz w:val="24"/>
        <w:szCs w:val="24"/>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num w:numId="1">
    <w:abstractNumId w:val="2"/>
  </w:num>
  <w:num w:numId="2">
    <w:abstractNumId w:val="10"/>
  </w:num>
  <w:num w:numId="3">
    <w:abstractNumId w:val="6"/>
  </w:num>
  <w:num w:numId="4">
    <w:abstractNumId w:val="4"/>
  </w:num>
  <w:num w:numId="5">
    <w:abstractNumId w:val="9"/>
  </w:num>
  <w:num w:numId="6">
    <w:abstractNumId w:val="7"/>
    <w:lvlOverride w:ilvl="0">
      <w:lvl w:ilvl="0">
        <w:start w:val="1"/>
        <w:numFmt w:val="decimal"/>
        <w:lvlText w:val="%1."/>
        <w:lvlJc w:val="left"/>
        <w:pPr>
          <w:ind w:left="0" w:firstLine="567"/>
        </w:pPr>
        <w:rPr>
          <w:rFonts w:hint="default"/>
        </w:rPr>
      </w:lvl>
    </w:lvlOverride>
  </w:num>
  <w:num w:numId="7">
    <w:abstractNumId w:val="8"/>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lvl w:ilvl="0">
        <w:start w:val="1"/>
        <w:numFmt w:val="decimal"/>
        <w:lvlText w:val="%1."/>
        <w:lvlJc w:val="left"/>
        <w:pPr>
          <w:ind w:left="0" w:firstLine="567"/>
        </w:pPr>
        <w:rPr>
          <w:rFonts w:hint="default"/>
        </w:rPr>
      </w:lvl>
    </w:lvlOverride>
    <w:lvlOverride w:ilvl="1">
      <w:lvl w:ilvl="1">
        <w:start w:val="1"/>
        <w:numFmt w:val="decimal"/>
        <w:lvlText w:val="%1.%2."/>
        <w:lvlJc w:val="left"/>
        <w:pPr>
          <w:ind w:left="0" w:firstLine="567"/>
        </w:pPr>
        <w:rPr>
          <w:rFonts w:hint="default"/>
        </w:rPr>
      </w:lvl>
    </w:lvlOverride>
    <w:lvlOverride w:ilvl="2">
      <w:lvl w:ilvl="2">
        <w:start w:val="1"/>
        <w:numFmt w:val="decimal"/>
        <w:lvlText w:val="%1.%2.%3."/>
        <w:lvlJc w:val="left"/>
        <w:pPr>
          <w:ind w:left="0" w:firstLine="567"/>
        </w:pPr>
        <w:rPr>
          <w:rFonts w:hint="default"/>
        </w:rPr>
      </w:lvl>
    </w:lvlOverride>
    <w:lvlOverride w:ilvl="3">
      <w:lvl w:ilvl="3">
        <w:start w:val="1"/>
        <w:numFmt w:val="decimal"/>
        <w:lvlText w:val="%1.%2.%3.%4."/>
        <w:lvlJc w:val="left"/>
        <w:pPr>
          <w:ind w:left="0" w:firstLine="567"/>
        </w:pPr>
        <w:rPr>
          <w:rFonts w:hint="default"/>
        </w:rPr>
      </w:lvl>
    </w:lvlOverride>
    <w:lvlOverride w:ilvl="4">
      <w:lvl w:ilvl="4">
        <w:start w:val="1"/>
        <w:numFmt w:val="decimal"/>
        <w:lvlText w:val="%1.%2.%3.%4.%5."/>
        <w:lvlJc w:val="left"/>
        <w:pPr>
          <w:ind w:left="0" w:firstLine="567"/>
        </w:pPr>
        <w:rPr>
          <w:rFonts w:hint="default"/>
        </w:rPr>
      </w:lvl>
    </w:lvlOverride>
    <w:lvlOverride w:ilvl="5">
      <w:lvl w:ilvl="5">
        <w:start w:val="1"/>
        <w:numFmt w:val="lowerRoman"/>
        <w:lvlText w:val="(%6)"/>
        <w:lvlJc w:val="left"/>
        <w:pPr>
          <w:tabs>
            <w:tab w:val="num" w:pos="3402"/>
          </w:tabs>
          <w:ind w:left="0" w:firstLine="567"/>
        </w:pPr>
        <w:rPr>
          <w:rFonts w:hint="default"/>
        </w:rPr>
      </w:lvl>
    </w:lvlOverride>
    <w:lvlOverride w:ilvl="6">
      <w:lvl w:ilvl="6">
        <w:start w:val="1"/>
        <w:numFmt w:val="decimal"/>
        <w:lvlText w:val="%7."/>
        <w:lvlJc w:val="left"/>
        <w:pPr>
          <w:tabs>
            <w:tab w:val="num" w:pos="3969"/>
          </w:tabs>
          <w:ind w:left="0" w:firstLine="567"/>
        </w:pPr>
        <w:rPr>
          <w:rFonts w:hint="default"/>
        </w:rPr>
      </w:lvl>
    </w:lvlOverride>
    <w:lvlOverride w:ilvl="7">
      <w:lvl w:ilvl="7">
        <w:start w:val="1"/>
        <w:numFmt w:val="lowerLetter"/>
        <w:lvlText w:val="%8."/>
        <w:lvlJc w:val="left"/>
        <w:pPr>
          <w:tabs>
            <w:tab w:val="num" w:pos="4536"/>
          </w:tabs>
          <w:ind w:left="0" w:firstLine="567"/>
        </w:pPr>
        <w:rPr>
          <w:rFonts w:hint="default"/>
        </w:rPr>
      </w:lvl>
    </w:lvlOverride>
    <w:lvlOverride w:ilvl="8">
      <w:lvl w:ilvl="8">
        <w:start w:val="1"/>
        <w:numFmt w:val="lowerRoman"/>
        <w:lvlText w:val="%9."/>
        <w:lvlJc w:val="left"/>
        <w:pPr>
          <w:tabs>
            <w:tab w:val="num" w:pos="5103"/>
          </w:tabs>
          <w:ind w:left="0" w:firstLine="567"/>
        </w:pPr>
        <w:rPr>
          <w:rFonts w:hint="default"/>
        </w:rPr>
      </w:lvl>
    </w:lvlOverride>
  </w:num>
  <w:num w:numId="10">
    <w:abstractNumId w:val="7"/>
    <w:lvlOverride w:ilvl="0">
      <w:lvl w:ilvl="0">
        <w:start w:val="1"/>
        <w:numFmt w:val="decimal"/>
        <w:lvlText w:val="%1."/>
        <w:lvlJc w:val="left"/>
        <w:pPr>
          <w:ind w:left="0" w:firstLine="567"/>
        </w:pPr>
        <w:rPr>
          <w:rFonts w:hint="default"/>
          <w:i w:val="0"/>
        </w:rPr>
      </w:lvl>
    </w:lvlOverride>
    <w:lvlOverride w:ilvl="1">
      <w:lvl w:ilvl="1">
        <w:start w:val="1"/>
        <w:numFmt w:val="decimal"/>
        <w:lvlText w:val="%1.%2."/>
        <w:lvlJc w:val="left"/>
        <w:pPr>
          <w:ind w:left="0" w:firstLine="567"/>
        </w:pPr>
        <w:rPr>
          <w:rFonts w:hint="default"/>
          <w:i w:val="0"/>
        </w:rPr>
      </w:lvl>
    </w:lvlOverride>
    <w:lvlOverride w:ilvl="2">
      <w:lvl w:ilvl="2">
        <w:start w:val="1"/>
        <w:numFmt w:val="decimal"/>
        <w:lvlText w:val="%1.%2.%3."/>
        <w:lvlJc w:val="left"/>
        <w:pPr>
          <w:ind w:left="0" w:firstLine="567"/>
        </w:pPr>
        <w:rPr>
          <w:rFonts w:hint="default"/>
          <w:i w:val="0"/>
        </w:rPr>
      </w:lvl>
    </w:lvlOverride>
  </w:num>
  <w:num w:numId="11">
    <w:abstractNumId w:val="7"/>
    <w:lvlOverride w:ilvl="0">
      <w:startOverride w:val="3"/>
      <w:lvl w:ilvl="0">
        <w:start w:val="3"/>
        <w:numFmt w:val="decimal"/>
        <w:lvlText w:val="%1."/>
        <w:lvlJc w:val="left"/>
        <w:pPr>
          <w:ind w:left="0" w:firstLine="567"/>
        </w:pPr>
        <w:rPr>
          <w:rFonts w:hint="default"/>
          <w:i w:val="0"/>
        </w:rPr>
      </w:lvl>
    </w:lvlOverride>
    <w:lvlOverride w:ilvl="1">
      <w:startOverride w:val="4"/>
      <w:lvl w:ilvl="1">
        <w:start w:val="4"/>
        <w:numFmt w:val="decimal"/>
        <w:lvlText w:val="%1.%2."/>
        <w:lvlJc w:val="left"/>
        <w:pPr>
          <w:ind w:left="143" w:firstLine="567"/>
        </w:pPr>
        <w:rPr>
          <w:rFonts w:hint="default"/>
          <w:i w:val="0"/>
        </w:rPr>
      </w:lvl>
    </w:lvlOverride>
  </w:num>
  <w:num w:numId="12">
    <w:abstractNumId w:val="7"/>
    <w:lvlOverride w:ilvl="0">
      <w:startOverride w:val="3"/>
      <w:lvl w:ilvl="0">
        <w:start w:val="3"/>
        <w:numFmt w:val="decimal"/>
        <w:lvlText w:val="%1."/>
        <w:lvlJc w:val="left"/>
        <w:pPr>
          <w:ind w:left="0" w:firstLine="567"/>
        </w:pPr>
        <w:rPr>
          <w:rFonts w:hint="default"/>
          <w:i w:val="0"/>
        </w:rPr>
      </w:lvl>
    </w:lvlOverride>
    <w:lvlOverride w:ilvl="1">
      <w:startOverride w:val="5"/>
      <w:lvl w:ilvl="1">
        <w:start w:val="5"/>
        <w:numFmt w:val="decimal"/>
        <w:lvlText w:val="%1.%2."/>
        <w:lvlJc w:val="left"/>
        <w:pPr>
          <w:ind w:left="143" w:firstLine="567"/>
        </w:pPr>
        <w:rPr>
          <w:rFonts w:hint="default"/>
          <w:i w:val="0"/>
        </w:rPr>
      </w:lvl>
    </w:lvlOverride>
  </w:num>
  <w:num w:numId="13">
    <w:abstractNumId w:val="7"/>
    <w:lvlOverride w:ilvl="0">
      <w:startOverride w:val="3"/>
      <w:lvl w:ilvl="0">
        <w:start w:val="3"/>
        <w:numFmt w:val="decimal"/>
        <w:lvlText w:val="%1."/>
        <w:lvlJc w:val="left"/>
        <w:pPr>
          <w:ind w:left="0" w:firstLine="567"/>
        </w:pPr>
        <w:rPr>
          <w:rFonts w:hint="default"/>
          <w:i w:val="0"/>
        </w:rPr>
      </w:lvl>
    </w:lvlOverride>
    <w:lvlOverride w:ilvl="1">
      <w:startOverride w:val="6"/>
      <w:lvl w:ilvl="1">
        <w:start w:val="6"/>
        <w:numFmt w:val="decimal"/>
        <w:lvlText w:val="%1.%2."/>
        <w:lvlJc w:val="left"/>
        <w:pPr>
          <w:ind w:left="143" w:firstLine="567"/>
        </w:pPr>
        <w:rPr>
          <w:rFonts w:hint="default"/>
          <w:i w:val="0"/>
        </w:rPr>
      </w:lvl>
    </w:lvlOverride>
  </w:num>
  <w:num w:numId="14">
    <w:abstractNumId w:val="7"/>
    <w:lvlOverride w:ilvl="0">
      <w:startOverride w:val="3"/>
      <w:lvl w:ilvl="0">
        <w:start w:val="3"/>
        <w:numFmt w:val="decimal"/>
        <w:lvlText w:val="%1."/>
        <w:lvlJc w:val="left"/>
        <w:pPr>
          <w:ind w:left="0" w:firstLine="567"/>
        </w:pPr>
        <w:rPr>
          <w:rFonts w:hint="default"/>
          <w:i w:val="0"/>
        </w:rPr>
      </w:lvl>
    </w:lvlOverride>
    <w:lvlOverride w:ilvl="1">
      <w:startOverride w:val="7"/>
      <w:lvl w:ilvl="1">
        <w:start w:val="7"/>
        <w:numFmt w:val="decimal"/>
        <w:lvlText w:val="%1.%2."/>
        <w:lvlJc w:val="left"/>
        <w:pPr>
          <w:ind w:left="143" w:firstLine="567"/>
        </w:pPr>
        <w:rPr>
          <w:rFonts w:hint="default"/>
          <w:i w:val="0"/>
        </w:rPr>
      </w:lvl>
    </w:lvlOverride>
  </w:num>
  <w:num w:numId="15">
    <w:abstractNumId w:val="7"/>
    <w:lvlOverride w:ilvl="0">
      <w:startOverride w:val="3"/>
      <w:lvl w:ilvl="0">
        <w:start w:val="3"/>
        <w:numFmt w:val="decimal"/>
        <w:lvlText w:val="%1."/>
        <w:lvlJc w:val="left"/>
        <w:pPr>
          <w:ind w:left="0" w:firstLine="567"/>
        </w:pPr>
        <w:rPr>
          <w:rFonts w:hint="default"/>
          <w:i w:val="0"/>
        </w:rPr>
      </w:lvl>
    </w:lvlOverride>
    <w:lvlOverride w:ilvl="1">
      <w:startOverride w:val="8"/>
      <w:lvl w:ilvl="1">
        <w:start w:val="8"/>
        <w:numFmt w:val="decimal"/>
        <w:lvlText w:val="%1.%2."/>
        <w:lvlJc w:val="left"/>
        <w:pPr>
          <w:ind w:left="143" w:firstLine="567"/>
        </w:pPr>
        <w:rPr>
          <w:rFonts w:hint="default"/>
          <w:i w:val="0"/>
        </w:rPr>
      </w:lvl>
    </w:lvlOverride>
  </w:num>
  <w:num w:numId="16">
    <w:abstractNumId w:val="7"/>
    <w:lvlOverride w:ilvl="0">
      <w:startOverride w:val="2"/>
      <w:lvl w:ilvl="0">
        <w:start w:val="2"/>
        <w:numFmt w:val="decimal"/>
        <w:lvlText w:val="%1."/>
        <w:lvlJc w:val="left"/>
        <w:pPr>
          <w:ind w:left="0" w:firstLine="567"/>
        </w:pPr>
        <w:rPr>
          <w:rFonts w:hint="default"/>
        </w:rPr>
      </w:lvl>
    </w:lvlOverride>
    <w:lvlOverride w:ilvl="1">
      <w:startOverride w:val="2"/>
      <w:lvl w:ilvl="1">
        <w:start w:val="2"/>
        <w:numFmt w:val="decimal"/>
        <w:lvlText w:val="%1.%2."/>
        <w:lvlJc w:val="left"/>
        <w:pPr>
          <w:ind w:left="0" w:firstLine="567"/>
        </w:pPr>
        <w:rPr>
          <w:rFonts w:hint="default"/>
        </w:rPr>
      </w:lvl>
    </w:lvlOverride>
    <w:lvlOverride w:ilvl="2">
      <w:startOverride w:val="5"/>
      <w:lvl w:ilvl="2">
        <w:start w:val="5"/>
        <w:numFmt w:val="decimal"/>
        <w:lvlText w:val="%1.%2.%3."/>
        <w:lvlJc w:val="left"/>
        <w:pPr>
          <w:ind w:left="0" w:firstLine="567"/>
        </w:pPr>
        <w:rPr>
          <w:rFonts w:hint="default"/>
        </w:rPr>
      </w:lvl>
    </w:lvlOverride>
  </w:num>
  <w:num w:numId="17">
    <w:abstractNumId w:val="7"/>
    <w:lvlOverride w:ilvl="0">
      <w:startOverride w:val="2"/>
      <w:lvl w:ilvl="0">
        <w:start w:val="2"/>
        <w:numFmt w:val="decimal"/>
        <w:lvlText w:val="%1."/>
        <w:lvlJc w:val="left"/>
        <w:pPr>
          <w:ind w:left="0" w:firstLine="567"/>
        </w:pPr>
        <w:rPr>
          <w:rFonts w:hint="default"/>
        </w:rPr>
      </w:lvl>
    </w:lvlOverride>
    <w:lvlOverride w:ilvl="1">
      <w:startOverride w:val="2"/>
      <w:lvl w:ilvl="1">
        <w:start w:val="2"/>
        <w:numFmt w:val="decimal"/>
        <w:lvlText w:val="%1.%2."/>
        <w:lvlJc w:val="left"/>
        <w:pPr>
          <w:ind w:left="0" w:firstLine="567"/>
        </w:pPr>
        <w:rPr>
          <w:rFonts w:hint="default"/>
        </w:rPr>
      </w:lvl>
    </w:lvlOverride>
    <w:lvlOverride w:ilvl="2">
      <w:startOverride w:val="6"/>
      <w:lvl w:ilvl="2">
        <w:start w:val="6"/>
        <w:numFmt w:val="decimal"/>
        <w:lvlText w:val="%1.%2.%3."/>
        <w:lvlJc w:val="left"/>
        <w:pPr>
          <w:ind w:left="0" w:firstLine="567"/>
        </w:pPr>
        <w:rPr>
          <w:rFonts w:hint="default"/>
        </w:rPr>
      </w:lvl>
    </w:lvlOverride>
  </w:num>
  <w:num w:numId="18">
    <w:abstractNumId w:val="7"/>
    <w:lvlOverride w:ilvl="0">
      <w:startOverride w:val="2"/>
      <w:lvl w:ilvl="0">
        <w:start w:val="2"/>
        <w:numFmt w:val="decimal"/>
        <w:lvlText w:val="%1."/>
        <w:lvlJc w:val="left"/>
        <w:pPr>
          <w:ind w:left="0" w:firstLine="567"/>
        </w:pPr>
        <w:rPr>
          <w:rFonts w:hint="default"/>
        </w:rPr>
      </w:lvl>
    </w:lvlOverride>
    <w:lvlOverride w:ilvl="1">
      <w:startOverride w:val="2"/>
      <w:lvl w:ilvl="1">
        <w:start w:val="2"/>
        <w:numFmt w:val="decimal"/>
        <w:lvlText w:val="%1.%2."/>
        <w:lvlJc w:val="left"/>
        <w:pPr>
          <w:ind w:left="0" w:firstLine="567"/>
        </w:pPr>
        <w:rPr>
          <w:rFonts w:hint="default"/>
        </w:rPr>
      </w:lvl>
    </w:lvlOverride>
    <w:lvlOverride w:ilvl="2">
      <w:startOverride w:val="7"/>
      <w:lvl w:ilvl="2">
        <w:start w:val="7"/>
        <w:numFmt w:val="decimal"/>
        <w:lvlText w:val="%1.%2.%3."/>
        <w:lvlJc w:val="left"/>
        <w:pPr>
          <w:ind w:left="0" w:firstLine="567"/>
        </w:pPr>
        <w:rPr>
          <w:rFonts w:hint="default"/>
        </w:rPr>
      </w:lvl>
    </w:lvlOverride>
  </w:num>
  <w:num w:numId="19">
    <w:abstractNumId w:val="7"/>
    <w:lvlOverride w:ilvl="0">
      <w:startOverride w:val="2"/>
      <w:lvl w:ilvl="0">
        <w:start w:val="2"/>
        <w:numFmt w:val="decimal"/>
        <w:lvlText w:val="%1."/>
        <w:lvlJc w:val="left"/>
        <w:pPr>
          <w:ind w:left="0" w:firstLine="567"/>
        </w:pPr>
        <w:rPr>
          <w:rFonts w:hint="default"/>
        </w:rPr>
      </w:lvl>
    </w:lvlOverride>
    <w:lvlOverride w:ilvl="1">
      <w:startOverride w:val="2"/>
      <w:lvl w:ilvl="1">
        <w:start w:val="2"/>
        <w:numFmt w:val="decimal"/>
        <w:lvlText w:val="%1.%2."/>
        <w:lvlJc w:val="left"/>
        <w:pPr>
          <w:ind w:left="0" w:firstLine="567"/>
        </w:pPr>
        <w:rPr>
          <w:rFonts w:hint="default"/>
        </w:rPr>
      </w:lvl>
    </w:lvlOverride>
    <w:lvlOverride w:ilvl="2">
      <w:startOverride w:val="8"/>
      <w:lvl w:ilvl="2">
        <w:start w:val="8"/>
        <w:numFmt w:val="decimal"/>
        <w:lvlText w:val="%1.%2.%3."/>
        <w:lvlJc w:val="left"/>
        <w:pPr>
          <w:ind w:left="0" w:firstLine="567"/>
        </w:pPr>
        <w:rPr>
          <w:rFonts w:hint="default"/>
        </w:rPr>
      </w:lvl>
    </w:lvlOverride>
  </w:num>
  <w:num w:numId="20">
    <w:abstractNumId w:val="7"/>
    <w:lvlOverride w:ilvl="0">
      <w:startOverride w:val="2"/>
      <w:lvl w:ilvl="0">
        <w:start w:val="2"/>
        <w:numFmt w:val="decimal"/>
        <w:lvlText w:val="%1."/>
        <w:lvlJc w:val="left"/>
        <w:pPr>
          <w:ind w:left="0" w:firstLine="567"/>
        </w:pPr>
        <w:rPr>
          <w:rFonts w:hint="default"/>
        </w:rPr>
      </w:lvl>
    </w:lvlOverride>
    <w:lvlOverride w:ilvl="1">
      <w:startOverride w:val="2"/>
      <w:lvl w:ilvl="1">
        <w:start w:val="2"/>
        <w:numFmt w:val="decimal"/>
        <w:lvlText w:val="%1.%2."/>
        <w:lvlJc w:val="left"/>
        <w:pPr>
          <w:ind w:left="0" w:firstLine="567"/>
        </w:pPr>
        <w:rPr>
          <w:rFonts w:hint="default"/>
        </w:rPr>
      </w:lvl>
    </w:lvlOverride>
    <w:lvlOverride w:ilvl="2">
      <w:startOverride w:val="9"/>
      <w:lvl w:ilvl="2">
        <w:start w:val="9"/>
        <w:numFmt w:val="decimal"/>
        <w:lvlText w:val="%1.%2.%3."/>
        <w:lvlJc w:val="left"/>
        <w:pPr>
          <w:ind w:left="0" w:firstLine="567"/>
        </w:pPr>
        <w:rPr>
          <w:rFonts w:hint="default"/>
        </w:rPr>
      </w:lvl>
    </w:lvlOverride>
  </w:num>
  <w:num w:numId="21">
    <w:abstractNumId w:val="13"/>
  </w:num>
  <w:num w:numId="22">
    <w:abstractNumId w:val="7"/>
    <w:lvlOverride w:ilvl="0">
      <w:startOverride w:val="2"/>
      <w:lvl w:ilvl="0">
        <w:start w:val="2"/>
        <w:numFmt w:val="decimal"/>
        <w:lvlText w:val="%1."/>
        <w:lvlJc w:val="left"/>
        <w:pPr>
          <w:ind w:left="0" w:firstLine="567"/>
        </w:pPr>
        <w:rPr>
          <w:rFonts w:hint="default"/>
        </w:rPr>
      </w:lvl>
    </w:lvlOverride>
    <w:lvlOverride w:ilvl="1">
      <w:startOverride w:val="2"/>
      <w:lvl w:ilvl="1">
        <w:start w:val="2"/>
        <w:numFmt w:val="decimal"/>
        <w:lvlText w:val=""/>
        <w:lvlJc w:val="left"/>
      </w:lvl>
    </w:lvlOverride>
    <w:lvlOverride w:ilvl="2">
      <w:startOverride w:val="4"/>
      <w:lvl w:ilvl="2">
        <w:start w:val="4"/>
        <w:numFmt w:val="decimal"/>
        <w:lvlText w:val="%1.%2.%3."/>
        <w:lvlJc w:val="left"/>
        <w:pPr>
          <w:ind w:left="0" w:firstLine="567"/>
        </w:pPr>
        <w:rPr>
          <w:rFonts w:hint="default"/>
        </w:rPr>
      </w:lvl>
    </w:lvlOverride>
    <w:lvlOverride w:ilvl="3">
      <w:startOverride w:val="2"/>
      <w:lvl w:ilvl="3">
        <w:start w:val="2"/>
        <w:numFmt w:val="decimal"/>
        <w:lvlText w:val=""/>
        <w:lvlJc w:val="left"/>
      </w:lvl>
    </w:lvlOverride>
  </w:num>
  <w:num w:numId="23">
    <w:abstractNumId w:val="0"/>
  </w:num>
  <w:num w:numId="24">
    <w:abstractNumId w:val="3"/>
  </w:num>
  <w:num w:numId="25">
    <w:abstractNumId w:val="1"/>
    <w:lvlOverride w:ilvl="0">
      <w:lvl w:ilvl="0">
        <w:start w:val="1"/>
        <w:numFmt w:val="decimal"/>
        <w:pStyle w:val="Footer"/>
        <w:lvlText w:val="(%1)"/>
        <w:lvlJc w:val="left"/>
        <w:pPr>
          <w:ind w:left="0" w:firstLine="567"/>
        </w:pPr>
        <w:rPr>
          <w:rFonts w:ascii="Times New Roman" w:hAnsi="Times New Roman" w:cs="Times New Roman" w:hint="default"/>
          <w:b w:val="0"/>
          <w:i w:val="0"/>
          <w:sz w:val="24"/>
        </w:rPr>
      </w:lvl>
    </w:lvlOverride>
    <w:lvlOverride w:ilvl="1">
      <w:lvl w:ilvl="1">
        <w:start w:val="1"/>
        <w:numFmt w:val="decimal"/>
        <w:lvlText w:val="(%2)"/>
        <w:lvlJc w:val="left"/>
        <w:pPr>
          <w:ind w:left="567" w:firstLine="567"/>
        </w:pPr>
      </w:lvl>
    </w:lvlOverride>
    <w:lvlOverride w:ilvl="2">
      <w:lvl w:ilvl="2">
        <w:start w:val="1"/>
        <w:numFmt w:val="decimal"/>
        <w:lvlText w:val="(%3)"/>
        <w:lvlJc w:val="left"/>
        <w:pPr>
          <w:ind w:left="1134" w:firstLine="567"/>
        </w:pPr>
      </w:lvl>
    </w:lvlOverride>
    <w:lvlOverride w:ilvl="3">
      <w:lvl w:ilvl="3">
        <w:start w:val="1"/>
        <w:numFmt w:val="decimal"/>
        <w:lvlText w:val="(%4)"/>
        <w:lvlJc w:val="left"/>
        <w:pPr>
          <w:ind w:left="1701" w:firstLine="567"/>
        </w:pPr>
        <w:rPr>
          <w:rFonts w:ascii="Times New Roman" w:hAnsi="Times New Roman" w:cs="Times New Roman" w:hint="default"/>
          <w:sz w:val="24"/>
        </w:rPr>
      </w:lvl>
    </w:lvlOverride>
    <w:lvlOverride w:ilvl="4">
      <w:lvl w:ilvl="4">
        <w:start w:val="1"/>
        <w:numFmt w:val="decimal"/>
        <w:lvlText w:val="(%5)"/>
        <w:lvlJc w:val="left"/>
        <w:pPr>
          <w:ind w:left="2268" w:firstLine="567"/>
        </w:pPr>
        <w:rPr>
          <w:rFonts w:ascii="Times New Roman" w:hAnsi="Times New Roman" w:cs="Times New Roman" w:hint="default"/>
          <w:sz w:val="24"/>
        </w:rPr>
      </w:lvl>
    </w:lvlOverride>
    <w:lvlOverride w:ilvl="5">
      <w:lvl w:ilvl="5">
        <w:start w:val="1"/>
        <w:numFmt w:val="decimal"/>
        <w:lvlText w:val="(%6)"/>
        <w:lvlJc w:val="left"/>
        <w:pPr>
          <w:ind w:left="2835" w:firstLine="567"/>
        </w:pPr>
        <w:rPr>
          <w:rFonts w:ascii="Times New Roman" w:hAnsi="Times New Roman" w:cs="Times New Roman" w:hint="default"/>
          <w:sz w:val="24"/>
        </w:rPr>
      </w:lvl>
    </w:lvlOverride>
    <w:lvlOverride w:ilvl="6">
      <w:lvl w:ilvl="6">
        <w:start w:val="1"/>
        <w:numFmt w:val="decimal"/>
        <w:lvlText w:val="%7."/>
        <w:lvlJc w:val="left"/>
        <w:pPr>
          <w:tabs>
            <w:tab w:val="num" w:pos="3969"/>
          </w:tabs>
          <w:ind w:left="3402" w:firstLine="567"/>
        </w:pPr>
      </w:lvl>
    </w:lvlOverride>
    <w:lvlOverride w:ilvl="7">
      <w:lvl w:ilvl="7">
        <w:start w:val="1"/>
        <w:numFmt w:val="decimal"/>
        <w:lvlText w:val="%8."/>
        <w:lvlJc w:val="left"/>
        <w:pPr>
          <w:tabs>
            <w:tab w:val="num" w:pos="4536"/>
          </w:tabs>
          <w:ind w:left="3969" w:firstLine="567"/>
        </w:pPr>
      </w:lvl>
    </w:lvlOverride>
    <w:lvlOverride w:ilvl="8">
      <w:lvl w:ilvl="8">
        <w:start w:val="1"/>
        <w:numFmt w:val="decimal"/>
        <w:lvlText w:val="%9."/>
        <w:lvlJc w:val="left"/>
        <w:pPr>
          <w:tabs>
            <w:tab w:val="num" w:pos="5103"/>
          </w:tabs>
          <w:ind w:left="4536" w:firstLine="567"/>
        </w:pPr>
      </w:lvl>
    </w:lvlOverride>
  </w:num>
  <w:num w:numId="26">
    <w:abstractNumId w:val="1"/>
    <w:lvlOverride w:ilvl="0">
      <w:lvl w:ilvl="0">
        <w:start w:val="1"/>
        <w:numFmt w:val="decimal"/>
        <w:pStyle w:val="Footer"/>
        <w:lvlText w:val="(%1)"/>
        <w:lvlJc w:val="left"/>
        <w:pPr>
          <w:ind w:left="0" w:firstLine="567"/>
        </w:pPr>
        <w:rPr>
          <w:rFonts w:ascii="Times New Roman" w:hAnsi="Times New Roman" w:hint="default"/>
          <w:b w:val="0"/>
          <w:i w:val="0"/>
          <w:sz w:val="24"/>
        </w:rPr>
      </w:lvl>
    </w:lvlOverride>
    <w:lvlOverride w:ilvl="1">
      <w:lvl w:ilvl="1">
        <w:start w:val="1"/>
        <w:numFmt w:val="lowerLetter"/>
        <w:lvlText w:val="(%2)"/>
        <w:lvlJc w:val="left"/>
        <w:pPr>
          <w:ind w:left="567" w:firstLine="567"/>
        </w:pPr>
        <w:rPr>
          <w:rFonts w:hint="default"/>
        </w:rPr>
      </w:lvl>
    </w:lvlOverride>
    <w:lvlOverride w:ilvl="2">
      <w:lvl w:ilvl="2">
        <w:start w:val="1"/>
        <w:numFmt w:val="lowerRoman"/>
        <w:lvlText w:val="(%3)"/>
        <w:lvlJc w:val="left"/>
        <w:pPr>
          <w:ind w:left="1134" w:firstLine="567"/>
        </w:pPr>
        <w:rPr>
          <w:rFonts w:hint="default"/>
        </w:rPr>
      </w:lvl>
    </w:lvlOverride>
    <w:lvlOverride w:ilvl="3">
      <w:lvl w:ilvl="3">
        <w:start w:val="1"/>
        <w:numFmt w:val="decimal"/>
        <w:lvlText w:val="(%4)"/>
        <w:lvlJc w:val="left"/>
        <w:pPr>
          <w:ind w:left="1701" w:firstLine="567"/>
        </w:pPr>
        <w:rPr>
          <w:rFonts w:ascii="Times New Roman" w:hAnsi="Times New Roman" w:hint="default"/>
          <w:sz w:val="24"/>
        </w:rPr>
      </w:lvl>
    </w:lvlOverride>
    <w:lvlOverride w:ilvl="4">
      <w:lvl w:ilvl="4">
        <w:start w:val="1"/>
        <w:numFmt w:val="lowerLetter"/>
        <w:lvlText w:val="(%5)"/>
        <w:lvlJc w:val="left"/>
        <w:pPr>
          <w:ind w:left="2268" w:firstLine="567"/>
        </w:pPr>
        <w:rPr>
          <w:rFonts w:ascii="Times New Roman" w:hAnsi="Times New Roman" w:hint="default"/>
          <w:sz w:val="24"/>
        </w:rPr>
      </w:lvl>
    </w:lvlOverride>
    <w:lvlOverride w:ilvl="5">
      <w:lvl w:ilvl="5">
        <w:start w:val="1"/>
        <w:numFmt w:val="lowerRoman"/>
        <w:lvlText w:val="(%6)"/>
        <w:lvlJc w:val="left"/>
        <w:pPr>
          <w:ind w:left="2835" w:firstLine="567"/>
        </w:pPr>
        <w:rPr>
          <w:rFonts w:ascii="Times New Roman" w:hAnsi="Times New Roman" w:hint="default"/>
          <w:sz w:val="24"/>
        </w:rPr>
      </w:lvl>
    </w:lvlOverride>
    <w:lvlOverride w:ilvl="6">
      <w:lvl w:ilvl="6">
        <w:start w:val="1"/>
        <w:numFmt w:val="decimal"/>
        <w:lvlText w:val="%7."/>
        <w:lvlJc w:val="left"/>
        <w:pPr>
          <w:tabs>
            <w:tab w:val="num" w:pos="3969"/>
          </w:tabs>
          <w:ind w:left="3402" w:firstLine="567"/>
        </w:pPr>
        <w:rPr>
          <w:rFonts w:hint="default"/>
        </w:rPr>
      </w:lvl>
    </w:lvlOverride>
    <w:lvlOverride w:ilvl="7">
      <w:lvl w:ilvl="7">
        <w:start w:val="1"/>
        <w:numFmt w:val="lowerLetter"/>
        <w:lvlText w:val="%8."/>
        <w:lvlJc w:val="left"/>
        <w:pPr>
          <w:tabs>
            <w:tab w:val="num" w:pos="4536"/>
          </w:tabs>
          <w:ind w:left="3969" w:firstLine="567"/>
        </w:pPr>
        <w:rPr>
          <w:rFonts w:hint="default"/>
        </w:rPr>
      </w:lvl>
    </w:lvlOverride>
    <w:lvlOverride w:ilvl="8">
      <w:lvl w:ilvl="8">
        <w:start w:val="1"/>
        <w:numFmt w:val="lowerRoman"/>
        <w:lvlText w:val="%9."/>
        <w:lvlJc w:val="left"/>
        <w:pPr>
          <w:tabs>
            <w:tab w:val="num" w:pos="5103"/>
          </w:tabs>
          <w:ind w:left="4536" w:firstLine="567"/>
        </w:pPr>
        <w:rPr>
          <w:rFonts w:hint="default"/>
        </w:rPr>
      </w:lvl>
    </w:lvlOverride>
  </w:num>
  <w:num w:numId="27">
    <w:abstractNumId w:val="5"/>
  </w:num>
  <w:num w:numId="28">
    <w:abstractNumId w:val="12"/>
  </w:num>
  <w:num w:numId="29">
    <w:abstractNumId w:val="11"/>
  </w:num>
  <w:num w:numId="30">
    <w:abstractNumId w:val="11"/>
    <w:lvlOverride w:ilvl="0">
      <w:lvl w:ilvl="0">
        <w:start w:val="6"/>
        <w:numFmt w:val="decimal"/>
        <w:lvlText w:val="%1."/>
        <w:lvlJc w:val="left"/>
        <w:pPr>
          <w:ind w:left="0" w:firstLine="567"/>
        </w:pPr>
        <w:rPr>
          <w:rFonts w:hint="default"/>
        </w:rPr>
      </w:lvl>
    </w:lvlOverride>
    <w:lvlOverride w:ilvl="1">
      <w:lvl w:ilvl="1">
        <w:start w:val="1"/>
        <w:numFmt w:val="decimal"/>
        <w:lvlText w:val="%1.%2."/>
        <w:lvlJc w:val="left"/>
        <w:pPr>
          <w:ind w:left="0" w:firstLine="567"/>
        </w:pPr>
        <w:rPr>
          <w:rFonts w:hint="default"/>
        </w:rPr>
      </w:lvl>
    </w:lvlOverride>
    <w:lvlOverride w:ilvl="2">
      <w:lvl w:ilvl="2">
        <w:start w:val="1"/>
        <w:numFmt w:val="decimal"/>
        <w:lvlText w:val="%1.%2.%3."/>
        <w:lvlJc w:val="left"/>
        <w:pPr>
          <w:ind w:left="0" w:firstLine="567"/>
        </w:pPr>
        <w:rPr>
          <w:rFonts w:hint="default"/>
        </w:rPr>
      </w:lvl>
    </w:lvlOverride>
    <w:lvlOverride w:ilvl="3">
      <w:lvl w:ilvl="3">
        <w:start w:val="1"/>
        <w:numFmt w:val="decimal"/>
        <w:lvlText w:val="%1.%2.%3.%4."/>
        <w:lvlJc w:val="left"/>
        <w:pPr>
          <w:ind w:left="0" w:firstLine="567"/>
        </w:pPr>
        <w:rPr>
          <w:rFonts w:hint="default"/>
        </w:rPr>
      </w:lvl>
    </w:lvlOverride>
    <w:lvlOverride w:ilvl="4">
      <w:lvl w:ilvl="4">
        <w:start w:val="1"/>
        <w:numFmt w:val="decimal"/>
        <w:lvlText w:val="%1.%2.%3.%4.%5."/>
        <w:lvlJc w:val="left"/>
        <w:pPr>
          <w:ind w:left="0" w:firstLine="567"/>
        </w:pPr>
        <w:rPr>
          <w:rFonts w:hint="default"/>
        </w:rPr>
      </w:lvl>
    </w:lvlOverride>
    <w:lvlOverride w:ilvl="5">
      <w:lvl w:ilvl="5">
        <w:start w:val="1"/>
        <w:numFmt w:val="lowerRoman"/>
        <w:lvlText w:val="(%6)"/>
        <w:lvlJc w:val="left"/>
        <w:pPr>
          <w:tabs>
            <w:tab w:val="num" w:pos="3402"/>
          </w:tabs>
          <w:ind w:left="0" w:firstLine="567"/>
        </w:pPr>
        <w:rPr>
          <w:rFonts w:hint="default"/>
        </w:rPr>
      </w:lvl>
    </w:lvlOverride>
    <w:lvlOverride w:ilvl="6">
      <w:lvl w:ilvl="6">
        <w:start w:val="1"/>
        <w:numFmt w:val="decimal"/>
        <w:lvlText w:val="%7."/>
        <w:lvlJc w:val="left"/>
        <w:pPr>
          <w:tabs>
            <w:tab w:val="num" w:pos="3969"/>
          </w:tabs>
          <w:ind w:left="0" w:firstLine="567"/>
        </w:pPr>
        <w:rPr>
          <w:rFonts w:hint="default"/>
        </w:rPr>
      </w:lvl>
    </w:lvlOverride>
    <w:lvlOverride w:ilvl="7">
      <w:lvl w:ilvl="7">
        <w:start w:val="1"/>
        <w:numFmt w:val="lowerLetter"/>
        <w:lvlText w:val="%8."/>
        <w:lvlJc w:val="left"/>
        <w:pPr>
          <w:tabs>
            <w:tab w:val="num" w:pos="4536"/>
          </w:tabs>
          <w:ind w:left="0" w:firstLine="567"/>
        </w:pPr>
        <w:rPr>
          <w:rFonts w:hint="default"/>
        </w:rPr>
      </w:lvl>
    </w:lvlOverride>
    <w:lvlOverride w:ilvl="8">
      <w:lvl w:ilvl="8">
        <w:start w:val="1"/>
        <w:numFmt w:val="lowerRoman"/>
        <w:lvlText w:val="%9."/>
        <w:lvlJc w:val="left"/>
        <w:pPr>
          <w:tabs>
            <w:tab w:val="num" w:pos="5103"/>
          </w:tabs>
          <w:ind w:left="0" w:firstLine="567"/>
        </w:pPr>
        <w:rPr>
          <w:rFonts w:hint="default"/>
        </w:rPr>
      </w:lvl>
    </w:lvlOverride>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styleLockQFSet/>
  <w:defaultTabStop w:val="567"/>
  <w:hyphenationZone w:val="396"/>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MDY2tjA3t7AwNjZV0lEKTi0uzszPAykwsqgFANrvd3ctAAAA"/>
  </w:docVars>
  <w:rsids>
    <w:rsidRoot w:val="00A60D69"/>
    <w:rsid w:val="00002115"/>
    <w:rsid w:val="000036D0"/>
    <w:rsid w:val="00003877"/>
    <w:rsid w:val="000045D3"/>
    <w:rsid w:val="000045FE"/>
    <w:rsid w:val="00005BFE"/>
    <w:rsid w:val="000073C6"/>
    <w:rsid w:val="0001175D"/>
    <w:rsid w:val="0001284F"/>
    <w:rsid w:val="000135D2"/>
    <w:rsid w:val="00013AE4"/>
    <w:rsid w:val="000143BB"/>
    <w:rsid w:val="000169A4"/>
    <w:rsid w:val="00016C1B"/>
    <w:rsid w:val="00016D40"/>
    <w:rsid w:val="00020306"/>
    <w:rsid w:val="000212C6"/>
    <w:rsid w:val="0002147F"/>
    <w:rsid w:val="00021AEE"/>
    <w:rsid w:val="00022263"/>
    <w:rsid w:val="00022AE3"/>
    <w:rsid w:val="00023A62"/>
    <w:rsid w:val="00024D36"/>
    <w:rsid w:val="000251AA"/>
    <w:rsid w:val="00027C9E"/>
    <w:rsid w:val="00030B1F"/>
    <w:rsid w:val="00030FD6"/>
    <w:rsid w:val="000316F8"/>
    <w:rsid w:val="00031B4C"/>
    <w:rsid w:val="00032C42"/>
    <w:rsid w:val="00032CFB"/>
    <w:rsid w:val="000333E2"/>
    <w:rsid w:val="000341B0"/>
    <w:rsid w:val="00035556"/>
    <w:rsid w:val="00035596"/>
    <w:rsid w:val="000359CB"/>
    <w:rsid w:val="00036836"/>
    <w:rsid w:val="000376BD"/>
    <w:rsid w:val="00037A7A"/>
    <w:rsid w:val="00037CD1"/>
    <w:rsid w:val="0004172F"/>
    <w:rsid w:val="00043655"/>
    <w:rsid w:val="000438DE"/>
    <w:rsid w:val="00044EBB"/>
    <w:rsid w:val="000455AA"/>
    <w:rsid w:val="00045E84"/>
    <w:rsid w:val="0004604E"/>
    <w:rsid w:val="000463C9"/>
    <w:rsid w:val="00046AAB"/>
    <w:rsid w:val="00046DF7"/>
    <w:rsid w:val="00047476"/>
    <w:rsid w:val="00047D0F"/>
    <w:rsid w:val="00050362"/>
    <w:rsid w:val="00050CAC"/>
    <w:rsid w:val="00051068"/>
    <w:rsid w:val="0005111B"/>
    <w:rsid w:val="000512E6"/>
    <w:rsid w:val="000519FB"/>
    <w:rsid w:val="00051FF1"/>
    <w:rsid w:val="000557D9"/>
    <w:rsid w:val="000564FD"/>
    <w:rsid w:val="000565B4"/>
    <w:rsid w:val="00062038"/>
    <w:rsid w:val="00062887"/>
    <w:rsid w:val="00062CF3"/>
    <w:rsid w:val="0006382F"/>
    <w:rsid w:val="00063D86"/>
    <w:rsid w:val="00064279"/>
    <w:rsid w:val="000647F0"/>
    <w:rsid w:val="00064FAF"/>
    <w:rsid w:val="00065AFC"/>
    <w:rsid w:val="0006618A"/>
    <w:rsid w:val="00066C4C"/>
    <w:rsid w:val="00067ACA"/>
    <w:rsid w:val="00070007"/>
    <w:rsid w:val="00072ED9"/>
    <w:rsid w:val="00073A7E"/>
    <w:rsid w:val="0007408E"/>
    <w:rsid w:val="000749EA"/>
    <w:rsid w:val="000753F9"/>
    <w:rsid w:val="000765D4"/>
    <w:rsid w:val="0008132A"/>
    <w:rsid w:val="00081455"/>
    <w:rsid w:val="00081814"/>
    <w:rsid w:val="00082E94"/>
    <w:rsid w:val="000831FA"/>
    <w:rsid w:val="00083401"/>
    <w:rsid w:val="00085ED1"/>
    <w:rsid w:val="00086BDD"/>
    <w:rsid w:val="00086E8A"/>
    <w:rsid w:val="00087245"/>
    <w:rsid w:val="00087438"/>
    <w:rsid w:val="000875EF"/>
    <w:rsid w:val="000876C7"/>
    <w:rsid w:val="000909B9"/>
    <w:rsid w:val="000910DD"/>
    <w:rsid w:val="000927FC"/>
    <w:rsid w:val="0009382E"/>
    <w:rsid w:val="000942A3"/>
    <w:rsid w:val="0009449F"/>
    <w:rsid w:val="00094855"/>
    <w:rsid w:val="000A0160"/>
    <w:rsid w:val="000A10B6"/>
    <w:rsid w:val="000A1BE9"/>
    <w:rsid w:val="000A372F"/>
    <w:rsid w:val="000A3F43"/>
    <w:rsid w:val="000A43F2"/>
    <w:rsid w:val="000A46D9"/>
    <w:rsid w:val="000A5DAE"/>
    <w:rsid w:val="000A74F6"/>
    <w:rsid w:val="000B2276"/>
    <w:rsid w:val="000B22A4"/>
    <w:rsid w:val="000B4A22"/>
    <w:rsid w:val="000B51AB"/>
    <w:rsid w:val="000B56BD"/>
    <w:rsid w:val="000B7A3F"/>
    <w:rsid w:val="000C0625"/>
    <w:rsid w:val="000C12B7"/>
    <w:rsid w:val="000C1E32"/>
    <w:rsid w:val="000C2BE6"/>
    <w:rsid w:val="000C553E"/>
    <w:rsid w:val="000C647C"/>
    <w:rsid w:val="000C7856"/>
    <w:rsid w:val="000C7E10"/>
    <w:rsid w:val="000D1658"/>
    <w:rsid w:val="000D1C08"/>
    <w:rsid w:val="000D2293"/>
    <w:rsid w:val="000D2711"/>
    <w:rsid w:val="000D304A"/>
    <w:rsid w:val="000D45A6"/>
    <w:rsid w:val="000D4E39"/>
    <w:rsid w:val="000D56CA"/>
    <w:rsid w:val="000D57A7"/>
    <w:rsid w:val="000D6798"/>
    <w:rsid w:val="000D6DED"/>
    <w:rsid w:val="000E0465"/>
    <w:rsid w:val="000E114C"/>
    <w:rsid w:val="000E19CF"/>
    <w:rsid w:val="000E22AA"/>
    <w:rsid w:val="000E5131"/>
    <w:rsid w:val="000E59FA"/>
    <w:rsid w:val="000E7AFC"/>
    <w:rsid w:val="000E7BF7"/>
    <w:rsid w:val="000E7C1C"/>
    <w:rsid w:val="000F00D7"/>
    <w:rsid w:val="000F0F41"/>
    <w:rsid w:val="000F1F49"/>
    <w:rsid w:val="000F37FD"/>
    <w:rsid w:val="000F3F42"/>
    <w:rsid w:val="000F4CB3"/>
    <w:rsid w:val="000F7A84"/>
    <w:rsid w:val="000F7B79"/>
    <w:rsid w:val="00100329"/>
    <w:rsid w:val="00100EFD"/>
    <w:rsid w:val="001014B1"/>
    <w:rsid w:val="00101A8C"/>
    <w:rsid w:val="00101A96"/>
    <w:rsid w:val="001025F6"/>
    <w:rsid w:val="00102AB4"/>
    <w:rsid w:val="001030C0"/>
    <w:rsid w:val="00103360"/>
    <w:rsid w:val="00103BA1"/>
    <w:rsid w:val="001044C6"/>
    <w:rsid w:val="00104E62"/>
    <w:rsid w:val="00104EF4"/>
    <w:rsid w:val="00105E7D"/>
    <w:rsid w:val="00106B48"/>
    <w:rsid w:val="001077CA"/>
    <w:rsid w:val="00110563"/>
    <w:rsid w:val="001107C1"/>
    <w:rsid w:val="00110F51"/>
    <w:rsid w:val="00111FDC"/>
    <w:rsid w:val="001123D5"/>
    <w:rsid w:val="00112AB7"/>
    <w:rsid w:val="001138DA"/>
    <w:rsid w:val="00113F36"/>
    <w:rsid w:val="00113F3D"/>
    <w:rsid w:val="001141C7"/>
    <w:rsid w:val="001150AE"/>
    <w:rsid w:val="00115B5C"/>
    <w:rsid w:val="00116008"/>
    <w:rsid w:val="0011622F"/>
    <w:rsid w:val="00116BAF"/>
    <w:rsid w:val="00120DC1"/>
    <w:rsid w:val="00120F8E"/>
    <w:rsid w:val="00121523"/>
    <w:rsid w:val="00121948"/>
    <w:rsid w:val="00121C89"/>
    <w:rsid w:val="00121D6A"/>
    <w:rsid w:val="001245C6"/>
    <w:rsid w:val="0012531F"/>
    <w:rsid w:val="0012719E"/>
    <w:rsid w:val="001306EA"/>
    <w:rsid w:val="00131C49"/>
    <w:rsid w:val="00132595"/>
    <w:rsid w:val="00132802"/>
    <w:rsid w:val="001336FD"/>
    <w:rsid w:val="001339D8"/>
    <w:rsid w:val="00133DC1"/>
    <w:rsid w:val="001345ED"/>
    <w:rsid w:val="0013507E"/>
    <w:rsid w:val="00135E9B"/>
    <w:rsid w:val="00137A75"/>
    <w:rsid w:val="00137F8E"/>
    <w:rsid w:val="00140AD1"/>
    <w:rsid w:val="00140B2D"/>
    <w:rsid w:val="00140D10"/>
    <w:rsid w:val="00141EB8"/>
    <w:rsid w:val="00141EE9"/>
    <w:rsid w:val="00142730"/>
    <w:rsid w:val="001429AE"/>
    <w:rsid w:val="00143CFC"/>
    <w:rsid w:val="001444D9"/>
    <w:rsid w:val="001450EB"/>
    <w:rsid w:val="00145ACA"/>
    <w:rsid w:val="00152224"/>
    <w:rsid w:val="00152829"/>
    <w:rsid w:val="00152C89"/>
    <w:rsid w:val="00152DBA"/>
    <w:rsid w:val="00152E6B"/>
    <w:rsid w:val="001534EA"/>
    <w:rsid w:val="00153D58"/>
    <w:rsid w:val="0015477A"/>
    <w:rsid w:val="00156529"/>
    <w:rsid w:val="001571EA"/>
    <w:rsid w:val="0015790A"/>
    <w:rsid w:val="00162DF5"/>
    <w:rsid w:val="00163374"/>
    <w:rsid w:val="00163753"/>
    <w:rsid w:val="00163EE0"/>
    <w:rsid w:val="001641A9"/>
    <w:rsid w:val="001658DD"/>
    <w:rsid w:val="00166028"/>
    <w:rsid w:val="0016691A"/>
    <w:rsid w:val="00166B9E"/>
    <w:rsid w:val="00167909"/>
    <w:rsid w:val="00167918"/>
    <w:rsid w:val="00170BE4"/>
    <w:rsid w:val="0017140C"/>
    <w:rsid w:val="00171901"/>
    <w:rsid w:val="0017537D"/>
    <w:rsid w:val="00176B5B"/>
    <w:rsid w:val="00177727"/>
    <w:rsid w:val="0018071F"/>
    <w:rsid w:val="00181C9E"/>
    <w:rsid w:val="00183476"/>
    <w:rsid w:val="00183957"/>
    <w:rsid w:val="00183982"/>
    <w:rsid w:val="001841AF"/>
    <w:rsid w:val="00184438"/>
    <w:rsid w:val="00184475"/>
    <w:rsid w:val="00184822"/>
    <w:rsid w:val="00184CE0"/>
    <w:rsid w:val="00185861"/>
    <w:rsid w:val="00186443"/>
    <w:rsid w:val="00186588"/>
    <w:rsid w:val="00186EEC"/>
    <w:rsid w:val="00187D5F"/>
    <w:rsid w:val="0019034F"/>
    <w:rsid w:val="0019203C"/>
    <w:rsid w:val="00192CCE"/>
    <w:rsid w:val="00193C41"/>
    <w:rsid w:val="00196E20"/>
    <w:rsid w:val="001A0C22"/>
    <w:rsid w:val="001A0CCA"/>
    <w:rsid w:val="001A0EFC"/>
    <w:rsid w:val="001A11AF"/>
    <w:rsid w:val="001A12BF"/>
    <w:rsid w:val="001A223C"/>
    <w:rsid w:val="001A3CAA"/>
    <w:rsid w:val="001A3D27"/>
    <w:rsid w:val="001A3DF3"/>
    <w:rsid w:val="001A47FD"/>
    <w:rsid w:val="001A4AE5"/>
    <w:rsid w:val="001A4CCF"/>
    <w:rsid w:val="001A641E"/>
    <w:rsid w:val="001B0BB7"/>
    <w:rsid w:val="001B279D"/>
    <w:rsid w:val="001B4852"/>
    <w:rsid w:val="001B676A"/>
    <w:rsid w:val="001B6941"/>
    <w:rsid w:val="001B6C91"/>
    <w:rsid w:val="001B7D4C"/>
    <w:rsid w:val="001C0F6F"/>
    <w:rsid w:val="001C17C0"/>
    <w:rsid w:val="001C17CE"/>
    <w:rsid w:val="001C20C9"/>
    <w:rsid w:val="001C2AF2"/>
    <w:rsid w:val="001C2FF7"/>
    <w:rsid w:val="001C3357"/>
    <w:rsid w:val="001C33FA"/>
    <w:rsid w:val="001C400B"/>
    <w:rsid w:val="001C42E0"/>
    <w:rsid w:val="001C4571"/>
    <w:rsid w:val="001C4BAE"/>
    <w:rsid w:val="001C5AB0"/>
    <w:rsid w:val="001C6478"/>
    <w:rsid w:val="001C7213"/>
    <w:rsid w:val="001C7745"/>
    <w:rsid w:val="001C788E"/>
    <w:rsid w:val="001C7B46"/>
    <w:rsid w:val="001D0F38"/>
    <w:rsid w:val="001D1139"/>
    <w:rsid w:val="001D1B51"/>
    <w:rsid w:val="001D28F8"/>
    <w:rsid w:val="001D2C13"/>
    <w:rsid w:val="001D2D65"/>
    <w:rsid w:val="001D349F"/>
    <w:rsid w:val="001D4D30"/>
    <w:rsid w:val="001D4E9D"/>
    <w:rsid w:val="001D528F"/>
    <w:rsid w:val="001D6613"/>
    <w:rsid w:val="001D6642"/>
    <w:rsid w:val="001D66C1"/>
    <w:rsid w:val="001D6E85"/>
    <w:rsid w:val="001E0925"/>
    <w:rsid w:val="001E0967"/>
    <w:rsid w:val="001E10EF"/>
    <w:rsid w:val="001E13D3"/>
    <w:rsid w:val="001E33F7"/>
    <w:rsid w:val="001E3A4C"/>
    <w:rsid w:val="001E3AF8"/>
    <w:rsid w:val="001E6B3F"/>
    <w:rsid w:val="001E6CC2"/>
    <w:rsid w:val="001E7AE4"/>
    <w:rsid w:val="001F0947"/>
    <w:rsid w:val="001F09CB"/>
    <w:rsid w:val="001F0FA2"/>
    <w:rsid w:val="001F1510"/>
    <w:rsid w:val="001F1FCC"/>
    <w:rsid w:val="001F4848"/>
    <w:rsid w:val="001F6A7E"/>
    <w:rsid w:val="002011A1"/>
    <w:rsid w:val="002015A6"/>
    <w:rsid w:val="00201677"/>
    <w:rsid w:val="00202221"/>
    <w:rsid w:val="0020289D"/>
    <w:rsid w:val="00202AFA"/>
    <w:rsid w:val="00202DE5"/>
    <w:rsid w:val="0020306A"/>
    <w:rsid w:val="002033F1"/>
    <w:rsid w:val="002042DD"/>
    <w:rsid w:val="00204385"/>
    <w:rsid w:val="002063B5"/>
    <w:rsid w:val="00206727"/>
    <w:rsid w:val="00207465"/>
    <w:rsid w:val="002077EB"/>
    <w:rsid w:val="002103E6"/>
    <w:rsid w:val="00210E45"/>
    <w:rsid w:val="0021130A"/>
    <w:rsid w:val="00211A28"/>
    <w:rsid w:val="00211BC5"/>
    <w:rsid w:val="0021228F"/>
    <w:rsid w:val="0021408B"/>
    <w:rsid w:val="00215A8F"/>
    <w:rsid w:val="00215EB0"/>
    <w:rsid w:val="00216AF1"/>
    <w:rsid w:val="002178C2"/>
    <w:rsid w:val="00220E96"/>
    <w:rsid w:val="002214FE"/>
    <w:rsid w:val="00221D26"/>
    <w:rsid w:val="00222548"/>
    <w:rsid w:val="00222B52"/>
    <w:rsid w:val="00223253"/>
    <w:rsid w:val="00223923"/>
    <w:rsid w:val="00223AEF"/>
    <w:rsid w:val="002241A6"/>
    <w:rsid w:val="002243D8"/>
    <w:rsid w:val="00224429"/>
    <w:rsid w:val="00224924"/>
    <w:rsid w:val="00224E80"/>
    <w:rsid w:val="002255D1"/>
    <w:rsid w:val="002255EA"/>
    <w:rsid w:val="00226267"/>
    <w:rsid w:val="00227B4D"/>
    <w:rsid w:val="00230B7F"/>
    <w:rsid w:val="00231465"/>
    <w:rsid w:val="00232950"/>
    <w:rsid w:val="00232F74"/>
    <w:rsid w:val="002334B1"/>
    <w:rsid w:val="002338C5"/>
    <w:rsid w:val="002354B6"/>
    <w:rsid w:val="00237A95"/>
    <w:rsid w:val="00237EF7"/>
    <w:rsid w:val="00241126"/>
    <w:rsid w:val="002416FC"/>
    <w:rsid w:val="00241D4A"/>
    <w:rsid w:val="0024215F"/>
    <w:rsid w:val="00242700"/>
    <w:rsid w:val="00245A3F"/>
    <w:rsid w:val="00245C6B"/>
    <w:rsid w:val="00247EA6"/>
    <w:rsid w:val="0025017B"/>
    <w:rsid w:val="002501B9"/>
    <w:rsid w:val="002505B8"/>
    <w:rsid w:val="0025131C"/>
    <w:rsid w:val="002527D1"/>
    <w:rsid w:val="00252E9D"/>
    <w:rsid w:val="002534C0"/>
    <w:rsid w:val="00253E35"/>
    <w:rsid w:val="002545FF"/>
    <w:rsid w:val="002553CC"/>
    <w:rsid w:val="00256925"/>
    <w:rsid w:val="00256FC4"/>
    <w:rsid w:val="00257285"/>
    <w:rsid w:val="0025790E"/>
    <w:rsid w:val="00257A0B"/>
    <w:rsid w:val="00257DDA"/>
    <w:rsid w:val="002607E5"/>
    <w:rsid w:val="002639DB"/>
    <w:rsid w:val="00263D08"/>
    <w:rsid w:val="00263DDF"/>
    <w:rsid w:val="0026405C"/>
    <w:rsid w:val="00264120"/>
    <w:rsid w:val="002645B8"/>
    <w:rsid w:val="00264C48"/>
    <w:rsid w:val="00265FD1"/>
    <w:rsid w:val="0026707A"/>
    <w:rsid w:val="002671D9"/>
    <w:rsid w:val="0026727F"/>
    <w:rsid w:val="002678C0"/>
    <w:rsid w:val="002704C0"/>
    <w:rsid w:val="00270E72"/>
    <w:rsid w:val="002716CC"/>
    <w:rsid w:val="00271818"/>
    <w:rsid w:val="00271DF5"/>
    <w:rsid w:val="00272E81"/>
    <w:rsid w:val="002736D2"/>
    <w:rsid w:val="002738D7"/>
    <w:rsid w:val="0027524C"/>
    <w:rsid w:val="00276E6D"/>
    <w:rsid w:val="0027750C"/>
    <w:rsid w:val="00280EDE"/>
    <w:rsid w:val="00281FE3"/>
    <w:rsid w:val="00282619"/>
    <w:rsid w:val="002833A7"/>
    <w:rsid w:val="00283D97"/>
    <w:rsid w:val="002844FB"/>
    <w:rsid w:val="0028656A"/>
    <w:rsid w:val="002867F3"/>
    <w:rsid w:val="002877A2"/>
    <w:rsid w:val="002879FD"/>
    <w:rsid w:val="0029181E"/>
    <w:rsid w:val="00293810"/>
    <w:rsid w:val="00293CCF"/>
    <w:rsid w:val="002944EA"/>
    <w:rsid w:val="00294561"/>
    <w:rsid w:val="00295247"/>
    <w:rsid w:val="002959B2"/>
    <w:rsid w:val="00295B27"/>
    <w:rsid w:val="00296077"/>
    <w:rsid w:val="00296400"/>
    <w:rsid w:val="00296B01"/>
    <w:rsid w:val="002970C9"/>
    <w:rsid w:val="002975E3"/>
    <w:rsid w:val="00297A96"/>
    <w:rsid w:val="00297AEA"/>
    <w:rsid w:val="002A0F9F"/>
    <w:rsid w:val="002A1887"/>
    <w:rsid w:val="002A1A75"/>
    <w:rsid w:val="002A2E51"/>
    <w:rsid w:val="002A40BE"/>
    <w:rsid w:val="002A58D8"/>
    <w:rsid w:val="002A5D7D"/>
    <w:rsid w:val="002A7859"/>
    <w:rsid w:val="002A7DB3"/>
    <w:rsid w:val="002B1BE7"/>
    <w:rsid w:val="002B22E1"/>
    <w:rsid w:val="002B3D98"/>
    <w:rsid w:val="002B3EF2"/>
    <w:rsid w:val="002B41A3"/>
    <w:rsid w:val="002B5EE7"/>
    <w:rsid w:val="002B66E6"/>
    <w:rsid w:val="002B7805"/>
    <w:rsid w:val="002B7A3F"/>
    <w:rsid w:val="002C12FE"/>
    <w:rsid w:val="002C180B"/>
    <w:rsid w:val="002C2893"/>
    <w:rsid w:val="002C2F8F"/>
    <w:rsid w:val="002C36FB"/>
    <w:rsid w:val="002C3F8A"/>
    <w:rsid w:val="002C4F54"/>
    <w:rsid w:val="002C5485"/>
    <w:rsid w:val="002C593D"/>
    <w:rsid w:val="002C5FE2"/>
    <w:rsid w:val="002C6686"/>
    <w:rsid w:val="002C699E"/>
    <w:rsid w:val="002C6A9C"/>
    <w:rsid w:val="002D1460"/>
    <w:rsid w:val="002D17F0"/>
    <w:rsid w:val="002D35E6"/>
    <w:rsid w:val="002D56AF"/>
    <w:rsid w:val="002D630E"/>
    <w:rsid w:val="002D6877"/>
    <w:rsid w:val="002D6A6C"/>
    <w:rsid w:val="002E13B0"/>
    <w:rsid w:val="002E1988"/>
    <w:rsid w:val="002E2F1A"/>
    <w:rsid w:val="002E3807"/>
    <w:rsid w:val="002E3872"/>
    <w:rsid w:val="002E3A84"/>
    <w:rsid w:val="002E67C4"/>
    <w:rsid w:val="002E68A2"/>
    <w:rsid w:val="002E7668"/>
    <w:rsid w:val="002F0883"/>
    <w:rsid w:val="002F0B3C"/>
    <w:rsid w:val="002F1DA2"/>
    <w:rsid w:val="002F2D48"/>
    <w:rsid w:val="002F3F36"/>
    <w:rsid w:val="002F41A2"/>
    <w:rsid w:val="002F5CF3"/>
    <w:rsid w:val="002F62CD"/>
    <w:rsid w:val="002F66C0"/>
    <w:rsid w:val="003001C9"/>
    <w:rsid w:val="00300D4F"/>
    <w:rsid w:val="00300EBD"/>
    <w:rsid w:val="0030135A"/>
    <w:rsid w:val="00302A69"/>
    <w:rsid w:val="003030B3"/>
    <w:rsid w:val="003048F7"/>
    <w:rsid w:val="00304B2C"/>
    <w:rsid w:val="00305288"/>
    <w:rsid w:val="00310D66"/>
    <w:rsid w:val="00314D2E"/>
    <w:rsid w:val="00315112"/>
    <w:rsid w:val="00315D2D"/>
    <w:rsid w:val="00316C98"/>
    <w:rsid w:val="00316F5C"/>
    <w:rsid w:val="003170E3"/>
    <w:rsid w:val="003208AC"/>
    <w:rsid w:val="00322642"/>
    <w:rsid w:val="00322F41"/>
    <w:rsid w:val="00323BA1"/>
    <w:rsid w:val="00324191"/>
    <w:rsid w:val="0032461D"/>
    <w:rsid w:val="0032488F"/>
    <w:rsid w:val="0032527A"/>
    <w:rsid w:val="003259DE"/>
    <w:rsid w:val="003265C4"/>
    <w:rsid w:val="0032665E"/>
    <w:rsid w:val="00327A4B"/>
    <w:rsid w:val="00330799"/>
    <w:rsid w:val="0033142E"/>
    <w:rsid w:val="003328A7"/>
    <w:rsid w:val="00332ABE"/>
    <w:rsid w:val="0033349F"/>
    <w:rsid w:val="0033374F"/>
    <w:rsid w:val="003338CC"/>
    <w:rsid w:val="00336450"/>
    <w:rsid w:val="00336885"/>
    <w:rsid w:val="003374B2"/>
    <w:rsid w:val="00337A5F"/>
    <w:rsid w:val="00337ACA"/>
    <w:rsid w:val="00337DFB"/>
    <w:rsid w:val="00340D8A"/>
    <w:rsid w:val="0034313A"/>
    <w:rsid w:val="003432D0"/>
    <w:rsid w:val="00343AA3"/>
    <w:rsid w:val="00343B41"/>
    <w:rsid w:val="00344144"/>
    <w:rsid w:val="00345749"/>
    <w:rsid w:val="00346E1D"/>
    <w:rsid w:val="0035376E"/>
    <w:rsid w:val="00353CDC"/>
    <w:rsid w:val="00354C69"/>
    <w:rsid w:val="003553E7"/>
    <w:rsid w:val="0035589F"/>
    <w:rsid w:val="00355B5A"/>
    <w:rsid w:val="003561C2"/>
    <w:rsid w:val="00356EEF"/>
    <w:rsid w:val="003604CB"/>
    <w:rsid w:val="00361FD9"/>
    <w:rsid w:val="00362087"/>
    <w:rsid w:val="00362D7B"/>
    <w:rsid w:val="00363457"/>
    <w:rsid w:val="00364C26"/>
    <w:rsid w:val="00364C82"/>
    <w:rsid w:val="00367836"/>
    <w:rsid w:val="00370DF1"/>
    <w:rsid w:val="0037354E"/>
    <w:rsid w:val="00373711"/>
    <w:rsid w:val="003737ED"/>
    <w:rsid w:val="00374407"/>
    <w:rsid w:val="00375E00"/>
    <w:rsid w:val="00376BBB"/>
    <w:rsid w:val="00377C56"/>
    <w:rsid w:val="00380225"/>
    <w:rsid w:val="003802C5"/>
    <w:rsid w:val="00380A01"/>
    <w:rsid w:val="00380BB3"/>
    <w:rsid w:val="00382124"/>
    <w:rsid w:val="0038388A"/>
    <w:rsid w:val="00384480"/>
    <w:rsid w:val="00384531"/>
    <w:rsid w:val="00384599"/>
    <w:rsid w:val="00386251"/>
    <w:rsid w:val="0038658A"/>
    <w:rsid w:val="003869DF"/>
    <w:rsid w:val="00386B00"/>
    <w:rsid w:val="00387A50"/>
    <w:rsid w:val="003902C8"/>
    <w:rsid w:val="00391365"/>
    <w:rsid w:val="0039290E"/>
    <w:rsid w:val="00393784"/>
    <w:rsid w:val="003937B6"/>
    <w:rsid w:val="0039516C"/>
    <w:rsid w:val="003951F5"/>
    <w:rsid w:val="00398CB9"/>
    <w:rsid w:val="003A0F72"/>
    <w:rsid w:val="003A4420"/>
    <w:rsid w:val="003A4C70"/>
    <w:rsid w:val="003A4E3A"/>
    <w:rsid w:val="003A55CC"/>
    <w:rsid w:val="003A5829"/>
    <w:rsid w:val="003A622A"/>
    <w:rsid w:val="003A72D1"/>
    <w:rsid w:val="003A76E9"/>
    <w:rsid w:val="003B0C55"/>
    <w:rsid w:val="003B0D09"/>
    <w:rsid w:val="003B2DB7"/>
    <w:rsid w:val="003B4D73"/>
    <w:rsid w:val="003B6529"/>
    <w:rsid w:val="003C07E1"/>
    <w:rsid w:val="003C15FE"/>
    <w:rsid w:val="003C1D59"/>
    <w:rsid w:val="003C3E39"/>
    <w:rsid w:val="003C3FE8"/>
    <w:rsid w:val="003C5E21"/>
    <w:rsid w:val="003C643B"/>
    <w:rsid w:val="003C673A"/>
    <w:rsid w:val="003C6D11"/>
    <w:rsid w:val="003C727C"/>
    <w:rsid w:val="003C78D2"/>
    <w:rsid w:val="003D152A"/>
    <w:rsid w:val="003D1D89"/>
    <w:rsid w:val="003D224C"/>
    <w:rsid w:val="003D27E2"/>
    <w:rsid w:val="003D32BE"/>
    <w:rsid w:val="003D5BA5"/>
    <w:rsid w:val="003D5E0E"/>
    <w:rsid w:val="003D6203"/>
    <w:rsid w:val="003D6521"/>
    <w:rsid w:val="003D6A2F"/>
    <w:rsid w:val="003D6AB2"/>
    <w:rsid w:val="003E0D0A"/>
    <w:rsid w:val="003E15D7"/>
    <w:rsid w:val="003E215A"/>
    <w:rsid w:val="003E2283"/>
    <w:rsid w:val="003E3740"/>
    <w:rsid w:val="003E39A3"/>
    <w:rsid w:val="003E3AE2"/>
    <w:rsid w:val="003E487A"/>
    <w:rsid w:val="003E6B1A"/>
    <w:rsid w:val="003E7226"/>
    <w:rsid w:val="003E740B"/>
    <w:rsid w:val="003F10A5"/>
    <w:rsid w:val="003F3D92"/>
    <w:rsid w:val="003F4944"/>
    <w:rsid w:val="003F4C2A"/>
    <w:rsid w:val="003F626D"/>
    <w:rsid w:val="003F63FA"/>
    <w:rsid w:val="003F6A19"/>
    <w:rsid w:val="00400145"/>
    <w:rsid w:val="0040032A"/>
    <w:rsid w:val="004020BC"/>
    <w:rsid w:val="00402E45"/>
    <w:rsid w:val="0040516F"/>
    <w:rsid w:val="004062FF"/>
    <w:rsid w:val="004068CE"/>
    <w:rsid w:val="00410BD1"/>
    <w:rsid w:val="00410E90"/>
    <w:rsid w:val="0041158D"/>
    <w:rsid w:val="00411A26"/>
    <w:rsid w:val="004121C0"/>
    <w:rsid w:val="0041325F"/>
    <w:rsid w:val="0041329C"/>
    <w:rsid w:val="00413490"/>
    <w:rsid w:val="00413D4A"/>
    <w:rsid w:val="004147B7"/>
    <w:rsid w:val="00415723"/>
    <w:rsid w:val="004159CB"/>
    <w:rsid w:val="0041650E"/>
    <w:rsid w:val="00416E0D"/>
    <w:rsid w:val="0041704B"/>
    <w:rsid w:val="00417369"/>
    <w:rsid w:val="00420B7C"/>
    <w:rsid w:val="00420F5E"/>
    <w:rsid w:val="00421C4C"/>
    <w:rsid w:val="00422FCE"/>
    <w:rsid w:val="00423E70"/>
    <w:rsid w:val="00423F79"/>
    <w:rsid w:val="00426287"/>
    <w:rsid w:val="00426A6D"/>
    <w:rsid w:val="00431CE7"/>
    <w:rsid w:val="004329EC"/>
    <w:rsid w:val="00432E5C"/>
    <w:rsid w:val="0043411F"/>
    <w:rsid w:val="00434860"/>
    <w:rsid w:val="00435393"/>
    <w:rsid w:val="00435A91"/>
    <w:rsid w:val="00435F26"/>
    <w:rsid w:val="00435F5D"/>
    <w:rsid w:val="0043686D"/>
    <w:rsid w:val="004368DD"/>
    <w:rsid w:val="00437AB8"/>
    <w:rsid w:val="00437AC0"/>
    <w:rsid w:val="004415F7"/>
    <w:rsid w:val="004437F9"/>
    <w:rsid w:val="00443DC2"/>
    <w:rsid w:val="004447C0"/>
    <w:rsid w:val="00444C11"/>
    <w:rsid w:val="00445BE6"/>
    <w:rsid w:val="00445C6B"/>
    <w:rsid w:val="004469F9"/>
    <w:rsid w:val="00447A78"/>
    <w:rsid w:val="004503DC"/>
    <w:rsid w:val="00451491"/>
    <w:rsid w:val="0045259C"/>
    <w:rsid w:val="0045328E"/>
    <w:rsid w:val="0045457B"/>
    <w:rsid w:val="00454B31"/>
    <w:rsid w:val="00454D2C"/>
    <w:rsid w:val="00455644"/>
    <w:rsid w:val="00455A4F"/>
    <w:rsid w:val="00455C53"/>
    <w:rsid w:val="00456427"/>
    <w:rsid w:val="00456B98"/>
    <w:rsid w:val="0045741A"/>
    <w:rsid w:val="00461380"/>
    <w:rsid w:val="004616C4"/>
    <w:rsid w:val="004632F4"/>
    <w:rsid w:val="00463AB8"/>
    <w:rsid w:val="00464386"/>
    <w:rsid w:val="00466211"/>
    <w:rsid w:val="00466702"/>
    <w:rsid w:val="004720C1"/>
    <w:rsid w:val="00473093"/>
    <w:rsid w:val="00473B12"/>
    <w:rsid w:val="004746B6"/>
    <w:rsid w:val="00474FCB"/>
    <w:rsid w:val="00475233"/>
    <w:rsid w:val="00475402"/>
    <w:rsid w:val="00476551"/>
    <w:rsid w:val="00476849"/>
    <w:rsid w:val="00477754"/>
    <w:rsid w:val="00480189"/>
    <w:rsid w:val="00480BFD"/>
    <w:rsid w:val="00480EC4"/>
    <w:rsid w:val="00482CB8"/>
    <w:rsid w:val="004844F0"/>
    <w:rsid w:val="00484960"/>
    <w:rsid w:val="00485A9C"/>
    <w:rsid w:val="004868C9"/>
    <w:rsid w:val="00486A05"/>
    <w:rsid w:val="00490800"/>
    <w:rsid w:val="00490D50"/>
    <w:rsid w:val="00491714"/>
    <w:rsid w:val="00492274"/>
    <w:rsid w:val="004946AF"/>
    <w:rsid w:val="004955D1"/>
    <w:rsid w:val="00496D1D"/>
    <w:rsid w:val="0049761C"/>
    <w:rsid w:val="004A0ACE"/>
    <w:rsid w:val="004A1C86"/>
    <w:rsid w:val="004A4CD4"/>
    <w:rsid w:val="004A5D24"/>
    <w:rsid w:val="004A6293"/>
    <w:rsid w:val="004A6C3B"/>
    <w:rsid w:val="004A7932"/>
    <w:rsid w:val="004A7DF6"/>
    <w:rsid w:val="004B24B4"/>
    <w:rsid w:val="004B523F"/>
    <w:rsid w:val="004B68CB"/>
    <w:rsid w:val="004C14E4"/>
    <w:rsid w:val="004C1683"/>
    <w:rsid w:val="004C1ABB"/>
    <w:rsid w:val="004C1FB0"/>
    <w:rsid w:val="004C22B3"/>
    <w:rsid w:val="004C2F96"/>
    <w:rsid w:val="004C47A2"/>
    <w:rsid w:val="004C50BB"/>
    <w:rsid w:val="004C5F3C"/>
    <w:rsid w:val="004C60ED"/>
    <w:rsid w:val="004C76B8"/>
    <w:rsid w:val="004C7DB3"/>
    <w:rsid w:val="004D1387"/>
    <w:rsid w:val="004D1566"/>
    <w:rsid w:val="004D1DCF"/>
    <w:rsid w:val="004D2050"/>
    <w:rsid w:val="004D377B"/>
    <w:rsid w:val="004D48C6"/>
    <w:rsid w:val="004D4A56"/>
    <w:rsid w:val="004D4F1F"/>
    <w:rsid w:val="004D5309"/>
    <w:rsid w:val="004D548A"/>
    <w:rsid w:val="004D5FBE"/>
    <w:rsid w:val="004D698F"/>
    <w:rsid w:val="004D6DC2"/>
    <w:rsid w:val="004D7783"/>
    <w:rsid w:val="004D77B0"/>
    <w:rsid w:val="004E018C"/>
    <w:rsid w:val="004E0976"/>
    <w:rsid w:val="004E09DE"/>
    <w:rsid w:val="004E0BC1"/>
    <w:rsid w:val="004E0D13"/>
    <w:rsid w:val="004E0F40"/>
    <w:rsid w:val="004E173C"/>
    <w:rsid w:val="004E201E"/>
    <w:rsid w:val="004E24A6"/>
    <w:rsid w:val="004E2582"/>
    <w:rsid w:val="004E2A09"/>
    <w:rsid w:val="004E32AB"/>
    <w:rsid w:val="004E4D38"/>
    <w:rsid w:val="004E528D"/>
    <w:rsid w:val="004E696B"/>
    <w:rsid w:val="004F087C"/>
    <w:rsid w:val="004F0DC6"/>
    <w:rsid w:val="004F0F04"/>
    <w:rsid w:val="004F1F40"/>
    <w:rsid w:val="004F2A9A"/>
    <w:rsid w:val="004F4622"/>
    <w:rsid w:val="004F4D3F"/>
    <w:rsid w:val="004F5AD0"/>
    <w:rsid w:val="004F5F83"/>
    <w:rsid w:val="004F6283"/>
    <w:rsid w:val="004F6971"/>
    <w:rsid w:val="004F7E63"/>
    <w:rsid w:val="005007E9"/>
    <w:rsid w:val="00502B1F"/>
    <w:rsid w:val="00504122"/>
    <w:rsid w:val="005046D0"/>
    <w:rsid w:val="00505CC6"/>
    <w:rsid w:val="00505EE4"/>
    <w:rsid w:val="0050650E"/>
    <w:rsid w:val="00507FA9"/>
    <w:rsid w:val="005101A7"/>
    <w:rsid w:val="005128EF"/>
    <w:rsid w:val="00514910"/>
    <w:rsid w:val="00515079"/>
    <w:rsid w:val="00520D43"/>
    <w:rsid w:val="00520DA1"/>
    <w:rsid w:val="005210F3"/>
    <w:rsid w:val="00521B4A"/>
    <w:rsid w:val="00522A4F"/>
    <w:rsid w:val="00522D1D"/>
    <w:rsid w:val="005234F9"/>
    <w:rsid w:val="00523B8C"/>
    <w:rsid w:val="00523D2A"/>
    <w:rsid w:val="00525125"/>
    <w:rsid w:val="00525770"/>
    <w:rsid w:val="00525B53"/>
    <w:rsid w:val="005261CD"/>
    <w:rsid w:val="00526310"/>
    <w:rsid w:val="00526BD6"/>
    <w:rsid w:val="00526D72"/>
    <w:rsid w:val="005270D6"/>
    <w:rsid w:val="00527363"/>
    <w:rsid w:val="00530C45"/>
    <w:rsid w:val="00530FCF"/>
    <w:rsid w:val="005317ED"/>
    <w:rsid w:val="00531D9D"/>
    <w:rsid w:val="00532585"/>
    <w:rsid w:val="00533491"/>
    <w:rsid w:val="005334BD"/>
    <w:rsid w:val="005358CE"/>
    <w:rsid w:val="00535FF5"/>
    <w:rsid w:val="00536E66"/>
    <w:rsid w:val="00537388"/>
    <w:rsid w:val="005400A3"/>
    <w:rsid w:val="00540A48"/>
    <w:rsid w:val="00540B41"/>
    <w:rsid w:val="00540EE1"/>
    <w:rsid w:val="005412CD"/>
    <w:rsid w:val="0054167A"/>
    <w:rsid w:val="005416F6"/>
    <w:rsid w:val="00542D1B"/>
    <w:rsid w:val="00543853"/>
    <w:rsid w:val="00544126"/>
    <w:rsid w:val="005456B2"/>
    <w:rsid w:val="00545C45"/>
    <w:rsid w:val="00547043"/>
    <w:rsid w:val="005470BD"/>
    <w:rsid w:val="0054774B"/>
    <w:rsid w:val="00547FE0"/>
    <w:rsid w:val="005505F7"/>
    <w:rsid w:val="005532CA"/>
    <w:rsid w:val="00557390"/>
    <w:rsid w:val="00557BF8"/>
    <w:rsid w:val="00557CCD"/>
    <w:rsid w:val="005610E3"/>
    <w:rsid w:val="00561C20"/>
    <w:rsid w:val="00561F57"/>
    <w:rsid w:val="00562523"/>
    <w:rsid w:val="00562668"/>
    <w:rsid w:val="00562A8E"/>
    <w:rsid w:val="00562F13"/>
    <w:rsid w:val="005649FD"/>
    <w:rsid w:val="00565FC8"/>
    <w:rsid w:val="00567D62"/>
    <w:rsid w:val="005711E4"/>
    <w:rsid w:val="005727F7"/>
    <w:rsid w:val="00573102"/>
    <w:rsid w:val="00573973"/>
    <w:rsid w:val="00573BF8"/>
    <w:rsid w:val="00574D04"/>
    <w:rsid w:val="005752F6"/>
    <w:rsid w:val="0058113D"/>
    <w:rsid w:val="00581C85"/>
    <w:rsid w:val="005849D4"/>
    <w:rsid w:val="00584AAD"/>
    <w:rsid w:val="0058562E"/>
    <w:rsid w:val="0058580A"/>
    <w:rsid w:val="00585831"/>
    <w:rsid w:val="00586422"/>
    <w:rsid w:val="005867F6"/>
    <w:rsid w:val="00587021"/>
    <w:rsid w:val="0058754F"/>
    <w:rsid w:val="00587A27"/>
    <w:rsid w:val="00587E72"/>
    <w:rsid w:val="0059097F"/>
    <w:rsid w:val="0059109E"/>
    <w:rsid w:val="00591863"/>
    <w:rsid w:val="00592D01"/>
    <w:rsid w:val="00593156"/>
    <w:rsid w:val="0059334F"/>
    <w:rsid w:val="00593B64"/>
    <w:rsid w:val="00593FDF"/>
    <w:rsid w:val="00594F7C"/>
    <w:rsid w:val="00595202"/>
    <w:rsid w:val="00595DE6"/>
    <w:rsid w:val="005966F3"/>
    <w:rsid w:val="005968BA"/>
    <w:rsid w:val="005A044F"/>
    <w:rsid w:val="005A09AC"/>
    <w:rsid w:val="005A12A3"/>
    <w:rsid w:val="005A1890"/>
    <w:rsid w:val="005A1DD7"/>
    <w:rsid w:val="005A2C42"/>
    <w:rsid w:val="005A48A5"/>
    <w:rsid w:val="005A5861"/>
    <w:rsid w:val="005A6082"/>
    <w:rsid w:val="005A6AF4"/>
    <w:rsid w:val="005A7D86"/>
    <w:rsid w:val="005B262C"/>
    <w:rsid w:val="005B2FA0"/>
    <w:rsid w:val="005B37DF"/>
    <w:rsid w:val="005B716A"/>
    <w:rsid w:val="005B72D8"/>
    <w:rsid w:val="005B77E6"/>
    <w:rsid w:val="005B7B41"/>
    <w:rsid w:val="005C09ED"/>
    <w:rsid w:val="005C0BE1"/>
    <w:rsid w:val="005C0C0C"/>
    <w:rsid w:val="005C0F82"/>
    <w:rsid w:val="005C2079"/>
    <w:rsid w:val="005C2F90"/>
    <w:rsid w:val="005C3B54"/>
    <w:rsid w:val="005C57B9"/>
    <w:rsid w:val="005C5BE9"/>
    <w:rsid w:val="005C6FA3"/>
    <w:rsid w:val="005C7B94"/>
    <w:rsid w:val="005D09B4"/>
    <w:rsid w:val="005D1B83"/>
    <w:rsid w:val="005D1FA3"/>
    <w:rsid w:val="005D43D7"/>
    <w:rsid w:val="005D4A6E"/>
    <w:rsid w:val="005D4E95"/>
    <w:rsid w:val="005D6A06"/>
    <w:rsid w:val="005D6BE7"/>
    <w:rsid w:val="005D7947"/>
    <w:rsid w:val="005D7CD5"/>
    <w:rsid w:val="005E0169"/>
    <w:rsid w:val="005E26B9"/>
    <w:rsid w:val="005E556D"/>
    <w:rsid w:val="005E5FBF"/>
    <w:rsid w:val="005E6A53"/>
    <w:rsid w:val="005E756A"/>
    <w:rsid w:val="005E78E5"/>
    <w:rsid w:val="005F0410"/>
    <w:rsid w:val="005F08F8"/>
    <w:rsid w:val="005F140D"/>
    <w:rsid w:val="005F2CC4"/>
    <w:rsid w:val="005F32A6"/>
    <w:rsid w:val="005F46D1"/>
    <w:rsid w:val="005F47F7"/>
    <w:rsid w:val="005F4C65"/>
    <w:rsid w:val="005F5F46"/>
    <w:rsid w:val="005F6322"/>
    <w:rsid w:val="005F6EBF"/>
    <w:rsid w:val="005F7EB0"/>
    <w:rsid w:val="00600124"/>
    <w:rsid w:val="00600142"/>
    <w:rsid w:val="00600FEE"/>
    <w:rsid w:val="00601685"/>
    <w:rsid w:val="00601894"/>
    <w:rsid w:val="0060219A"/>
    <w:rsid w:val="0060326A"/>
    <w:rsid w:val="00603910"/>
    <w:rsid w:val="0060494F"/>
    <w:rsid w:val="00605374"/>
    <w:rsid w:val="00605ACA"/>
    <w:rsid w:val="00605D2C"/>
    <w:rsid w:val="00606343"/>
    <w:rsid w:val="006075D6"/>
    <w:rsid w:val="00607680"/>
    <w:rsid w:val="006114E5"/>
    <w:rsid w:val="0061154E"/>
    <w:rsid w:val="00611E28"/>
    <w:rsid w:val="006125A0"/>
    <w:rsid w:val="006141DE"/>
    <w:rsid w:val="00614908"/>
    <w:rsid w:val="0061544E"/>
    <w:rsid w:val="00615BBC"/>
    <w:rsid w:val="00615F93"/>
    <w:rsid w:val="00621267"/>
    <w:rsid w:val="0062166F"/>
    <w:rsid w:val="00622483"/>
    <w:rsid w:val="00622C44"/>
    <w:rsid w:val="0062387A"/>
    <w:rsid w:val="00625404"/>
    <w:rsid w:val="006255EB"/>
    <w:rsid w:val="006266DA"/>
    <w:rsid w:val="00627F93"/>
    <w:rsid w:val="0063014A"/>
    <w:rsid w:val="006301EB"/>
    <w:rsid w:val="006308DB"/>
    <w:rsid w:val="0063107E"/>
    <w:rsid w:val="006310B4"/>
    <w:rsid w:val="006320AF"/>
    <w:rsid w:val="00632AB3"/>
    <w:rsid w:val="00633E3A"/>
    <w:rsid w:val="00634659"/>
    <w:rsid w:val="00634D0D"/>
    <w:rsid w:val="006350F9"/>
    <w:rsid w:val="00636053"/>
    <w:rsid w:val="00636135"/>
    <w:rsid w:val="00636C72"/>
    <w:rsid w:val="00637FA8"/>
    <w:rsid w:val="00640599"/>
    <w:rsid w:val="006406DE"/>
    <w:rsid w:val="00641450"/>
    <w:rsid w:val="00641578"/>
    <w:rsid w:val="00643E0A"/>
    <w:rsid w:val="00644908"/>
    <w:rsid w:val="00644DCF"/>
    <w:rsid w:val="00645BC9"/>
    <w:rsid w:val="00645E38"/>
    <w:rsid w:val="0064794F"/>
    <w:rsid w:val="00647B2F"/>
    <w:rsid w:val="006501E6"/>
    <w:rsid w:val="00650AA4"/>
    <w:rsid w:val="00650DDC"/>
    <w:rsid w:val="0065179A"/>
    <w:rsid w:val="00652132"/>
    <w:rsid w:val="006521F9"/>
    <w:rsid w:val="00652266"/>
    <w:rsid w:val="00654398"/>
    <w:rsid w:val="006543DC"/>
    <w:rsid w:val="006575DD"/>
    <w:rsid w:val="00657715"/>
    <w:rsid w:val="00657B62"/>
    <w:rsid w:val="00657D4B"/>
    <w:rsid w:val="00657D81"/>
    <w:rsid w:val="00660098"/>
    <w:rsid w:val="00660111"/>
    <w:rsid w:val="00660281"/>
    <w:rsid w:val="0066136A"/>
    <w:rsid w:val="0066188B"/>
    <w:rsid w:val="00661B24"/>
    <w:rsid w:val="00662AE3"/>
    <w:rsid w:val="006635EE"/>
    <w:rsid w:val="0066382F"/>
    <w:rsid w:val="00663982"/>
    <w:rsid w:val="006640F9"/>
    <w:rsid w:val="00664273"/>
    <w:rsid w:val="00664991"/>
    <w:rsid w:val="00664DD2"/>
    <w:rsid w:val="00664ED2"/>
    <w:rsid w:val="006656E5"/>
    <w:rsid w:val="00665CBA"/>
    <w:rsid w:val="0066625A"/>
    <w:rsid w:val="00666422"/>
    <w:rsid w:val="00666902"/>
    <w:rsid w:val="00670510"/>
    <w:rsid w:val="00670524"/>
    <w:rsid w:val="0067138C"/>
    <w:rsid w:val="00671439"/>
    <w:rsid w:val="00671636"/>
    <w:rsid w:val="00671A56"/>
    <w:rsid w:val="00672886"/>
    <w:rsid w:val="00672A28"/>
    <w:rsid w:val="00673A51"/>
    <w:rsid w:val="00673ECF"/>
    <w:rsid w:val="006774FF"/>
    <w:rsid w:val="006808E1"/>
    <w:rsid w:val="006811CF"/>
    <w:rsid w:val="00681273"/>
    <w:rsid w:val="00681CF5"/>
    <w:rsid w:val="00681D48"/>
    <w:rsid w:val="00681DF1"/>
    <w:rsid w:val="006826D5"/>
    <w:rsid w:val="00682D58"/>
    <w:rsid w:val="00682FC4"/>
    <w:rsid w:val="00683228"/>
    <w:rsid w:val="00683318"/>
    <w:rsid w:val="0068404B"/>
    <w:rsid w:val="006848FE"/>
    <w:rsid w:val="006853C5"/>
    <w:rsid w:val="0068669C"/>
    <w:rsid w:val="0068708C"/>
    <w:rsid w:val="00687315"/>
    <w:rsid w:val="00687538"/>
    <w:rsid w:val="00687A24"/>
    <w:rsid w:val="006901C1"/>
    <w:rsid w:val="006902DE"/>
    <w:rsid w:val="00690704"/>
    <w:rsid w:val="00690A0F"/>
    <w:rsid w:val="00693578"/>
    <w:rsid w:val="006936F5"/>
    <w:rsid w:val="00693745"/>
    <w:rsid w:val="00693FCE"/>
    <w:rsid w:val="006952A9"/>
    <w:rsid w:val="006953C8"/>
    <w:rsid w:val="00695F22"/>
    <w:rsid w:val="006971FF"/>
    <w:rsid w:val="00697724"/>
    <w:rsid w:val="00697727"/>
    <w:rsid w:val="006A1314"/>
    <w:rsid w:val="006A15B7"/>
    <w:rsid w:val="006A1993"/>
    <w:rsid w:val="006A1D15"/>
    <w:rsid w:val="006A1F37"/>
    <w:rsid w:val="006A1FF8"/>
    <w:rsid w:val="006A1FFA"/>
    <w:rsid w:val="006A2907"/>
    <w:rsid w:val="006A3484"/>
    <w:rsid w:val="006A446A"/>
    <w:rsid w:val="006A53DB"/>
    <w:rsid w:val="006A6081"/>
    <w:rsid w:val="006A6448"/>
    <w:rsid w:val="006A6D89"/>
    <w:rsid w:val="006A76C2"/>
    <w:rsid w:val="006A7AD4"/>
    <w:rsid w:val="006A7D72"/>
    <w:rsid w:val="006B1714"/>
    <w:rsid w:val="006B1748"/>
    <w:rsid w:val="006B18F9"/>
    <w:rsid w:val="006B1B50"/>
    <w:rsid w:val="006B203D"/>
    <w:rsid w:val="006B2164"/>
    <w:rsid w:val="006B48B1"/>
    <w:rsid w:val="006B5492"/>
    <w:rsid w:val="006B6366"/>
    <w:rsid w:val="006B7586"/>
    <w:rsid w:val="006B7C25"/>
    <w:rsid w:val="006C03B9"/>
    <w:rsid w:val="006C08AF"/>
    <w:rsid w:val="006C14C5"/>
    <w:rsid w:val="006C1C78"/>
    <w:rsid w:val="006C2358"/>
    <w:rsid w:val="006C3365"/>
    <w:rsid w:val="006C38A8"/>
    <w:rsid w:val="006C4455"/>
    <w:rsid w:val="006D00DA"/>
    <w:rsid w:val="006D13EF"/>
    <w:rsid w:val="006D18DE"/>
    <w:rsid w:val="006D34A7"/>
    <w:rsid w:val="006D356F"/>
    <w:rsid w:val="006D404D"/>
    <w:rsid w:val="006D4C02"/>
    <w:rsid w:val="006D5124"/>
    <w:rsid w:val="006D54E0"/>
    <w:rsid w:val="006D6FE5"/>
    <w:rsid w:val="006D70A1"/>
    <w:rsid w:val="006D7D87"/>
    <w:rsid w:val="006E09B1"/>
    <w:rsid w:val="006E0AA9"/>
    <w:rsid w:val="006E1648"/>
    <w:rsid w:val="006E1660"/>
    <w:rsid w:val="006E2B79"/>
    <w:rsid w:val="006E3A86"/>
    <w:rsid w:val="006E3B2F"/>
    <w:rsid w:val="006E544F"/>
    <w:rsid w:val="006E59FD"/>
    <w:rsid w:val="006E5BDF"/>
    <w:rsid w:val="006E5CDF"/>
    <w:rsid w:val="006E6A50"/>
    <w:rsid w:val="006E72DC"/>
    <w:rsid w:val="006E768C"/>
    <w:rsid w:val="006E778C"/>
    <w:rsid w:val="006E7E7A"/>
    <w:rsid w:val="006F0410"/>
    <w:rsid w:val="006F1482"/>
    <w:rsid w:val="006F1F30"/>
    <w:rsid w:val="006F3643"/>
    <w:rsid w:val="006F48DE"/>
    <w:rsid w:val="006F5DDF"/>
    <w:rsid w:val="006F6577"/>
    <w:rsid w:val="006F69F5"/>
    <w:rsid w:val="006F6FBE"/>
    <w:rsid w:val="006F7F6A"/>
    <w:rsid w:val="00700EC2"/>
    <w:rsid w:val="007010FF"/>
    <w:rsid w:val="00701B65"/>
    <w:rsid w:val="00701BF2"/>
    <w:rsid w:val="007025FC"/>
    <w:rsid w:val="00702753"/>
    <w:rsid w:val="00702E0B"/>
    <w:rsid w:val="00703B37"/>
    <w:rsid w:val="00705ADB"/>
    <w:rsid w:val="007063FF"/>
    <w:rsid w:val="007064F5"/>
    <w:rsid w:val="00710264"/>
    <w:rsid w:val="0071031D"/>
    <w:rsid w:val="00713D86"/>
    <w:rsid w:val="00714358"/>
    <w:rsid w:val="00715B70"/>
    <w:rsid w:val="0071652F"/>
    <w:rsid w:val="0071670A"/>
    <w:rsid w:val="007177C9"/>
    <w:rsid w:val="00722724"/>
    <w:rsid w:val="007231C6"/>
    <w:rsid w:val="00723C82"/>
    <w:rsid w:val="00724B40"/>
    <w:rsid w:val="0072516F"/>
    <w:rsid w:val="00725BB0"/>
    <w:rsid w:val="00725FD7"/>
    <w:rsid w:val="007267E1"/>
    <w:rsid w:val="00730633"/>
    <w:rsid w:val="00730BBB"/>
    <w:rsid w:val="00732254"/>
    <w:rsid w:val="007322CF"/>
    <w:rsid w:val="007325F4"/>
    <w:rsid w:val="00733BCE"/>
    <w:rsid w:val="00733D54"/>
    <w:rsid w:val="007348C9"/>
    <w:rsid w:val="00734A75"/>
    <w:rsid w:val="00734E44"/>
    <w:rsid w:val="00736454"/>
    <w:rsid w:val="0073660A"/>
    <w:rsid w:val="007369A7"/>
    <w:rsid w:val="007373B5"/>
    <w:rsid w:val="007379C3"/>
    <w:rsid w:val="00743A33"/>
    <w:rsid w:val="00744586"/>
    <w:rsid w:val="00744CF9"/>
    <w:rsid w:val="0074527F"/>
    <w:rsid w:val="00745A86"/>
    <w:rsid w:val="00746253"/>
    <w:rsid w:val="0074632E"/>
    <w:rsid w:val="007475B8"/>
    <w:rsid w:val="00747BBB"/>
    <w:rsid w:val="0075087E"/>
    <w:rsid w:val="00750E49"/>
    <w:rsid w:val="007534C0"/>
    <w:rsid w:val="0075402D"/>
    <w:rsid w:val="007555D5"/>
    <w:rsid w:val="00755BCE"/>
    <w:rsid w:val="00760EC5"/>
    <w:rsid w:val="007621F1"/>
    <w:rsid w:val="00762746"/>
    <w:rsid w:val="00762D49"/>
    <w:rsid w:val="0076338B"/>
    <w:rsid w:val="0076482A"/>
    <w:rsid w:val="00765163"/>
    <w:rsid w:val="007652EA"/>
    <w:rsid w:val="007666E7"/>
    <w:rsid w:val="007670EA"/>
    <w:rsid w:val="00770750"/>
    <w:rsid w:val="00770DDA"/>
    <w:rsid w:val="007712CF"/>
    <w:rsid w:val="00771938"/>
    <w:rsid w:val="00771E94"/>
    <w:rsid w:val="0077226C"/>
    <w:rsid w:val="00773C20"/>
    <w:rsid w:val="0077557F"/>
    <w:rsid w:val="007768DC"/>
    <w:rsid w:val="00776D10"/>
    <w:rsid w:val="007808BF"/>
    <w:rsid w:val="00780E82"/>
    <w:rsid w:val="00781DA6"/>
    <w:rsid w:val="007839DD"/>
    <w:rsid w:val="00783EF8"/>
    <w:rsid w:val="0078516D"/>
    <w:rsid w:val="007852D9"/>
    <w:rsid w:val="0078634D"/>
    <w:rsid w:val="00786EF9"/>
    <w:rsid w:val="00790951"/>
    <w:rsid w:val="007915A6"/>
    <w:rsid w:val="007915DB"/>
    <w:rsid w:val="00791D91"/>
    <w:rsid w:val="00793315"/>
    <w:rsid w:val="00793A7E"/>
    <w:rsid w:val="00796A8D"/>
    <w:rsid w:val="007977D2"/>
    <w:rsid w:val="007A04B7"/>
    <w:rsid w:val="007A0CA8"/>
    <w:rsid w:val="007A0F22"/>
    <w:rsid w:val="007A18D2"/>
    <w:rsid w:val="007A1A17"/>
    <w:rsid w:val="007A2153"/>
    <w:rsid w:val="007A2856"/>
    <w:rsid w:val="007A2A19"/>
    <w:rsid w:val="007A3877"/>
    <w:rsid w:val="007A3C0A"/>
    <w:rsid w:val="007A3FDD"/>
    <w:rsid w:val="007A57F4"/>
    <w:rsid w:val="007A599D"/>
    <w:rsid w:val="007B11C7"/>
    <w:rsid w:val="007B1870"/>
    <w:rsid w:val="007B1D39"/>
    <w:rsid w:val="007B2277"/>
    <w:rsid w:val="007B2392"/>
    <w:rsid w:val="007B2E47"/>
    <w:rsid w:val="007B34EF"/>
    <w:rsid w:val="007B4B95"/>
    <w:rsid w:val="007B62FA"/>
    <w:rsid w:val="007B7B1F"/>
    <w:rsid w:val="007B7CB9"/>
    <w:rsid w:val="007C04FF"/>
    <w:rsid w:val="007C05E0"/>
    <w:rsid w:val="007C1488"/>
    <w:rsid w:val="007C15E2"/>
    <w:rsid w:val="007C1708"/>
    <w:rsid w:val="007C29B9"/>
    <w:rsid w:val="007C2F44"/>
    <w:rsid w:val="007C2FE3"/>
    <w:rsid w:val="007C31ED"/>
    <w:rsid w:val="007C3FC2"/>
    <w:rsid w:val="007C42F9"/>
    <w:rsid w:val="007C453D"/>
    <w:rsid w:val="007C4FEE"/>
    <w:rsid w:val="007C52FB"/>
    <w:rsid w:val="007C5FB3"/>
    <w:rsid w:val="007C64E3"/>
    <w:rsid w:val="007C6661"/>
    <w:rsid w:val="007C73DE"/>
    <w:rsid w:val="007C7E0E"/>
    <w:rsid w:val="007D0107"/>
    <w:rsid w:val="007D276E"/>
    <w:rsid w:val="007D28EA"/>
    <w:rsid w:val="007D31AF"/>
    <w:rsid w:val="007D3D3D"/>
    <w:rsid w:val="007D4B24"/>
    <w:rsid w:val="007D4E23"/>
    <w:rsid w:val="007D51AC"/>
    <w:rsid w:val="007D5275"/>
    <w:rsid w:val="007D5C91"/>
    <w:rsid w:val="007D685C"/>
    <w:rsid w:val="007D7724"/>
    <w:rsid w:val="007D774C"/>
    <w:rsid w:val="007D7A98"/>
    <w:rsid w:val="007E04D9"/>
    <w:rsid w:val="007E2F12"/>
    <w:rsid w:val="007E3A44"/>
    <w:rsid w:val="007E42A5"/>
    <w:rsid w:val="007E5B61"/>
    <w:rsid w:val="007E6D2C"/>
    <w:rsid w:val="007E6F18"/>
    <w:rsid w:val="007E73EE"/>
    <w:rsid w:val="007F02EA"/>
    <w:rsid w:val="007F0B48"/>
    <w:rsid w:val="007F202D"/>
    <w:rsid w:val="007F29FE"/>
    <w:rsid w:val="007F31EE"/>
    <w:rsid w:val="007F3E58"/>
    <w:rsid w:val="007F5394"/>
    <w:rsid w:val="007F6FCB"/>
    <w:rsid w:val="007F7826"/>
    <w:rsid w:val="007F7860"/>
    <w:rsid w:val="0080022B"/>
    <w:rsid w:val="008003AB"/>
    <w:rsid w:val="00800B4C"/>
    <w:rsid w:val="00801E3B"/>
    <w:rsid w:val="00803410"/>
    <w:rsid w:val="00803D97"/>
    <w:rsid w:val="00804354"/>
    <w:rsid w:val="008050B5"/>
    <w:rsid w:val="008054D2"/>
    <w:rsid w:val="00805A04"/>
    <w:rsid w:val="0080711E"/>
    <w:rsid w:val="0081261A"/>
    <w:rsid w:val="00813690"/>
    <w:rsid w:val="008136A4"/>
    <w:rsid w:val="008140F1"/>
    <w:rsid w:val="008147BF"/>
    <w:rsid w:val="0081544F"/>
    <w:rsid w:val="00816106"/>
    <w:rsid w:val="008169A5"/>
    <w:rsid w:val="00821AE6"/>
    <w:rsid w:val="008223A0"/>
    <w:rsid w:val="008223C5"/>
    <w:rsid w:val="0082261D"/>
    <w:rsid w:val="00822698"/>
    <w:rsid w:val="008239B7"/>
    <w:rsid w:val="00823D6D"/>
    <w:rsid w:val="00824722"/>
    <w:rsid w:val="00824B54"/>
    <w:rsid w:val="008259F4"/>
    <w:rsid w:val="00825A63"/>
    <w:rsid w:val="00826C8D"/>
    <w:rsid w:val="008278F2"/>
    <w:rsid w:val="00827BB5"/>
    <w:rsid w:val="00827C1D"/>
    <w:rsid w:val="00830143"/>
    <w:rsid w:val="00830241"/>
    <w:rsid w:val="00830A73"/>
    <w:rsid w:val="00831A11"/>
    <w:rsid w:val="00831CA8"/>
    <w:rsid w:val="00831EE9"/>
    <w:rsid w:val="00831F82"/>
    <w:rsid w:val="00832315"/>
    <w:rsid w:val="008330AE"/>
    <w:rsid w:val="0083426D"/>
    <w:rsid w:val="00834898"/>
    <w:rsid w:val="008355AE"/>
    <w:rsid w:val="00836B72"/>
    <w:rsid w:val="00836DC0"/>
    <w:rsid w:val="00836E50"/>
    <w:rsid w:val="00837043"/>
    <w:rsid w:val="00837621"/>
    <w:rsid w:val="008408BF"/>
    <w:rsid w:val="00840E29"/>
    <w:rsid w:val="008412AE"/>
    <w:rsid w:val="0084344D"/>
    <w:rsid w:val="00843A20"/>
    <w:rsid w:val="00843A65"/>
    <w:rsid w:val="00846744"/>
    <w:rsid w:val="008504E6"/>
    <w:rsid w:val="008511C2"/>
    <w:rsid w:val="00851EEB"/>
    <w:rsid w:val="00852DC4"/>
    <w:rsid w:val="00853BCD"/>
    <w:rsid w:val="00853EE8"/>
    <w:rsid w:val="0085491D"/>
    <w:rsid w:val="00855009"/>
    <w:rsid w:val="0085629B"/>
    <w:rsid w:val="008563A7"/>
    <w:rsid w:val="00856ADE"/>
    <w:rsid w:val="008571E1"/>
    <w:rsid w:val="00860872"/>
    <w:rsid w:val="00860C38"/>
    <w:rsid w:val="00861333"/>
    <w:rsid w:val="00862D63"/>
    <w:rsid w:val="008660CC"/>
    <w:rsid w:val="00866A15"/>
    <w:rsid w:val="00867231"/>
    <w:rsid w:val="00867E65"/>
    <w:rsid w:val="00870F6B"/>
    <w:rsid w:val="00871115"/>
    <w:rsid w:val="0087133F"/>
    <w:rsid w:val="00871A64"/>
    <w:rsid w:val="0087227C"/>
    <w:rsid w:val="00873B07"/>
    <w:rsid w:val="0087468D"/>
    <w:rsid w:val="00874F83"/>
    <w:rsid w:val="00875977"/>
    <w:rsid w:val="00877FC7"/>
    <w:rsid w:val="008803EE"/>
    <w:rsid w:val="0088285C"/>
    <w:rsid w:val="00882DA5"/>
    <w:rsid w:val="00882F32"/>
    <w:rsid w:val="0088421C"/>
    <w:rsid w:val="0088549D"/>
    <w:rsid w:val="00885DF8"/>
    <w:rsid w:val="00887AD6"/>
    <w:rsid w:val="008901A3"/>
    <w:rsid w:val="0089040B"/>
    <w:rsid w:val="00891246"/>
    <w:rsid w:val="00891D5F"/>
    <w:rsid w:val="0089283D"/>
    <w:rsid w:val="008933B3"/>
    <w:rsid w:val="00894707"/>
    <w:rsid w:val="008955F3"/>
    <w:rsid w:val="00895D6A"/>
    <w:rsid w:val="00896470"/>
    <w:rsid w:val="00897222"/>
    <w:rsid w:val="008A06BF"/>
    <w:rsid w:val="008A0A31"/>
    <w:rsid w:val="008A1165"/>
    <w:rsid w:val="008A125D"/>
    <w:rsid w:val="008A1484"/>
    <w:rsid w:val="008A15A0"/>
    <w:rsid w:val="008A1601"/>
    <w:rsid w:val="008A29B3"/>
    <w:rsid w:val="008A377D"/>
    <w:rsid w:val="008A3DC6"/>
    <w:rsid w:val="008A4208"/>
    <w:rsid w:val="008A5569"/>
    <w:rsid w:val="008A556F"/>
    <w:rsid w:val="008A654C"/>
    <w:rsid w:val="008A691A"/>
    <w:rsid w:val="008A6E06"/>
    <w:rsid w:val="008A76FD"/>
    <w:rsid w:val="008B06A4"/>
    <w:rsid w:val="008B0AD7"/>
    <w:rsid w:val="008B5815"/>
    <w:rsid w:val="008B5D32"/>
    <w:rsid w:val="008B6149"/>
    <w:rsid w:val="008B72F0"/>
    <w:rsid w:val="008B7344"/>
    <w:rsid w:val="008B7895"/>
    <w:rsid w:val="008C1A67"/>
    <w:rsid w:val="008C2070"/>
    <w:rsid w:val="008C3390"/>
    <w:rsid w:val="008C3F10"/>
    <w:rsid w:val="008C4160"/>
    <w:rsid w:val="008C4921"/>
    <w:rsid w:val="008C4BE6"/>
    <w:rsid w:val="008C606F"/>
    <w:rsid w:val="008C7EC7"/>
    <w:rsid w:val="008D1449"/>
    <w:rsid w:val="008D1F80"/>
    <w:rsid w:val="008D3FEA"/>
    <w:rsid w:val="008D41C1"/>
    <w:rsid w:val="008D5778"/>
    <w:rsid w:val="008D5C35"/>
    <w:rsid w:val="008D6DEA"/>
    <w:rsid w:val="008D75F2"/>
    <w:rsid w:val="008D7BF3"/>
    <w:rsid w:val="008E37B5"/>
    <w:rsid w:val="008E463D"/>
    <w:rsid w:val="008E503E"/>
    <w:rsid w:val="008F0006"/>
    <w:rsid w:val="008F0851"/>
    <w:rsid w:val="008F1D36"/>
    <w:rsid w:val="008F207D"/>
    <w:rsid w:val="008F27A1"/>
    <w:rsid w:val="008F2FA5"/>
    <w:rsid w:val="008F3895"/>
    <w:rsid w:val="008F3BA8"/>
    <w:rsid w:val="008F41F6"/>
    <w:rsid w:val="008F4228"/>
    <w:rsid w:val="008F4344"/>
    <w:rsid w:val="008F43E8"/>
    <w:rsid w:val="008F4879"/>
    <w:rsid w:val="008F5F45"/>
    <w:rsid w:val="008F604F"/>
    <w:rsid w:val="008F6EA5"/>
    <w:rsid w:val="008F7331"/>
    <w:rsid w:val="008F7406"/>
    <w:rsid w:val="008F74AF"/>
    <w:rsid w:val="008F79E9"/>
    <w:rsid w:val="008F7EF4"/>
    <w:rsid w:val="00900924"/>
    <w:rsid w:val="0090118F"/>
    <w:rsid w:val="00902B01"/>
    <w:rsid w:val="00903E7B"/>
    <w:rsid w:val="00904843"/>
    <w:rsid w:val="009055B3"/>
    <w:rsid w:val="009058F6"/>
    <w:rsid w:val="00905AEA"/>
    <w:rsid w:val="00905E60"/>
    <w:rsid w:val="00906040"/>
    <w:rsid w:val="00906406"/>
    <w:rsid w:val="00906963"/>
    <w:rsid w:val="00907B17"/>
    <w:rsid w:val="0091069E"/>
    <w:rsid w:val="009108B7"/>
    <w:rsid w:val="009118A5"/>
    <w:rsid w:val="0091238F"/>
    <w:rsid w:val="00912BA9"/>
    <w:rsid w:val="0091398A"/>
    <w:rsid w:val="00914031"/>
    <w:rsid w:val="00916003"/>
    <w:rsid w:val="0091651F"/>
    <w:rsid w:val="009167EF"/>
    <w:rsid w:val="00916FCE"/>
    <w:rsid w:val="009171B5"/>
    <w:rsid w:val="00917955"/>
    <w:rsid w:val="00917FD2"/>
    <w:rsid w:val="00920724"/>
    <w:rsid w:val="00920A53"/>
    <w:rsid w:val="00920C6D"/>
    <w:rsid w:val="00921160"/>
    <w:rsid w:val="0092164E"/>
    <w:rsid w:val="00922027"/>
    <w:rsid w:val="0092243B"/>
    <w:rsid w:val="009234EC"/>
    <w:rsid w:val="00925475"/>
    <w:rsid w:val="00925E13"/>
    <w:rsid w:val="00926683"/>
    <w:rsid w:val="00930C6B"/>
    <w:rsid w:val="00931DA4"/>
    <w:rsid w:val="0093237C"/>
    <w:rsid w:val="00932C65"/>
    <w:rsid w:val="00933204"/>
    <w:rsid w:val="00933634"/>
    <w:rsid w:val="00934615"/>
    <w:rsid w:val="00934E9E"/>
    <w:rsid w:val="00935D97"/>
    <w:rsid w:val="0093657E"/>
    <w:rsid w:val="00936920"/>
    <w:rsid w:val="009369C5"/>
    <w:rsid w:val="00937843"/>
    <w:rsid w:val="009404D9"/>
    <w:rsid w:val="00941694"/>
    <w:rsid w:val="009419D1"/>
    <w:rsid w:val="009419E0"/>
    <w:rsid w:val="00941B1E"/>
    <w:rsid w:val="00942230"/>
    <w:rsid w:val="00942CAF"/>
    <w:rsid w:val="0094418C"/>
    <w:rsid w:val="00944FA8"/>
    <w:rsid w:val="009452F7"/>
    <w:rsid w:val="00945A74"/>
    <w:rsid w:val="00946483"/>
    <w:rsid w:val="00947DE1"/>
    <w:rsid w:val="00947E44"/>
    <w:rsid w:val="0094AD24"/>
    <w:rsid w:val="00950FFA"/>
    <w:rsid w:val="009519DF"/>
    <w:rsid w:val="00951F64"/>
    <w:rsid w:val="009530A8"/>
    <w:rsid w:val="009550B5"/>
    <w:rsid w:val="00956C37"/>
    <w:rsid w:val="0095710E"/>
    <w:rsid w:val="00957118"/>
    <w:rsid w:val="00957437"/>
    <w:rsid w:val="009576DF"/>
    <w:rsid w:val="009578E3"/>
    <w:rsid w:val="00957D8C"/>
    <w:rsid w:val="00957E62"/>
    <w:rsid w:val="0096008E"/>
    <w:rsid w:val="009619BE"/>
    <w:rsid w:val="00961BB1"/>
    <w:rsid w:val="00962789"/>
    <w:rsid w:val="009627D5"/>
    <w:rsid w:val="00962987"/>
    <w:rsid w:val="00963614"/>
    <w:rsid w:val="00963A82"/>
    <w:rsid w:val="009647E1"/>
    <w:rsid w:val="00964C4F"/>
    <w:rsid w:val="00965505"/>
    <w:rsid w:val="009658A9"/>
    <w:rsid w:val="00965A73"/>
    <w:rsid w:val="00966138"/>
    <w:rsid w:val="00966625"/>
    <w:rsid w:val="00966D50"/>
    <w:rsid w:val="00972B30"/>
    <w:rsid w:val="00973984"/>
    <w:rsid w:val="0097478D"/>
    <w:rsid w:val="009758C0"/>
    <w:rsid w:val="00975AFA"/>
    <w:rsid w:val="00975B41"/>
    <w:rsid w:val="00975C7C"/>
    <w:rsid w:val="0097630A"/>
    <w:rsid w:val="009767E9"/>
    <w:rsid w:val="00980F02"/>
    <w:rsid w:val="00981C08"/>
    <w:rsid w:val="00982A11"/>
    <w:rsid w:val="00982D55"/>
    <w:rsid w:val="00983CCA"/>
    <w:rsid w:val="00984F07"/>
    <w:rsid w:val="00986BB7"/>
    <w:rsid w:val="00986D1C"/>
    <w:rsid w:val="00990047"/>
    <w:rsid w:val="0099025B"/>
    <w:rsid w:val="00990DC7"/>
    <w:rsid w:val="00991295"/>
    <w:rsid w:val="00993F8F"/>
    <w:rsid w:val="0099506D"/>
    <w:rsid w:val="0099535C"/>
    <w:rsid w:val="00996369"/>
    <w:rsid w:val="00997372"/>
    <w:rsid w:val="0099789E"/>
    <w:rsid w:val="009A010E"/>
    <w:rsid w:val="009A02C8"/>
    <w:rsid w:val="009A030B"/>
    <w:rsid w:val="009A1D48"/>
    <w:rsid w:val="009A22F9"/>
    <w:rsid w:val="009A3F24"/>
    <w:rsid w:val="009A478F"/>
    <w:rsid w:val="009A752E"/>
    <w:rsid w:val="009B1B7A"/>
    <w:rsid w:val="009B1EC5"/>
    <w:rsid w:val="009B23CB"/>
    <w:rsid w:val="009B37AD"/>
    <w:rsid w:val="009B3B98"/>
    <w:rsid w:val="009B3F58"/>
    <w:rsid w:val="009B4547"/>
    <w:rsid w:val="009B60F3"/>
    <w:rsid w:val="009B64B8"/>
    <w:rsid w:val="009B6A97"/>
    <w:rsid w:val="009B750B"/>
    <w:rsid w:val="009B7605"/>
    <w:rsid w:val="009B797C"/>
    <w:rsid w:val="009C0A39"/>
    <w:rsid w:val="009C33B6"/>
    <w:rsid w:val="009C406B"/>
    <w:rsid w:val="009C5583"/>
    <w:rsid w:val="009C64B7"/>
    <w:rsid w:val="009C722B"/>
    <w:rsid w:val="009C7276"/>
    <w:rsid w:val="009C7636"/>
    <w:rsid w:val="009D00B6"/>
    <w:rsid w:val="009D093D"/>
    <w:rsid w:val="009D0B1A"/>
    <w:rsid w:val="009D1178"/>
    <w:rsid w:val="009D1231"/>
    <w:rsid w:val="009D14A1"/>
    <w:rsid w:val="009D2139"/>
    <w:rsid w:val="009D2B94"/>
    <w:rsid w:val="009D332A"/>
    <w:rsid w:val="009D3F98"/>
    <w:rsid w:val="009D40CD"/>
    <w:rsid w:val="009D438C"/>
    <w:rsid w:val="009D6A4A"/>
    <w:rsid w:val="009D6A72"/>
    <w:rsid w:val="009D6ED7"/>
    <w:rsid w:val="009D7179"/>
    <w:rsid w:val="009D7FD6"/>
    <w:rsid w:val="009E0C65"/>
    <w:rsid w:val="009E106A"/>
    <w:rsid w:val="009E1715"/>
    <w:rsid w:val="009E3040"/>
    <w:rsid w:val="009E3DB9"/>
    <w:rsid w:val="009E41B2"/>
    <w:rsid w:val="009E4C4C"/>
    <w:rsid w:val="009E4D2A"/>
    <w:rsid w:val="009E4D88"/>
    <w:rsid w:val="009E580E"/>
    <w:rsid w:val="009E5825"/>
    <w:rsid w:val="009E5F46"/>
    <w:rsid w:val="009E6337"/>
    <w:rsid w:val="009E6446"/>
    <w:rsid w:val="009E660D"/>
    <w:rsid w:val="009E7013"/>
    <w:rsid w:val="009E7A14"/>
    <w:rsid w:val="009E7E3C"/>
    <w:rsid w:val="009F03EB"/>
    <w:rsid w:val="009F3D4D"/>
    <w:rsid w:val="009F4ACF"/>
    <w:rsid w:val="009F4CF2"/>
    <w:rsid w:val="009F4D99"/>
    <w:rsid w:val="009F54EB"/>
    <w:rsid w:val="009F7C52"/>
    <w:rsid w:val="00A00016"/>
    <w:rsid w:val="00A01968"/>
    <w:rsid w:val="00A0220F"/>
    <w:rsid w:val="00A0229E"/>
    <w:rsid w:val="00A038B2"/>
    <w:rsid w:val="00A03EB2"/>
    <w:rsid w:val="00A04285"/>
    <w:rsid w:val="00A0513D"/>
    <w:rsid w:val="00A05A2F"/>
    <w:rsid w:val="00A075E4"/>
    <w:rsid w:val="00A108B7"/>
    <w:rsid w:val="00A1350D"/>
    <w:rsid w:val="00A13DDF"/>
    <w:rsid w:val="00A14448"/>
    <w:rsid w:val="00A15DDD"/>
    <w:rsid w:val="00A20353"/>
    <w:rsid w:val="00A20B9B"/>
    <w:rsid w:val="00A21810"/>
    <w:rsid w:val="00A21913"/>
    <w:rsid w:val="00A2202A"/>
    <w:rsid w:val="00A22586"/>
    <w:rsid w:val="00A22A61"/>
    <w:rsid w:val="00A22C2F"/>
    <w:rsid w:val="00A23275"/>
    <w:rsid w:val="00A232B5"/>
    <w:rsid w:val="00A23AC7"/>
    <w:rsid w:val="00A240C8"/>
    <w:rsid w:val="00A245E1"/>
    <w:rsid w:val="00A2498A"/>
    <w:rsid w:val="00A270F1"/>
    <w:rsid w:val="00A2725C"/>
    <w:rsid w:val="00A27749"/>
    <w:rsid w:val="00A27A99"/>
    <w:rsid w:val="00A302A8"/>
    <w:rsid w:val="00A306D1"/>
    <w:rsid w:val="00A31344"/>
    <w:rsid w:val="00A31BB5"/>
    <w:rsid w:val="00A31C3B"/>
    <w:rsid w:val="00A31DDD"/>
    <w:rsid w:val="00A320DF"/>
    <w:rsid w:val="00A32B2E"/>
    <w:rsid w:val="00A3355A"/>
    <w:rsid w:val="00A34F63"/>
    <w:rsid w:val="00A3595F"/>
    <w:rsid w:val="00A36ED2"/>
    <w:rsid w:val="00A4056B"/>
    <w:rsid w:val="00A407BE"/>
    <w:rsid w:val="00A409D7"/>
    <w:rsid w:val="00A4106E"/>
    <w:rsid w:val="00A42D0B"/>
    <w:rsid w:val="00A43626"/>
    <w:rsid w:val="00A439C3"/>
    <w:rsid w:val="00A439F1"/>
    <w:rsid w:val="00A44667"/>
    <w:rsid w:val="00A45340"/>
    <w:rsid w:val="00A457DA"/>
    <w:rsid w:val="00A459AA"/>
    <w:rsid w:val="00A4607C"/>
    <w:rsid w:val="00A461B8"/>
    <w:rsid w:val="00A463F6"/>
    <w:rsid w:val="00A466F8"/>
    <w:rsid w:val="00A47BCE"/>
    <w:rsid w:val="00A500D7"/>
    <w:rsid w:val="00A51889"/>
    <w:rsid w:val="00A51B06"/>
    <w:rsid w:val="00A52E87"/>
    <w:rsid w:val="00A53ACB"/>
    <w:rsid w:val="00A551DE"/>
    <w:rsid w:val="00A60D69"/>
    <w:rsid w:val="00A61A79"/>
    <w:rsid w:val="00A64759"/>
    <w:rsid w:val="00A65284"/>
    <w:rsid w:val="00A65B19"/>
    <w:rsid w:val="00A66930"/>
    <w:rsid w:val="00A66B6B"/>
    <w:rsid w:val="00A67959"/>
    <w:rsid w:val="00A679DE"/>
    <w:rsid w:val="00A67BAA"/>
    <w:rsid w:val="00A71DF5"/>
    <w:rsid w:val="00A72D29"/>
    <w:rsid w:val="00A751B1"/>
    <w:rsid w:val="00A75420"/>
    <w:rsid w:val="00A75A60"/>
    <w:rsid w:val="00A76A85"/>
    <w:rsid w:val="00A76B3B"/>
    <w:rsid w:val="00A77155"/>
    <w:rsid w:val="00A771A0"/>
    <w:rsid w:val="00A77206"/>
    <w:rsid w:val="00A778C7"/>
    <w:rsid w:val="00A80471"/>
    <w:rsid w:val="00A8092C"/>
    <w:rsid w:val="00A80A51"/>
    <w:rsid w:val="00A80F5F"/>
    <w:rsid w:val="00A81196"/>
    <w:rsid w:val="00A8119D"/>
    <w:rsid w:val="00A81E7B"/>
    <w:rsid w:val="00A8282C"/>
    <w:rsid w:val="00A828AE"/>
    <w:rsid w:val="00A850C2"/>
    <w:rsid w:val="00A9062D"/>
    <w:rsid w:val="00A91116"/>
    <w:rsid w:val="00A91CB0"/>
    <w:rsid w:val="00A93AA1"/>
    <w:rsid w:val="00A93AF0"/>
    <w:rsid w:val="00A94DCE"/>
    <w:rsid w:val="00A95C9D"/>
    <w:rsid w:val="00A965AB"/>
    <w:rsid w:val="00AA04D1"/>
    <w:rsid w:val="00AA0769"/>
    <w:rsid w:val="00AA0BBC"/>
    <w:rsid w:val="00AA6BF9"/>
    <w:rsid w:val="00AA7344"/>
    <w:rsid w:val="00AB0B25"/>
    <w:rsid w:val="00AB0FEB"/>
    <w:rsid w:val="00AB17A0"/>
    <w:rsid w:val="00AB1BBA"/>
    <w:rsid w:val="00AB1C7C"/>
    <w:rsid w:val="00AB2055"/>
    <w:rsid w:val="00AB20FB"/>
    <w:rsid w:val="00AB2C66"/>
    <w:rsid w:val="00AB3B1B"/>
    <w:rsid w:val="00AB4955"/>
    <w:rsid w:val="00AB53DD"/>
    <w:rsid w:val="00AB5CCA"/>
    <w:rsid w:val="00AB5E00"/>
    <w:rsid w:val="00AB6C5B"/>
    <w:rsid w:val="00AB6F79"/>
    <w:rsid w:val="00AB77F1"/>
    <w:rsid w:val="00AC0D14"/>
    <w:rsid w:val="00AC0F1B"/>
    <w:rsid w:val="00AC16F3"/>
    <w:rsid w:val="00AC2212"/>
    <w:rsid w:val="00AC3A7B"/>
    <w:rsid w:val="00AC568F"/>
    <w:rsid w:val="00AC5E64"/>
    <w:rsid w:val="00AC66E8"/>
    <w:rsid w:val="00AC670E"/>
    <w:rsid w:val="00AC743A"/>
    <w:rsid w:val="00AD058B"/>
    <w:rsid w:val="00AD101C"/>
    <w:rsid w:val="00AD2175"/>
    <w:rsid w:val="00AD3790"/>
    <w:rsid w:val="00AD41B5"/>
    <w:rsid w:val="00AD47D4"/>
    <w:rsid w:val="00AD4A5E"/>
    <w:rsid w:val="00AD5B98"/>
    <w:rsid w:val="00AD6FFD"/>
    <w:rsid w:val="00AE2071"/>
    <w:rsid w:val="00AE20A4"/>
    <w:rsid w:val="00AE2FE2"/>
    <w:rsid w:val="00AE38BC"/>
    <w:rsid w:val="00AE3AAD"/>
    <w:rsid w:val="00AE3ABB"/>
    <w:rsid w:val="00AE78D1"/>
    <w:rsid w:val="00AF08C2"/>
    <w:rsid w:val="00AF3728"/>
    <w:rsid w:val="00AF51E1"/>
    <w:rsid w:val="00AF5C41"/>
    <w:rsid w:val="00AF6390"/>
    <w:rsid w:val="00B005C0"/>
    <w:rsid w:val="00B0222E"/>
    <w:rsid w:val="00B048C1"/>
    <w:rsid w:val="00B04A05"/>
    <w:rsid w:val="00B04E40"/>
    <w:rsid w:val="00B04F48"/>
    <w:rsid w:val="00B05FA7"/>
    <w:rsid w:val="00B07932"/>
    <w:rsid w:val="00B1004A"/>
    <w:rsid w:val="00B105F9"/>
    <w:rsid w:val="00B10823"/>
    <w:rsid w:val="00B110B4"/>
    <w:rsid w:val="00B11A6E"/>
    <w:rsid w:val="00B12C6E"/>
    <w:rsid w:val="00B135EE"/>
    <w:rsid w:val="00B1368A"/>
    <w:rsid w:val="00B13AA4"/>
    <w:rsid w:val="00B16311"/>
    <w:rsid w:val="00B16959"/>
    <w:rsid w:val="00B20AE5"/>
    <w:rsid w:val="00B21E76"/>
    <w:rsid w:val="00B22784"/>
    <w:rsid w:val="00B238C9"/>
    <w:rsid w:val="00B241A4"/>
    <w:rsid w:val="00B24A23"/>
    <w:rsid w:val="00B2613E"/>
    <w:rsid w:val="00B26335"/>
    <w:rsid w:val="00B2676E"/>
    <w:rsid w:val="00B267D2"/>
    <w:rsid w:val="00B26A95"/>
    <w:rsid w:val="00B27315"/>
    <w:rsid w:val="00B277B4"/>
    <w:rsid w:val="00B30A0E"/>
    <w:rsid w:val="00B31A3A"/>
    <w:rsid w:val="00B33662"/>
    <w:rsid w:val="00B33AE5"/>
    <w:rsid w:val="00B34F75"/>
    <w:rsid w:val="00B357F0"/>
    <w:rsid w:val="00B3714C"/>
    <w:rsid w:val="00B371A2"/>
    <w:rsid w:val="00B40979"/>
    <w:rsid w:val="00B40AA7"/>
    <w:rsid w:val="00B40BF2"/>
    <w:rsid w:val="00B41575"/>
    <w:rsid w:val="00B415B4"/>
    <w:rsid w:val="00B41722"/>
    <w:rsid w:val="00B426AD"/>
    <w:rsid w:val="00B44166"/>
    <w:rsid w:val="00B468AF"/>
    <w:rsid w:val="00B4711A"/>
    <w:rsid w:val="00B509F8"/>
    <w:rsid w:val="00B52D9A"/>
    <w:rsid w:val="00B54010"/>
    <w:rsid w:val="00B54C4F"/>
    <w:rsid w:val="00B54E30"/>
    <w:rsid w:val="00B551CC"/>
    <w:rsid w:val="00B566D1"/>
    <w:rsid w:val="00B56BB6"/>
    <w:rsid w:val="00B56EF1"/>
    <w:rsid w:val="00B579C6"/>
    <w:rsid w:val="00B57BEF"/>
    <w:rsid w:val="00B61EF5"/>
    <w:rsid w:val="00B6243D"/>
    <w:rsid w:val="00B6380E"/>
    <w:rsid w:val="00B6456D"/>
    <w:rsid w:val="00B64F32"/>
    <w:rsid w:val="00B65417"/>
    <w:rsid w:val="00B65DFB"/>
    <w:rsid w:val="00B65E1C"/>
    <w:rsid w:val="00B67ACE"/>
    <w:rsid w:val="00B703B9"/>
    <w:rsid w:val="00B708F5"/>
    <w:rsid w:val="00B7189A"/>
    <w:rsid w:val="00B71F98"/>
    <w:rsid w:val="00B721BB"/>
    <w:rsid w:val="00B729A4"/>
    <w:rsid w:val="00B7588F"/>
    <w:rsid w:val="00B75940"/>
    <w:rsid w:val="00B75BC3"/>
    <w:rsid w:val="00B76482"/>
    <w:rsid w:val="00B77403"/>
    <w:rsid w:val="00B82FE7"/>
    <w:rsid w:val="00B84253"/>
    <w:rsid w:val="00B84DF2"/>
    <w:rsid w:val="00B84F2E"/>
    <w:rsid w:val="00B84F79"/>
    <w:rsid w:val="00B85298"/>
    <w:rsid w:val="00B860A8"/>
    <w:rsid w:val="00B8752C"/>
    <w:rsid w:val="00B87C04"/>
    <w:rsid w:val="00B91324"/>
    <w:rsid w:val="00B92225"/>
    <w:rsid w:val="00B9455D"/>
    <w:rsid w:val="00B94662"/>
    <w:rsid w:val="00B949AE"/>
    <w:rsid w:val="00B95F46"/>
    <w:rsid w:val="00B97D65"/>
    <w:rsid w:val="00BA0281"/>
    <w:rsid w:val="00BA1047"/>
    <w:rsid w:val="00BA1128"/>
    <w:rsid w:val="00BA14EF"/>
    <w:rsid w:val="00BA1FFB"/>
    <w:rsid w:val="00BA4473"/>
    <w:rsid w:val="00BA46AB"/>
    <w:rsid w:val="00BA4CB6"/>
    <w:rsid w:val="00BA4DFB"/>
    <w:rsid w:val="00BA6A70"/>
    <w:rsid w:val="00BB0750"/>
    <w:rsid w:val="00BB091A"/>
    <w:rsid w:val="00BB16D9"/>
    <w:rsid w:val="00BB1D98"/>
    <w:rsid w:val="00BB263F"/>
    <w:rsid w:val="00BB2FFB"/>
    <w:rsid w:val="00BB3827"/>
    <w:rsid w:val="00BB3B02"/>
    <w:rsid w:val="00BB4F77"/>
    <w:rsid w:val="00BB748B"/>
    <w:rsid w:val="00BB7908"/>
    <w:rsid w:val="00BC017D"/>
    <w:rsid w:val="00BC0759"/>
    <w:rsid w:val="00BC12C1"/>
    <w:rsid w:val="00BC238D"/>
    <w:rsid w:val="00BC2A5E"/>
    <w:rsid w:val="00BC3201"/>
    <w:rsid w:val="00BC3590"/>
    <w:rsid w:val="00BC3AEC"/>
    <w:rsid w:val="00BC3BEB"/>
    <w:rsid w:val="00BC3E71"/>
    <w:rsid w:val="00BC4F5B"/>
    <w:rsid w:val="00BC5320"/>
    <w:rsid w:val="00BC5A46"/>
    <w:rsid w:val="00BD0003"/>
    <w:rsid w:val="00BD1E92"/>
    <w:rsid w:val="00BD2664"/>
    <w:rsid w:val="00BD4809"/>
    <w:rsid w:val="00BD48AD"/>
    <w:rsid w:val="00BD4B6D"/>
    <w:rsid w:val="00BD4DFC"/>
    <w:rsid w:val="00BD5BAB"/>
    <w:rsid w:val="00BD706F"/>
    <w:rsid w:val="00BD7157"/>
    <w:rsid w:val="00BE020A"/>
    <w:rsid w:val="00BE0317"/>
    <w:rsid w:val="00BE05E7"/>
    <w:rsid w:val="00BE1423"/>
    <w:rsid w:val="00BE14C0"/>
    <w:rsid w:val="00BE167E"/>
    <w:rsid w:val="00BE19C7"/>
    <w:rsid w:val="00BE24A8"/>
    <w:rsid w:val="00BE24B5"/>
    <w:rsid w:val="00BE345B"/>
    <w:rsid w:val="00BE36E4"/>
    <w:rsid w:val="00BE391D"/>
    <w:rsid w:val="00BE3DAA"/>
    <w:rsid w:val="00BE594B"/>
    <w:rsid w:val="00BE6553"/>
    <w:rsid w:val="00BE6D24"/>
    <w:rsid w:val="00BE776E"/>
    <w:rsid w:val="00BE7CF3"/>
    <w:rsid w:val="00BF24DE"/>
    <w:rsid w:val="00BF29BB"/>
    <w:rsid w:val="00BF3658"/>
    <w:rsid w:val="00BF3837"/>
    <w:rsid w:val="00BF3FE8"/>
    <w:rsid w:val="00BF5F6E"/>
    <w:rsid w:val="00BF655C"/>
    <w:rsid w:val="00BF74B9"/>
    <w:rsid w:val="00BF74D3"/>
    <w:rsid w:val="00BF7826"/>
    <w:rsid w:val="00C0006F"/>
    <w:rsid w:val="00C006C6"/>
    <w:rsid w:val="00C00A2B"/>
    <w:rsid w:val="00C00F9D"/>
    <w:rsid w:val="00C01766"/>
    <w:rsid w:val="00C01F9B"/>
    <w:rsid w:val="00C01FD2"/>
    <w:rsid w:val="00C02ED2"/>
    <w:rsid w:val="00C044A7"/>
    <w:rsid w:val="00C04BE8"/>
    <w:rsid w:val="00C0682A"/>
    <w:rsid w:val="00C06D44"/>
    <w:rsid w:val="00C07820"/>
    <w:rsid w:val="00C07B0F"/>
    <w:rsid w:val="00C109CF"/>
    <w:rsid w:val="00C11061"/>
    <w:rsid w:val="00C113D6"/>
    <w:rsid w:val="00C11A94"/>
    <w:rsid w:val="00C11FB6"/>
    <w:rsid w:val="00C12007"/>
    <w:rsid w:val="00C12807"/>
    <w:rsid w:val="00C12F45"/>
    <w:rsid w:val="00C13A1E"/>
    <w:rsid w:val="00C145D2"/>
    <w:rsid w:val="00C1552A"/>
    <w:rsid w:val="00C159F1"/>
    <w:rsid w:val="00C16F9C"/>
    <w:rsid w:val="00C17901"/>
    <w:rsid w:val="00C208D3"/>
    <w:rsid w:val="00C20E9B"/>
    <w:rsid w:val="00C21979"/>
    <w:rsid w:val="00C21FE7"/>
    <w:rsid w:val="00C22164"/>
    <w:rsid w:val="00C22846"/>
    <w:rsid w:val="00C235F0"/>
    <w:rsid w:val="00C25B70"/>
    <w:rsid w:val="00C265A4"/>
    <w:rsid w:val="00C267CF"/>
    <w:rsid w:val="00C26D7F"/>
    <w:rsid w:val="00C2705B"/>
    <w:rsid w:val="00C27280"/>
    <w:rsid w:val="00C3038D"/>
    <w:rsid w:val="00C30684"/>
    <w:rsid w:val="00C3134B"/>
    <w:rsid w:val="00C327A7"/>
    <w:rsid w:val="00C32959"/>
    <w:rsid w:val="00C3373C"/>
    <w:rsid w:val="00C34634"/>
    <w:rsid w:val="00C4066E"/>
    <w:rsid w:val="00C42541"/>
    <w:rsid w:val="00C43F01"/>
    <w:rsid w:val="00C43F68"/>
    <w:rsid w:val="00C44ABA"/>
    <w:rsid w:val="00C44E4E"/>
    <w:rsid w:val="00C45883"/>
    <w:rsid w:val="00C45CE9"/>
    <w:rsid w:val="00C45D3A"/>
    <w:rsid w:val="00C45EB4"/>
    <w:rsid w:val="00C45FE9"/>
    <w:rsid w:val="00C46B57"/>
    <w:rsid w:val="00C46D66"/>
    <w:rsid w:val="00C473A1"/>
    <w:rsid w:val="00C47534"/>
    <w:rsid w:val="00C47B21"/>
    <w:rsid w:val="00C47DAD"/>
    <w:rsid w:val="00C51529"/>
    <w:rsid w:val="00C5198A"/>
    <w:rsid w:val="00C51A66"/>
    <w:rsid w:val="00C52E0C"/>
    <w:rsid w:val="00C5352C"/>
    <w:rsid w:val="00C55ADE"/>
    <w:rsid w:val="00C56A06"/>
    <w:rsid w:val="00C57B56"/>
    <w:rsid w:val="00C61348"/>
    <w:rsid w:val="00C61796"/>
    <w:rsid w:val="00C62422"/>
    <w:rsid w:val="00C62449"/>
    <w:rsid w:val="00C6268D"/>
    <w:rsid w:val="00C626F2"/>
    <w:rsid w:val="00C634F9"/>
    <w:rsid w:val="00C656C1"/>
    <w:rsid w:val="00C666B9"/>
    <w:rsid w:val="00C66D2E"/>
    <w:rsid w:val="00C67513"/>
    <w:rsid w:val="00C70053"/>
    <w:rsid w:val="00C70A79"/>
    <w:rsid w:val="00C70BA0"/>
    <w:rsid w:val="00C71EFE"/>
    <w:rsid w:val="00C72444"/>
    <w:rsid w:val="00C729A0"/>
    <w:rsid w:val="00C73036"/>
    <w:rsid w:val="00C738CB"/>
    <w:rsid w:val="00C76658"/>
    <w:rsid w:val="00C779A6"/>
    <w:rsid w:val="00C7DA52"/>
    <w:rsid w:val="00C816B6"/>
    <w:rsid w:val="00C84875"/>
    <w:rsid w:val="00C86070"/>
    <w:rsid w:val="00C86BB3"/>
    <w:rsid w:val="00C877F4"/>
    <w:rsid w:val="00C90A78"/>
    <w:rsid w:val="00C91EE0"/>
    <w:rsid w:val="00C9283A"/>
    <w:rsid w:val="00C93A47"/>
    <w:rsid w:val="00C93C1B"/>
    <w:rsid w:val="00C945B4"/>
    <w:rsid w:val="00C95866"/>
    <w:rsid w:val="00C95E54"/>
    <w:rsid w:val="00CA009F"/>
    <w:rsid w:val="00CA015A"/>
    <w:rsid w:val="00CA1122"/>
    <w:rsid w:val="00CA21B1"/>
    <w:rsid w:val="00CA2B4C"/>
    <w:rsid w:val="00CA415E"/>
    <w:rsid w:val="00CA54AB"/>
    <w:rsid w:val="00CA54FB"/>
    <w:rsid w:val="00CA6625"/>
    <w:rsid w:val="00CA7553"/>
    <w:rsid w:val="00CB042F"/>
    <w:rsid w:val="00CB056E"/>
    <w:rsid w:val="00CB07CE"/>
    <w:rsid w:val="00CB3A23"/>
    <w:rsid w:val="00CB5558"/>
    <w:rsid w:val="00CB6A11"/>
    <w:rsid w:val="00CB6BDA"/>
    <w:rsid w:val="00CB6FDD"/>
    <w:rsid w:val="00CB78CB"/>
    <w:rsid w:val="00CC05C6"/>
    <w:rsid w:val="00CC05F2"/>
    <w:rsid w:val="00CC1D29"/>
    <w:rsid w:val="00CC22FE"/>
    <w:rsid w:val="00CC2D92"/>
    <w:rsid w:val="00CC4E72"/>
    <w:rsid w:val="00CC50C7"/>
    <w:rsid w:val="00CC5AB8"/>
    <w:rsid w:val="00CC5E2F"/>
    <w:rsid w:val="00CC6BAD"/>
    <w:rsid w:val="00CC70EF"/>
    <w:rsid w:val="00CC7ADB"/>
    <w:rsid w:val="00CD046F"/>
    <w:rsid w:val="00CD1FEC"/>
    <w:rsid w:val="00CD3423"/>
    <w:rsid w:val="00CD5695"/>
    <w:rsid w:val="00CD68C1"/>
    <w:rsid w:val="00CD6CDC"/>
    <w:rsid w:val="00CD7B3F"/>
    <w:rsid w:val="00CE17DA"/>
    <w:rsid w:val="00CE1C55"/>
    <w:rsid w:val="00CE354B"/>
    <w:rsid w:val="00CE3677"/>
    <w:rsid w:val="00CE3DCC"/>
    <w:rsid w:val="00CE3E8D"/>
    <w:rsid w:val="00CE3FB9"/>
    <w:rsid w:val="00CE41DB"/>
    <w:rsid w:val="00CE44FF"/>
    <w:rsid w:val="00CE4CF8"/>
    <w:rsid w:val="00CE4F8E"/>
    <w:rsid w:val="00CE6071"/>
    <w:rsid w:val="00CE720D"/>
    <w:rsid w:val="00CE77E3"/>
    <w:rsid w:val="00CF0562"/>
    <w:rsid w:val="00CF0E89"/>
    <w:rsid w:val="00CF0EC5"/>
    <w:rsid w:val="00CF127B"/>
    <w:rsid w:val="00CF1329"/>
    <w:rsid w:val="00CF52F5"/>
    <w:rsid w:val="00CF59B9"/>
    <w:rsid w:val="00CF5F3C"/>
    <w:rsid w:val="00CF7794"/>
    <w:rsid w:val="00D00718"/>
    <w:rsid w:val="00D00973"/>
    <w:rsid w:val="00D00D95"/>
    <w:rsid w:val="00D01BE9"/>
    <w:rsid w:val="00D0201F"/>
    <w:rsid w:val="00D0255E"/>
    <w:rsid w:val="00D03EC5"/>
    <w:rsid w:val="00D04546"/>
    <w:rsid w:val="00D049A5"/>
    <w:rsid w:val="00D05B13"/>
    <w:rsid w:val="00D067ED"/>
    <w:rsid w:val="00D103A0"/>
    <w:rsid w:val="00D11311"/>
    <w:rsid w:val="00D12496"/>
    <w:rsid w:val="00D1292C"/>
    <w:rsid w:val="00D1367D"/>
    <w:rsid w:val="00D13D5C"/>
    <w:rsid w:val="00D151BC"/>
    <w:rsid w:val="00D15278"/>
    <w:rsid w:val="00D15847"/>
    <w:rsid w:val="00D15908"/>
    <w:rsid w:val="00D15A9C"/>
    <w:rsid w:val="00D16440"/>
    <w:rsid w:val="00D17AA9"/>
    <w:rsid w:val="00D20BF0"/>
    <w:rsid w:val="00D211C3"/>
    <w:rsid w:val="00D2157E"/>
    <w:rsid w:val="00D21708"/>
    <w:rsid w:val="00D21BC0"/>
    <w:rsid w:val="00D24B5B"/>
    <w:rsid w:val="00D24D51"/>
    <w:rsid w:val="00D27492"/>
    <w:rsid w:val="00D27CEE"/>
    <w:rsid w:val="00D30560"/>
    <w:rsid w:val="00D30D4C"/>
    <w:rsid w:val="00D313DA"/>
    <w:rsid w:val="00D318B9"/>
    <w:rsid w:val="00D32CE2"/>
    <w:rsid w:val="00D33661"/>
    <w:rsid w:val="00D34253"/>
    <w:rsid w:val="00D34358"/>
    <w:rsid w:val="00D35A8C"/>
    <w:rsid w:val="00D36B84"/>
    <w:rsid w:val="00D4353B"/>
    <w:rsid w:val="00D43936"/>
    <w:rsid w:val="00D4418C"/>
    <w:rsid w:val="00D446BF"/>
    <w:rsid w:val="00D44842"/>
    <w:rsid w:val="00D44A52"/>
    <w:rsid w:val="00D451CD"/>
    <w:rsid w:val="00D45635"/>
    <w:rsid w:val="00D465F0"/>
    <w:rsid w:val="00D46681"/>
    <w:rsid w:val="00D46ACF"/>
    <w:rsid w:val="00D474D1"/>
    <w:rsid w:val="00D47B69"/>
    <w:rsid w:val="00D51187"/>
    <w:rsid w:val="00D51468"/>
    <w:rsid w:val="00D5291C"/>
    <w:rsid w:val="00D52F57"/>
    <w:rsid w:val="00D530A7"/>
    <w:rsid w:val="00D5484E"/>
    <w:rsid w:val="00D549DF"/>
    <w:rsid w:val="00D54B65"/>
    <w:rsid w:val="00D55404"/>
    <w:rsid w:val="00D572F0"/>
    <w:rsid w:val="00D634F3"/>
    <w:rsid w:val="00D6438D"/>
    <w:rsid w:val="00D65E42"/>
    <w:rsid w:val="00D66AF3"/>
    <w:rsid w:val="00D66BD8"/>
    <w:rsid w:val="00D6742C"/>
    <w:rsid w:val="00D67A44"/>
    <w:rsid w:val="00D73EBB"/>
    <w:rsid w:val="00D76248"/>
    <w:rsid w:val="00D77B13"/>
    <w:rsid w:val="00D77C5F"/>
    <w:rsid w:val="00D8043D"/>
    <w:rsid w:val="00D81604"/>
    <w:rsid w:val="00D823C6"/>
    <w:rsid w:val="00D83199"/>
    <w:rsid w:val="00D84CC5"/>
    <w:rsid w:val="00D84E0A"/>
    <w:rsid w:val="00D85335"/>
    <w:rsid w:val="00D857DC"/>
    <w:rsid w:val="00D85E06"/>
    <w:rsid w:val="00D85E48"/>
    <w:rsid w:val="00D860BF"/>
    <w:rsid w:val="00D86C61"/>
    <w:rsid w:val="00D8743E"/>
    <w:rsid w:val="00D875B0"/>
    <w:rsid w:val="00D87E92"/>
    <w:rsid w:val="00D903F4"/>
    <w:rsid w:val="00D90C5F"/>
    <w:rsid w:val="00D91A42"/>
    <w:rsid w:val="00D92626"/>
    <w:rsid w:val="00D93A8A"/>
    <w:rsid w:val="00D94719"/>
    <w:rsid w:val="00D94B37"/>
    <w:rsid w:val="00D96206"/>
    <w:rsid w:val="00D9694D"/>
    <w:rsid w:val="00D96BC5"/>
    <w:rsid w:val="00D96F9D"/>
    <w:rsid w:val="00D973D1"/>
    <w:rsid w:val="00D97B20"/>
    <w:rsid w:val="00DA1279"/>
    <w:rsid w:val="00DA176F"/>
    <w:rsid w:val="00DA1E18"/>
    <w:rsid w:val="00DA35D0"/>
    <w:rsid w:val="00DA4D85"/>
    <w:rsid w:val="00DA4DE6"/>
    <w:rsid w:val="00DA535F"/>
    <w:rsid w:val="00DA5825"/>
    <w:rsid w:val="00DB0108"/>
    <w:rsid w:val="00DB1A14"/>
    <w:rsid w:val="00DB2D3E"/>
    <w:rsid w:val="00DB325B"/>
    <w:rsid w:val="00DB35D3"/>
    <w:rsid w:val="00DB3AB6"/>
    <w:rsid w:val="00DB3C23"/>
    <w:rsid w:val="00DB53AF"/>
    <w:rsid w:val="00DB61D6"/>
    <w:rsid w:val="00DB75DD"/>
    <w:rsid w:val="00DB7934"/>
    <w:rsid w:val="00DB7B11"/>
    <w:rsid w:val="00DC297F"/>
    <w:rsid w:val="00DC3AA6"/>
    <w:rsid w:val="00DC3C1B"/>
    <w:rsid w:val="00DC4682"/>
    <w:rsid w:val="00DC47BB"/>
    <w:rsid w:val="00DC4939"/>
    <w:rsid w:val="00DC5F9E"/>
    <w:rsid w:val="00DC6904"/>
    <w:rsid w:val="00DC69A0"/>
    <w:rsid w:val="00DC7830"/>
    <w:rsid w:val="00DC7DF9"/>
    <w:rsid w:val="00DD0B0E"/>
    <w:rsid w:val="00DD19D5"/>
    <w:rsid w:val="00DD1F6F"/>
    <w:rsid w:val="00DD20C2"/>
    <w:rsid w:val="00DD21F0"/>
    <w:rsid w:val="00DD337B"/>
    <w:rsid w:val="00DD36AF"/>
    <w:rsid w:val="00DD5A06"/>
    <w:rsid w:val="00DD5C9B"/>
    <w:rsid w:val="00DD6B24"/>
    <w:rsid w:val="00DD7F8A"/>
    <w:rsid w:val="00DE11C8"/>
    <w:rsid w:val="00DE3412"/>
    <w:rsid w:val="00DE43DC"/>
    <w:rsid w:val="00DE604C"/>
    <w:rsid w:val="00DE7536"/>
    <w:rsid w:val="00DE78F8"/>
    <w:rsid w:val="00DF0061"/>
    <w:rsid w:val="00DF0676"/>
    <w:rsid w:val="00DF1327"/>
    <w:rsid w:val="00DF1C06"/>
    <w:rsid w:val="00DF25AC"/>
    <w:rsid w:val="00DF33C7"/>
    <w:rsid w:val="00DF43BB"/>
    <w:rsid w:val="00DF4BE5"/>
    <w:rsid w:val="00DF4CE5"/>
    <w:rsid w:val="00DF54C1"/>
    <w:rsid w:val="00DF5ED1"/>
    <w:rsid w:val="00DF62E3"/>
    <w:rsid w:val="00DF6495"/>
    <w:rsid w:val="00DF6E32"/>
    <w:rsid w:val="00DF6F99"/>
    <w:rsid w:val="00DF7D1D"/>
    <w:rsid w:val="00E00A87"/>
    <w:rsid w:val="00E0169A"/>
    <w:rsid w:val="00E02686"/>
    <w:rsid w:val="00E0272B"/>
    <w:rsid w:val="00E02CC6"/>
    <w:rsid w:val="00E039BF"/>
    <w:rsid w:val="00E04B71"/>
    <w:rsid w:val="00E05094"/>
    <w:rsid w:val="00E0534F"/>
    <w:rsid w:val="00E05B2D"/>
    <w:rsid w:val="00E06213"/>
    <w:rsid w:val="00E10B57"/>
    <w:rsid w:val="00E11065"/>
    <w:rsid w:val="00E118FE"/>
    <w:rsid w:val="00E1195D"/>
    <w:rsid w:val="00E120E2"/>
    <w:rsid w:val="00E12546"/>
    <w:rsid w:val="00E1331B"/>
    <w:rsid w:val="00E13706"/>
    <w:rsid w:val="00E145B9"/>
    <w:rsid w:val="00E14E0E"/>
    <w:rsid w:val="00E14F9D"/>
    <w:rsid w:val="00E17040"/>
    <w:rsid w:val="00E2036E"/>
    <w:rsid w:val="00E22492"/>
    <w:rsid w:val="00E235D0"/>
    <w:rsid w:val="00E24F3E"/>
    <w:rsid w:val="00E2537A"/>
    <w:rsid w:val="00E2592E"/>
    <w:rsid w:val="00E2608B"/>
    <w:rsid w:val="00E261CD"/>
    <w:rsid w:val="00E2706E"/>
    <w:rsid w:val="00E32769"/>
    <w:rsid w:val="00E3588F"/>
    <w:rsid w:val="00E421EC"/>
    <w:rsid w:val="00E42296"/>
    <w:rsid w:val="00E43363"/>
    <w:rsid w:val="00E43773"/>
    <w:rsid w:val="00E43E23"/>
    <w:rsid w:val="00E44DD3"/>
    <w:rsid w:val="00E44F03"/>
    <w:rsid w:val="00E4568B"/>
    <w:rsid w:val="00E45E0F"/>
    <w:rsid w:val="00E46379"/>
    <w:rsid w:val="00E468EE"/>
    <w:rsid w:val="00E47453"/>
    <w:rsid w:val="00E47D99"/>
    <w:rsid w:val="00E5048D"/>
    <w:rsid w:val="00E50C80"/>
    <w:rsid w:val="00E5195C"/>
    <w:rsid w:val="00E51D38"/>
    <w:rsid w:val="00E523E8"/>
    <w:rsid w:val="00E5327F"/>
    <w:rsid w:val="00E546DC"/>
    <w:rsid w:val="00E55672"/>
    <w:rsid w:val="00E55696"/>
    <w:rsid w:val="00E55B75"/>
    <w:rsid w:val="00E5673F"/>
    <w:rsid w:val="00E577F3"/>
    <w:rsid w:val="00E6011C"/>
    <w:rsid w:val="00E6090F"/>
    <w:rsid w:val="00E60DBC"/>
    <w:rsid w:val="00E626B6"/>
    <w:rsid w:val="00E643E2"/>
    <w:rsid w:val="00E64994"/>
    <w:rsid w:val="00E64D5C"/>
    <w:rsid w:val="00E65FCF"/>
    <w:rsid w:val="00E66BA2"/>
    <w:rsid w:val="00E67E02"/>
    <w:rsid w:val="00E70136"/>
    <w:rsid w:val="00E7077E"/>
    <w:rsid w:val="00E7140D"/>
    <w:rsid w:val="00E7168B"/>
    <w:rsid w:val="00E71D73"/>
    <w:rsid w:val="00E7211A"/>
    <w:rsid w:val="00E72736"/>
    <w:rsid w:val="00E72F01"/>
    <w:rsid w:val="00E7324C"/>
    <w:rsid w:val="00E732A4"/>
    <w:rsid w:val="00E746F2"/>
    <w:rsid w:val="00E749CE"/>
    <w:rsid w:val="00E75AF6"/>
    <w:rsid w:val="00E7619E"/>
    <w:rsid w:val="00E76680"/>
    <w:rsid w:val="00E768FD"/>
    <w:rsid w:val="00E805D5"/>
    <w:rsid w:val="00E83D20"/>
    <w:rsid w:val="00E84A4E"/>
    <w:rsid w:val="00E84AB0"/>
    <w:rsid w:val="00E84D11"/>
    <w:rsid w:val="00E85DB2"/>
    <w:rsid w:val="00E907FB"/>
    <w:rsid w:val="00E909E7"/>
    <w:rsid w:val="00E913B3"/>
    <w:rsid w:val="00E914B3"/>
    <w:rsid w:val="00E915BB"/>
    <w:rsid w:val="00E92233"/>
    <w:rsid w:val="00E930E9"/>
    <w:rsid w:val="00E93E74"/>
    <w:rsid w:val="00E93E84"/>
    <w:rsid w:val="00E945DF"/>
    <w:rsid w:val="00E94A62"/>
    <w:rsid w:val="00E96D5F"/>
    <w:rsid w:val="00E96E9A"/>
    <w:rsid w:val="00EA0101"/>
    <w:rsid w:val="00EA02D5"/>
    <w:rsid w:val="00EA03CF"/>
    <w:rsid w:val="00EA148B"/>
    <w:rsid w:val="00EA1EE1"/>
    <w:rsid w:val="00EA200A"/>
    <w:rsid w:val="00EA2384"/>
    <w:rsid w:val="00EA2AFE"/>
    <w:rsid w:val="00EA4863"/>
    <w:rsid w:val="00EA48A2"/>
    <w:rsid w:val="00EA529E"/>
    <w:rsid w:val="00EA7077"/>
    <w:rsid w:val="00EA708E"/>
    <w:rsid w:val="00EA76C3"/>
    <w:rsid w:val="00EB05BD"/>
    <w:rsid w:val="00EB0698"/>
    <w:rsid w:val="00EB10EC"/>
    <w:rsid w:val="00EB16F7"/>
    <w:rsid w:val="00EB1BB0"/>
    <w:rsid w:val="00EB2405"/>
    <w:rsid w:val="00EB2708"/>
    <w:rsid w:val="00EB2955"/>
    <w:rsid w:val="00EB2DBC"/>
    <w:rsid w:val="00EB325E"/>
    <w:rsid w:val="00EB46C8"/>
    <w:rsid w:val="00EB554F"/>
    <w:rsid w:val="00EB6133"/>
    <w:rsid w:val="00EB63FA"/>
    <w:rsid w:val="00EB66A4"/>
    <w:rsid w:val="00EB6ABF"/>
    <w:rsid w:val="00EB74E8"/>
    <w:rsid w:val="00EC3088"/>
    <w:rsid w:val="00EC41E1"/>
    <w:rsid w:val="00EC5077"/>
    <w:rsid w:val="00EC56B5"/>
    <w:rsid w:val="00EC5B17"/>
    <w:rsid w:val="00ED01CB"/>
    <w:rsid w:val="00ED2227"/>
    <w:rsid w:val="00ED68EA"/>
    <w:rsid w:val="00ED69BF"/>
    <w:rsid w:val="00ED7A4C"/>
    <w:rsid w:val="00ED7D1D"/>
    <w:rsid w:val="00ED7E9F"/>
    <w:rsid w:val="00EE0E36"/>
    <w:rsid w:val="00EE14BC"/>
    <w:rsid w:val="00EE23B6"/>
    <w:rsid w:val="00EE2C19"/>
    <w:rsid w:val="00EE2C7B"/>
    <w:rsid w:val="00EE3353"/>
    <w:rsid w:val="00EE6445"/>
    <w:rsid w:val="00EE69C9"/>
    <w:rsid w:val="00EE74AB"/>
    <w:rsid w:val="00EF03DE"/>
    <w:rsid w:val="00EF0419"/>
    <w:rsid w:val="00EF0C27"/>
    <w:rsid w:val="00EF28DB"/>
    <w:rsid w:val="00EF3283"/>
    <w:rsid w:val="00EF35CC"/>
    <w:rsid w:val="00EF3F37"/>
    <w:rsid w:val="00EF41A3"/>
    <w:rsid w:val="00EF5E44"/>
    <w:rsid w:val="00EF6244"/>
    <w:rsid w:val="00EF6BB5"/>
    <w:rsid w:val="00EF746F"/>
    <w:rsid w:val="00EF7487"/>
    <w:rsid w:val="00F00680"/>
    <w:rsid w:val="00F0158F"/>
    <w:rsid w:val="00F03923"/>
    <w:rsid w:val="00F03C11"/>
    <w:rsid w:val="00F03F18"/>
    <w:rsid w:val="00F054D8"/>
    <w:rsid w:val="00F061D7"/>
    <w:rsid w:val="00F0641B"/>
    <w:rsid w:val="00F06901"/>
    <w:rsid w:val="00F06F4F"/>
    <w:rsid w:val="00F1163E"/>
    <w:rsid w:val="00F11720"/>
    <w:rsid w:val="00F119FD"/>
    <w:rsid w:val="00F11F5C"/>
    <w:rsid w:val="00F1247F"/>
    <w:rsid w:val="00F12571"/>
    <w:rsid w:val="00F1296E"/>
    <w:rsid w:val="00F12C85"/>
    <w:rsid w:val="00F13197"/>
    <w:rsid w:val="00F13C57"/>
    <w:rsid w:val="00F15535"/>
    <w:rsid w:val="00F155C4"/>
    <w:rsid w:val="00F15D06"/>
    <w:rsid w:val="00F15F32"/>
    <w:rsid w:val="00F17C8B"/>
    <w:rsid w:val="00F20B8D"/>
    <w:rsid w:val="00F20E9F"/>
    <w:rsid w:val="00F22358"/>
    <w:rsid w:val="00F23328"/>
    <w:rsid w:val="00F23E98"/>
    <w:rsid w:val="00F24933"/>
    <w:rsid w:val="00F24A86"/>
    <w:rsid w:val="00F25478"/>
    <w:rsid w:val="00F25F73"/>
    <w:rsid w:val="00F2616C"/>
    <w:rsid w:val="00F26E5E"/>
    <w:rsid w:val="00F279E3"/>
    <w:rsid w:val="00F27B4C"/>
    <w:rsid w:val="00F306A7"/>
    <w:rsid w:val="00F30A30"/>
    <w:rsid w:val="00F30D23"/>
    <w:rsid w:val="00F31499"/>
    <w:rsid w:val="00F31FCA"/>
    <w:rsid w:val="00F3236F"/>
    <w:rsid w:val="00F32626"/>
    <w:rsid w:val="00F3371F"/>
    <w:rsid w:val="00F348C7"/>
    <w:rsid w:val="00F34DEF"/>
    <w:rsid w:val="00F352EF"/>
    <w:rsid w:val="00F35612"/>
    <w:rsid w:val="00F35D93"/>
    <w:rsid w:val="00F37142"/>
    <w:rsid w:val="00F376DF"/>
    <w:rsid w:val="00F3773C"/>
    <w:rsid w:val="00F37B25"/>
    <w:rsid w:val="00F37BEC"/>
    <w:rsid w:val="00F37FAD"/>
    <w:rsid w:val="00F40DF0"/>
    <w:rsid w:val="00F41048"/>
    <w:rsid w:val="00F41167"/>
    <w:rsid w:val="00F422E6"/>
    <w:rsid w:val="00F42768"/>
    <w:rsid w:val="00F43081"/>
    <w:rsid w:val="00F43A54"/>
    <w:rsid w:val="00F43C82"/>
    <w:rsid w:val="00F43C9D"/>
    <w:rsid w:val="00F4419C"/>
    <w:rsid w:val="00F44BF0"/>
    <w:rsid w:val="00F44CF1"/>
    <w:rsid w:val="00F4560A"/>
    <w:rsid w:val="00F45633"/>
    <w:rsid w:val="00F46E7F"/>
    <w:rsid w:val="00F47939"/>
    <w:rsid w:val="00F50448"/>
    <w:rsid w:val="00F504DF"/>
    <w:rsid w:val="00F5097B"/>
    <w:rsid w:val="00F51DE4"/>
    <w:rsid w:val="00F526FF"/>
    <w:rsid w:val="00F52AF1"/>
    <w:rsid w:val="00F52B51"/>
    <w:rsid w:val="00F548D2"/>
    <w:rsid w:val="00F55139"/>
    <w:rsid w:val="00F551D2"/>
    <w:rsid w:val="00F5664F"/>
    <w:rsid w:val="00F578E2"/>
    <w:rsid w:val="00F57924"/>
    <w:rsid w:val="00F60608"/>
    <w:rsid w:val="00F62B12"/>
    <w:rsid w:val="00F6377C"/>
    <w:rsid w:val="00F657AD"/>
    <w:rsid w:val="00F658ED"/>
    <w:rsid w:val="00F65B39"/>
    <w:rsid w:val="00F662C2"/>
    <w:rsid w:val="00F67BF6"/>
    <w:rsid w:val="00F706D6"/>
    <w:rsid w:val="00F71646"/>
    <w:rsid w:val="00F71D68"/>
    <w:rsid w:val="00F7209C"/>
    <w:rsid w:val="00F725E3"/>
    <w:rsid w:val="00F7343D"/>
    <w:rsid w:val="00F741F0"/>
    <w:rsid w:val="00F7421A"/>
    <w:rsid w:val="00F74413"/>
    <w:rsid w:val="00F7548A"/>
    <w:rsid w:val="00F76B30"/>
    <w:rsid w:val="00F76E11"/>
    <w:rsid w:val="00F77901"/>
    <w:rsid w:val="00F80661"/>
    <w:rsid w:val="00F83AF4"/>
    <w:rsid w:val="00F84436"/>
    <w:rsid w:val="00F844E6"/>
    <w:rsid w:val="00F84DF6"/>
    <w:rsid w:val="00F854CD"/>
    <w:rsid w:val="00F85EB4"/>
    <w:rsid w:val="00F8653B"/>
    <w:rsid w:val="00F8751A"/>
    <w:rsid w:val="00F90639"/>
    <w:rsid w:val="00F90D76"/>
    <w:rsid w:val="00F9190A"/>
    <w:rsid w:val="00F92A5C"/>
    <w:rsid w:val="00F92BD1"/>
    <w:rsid w:val="00F93364"/>
    <w:rsid w:val="00F93F0B"/>
    <w:rsid w:val="00F96231"/>
    <w:rsid w:val="00F966CD"/>
    <w:rsid w:val="00F97379"/>
    <w:rsid w:val="00F97B1A"/>
    <w:rsid w:val="00FA068B"/>
    <w:rsid w:val="00FA1A80"/>
    <w:rsid w:val="00FA1E89"/>
    <w:rsid w:val="00FA2B4B"/>
    <w:rsid w:val="00FA336F"/>
    <w:rsid w:val="00FA341F"/>
    <w:rsid w:val="00FA36E0"/>
    <w:rsid w:val="00FA3F7A"/>
    <w:rsid w:val="00FA4CB0"/>
    <w:rsid w:val="00FA5091"/>
    <w:rsid w:val="00FA6C4E"/>
    <w:rsid w:val="00FA71CB"/>
    <w:rsid w:val="00FA7A56"/>
    <w:rsid w:val="00FB01CF"/>
    <w:rsid w:val="00FB0339"/>
    <w:rsid w:val="00FB0FA1"/>
    <w:rsid w:val="00FB2375"/>
    <w:rsid w:val="00FB283F"/>
    <w:rsid w:val="00FB4358"/>
    <w:rsid w:val="00FB4535"/>
    <w:rsid w:val="00FB4E5A"/>
    <w:rsid w:val="00FB55FC"/>
    <w:rsid w:val="00FB5E21"/>
    <w:rsid w:val="00FB6B8D"/>
    <w:rsid w:val="00FB72C8"/>
    <w:rsid w:val="00FC0E22"/>
    <w:rsid w:val="00FC11C7"/>
    <w:rsid w:val="00FC15E5"/>
    <w:rsid w:val="00FC1ADB"/>
    <w:rsid w:val="00FC1DDD"/>
    <w:rsid w:val="00FC30D6"/>
    <w:rsid w:val="00FC318A"/>
    <w:rsid w:val="00FC3EC6"/>
    <w:rsid w:val="00FC44CC"/>
    <w:rsid w:val="00FC5764"/>
    <w:rsid w:val="00FC5B8A"/>
    <w:rsid w:val="00FC6875"/>
    <w:rsid w:val="00FC6A0B"/>
    <w:rsid w:val="00FC6B23"/>
    <w:rsid w:val="00FD2486"/>
    <w:rsid w:val="00FD2CFB"/>
    <w:rsid w:val="00FD308C"/>
    <w:rsid w:val="00FD38DD"/>
    <w:rsid w:val="00FD4736"/>
    <w:rsid w:val="00FD49A0"/>
    <w:rsid w:val="00FD51F3"/>
    <w:rsid w:val="00FD63F8"/>
    <w:rsid w:val="00FD66D1"/>
    <w:rsid w:val="00FE1381"/>
    <w:rsid w:val="00FE15F3"/>
    <w:rsid w:val="00FE1F1B"/>
    <w:rsid w:val="00FE333E"/>
    <w:rsid w:val="00FE3E2E"/>
    <w:rsid w:val="00FE4411"/>
    <w:rsid w:val="00FE53D3"/>
    <w:rsid w:val="00FE5F0B"/>
    <w:rsid w:val="00FE79BA"/>
    <w:rsid w:val="00FF023E"/>
    <w:rsid w:val="00FF18FB"/>
    <w:rsid w:val="00FF28F4"/>
    <w:rsid w:val="00FF2EDC"/>
    <w:rsid w:val="00FF4673"/>
    <w:rsid w:val="00FF5BD9"/>
    <w:rsid w:val="00FF609B"/>
    <w:rsid w:val="00FF63A8"/>
    <w:rsid w:val="00FF770F"/>
    <w:rsid w:val="00FF79E9"/>
    <w:rsid w:val="00FF7DF6"/>
    <w:rsid w:val="010DD03D"/>
    <w:rsid w:val="012E36E2"/>
    <w:rsid w:val="013DD0AC"/>
    <w:rsid w:val="014A958D"/>
    <w:rsid w:val="014F0BB7"/>
    <w:rsid w:val="0177B69F"/>
    <w:rsid w:val="01923CA4"/>
    <w:rsid w:val="01C624BF"/>
    <w:rsid w:val="01EBBCC4"/>
    <w:rsid w:val="0247CCCB"/>
    <w:rsid w:val="02505BF6"/>
    <w:rsid w:val="026AE556"/>
    <w:rsid w:val="026BF005"/>
    <w:rsid w:val="028A9E84"/>
    <w:rsid w:val="02928B43"/>
    <w:rsid w:val="03086A4B"/>
    <w:rsid w:val="0318A069"/>
    <w:rsid w:val="03719A0D"/>
    <w:rsid w:val="03920633"/>
    <w:rsid w:val="03AD1422"/>
    <w:rsid w:val="03B099D7"/>
    <w:rsid w:val="03C0A11C"/>
    <w:rsid w:val="03EFFE21"/>
    <w:rsid w:val="03F18F49"/>
    <w:rsid w:val="040EBED5"/>
    <w:rsid w:val="041AD439"/>
    <w:rsid w:val="043E3965"/>
    <w:rsid w:val="04761F33"/>
    <w:rsid w:val="04843280"/>
    <w:rsid w:val="04ABD88A"/>
    <w:rsid w:val="04E68514"/>
    <w:rsid w:val="04FEA568"/>
    <w:rsid w:val="05042361"/>
    <w:rsid w:val="051FC8B0"/>
    <w:rsid w:val="052B6986"/>
    <w:rsid w:val="0535E3FA"/>
    <w:rsid w:val="0539F4E6"/>
    <w:rsid w:val="05471485"/>
    <w:rsid w:val="054FC2BF"/>
    <w:rsid w:val="0576FE73"/>
    <w:rsid w:val="058379C9"/>
    <w:rsid w:val="058CC9C2"/>
    <w:rsid w:val="05AA96C4"/>
    <w:rsid w:val="05B8F7FE"/>
    <w:rsid w:val="05C1D9D8"/>
    <w:rsid w:val="05CABF0B"/>
    <w:rsid w:val="05EDF774"/>
    <w:rsid w:val="0601D269"/>
    <w:rsid w:val="06025AEC"/>
    <w:rsid w:val="0606DC5A"/>
    <w:rsid w:val="065BEE26"/>
    <w:rsid w:val="06975729"/>
    <w:rsid w:val="06A2EBFB"/>
    <w:rsid w:val="06A47D32"/>
    <w:rsid w:val="06C82A6B"/>
    <w:rsid w:val="06CC4CBE"/>
    <w:rsid w:val="06F64E46"/>
    <w:rsid w:val="07947557"/>
    <w:rsid w:val="07C0C143"/>
    <w:rsid w:val="07DDC333"/>
    <w:rsid w:val="082CF75D"/>
    <w:rsid w:val="08497770"/>
    <w:rsid w:val="0853439A"/>
    <w:rsid w:val="08542D1A"/>
    <w:rsid w:val="08AF2E7A"/>
    <w:rsid w:val="08DE382F"/>
    <w:rsid w:val="08F04887"/>
    <w:rsid w:val="08F599B6"/>
    <w:rsid w:val="09138E0F"/>
    <w:rsid w:val="0934672B"/>
    <w:rsid w:val="097C5A58"/>
    <w:rsid w:val="097E0F53"/>
    <w:rsid w:val="09A4DF15"/>
    <w:rsid w:val="09D36C80"/>
    <w:rsid w:val="0A4AD2E6"/>
    <w:rsid w:val="0A635CD0"/>
    <w:rsid w:val="0A8DE9E8"/>
    <w:rsid w:val="0AE46184"/>
    <w:rsid w:val="0B061763"/>
    <w:rsid w:val="0B15FB38"/>
    <w:rsid w:val="0B411335"/>
    <w:rsid w:val="0B491163"/>
    <w:rsid w:val="0B712CD2"/>
    <w:rsid w:val="0B771EF9"/>
    <w:rsid w:val="0B7EAFDD"/>
    <w:rsid w:val="0BDDF1E5"/>
    <w:rsid w:val="0C05DA8B"/>
    <w:rsid w:val="0C435A30"/>
    <w:rsid w:val="0C454F3B"/>
    <w:rsid w:val="0CB1E336"/>
    <w:rsid w:val="0CCFA5EA"/>
    <w:rsid w:val="0CDA2A01"/>
    <w:rsid w:val="0D22CA98"/>
    <w:rsid w:val="0D541D91"/>
    <w:rsid w:val="0D59E8CA"/>
    <w:rsid w:val="0D8D4AAE"/>
    <w:rsid w:val="0DB1C46D"/>
    <w:rsid w:val="0DB8B054"/>
    <w:rsid w:val="0E140879"/>
    <w:rsid w:val="0E833FA5"/>
    <w:rsid w:val="0EBC746A"/>
    <w:rsid w:val="0EC35AA7"/>
    <w:rsid w:val="0F16A1A7"/>
    <w:rsid w:val="0F1DC3A8"/>
    <w:rsid w:val="0F51FD34"/>
    <w:rsid w:val="0F7E83DF"/>
    <w:rsid w:val="0F8106BB"/>
    <w:rsid w:val="0FFB76B0"/>
    <w:rsid w:val="101B17A7"/>
    <w:rsid w:val="107DD574"/>
    <w:rsid w:val="10B981BC"/>
    <w:rsid w:val="10EF691A"/>
    <w:rsid w:val="11090D4B"/>
    <w:rsid w:val="110A840D"/>
    <w:rsid w:val="1130AB67"/>
    <w:rsid w:val="113B20F1"/>
    <w:rsid w:val="114CFB5A"/>
    <w:rsid w:val="11632AC3"/>
    <w:rsid w:val="1175C5DF"/>
    <w:rsid w:val="11A06E15"/>
    <w:rsid w:val="11BDCC32"/>
    <w:rsid w:val="11CEBD1B"/>
    <w:rsid w:val="11EA73E4"/>
    <w:rsid w:val="1216F85F"/>
    <w:rsid w:val="123E4630"/>
    <w:rsid w:val="1244F225"/>
    <w:rsid w:val="1275758D"/>
    <w:rsid w:val="12D99206"/>
    <w:rsid w:val="12DDE281"/>
    <w:rsid w:val="12E54FDC"/>
    <w:rsid w:val="12F560B1"/>
    <w:rsid w:val="1309520F"/>
    <w:rsid w:val="132D7FDB"/>
    <w:rsid w:val="13312FE0"/>
    <w:rsid w:val="13313EDA"/>
    <w:rsid w:val="13392BC5"/>
    <w:rsid w:val="1346CDEB"/>
    <w:rsid w:val="13588D3A"/>
    <w:rsid w:val="136FFB93"/>
    <w:rsid w:val="138B1F96"/>
    <w:rsid w:val="13A99F51"/>
    <w:rsid w:val="13B59D12"/>
    <w:rsid w:val="13D42DA2"/>
    <w:rsid w:val="13E841FD"/>
    <w:rsid w:val="14332C40"/>
    <w:rsid w:val="1480D8B0"/>
    <w:rsid w:val="14CA6468"/>
    <w:rsid w:val="14CDE2CF"/>
    <w:rsid w:val="14D69058"/>
    <w:rsid w:val="14D7CDA6"/>
    <w:rsid w:val="14E2F014"/>
    <w:rsid w:val="14E8EE99"/>
    <w:rsid w:val="14F22032"/>
    <w:rsid w:val="15175531"/>
    <w:rsid w:val="151BB215"/>
    <w:rsid w:val="152A859E"/>
    <w:rsid w:val="156A7B88"/>
    <w:rsid w:val="1575C255"/>
    <w:rsid w:val="15EAD919"/>
    <w:rsid w:val="15FB646A"/>
    <w:rsid w:val="16294221"/>
    <w:rsid w:val="164DE73A"/>
    <w:rsid w:val="16524379"/>
    <w:rsid w:val="168F31D7"/>
    <w:rsid w:val="1698BD7E"/>
    <w:rsid w:val="16A93858"/>
    <w:rsid w:val="16BBDCA8"/>
    <w:rsid w:val="16D2DCCD"/>
    <w:rsid w:val="177AD61F"/>
    <w:rsid w:val="177AF4F0"/>
    <w:rsid w:val="178DE604"/>
    <w:rsid w:val="178E4EC4"/>
    <w:rsid w:val="17C149F0"/>
    <w:rsid w:val="17D51F15"/>
    <w:rsid w:val="17E2C2C6"/>
    <w:rsid w:val="17FED131"/>
    <w:rsid w:val="18411EDA"/>
    <w:rsid w:val="1877B916"/>
    <w:rsid w:val="18BB9B5D"/>
    <w:rsid w:val="18D1716C"/>
    <w:rsid w:val="193827D2"/>
    <w:rsid w:val="193E3C29"/>
    <w:rsid w:val="194075D2"/>
    <w:rsid w:val="1980C131"/>
    <w:rsid w:val="198862DB"/>
    <w:rsid w:val="19CF545E"/>
    <w:rsid w:val="19E502D0"/>
    <w:rsid w:val="1A052004"/>
    <w:rsid w:val="1A738D42"/>
    <w:rsid w:val="1A7D1BF7"/>
    <w:rsid w:val="1AA1BF82"/>
    <w:rsid w:val="1AE9EB4A"/>
    <w:rsid w:val="1B142793"/>
    <w:rsid w:val="1B428916"/>
    <w:rsid w:val="1B4D6790"/>
    <w:rsid w:val="1B6F0108"/>
    <w:rsid w:val="1B81B99E"/>
    <w:rsid w:val="1BADE089"/>
    <w:rsid w:val="1BE8F072"/>
    <w:rsid w:val="1BF2A4A7"/>
    <w:rsid w:val="1BF3EFC2"/>
    <w:rsid w:val="1BF5BD63"/>
    <w:rsid w:val="1BFE751C"/>
    <w:rsid w:val="1C33970E"/>
    <w:rsid w:val="1C57ECD8"/>
    <w:rsid w:val="1C6896E0"/>
    <w:rsid w:val="1C9A5551"/>
    <w:rsid w:val="1CA03726"/>
    <w:rsid w:val="1CC69732"/>
    <w:rsid w:val="1D31D006"/>
    <w:rsid w:val="1DB290C8"/>
    <w:rsid w:val="1DECDC40"/>
    <w:rsid w:val="1DFDB5B1"/>
    <w:rsid w:val="1DFE56F3"/>
    <w:rsid w:val="1E0D94D3"/>
    <w:rsid w:val="1E3AAFDA"/>
    <w:rsid w:val="1E3E6383"/>
    <w:rsid w:val="1E4331A9"/>
    <w:rsid w:val="1E58A9EA"/>
    <w:rsid w:val="1E5D2ADC"/>
    <w:rsid w:val="1E60342E"/>
    <w:rsid w:val="1E63E1EA"/>
    <w:rsid w:val="1E747528"/>
    <w:rsid w:val="1E9AF328"/>
    <w:rsid w:val="1EA8D8D9"/>
    <w:rsid w:val="1EBCFD08"/>
    <w:rsid w:val="1EF9C2BE"/>
    <w:rsid w:val="1F241E4B"/>
    <w:rsid w:val="1F270182"/>
    <w:rsid w:val="1F63C188"/>
    <w:rsid w:val="1F6BC187"/>
    <w:rsid w:val="1F6DA8C1"/>
    <w:rsid w:val="1F6E8A98"/>
    <w:rsid w:val="1F89B5CB"/>
    <w:rsid w:val="1FCFCD09"/>
    <w:rsid w:val="1FD73C32"/>
    <w:rsid w:val="20263286"/>
    <w:rsid w:val="20303F52"/>
    <w:rsid w:val="2036F821"/>
    <w:rsid w:val="2055831A"/>
    <w:rsid w:val="2060A16B"/>
    <w:rsid w:val="209073EF"/>
    <w:rsid w:val="209B4019"/>
    <w:rsid w:val="209DC4AE"/>
    <w:rsid w:val="20B48CB4"/>
    <w:rsid w:val="2155F445"/>
    <w:rsid w:val="2157667D"/>
    <w:rsid w:val="216D398B"/>
    <w:rsid w:val="218C7694"/>
    <w:rsid w:val="2199EE3F"/>
    <w:rsid w:val="21AEDC92"/>
    <w:rsid w:val="21C708D0"/>
    <w:rsid w:val="21D13AB2"/>
    <w:rsid w:val="21D652DA"/>
    <w:rsid w:val="21F3D381"/>
    <w:rsid w:val="2208FFC2"/>
    <w:rsid w:val="220CDF8A"/>
    <w:rsid w:val="220EE1E8"/>
    <w:rsid w:val="222B64D7"/>
    <w:rsid w:val="222BD14A"/>
    <w:rsid w:val="227F6F3E"/>
    <w:rsid w:val="22954D06"/>
    <w:rsid w:val="22EEDD21"/>
    <w:rsid w:val="22F935F2"/>
    <w:rsid w:val="2308FE2F"/>
    <w:rsid w:val="2310B2D2"/>
    <w:rsid w:val="235E5A40"/>
    <w:rsid w:val="2367489C"/>
    <w:rsid w:val="236EDAE0"/>
    <w:rsid w:val="237666D7"/>
    <w:rsid w:val="2387E92D"/>
    <w:rsid w:val="23CD8E2C"/>
    <w:rsid w:val="2404B433"/>
    <w:rsid w:val="2421EE82"/>
    <w:rsid w:val="2423D7D6"/>
    <w:rsid w:val="24306266"/>
    <w:rsid w:val="2446F9C2"/>
    <w:rsid w:val="244FC155"/>
    <w:rsid w:val="246B9E1B"/>
    <w:rsid w:val="2474B7DA"/>
    <w:rsid w:val="2485A87C"/>
    <w:rsid w:val="24D3F596"/>
    <w:rsid w:val="24DC756A"/>
    <w:rsid w:val="24F80544"/>
    <w:rsid w:val="251E67B7"/>
    <w:rsid w:val="252C4924"/>
    <w:rsid w:val="253579EB"/>
    <w:rsid w:val="254F97BB"/>
    <w:rsid w:val="25718199"/>
    <w:rsid w:val="25AD4677"/>
    <w:rsid w:val="25D57BEE"/>
    <w:rsid w:val="25D6D219"/>
    <w:rsid w:val="25DF046D"/>
    <w:rsid w:val="2635CEE2"/>
    <w:rsid w:val="2664687A"/>
    <w:rsid w:val="2673C233"/>
    <w:rsid w:val="26741057"/>
    <w:rsid w:val="269AF532"/>
    <w:rsid w:val="26A601BE"/>
    <w:rsid w:val="26AB01EA"/>
    <w:rsid w:val="26EFA9E2"/>
    <w:rsid w:val="27631C9C"/>
    <w:rsid w:val="27904F6C"/>
    <w:rsid w:val="27AB2943"/>
    <w:rsid w:val="2808D68A"/>
    <w:rsid w:val="280B5AAE"/>
    <w:rsid w:val="28BF42E4"/>
    <w:rsid w:val="28F16199"/>
    <w:rsid w:val="2906D66C"/>
    <w:rsid w:val="29600CF8"/>
    <w:rsid w:val="29763B20"/>
    <w:rsid w:val="2977E92B"/>
    <w:rsid w:val="29A45248"/>
    <w:rsid w:val="29C6E1ED"/>
    <w:rsid w:val="29CB60C7"/>
    <w:rsid w:val="29DF0F1E"/>
    <w:rsid w:val="2A418156"/>
    <w:rsid w:val="2A6EF96A"/>
    <w:rsid w:val="2AD00F8A"/>
    <w:rsid w:val="2AF7600E"/>
    <w:rsid w:val="2AFBDE1C"/>
    <w:rsid w:val="2B04A76B"/>
    <w:rsid w:val="2B47817A"/>
    <w:rsid w:val="2B63A5EF"/>
    <w:rsid w:val="2B6D80C2"/>
    <w:rsid w:val="2B797DBE"/>
    <w:rsid w:val="2BC82DBF"/>
    <w:rsid w:val="2BD1CC15"/>
    <w:rsid w:val="2BDFD860"/>
    <w:rsid w:val="2BE7ACA5"/>
    <w:rsid w:val="2BF1F91D"/>
    <w:rsid w:val="2BF3183B"/>
    <w:rsid w:val="2C2F71B3"/>
    <w:rsid w:val="2C6939E2"/>
    <w:rsid w:val="2C87C502"/>
    <w:rsid w:val="2CA1769B"/>
    <w:rsid w:val="2CB2DD0E"/>
    <w:rsid w:val="2CBDD23B"/>
    <w:rsid w:val="2CC7CEE3"/>
    <w:rsid w:val="2D196779"/>
    <w:rsid w:val="2D747422"/>
    <w:rsid w:val="2D89B1D1"/>
    <w:rsid w:val="2DB2AC7B"/>
    <w:rsid w:val="2DCB07DA"/>
    <w:rsid w:val="2DD95F61"/>
    <w:rsid w:val="2DE9EAAC"/>
    <w:rsid w:val="2DEC8988"/>
    <w:rsid w:val="2E3A2B36"/>
    <w:rsid w:val="2E806258"/>
    <w:rsid w:val="2EBA2FFF"/>
    <w:rsid w:val="2EBBF076"/>
    <w:rsid w:val="2EDCC7BC"/>
    <w:rsid w:val="2EDE17D4"/>
    <w:rsid w:val="2EDF9EDB"/>
    <w:rsid w:val="2F0CD8E8"/>
    <w:rsid w:val="2F26043D"/>
    <w:rsid w:val="2F46A2CC"/>
    <w:rsid w:val="2F8C649B"/>
    <w:rsid w:val="2F976542"/>
    <w:rsid w:val="2FAABF8F"/>
    <w:rsid w:val="2FFFC9D3"/>
    <w:rsid w:val="30081CCD"/>
    <w:rsid w:val="300F5108"/>
    <w:rsid w:val="30698E50"/>
    <w:rsid w:val="309FD69C"/>
    <w:rsid w:val="30A75D88"/>
    <w:rsid w:val="30D10B93"/>
    <w:rsid w:val="30FFFC40"/>
    <w:rsid w:val="3116EE5D"/>
    <w:rsid w:val="3171F0B1"/>
    <w:rsid w:val="319043F9"/>
    <w:rsid w:val="31B4DC9A"/>
    <w:rsid w:val="31B9801D"/>
    <w:rsid w:val="31D0278C"/>
    <w:rsid w:val="31FA8E0C"/>
    <w:rsid w:val="31FC0612"/>
    <w:rsid w:val="3251C217"/>
    <w:rsid w:val="32DC9357"/>
    <w:rsid w:val="32E21489"/>
    <w:rsid w:val="32FED0A5"/>
    <w:rsid w:val="33036770"/>
    <w:rsid w:val="332AEFAA"/>
    <w:rsid w:val="334FEF6D"/>
    <w:rsid w:val="335466EF"/>
    <w:rsid w:val="337E26FF"/>
    <w:rsid w:val="33A5FA7D"/>
    <w:rsid w:val="33AE3071"/>
    <w:rsid w:val="33F9C216"/>
    <w:rsid w:val="34421A80"/>
    <w:rsid w:val="345DCE2D"/>
    <w:rsid w:val="34C9AC7A"/>
    <w:rsid w:val="34F12715"/>
    <w:rsid w:val="351419AB"/>
    <w:rsid w:val="3563DDCF"/>
    <w:rsid w:val="358B1C32"/>
    <w:rsid w:val="35CDFA63"/>
    <w:rsid w:val="35D5F3C0"/>
    <w:rsid w:val="35F0E300"/>
    <w:rsid w:val="362BA80D"/>
    <w:rsid w:val="362F1B59"/>
    <w:rsid w:val="36373F4A"/>
    <w:rsid w:val="365C47FC"/>
    <w:rsid w:val="368354E1"/>
    <w:rsid w:val="36890454"/>
    <w:rsid w:val="3707B319"/>
    <w:rsid w:val="37192D0C"/>
    <w:rsid w:val="376964FA"/>
    <w:rsid w:val="376A2EBB"/>
    <w:rsid w:val="3789B112"/>
    <w:rsid w:val="379A57CB"/>
    <w:rsid w:val="37B4188A"/>
    <w:rsid w:val="37BB7D4E"/>
    <w:rsid w:val="37BCAC74"/>
    <w:rsid w:val="386D420B"/>
    <w:rsid w:val="38B592C0"/>
    <w:rsid w:val="3913F6CF"/>
    <w:rsid w:val="391F7AC2"/>
    <w:rsid w:val="394D7A71"/>
    <w:rsid w:val="399CE88E"/>
    <w:rsid w:val="399FFD41"/>
    <w:rsid w:val="39A9AFCA"/>
    <w:rsid w:val="39E770ED"/>
    <w:rsid w:val="3A3EEE11"/>
    <w:rsid w:val="3A6E1BEB"/>
    <w:rsid w:val="3A7689E0"/>
    <w:rsid w:val="3A88D38E"/>
    <w:rsid w:val="3A8C6A26"/>
    <w:rsid w:val="3AE42EE9"/>
    <w:rsid w:val="3AF49598"/>
    <w:rsid w:val="3B091F8F"/>
    <w:rsid w:val="3B171486"/>
    <w:rsid w:val="3B225927"/>
    <w:rsid w:val="3B3DC5B6"/>
    <w:rsid w:val="3B475436"/>
    <w:rsid w:val="3B49ACB5"/>
    <w:rsid w:val="3B4FE2AF"/>
    <w:rsid w:val="3B522377"/>
    <w:rsid w:val="3B576C06"/>
    <w:rsid w:val="3B599D4D"/>
    <w:rsid w:val="3B5E2908"/>
    <w:rsid w:val="3B834447"/>
    <w:rsid w:val="3BA1FB9F"/>
    <w:rsid w:val="3BCC6207"/>
    <w:rsid w:val="3BD84109"/>
    <w:rsid w:val="3C2DD21C"/>
    <w:rsid w:val="3C86F833"/>
    <w:rsid w:val="3C887065"/>
    <w:rsid w:val="3CC843ED"/>
    <w:rsid w:val="3CD5BF16"/>
    <w:rsid w:val="3D01632B"/>
    <w:rsid w:val="3D6BF47B"/>
    <w:rsid w:val="3D8641BC"/>
    <w:rsid w:val="3DA9FEF5"/>
    <w:rsid w:val="3E0CCB15"/>
    <w:rsid w:val="3E2DEFC7"/>
    <w:rsid w:val="3E496D22"/>
    <w:rsid w:val="3E5128A3"/>
    <w:rsid w:val="3E966A1C"/>
    <w:rsid w:val="3E9D7852"/>
    <w:rsid w:val="3E9E5352"/>
    <w:rsid w:val="3EC61EFB"/>
    <w:rsid w:val="3EC73756"/>
    <w:rsid w:val="3F1DADC9"/>
    <w:rsid w:val="3F28DFE3"/>
    <w:rsid w:val="3F489667"/>
    <w:rsid w:val="3F56D4F0"/>
    <w:rsid w:val="3F6A5F6D"/>
    <w:rsid w:val="3FA00330"/>
    <w:rsid w:val="3FA3D619"/>
    <w:rsid w:val="3FB4CA89"/>
    <w:rsid w:val="3FC03DDD"/>
    <w:rsid w:val="3FF4E778"/>
    <w:rsid w:val="3FF57345"/>
    <w:rsid w:val="40B92841"/>
    <w:rsid w:val="40C50E4F"/>
    <w:rsid w:val="40E6670F"/>
    <w:rsid w:val="40EB887E"/>
    <w:rsid w:val="40FEDD70"/>
    <w:rsid w:val="411FAEA7"/>
    <w:rsid w:val="41410788"/>
    <w:rsid w:val="4180A87C"/>
    <w:rsid w:val="4224FD36"/>
    <w:rsid w:val="4289C61A"/>
    <w:rsid w:val="42F29DC8"/>
    <w:rsid w:val="42FADDE4"/>
    <w:rsid w:val="4322CFFF"/>
    <w:rsid w:val="43274E86"/>
    <w:rsid w:val="432B8D0D"/>
    <w:rsid w:val="43670D52"/>
    <w:rsid w:val="4386584B"/>
    <w:rsid w:val="43921969"/>
    <w:rsid w:val="43D4C5C4"/>
    <w:rsid w:val="43EA1743"/>
    <w:rsid w:val="44770732"/>
    <w:rsid w:val="449B897B"/>
    <w:rsid w:val="44A80A4C"/>
    <w:rsid w:val="44B01310"/>
    <w:rsid w:val="44BCA82D"/>
    <w:rsid w:val="44DE8C9B"/>
    <w:rsid w:val="44EB3014"/>
    <w:rsid w:val="44ECB332"/>
    <w:rsid w:val="44F125EA"/>
    <w:rsid w:val="44F71F16"/>
    <w:rsid w:val="4504D7EF"/>
    <w:rsid w:val="45243E0D"/>
    <w:rsid w:val="45283AA2"/>
    <w:rsid w:val="455808F0"/>
    <w:rsid w:val="4576C4D4"/>
    <w:rsid w:val="459B35C7"/>
    <w:rsid w:val="459BE87D"/>
    <w:rsid w:val="45D18545"/>
    <w:rsid w:val="45ED33C1"/>
    <w:rsid w:val="46217A95"/>
    <w:rsid w:val="4634D1BE"/>
    <w:rsid w:val="46795A30"/>
    <w:rsid w:val="468939F3"/>
    <w:rsid w:val="4690417E"/>
    <w:rsid w:val="46B7112F"/>
    <w:rsid w:val="46F3AE63"/>
    <w:rsid w:val="46F49F55"/>
    <w:rsid w:val="473C3BF0"/>
    <w:rsid w:val="477665D0"/>
    <w:rsid w:val="47A56995"/>
    <w:rsid w:val="47A914F0"/>
    <w:rsid w:val="47B3D9F7"/>
    <w:rsid w:val="47D09EF6"/>
    <w:rsid w:val="47E7B3D2"/>
    <w:rsid w:val="48044784"/>
    <w:rsid w:val="482E8B71"/>
    <w:rsid w:val="483845F9"/>
    <w:rsid w:val="4879110B"/>
    <w:rsid w:val="48D57AC8"/>
    <w:rsid w:val="48F2E115"/>
    <w:rsid w:val="4920CAB3"/>
    <w:rsid w:val="4921841B"/>
    <w:rsid w:val="4934E56F"/>
    <w:rsid w:val="49399003"/>
    <w:rsid w:val="49481097"/>
    <w:rsid w:val="4974591C"/>
    <w:rsid w:val="497B4283"/>
    <w:rsid w:val="498173A1"/>
    <w:rsid w:val="4986E712"/>
    <w:rsid w:val="4994D1B4"/>
    <w:rsid w:val="499F1C99"/>
    <w:rsid w:val="49EC44A0"/>
    <w:rsid w:val="4A0B719D"/>
    <w:rsid w:val="4A12376E"/>
    <w:rsid w:val="4A4BEC74"/>
    <w:rsid w:val="4A890763"/>
    <w:rsid w:val="4AC72213"/>
    <w:rsid w:val="4AD3BEA2"/>
    <w:rsid w:val="4AF5526C"/>
    <w:rsid w:val="4AF6C378"/>
    <w:rsid w:val="4B07756F"/>
    <w:rsid w:val="4B126742"/>
    <w:rsid w:val="4B5E322C"/>
    <w:rsid w:val="4B600515"/>
    <w:rsid w:val="4B99DF6A"/>
    <w:rsid w:val="4C139676"/>
    <w:rsid w:val="4C2DC68B"/>
    <w:rsid w:val="4C6605E6"/>
    <w:rsid w:val="4C6F7987"/>
    <w:rsid w:val="4C901A9E"/>
    <w:rsid w:val="4C9503AD"/>
    <w:rsid w:val="4CB8D1BE"/>
    <w:rsid w:val="4CCD8433"/>
    <w:rsid w:val="4CE367AA"/>
    <w:rsid w:val="4CE61DCB"/>
    <w:rsid w:val="4D06F112"/>
    <w:rsid w:val="4D22BC2E"/>
    <w:rsid w:val="4D29B2C5"/>
    <w:rsid w:val="4D523428"/>
    <w:rsid w:val="4D690048"/>
    <w:rsid w:val="4DB0D21C"/>
    <w:rsid w:val="4DC2A7C3"/>
    <w:rsid w:val="4DCF0D9B"/>
    <w:rsid w:val="4DD477CE"/>
    <w:rsid w:val="4DDE4DB7"/>
    <w:rsid w:val="4E2E4001"/>
    <w:rsid w:val="4E33159F"/>
    <w:rsid w:val="4E401640"/>
    <w:rsid w:val="4E527F94"/>
    <w:rsid w:val="4E6B1572"/>
    <w:rsid w:val="4EA249B5"/>
    <w:rsid w:val="4EC113D4"/>
    <w:rsid w:val="4EE14889"/>
    <w:rsid w:val="4F883DEC"/>
    <w:rsid w:val="4FB29721"/>
    <w:rsid w:val="4FB6B430"/>
    <w:rsid w:val="4FBF38FD"/>
    <w:rsid w:val="4FDBD6DE"/>
    <w:rsid w:val="4FE2061F"/>
    <w:rsid w:val="4FFB6B70"/>
    <w:rsid w:val="5004BEBE"/>
    <w:rsid w:val="50124345"/>
    <w:rsid w:val="5025110F"/>
    <w:rsid w:val="504D0DD4"/>
    <w:rsid w:val="50538B90"/>
    <w:rsid w:val="5097C63F"/>
    <w:rsid w:val="509CBE58"/>
    <w:rsid w:val="513ABEA9"/>
    <w:rsid w:val="514AAF41"/>
    <w:rsid w:val="5156F2D8"/>
    <w:rsid w:val="5170D521"/>
    <w:rsid w:val="5187BB89"/>
    <w:rsid w:val="51881A86"/>
    <w:rsid w:val="518B9411"/>
    <w:rsid w:val="519F8C7A"/>
    <w:rsid w:val="51FAFCA8"/>
    <w:rsid w:val="51FB5BCF"/>
    <w:rsid w:val="51FE7DF0"/>
    <w:rsid w:val="5203BCDF"/>
    <w:rsid w:val="52096388"/>
    <w:rsid w:val="522517BC"/>
    <w:rsid w:val="5225C338"/>
    <w:rsid w:val="52353A34"/>
    <w:rsid w:val="526F7348"/>
    <w:rsid w:val="52742108"/>
    <w:rsid w:val="529279B6"/>
    <w:rsid w:val="52E97B49"/>
    <w:rsid w:val="52E9D2BB"/>
    <w:rsid w:val="5332B298"/>
    <w:rsid w:val="538073E9"/>
    <w:rsid w:val="53912ED8"/>
    <w:rsid w:val="53CC85D8"/>
    <w:rsid w:val="53D227EA"/>
    <w:rsid w:val="53DAAAD6"/>
    <w:rsid w:val="53ECE064"/>
    <w:rsid w:val="540A92E2"/>
    <w:rsid w:val="542793A6"/>
    <w:rsid w:val="544F168F"/>
    <w:rsid w:val="54654192"/>
    <w:rsid w:val="54659473"/>
    <w:rsid w:val="54A9FB9E"/>
    <w:rsid w:val="5526D4F6"/>
    <w:rsid w:val="552DF2C4"/>
    <w:rsid w:val="55566514"/>
    <w:rsid w:val="55723B84"/>
    <w:rsid w:val="562F84AB"/>
    <w:rsid w:val="5648DF7C"/>
    <w:rsid w:val="56766C47"/>
    <w:rsid w:val="5683A7DA"/>
    <w:rsid w:val="56A43E39"/>
    <w:rsid w:val="56E24419"/>
    <w:rsid w:val="571B0932"/>
    <w:rsid w:val="57402893"/>
    <w:rsid w:val="575B319B"/>
    <w:rsid w:val="5769BCD6"/>
    <w:rsid w:val="577B188E"/>
    <w:rsid w:val="57AB9A0B"/>
    <w:rsid w:val="57B727E0"/>
    <w:rsid w:val="5833FE60"/>
    <w:rsid w:val="58371F46"/>
    <w:rsid w:val="583F63F8"/>
    <w:rsid w:val="58AB26A1"/>
    <w:rsid w:val="59017A57"/>
    <w:rsid w:val="59372A36"/>
    <w:rsid w:val="59399EED"/>
    <w:rsid w:val="59600AF0"/>
    <w:rsid w:val="596C572A"/>
    <w:rsid w:val="59813160"/>
    <w:rsid w:val="59843619"/>
    <w:rsid w:val="598BC4A7"/>
    <w:rsid w:val="59C0A504"/>
    <w:rsid w:val="59CC3D39"/>
    <w:rsid w:val="59D8AD6D"/>
    <w:rsid w:val="59FC8293"/>
    <w:rsid w:val="5A166855"/>
    <w:rsid w:val="5A379B22"/>
    <w:rsid w:val="5A580003"/>
    <w:rsid w:val="5A6D93D1"/>
    <w:rsid w:val="5A735089"/>
    <w:rsid w:val="5A894711"/>
    <w:rsid w:val="5A912DB3"/>
    <w:rsid w:val="5AB15D93"/>
    <w:rsid w:val="5AB655D8"/>
    <w:rsid w:val="5ABADD1D"/>
    <w:rsid w:val="5AC20803"/>
    <w:rsid w:val="5AE7D4A4"/>
    <w:rsid w:val="5B1A5D6C"/>
    <w:rsid w:val="5B1C5E8D"/>
    <w:rsid w:val="5B40BAD9"/>
    <w:rsid w:val="5B8738C8"/>
    <w:rsid w:val="5B9F5EB5"/>
    <w:rsid w:val="5BB4D934"/>
    <w:rsid w:val="5BC71AE3"/>
    <w:rsid w:val="5BC9571B"/>
    <w:rsid w:val="5BD149F8"/>
    <w:rsid w:val="5BE6B1DA"/>
    <w:rsid w:val="5C2F6445"/>
    <w:rsid w:val="5C3FC3CD"/>
    <w:rsid w:val="5C685EA3"/>
    <w:rsid w:val="5C7B00A3"/>
    <w:rsid w:val="5CC0108E"/>
    <w:rsid w:val="5CCBD366"/>
    <w:rsid w:val="5CEA0344"/>
    <w:rsid w:val="5D6503D8"/>
    <w:rsid w:val="5D833BF1"/>
    <w:rsid w:val="5D96414D"/>
    <w:rsid w:val="5DB6B751"/>
    <w:rsid w:val="5DD8A604"/>
    <w:rsid w:val="5DFA2BA4"/>
    <w:rsid w:val="5E073A0C"/>
    <w:rsid w:val="5E0A4EBF"/>
    <w:rsid w:val="5E0AA61B"/>
    <w:rsid w:val="5E1FB033"/>
    <w:rsid w:val="5E22B9FF"/>
    <w:rsid w:val="5E3297B8"/>
    <w:rsid w:val="5E337203"/>
    <w:rsid w:val="5E44691D"/>
    <w:rsid w:val="5E79675C"/>
    <w:rsid w:val="5E83CB14"/>
    <w:rsid w:val="5E8781AE"/>
    <w:rsid w:val="5F310B64"/>
    <w:rsid w:val="5F559AEB"/>
    <w:rsid w:val="5FA3E7CC"/>
    <w:rsid w:val="5FF45567"/>
    <w:rsid w:val="5FFE9D05"/>
    <w:rsid w:val="60404CE3"/>
    <w:rsid w:val="6045A8E2"/>
    <w:rsid w:val="60530561"/>
    <w:rsid w:val="6056978A"/>
    <w:rsid w:val="6073B01C"/>
    <w:rsid w:val="608441FD"/>
    <w:rsid w:val="6090797F"/>
    <w:rsid w:val="6097B704"/>
    <w:rsid w:val="60CBFF35"/>
    <w:rsid w:val="610AA794"/>
    <w:rsid w:val="612D5388"/>
    <w:rsid w:val="6139D015"/>
    <w:rsid w:val="614A0EDD"/>
    <w:rsid w:val="61AE40C4"/>
    <w:rsid w:val="61C20141"/>
    <w:rsid w:val="621E870E"/>
    <w:rsid w:val="6251D9C6"/>
    <w:rsid w:val="62581500"/>
    <w:rsid w:val="626DAEEC"/>
    <w:rsid w:val="628125F2"/>
    <w:rsid w:val="62EF605B"/>
    <w:rsid w:val="62F760ED"/>
    <w:rsid w:val="631C879D"/>
    <w:rsid w:val="6338DB6C"/>
    <w:rsid w:val="6342E0C6"/>
    <w:rsid w:val="637DAEEF"/>
    <w:rsid w:val="6381008E"/>
    <w:rsid w:val="63A6965F"/>
    <w:rsid w:val="63E095C3"/>
    <w:rsid w:val="63FA2366"/>
    <w:rsid w:val="6401450F"/>
    <w:rsid w:val="64464033"/>
    <w:rsid w:val="648E91A3"/>
    <w:rsid w:val="64997E7E"/>
    <w:rsid w:val="64A0A3FF"/>
    <w:rsid w:val="64A9D814"/>
    <w:rsid w:val="64AD0375"/>
    <w:rsid w:val="64C50BCC"/>
    <w:rsid w:val="65610CE3"/>
    <w:rsid w:val="65EBFC33"/>
    <w:rsid w:val="65F55B51"/>
    <w:rsid w:val="65F80E07"/>
    <w:rsid w:val="6623E2C4"/>
    <w:rsid w:val="6625E188"/>
    <w:rsid w:val="662E880F"/>
    <w:rsid w:val="663188F1"/>
    <w:rsid w:val="66345B2E"/>
    <w:rsid w:val="665C3E6C"/>
    <w:rsid w:val="668D7E6E"/>
    <w:rsid w:val="669B2669"/>
    <w:rsid w:val="669C85F4"/>
    <w:rsid w:val="66A19168"/>
    <w:rsid w:val="66EE1A9F"/>
    <w:rsid w:val="6705C258"/>
    <w:rsid w:val="6713C5C9"/>
    <w:rsid w:val="6714D677"/>
    <w:rsid w:val="6726DBCB"/>
    <w:rsid w:val="672966EE"/>
    <w:rsid w:val="672FA0D5"/>
    <w:rsid w:val="674C1ABD"/>
    <w:rsid w:val="674DE7B5"/>
    <w:rsid w:val="676E4E5A"/>
    <w:rsid w:val="6774110B"/>
    <w:rsid w:val="6782CBC8"/>
    <w:rsid w:val="67C4E5D0"/>
    <w:rsid w:val="67D332DC"/>
    <w:rsid w:val="67DC3649"/>
    <w:rsid w:val="67DF6214"/>
    <w:rsid w:val="67F8B6FA"/>
    <w:rsid w:val="6826F010"/>
    <w:rsid w:val="684101D3"/>
    <w:rsid w:val="685AE14E"/>
    <w:rsid w:val="685BB265"/>
    <w:rsid w:val="6869220A"/>
    <w:rsid w:val="68755D16"/>
    <w:rsid w:val="68900690"/>
    <w:rsid w:val="6898B569"/>
    <w:rsid w:val="68FADE87"/>
    <w:rsid w:val="6923677A"/>
    <w:rsid w:val="69239B4C"/>
    <w:rsid w:val="69525BA9"/>
    <w:rsid w:val="695D38E1"/>
    <w:rsid w:val="69907EBF"/>
    <w:rsid w:val="69D03295"/>
    <w:rsid w:val="69DB4FFA"/>
    <w:rsid w:val="6A0EEE0B"/>
    <w:rsid w:val="6A0FF10F"/>
    <w:rsid w:val="6A100831"/>
    <w:rsid w:val="6A77B8BF"/>
    <w:rsid w:val="6A910FC3"/>
    <w:rsid w:val="6AD92A87"/>
    <w:rsid w:val="6AEE4212"/>
    <w:rsid w:val="6B031356"/>
    <w:rsid w:val="6B22B4FD"/>
    <w:rsid w:val="6B34CF02"/>
    <w:rsid w:val="6B54960C"/>
    <w:rsid w:val="6B7E4ACE"/>
    <w:rsid w:val="6B80A178"/>
    <w:rsid w:val="6BB32FF9"/>
    <w:rsid w:val="6BC1869A"/>
    <w:rsid w:val="6BFE927E"/>
    <w:rsid w:val="6C52B5B7"/>
    <w:rsid w:val="6C685A16"/>
    <w:rsid w:val="6C739A22"/>
    <w:rsid w:val="6C7DD764"/>
    <w:rsid w:val="6C85E06C"/>
    <w:rsid w:val="6C98DCEF"/>
    <w:rsid w:val="6CA5191A"/>
    <w:rsid w:val="6CB4D339"/>
    <w:rsid w:val="6CC40444"/>
    <w:rsid w:val="6CD9FAF0"/>
    <w:rsid w:val="6CED1677"/>
    <w:rsid w:val="6D0A0462"/>
    <w:rsid w:val="6D0DED42"/>
    <w:rsid w:val="6D1A7C8E"/>
    <w:rsid w:val="6D36EE85"/>
    <w:rsid w:val="6D7174AF"/>
    <w:rsid w:val="6D79E8F2"/>
    <w:rsid w:val="6D943859"/>
    <w:rsid w:val="6DA86895"/>
    <w:rsid w:val="6DB28502"/>
    <w:rsid w:val="6DC2071F"/>
    <w:rsid w:val="6DE4C490"/>
    <w:rsid w:val="6E347B7A"/>
    <w:rsid w:val="6E58A7E0"/>
    <w:rsid w:val="6E9D267B"/>
    <w:rsid w:val="6EA76C0A"/>
    <w:rsid w:val="6EF42939"/>
    <w:rsid w:val="6F06E5FD"/>
    <w:rsid w:val="6F0F316E"/>
    <w:rsid w:val="6F26C2FC"/>
    <w:rsid w:val="6F3901D9"/>
    <w:rsid w:val="6F6867BC"/>
    <w:rsid w:val="6FDC660B"/>
    <w:rsid w:val="6FF6296B"/>
    <w:rsid w:val="7013BA23"/>
    <w:rsid w:val="701A718A"/>
    <w:rsid w:val="7029D6CF"/>
    <w:rsid w:val="7034D34D"/>
    <w:rsid w:val="7063870A"/>
    <w:rsid w:val="708132ED"/>
    <w:rsid w:val="70833B2C"/>
    <w:rsid w:val="70AA20DF"/>
    <w:rsid w:val="70CF777E"/>
    <w:rsid w:val="71302997"/>
    <w:rsid w:val="7164C62E"/>
    <w:rsid w:val="7182E3F5"/>
    <w:rsid w:val="71847A50"/>
    <w:rsid w:val="718F4879"/>
    <w:rsid w:val="71B30B0B"/>
    <w:rsid w:val="71BA4B07"/>
    <w:rsid w:val="71D9DA77"/>
    <w:rsid w:val="71F351D1"/>
    <w:rsid w:val="72500371"/>
    <w:rsid w:val="725CD6B9"/>
    <w:rsid w:val="7293EE74"/>
    <w:rsid w:val="72A4D7B2"/>
    <w:rsid w:val="72A94E62"/>
    <w:rsid w:val="72C164A5"/>
    <w:rsid w:val="72D44300"/>
    <w:rsid w:val="72D8017C"/>
    <w:rsid w:val="72E369F8"/>
    <w:rsid w:val="732C1903"/>
    <w:rsid w:val="734903FD"/>
    <w:rsid w:val="735B290B"/>
    <w:rsid w:val="73621729"/>
    <w:rsid w:val="7377B9E2"/>
    <w:rsid w:val="739DF4B8"/>
    <w:rsid w:val="73B2074C"/>
    <w:rsid w:val="73BF53C1"/>
    <w:rsid w:val="73E83E17"/>
    <w:rsid w:val="73FF18F0"/>
    <w:rsid w:val="743BFAC8"/>
    <w:rsid w:val="74502072"/>
    <w:rsid w:val="746F33E8"/>
    <w:rsid w:val="7489D5B3"/>
    <w:rsid w:val="74C227F9"/>
    <w:rsid w:val="74E9A30E"/>
    <w:rsid w:val="74F877A3"/>
    <w:rsid w:val="752154B9"/>
    <w:rsid w:val="752B221E"/>
    <w:rsid w:val="75427870"/>
    <w:rsid w:val="7549242E"/>
    <w:rsid w:val="756407B1"/>
    <w:rsid w:val="756ED37E"/>
    <w:rsid w:val="759498AA"/>
    <w:rsid w:val="75AA4F56"/>
    <w:rsid w:val="75AAC254"/>
    <w:rsid w:val="75CCDF46"/>
    <w:rsid w:val="75EACEDA"/>
    <w:rsid w:val="76066B37"/>
    <w:rsid w:val="762B2D43"/>
    <w:rsid w:val="768801DD"/>
    <w:rsid w:val="7688C1FC"/>
    <w:rsid w:val="76A2F187"/>
    <w:rsid w:val="76A34A02"/>
    <w:rsid w:val="76B0EA58"/>
    <w:rsid w:val="76B1F1F1"/>
    <w:rsid w:val="76B3CF05"/>
    <w:rsid w:val="7709682A"/>
    <w:rsid w:val="7753549A"/>
    <w:rsid w:val="775D3E34"/>
    <w:rsid w:val="77614643"/>
    <w:rsid w:val="778B2DE9"/>
    <w:rsid w:val="77AA5165"/>
    <w:rsid w:val="77BEEA99"/>
    <w:rsid w:val="77C661CC"/>
    <w:rsid w:val="77D125D0"/>
    <w:rsid w:val="77FF00A3"/>
    <w:rsid w:val="78024377"/>
    <w:rsid w:val="781CEB00"/>
    <w:rsid w:val="7877479B"/>
    <w:rsid w:val="787B4BD2"/>
    <w:rsid w:val="78EBABFA"/>
    <w:rsid w:val="791FC8F2"/>
    <w:rsid w:val="79483F49"/>
    <w:rsid w:val="794D5270"/>
    <w:rsid w:val="796DE2CD"/>
    <w:rsid w:val="797492FA"/>
    <w:rsid w:val="79834891"/>
    <w:rsid w:val="7993A8EE"/>
    <w:rsid w:val="79F3968D"/>
    <w:rsid w:val="7A209C55"/>
    <w:rsid w:val="7A31194C"/>
    <w:rsid w:val="7A3B44E1"/>
    <w:rsid w:val="7A47B2EC"/>
    <w:rsid w:val="7A4BA6D0"/>
    <w:rsid w:val="7A75FD08"/>
    <w:rsid w:val="7AA3FA12"/>
    <w:rsid w:val="7AD0724C"/>
    <w:rsid w:val="7AD42DB6"/>
    <w:rsid w:val="7AEEB46D"/>
    <w:rsid w:val="7B11CBE2"/>
    <w:rsid w:val="7B50B1DE"/>
    <w:rsid w:val="7B7301BD"/>
    <w:rsid w:val="7B9CF66C"/>
    <w:rsid w:val="7BB68371"/>
    <w:rsid w:val="7BD20843"/>
    <w:rsid w:val="7C404FC1"/>
    <w:rsid w:val="7C4104A7"/>
    <w:rsid w:val="7C453A33"/>
    <w:rsid w:val="7C6C157E"/>
    <w:rsid w:val="7C950F0E"/>
    <w:rsid w:val="7CAE207D"/>
    <w:rsid w:val="7CB8E67D"/>
    <w:rsid w:val="7CD34767"/>
    <w:rsid w:val="7CDA6C0D"/>
    <w:rsid w:val="7D20D19B"/>
    <w:rsid w:val="7D48EBF5"/>
    <w:rsid w:val="7D4F6B25"/>
    <w:rsid w:val="7DA9BA3E"/>
    <w:rsid w:val="7E0ED2C5"/>
    <w:rsid w:val="7E6F18D8"/>
    <w:rsid w:val="7E769A13"/>
    <w:rsid w:val="7EB084C3"/>
    <w:rsid w:val="7EDF78CB"/>
    <w:rsid w:val="7F31DAE1"/>
    <w:rsid w:val="7F6B918F"/>
    <w:rsid w:val="7F9BCF9A"/>
    <w:rsid w:val="7FA9779C"/>
    <w:rsid w:val="7FC42270"/>
    <w:rsid w:val="7FE135C5"/>
    <w:rsid w:val="7FF0F879"/>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6F1231E"/>
  <w15:docId w15:val="{12FD90D8-AA11-4A2A-9C0C-2F49EFB52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4"/>
        <w:lang w:val="lt-LT"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iPriority w:val="99"/>
    <w:unhideWhenUsed/>
    <w:pPr>
      <w:tabs>
        <w:tab w:val="center" w:pos="4819"/>
        <w:tab w:val="right" w:pos="9638"/>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numPr>
        <w:numId w:val="25"/>
      </w:numPr>
      <w:tabs>
        <w:tab w:val="center" w:pos="4819"/>
        <w:tab w:val="right" w:pos="9638"/>
      </w:tabs>
    </w:pPr>
  </w:style>
  <w:style w:type="character" w:customStyle="1" w:styleId="FooterChar">
    <w:name w:val="Footer Char"/>
    <w:basedOn w:val="DefaultParagraphFont"/>
    <w:link w:val="Footer"/>
    <w:uiPriority w:val="99"/>
  </w:style>
  <w:style w:type="numbering" w:customStyle="1" w:styleId="PstrnumeracijaKT">
    <w:name w:val="Pstr numeracija KT"/>
    <w:uiPriority w:val="99"/>
    <w:pPr>
      <w:numPr>
        <w:numId w:val="1"/>
      </w:numPr>
    </w:pPr>
  </w:style>
  <w:style w:type="paragraph" w:styleId="ListParagraph">
    <w:name w:val="List Paragraph"/>
    <w:basedOn w:val="Normal"/>
    <w:link w:val="ListParagraphChar"/>
    <w:uiPriority w:val="34"/>
    <w:qFormat/>
    <w:pPr>
      <w:ind w:left="720"/>
      <w:contextualSpacing/>
    </w:pPr>
  </w:style>
  <w:style w:type="paragraph" w:customStyle="1" w:styleId="KTpstrnum">
    <w:name w:val="KT pstr num"/>
    <w:basedOn w:val="Normal"/>
    <w:link w:val="KTpstrnumChar"/>
    <w:qFormat/>
    <w:pPr>
      <w:numPr>
        <w:numId w:val="2"/>
      </w:numPr>
    </w:p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style>
  <w:style w:type="character" w:customStyle="1" w:styleId="KTpstrnumChar">
    <w:name w:val="KT pstr num Char"/>
    <w:basedOn w:val="ListParagraphChar"/>
    <w:link w:val="KTpstrnum"/>
  </w:style>
  <w:style w:type="paragraph" w:styleId="FootnoteText">
    <w:name w:val="footnote text"/>
    <w:basedOn w:val="Normal"/>
    <w:link w:val="FootnoteTextChar"/>
    <w:uiPriority w:val="99"/>
    <w:semiHidden/>
    <w:unhideWhenUsed/>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customStyle="1" w:styleId="KTbenum">
    <w:name w:val="KT be num"/>
    <w:basedOn w:val="Normal"/>
    <w:link w:val="KTbenumChar"/>
    <w:qFormat/>
    <w:pPr>
      <w:ind w:firstLine="567"/>
    </w:pPr>
  </w:style>
  <w:style w:type="character" w:customStyle="1" w:styleId="KTbenumChar">
    <w:name w:val="KT be num Char"/>
    <w:basedOn w:val="DefaultParagraphFont"/>
    <w:link w:val="KTbenum"/>
  </w:style>
  <w:style w:type="numbering" w:customStyle="1" w:styleId="KTreznum">
    <w:name w:val="KT rez num"/>
    <w:uiPriority w:val="99"/>
    <w:pPr>
      <w:numPr>
        <w:numId w:val="3"/>
      </w:numPr>
    </w:p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Hyperlink">
    <w:name w:val="Hyperlink"/>
    <w:basedOn w:val="DefaultParagraphFont"/>
    <w:uiPriority w:val="99"/>
    <w:unhideWhenUsed/>
    <w:rPr>
      <w:color w:val="0000FF" w:themeColor="hyperlink"/>
      <w:u w:val="single"/>
    </w:rPr>
  </w:style>
  <w:style w:type="character" w:styleId="CommentReference">
    <w:name w:val="annotation reference"/>
    <w:basedOn w:val="DefaultParagraphFont"/>
    <w:uiPriority w:val="99"/>
    <w:semiHidden/>
    <w:unhideWhenUsed/>
    <w:rPr>
      <w:sz w:val="16"/>
      <w:szCs w:val="16"/>
    </w:rPr>
  </w:style>
  <w:style w:type="numbering" w:customStyle="1" w:styleId="KTpunktai">
    <w:name w:val="KT punktai"/>
    <w:uiPriority w:val="99"/>
    <w:pPr>
      <w:numPr>
        <w:numId w:val="5"/>
      </w:numPr>
    </w:pPr>
  </w:style>
  <w:style w:type="paragraph" w:customStyle="1" w:styleId="KTpunkt">
    <w:name w:val="KT punkt"/>
    <w:basedOn w:val="Normal"/>
    <w:link w:val="KTpunktChar"/>
    <w:qFormat/>
    <w:pPr>
      <w:ind w:firstLine="567"/>
      <w:contextualSpacing/>
    </w:pPr>
    <w:rPr>
      <w:szCs w:val="22"/>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character" w:customStyle="1" w:styleId="KTpunktChar">
    <w:name w:val="KT punkt Char"/>
    <w:basedOn w:val="DefaultParagraphFont"/>
    <w:link w:val="KTpunkt"/>
    <w:rPr>
      <w:szCs w:val="22"/>
    </w:rPr>
  </w:style>
  <w:style w:type="paragraph" w:customStyle="1" w:styleId="KTdalysnum">
    <w:name w:val="KT dalys num"/>
    <w:basedOn w:val="Heading1"/>
    <w:next w:val="KTpstrnum"/>
    <w:link w:val="KTdalysnumChar"/>
    <w:qFormat/>
    <w:pPr>
      <w:spacing w:before="0" w:after="240"/>
      <w:ind w:firstLine="567"/>
    </w:pPr>
    <w:rPr>
      <w:rFonts w:ascii="Times New Roman" w:hAnsi="Times New Roman" w:cs="Times New Roman"/>
      <w:color w:val="auto"/>
      <w:sz w:val="24"/>
      <w:szCs w:val="24"/>
    </w:rPr>
  </w:style>
  <w:style w:type="paragraph" w:customStyle="1" w:styleId="KTskyrius">
    <w:name w:val="KT skyrius"/>
    <w:basedOn w:val="ListParagraph"/>
    <w:link w:val="KTskyriusChar"/>
    <w:pPr>
      <w:numPr>
        <w:numId w:val="7"/>
      </w:numPr>
      <w:jc w:val="center"/>
    </w:pPr>
    <w:rPr>
      <w:b/>
      <w:caps/>
    </w:rPr>
  </w:style>
  <w:style w:type="character" w:customStyle="1" w:styleId="KTdalysnumChar">
    <w:name w:val="KT dalys num Char"/>
    <w:basedOn w:val="Heading1Char"/>
    <w:link w:val="KTdalysnum"/>
    <w:rPr>
      <w:rFonts w:asciiTheme="majorHAnsi" w:eastAsiaTheme="majorEastAsia" w:hAnsiTheme="majorHAnsi" w:cs="Times New Roman"/>
      <w:b/>
      <w:bCs/>
      <w:color w:val="365F91" w:themeColor="accent1" w:themeShade="BF"/>
      <w:sz w:val="28"/>
      <w:szCs w:val="28"/>
    </w:rPr>
  </w:style>
  <w:style w:type="paragraph" w:styleId="CommentSubject">
    <w:name w:val="annotation subject"/>
    <w:basedOn w:val="CommentText"/>
    <w:next w:val="CommentText"/>
    <w:link w:val="CommentSubjectChar"/>
    <w:uiPriority w:val="99"/>
    <w:semiHidden/>
    <w:unhideWhenUsed/>
    <w:rPr>
      <w:b/>
      <w:bCs/>
    </w:rPr>
  </w:style>
  <w:style w:type="character" w:customStyle="1" w:styleId="KTskyriusChar">
    <w:name w:val="KT skyrius Char"/>
    <w:basedOn w:val="ListParagraphChar"/>
    <w:link w:val="KTskyrius"/>
    <w:rPr>
      <w:b/>
      <w:caps/>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apple-converted-space">
    <w:name w:val="apple-converted-space"/>
    <w:basedOn w:val="DefaultParagraphFont"/>
  </w:style>
  <w:style w:type="character" w:styleId="Strong">
    <w:name w:val="Strong"/>
    <w:basedOn w:val="DefaultParagraphFont"/>
    <w:uiPriority w:val="22"/>
    <w:qFormat/>
    <w:rPr>
      <w:b/>
      <w:bCs/>
    </w:rPr>
  </w:style>
  <w:style w:type="numbering" w:customStyle="1" w:styleId="PstrnumeracijaKT1">
    <w:name w:val="Pstr numeracija KT1"/>
    <w:uiPriority w:val="99"/>
  </w:style>
  <w:style w:type="paragraph" w:styleId="Revision">
    <w:name w:val="Revision"/>
    <w:hidden/>
    <w:uiPriority w:val="99"/>
    <w:semiHidden/>
    <w:pPr>
      <w:jc w:val="left"/>
    </w:pPr>
  </w:style>
  <w:style w:type="character" w:styleId="UnresolvedMention">
    <w:name w:val="Unresolved Mention"/>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800080" w:themeColor="followedHyperlink"/>
      <w:u w:val="single"/>
    </w:rPr>
  </w:style>
  <w:style w:type="paragraph" w:styleId="NormalWeb">
    <w:name w:val="Normal (Web)"/>
    <w:basedOn w:val="Normal"/>
    <w:uiPriority w:val="99"/>
    <w:unhideWhenUsed/>
    <w:rPr>
      <w:rFonts w:cs="Times New Roman"/>
    </w:rPr>
  </w:style>
  <w:style w:type="paragraph" w:customStyle="1" w:styleId="Normal1">
    <w:name w:val="Normal1"/>
    <w:basedOn w:val="Normal"/>
    <w:pPr>
      <w:spacing w:before="100" w:beforeAutospacing="1" w:after="100" w:afterAutospacing="1"/>
      <w:jc w:val="left"/>
    </w:pPr>
    <w:rPr>
      <w:rFonts w:eastAsia="Times New Roman" w:cs="Times New Roman"/>
      <w:lang w:eastAsia="lt-LT"/>
    </w:rPr>
  </w:style>
  <w:style w:type="paragraph" w:customStyle="1" w:styleId="addr">
    <w:name w:val="addr"/>
    <w:basedOn w:val="Normal"/>
    <w:pPr>
      <w:spacing w:before="100" w:beforeAutospacing="1" w:after="100" w:afterAutospacing="1"/>
      <w:jc w:val="left"/>
    </w:pPr>
    <w:rPr>
      <w:rFonts w:eastAsia="Times New Roman" w:cs="Times New Roman"/>
      <w:lang w:eastAsia="lt-LT"/>
    </w:rPr>
  </w:style>
  <w:style w:type="character" w:customStyle="1" w:styleId="super">
    <w:name w:val="super"/>
    <w:basedOn w:val="DefaultParagraphFont"/>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43F60" w:themeColor="accent1" w:themeShade="7F"/>
    </w:rPr>
  </w:style>
  <w:style w:type="paragraph" w:customStyle="1" w:styleId="Default">
    <w:name w:val="Default"/>
    <w:pPr>
      <w:autoSpaceDE w:val="0"/>
      <w:autoSpaceDN w:val="0"/>
      <w:adjustRightInd w:val="0"/>
      <w:jc w:val="left"/>
    </w:pPr>
    <w:rPr>
      <w:rFonts w:cs="Times New Roman"/>
      <w:color w:val="000000"/>
    </w:rPr>
  </w:style>
  <w:style w:type="paragraph" w:styleId="EndnoteText">
    <w:name w:val="endnote text"/>
    <w:basedOn w:val="Normal"/>
    <w:link w:val="EndnoteTextChar"/>
    <w:uiPriority w:val="99"/>
    <w:semiHidden/>
    <w:unhideWhenUsed/>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paragraph" w:styleId="BodyTextIndent">
    <w:name w:val="Body Text Indent"/>
    <w:basedOn w:val="Normal"/>
    <w:link w:val="BodyTextIndentChar"/>
    <w:semiHidden/>
    <w:unhideWhenUsed/>
    <w:pPr>
      <w:ind w:left="720"/>
    </w:pPr>
    <w:rPr>
      <w:rFonts w:eastAsia="Times New Roman" w:cs="Times New Roman"/>
      <w:szCs w:val="20"/>
      <w:lang w:val="x-none" w:eastAsia="x-none"/>
    </w:rPr>
  </w:style>
  <w:style w:type="character" w:customStyle="1" w:styleId="BodyTextIndentChar">
    <w:name w:val="Body Text Indent Char"/>
    <w:basedOn w:val="DefaultParagraphFont"/>
    <w:link w:val="BodyTextIndent"/>
    <w:semiHidden/>
    <w:rPr>
      <w:rFonts w:eastAsia="Times New Roman" w:cs="Times New Roman"/>
      <w:szCs w:val="20"/>
      <w:lang w:val="x-none" w:eastAsia="x-none"/>
    </w:rPr>
  </w:style>
  <w:style w:type="paragraph" w:customStyle="1" w:styleId="taltipfb">
    <w:name w:val="taltipfb"/>
    <w:basedOn w:val="Normal"/>
    <w:pPr>
      <w:spacing w:before="100" w:beforeAutospacing="1" w:after="100" w:afterAutospacing="1"/>
      <w:jc w:val="left"/>
    </w:pPr>
    <w:rPr>
      <w:rFonts w:eastAsia="Times New Roman" w:cs="Times New Roman"/>
      <w:lang w:eastAsia="lt-LT"/>
    </w:rPr>
  </w:style>
  <w:style w:type="paragraph" w:customStyle="1" w:styleId="tajtip">
    <w:name w:val="tajtip"/>
    <w:basedOn w:val="Normal"/>
    <w:pPr>
      <w:spacing w:before="100" w:beforeAutospacing="1" w:after="100" w:afterAutospacing="1"/>
      <w:jc w:val="left"/>
    </w:pPr>
    <w:rPr>
      <w:rFonts w:eastAsia="Times New Roman" w:cs="Times New Roman"/>
      <w:lang w:eastAsia="lt-LT"/>
    </w:rPr>
  </w:style>
  <w:style w:type="character" w:styleId="Emphasis">
    <w:name w:val="Emphasis"/>
    <w:basedOn w:val="DefaultParagraphFont"/>
    <w:uiPriority w:val="20"/>
    <w:qFormat/>
    <w:rPr>
      <w:i/>
      <w:iCs/>
    </w:rPr>
  </w:style>
  <w:style w:type="paragraph" w:customStyle="1" w:styleId="doc-ti">
    <w:name w:val="doc-ti"/>
    <w:basedOn w:val="Normal"/>
    <w:pPr>
      <w:spacing w:before="100" w:beforeAutospacing="1" w:after="100" w:afterAutospacing="1"/>
      <w:jc w:val="left"/>
    </w:pPr>
    <w:rPr>
      <w:rFonts w:eastAsia="Times New Roman" w:cs="Times New Roman"/>
      <w:lang w:eastAsia="lt-LT"/>
    </w:rPr>
  </w:style>
  <w:style w:type="paragraph" w:customStyle="1" w:styleId="no-doc-c">
    <w:name w:val="no-doc-c"/>
    <w:basedOn w:val="Normal"/>
    <w:pPr>
      <w:spacing w:before="100" w:beforeAutospacing="1" w:after="100" w:afterAutospacing="1"/>
      <w:jc w:val="left"/>
    </w:pPr>
    <w:rPr>
      <w:rFonts w:eastAsia="Times New Roman" w:cs="Times New Roman"/>
      <w:lang w:eastAsia="lt-LT"/>
    </w:rPr>
  </w:style>
  <w:style w:type="paragraph" w:customStyle="1" w:styleId="Normal2">
    <w:name w:val="Normal2"/>
    <w:basedOn w:val="Normal"/>
    <w:pPr>
      <w:spacing w:before="100" w:beforeAutospacing="1" w:after="100" w:afterAutospacing="1"/>
      <w:jc w:val="left"/>
    </w:pPr>
    <w:rPr>
      <w:rFonts w:eastAsia="Times New Roman" w:cs="Times New Roman"/>
      <w:lang w:eastAsia="lt-LT"/>
    </w:rPr>
  </w:style>
  <w:style w:type="character" w:customStyle="1" w:styleId="italic">
    <w:name w:val="italic"/>
    <w:basedOn w:val="DefaultParagraphFont"/>
  </w:style>
  <w:style w:type="paragraph" w:customStyle="1" w:styleId="note">
    <w:name w:val="note"/>
    <w:basedOn w:val="Normal"/>
    <w:pPr>
      <w:spacing w:before="100" w:beforeAutospacing="1" w:after="100" w:afterAutospacing="1"/>
      <w:jc w:val="left"/>
    </w:pPr>
    <w:rPr>
      <w:rFonts w:eastAsia="Times New Roman" w:cs="Times New Roman"/>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19112">
      <w:bodyDiv w:val="1"/>
      <w:marLeft w:val="0"/>
      <w:marRight w:val="0"/>
      <w:marTop w:val="0"/>
      <w:marBottom w:val="0"/>
      <w:divBdr>
        <w:top w:val="none" w:sz="0" w:space="0" w:color="auto"/>
        <w:left w:val="none" w:sz="0" w:space="0" w:color="auto"/>
        <w:bottom w:val="none" w:sz="0" w:space="0" w:color="auto"/>
        <w:right w:val="none" w:sz="0" w:space="0" w:color="auto"/>
      </w:divBdr>
    </w:div>
    <w:div w:id="9722958">
      <w:bodyDiv w:val="1"/>
      <w:marLeft w:val="0"/>
      <w:marRight w:val="0"/>
      <w:marTop w:val="0"/>
      <w:marBottom w:val="0"/>
      <w:divBdr>
        <w:top w:val="none" w:sz="0" w:space="0" w:color="auto"/>
        <w:left w:val="none" w:sz="0" w:space="0" w:color="auto"/>
        <w:bottom w:val="none" w:sz="0" w:space="0" w:color="auto"/>
        <w:right w:val="none" w:sz="0" w:space="0" w:color="auto"/>
      </w:divBdr>
      <w:divsChild>
        <w:div w:id="169301738">
          <w:marLeft w:val="0"/>
          <w:marRight w:val="0"/>
          <w:marTop w:val="0"/>
          <w:marBottom w:val="0"/>
          <w:divBdr>
            <w:top w:val="none" w:sz="0" w:space="0" w:color="auto"/>
            <w:left w:val="none" w:sz="0" w:space="0" w:color="auto"/>
            <w:bottom w:val="none" w:sz="0" w:space="0" w:color="auto"/>
            <w:right w:val="none" w:sz="0" w:space="0" w:color="auto"/>
          </w:divBdr>
        </w:div>
        <w:div w:id="1016924024">
          <w:marLeft w:val="0"/>
          <w:marRight w:val="0"/>
          <w:marTop w:val="0"/>
          <w:marBottom w:val="0"/>
          <w:divBdr>
            <w:top w:val="none" w:sz="0" w:space="0" w:color="auto"/>
            <w:left w:val="none" w:sz="0" w:space="0" w:color="auto"/>
            <w:bottom w:val="none" w:sz="0" w:space="0" w:color="auto"/>
            <w:right w:val="none" w:sz="0" w:space="0" w:color="auto"/>
          </w:divBdr>
        </w:div>
      </w:divsChild>
    </w:div>
    <w:div w:id="74862720">
      <w:bodyDiv w:val="1"/>
      <w:marLeft w:val="0"/>
      <w:marRight w:val="0"/>
      <w:marTop w:val="0"/>
      <w:marBottom w:val="0"/>
      <w:divBdr>
        <w:top w:val="none" w:sz="0" w:space="0" w:color="auto"/>
        <w:left w:val="none" w:sz="0" w:space="0" w:color="auto"/>
        <w:bottom w:val="none" w:sz="0" w:space="0" w:color="auto"/>
        <w:right w:val="none" w:sz="0" w:space="0" w:color="auto"/>
      </w:divBdr>
    </w:div>
    <w:div w:id="97265094">
      <w:bodyDiv w:val="1"/>
      <w:marLeft w:val="0"/>
      <w:marRight w:val="0"/>
      <w:marTop w:val="0"/>
      <w:marBottom w:val="0"/>
      <w:divBdr>
        <w:top w:val="none" w:sz="0" w:space="0" w:color="auto"/>
        <w:left w:val="none" w:sz="0" w:space="0" w:color="auto"/>
        <w:bottom w:val="none" w:sz="0" w:space="0" w:color="auto"/>
        <w:right w:val="none" w:sz="0" w:space="0" w:color="auto"/>
      </w:divBdr>
    </w:div>
    <w:div w:id="97333368">
      <w:bodyDiv w:val="1"/>
      <w:marLeft w:val="0"/>
      <w:marRight w:val="0"/>
      <w:marTop w:val="0"/>
      <w:marBottom w:val="0"/>
      <w:divBdr>
        <w:top w:val="none" w:sz="0" w:space="0" w:color="auto"/>
        <w:left w:val="none" w:sz="0" w:space="0" w:color="auto"/>
        <w:bottom w:val="none" w:sz="0" w:space="0" w:color="auto"/>
        <w:right w:val="none" w:sz="0" w:space="0" w:color="auto"/>
      </w:divBdr>
    </w:div>
    <w:div w:id="121584752">
      <w:bodyDiv w:val="1"/>
      <w:marLeft w:val="0"/>
      <w:marRight w:val="0"/>
      <w:marTop w:val="0"/>
      <w:marBottom w:val="0"/>
      <w:divBdr>
        <w:top w:val="none" w:sz="0" w:space="0" w:color="auto"/>
        <w:left w:val="none" w:sz="0" w:space="0" w:color="auto"/>
        <w:bottom w:val="none" w:sz="0" w:space="0" w:color="auto"/>
        <w:right w:val="none" w:sz="0" w:space="0" w:color="auto"/>
      </w:divBdr>
    </w:div>
    <w:div w:id="144015267">
      <w:bodyDiv w:val="1"/>
      <w:marLeft w:val="0"/>
      <w:marRight w:val="0"/>
      <w:marTop w:val="0"/>
      <w:marBottom w:val="0"/>
      <w:divBdr>
        <w:top w:val="none" w:sz="0" w:space="0" w:color="auto"/>
        <w:left w:val="none" w:sz="0" w:space="0" w:color="auto"/>
        <w:bottom w:val="none" w:sz="0" w:space="0" w:color="auto"/>
        <w:right w:val="none" w:sz="0" w:space="0" w:color="auto"/>
      </w:divBdr>
    </w:div>
    <w:div w:id="171192228">
      <w:bodyDiv w:val="1"/>
      <w:marLeft w:val="0"/>
      <w:marRight w:val="0"/>
      <w:marTop w:val="0"/>
      <w:marBottom w:val="0"/>
      <w:divBdr>
        <w:top w:val="none" w:sz="0" w:space="0" w:color="auto"/>
        <w:left w:val="none" w:sz="0" w:space="0" w:color="auto"/>
        <w:bottom w:val="none" w:sz="0" w:space="0" w:color="auto"/>
        <w:right w:val="none" w:sz="0" w:space="0" w:color="auto"/>
      </w:divBdr>
    </w:div>
    <w:div w:id="228345681">
      <w:bodyDiv w:val="1"/>
      <w:marLeft w:val="0"/>
      <w:marRight w:val="0"/>
      <w:marTop w:val="0"/>
      <w:marBottom w:val="0"/>
      <w:divBdr>
        <w:top w:val="none" w:sz="0" w:space="0" w:color="auto"/>
        <w:left w:val="none" w:sz="0" w:space="0" w:color="auto"/>
        <w:bottom w:val="none" w:sz="0" w:space="0" w:color="auto"/>
        <w:right w:val="none" w:sz="0" w:space="0" w:color="auto"/>
      </w:divBdr>
      <w:divsChild>
        <w:div w:id="820123735">
          <w:marLeft w:val="0"/>
          <w:marRight w:val="0"/>
          <w:marTop w:val="225"/>
          <w:marBottom w:val="225"/>
          <w:divBdr>
            <w:top w:val="none" w:sz="0" w:space="0" w:color="auto"/>
            <w:left w:val="none" w:sz="0" w:space="0" w:color="auto"/>
            <w:bottom w:val="none" w:sz="0" w:space="0" w:color="auto"/>
            <w:right w:val="none" w:sz="0" w:space="0" w:color="auto"/>
          </w:divBdr>
        </w:div>
        <w:div w:id="1662658903">
          <w:marLeft w:val="0"/>
          <w:marRight w:val="0"/>
          <w:marTop w:val="225"/>
          <w:marBottom w:val="225"/>
          <w:divBdr>
            <w:top w:val="none" w:sz="0" w:space="0" w:color="auto"/>
            <w:left w:val="none" w:sz="0" w:space="0" w:color="auto"/>
            <w:bottom w:val="none" w:sz="0" w:space="0" w:color="auto"/>
            <w:right w:val="none" w:sz="0" w:space="0" w:color="auto"/>
          </w:divBdr>
        </w:div>
      </w:divsChild>
    </w:div>
    <w:div w:id="285547832">
      <w:bodyDiv w:val="1"/>
      <w:marLeft w:val="0"/>
      <w:marRight w:val="0"/>
      <w:marTop w:val="0"/>
      <w:marBottom w:val="0"/>
      <w:divBdr>
        <w:top w:val="none" w:sz="0" w:space="0" w:color="auto"/>
        <w:left w:val="none" w:sz="0" w:space="0" w:color="auto"/>
        <w:bottom w:val="none" w:sz="0" w:space="0" w:color="auto"/>
        <w:right w:val="none" w:sz="0" w:space="0" w:color="auto"/>
      </w:divBdr>
      <w:divsChild>
        <w:div w:id="800418677">
          <w:marLeft w:val="0"/>
          <w:marRight w:val="0"/>
          <w:marTop w:val="0"/>
          <w:marBottom w:val="0"/>
          <w:divBdr>
            <w:top w:val="none" w:sz="0" w:space="0" w:color="auto"/>
            <w:left w:val="none" w:sz="0" w:space="0" w:color="auto"/>
            <w:bottom w:val="none" w:sz="0" w:space="0" w:color="auto"/>
            <w:right w:val="none" w:sz="0" w:space="0" w:color="auto"/>
          </w:divBdr>
        </w:div>
        <w:div w:id="989552017">
          <w:marLeft w:val="0"/>
          <w:marRight w:val="0"/>
          <w:marTop w:val="0"/>
          <w:marBottom w:val="0"/>
          <w:divBdr>
            <w:top w:val="none" w:sz="0" w:space="0" w:color="auto"/>
            <w:left w:val="none" w:sz="0" w:space="0" w:color="auto"/>
            <w:bottom w:val="none" w:sz="0" w:space="0" w:color="auto"/>
            <w:right w:val="none" w:sz="0" w:space="0" w:color="auto"/>
          </w:divBdr>
        </w:div>
      </w:divsChild>
    </w:div>
    <w:div w:id="357514281">
      <w:bodyDiv w:val="1"/>
      <w:marLeft w:val="0"/>
      <w:marRight w:val="0"/>
      <w:marTop w:val="0"/>
      <w:marBottom w:val="0"/>
      <w:divBdr>
        <w:top w:val="none" w:sz="0" w:space="0" w:color="auto"/>
        <w:left w:val="none" w:sz="0" w:space="0" w:color="auto"/>
        <w:bottom w:val="none" w:sz="0" w:space="0" w:color="auto"/>
        <w:right w:val="none" w:sz="0" w:space="0" w:color="auto"/>
      </w:divBdr>
    </w:div>
    <w:div w:id="374933846">
      <w:bodyDiv w:val="1"/>
      <w:marLeft w:val="0"/>
      <w:marRight w:val="0"/>
      <w:marTop w:val="0"/>
      <w:marBottom w:val="0"/>
      <w:divBdr>
        <w:top w:val="none" w:sz="0" w:space="0" w:color="auto"/>
        <w:left w:val="none" w:sz="0" w:space="0" w:color="auto"/>
        <w:bottom w:val="none" w:sz="0" w:space="0" w:color="auto"/>
        <w:right w:val="none" w:sz="0" w:space="0" w:color="auto"/>
      </w:divBdr>
    </w:div>
    <w:div w:id="392581994">
      <w:bodyDiv w:val="1"/>
      <w:marLeft w:val="0"/>
      <w:marRight w:val="0"/>
      <w:marTop w:val="0"/>
      <w:marBottom w:val="0"/>
      <w:divBdr>
        <w:top w:val="none" w:sz="0" w:space="0" w:color="auto"/>
        <w:left w:val="none" w:sz="0" w:space="0" w:color="auto"/>
        <w:bottom w:val="none" w:sz="0" w:space="0" w:color="auto"/>
        <w:right w:val="none" w:sz="0" w:space="0" w:color="auto"/>
      </w:divBdr>
      <w:divsChild>
        <w:div w:id="180094440">
          <w:marLeft w:val="0"/>
          <w:marRight w:val="0"/>
          <w:marTop w:val="0"/>
          <w:marBottom w:val="0"/>
          <w:divBdr>
            <w:top w:val="none" w:sz="0" w:space="0" w:color="auto"/>
            <w:left w:val="none" w:sz="0" w:space="0" w:color="auto"/>
            <w:bottom w:val="none" w:sz="0" w:space="0" w:color="auto"/>
            <w:right w:val="none" w:sz="0" w:space="0" w:color="auto"/>
          </w:divBdr>
        </w:div>
        <w:div w:id="201600564">
          <w:marLeft w:val="0"/>
          <w:marRight w:val="0"/>
          <w:marTop w:val="0"/>
          <w:marBottom w:val="0"/>
          <w:divBdr>
            <w:top w:val="none" w:sz="0" w:space="0" w:color="auto"/>
            <w:left w:val="none" w:sz="0" w:space="0" w:color="auto"/>
            <w:bottom w:val="none" w:sz="0" w:space="0" w:color="auto"/>
            <w:right w:val="none" w:sz="0" w:space="0" w:color="auto"/>
          </w:divBdr>
        </w:div>
        <w:div w:id="341514482">
          <w:marLeft w:val="0"/>
          <w:marRight w:val="0"/>
          <w:marTop w:val="0"/>
          <w:marBottom w:val="0"/>
          <w:divBdr>
            <w:top w:val="none" w:sz="0" w:space="0" w:color="auto"/>
            <w:left w:val="none" w:sz="0" w:space="0" w:color="auto"/>
            <w:bottom w:val="none" w:sz="0" w:space="0" w:color="auto"/>
            <w:right w:val="none" w:sz="0" w:space="0" w:color="auto"/>
          </w:divBdr>
        </w:div>
        <w:div w:id="542669625">
          <w:marLeft w:val="0"/>
          <w:marRight w:val="0"/>
          <w:marTop w:val="0"/>
          <w:marBottom w:val="0"/>
          <w:divBdr>
            <w:top w:val="none" w:sz="0" w:space="0" w:color="auto"/>
            <w:left w:val="none" w:sz="0" w:space="0" w:color="auto"/>
            <w:bottom w:val="none" w:sz="0" w:space="0" w:color="auto"/>
            <w:right w:val="none" w:sz="0" w:space="0" w:color="auto"/>
          </w:divBdr>
        </w:div>
        <w:div w:id="765813019">
          <w:marLeft w:val="0"/>
          <w:marRight w:val="0"/>
          <w:marTop w:val="0"/>
          <w:marBottom w:val="0"/>
          <w:divBdr>
            <w:top w:val="none" w:sz="0" w:space="0" w:color="auto"/>
            <w:left w:val="none" w:sz="0" w:space="0" w:color="auto"/>
            <w:bottom w:val="none" w:sz="0" w:space="0" w:color="auto"/>
            <w:right w:val="none" w:sz="0" w:space="0" w:color="auto"/>
          </w:divBdr>
        </w:div>
        <w:div w:id="1408072927">
          <w:marLeft w:val="0"/>
          <w:marRight w:val="0"/>
          <w:marTop w:val="0"/>
          <w:marBottom w:val="0"/>
          <w:divBdr>
            <w:top w:val="none" w:sz="0" w:space="0" w:color="auto"/>
            <w:left w:val="none" w:sz="0" w:space="0" w:color="auto"/>
            <w:bottom w:val="none" w:sz="0" w:space="0" w:color="auto"/>
            <w:right w:val="none" w:sz="0" w:space="0" w:color="auto"/>
          </w:divBdr>
        </w:div>
        <w:div w:id="1461924164">
          <w:marLeft w:val="0"/>
          <w:marRight w:val="0"/>
          <w:marTop w:val="0"/>
          <w:marBottom w:val="0"/>
          <w:divBdr>
            <w:top w:val="none" w:sz="0" w:space="0" w:color="auto"/>
            <w:left w:val="none" w:sz="0" w:space="0" w:color="auto"/>
            <w:bottom w:val="none" w:sz="0" w:space="0" w:color="auto"/>
            <w:right w:val="none" w:sz="0" w:space="0" w:color="auto"/>
          </w:divBdr>
        </w:div>
        <w:div w:id="1493376694">
          <w:marLeft w:val="0"/>
          <w:marRight w:val="0"/>
          <w:marTop w:val="0"/>
          <w:marBottom w:val="0"/>
          <w:divBdr>
            <w:top w:val="none" w:sz="0" w:space="0" w:color="auto"/>
            <w:left w:val="none" w:sz="0" w:space="0" w:color="auto"/>
            <w:bottom w:val="none" w:sz="0" w:space="0" w:color="auto"/>
            <w:right w:val="none" w:sz="0" w:space="0" w:color="auto"/>
          </w:divBdr>
        </w:div>
        <w:div w:id="1619995677">
          <w:marLeft w:val="0"/>
          <w:marRight w:val="0"/>
          <w:marTop w:val="0"/>
          <w:marBottom w:val="0"/>
          <w:divBdr>
            <w:top w:val="none" w:sz="0" w:space="0" w:color="auto"/>
            <w:left w:val="none" w:sz="0" w:space="0" w:color="auto"/>
            <w:bottom w:val="none" w:sz="0" w:space="0" w:color="auto"/>
            <w:right w:val="none" w:sz="0" w:space="0" w:color="auto"/>
          </w:divBdr>
          <w:divsChild>
            <w:div w:id="678505874">
              <w:marLeft w:val="0"/>
              <w:marRight w:val="0"/>
              <w:marTop w:val="0"/>
              <w:marBottom w:val="0"/>
              <w:divBdr>
                <w:top w:val="none" w:sz="0" w:space="0" w:color="auto"/>
                <w:left w:val="none" w:sz="0" w:space="0" w:color="auto"/>
                <w:bottom w:val="none" w:sz="0" w:space="0" w:color="auto"/>
                <w:right w:val="none" w:sz="0" w:space="0" w:color="auto"/>
              </w:divBdr>
            </w:div>
            <w:div w:id="1435596217">
              <w:marLeft w:val="0"/>
              <w:marRight w:val="0"/>
              <w:marTop w:val="0"/>
              <w:marBottom w:val="0"/>
              <w:divBdr>
                <w:top w:val="none" w:sz="0" w:space="0" w:color="auto"/>
                <w:left w:val="none" w:sz="0" w:space="0" w:color="auto"/>
                <w:bottom w:val="none" w:sz="0" w:space="0" w:color="auto"/>
                <w:right w:val="none" w:sz="0" w:space="0" w:color="auto"/>
              </w:divBdr>
            </w:div>
            <w:div w:id="1483234410">
              <w:marLeft w:val="0"/>
              <w:marRight w:val="0"/>
              <w:marTop w:val="0"/>
              <w:marBottom w:val="0"/>
              <w:divBdr>
                <w:top w:val="none" w:sz="0" w:space="0" w:color="auto"/>
                <w:left w:val="none" w:sz="0" w:space="0" w:color="auto"/>
                <w:bottom w:val="none" w:sz="0" w:space="0" w:color="auto"/>
                <w:right w:val="none" w:sz="0" w:space="0" w:color="auto"/>
              </w:divBdr>
            </w:div>
          </w:divsChild>
        </w:div>
        <w:div w:id="2056005854">
          <w:marLeft w:val="0"/>
          <w:marRight w:val="0"/>
          <w:marTop w:val="0"/>
          <w:marBottom w:val="0"/>
          <w:divBdr>
            <w:top w:val="none" w:sz="0" w:space="0" w:color="auto"/>
            <w:left w:val="none" w:sz="0" w:space="0" w:color="auto"/>
            <w:bottom w:val="none" w:sz="0" w:space="0" w:color="auto"/>
            <w:right w:val="none" w:sz="0" w:space="0" w:color="auto"/>
          </w:divBdr>
        </w:div>
      </w:divsChild>
    </w:div>
    <w:div w:id="612396187">
      <w:bodyDiv w:val="1"/>
      <w:marLeft w:val="0"/>
      <w:marRight w:val="0"/>
      <w:marTop w:val="0"/>
      <w:marBottom w:val="0"/>
      <w:divBdr>
        <w:top w:val="none" w:sz="0" w:space="0" w:color="auto"/>
        <w:left w:val="none" w:sz="0" w:space="0" w:color="auto"/>
        <w:bottom w:val="none" w:sz="0" w:space="0" w:color="auto"/>
        <w:right w:val="none" w:sz="0" w:space="0" w:color="auto"/>
      </w:divBdr>
    </w:div>
    <w:div w:id="649987858">
      <w:bodyDiv w:val="1"/>
      <w:marLeft w:val="0"/>
      <w:marRight w:val="0"/>
      <w:marTop w:val="0"/>
      <w:marBottom w:val="0"/>
      <w:divBdr>
        <w:top w:val="none" w:sz="0" w:space="0" w:color="auto"/>
        <w:left w:val="none" w:sz="0" w:space="0" w:color="auto"/>
        <w:bottom w:val="none" w:sz="0" w:space="0" w:color="auto"/>
        <w:right w:val="none" w:sz="0" w:space="0" w:color="auto"/>
      </w:divBdr>
    </w:div>
    <w:div w:id="751123193">
      <w:bodyDiv w:val="1"/>
      <w:marLeft w:val="0"/>
      <w:marRight w:val="0"/>
      <w:marTop w:val="0"/>
      <w:marBottom w:val="0"/>
      <w:divBdr>
        <w:top w:val="none" w:sz="0" w:space="0" w:color="auto"/>
        <w:left w:val="none" w:sz="0" w:space="0" w:color="auto"/>
        <w:bottom w:val="none" w:sz="0" w:space="0" w:color="auto"/>
        <w:right w:val="none" w:sz="0" w:space="0" w:color="auto"/>
      </w:divBdr>
    </w:div>
    <w:div w:id="777680944">
      <w:bodyDiv w:val="1"/>
      <w:marLeft w:val="0"/>
      <w:marRight w:val="0"/>
      <w:marTop w:val="0"/>
      <w:marBottom w:val="0"/>
      <w:divBdr>
        <w:top w:val="none" w:sz="0" w:space="0" w:color="auto"/>
        <w:left w:val="none" w:sz="0" w:space="0" w:color="auto"/>
        <w:bottom w:val="none" w:sz="0" w:space="0" w:color="auto"/>
        <w:right w:val="none" w:sz="0" w:space="0" w:color="auto"/>
      </w:divBdr>
    </w:div>
    <w:div w:id="810437509">
      <w:bodyDiv w:val="1"/>
      <w:marLeft w:val="0"/>
      <w:marRight w:val="0"/>
      <w:marTop w:val="0"/>
      <w:marBottom w:val="0"/>
      <w:divBdr>
        <w:top w:val="none" w:sz="0" w:space="0" w:color="auto"/>
        <w:left w:val="none" w:sz="0" w:space="0" w:color="auto"/>
        <w:bottom w:val="none" w:sz="0" w:space="0" w:color="auto"/>
        <w:right w:val="none" w:sz="0" w:space="0" w:color="auto"/>
      </w:divBdr>
    </w:div>
    <w:div w:id="819275482">
      <w:bodyDiv w:val="1"/>
      <w:marLeft w:val="0"/>
      <w:marRight w:val="0"/>
      <w:marTop w:val="0"/>
      <w:marBottom w:val="0"/>
      <w:divBdr>
        <w:top w:val="none" w:sz="0" w:space="0" w:color="auto"/>
        <w:left w:val="none" w:sz="0" w:space="0" w:color="auto"/>
        <w:bottom w:val="none" w:sz="0" w:space="0" w:color="auto"/>
        <w:right w:val="none" w:sz="0" w:space="0" w:color="auto"/>
      </w:divBdr>
      <w:divsChild>
        <w:div w:id="464155407">
          <w:marLeft w:val="0"/>
          <w:marRight w:val="0"/>
          <w:marTop w:val="0"/>
          <w:marBottom w:val="0"/>
          <w:divBdr>
            <w:top w:val="none" w:sz="0" w:space="0" w:color="auto"/>
            <w:left w:val="none" w:sz="0" w:space="0" w:color="auto"/>
            <w:bottom w:val="none" w:sz="0" w:space="0" w:color="auto"/>
            <w:right w:val="none" w:sz="0" w:space="0" w:color="auto"/>
          </w:divBdr>
        </w:div>
      </w:divsChild>
    </w:div>
    <w:div w:id="845631858">
      <w:bodyDiv w:val="1"/>
      <w:marLeft w:val="0"/>
      <w:marRight w:val="0"/>
      <w:marTop w:val="0"/>
      <w:marBottom w:val="0"/>
      <w:divBdr>
        <w:top w:val="none" w:sz="0" w:space="0" w:color="auto"/>
        <w:left w:val="none" w:sz="0" w:space="0" w:color="auto"/>
        <w:bottom w:val="none" w:sz="0" w:space="0" w:color="auto"/>
        <w:right w:val="none" w:sz="0" w:space="0" w:color="auto"/>
      </w:divBdr>
    </w:div>
    <w:div w:id="907425817">
      <w:bodyDiv w:val="1"/>
      <w:marLeft w:val="0"/>
      <w:marRight w:val="0"/>
      <w:marTop w:val="0"/>
      <w:marBottom w:val="0"/>
      <w:divBdr>
        <w:top w:val="none" w:sz="0" w:space="0" w:color="auto"/>
        <w:left w:val="none" w:sz="0" w:space="0" w:color="auto"/>
        <w:bottom w:val="none" w:sz="0" w:space="0" w:color="auto"/>
        <w:right w:val="none" w:sz="0" w:space="0" w:color="auto"/>
      </w:divBdr>
    </w:div>
    <w:div w:id="1027751231">
      <w:bodyDiv w:val="1"/>
      <w:marLeft w:val="0"/>
      <w:marRight w:val="0"/>
      <w:marTop w:val="0"/>
      <w:marBottom w:val="0"/>
      <w:divBdr>
        <w:top w:val="none" w:sz="0" w:space="0" w:color="auto"/>
        <w:left w:val="none" w:sz="0" w:space="0" w:color="auto"/>
        <w:bottom w:val="none" w:sz="0" w:space="0" w:color="auto"/>
        <w:right w:val="none" w:sz="0" w:space="0" w:color="auto"/>
      </w:divBdr>
    </w:div>
    <w:div w:id="1053232223">
      <w:bodyDiv w:val="1"/>
      <w:marLeft w:val="0"/>
      <w:marRight w:val="0"/>
      <w:marTop w:val="0"/>
      <w:marBottom w:val="0"/>
      <w:divBdr>
        <w:top w:val="none" w:sz="0" w:space="0" w:color="auto"/>
        <w:left w:val="none" w:sz="0" w:space="0" w:color="auto"/>
        <w:bottom w:val="none" w:sz="0" w:space="0" w:color="auto"/>
        <w:right w:val="none" w:sz="0" w:space="0" w:color="auto"/>
      </w:divBdr>
    </w:div>
    <w:div w:id="1093625231">
      <w:bodyDiv w:val="1"/>
      <w:marLeft w:val="0"/>
      <w:marRight w:val="0"/>
      <w:marTop w:val="0"/>
      <w:marBottom w:val="0"/>
      <w:divBdr>
        <w:top w:val="none" w:sz="0" w:space="0" w:color="auto"/>
        <w:left w:val="none" w:sz="0" w:space="0" w:color="auto"/>
        <w:bottom w:val="none" w:sz="0" w:space="0" w:color="auto"/>
        <w:right w:val="none" w:sz="0" w:space="0" w:color="auto"/>
      </w:divBdr>
    </w:div>
    <w:div w:id="1177041642">
      <w:bodyDiv w:val="1"/>
      <w:marLeft w:val="0"/>
      <w:marRight w:val="0"/>
      <w:marTop w:val="0"/>
      <w:marBottom w:val="0"/>
      <w:divBdr>
        <w:top w:val="none" w:sz="0" w:space="0" w:color="auto"/>
        <w:left w:val="none" w:sz="0" w:space="0" w:color="auto"/>
        <w:bottom w:val="none" w:sz="0" w:space="0" w:color="auto"/>
        <w:right w:val="none" w:sz="0" w:space="0" w:color="auto"/>
      </w:divBdr>
    </w:div>
    <w:div w:id="1179275249">
      <w:bodyDiv w:val="1"/>
      <w:marLeft w:val="0"/>
      <w:marRight w:val="0"/>
      <w:marTop w:val="0"/>
      <w:marBottom w:val="0"/>
      <w:divBdr>
        <w:top w:val="none" w:sz="0" w:space="0" w:color="auto"/>
        <w:left w:val="none" w:sz="0" w:space="0" w:color="auto"/>
        <w:bottom w:val="none" w:sz="0" w:space="0" w:color="auto"/>
        <w:right w:val="none" w:sz="0" w:space="0" w:color="auto"/>
      </w:divBdr>
    </w:div>
    <w:div w:id="1361126577">
      <w:bodyDiv w:val="1"/>
      <w:marLeft w:val="0"/>
      <w:marRight w:val="0"/>
      <w:marTop w:val="0"/>
      <w:marBottom w:val="0"/>
      <w:divBdr>
        <w:top w:val="none" w:sz="0" w:space="0" w:color="auto"/>
        <w:left w:val="none" w:sz="0" w:space="0" w:color="auto"/>
        <w:bottom w:val="none" w:sz="0" w:space="0" w:color="auto"/>
        <w:right w:val="none" w:sz="0" w:space="0" w:color="auto"/>
      </w:divBdr>
    </w:div>
    <w:div w:id="1517229589">
      <w:bodyDiv w:val="1"/>
      <w:marLeft w:val="0"/>
      <w:marRight w:val="0"/>
      <w:marTop w:val="0"/>
      <w:marBottom w:val="0"/>
      <w:divBdr>
        <w:top w:val="none" w:sz="0" w:space="0" w:color="auto"/>
        <w:left w:val="none" w:sz="0" w:space="0" w:color="auto"/>
        <w:bottom w:val="none" w:sz="0" w:space="0" w:color="auto"/>
        <w:right w:val="none" w:sz="0" w:space="0" w:color="auto"/>
      </w:divBdr>
      <w:divsChild>
        <w:div w:id="42601950">
          <w:marLeft w:val="0"/>
          <w:marRight w:val="0"/>
          <w:marTop w:val="0"/>
          <w:marBottom w:val="0"/>
          <w:divBdr>
            <w:top w:val="none" w:sz="0" w:space="0" w:color="auto"/>
            <w:left w:val="none" w:sz="0" w:space="0" w:color="auto"/>
            <w:bottom w:val="none" w:sz="0" w:space="0" w:color="auto"/>
            <w:right w:val="none" w:sz="0" w:space="0" w:color="auto"/>
          </w:divBdr>
        </w:div>
        <w:div w:id="397484322">
          <w:marLeft w:val="0"/>
          <w:marRight w:val="0"/>
          <w:marTop w:val="0"/>
          <w:marBottom w:val="0"/>
          <w:divBdr>
            <w:top w:val="none" w:sz="0" w:space="0" w:color="auto"/>
            <w:left w:val="none" w:sz="0" w:space="0" w:color="auto"/>
            <w:bottom w:val="none" w:sz="0" w:space="0" w:color="auto"/>
            <w:right w:val="none" w:sz="0" w:space="0" w:color="auto"/>
          </w:divBdr>
        </w:div>
        <w:div w:id="402800215">
          <w:marLeft w:val="0"/>
          <w:marRight w:val="0"/>
          <w:marTop w:val="0"/>
          <w:marBottom w:val="0"/>
          <w:divBdr>
            <w:top w:val="none" w:sz="0" w:space="0" w:color="auto"/>
            <w:left w:val="none" w:sz="0" w:space="0" w:color="auto"/>
            <w:bottom w:val="none" w:sz="0" w:space="0" w:color="auto"/>
            <w:right w:val="none" w:sz="0" w:space="0" w:color="auto"/>
          </w:divBdr>
        </w:div>
        <w:div w:id="409810399">
          <w:marLeft w:val="0"/>
          <w:marRight w:val="0"/>
          <w:marTop w:val="0"/>
          <w:marBottom w:val="0"/>
          <w:divBdr>
            <w:top w:val="none" w:sz="0" w:space="0" w:color="auto"/>
            <w:left w:val="none" w:sz="0" w:space="0" w:color="auto"/>
            <w:bottom w:val="none" w:sz="0" w:space="0" w:color="auto"/>
            <w:right w:val="none" w:sz="0" w:space="0" w:color="auto"/>
          </w:divBdr>
        </w:div>
        <w:div w:id="846796030">
          <w:marLeft w:val="0"/>
          <w:marRight w:val="0"/>
          <w:marTop w:val="0"/>
          <w:marBottom w:val="0"/>
          <w:divBdr>
            <w:top w:val="none" w:sz="0" w:space="0" w:color="auto"/>
            <w:left w:val="none" w:sz="0" w:space="0" w:color="auto"/>
            <w:bottom w:val="none" w:sz="0" w:space="0" w:color="auto"/>
            <w:right w:val="none" w:sz="0" w:space="0" w:color="auto"/>
          </w:divBdr>
        </w:div>
        <w:div w:id="935794049">
          <w:marLeft w:val="0"/>
          <w:marRight w:val="0"/>
          <w:marTop w:val="0"/>
          <w:marBottom w:val="0"/>
          <w:divBdr>
            <w:top w:val="none" w:sz="0" w:space="0" w:color="auto"/>
            <w:left w:val="none" w:sz="0" w:space="0" w:color="auto"/>
            <w:bottom w:val="none" w:sz="0" w:space="0" w:color="auto"/>
            <w:right w:val="none" w:sz="0" w:space="0" w:color="auto"/>
          </w:divBdr>
        </w:div>
        <w:div w:id="1028917175">
          <w:marLeft w:val="0"/>
          <w:marRight w:val="0"/>
          <w:marTop w:val="0"/>
          <w:marBottom w:val="0"/>
          <w:divBdr>
            <w:top w:val="none" w:sz="0" w:space="0" w:color="auto"/>
            <w:left w:val="none" w:sz="0" w:space="0" w:color="auto"/>
            <w:bottom w:val="none" w:sz="0" w:space="0" w:color="auto"/>
            <w:right w:val="none" w:sz="0" w:space="0" w:color="auto"/>
          </w:divBdr>
          <w:divsChild>
            <w:div w:id="1365597326">
              <w:marLeft w:val="0"/>
              <w:marRight w:val="0"/>
              <w:marTop w:val="0"/>
              <w:marBottom w:val="0"/>
              <w:divBdr>
                <w:top w:val="none" w:sz="0" w:space="0" w:color="auto"/>
                <w:left w:val="none" w:sz="0" w:space="0" w:color="auto"/>
                <w:bottom w:val="none" w:sz="0" w:space="0" w:color="auto"/>
                <w:right w:val="none" w:sz="0" w:space="0" w:color="auto"/>
              </w:divBdr>
            </w:div>
            <w:div w:id="1777746628">
              <w:marLeft w:val="0"/>
              <w:marRight w:val="0"/>
              <w:marTop w:val="0"/>
              <w:marBottom w:val="0"/>
              <w:divBdr>
                <w:top w:val="none" w:sz="0" w:space="0" w:color="auto"/>
                <w:left w:val="none" w:sz="0" w:space="0" w:color="auto"/>
                <w:bottom w:val="none" w:sz="0" w:space="0" w:color="auto"/>
                <w:right w:val="none" w:sz="0" w:space="0" w:color="auto"/>
              </w:divBdr>
              <w:divsChild>
                <w:div w:id="888810050">
                  <w:marLeft w:val="0"/>
                  <w:marRight w:val="0"/>
                  <w:marTop w:val="0"/>
                  <w:marBottom w:val="0"/>
                  <w:divBdr>
                    <w:top w:val="none" w:sz="0" w:space="0" w:color="auto"/>
                    <w:left w:val="none" w:sz="0" w:space="0" w:color="auto"/>
                    <w:bottom w:val="none" w:sz="0" w:space="0" w:color="auto"/>
                    <w:right w:val="none" w:sz="0" w:space="0" w:color="auto"/>
                  </w:divBdr>
                </w:div>
                <w:div w:id="944459591">
                  <w:marLeft w:val="0"/>
                  <w:marRight w:val="0"/>
                  <w:marTop w:val="0"/>
                  <w:marBottom w:val="0"/>
                  <w:divBdr>
                    <w:top w:val="none" w:sz="0" w:space="0" w:color="auto"/>
                    <w:left w:val="none" w:sz="0" w:space="0" w:color="auto"/>
                    <w:bottom w:val="none" w:sz="0" w:space="0" w:color="auto"/>
                    <w:right w:val="none" w:sz="0" w:space="0" w:color="auto"/>
                  </w:divBdr>
                </w:div>
                <w:div w:id="1407801141">
                  <w:marLeft w:val="0"/>
                  <w:marRight w:val="0"/>
                  <w:marTop w:val="0"/>
                  <w:marBottom w:val="0"/>
                  <w:divBdr>
                    <w:top w:val="none" w:sz="0" w:space="0" w:color="auto"/>
                    <w:left w:val="none" w:sz="0" w:space="0" w:color="auto"/>
                    <w:bottom w:val="none" w:sz="0" w:space="0" w:color="auto"/>
                    <w:right w:val="none" w:sz="0" w:space="0" w:color="auto"/>
                  </w:divBdr>
                </w:div>
              </w:divsChild>
            </w:div>
            <w:div w:id="1944679300">
              <w:marLeft w:val="0"/>
              <w:marRight w:val="0"/>
              <w:marTop w:val="0"/>
              <w:marBottom w:val="0"/>
              <w:divBdr>
                <w:top w:val="none" w:sz="0" w:space="0" w:color="auto"/>
                <w:left w:val="none" w:sz="0" w:space="0" w:color="auto"/>
                <w:bottom w:val="none" w:sz="0" w:space="0" w:color="auto"/>
                <w:right w:val="none" w:sz="0" w:space="0" w:color="auto"/>
              </w:divBdr>
            </w:div>
          </w:divsChild>
        </w:div>
        <w:div w:id="1145388512">
          <w:marLeft w:val="0"/>
          <w:marRight w:val="0"/>
          <w:marTop w:val="0"/>
          <w:marBottom w:val="0"/>
          <w:divBdr>
            <w:top w:val="none" w:sz="0" w:space="0" w:color="auto"/>
            <w:left w:val="none" w:sz="0" w:space="0" w:color="auto"/>
            <w:bottom w:val="none" w:sz="0" w:space="0" w:color="auto"/>
            <w:right w:val="none" w:sz="0" w:space="0" w:color="auto"/>
          </w:divBdr>
        </w:div>
        <w:div w:id="1890921834">
          <w:marLeft w:val="0"/>
          <w:marRight w:val="0"/>
          <w:marTop w:val="0"/>
          <w:marBottom w:val="0"/>
          <w:divBdr>
            <w:top w:val="none" w:sz="0" w:space="0" w:color="auto"/>
            <w:left w:val="none" w:sz="0" w:space="0" w:color="auto"/>
            <w:bottom w:val="none" w:sz="0" w:space="0" w:color="auto"/>
            <w:right w:val="none" w:sz="0" w:space="0" w:color="auto"/>
          </w:divBdr>
          <w:divsChild>
            <w:div w:id="64685875">
              <w:marLeft w:val="0"/>
              <w:marRight w:val="0"/>
              <w:marTop w:val="0"/>
              <w:marBottom w:val="0"/>
              <w:divBdr>
                <w:top w:val="none" w:sz="0" w:space="0" w:color="auto"/>
                <w:left w:val="none" w:sz="0" w:space="0" w:color="auto"/>
                <w:bottom w:val="none" w:sz="0" w:space="0" w:color="auto"/>
                <w:right w:val="none" w:sz="0" w:space="0" w:color="auto"/>
              </w:divBdr>
            </w:div>
            <w:div w:id="855074809">
              <w:marLeft w:val="0"/>
              <w:marRight w:val="0"/>
              <w:marTop w:val="0"/>
              <w:marBottom w:val="0"/>
              <w:divBdr>
                <w:top w:val="none" w:sz="0" w:space="0" w:color="auto"/>
                <w:left w:val="none" w:sz="0" w:space="0" w:color="auto"/>
                <w:bottom w:val="none" w:sz="0" w:space="0" w:color="auto"/>
                <w:right w:val="none" w:sz="0" w:space="0" w:color="auto"/>
              </w:divBdr>
            </w:div>
            <w:div w:id="1060517049">
              <w:marLeft w:val="0"/>
              <w:marRight w:val="0"/>
              <w:marTop w:val="0"/>
              <w:marBottom w:val="0"/>
              <w:divBdr>
                <w:top w:val="none" w:sz="0" w:space="0" w:color="auto"/>
                <w:left w:val="none" w:sz="0" w:space="0" w:color="auto"/>
                <w:bottom w:val="none" w:sz="0" w:space="0" w:color="auto"/>
                <w:right w:val="none" w:sz="0" w:space="0" w:color="auto"/>
              </w:divBdr>
            </w:div>
          </w:divsChild>
        </w:div>
        <w:div w:id="1917468646">
          <w:marLeft w:val="0"/>
          <w:marRight w:val="0"/>
          <w:marTop w:val="0"/>
          <w:marBottom w:val="0"/>
          <w:divBdr>
            <w:top w:val="none" w:sz="0" w:space="0" w:color="auto"/>
            <w:left w:val="none" w:sz="0" w:space="0" w:color="auto"/>
            <w:bottom w:val="none" w:sz="0" w:space="0" w:color="auto"/>
            <w:right w:val="none" w:sz="0" w:space="0" w:color="auto"/>
          </w:divBdr>
        </w:div>
        <w:div w:id="1950115214">
          <w:marLeft w:val="0"/>
          <w:marRight w:val="0"/>
          <w:marTop w:val="0"/>
          <w:marBottom w:val="0"/>
          <w:divBdr>
            <w:top w:val="none" w:sz="0" w:space="0" w:color="auto"/>
            <w:left w:val="none" w:sz="0" w:space="0" w:color="auto"/>
            <w:bottom w:val="none" w:sz="0" w:space="0" w:color="auto"/>
            <w:right w:val="none" w:sz="0" w:space="0" w:color="auto"/>
          </w:divBdr>
        </w:div>
      </w:divsChild>
    </w:div>
    <w:div w:id="1610817471">
      <w:bodyDiv w:val="1"/>
      <w:marLeft w:val="0"/>
      <w:marRight w:val="0"/>
      <w:marTop w:val="0"/>
      <w:marBottom w:val="0"/>
      <w:divBdr>
        <w:top w:val="none" w:sz="0" w:space="0" w:color="auto"/>
        <w:left w:val="none" w:sz="0" w:space="0" w:color="auto"/>
        <w:bottom w:val="none" w:sz="0" w:space="0" w:color="auto"/>
        <w:right w:val="none" w:sz="0" w:space="0" w:color="auto"/>
      </w:divBdr>
    </w:div>
    <w:div w:id="1629699204">
      <w:bodyDiv w:val="1"/>
      <w:marLeft w:val="0"/>
      <w:marRight w:val="0"/>
      <w:marTop w:val="0"/>
      <w:marBottom w:val="0"/>
      <w:divBdr>
        <w:top w:val="none" w:sz="0" w:space="0" w:color="auto"/>
        <w:left w:val="none" w:sz="0" w:space="0" w:color="auto"/>
        <w:bottom w:val="none" w:sz="0" w:space="0" w:color="auto"/>
        <w:right w:val="none" w:sz="0" w:space="0" w:color="auto"/>
      </w:divBdr>
    </w:div>
    <w:div w:id="1694185536">
      <w:bodyDiv w:val="1"/>
      <w:marLeft w:val="0"/>
      <w:marRight w:val="0"/>
      <w:marTop w:val="0"/>
      <w:marBottom w:val="0"/>
      <w:divBdr>
        <w:top w:val="none" w:sz="0" w:space="0" w:color="auto"/>
        <w:left w:val="none" w:sz="0" w:space="0" w:color="auto"/>
        <w:bottom w:val="none" w:sz="0" w:space="0" w:color="auto"/>
        <w:right w:val="none" w:sz="0" w:space="0" w:color="auto"/>
      </w:divBdr>
    </w:div>
    <w:div w:id="1718318438">
      <w:bodyDiv w:val="1"/>
      <w:marLeft w:val="0"/>
      <w:marRight w:val="0"/>
      <w:marTop w:val="0"/>
      <w:marBottom w:val="0"/>
      <w:divBdr>
        <w:top w:val="none" w:sz="0" w:space="0" w:color="auto"/>
        <w:left w:val="none" w:sz="0" w:space="0" w:color="auto"/>
        <w:bottom w:val="none" w:sz="0" w:space="0" w:color="auto"/>
        <w:right w:val="none" w:sz="0" w:space="0" w:color="auto"/>
      </w:divBdr>
    </w:div>
    <w:div w:id="1762799277">
      <w:bodyDiv w:val="1"/>
      <w:marLeft w:val="0"/>
      <w:marRight w:val="0"/>
      <w:marTop w:val="0"/>
      <w:marBottom w:val="0"/>
      <w:divBdr>
        <w:top w:val="none" w:sz="0" w:space="0" w:color="auto"/>
        <w:left w:val="none" w:sz="0" w:space="0" w:color="auto"/>
        <w:bottom w:val="none" w:sz="0" w:space="0" w:color="auto"/>
        <w:right w:val="none" w:sz="0" w:space="0" w:color="auto"/>
      </w:divBdr>
    </w:div>
    <w:div w:id="1772359429">
      <w:bodyDiv w:val="1"/>
      <w:marLeft w:val="0"/>
      <w:marRight w:val="0"/>
      <w:marTop w:val="0"/>
      <w:marBottom w:val="0"/>
      <w:divBdr>
        <w:top w:val="none" w:sz="0" w:space="0" w:color="auto"/>
        <w:left w:val="none" w:sz="0" w:space="0" w:color="auto"/>
        <w:bottom w:val="none" w:sz="0" w:space="0" w:color="auto"/>
        <w:right w:val="none" w:sz="0" w:space="0" w:color="auto"/>
      </w:divBdr>
      <w:divsChild>
        <w:div w:id="417365584">
          <w:marLeft w:val="0"/>
          <w:marRight w:val="0"/>
          <w:marTop w:val="0"/>
          <w:marBottom w:val="0"/>
          <w:divBdr>
            <w:top w:val="none" w:sz="0" w:space="0" w:color="auto"/>
            <w:left w:val="none" w:sz="0" w:space="0" w:color="auto"/>
            <w:bottom w:val="none" w:sz="0" w:space="0" w:color="auto"/>
            <w:right w:val="none" w:sz="0" w:space="0" w:color="auto"/>
          </w:divBdr>
        </w:div>
        <w:div w:id="1198010472">
          <w:marLeft w:val="0"/>
          <w:marRight w:val="0"/>
          <w:marTop w:val="0"/>
          <w:marBottom w:val="0"/>
          <w:divBdr>
            <w:top w:val="none" w:sz="0" w:space="0" w:color="auto"/>
            <w:left w:val="none" w:sz="0" w:space="0" w:color="auto"/>
            <w:bottom w:val="none" w:sz="0" w:space="0" w:color="auto"/>
            <w:right w:val="none" w:sz="0" w:space="0" w:color="auto"/>
          </w:divBdr>
        </w:div>
        <w:div w:id="1534154199">
          <w:marLeft w:val="0"/>
          <w:marRight w:val="0"/>
          <w:marTop w:val="0"/>
          <w:marBottom w:val="0"/>
          <w:divBdr>
            <w:top w:val="none" w:sz="0" w:space="0" w:color="auto"/>
            <w:left w:val="none" w:sz="0" w:space="0" w:color="auto"/>
            <w:bottom w:val="none" w:sz="0" w:space="0" w:color="auto"/>
            <w:right w:val="none" w:sz="0" w:space="0" w:color="auto"/>
          </w:divBdr>
        </w:div>
        <w:div w:id="1779830084">
          <w:marLeft w:val="0"/>
          <w:marRight w:val="0"/>
          <w:marTop w:val="0"/>
          <w:marBottom w:val="0"/>
          <w:divBdr>
            <w:top w:val="none" w:sz="0" w:space="0" w:color="auto"/>
            <w:left w:val="none" w:sz="0" w:space="0" w:color="auto"/>
            <w:bottom w:val="none" w:sz="0" w:space="0" w:color="auto"/>
            <w:right w:val="none" w:sz="0" w:space="0" w:color="auto"/>
          </w:divBdr>
        </w:div>
        <w:div w:id="1840731411">
          <w:marLeft w:val="0"/>
          <w:marRight w:val="0"/>
          <w:marTop w:val="0"/>
          <w:marBottom w:val="0"/>
          <w:divBdr>
            <w:top w:val="none" w:sz="0" w:space="0" w:color="auto"/>
            <w:left w:val="none" w:sz="0" w:space="0" w:color="auto"/>
            <w:bottom w:val="none" w:sz="0" w:space="0" w:color="auto"/>
            <w:right w:val="none" w:sz="0" w:space="0" w:color="auto"/>
          </w:divBdr>
        </w:div>
      </w:divsChild>
    </w:div>
    <w:div w:id="1808544698">
      <w:bodyDiv w:val="1"/>
      <w:marLeft w:val="0"/>
      <w:marRight w:val="0"/>
      <w:marTop w:val="0"/>
      <w:marBottom w:val="0"/>
      <w:divBdr>
        <w:top w:val="none" w:sz="0" w:space="0" w:color="auto"/>
        <w:left w:val="none" w:sz="0" w:space="0" w:color="auto"/>
        <w:bottom w:val="none" w:sz="0" w:space="0" w:color="auto"/>
        <w:right w:val="none" w:sz="0" w:space="0" w:color="auto"/>
      </w:divBdr>
    </w:div>
    <w:div w:id="1840583956">
      <w:bodyDiv w:val="1"/>
      <w:marLeft w:val="0"/>
      <w:marRight w:val="0"/>
      <w:marTop w:val="0"/>
      <w:marBottom w:val="0"/>
      <w:divBdr>
        <w:top w:val="none" w:sz="0" w:space="0" w:color="auto"/>
        <w:left w:val="none" w:sz="0" w:space="0" w:color="auto"/>
        <w:bottom w:val="none" w:sz="0" w:space="0" w:color="auto"/>
        <w:right w:val="none" w:sz="0" w:space="0" w:color="auto"/>
      </w:divBdr>
    </w:div>
    <w:div w:id="1873807446">
      <w:bodyDiv w:val="1"/>
      <w:marLeft w:val="0"/>
      <w:marRight w:val="0"/>
      <w:marTop w:val="0"/>
      <w:marBottom w:val="0"/>
      <w:divBdr>
        <w:top w:val="none" w:sz="0" w:space="0" w:color="auto"/>
        <w:left w:val="none" w:sz="0" w:space="0" w:color="auto"/>
        <w:bottom w:val="none" w:sz="0" w:space="0" w:color="auto"/>
        <w:right w:val="none" w:sz="0" w:space="0" w:color="auto"/>
      </w:divBdr>
    </w:div>
    <w:div w:id="1963415582">
      <w:bodyDiv w:val="1"/>
      <w:marLeft w:val="0"/>
      <w:marRight w:val="0"/>
      <w:marTop w:val="0"/>
      <w:marBottom w:val="0"/>
      <w:divBdr>
        <w:top w:val="none" w:sz="0" w:space="0" w:color="auto"/>
        <w:left w:val="none" w:sz="0" w:space="0" w:color="auto"/>
        <w:bottom w:val="none" w:sz="0" w:space="0" w:color="auto"/>
        <w:right w:val="none" w:sz="0" w:space="0" w:color="auto"/>
      </w:divBdr>
      <w:divsChild>
        <w:div w:id="373236564">
          <w:marLeft w:val="0"/>
          <w:marRight w:val="0"/>
          <w:marTop w:val="0"/>
          <w:marBottom w:val="0"/>
          <w:divBdr>
            <w:top w:val="none" w:sz="0" w:space="0" w:color="auto"/>
            <w:left w:val="none" w:sz="0" w:space="0" w:color="auto"/>
            <w:bottom w:val="none" w:sz="0" w:space="0" w:color="auto"/>
            <w:right w:val="none" w:sz="0" w:space="0" w:color="auto"/>
          </w:divBdr>
        </w:div>
        <w:div w:id="1330868035">
          <w:marLeft w:val="0"/>
          <w:marRight w:val="0"/>
          <w:marTop w:val="0"/>
          <w:marBottom w:val="0"/>
          <w:divBdr>
            <w:top w:val="none" w:sz="0" w:space="0" w:color="auto"/>
            <w:left w:val="none" w:sz="0" w:space="0" w:color="auto"/>
            <w:bottom w:val="none" w:sz="0" w:space="0" w:color="auto"/>
            <w:right w:val="none" w:sz="0" w:space="0" w:color="auto"/>
          </w:divBdr>
        </w:div>
      </w:divsChild>
    </w:div>
    <w:div w:id="1987510786">
      <w:bodyDiv w:val="1"/>
      <w:marLeft w:val="0"/>
      <w:marRight w:val="0"/>
      <w:marTop w:val="0"/>
      <w:marBottom w:val="0"/>
      <w:divBdr>
        <w:top w:val="none" w:sz="0" w:space="0" w:color="auto"/>
        <w:left w:val="none" w:sz="0" w:space="0" w:color="auto"/>
        <w:bottom w:val="none" w:sz="0" w:space="0" w:color="auto"/>
        <w:right w:val="none" w:sz="0" w:space="0" w:color="auto"/>
      </w:divBdr>
    </w:div>
    <w:div w:id="2031565749">
      <w:bodyDiv w:val="1"/>
      <w:marLeft w:val="0"/>
      <w:marRight w:val="0"/>
      <w:marTop w:val="0"/>
      <w:marBottom w:val="0"/>
      <w:divBdr>
        <w:top w:val="none" w:sz="0" w:space="0" w:color="auto"/>
        <w:left w:val="none" w:sz="0" w:space="0" w:color="auto"/>
        <w:bottom w:val="none" w:sz="0" w:space="0" w:color="auto"/>
        <w:right w:val="none" w:sz="0" w:space="0" w:color="auto"/>
      </w:divBdr>
    </w:div>
    <w:div w:id="2051148721">
      <w:bodyDiv w:val="1"/>
      <w:marLeft w:val="0"/>
      <w:marRight w:val="0"/>
      <w:marTop w:val="0"/>
      <w:marBottom w:val="0"/>
      <w:divBdr>
        <w:top w:val="none" w:sz="0" w:space="0" w:color="auto"/>
        <w:left w:val="none" w:sz="0" w:space="0" w:color="auto"/>
        <w:bottom w:val="none" w:sz="0" w:space="0" w:color="auto"/>
        <w:right w:val="none" w:sz="0" w:space="0" w:color="auto"/>
      </w:divBdr>
    </w:div>
    <w:div w:id="2063092982">
      <w:bodyDiv w:val="1"/>
      <w:marLeft w:val="0"/>
      <w:marRight w:val="0"/>
      <w:marTop w:val="0"/>
      <w:marBottom w:val="0"/>
      <w:divBdr>
        <w:top w:val="none" w:sz="0" w:space="0" w:color="auto"/>
        <w:left w:val="none" w:sz="0" w:space="0" w:color="auto"/>
        <w:bottom w:val="none" w:sz="0" w:space="0" w:color="auto"/>
        <w:right w:val="none" w:sz="0" w:space="0" w:color="auto"/>
      </w:divBdr>
      <w:divsChild>
        <w:div w:id="681401243">
          <w:marLeft w:val="0"/>
          <w:marRight w:val="0"/>
          <w:marTop w:val="0"/>
          <w:marBottom w:val="0"/>
          <w:divBdr>
            <w:top w:val="none" w:sz="0" w:space="0" w:color="auto"/>
            <w:left w:val="none" w:sz="0" w:space="0" w:color="auto"/>
            <w:bottom w:val="none" w:sz="0" w:space="0" w:color="auto"/>
            <w:right w:val="none" w:sz="0" w:space="0" w:color="auto"/>
          </w:divBdr>
        </w:div>
        <w:div w:id="1487893380">
          <w:marLeft w:val="0"/>
          <w:marRight w:val="0"/>
          <w:marTop w:val="0"/>
          <w:marBottom w:val="0"/>
          <w:divBdr>
            <w:top w:val="none" w:sz="0" w:space="0" w:color="auto"/>
            <w:left w:val="none" w:sz="0" w:space="0" w:color="auto"/>
            <w:bottom w:val="none" w:sz="0" w:space="0" w:color="auto"/>
            <w:right w:val="none" w:sz="0" w:space="0" w:color="auto"/>
          </w:divBdr>
        </w:div>
      </w:divsChild>
    </w:div>
    <w:div w:id="2099057047">
      <w:bodyDiv w:val="1"/>
      <w:marLeft w:val="0"/>
      <w:marRight w:val="0"/>
      <w:marTop w:val="0"/>
      <w:marBottom w:val="0"/>
      <w:divBdr>
        <w:top w:val="none" w:sz="0" w:space="0" w:color="auto"/>
        <w:left w:val="none" w:sz="0" w:space="0" w:color="auto"/>
        <w:bottom w:val="none" w:sz="0" w:space="0" w:color="auto"/>
        <w:right w:val="none" w:sz="0" w:space="0" w:color="auto"/>
      </w:divBdr>
      <w:divsChild>
        <w:div w:id="3106713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e-tar.lt/portal/legalAct.html?documentId=fe716370db0711eb9f09e7df20500045"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tar.lt/portal/legalAct.html?documentId=fe716370db0711eb9f09e7df20500045"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e-tar.lt/portal/legalAct.html?documentId=fe716370db0711eb9f09e7df20500045"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tar.lt/portal/legalAct.html?documentId=fe716370db0711eb9f09e7df20500045" TargetMode="External"/><Relationship Id="rId5" Type="http://schemas.openxmlformats.org/officeDocument/2006/relationships/webSettings" Target="webSettings.xml"/><Relationship Id="rId15" Type="http://schemas.openxmlformats.org/officeDocument/2006/relationships/hyperlink" Target="https://www.e-tar.lt/portal/legalAct.html?documentId=fe716370db0711eb9f09e7df20500045" TargetMode="External"/><Relationship Id="rId10" Type="http://schemas.openxmlformats.org/officeDocument/2006/relationships/hyperlink" Target="https://www.e-tar.lt/portal/legalAct.html?documentId=fe716370db0711eb9f09e7df20500045"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dokumentai@stt.lt" TargetMode="External"/><Relationship Id="rId14" Type="http://schemas.openxmlformats.org/officeDocument/2006/relationships/hyperlink" Target="https://www.e-tar.lt/portal/legalAct.html?documentId=fe716370db0711eb9f09e7df20500045"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e-tar.lt/portal/lt/legalAct/ff08441063f211eca9ac839120d251c4" TargetMode="External"/><Relationship Id="rId13" Type="http://schemas.openxmlformats.org/officeDocument/2006/relationships/hyperlink" Target="https://kt.gov.lt/uploads/documents/files/aktuali%20redakcija%20d%C4%97l%20Tarybos%20nariams%20pavedam%C5%B3%20veiklos%20sri%C4%8Di%C5%B3%202021-09-17(1).pdf" TargetMode="External"/><Relationship Id="rId3" Type="http://schemas.openxmlformats.org/officeDocument/2006/relationships/hyperlink" Target="https://www.e-tar.lt/portal/lt/legalAct/ae5b62e036e811ec992fe4cdfceb5666" TargetMode="External"/><Relationship Id="rId7" Type="http://schemas.openxmlformats.org/officeDocument/2006/relationships/hyperlink" Target="http://www.stt.lt/documents/avv_viesajam_sektoriui/AAV_viesajam_2018_09_05_viesinimui_PDF_2_LT.pdf" TargetMode="External"/><Relationship Id="rId12" Type="http://schemas.openxmlformats.org/officeDocument/2006/relationships/hyperlink" Target="https://kt.gov.lt/uploads/documents/files/KT%20nuostatai%20nuo%202021-01-01.pdf" TargetMode="External"/><Relationship Id="rId2" Type="http://schemas.openxmlformats.org/officeDocument/2006/relationships/hyperlink" Target="https://www.e-tar.lt/portal/lt/legalAct/0869ec00108e11e89641ab133a146f0f/asr" TargetMode="External"/><Relationship Id="rId1" Type="http://schemas.openxmlformats.org/officeDocument/2006/relationships/hyperlink" Target="https://www.e-tar.lt/portal/lt/legalAct/TAR.2E0162CE3FB9/asr" TargetMode="External"/><Relationship Id="rId6" Type="http://schemas.openxmlformats.org/officeDocument/2006/relationships/hyperlink" Target="https://e-seimas.lrs.lt/portal/legalAct/lt/TAD/TAIS.399325" TargetMode="External"/><Relationship Id="rId11" Type="http://schemas.openxmlformats.org/officeDocument/2006/relationships/hyperlink" Target="https://www.e-tar.lt/portal/lt/legalAct/1d4d92c038b211ec992fe4cdfceb5666" TargetMode="External"/><Relationship Id="rId5" Type="http://schemas.openxmlformats.org/officeDocument/2006/relationships/hyperlink" Target="https://www.e-tar.lt/portal/lt/legalAct/ff08441063f211eca9ac839120d251c4" TargetMode="External"/><Relationship Id="rId15" Type="http://schemas.openxmlformats.org/officeDocument/2006/relationships/hyperlink" Target="https://www.e-tar.lt/portal/lt/legalAct/ff08441063f211eca9ac839120d251c4" TargetMode="External"/><Relationship Id="rId10" Type="http://schemas.openxmlformats.org/officeDocument/2006/relationships/hyperlink" Target="https://www.e-tar.lt/portal/lt/legalAct/ff08441063f211eca9ac839120d251c4" TargetMode="External"/><Relationship Id="rId4" Type="http://schemas.openxmlformats.org/officeDocument/2006/relationships/hyperlink" Target="https://www.e-tar.lt/portal/lt/legalAct/1d4d92c038b211ec992fe4cdfceb5666" TargetMode="External"/><Relationship Id="rId9" Type="http://schemas.openxmlformats.org/officeDocument/2006/relationships/hyperlink" Target="https://www.e-tar.lt/portal/lt/legalAct/1d4d92c038b211ec992fe4cdfceb5666" TargetMode="External"/><Relationship Id="rId14" Type="http://schemas.openxmlformats.org/officeDocument/2006/relationships/hyperlink" Target="https://www.e-tar.lt/portal/legalAct.html?documentId=59e3dd20af8811eab9d9cd0c85e0b7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FE0F5E-3030-4730-A15E-4A4772720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1</Pages>
  <Words>15124</Words>
  <Characters>86208</Characters>
  <Application>Microsoft Office Word</Application>
  <DocSecurity>0</DocSecurity>
  <Lines>718</Lines>
  <Paragraphs>202</Paragraphs>
  <ScaleCrop>false</ScaleCrop>
  <Company/>
  <LinksUpToDate>false</LinksUpToDate>
  <CharactersWithSpaces>101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T</dc:creator>
  <cp:lastModifiedBy>Ieva Natanė</cp:lastModifiedBy>
  <cp:revision>4</cp:revision>
  <cp:lastPrinted>2021-12-31T12:44:00Z</cp:lastPrinted>
  <dcterms:created xsi:type="dcterms:W3CDTF">2021-12-31T12:41:00Z</dcterms:created>
  <dcterms:modified xsi:type="dcterms:W3CDTF">2021-12-31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a401ad3-c3c3-4b29-b009-5b1524060aa8_Enabled">
    <vt:lpwstr>true</vt:lpwstr>
  </property>
  <property fmtid="{D5CDD505-2E9C-101B-9397-08002B2CF9AE}" pid="3" name="MSIP_Label_fa401ad3-c3c3-4b29-b009-5b1524060aa8_SetDate">
    <vt:lpwstr>2021-12-31T10:07:51Z</vt:lpwstr>
  </property>
  <property fmtid="{D5CDD505-2E9C-101B-9397-08002B2CF9AE}" pid="4" name="MSIP_Label_fa401ad3-c3c3-4b29-b009-5b1524060aa8_Method">
    <vt:lpwstr>Privileged</vt:lpwstr>
  </property>
  <property fmtid="{D5CDD505-2E9C-101B-9397-08002B2CF9AE}" pid="5" name="MSIP_Label_fa401ad3-c3c3-4b29-b009-5b1524060aa8_Name">
    <vt:lpwstr>Vieša</vt:lpwstr>
  </property>
  <property fmtid="{D5CDD505-2E9C-101B-9397-08002B2CF9AE}" pid="6" name="MSIP_Label_fa401ad3-c3c3-4b29-b009-5b1524060aa8_SiteId">
    <vt:lpwstr>aca392c0-3934-41ec-a6fc-1be04b6ed0b9</vt:lpwstr>
  </property>
  <property fmtid="{D5CDD505-2E9C-101B-9397-08002B2CF9AE}" pid="7" name="MSIP_Label_fa401ad3-c3c3-4b29-b009-5b1524060aa8_ActionId">
    <vt:lpwstr>46ca8c11-cad7-4c93-86da-d74635d6bb30</vt:lpwstr>
  </property>
  <property fmtid="{D5CDD505-2E9C-101B-9397-08002B2CF9AE}" pid="8" name="MSIP_Label_fa401ad3-c3c3-4b29-b009-5b1524060aa8_ContentBits">
    <vt:lpwstr>0</vt:lpwstr>
  </property>
</Properties>
</file>